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3E3117E9"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687EBE1B"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46A84A2" w:rsidR="003D54FB" w:rsidRPr="0034369D" w:rsidRDefault="003D54FB">
          <w:pPr>
            <w:rPr>
              <w:rFonts w:cs="Segoe UI Semilight"/>
              <w:lang w:val="en-US"/>
            </w:rPr>
          </w:pPr>
        </w:p>
        <w:p w14:paraId="588FD95C" w14:textId="2A94755A"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14481B35"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4F3C223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KeinLeerraum"/>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23D0412F"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25CA763"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47D51386" w:rsidR="00D46C12" w:rsidRPr="0034369D" w:rsidRDefault="006E0FF2" w:rsidP="00D126C7">
          <w:pPr>
            <w:ind w:left="2552"/>
            <w:jc w:val="left"/>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126C7" w:rsidRPr="0095238D">
                <w:rPr>
                  <w:rFonts w:eastAsiaTheme="majorEastAsia" w:cs="Segoe UI Semilight"/>
                  <w:b/>
                  <w:bCs/>
                  <w:color w:val="000000" w:themeColor="text1"/>
                  <w:sz w:val="72"/>
                  <w:szCs w:val="72"/>
                  <w:lang w:val="en-US"/>
                </w:rPr>
                <w:t xml:space="preserve">Collaboard </w:t>
              </w:r>
              <w:r w:rsidR="00D126C7">
                <w:rPr>
                  <w:rFonts w:eastAsiaTheme="majorEastAsia" w:cs="Segoe UI Semilight"/>
                  <w:b/>
                  <w:bCs/>
                  <w:color w:val="000000" w:themeColor="text1"/>
                  <w:sz w:val="72"/>
                  <w:szCs w:val="72"/>
                  <w:lang w:val="en-US"/>
                </w:rPr>
                <w:t>CI/CD</w:t>
              </w:r>
            </w:sdtContent>
          </w:sdt>
        </w:p>
        <w:p w14:paraId="2061C8B0" w14:textId="7C6F1331" w:rsidR="006D059E" w:rsidRPr="0034369D" w:rsidRDefault="00D126C7" w:rsidP="00D14D3E">
          <w:pPr>
            <w:pStyle w:val="KeinLeerraum"/>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even" r:id="rId13"/>
              <w:headerReference w:type="default" r:id="rId14"/>
              <w:footerReference w:type="even" r:id="rId15"/>
              <w:footerReference w:type="default" r:id="rId16"/>
              <w:headerReference w:type="first" r:id="rId17"/>
              <w:footerReference w:type="first" r:id="rId18"/>
              <w:pgSz w:w="11900" w:h="16840"/>
              <w:pgMar w:top="1263" w:right="560" w:bottom="1134" w:left="0" w:header="464" w:footer="484" w:gutter="0"/>
              <w:pgNumType w:start="0"/>
              <w:cols w:space="708"/>
              <w:titlePg/>
              <w:docGrid w:linePitch="360"/>
            </w:sectPr>
          </w:pPr>
          <w:r>
            <w:rPr>
              <w:noProof/>
            </w:rPr>
            <w:drawing>
              <wp:anchor distT="0" distB="0" distL="114300" distR="114300" simplePos="0" relativeHeight="251659265" behindDoc="0" locked="0" layoutInCell="1" allowOverlap="1" wp14:anchorId="00B88756" wp14:editId="668B690C">
                <wp:simplePos x="0" y="0"/>
                <wp:positionH relativeFrom="column">
                  <wp:posOffset>1009650</wp:posOffset>
                </wp:positionH>
                <wp:positionV relativeFrom="paragraph">
                  <wp:posOffset>1365250</wp:posOffset>
                </wp:positionV>
                <wp:extent cx="5105400" cy="2717800"/>
                <wp:effectExtent l="0" t="0" r="0" b="6350"/>
                <wp:wrapNone/>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05400" cy="2717800"/>
                        </a:xfrm>
                        <a:prstGeom prst="rect">
                          <a:avLst/>
                        </a:prstGeom>
                        <a:noFill/>
                      </pic:spPr>
                    </pic:pic>
                  </a:graphicData>
                </a:graphic>
                <wp14:sizeRelH relativeFrom="page">
                  <wp14:pctWidth>0</wp14:pctWidth>
                </wp14:sizeRelH>
                <wp14:sizeRelV relativeFrom="page">
                  <wp14:pctHeight>0</wp14:pctHeight>
                </wp14:sizeRelV>
              </wp:anchor>
            </w:drawing>
          </w: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Pr>
                  <w:rFonts w:ascii="Segoe UI Semilight" w:hAnsi="Segoe UI Semilight" w:cs="Segoe UI Semilight"/>
                  <w:caps/>
                  <w:color w:val="44546A" w:themeColor="text2"/>
                  <w:sz w:val="32"/>
                  <w:szCs w:val="32"/>
                </w:rPr>
                <w:t>DETAILED OVERVIEW</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ellenraster"/>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D03E55"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757D355F" w:rsidR="007F744A" w:rsidRPr="00D126C7" w:rsidRDefault="001B418F">
            <w:pPr>
              <w:spacing w:after="200" w:line="276" w:lineRule="auto"/>
              <w:rPr>
                <w:rFonts w:cs="Segoe UI Semilight"/>
                <w:sz w:val="20"/>
                <w:szCs w:val="20"/>
                <w:lang w:val="en-US"/>
              </w:rPr>
            </w:pPr>
            <w:r w:rsidRPr="00D126C7">
              <w:rPr>
                <w:rFonts w:cs="Segoe UI Semilight"/>
                <w:sz w:val="20"/>
                <w:szCs w:val="20"/>
                <w:lang w:val="en-US"/>
              </w:rPr>
              <w:t>Colla</w:t>
            </w:r>
            <w:r w:rsidR="007E0068" w:rsidRPr="00D126C7">
              <w:rPr>
                <w:rFonts w:cs="Segoe UI Semilight"/>
                <w:sz w:val="20"/>
                <w:szCs w:val="20"/>
                <w:lang w:val="en-US"/>
              </w:rPr>
              <w:t>b</w:t>
            </w:r>
            <w:r w:rsidRPr="00D126C7">
              <w:rPr>
                <w:rFonts w:cs="Segoe UI Semilight"/>
                <w:sz w:val="20"/>
                <w:szCs w:val="20"/>
                <w:lang w:val="en-US"/>
              </w:rPr>
              <w:t xml:space="preserve">oard </w:t>
            </w:r>
            <w:r w:rsidR="00D126C7" w:rsidRPr="00D126C7">
              <w:rPr>
                <w:rFonts w:cs="Segoe UI Semilight"/>
                <w:sz w:val="20"/>
                <w:szCs w:val="20"/>
                <w:lang w:val="en-US"/>
              </w:rPr>
              <w:t>CI/CD detailed ov</w:t>
            </w:r>
            <w:r w:rsidR="00D126C7">
              <w:rPr>
                <w:rFonts w:cs="Segoe UI Semilight"/>
                <w:sz w:val="20"/>
                <w:szCs w:val="20"/>
                <w:lang w:val="en-US"/>
              </w:rPr>
              <w:t>erview</w:t>
            </w:r>
          </w:p>
        </w:tc>
      </w:tr>
      <w:tr w:rsidR="007F744A" w:rsidRPr="00D03E55"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bookmarkStart w:id="0" w:name="_Hlk62464468"/>
            <w:r w:rsidRPr="0034369D">
              <w:rPr>
                <w:rFonts w:cs="Segoe UI Semilight"/>
                <w:sz w:val="20"/>
                <w:szCs w:val="20"/>
                <w:lang w:val="en-US"/>
              </w:rPr>
              <w:t>Abstract:</w:t>
            </w:r>
          </w:p>
        </w:tc>
        <w:tc>
          <w:tcPr>
            <w:tcW w:w="6372" w:type="dxa"/>
            <w:hideMark/>
          </w:tcPr>
          <w:p w14:paraId="5FEE92AC" w14:textId="463F2514" w:rsidR="007F744A" w:rsidRPr="0034369D" w:rsidRDefault="00D126C7">
            <w:pPr>
              <w:rPr>
                <w:rFonts w:cs="Segoe UI Semilight"/>
                <w:sz w:val="20"/>
                <w:szCs w:val="20"/>
                <w:lang w:val="en-US"/>
              </w:rPr>
            </w:pPr>
            <w:r w:rsidRPr="00D126C7">
              <w:rPr>
                <w:rFonts w:cs="Segoe UI Semilight"/>
                <w:sz w:val="20"/>
                <w:szCs w:val="20"/>
                <w:lang w:val="en-US"/>
              </w:rPr>
              <w:t>This document details the specification for the security implemented in CollaBoard</w:t>
            </w:r>
          </w:p>
        </w:tc>
      </w:tr>
      <w:bookmarkEnd w:id="0"/>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411846E1" w:rsidR="007F744A" w:rsidRPr="0034369D" w:rsidRDefault="00D126C7">
            <w:pPr>
              <w:spacing w:after="200" w:line="276" w:lineRule="auto"/>
              <w:rPr>
                <w:rFonts w:cs="Segoe UI Semilight"/>
                <w:sz w:val="20"/>
                <w:szCs w:val="20"/>
                <w:lang w:val="en-US"/>
              </w:rPr>
            </w:pPr>
            <w:r>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4686DD4B" w:rsidR="007F744A" w:rsidRPr="0034369D" w:rsidRDefault="00E603E0">
            <w:pPr>
              <w:spacing w:after="200" w:line="276" w:lineRule="auto"/>
              <w:rPr>
                <w:rFonts w:cs="Segoe UI Semilight"/>
                <w:sz w:val="20"/>
                <w:szCs w:val="20"/>
                <w:lang w:val="en-US"/>
              </w:rPr>
            </w:pPr>
            <w:r>
              <w:rPr>
                <w:rFonts w:cs="Segoe UI Semilight"/>
                <w:sz w:val="20"/>
                <w:szCs w:val="20"/>
                <w:lang w:val="en-US"/>
              </w:rPr>
              <w:t>Gian Paolo Santopaolo</w:t>
            </w:r>
          </w:p>
        </w:tc>
      </w:tr>
      <w:tr w:rsidR="007F744A" w:rsidRPr="00D03E55"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Draft, In progress, Reviewed, Authorized, Approved, Completed</w:t>
            </w:r>
          </w:p>
        </w:tc>
      </w:tr>
    </w:tbl>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ellenraster"/>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Gian Paolo Santopaolo</w:t>
            </w: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ellenraster"/>
        <w:tblW w:w="8784" w:type="dxa"/>
        <w:jc w:val="center"/>
        <w:tblInd w:w="0" w:type="dxa"/>
        <w:tblLook w:val="04A0" w:firstRow="1" w:lastRow="0" w:firstColumn="1" w:lastColumn="0" w:noHBand="0" w:noVBand="1"/>
      </w:tblPr>
      <w:tblGrid>
        <w:gridCol w:w="1281"/>
        <w:gridCol w:w="709"/>
        <w:gridCol w:w="1841"/>
        <w:gridCol w:w="4953"/>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1"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53"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D126C7" w:rsidRPr="0034369D" w14:paraId="037055E1"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5F604FBD" w14:textId="1F210ADC" w:rsidR="00D126C7" w:rsidRPr="0034369D" w:rsidRDefault="00D126C7" w:rsidP="00D126C7">
            <w:pPr>
              <w:spacing w:after="200" w:line="276" w:lineRule="auto"/>
              <w:rPr>
                <w:rFonts w:cs="Segoe UI Semilight"/>
                <w:sz w:val="20"/>
                <w:szCs w:val="20"/>
                <w:lang w:val="en-US"/>
              </w:rPr>
            </w:pPr>
            <w:r w:rsidRPr="00BF46E7">
              <w:t>26/02/2018</w:t>
            </w:r>
          </w:p>
        </w:tc>
        <w:tc>
          <w:tcPr>
            <w:tcW w:w="709" w:type="dxa"/>
            <w:tcBorders>
              <w:top w:val="single" w:sz="4" w:space="0" w:color="auto"/>
              <w:left w:val="single" w:sz="4" w:space="0" w:color="auto"/>
              <w:bottom w:val="single" w:sz="4" w:space="0" w:color="auto"/>
              <w:right w:val="single" w:sz="4" w:space="0" w:color="auto"/>
            </w:tcBorders>
          </w:tcPr>
          <w:p w14:paraId="0CDFE439" w14:textId="0F539D9D" w:rsidR="00D126C7" w:rsidRPr="0034369D" w:rsidRDefault="00D126C7" w:rsidP="00D126C7">
            <w:pPr>
              <w:spacing w:after="200" w:line="276" w:lineRule="auto"/>
              <w:rPr>
                <w:rFonts w:cs="Segoe UI Semilight"/>
                <w:sz w:val="20"/>
                <w:szCs w:val="20"/>
                <w:lang w:val="en-US"/>
              </w:rPr>
            </w:pPr>
            <w:r w:rsidRPr="00BF46E7">
              <w:t>1.0</w:t>
            </w:r>
          </w:p>
        </w:tc>
        <w:tc>
          <w:tcPr>
            <w:tcW w:w="1841" w:type="dxa"/>
            <w:tcBorders>
              <w:top w:val="single" w:sz="4" w:space="0" w:color="auto"/>
              <w:left w:val="single" w:sz="4" w:space="0" w:color="auto"/>
              <w:bottom w:val="single" w:sz="4" w:space="0" w:color="auto"/>
              <w:right w:val="single" w:sz="4" w:space="0" w:color="auto"/>
            </w:tcBorders>
          </w:tcPr>
          <w:p w14:paraId="04431B07" w14:textId="42040144"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1D70977D" w14:textId="667F356F" w:rsidR="00D126C7" w:rsidRPr="0034369D" w:rsidRDefault="00D126C7" w:rsidP="00D126C7">
            <w:pPr>
              <w:spacing w:after="200" w:line="276" w:lineRule="auto"/>
              <w:rPr>
                <w:rFonts w:cs="Segoe UI Semilight"/>
                <w:sz w:val="16"/>
                <w:szCs w:val="20"/>
                <w:lang w:val="en-US"/>
              </w:rPr>
            </w:pPr>
            <w:r w:rsidRPr="00BF46E7">
              <w:t>Initial Draft</w:t>
            </w:r>
          </w:p>
        </w:tc>
      </w:tr>
      <w:tr w:rsidR="00D126C7" w:rsidRPr="00D03E55" w14:paraId="1DC6E131"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079B4673" w14:textId="3931D19F" w:rsidR="00D126C7" w:rsidRPr="0034369D" w:rsidRDefault="00D126C7" w:rsidP="00D126C7">
            <w:pPr>
              <w:spacing w:after="200" w:line="276" w:lineRule="auto"/>
              <w:rPr>
                <w:rFonts w:cs="Segoe UI Semilight"/>
                <w:sz w:val="20"/>
                <w:szCs w:val="20"/>
                <w:lang w:val="en-US"/>
              </w:rPr>
            </w:pPr>
            <w:r w:rsidRPr="00BF46E7">
              <w:t>27/02/2018</w:t>
            </w:r>
          </w:p>
        </w:tc>
        <w:tc>
          <w:tcPr>
            <w:tcW w:w="709" w:type="dxa"/>
            <w:tcBorders>
              <w:top w:val="single" w:sz="4" w:space="0" w:color="auto"/>
              <w:left w:val="single" w:sz="4" w:space="0" w:color="auto"/>
              <w:bottom w:val="single" w:sz="4" w:space="0" w:color="auto"/>
              <w:right w:val="single" w:sz="4" w:space="0" w:color="auto"/>
            </w:tcBorders>
          </w:tcPr>
          <w:p w14:paraId="6AEA559C" w14:textId="474382A0" w:rsidR="00D126C7" w:rsidRPr="0034369D" w:rsidRDefault="00D126C7" w:rsidP="00D126C7">
            <w:pPr>
              <w:spacing w:after="200" w:line="276" w:lineRule="auto"/>
              <w:rPr>
                <w:rFonts w:cs="Segoe UI Semilight"/>
                <w:sz w:val="20"/>
                <w:szCs w:val="20"/>
                <w:lang w:val="en-US"/>
              </w:rPr>
            </w:pPr>
            <w:r w:rsidRPr="00BF46E7">
              <w:t>1.1</w:t>
            </w:r>
          </w:p>
        </w:tc>
        <w:tc>
          <w:tcPr>
            <w:tcW w:w="1841" w:type="dxa"/>
            <w:tcBorders>
              <w:top w:val="single" w:sz="4" w:space="0" w:color="auto"/>
              <w:left w:val="single" w:sz="4" w:space="0" w:color="auto"/>
              <w:bottom w:val="single" w:sz="4" w:space="0" w:color="auto"/>
              <w:right w:val="single" w:sz="4" w:space="0" w:color="auto"/>
            </w:tcBorders>
          </w:tcPr>
          <w:p w14:paraId="3AE3257A" w14:textId="03F70101" w:rsidR="00D126C7" w:rsidRPr="00F74BE7" w:rsidRDefault="00D126C7" w:rsidP="00D126C7">
            <w:pPr>
              <w:spacing w:after="200" w:line="276" w:lineRule="auto"/>
              <w:rPr>
                <w:rFonts w:cs="Segoe UI Semilight"/>
                <w:sz w:val="20"/>
                <w:szCs w:val="20"/>
                <w:lang w:val="it-IT"/>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37219110" w14:textId="35EE44C7" w:rsidR="00D126C7" w:rsidRPr="0034369D" w:rsidRDefault="00D126C7" w:rsidP="00D126C7">
            <w:pPr>
              <w:spacing w:after="200" w:line="276" w:lineRule="auto"/>
              <w:rPr>
                <w:rFonts w:cs="Segoe UI Semilight"/>
                <w:sz w:val="16"/>
                <w:szCs w:val="20"/>
                <w:lang w:val="en-US"/>
              </w:rPr>
            </w:pPr>
            <w:r w:rsidRPr="00074E78">
              <w:rPr>
                <w:lang w:val="en-GB"/>
              </w:rPr>
              <w:t>Added the Agile methodologies chapter</w:t>
            </w:r>
          </w:p>
        </w:tc>
      </w:tr>
      <w:tr w:rsidR="00D126C7" w:rsidRPr="00D03E55" w14:paraId="7FB692CB"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71B9C820" w14:textId="10D14FBA" w:rsidR="00D126C7" w:rsidRPr="0034369D" w:rsidRDefault="00D126C7" w:rsidP="00D126C7">
            <w:pPr>
              <w:spacing w:after="200" w:line="276" w:lineRule="auto"/>
              <w:rPr>
                <w:rFonts w:cs="Segoe UI Semilight"/>
                <w:sz w:val="20"/>
                <w:szCs w:val="20"/>
                <w:lang w:val="en-US"/>
              </w:rPr>
            </w:pPr>
            <w:r w:rsidRPr="00BF46E7">
              <w:t>28/02/2018</w:t>
            </w:r>
          </w:p>
        </w:tc>
        <w:tc>
          <w:tcPr>
            <w:tcW w:w="709" w:type="dxa"/>
            <w:tcBorders>
              <w:top w:val="single" w:sz="4" w:space="0" w:color="auto"/>
              <w:left w:val="single" w:sz="4" w:space="0" w:color="auto"/>
              <w:bottom w:val="single" w:sz="4" w:space="0" w:color="auto"/>
              <w:right w:val="single" w:sz="4" w:space="0" w:color="auto"/>
            </w:tcBorders>
          </w:tcPr>
          <w:p w14:paraId="7F3F5DB8" w14:textId="48EC4658" w:rsidR="00D126C7" w:rsidRPr="0034369D" w:rsidRDefault="00D126C7" w:rsidP="00D126C7">
            <w:pPr>
              <w:spacing w:after="200" w:line="276" w:lineRule="auto"/>
              <w:rPr>
                <w:rFonts w:cs="Segoe UI Semilight"/>
                <w:sz w:val="20"/>
                <w:szCs w:val="20"/>
                <w:lang w:val="en-US"/>
              </w:rPr>
            </w:pPr>
            <w:r w:rsidRPr="00BF46E7">
              <w:t>1.2</w:t>
            </w:r>
          </w:p>
        </w:tc>
        <w:tc>
          <w:tcPr>
            <w:tcW w:w="1841" w:type="dxa"/>
            <w:tcBorders>
              <w:top w:val="single" w:sz="4" w:space="0" w:color="auto"/>
              <w:left w:val="single" w:sz="4" w:space="0" w:color="auto"/>
              <w:bottom w:val="single" w:sz="4" w:space="0" w:color="auto"/>
              <w:right w:val="single" w:sz="4" w:space="0" w:color="auto"/>
            </w:tcBorders>
          </w:tcPr>
          <w:p w14:paraId="3CFB63D7" w14:textId="2B538B84"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1331FCA9" w14:textId="3F1C0FDC" w:rsidR="00D126C7" w:rsidRPr="0034369D" w:rsidRDefault="00D126C7" w:rsidP="00D126C7">
            <w:pPr>
              <w:spacing w:after="200" w:line="276" w:lineRule="auto"/>
              <w:rPr>
                <w:rFonts w:cs="Segoe UI Semilight"/>
                <w:sz w:val="16"/>
                <w:szCs w:val="20"/>
                <w:lang w:val="en-US"/>
              </w:rPr>
            </w:pPr>
            <w:r w:rsidRPr="00074E78">
              <w:rPr>
                <w:lang w:val="en-GB"/>
              </w:rPr>
              <w:t>Work on the Agile process in Collaboard</w:t>
            </w:r>
          </w:p>
        </w:tc>
      </w:tr>
      <w:tr w:rsidR="00D126C7" w:rsidRPr="00D03E55" w14:paraId="6987DC5E"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09668730" w14:textId="32993AA6" w:rsidR="00D126C7" w:rsidRPr="0034369D" w:rsidRDefault="00D126C7" w:rsidP="00D126C7">
            <w:pPr>
              <w:spacing w:after="200" w:line="276" w:lineRule="auto"/>
              <w:rPr>
                <w:rFonts w:cs="Segoe UI Semilight"/>
                <w:sz w:val="20"/>
                <w:szCs w:val="20"/>
                <w:lang w:val="en-US"/>
              </w:rPr>
            </w:pPr>
            <w:r w:rsidRPr="00BF46E7">
              <w:t>01/03/2018</w:t>
            </w:r>
          </w:p>
        </w:tc>
        <w:tc>
          <w:tcPr>
            <w:tcW w:w="709" w:type="dxa"/>
            <w:tcBorders>
              <w:top w:val="single" w:sz="4" w:space="0" w:color="auto"/>
              <w:left w:val="single" w:sz="4" w:space="0" w:color="auto"/>
              <w:bottom w:val="single" w:sz="4" w:space="0" w:color="auto"/>
              <w:right w:val="single" w:sz="4" w:space="0" w:color="auto"/>
            </w:tcBorders>
          </w:tcPr>
          <w:p w14:paraId="3D5CEA72" w14:textId="3B6BAFF9" w:rsidR="00D126C7" w:rsidRPr="0034369D" w:rsidRDefault="00D126C7" w:rsidP="00D126C7">
            <w:pPr>
              <w:spacing w:after="200" w:line="276" w:lineRule="auto"/>
              <w:rPr>
                <w:rFonts w:cs="Segoe UI Semilight"/>
                <w:sz w:val="20"/>
                <w:szCs w:val="20"/>
                <w:lang w:val="en-US"/>
              </w:rPr>
            </w:pPr>
            <w:r w:rsidRPr="00BF46E7">
              <w:t>1.2</w:t>
            </w:r>
          </w:p>
        </w:tc>
        <w:tc>
          <w:tcPr>
            <w:tcW w:w="1841" w:type="dxa"/>
            <w:tcBorders>
              <w:top w:val="single" w:sz="4" w:space="0" w:color="auto"/>
              <w:left w:val="single" w:sz="4" w:space="0" w:color="auto"/>
              <w:bottom w:val="single" w:sz="4" w:space="0" w:color="auto"/>
              <w:right w:val="single" w:sz="4" w:space="0" w:color="auto"/>
            </w:tcBorders>
          </w:tcPr>
          <w:p w14:paraId="309ADF1F" w14:textId="2D4AA9BE"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406E7B95" w14:textId="245EA00A" w:rsidR="00D126C7" w:rsidRPr="0034369D" w:rsidRDefault="00D126C7" w:rsidP="00D126C7">
            <w:pPr>
              <w:spacing w:after="200" w:line="276" w:lineRule="auto"/>
              <w:rPr>
                <w:rFonts w:cs="Segoe UI Semilight"/>
                <w:sz w:val="16"/>
                <w:szCs w:val="20"/>
                <w:lang w:val="en-US"/>
              </w:rPr>
            </w:pPr>
            <w:r w:rsidRPr="00074E78">
              <w:rPr>
                <w:lang w:val="en-GB"/>
              </w:rPr>
              <w:t>Work on the Agile process in Collaboard</w:t>
            </w:r>
          </w:p>
        </w:tc>
      </w:tr>
      <w:tr w:rsidR="00D126C7" w:rsidRPr="0034369D" w14:paraId="3BC78F59"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1C1DE8CD" w14:textId="5D2E5415" w:rsidR="00D126C7" w:rsidRPr="0034369D" w:rsidRDefault="00D126C7" w:rsidP="00D126C7">
            <w:pPr>
              <w:spacing w:after="200" w:line="276" w:lineRule="auto"/>
              <w:rPr>
                <w:rFonts w:cs="Segoe UI Semilight"/>
                <w:sz w:val="20"/>
                <w:szCs w:val="20"/>
                <w:lang w:val="en-US"/>
              </w:rPr>
            </w:pPr>
            <w:r w:rsidRPr="00BF46E7">
              <w:t>09/07/2019</w:t>
            </w:r>
          </w:p>
        </w:tc>
        <w:tc>
          <w:tcPr>
            <w:tcW w:w="709" w:type="dxa"/>
            <w:tcBorders>
              <w:top w:val="single" w:sz="4" w:space="0" w:color="auto"/>
              <w:left w:val="single" w:sz="4" w:space="0" w:color="auto"/>
              <w:bottom w:val="single" w:sz="4" w:space="0" w:color="auto"/>
              <w:right w:val="single" w:sz="4" w:space="0" w:color="auto"/>
            </w:tcBorders>
          </w:tcPr>
          <w:p w14:paraId="4278D478" w14:textId="555C8929" w:rsidR="00D126C7" w:rsidRPr="0034369D" w:rsidRDefault="00D126C7" w:rsidP="00D126C7">
            <w:pPr>
              <w:spacing w:after="200" w:line="276" w:lineRule="auto"/>
              <w:rPr>
                <w:rFonts w:cs="Segoe UI Semilight"/>
                <w:sz w:val="20"/>
                <w:szCs w:val="20"/>
                <w:lang w:val="en-US"/>
              </w:rPr>
            </w:pPr>
            <w:r w:rsidRPr="00BF46E7">
              <w:t>1.3</w:t>
            </w:r>
          </w:p>
        </w:tc>
        <w:tc>
          <w:tcPr>
            <w:tcW w:w="1841" w:type="dxa"/>
            <w:tcBorders>
              <w:top w:val="single" w:sz="4" w:space="0" w:color="auto"/>
              <w:left w:val="single" w:sz="4" w:space="0" w:color="auto"/>
              <w:bottom w:val="single" w:sz="4" w:space="0" w:color="auto"/>
              <w:right w:val="single" w:sz="4" w:space="0" w:color="auto"/>
            </w:tcBorders>
          </w:tcPr>
          <w:p w14:paraId="307BCAD3" w14:textId="5A06DA70"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1820C238" w14:textId="53F6CDC8" w:rsidR="00D126C7" w:rsidRPr="0034369D" w:rsidRDefault="00D126C7" w:rsidP="00D126C7">
            <w:pPr>
              <w:spacing w:after="200" w:line="276" w:lineRule="auto"/>
              <w:rPr>
                <w:rFonts w:cs="Segoe UI Semilight"/>
                <w:sz w:val="16"/>
                <w:szCs w:val="20"/>
                <w:lang w:val="en-US"/>
              </w:rPr>
            </w:pPr>
            <w:r w:rsidRPr="00BF46E7">
              <w:t>Added CI tools chapter</w:t>
            </w:r>
          </w:p>
        </w:tc>
      </w:tr>
      <w:tr w:rsidR="00D126C7" w:rsidRPr="00F74BE7" w14:paraId="5DC18C81"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71D31B3A" w14:textId="3E415C5B" w:rsidR="00D126C7" w:rsidRPr="0034369D" w:rsidRDefault="00D126C7" w:rsidP="00D126C7">
            <w:pPr>
              <w:spacing w:after="200" w:line="276" w:lineRule="auto"/>
              <w:rPr>
                <w:rFonts w:cs="Segoe UI Semilight"/>
                <w:sz w:val="20"/>
                <w:szCs w:val="20"/>
                <w:lang w:val="en-US"/>
              </w:rPr>
            </w:pPr>
            <w:r w:rsidRPr="00BF46E7">
              <w:t>10/07/2019</w:t>
            </w:r>
          </w:p>
        </w:tc>
        <w:tc>
          <w:tcPr>
            <w:tcW w:w="709" w:type="dxa"/>
            <w:tcBorders>
              <w:top w:val="single" w:sz="4" w:space="0" w:color="auto"/>
              <w:left w:val="single" w:sz="4" w:space="0" w:color="auto"/>
              <w:bottom w:val="single" w:sz="4" w:space="0" w:color="auto"/>
              <w:right w:val="single" w:sz="4" w:space="0" w:color="auto"/>
            </w:tcBorders>
          </w:tcPr>
          <w:p w14:paraId="4AC86E5D" w14:textId="6C80DBB5" w:rsidR="00D126C7" w:rsidRPr="0034369D" w:rsidRDefault="00D126C7" w:rsidP="00D126C7">
            <w:pPr>
              <w:spacing w:after="200" w:line="276" w:lineRule="auto"/>
              <w:rPr>
                <w:rFonts w:cs="Segoe UI Semilight"/>
                <w:sz w:val="20"/>
                <w:szCs w:val="20"/>
                <w:lang w:val="en-US"/>
              </w:rPr>
            </w:pPr>
            <w:r w:rsidRPr="00BF46E7">
              <w:t>1.4</w:t>
            </w:r>
          </w:p>
        </w:tc>
        <w:tc>
          <w:tcPr>
            <w:tcW w:w="1841" w:type="dxa"/>
            <w:tcBorders>
              <w:top w:val="single" w:sz="4" w:space="0" w:color="auto"/>
              <w:left w:val="single" w:sz="4" w:space="0" w:color="auto"/>
              <w:bottom w:val="single" w:sz="4" w:space="0" w:color="auto"/>
              <w:right w:val="single" w:sz="4" w:space="0" w:color="auto"/>
            </w:tcBorders>
          </w:tcPr>
          <w:p w14:paraId="063ECE04" w14:textId="2679A7FD"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327215F8" w14:textId="242E6ADB" w:rsidR="00D126C7" w:rsidRPr="0034369D" w:rsidRDefault="00D126C7" w:rsidP="00D126C7">
            <w:pPr>
              <w:spacing w:after="200" w:line="276" w:lineRule="auto"/>
              <w:rPr>
                <w:rFonts w:cs="Segoe UI Semilight"/>
                <w:sz w:val="16"/>
                <w:szCs w:val="20"/>
                <w:lang w:val="en-US"/>
              </w:rPr>
            </w:pPr>
            <w:r w:rsidRPr="00BF46E7">
              <w:t>Added CI CD chapter</w:t>
            </w:r>
          </w:p>
        </w:tc>
      </w:tr>
      <w:tr w:rsidR="00D126C7" w:rsidRPr="00D03E55" w14:paraId="67BCE1D6"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3373B216" w14:textId="23C61426" w:rsidR="00D126C7" w:rsidRPr="0034369D" w:rsidRDefault="00D126C7" w:rsidP="00D126C7">
            <w:pPr>
              <w:spacing w:after="200" w:line="276" w:lineRule="auto"/>
              <w:rPr>
                <w:rFonts w:cs="Segoe UI Semilight"/>
                <w:sz w:val="20"/>
                <w:szCs w:val="20"/>
                <w:lang w:val="en-US"/>
              </w:rPr>
            </w:pPr>
            <w:r w:rsidRPr="00BF46E7">
              <w:t>11/07/2019</w:t>
            </w:r>
          </w:p>
        </w:tc>
        <w:tc>
          <w:tcPr>
            <w:tcW w:w="709" w:type="dxa"/>
            <w:tcBorders>
              <w:top w:val="single" w:sz="4" w:space="0" w:color="auto"/>
              <w:left w:val="single" w:sz="4" w:space="0" w:color="auto"/>
              <w:bottom w:val="single" w:sz="4" w:space="0" w:color="auto"/>
              <w:right w:val="single" w:sz="4" w:space="0" w:color="auto"/>
            </w:tcBorders>
          </w:tcPr>
          <w:p w14:paraId="7883D55F" w14:textId="00FFBF50" w:rsidR="00D126C7" w:rsidRPr="0034369D" w:rsidRDefault="00D126C7" w:rsidP="00D126C7">
            <w:pPr>
              <w:spacing w:after="200" w:line="276" w:lineRule="auto"/>
              <w:rPr>
                <w:rFonts w:cs="Segoe UI Semilight"/>
                <w:sz w:val="20"/>
                <w:szCs w:val="20"/>
                <w:lang w:val="en-US"/>
              </w:rPr>
            </w:pPr>
            <w:r w:rsidRPr="00BF46E7">
              <w:t>1.5</w:t>
            </w:r>
          </w:p>
        </w:tc>
        <w:tc>
          <w:tcPr>
            <w:tcW w:w="1841" w:type="dxa"/>
            <w:tcBorders>
              <w:top w:val="single" w:sz="4" w:space="0" w:color="auto"/>
              <w:left w:val="single" w:sz="4" w:space="0" w:color="auto"/>
              <w:bottom w:val="single" w:sz="4" w:space="0" w:color="auto"/>
              <w:right w:val="single" w:sz="4" w:space="0" w:color="auto"/>
            </w:tcBorders>
          </w:tcPr>
          <w:p w14:paraId="749DA67A" w14:textId="6E5B1ACE"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5F089805" w14:textId="38203A43" w:rsidR="00D126C7" w:rsidRPr="0034369D" w:rsidRDefault="00D126C7" w:rsidP="00D126C7">
            <w:pPr>
              <w:spacing w:after="200" w:line="276" w:lineRule="auto"/>
              <w:rPr>
                <w:rFonts w:cs="Segoe UI Semilight"/>
                <w:sz w:val="16"/>
                <w:szCs w:val="20"/>
                <w:lang w:val="en-US"/>
              </w:rPr>
            </w:pPr>
            <w:r w:rsidRPr="00074E78">
              <w:rPr>
                <w:lang w:val="en-GB"/>
              </w:rPr>
              <w:t>Added CI-CD security chapter</w:t>
            </w:r>
          </w:p>
        </w:tc>
      </w:tr>
      <w:tr w:rsidR="00D126C7" w:rsidRPr="00F74BE7" w14:paraId="229213BA"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633268F0" w14:textId="4767F13C" w:rsidR="00D126C7" w:rsidRPr="0034369D" w:rsidRDefault="00D126C7" w:rsidP="00D126C7">
            <w:pPr>
              <w:spacing w:after="200" w:line="276" w:lineRule="auto"/>
              <w:rPr>
                <w:rFonts w:cs="Segoe UI Semilight"/>
                <w:sz w:val="20"/>
                <w:szCs w:val="20"/>
                <w:lang w:val="en-US"/>
              </w:rPr>
            </w:pPr>
            <w:r w:rsidRPr="00BF46E7">
              <w:t>12/07/2019</w:t>
            </w:r>
          </w:p>
        </w:tc>
        <w:tc>
          <w:tcPr>
            <w:tcW w:w="709" w:type="dxa"/>
            <w:tcBorders>
              <w:top w:val="single" w:sz="4" w:space="0" w:color="auto"/>
              <w:left w:val="single" w:sz="4" w:space="0" w:color="auto"/>
              <w:bottom w:val="single" w:sz="4" w:space="0" w:color="auto"/>
              <w:right w:val="single" w:sz="4" w:space="0" w:color="auto"/>
            </w:tcBorders>
          </w:tcPr>
          <w:p w14:paraId="1FF0B1C1" w14:textId="799E5CEA" w:rsidR="00D126C7" w:rsidRPr="0034369D" w:rsidRDefault="00D126C7" w:rsidP="00D126C7">
            <w:pPr>
              <w:spacing w:after="200" w:line="276" w:lineRule="auto"/>
              <w:rPr>
                <w:rFonts w:cs="Segoe UI Semilight"/>
                <w:sz w:val="20"/>
                <w:szCs w:val="20"/>
                <w:lang w:val="en-US"/>
              </w:rPr>
            </w:pPr>
            <w:r w:rsidRPr="00BF46E7">
              <w:t>1.6</w:t>
            </w:r>
          </w:p>
        </w:tc>
        <w:tc>
          <w:tcPr>
            <w:tcW w:w="1841" w:type="dxa"/>
            <w:tcBorders>
              <w:top w:val="single" w:sz="4" w:space="0" w:color="auto"/>
              <w:left w:val="single" w:sz="4" w:space="0" w:color="auto"/>
              <w:bottom w:val="single" w:sz="4" w:space="0" w:color="auto"/>
              <w:right w:val="single" w:sz="4" w:space="0" w:color="auto"/>
            </w:tcBorders>
          </w:tcPr>
          <w:p w14:paraId="6FE00889" w14:textId="4B5F8035"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00B45E4B" w14:textId="29C64D31" w:rsidR="00D126C7" w:rsidRPr="0034369D" w:rsidRDefault="00D126C7" w:rsidP="00D126C7">
            <w:pPr>
              <w:spacing w:after="200" w:line="276" w:lineRule="auto"/>
              <w:rPr>
                <w:rFonts w:cs="Segoe UI Semilight"/>
                <w:sz w:val="16"/>
                <w:szCs w:val="20"/>
                <w:lang w:val="en-US"/>
              </w:rPr>
            </w:pPr>
            <w:r w:rsidRPr="00BF46E7">
              <w:t>Added Continuous Deployment chapter</w:t>
            </w:r>
          </w:p>
        </w:tc>
      </w:tr>
      <w:tr w:rsidR="00D126C7" w:rsidRPr="00F74BE7" w14:paraId="04A1C253"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6013F183" w14:textId="378C25C5" w:rsidR="00D126C7" w:rsidRPr="0034369D" w:rsidRDefault="00D126C7" w:rsidP="00D126C7">
            <w:pPr>
              <w:spacing w:after="200" w:line="276" w:lineRule="auto"/>
              <w:rPr>
                <w:rFonts w:cs="Segoe UI Semilight"/>
                <w:sz w:val="20"/>
                <w:szCs w:val="20"/>
                <w:lang w:val="en-US"/>
              </w:rPr>
            </w:pPr>
            <w:r w:rsidRPr="00BF46E7">
              <w:t>13/07/2019</w:t>
            </w:r>
          </w:p>
        </w:tc>
        <w:tc>
          <w:tcPr>
            <w:tcW w:w="709" w:type="dxa"/>
            <w:tcBorders>
              <w:top w:val="single" w:sz="4" w:space="0" w:color="auto"/>
              <w:left w:val="single" w:sz="4" w:space="0" w:color="auto"/>
              <w:bottom w:val="single" w:sz="4" w:space="0" w:color="auto"/>
              <w:right w:val="single" w:sz="4" w:space="0" w:color="auto"/>
            </w:tcBorders>
          </w:tcPr>
          <w:p w14:paraId="78250D12" w14:textId="1691CFA9" w:rsidR="00D126C7" w:rsidRPr="0034369D" w:rsidRDefault="00D126C7" w:rsidP="00D126C7">
            <w:pPr>
              <w:spacing w:after="200" w:line="276" w:lineRule="auto"/>
              <w:rPr>
                <w:rFonts w:cs="Segoe UI Semilight"/>
                <w:sz w:val="20"/>
                <w:szCs w:val="20"/>
                <w:lang w:val="en-US"/>
              </w:rPr>
            </w:pPr>
            <w:r w:rsidRPr="00BF46E7">
              <w:t>1.7</w:t>
            </w:r>
          </w:p>
        </w:tc>
        <w:tc>
          <w:tcPr>
            <w:tcW w:w="1841" w:type="dxa"/>
            <w:tcBorders>
              <w:top w:val="single" w:sz="4" w:space="0" w:color="auto"/>
              <w:left w:val="single" w:sz="4" w:space="0" w:color="auto"/>
              <w:bottom w:val="single" w:sz="4" w:space="0" w:color="auto"/>
              <w:right w:val="single" w:sz="4" w:space="0" w:color="auto"/>
            </w:tcBorders>
          </w:tcPr>
          <w:p w14:paraId="40736D9D" w14:textId="72D838BE"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27410677" w14:textId="6C05D39F" w:rsidR="00D126C7" w:rsidRPr="0034369D" w:rsidRDefault="00D126C7" w:rsidP="00D126C7">
            <w:pPr>
              <w:spacing w:after="200" w:line="276" w:lineRule="auto"/>
              <w:rPr>
                <w:rFonts w:cs="Segoe UI Semilight"/>
                <w:sz w:val="16"/>
                <w:szCs w:val="20"/>
                <w:lang w:val="en-US"/>
              </w:rPr>
            </w:pPr>
            <w:r w:rsidRPr="00BF46E7">
              <w:t>Added ending chapter</w:t>
            </w:r>
          </w:p>
        </w:tc>
      </w:tr>
      <w:tr w:rsidR="00D126C7" w:rsidRPr="00F74BE7" w14:paraId="5C79903B"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04721723" w14:textId="36946BAE" w:rsidR="00D126C7" w:rsidRPr="0034369D" w:rsidRDefault="00D126C7" w:rsidP="00D126C7">
            <w:pPr>
              <w:spacing w:after="200" w:line="276" w:lineRule="auto"/>
              <w:rPr>
                <w:rFonts w:cs="Segoe UI Semilight"/>
                <w:sz w:val="20"/>
                <w:szCs w:val="20"/>
                <w:lang w:val="en-US"/>
              </w:rPr>
            </w:pPr>
            <w:r w:rsidRPr="00BF46E7">
              <w:t>12/03/2019</w:t>
            </w:r>
          </w:p>
        </w:tc>
        <w:tc>
          <w:tcPr>
            <w:tcW w:w="709" w:type="dxa"/>
            <w:tcBorders>
              <w:top w:val="single" w:sz="4" w:space="0" w:color="auto"/>
              <w:left w:val="single" w:sz="4" w:space="0" w:color="auto"/>
              <w:bottom w:val="single" w:sz="4" w:space="0" w:color="auto"/>
              <w:right w:val="single" w:sz="4" w:space="0" w:color="auto"/>
            </w:tcBorders>
          </w:tcPr>
          <w:p w14:paraId="27EE4B2B" w14:textId="76F3C1DB" w:rsidR="00D126C7" w:rsidRPr="0034369D" w:rsidRDefault="00D126C7" w:rsidP="00D126C7">
            <w:pPr>
              <w:spacing w:after="200" w:line="276" w:lineRule="auto"/>
              <w:rPr>
                <w:rFonts w:cs="Segoe UI Semilight"/>
                <w:sz w:val="20"/>
                <w:szCs w:val="20"/>
                <w:lang w:val="en-US"/>
              </w:rPr>
            </w:pPr>
            <w:r w:rsidRPr="00BF46E7">
              <w:t>1.8</w:t>
            </w:r>
          </w:p>
        </w:tc>
        <w:tc>
          <w:tcPr>
            <w:tcW w:w="1841" w:type="dxa"/>
            <w:tcBorders>
              <w:top w:val="single" w:sz="4" w:space="0" w:color="auto"/>
              <w:left w:val="single" w:sz="4" w:space="0" w:color="auto"/>
              <w:bottom w:val="single" w:sz="4" w:space="0" w:color="auto"/>
              <w:right w:val="single" w:sz="4" w:space="0" w:color="auto"/>
            </w:tcBorders>
          </w:tcPr>
          <w:p w14:paraId="7BC685F6" w14:textId="0060F1FD" w:rsidR="00D126C7" w:rsidRPr="0034369D" w:rsidRDefault="00D126C7" w:rsidP="00D126C7">
            <w:pPr>
              <w:spacing w:after="200" w:line="276" w:lineRule="auto"/>
              <w:rPr>
                <w:rFonts w:cs="Segoe UI Semilight"/>
                <w:sz w:val="20"/>
                <w:szCs w:val="20"/>
                <w:lang w:val="en-US"/>
              </w:rPr>
            </w:pPr>
            <w:r w:rsidRPr="00BF46E7">
              <w:t>GP Santopaolo</w:t>
            </w:r>
          </w:p>
        </w:tc>
        <w:tc>
          <w:tcPr>
            <w:tcW w:w="4953" w:type="dxa"/>
            <w:tcBorders>
              <w:top w:val="single" w:sz="4" w:space="0" w:color="auto"/>
              <w:left w:val="single" w:sz="4" w:space="0" w:color="auto"/>
              <w:bottom w:val="single" w:sz="4" w:space="0" w:color="auto"/>
              <w:right w:val="single" w:sz="4" w:space="0" w:color="auto"/>
            </w:tcBorders>
          </w:tcPr>
          <w:p w14:paraId="0A0E2A4D" w14:textId="22301B1A" w:rsidR="00D126C7" w:rsidRPr="0034369D" w:rsidRDefault="00D126C7" w:rsidP="00D126C7">
            <w:pPr>
              <w:spacing w:after="200" w:line="276" w:lineRule="auto"/>
              <w:rPr>
                <w:rFonts w:cs="Segoe UI Semilight"/>
                <w:sz w:val="16"/>
                <w:szCs w:val="20"/>
                <w:lang w:val="en-US"/>
              </w:rPr>
            </w:pPr>
            <w:r w:rsidRPr="00BF46E7">
              <w:t>Revised whole document</w:t>
            </w:r>
          </w:p>
        </w:tc>
      </w:tr>
      <w:tr w:rsidR="00D126C7" w:rsidRPr="00F74BE7" w14:paraId="23A9FB3B" w14:textId="77777777" w:rsidTr="00D126C7">
        <w:trPr>
          <w:jc w:val="center"/>
        </w:trPr>
        <w:tc>
          <w:tcPr>
            <w:tcW w:w="1281" w:type="dxa"/>
            <w:tcBorders>
              <w:top w:val="single" w:sz="4" w:space="0" w:color="auto"/>
              <w:left w:val="single" w:sz="4" w:space="0" w:color="auto"/>
              <w:bottom w:val="single" w:sz="4" w:space="0" w:color="auto"/>
              <w:right w:val="single" w:sz="4" w:space="0" w:color="auto"/>
            </w:tcBorders>
          </w:tcPr>
          <w:p w14:paraId="360D5188" w14:textId="47E7D667" w:rsidR="00D126C7" w:rsidRPr="00BF46E7" w:rsidRDefault="00D126C7" w:rsidP="00D126C7">
            <w:pPr>
              <w:spacing w:after="200" w:line="276" w:lineRule="auto"/>
            </w:pPr>
            <w:r>
              <w:t>19/05/2021</w:t>
            </w:r>
          </w:p>
        </w:tc>
        <w:tc>
          <w:tcPr>
            <w:tcW w:w="709" w:type="dxa"/>
            <w:tcBorders>
              <w:top w:val="single" w:sz="4" w:space="0" w:color="auto"/>
              <w:left w:val="single" w:sz="4" w:space="0" w:color="auto"/>
              <w:bottom w:val="single" w:sz="4" w:space="0" w:color="auto"/>
              <w:right w:val="single" w:sz="4" w:space="0" w:color="auto"/>
            </w:tcBorders>
          </w:tcPr>
          <w:p w14:paraId="37FDAD91" w14:textId="2F1F5928" w:rsidR="00D126C7" w:rsidRPr="00BF46E7" w:rsidRDefault="00D126C7" w:rsidP="00D126C7">
            <w:pPr>
              <w:spacing w:after="200" w:line="276" w:lineRule="auto"/>
            </w:pPr>
            <w:r>
              <w:t>1.9</w:t>
            </w:r>
          </w:p>
        </w:tc>
        <w:tc>
          <w:tcPr>
            <w:tcW w:w="1841" w:type="dxa"/>
            <w:tcBorders>
              <w:top w:val="single" w:sz="4" w:space="0" w:color="auto"/>
              <w:left w:val="single" w:sz="4" w:space="0" w:color="auto"/>
              <w:bottom w:val="single" w:sz="4" w:space="0" w:color="auto"/>
              <w:right w:val="single" w:sz="4" w:space="0" w:color="auto"/>
            </w:tcBorders>
          </w:tcPr>
          <w:p w14:paraId="19F86161" w14:textId="579EE88C" w:rsidR="00D126C7" w:rsidRPr="00BF46E7" w:rsidRDefault="00D126C7" w:rsidP="00D126C7">
            <w:pPr>
              <w:spacing w:after="200" w:line="276" w:lineRule="auto"/>
            </w:pPr>
            <w:r>
              <w:t>GP Santopaolo</w:t>
            </w:r>
          </w:p>
        </w:tc>
        <w:tc>
          <w:tcPr>
            <w:tcW w:w="4953" w:type="dxa"/>
            <w:tcBorders>
              <w:top w:val="single" w:sz="4" w:space="0" w:color="auto"/>
              <w:left w:val="single" w:sz="4" w:space="0" w:color="auto"/>
              <w:bottom w:val="single" w:sz="4" w:space="0" w:color="auto"/>
              <w:right w:val="single" w:sz="4" w:space="0" w:color="auto"/>
            </w:tcBorders>
          </w:tcPr>
          <w:p w14:paraId="68BC8793" w14:textId="22CCB72B" w:rsidR="00D126C7" w:rsidRPr="00BF46E7" w:rsidRDefault="00D126C7" w:rsidP="00D126C7">
            <w:pPr>
              <w:spacing w:after="200" w:line="276" w:lineRule="auto"/>
            </w:pPr>
            <w:r>
              <w:t>Document Update and revision</w:t>
            </w: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cstheme="minorBidi"/>
          <w:color w:val="auto"/>
          <w:kern w:val="0"/>
          <w:sz w:val="22"/>
          <w:szCs w:val="24"/>
          <w14:ligatures w14:val="none"/>
          <w14:cntxtAlts w14:val="0"/>
        </w:rPr>
      </w:sdtEndPr>
      <w:sdtContent>
        <w:p w14:paraId="008AFE21" w14:textId="77777777" w:rsidR="007F744A" w:rsidRPr="0034369D" w:rsidRDefault="007F744A" w:rsidP="007F744A">
          <w:pPr>
            <w:pStyle w:val="Inhaltsverzeichnisberschrift"/>
            <w:rPr>
              <w:rStyle w:val="berschrift1Zchn"/>
              <w:lang w:val="en-US"/>
            </w:rPr>
          </w:pPr>
          <w:r w:rsidRPr="0034369D">
            <w:rPr>
              <w:rStyle w:val="berschrift1Zchn"/>
              <w:lang w:val="en-US"/>
            </w:rPr>
            <w:t>Index</w:t>
          </w:r>
        </w:p>
        <w:p w14:paraId="562A5A0D" w14:textId="0446922D" w:rsidR="00D03E55" w:rsidRDefault="007F744A">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2328008" w:history="1">
            <w:r w:rsidR="00D03E55" w:rsidRPr="0004679E">
              <w:rPr>
                <w:rStyle w:val="Hyperlink"/>
                <w:noProof/>
                <w:lang w:val="en-US"/>
              </w:rPr>
              <w:t>Introduction</w:t>
            </w:r>
            <w:r w:rsidR="00D03E55">
              <w:rPr>
                <w:noProof/>
                <w:webHidden/>
              </w:rPr>
              <w:tab/>
            </w:r>
            <w:r w:rsidR="00D03E55">
              <w:rPr>
                <w:noProof/>
                <w:webHidden/>
              </w:rPr>
              <w:fldChar w:fldCharType="begin"/>
            </w:r>
            <w:r w:rsidR="00D03E55">
              <w:rPr>
                <w:noProof/>
                <w:webHidden/>
              </w:rPr>
              <w:instrText xml:space="preserve"> PAGEREF _Toc72328008 \h </w:instrText>
            </w:r>
            <w:r w:rsidR="00D03E55">
              <w:rPr>
                <w:noProof/>
                <w:webHidden/>
              </w:rPr>
            </w:r>
            <w:r w:rsidR="00D03E55">
              <w:rPr>
                <w:noProof/>
                <w:webHidden/>
              </w:rPr>
              <w:fldChar w:fldCharType="separate"/>
            </w:r>
            <w:r w:rsidR="00074E78">
              <w:rPr>
                <w:noProof/>
                <w:webHidden/>
              </w:rPr>
              <w:t>5</w:t>
            </w:r>
            <w:r w:rsidR="00D03E55">
              <w:rPr>
                <w:noProof/>
                <w:webHidden/>
              </w:rPr>
              <w:fldChar w:fldCharType="end"/>
            </w:r>
          </w:hyperlink>
        </w:p>
        <w:p w14:paraId="31CD8E5F" w14:textId="556F4E5A"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09" w:history="1">
            <w:r w:rsidR="00D03E55" w:rsidRPr="0004679E">
              <w:rPr>
                <w:rStyle w:val="Hyperlink"/>
                <w:noProof/>
                <w:lang w:val="en-US"/>
              </w:rPr>
              <w:t>Purpose of the document</w:t>
            </w:r>
            <w:r w:rsidR="00D03E55">
              <w:rPr>
                <w:noProof/>
                <w:webHidden/>
              </w:rPr>
              <w:tab/>
            </w:r>
            <w:r w:rsidR="00D03E55">
              <w:rPr>
                <w:noProof/>
                <w:webHidden/>
              </w:rPr>
              <w:fldChar w:fldCharType="begin"/>
            </w:r>
            <w:r w:rsidR="00D03E55">
              <w:rPr>
                <w:noProof/>
                <w:webHidden/>
              </w:rPr>
              <w:instrText xml:space="preserve"> PAGEREF _Toc72328009 \h </w:instrText>
            </w:r>
            <w:r w:rsidR="00D03E55">
              <w:rPr>
                <w:noProof/>
                <w:webHidden/>
              </w:rPr>
            </w:r>
            <w:r w:rsidR="00D03E55">
              <w:rPr>
                <w:noProof/>
                <w:webHidden/>
              </w:rPr>
              <w:fldChar w:fldCharType="separate"/>
            </w:r>
            <w:r w:rsidR="00074E78">
              <w:rPr>
                <w:noProof/>
                <w:webHidden/>
              </w:rPr>
              <w:t>5</w:t>
            </w:r>
            <w:r w:rsidR="00D03E55">
              <w:rPr>
                <w:noProof/>
                <w:webHidden/>
              </w:rPr>
              <w:fldChar w:fldCharType="end"/>
            </w:r>
          </w:hyperlink>
        </w:p>
        <w:p w14:paraId="35DBB0B3" w14:textId="51B85B30"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0" w:history="1">
            <w:r w:rsidR="00D03E55" w:rsidRPr="0004679E">
              <w:rPr>
                <w:rStyle w:val="Hyperlink"/>
                <w:noProof/>
                <w:lang w:val="en-US"/>
              </w:rPr>
              <w:t>Background on Continuous Integration and Continuous Delivery/Deployment?</w:t>
            </w:r>
            <w:r w:rsidR="00D03E55">
              <w:rPr>
                <w:noProof/>
                <w:webHidden/>
              </w:rPr>
              <w:tab/>
            </w:r>
            <w:r w:rsidR="00D03E55">
              <w:rPr>
                <w:noProof/>
                <w:webHidden/>
              </w:rPr>
              <w:fldChar w:fldCharType="begin"/>
            </w:r>
            <w:r w:rsidR="00D03E55">
              <w:rPr>
                <w:noProof/>
                <w:webHidden/>
              </w:rPr>
              <w:instrText xml:space="preserve"> PAGEREF _Toc72328010 \h </w:instrText>
            </w:r>
            <w:r w:rsidR="00D03E55">
              <w:rPr>
                <w:noProof/>
                <w:webHidden/>
              </w:rPr>
            </w:r>
            <w:r w:rsidR="00D03E55">
              <w:rPr>
                <w:noProof/>
                <w:webHidden/>
              </w:rPr>
              <w:fldChar w:fldCharType="separate"/>
            </w:r>
            <w:r w:rsidR="00074E78">
              <w:rPr>
                <w:noProof/>
                <w:webHidden/>
              </w:rPr>
              <w:t>6</w:t>
            </w:r>
            <w:r w:rsidR="00D03E55">
              <w:rPr>
                <w:noProof/>
                <w:webHidden/>
              </w:rPr>
              <w:fldChar w:fldCharType="end"/>
            </w:r>
          </w:hyperlink>
        </w:p>
        <w:p w14:paraId="481682DE" w14:textId="15FB3B71"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1" w:history="1">
            <w:r w:rsidR="00D03E55" w:rsidRPr="0004679E">
              <w:rPr>
                <w:rStyle w:val="Hyperlink"/>
                <w:noProof/>
                <w:lang w:val="en-US"/>
              </w:rPr>
              <w:t>A bit of history</w:t>
            </w:r>
            <w:r w:rsidR="00D03E55">
              <w:rPr>
                <w:noProof/>
                <w:webHidden/>
              </w:rPr>
              <w:tab/>
            </w:r>
            <w:r w:rsidR="00D03E55">
              <w:rPr>
                <w:noProof/>
                <w:webHidden/>
              </w:rPr>
              <w:fldChar w:fldCharType="begin"/>
            </w:r>
            <w:r w:rsidR="00D03E55">
              <w:rPr>
                <w:noProof/>
                <w:webHidden/>
              </w:rPr>
              <w:instrText xml:space="preserve"> PAGEREF _Toc72328011 \h </w:instrText>
            </w:r>
            <w:r w:rsidR="00D03E55">
              <w:rPr>
                <w:noProof/>
                <w:webHidden/>
              </w:rPr>
            </w:r>
            <w:r w:rsidR="00D03E55">
              <w:rPr>
                <w:noProof/>
                <w:webHidden/>
              </w:rPr>
              <w:fldChar w:fldCharType="separate"/>
            </w:r>
            <w:r w:rsidR="00074E78">
              <w:rPr>
                <w:noProof/>
                <w:webHidden/>
              </w:rPr>
              <w:t>6</w:t>
            </w:r>
            <w:r w:rsidR="00D03E55">
              <w:rPr>
                <w:noProof/>
                <w:webHidden/>
              </w:rPr>
              <w:fldChar w:fldCharType="end"/>
            </w:r>
          </w:hyperlink>
        </w:p>
        <w:p w14:paraId="22A74F33" w14:textId="1CBE59D9"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2" w:history="1">
            <w:r w:rsidR="00D03E55" w:rsidRPr="0004679E">
              <w:rPr>
                <w:rStyle w:val="Hyperlink"/>
                <w:noProof/>
                <w:lang w:val="en-US"/>
              </w:rPr>
              <w:t>Agile methodologies and how to apply them to the project</w:t>
            </w:r>
            <w:r w:rsidR="00D03E55">
              <w:rPr>
                <w:noProof/>
                <w:webHidden/>
              </w:rPr>
              <w:tab/>
            </w:r>
            <w:r w:rsidR="00D03E55">
              <w:rPr>
                <w:noProof/>
                <w:webHidden/>
              </w:rPr>
              <w:fldChar w:fldCharType="begin"/>
            </w:r>
            <w:r w:rsidR="00D03E55">
              <w:rPr>
                <w:noProof/>
                <w:webHidden/>
              </w:rPr>
              <w:instrText xml:space="preserve"> PAGEREF _Toc72328012 \h </w:instrText>
            </w:r>
            <w:r w:rsidR="00D03E55">
              <w:rPr>
                <w:noProof/>
                <w:webHidden/>
              </w:rPr>
            </w:r>
            <w:r w:rsidR="00D03E55">
              <w:rPr>
                <w:noProof/>
                <w:webHidden/>
              </w:rPr>
              <w:fldChar w:fldCharType="separate"/>
            </w:r>
            <w:r w:rsidR="00074E78">
              <w:rPr>
                <w:noProof/>
                <w:webHidden/>
              </w:rPr>
              <w:t>8</w:t>
            </w:r>
            <w:r w:rsidR="00D03E55">
              <w:rPr>
                <w:noProof/>
                <w:webHidden/>
              </w:rPr>
              <w:fldChar w:fldCharType="end"/>
            </w:r>
          </w:hyperlink>
        </w:p>
        <w:p w14:paraId="0796151F" w14:textId="318BBB09"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3" w:history="1">
            <w:r w:rsidR="00D03E55" w:rsidRPr="0004679E">
              <w:rPr>
                <w:rStyle w:val="Hyperlink"/>
                <w:noProof/>
                <w:lang w:val="en-US"/>
              </w:rPr>
              <w:t>Scrum</w:t>
            </w:r>
            <w:r w:rsidR="00D03E55">
              <w:rPr>
                <w:noProof/>
                <w:webHidden/>
              </w:rPr>
              <w:tab/>
            </w:r>
            <w:r w:rsidR="00D03E55">
              <w:rPr>
                <w:noProof/>
                <w:webHidden/>
              </w:rPr>
              <w:fldChar w:fldCharType="begin"/>
            </w:r>
            <w:r w:rsidR="00D03E55">
              <w:rPr>
                <w:noProof/>
                <w:webHidden/>
              </w:rPr>
              <w:instrText xml:space="preserve"> PAGEREF _Toc72328013 \h </w:instrText>
            </w:r>
            <w:r w:rsidR="00D03E55">
              <w:rPr>
                <w:noProof/>
                <w:webHidden/>
              </w:rPr>
            </w:r>
            <w:r w:rsidR="00D03E55">
              <w:rPr>
                <w:noProof/>
                <w:webHidden/>
              </w:rPr>
              <w:fldChar w:fldCharType="separate"/>
            </w:r>
            <w:r w:rsidR="00074E78">
              <w:rPr>
                <w:noProof/>
                <w:webHidden/>
              </w:rPr>
              <w:t>9</w:t>
            </w:r>
            <w:r w:rsidR="00D03E55">
              <w:rPr>
                <w:noProof/>
                <w:webHidden/>
              </w:rPr>
              <w:fldChar w:fldCharType="end"/>
            </w:r>
          </w:hyperlink>
        </w:p>
        <w:p w14:paraId="23B50594" w14:textId="1DFB1015"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4" w:history="1">
            <w:r w:rsidR="00D03E55" w:rsidRPr="0004679E">
              <w:rPr>
                <w:rStyle w:val="Hyperlink"/>
                <w:noProof/>
                <w:lang w:val="en-US"/>
              </w:rPr>
              <w:t>Test-Driven Development</w:t>
            </w:r>
            <w:r w:rsidR="00D03E55">
              <w:rPr>
                <w:noProof/>
                <w:webHidden/>
              </w:rPr>
              <w:tab/>
            </w:r>
            <w:r w:rsidR="00D03E55">
              <w:rPr>
                <w:noProof/>
                <w:webHidden/>
              </w:rPr>
              <w:fldChar w:fldCharType="begin"/>
            </w:r>
            <w:r w:rsidR="00D03E55">
              <w:rPr>
                <w:noProof/>
                <w:webHidden/>
              </w:rPr>
              <w:instrText xml:space="preserve"> PAGEREF _Toc72328014 \h </w:instrText>
            </w:r>
            <w:r w:rsidR="00D03E55">
              <w:rPr>
                <w:noProof/>
                <w:webHidden/>
              </w:rPr>
            </w:r>
            <w:r w:rsidR="00D03E55">
              <w:rPr>
                <w:noProof/>
                <w:webHidden/>
              </w:rPr>
              <w:fldChar w:fldCharType="separate"/>
            </w:r>
            <w:r w:rsidR="00074E78">
              <w:rPr>
                <w:noProof/>
                <w:webHidden/>
              </w:rPr>
              <w:t>10</w:t>
            </w:r>
            <w:r w:rsidR="00D03E55">
              <w:rPr>
                <w:noProof/>
                <w:webHidden/>
              </w:rPr>
              <w:fldChar w:fldCharType="end"/>
            </w:r>
          </w:hyperlink>
        </w:p>
        <w:p w14:paraId="72A3C4E5" w14:textId="1FBE998F"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5" w:history="1">
            <w:r w:rsidR="00D03E55" w:rsidRPr="0004679E">
              <w:rPr>
                <w:rStyle w:val="Hyperlink"/>
                <w:noProof/>
                <w:lang w:val="en-US"/>
              </w:rPr>
              <w:t>eXtreme Programming (XP)</w:t>
            </w:r>
            <w:r w:rsidR="00D03E55">
              <w:rPr>
                <w:noProof/>
                <w:webHidden/>
              </w:rPr>
              <w:tab/>
            </w:r>
            <w:r w:rsidR="00D03E55">
              <w:rPr>
                <w:noProof/>
                <w:webHidden/>
              </w:rPr>
              <w:fldChar w:fldCharType="begin"/>
            </w:r>
            <w:r w:rsidR="00D03E55">
              <w:rPr>
                <w:noProof/>
                <w:webHidden/>
              </w:rPr>
              <w:instrText xml:space="preserve"> PAGEREF _Toc72328015 \h </w:instrText>
            </w:r>
            <w:r w:rsidR="00D03E55">
              <w:rPr>
                <w:noProof/>
                <w:webHidden/>
              </w:rPr>
            </w:r>
            <w:r w:rsidR="00D03E55">
              <w:rPr>
                <w:noProof/>
                <w:webHidden/>
              </w:rPr>
              <w:fldChar w:fldCharType="separate"/>
            </w:r>
            <w:r w:rsidR="00074E78">
              <w:rPr>
                <w:noProof/>
                <w:webHidden/>
              </w:rPr>
              <w:t>10</w:t>
            </w:r>
            <w:r w:rsidR="00D03E55">
              <w:rPr>
                <w:noProof/>
                <w:webHidden/>
              </w:rPr>
              <w:fldChar w:fldCharType="end"/>
            </w:r>
          </w:hyperlink>
        </w:p>
        <w:p w14:paraId="0FC585FF" w14:textId="55543F1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6" w:history="1">
            <w:r w:rsidR="00D03E55" w:rsidRPr="0004679E">
              <w:rPr>
                <w:rStyle w:val="Hyperlink"/>
                <w:noProof/>
                <w:lang w:val="en-US"/>
              </w:rPr>
              <w:t>Pomodoro technique</w:t>
            </w:r>
            <w:r w:rsidR="00D03E55">
              <w:rPr>
                <w:noProof/>
                <w:webHidden/>
              </w:rPr>
              <w:tab/>
            </w:r>
            <w:r w:rsidR="00D03E55">
              <w:rPr>
                <w:noProof/>
                <w:webHidden/>
              </w:rPr>
              <w:fldChar w:fldCharType="begin"/>
            </w:r>
            <w:r w:rsidR="00D03E55">
              <w:rPr>
                <w:noProof/>
                <w:webHidden/>
              </w:rPr>
              <w:instrText xml:space="preserve"> PAGEREF _Toc72328016 \h </w:instrText>
            </w:r>
            <w:r w:rsidR="00D03E55">
              <w:rPr>
                <w:noProof/>
                <w:webHidden/>
              </w:rPr>
            </w:r>
            <w:r w:rsidR="00D03E55">
              <w:rPr>
                <w:noProof/>
                <w:webHidden/>
              </w:rPr>
              <w:fldChar w:fldCharType="separate"/>
            </w:r>
            <w:r w:rsidR="00074E78">
              <w:rPr>
                <w:noProof/>
                <w:webHidden/>
              </w:rPr>
              <w:t>10</w:t>
            </w:r>
            <w:r w:rsidR="00D03E55">
              <w:rPr>
                <w:noProof/>
                <w:webHidden/>
              </w:rPr>
              <w:fldChar w:fldCharType="end"/>
            </w:r>
          </w:hyperlink>
        </w:p>
        <w:p w14:paraId="27B24468" w14:textId="37E93F6B"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7" w:history="1">
            <w:r w:rsidR="00D03E55" w:rsidRPr="0004679E">
              <w:rPr>
                <w:rStyle w:val="Hyperlink"/>
                <w:noProof/>
                <w:lang w:val="en-US"/>
              </w:rPr>
              <w:t>Agile in CollaBoard project</w:t>
            </w:r>
            <w:r w:rsidR="00D03E55">
              <w:rPr>
                <w:noProof/>
                <w:webHidden/>
              </w:rPr>
              <w:tab/>
            </w:r>
            <w:r w:rsidR="00D03E55">
              <w:rPr>
                <w:noProof/>
                <w:webHidden/>
              </w:rPr>
              <w:fldChar w:fldCharType="begin"/>
            </w:r>
            <w:r w:rsidR="00D03E55">
              <w:rPr>
                <w:noProof/>
                <w:webHidden/>
              </w:rPr>
              <w:instrText xml:space="preserve"> PAGEREF _Toc72328017 \h </w:instrText>
            </w:r>
            <w:r w:rsidR="00D03E55">
              <w:rPr>
                <w:noProof/>
                <w:webHidden/>
              </w:rPr>
            </w:r>
            <w:r w:rsidR="00D03E55">
              <w:rPr>
                <w:noProof/>
                <w:webHidden/>
              </w:rPr>
              <w:fldChar w:fldCharType="separate"/>
            </w:r>
            <w:r w:rsidR="00074E78">
              <w:rPr>
                <w:noProof/>
                <w:webHidden/>
              </w:rPr>
              <w:t>11</w:t>
            </w:r>
            <w:r w:rsidR="00D03E55">
              <w:rPr>
                <w:noProof/>
                <w:webHidden/>
              </w:rPr>
              <w:fldChar w:fldCharType="end"/>
            </w:r>
          </w:hyperlink>
        </w:p>
        <w:p w14:paraId="7CF7092B" w14:textId="55A74D84"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8" w:history="1">
            <w:r w:rsidR="00D03E55" w:rsidRPr="0004679E">
              <w:rPr>
                <w:rStyle w:val="Hyperlink"/>
                <w:noProof/>
                <w:lang w:val="en-US"/>
              </w:rPr>
              <w:t>Choosing the right process</w:t>
            </w:r>
            <w:r w:rsidR="00D03E55">
              <w:rPr>
                <w:noProof/>
                <w:webHidden/>
              </w:rPr>
              <w:tab/>
            </w:r>
            <w:r w:rsidR="00D03E55">
              <w:rPr>
                <w:noProof/>
                <w:webHidden/>
              </w:rPr>
              <w:fldChar w:fldCharType="begin"/>
            </w:r>
            <w:r w:rsidR="00D03E55">
              <w:rPr>
                <w:noProof/>
                <w:webHidden/>
              </w:rPr>
              <w:instrText xml:space="preserve"> PAGEREF _Toc72328018 \h </w:instrText>
            </w:r>
            <w:r w:rsidR="00D03E55">
              <w:rPr>
                <w:noProof/>
                <w:webHidden/>
              </w:rPr>
            </w:r>
            <w:r w:rsidR="00D03E55">
              <w:rPr>
                <w:noProof/>
                <w:webHidden/>
              </w:rPr>
              <w:fldChar w:fldCharType="separate"/>
            </w:r>
            <w:r w:rsidR="00074E78">
              <w:rPr>
                <w:noProof/>
                <w:webHidden/>
              </w:rPr>
              <w:t>11</w:t>
            </w:r>
            <w:r w:rsidR="00D03E55">
              <w:rPr>
                <w:noProof/>
                <w:webHidden/>
              </w:rPr>
              <w:fldChar w:fldCharType="end"/>
            </w:r>
          </w:hyperlink>
        </w:p>
        <w:p w14:paraId="2C27AA16" w14:textId="07FA4E93"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19" w:history="1">
            <w:r w:rsidR="00D03E55" w:rsidRPr="0004679E">
              <w:rPr>
                <w:rStyle w:val="Hyperlink"/>
                <w:noProof/>
                <w:lang w:val="en-US"/>
              </w:rPr>
              <w:t>Basic, Agile, Scrum, and CMMI</w:t>
            </w:r>
            <w:r w:rsidR="00D03E55">
              <w:rPr>
                <w:noProof/>
                <w:webHidden/>
              </w:rPr>
              <w:tab/>
            </w:r>
            <w:r w:rsidR="00D03E55">
              <w:rPr>
                <w:noProof/>
                <w:webHidden/>
              </w:rPr>
              <w:fldChar w:fldCharType="begin"/>
            </w:r>
            <w:r w:rsidR="00D03E55">
              <w:rPr>
                <w:noProof/>
                <w:webHidden/>
              </w:rPr>
              <w:instrText xml:space="preserve"> PAGEREF _Toc72328019 \h </w:instrText>
            </w:r>
            <w:r w:rsidR="00D03E55">
              <w:rPr>
                <w:noProof/>
                <w:webHidden/>
              </w:rPr>
            </w:r>
            <w:r w:rsidR="00D03E55">
              <w:rPr>
                <w:noProof/>
                <w:webHidden/>
              </w:rPr>
              <w:fldChar w:fldCharType="separate"/>
            </w:r>
            <w:r w:rsidR="00074E78">
              <w:rPr>
                <w:noProof/>
                <w:webHidden/>
              </w:rPr>
              <w:t>11</w:t>
            </w:r>
            <w:r w:rsidR="00D03E55">
              <w:rPr>
                <w:noProof/>
                <w:webHidden/>
              </w:rPr>
              <w:fldChar w:fldCharType="end"/>
            </w:r>
          </w:hyperlink>
        </w:p>
        <w:p w14:paraId="08B4E463" w14:textId="5DD06D11"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0" w:history="1">
            <w:r w:rsidR="00D03E55" w:rsidRPr="0004679E">
              <w:rPr>
                <w:rStyle w:val="Hyperlink"/>
                <w:noProof/>
                <w:lang w:val="en-US"/>
              </w:rPr>
              <w:t>Main distinctions among the default processes</w:t>
            </w:r>
            <w:r w:rsidR="00D03E55">
              <w:rPr>
                <w:noProof/>
                <w:webHidden/>
              </w:rPr>
              <w:tab/>
            </w:r>
            <w:r w:rsidR="00D03E55">
              <w:rPr>
                <w:noProof/>
                <w:webHidden/>
              </w:rPr>
              <w:fldChar w:fldCharType="begin"/>
            </w:r>
            <w:r w:rsidR="00D03E55">
              <w:rPr>
                <w:noProof/>
                <w:webHidden/>
              </w:rPr>
              <w:instrText xml:space="preserve"> PAGEREF _Toc72328020 \h </w:instrText>
            </w:r>
            <w:r w:rsidR="00D03E55">
              <w:rPr>
                <w:noProof/>
                <w:webHidden/>
              </w:rPr>
            </w:r>
            <w:r w:rsidR="00D03E55">
              <w:rPr>
                <w:noProof/>
                <w:webHidden/>
              </w:rPr>
              <w:fldChar w:fldCharType="separate"/>
            </w:r>
            <w:r w:rsidR="00074E78">
              <w:rPr>
                <w:noProof/>
                <w:webHidden/>
              </w:rPr>
              <w:t>13</w:t>
            </w:r>
            <w:r w:rsidR="00D03E55">
              <w:rPr>
                <w:noProof/>
                <w:webHidden/>
              </w:rPr>
              <w:fldChar w:fldCharType="end"/>
            </w:r>
          </w:hyperlink>
        </w:p>
        <w:p w14:paraId="1EAA6E01" w14:textId="16B9B92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1" w:history="1">
            <w:r w:rsidR="00D03E55" w:rsidRPr="0004679E">
              <w:rPr>
                <w:rStyle w:val="Hyperlink"/>
                <w:noProof/>
                <w:lang w:val="en-US"/>
              </w:rPr>
              <w:t>Workflow states, transitions, and reasons</w:t>
            </w:r>
            <w:r w:rsidR="00D03E55">
              <w:rPr>
                <w:noProof/>
                <w:webHidden/>
              </w:rPr>
              <w:tab/>
            </w:r>
            <w:r w:rsidR="00D03E55">
              <w:rPr>
                <w:noProof/>
                <w:webHidden/>
              </w:rPr>
              <w:fldChar w:fldCharType="begin"/>
            </w:r>
            <w:r w:rsidR="00D03E55">
              <w:rPr>
                <w:noProof/>
                <w:webHidden/>
              </w:rPr>
              <w:instrText xml:space="preserve"> PAGEREF _Toc72328021 \h </w:instrText>
            </w:r>
            <w:r w:rsidR="00D03E55">
              <w:rPr>
                <w:noProof/>
                <w:webHidden/>
              </w:rPr>
            </w:r>
            <w:r w:rsidR="00D03E55">
              <w:rPr>
                <w:noProof/>
                <w:webHidden/>
              </w:rPr>
              <w:fldChar w:fldCharType="separate"/>
            </w:r>
            <w:r w:rsidR="00074E78">
              <w:rPr>
                <w:noProof/>
                <w:webHidden/>
              </w:rPr>
              <w:t>14</w:t>
            </w:r>
            <w:r w:rsidR="00D03E55">
              <w:rPr>
                <w:noProof/>
                <w:webHidden/>
              </w:rPr>
              <w:fldChar w:fldCharType="end"/>
            </w:r>
          </w:hyperlink>
        </w:p>
        <w:p w14:paraId="0B4ACD25" w14:textId="53C81787"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2" w:history="1">
            <w:r w:rsidR="00D03E55" w:rsidRPr="0004679E">
              <w:rPr>
                <w:rStyle w:val="Hyperlink"/>
                <w:noProof/>
                <w:lang w:val="en-US"/>
              </w:rPr>
              <w:t>The Agile process in CollaBoard</w:t>
            </w:r>
            <w:r w:rsidR="00D03E55">
              <w:rPr>
                <w:noProof/>
                <w:webHidden/>
              </w:rPr>
              <w:tab/>
            </w:r>
            <w:r w:rsidR="00D03E55">
              <w:rPr>
                <w:noProof/>
                <w:webHidden/>
              </w:rPr>
              <w:fldChar w:fldCharType="begin"/>
            </w:r>
            <w:r w:rsidR="00D03E55">
              <w:rPr>
                <w:noProof/>
                <w:webHidden/>
              </w:rPr>
              <w:instrText xml:space="preserve"> PAGEREF _Toc72328022 \h </w:instrText>
            </w:r>
            <w:r w:rsidR="00D03E55">
              <w:rPr>
                <w:noProof/>
                <w:webHidden/>
              </w:rPr>
            </w:r>
            <w:r w:rsidR="00D03E55">
              <w:rPr>
                <w:noProof/>
                <w:webHidden/>
              </w:rPr>
              <w:fldChar w:fldCharType="separate"/>
            </w:r>
            <w:r w:rsidR="00074E78">
              <w:rPr>
                <w:noProof/>
                <w:webHidden/>
              </w:rPr>
              <w:t>19</w:t>
            </w:r>
            <w:r w:rsidR="00D03E55">
              <w:rPr>
                <w:noProof/>
                <w:webHidden/>
              </w:rPr>
              <w:fldChar w:fldCharType="end"/>
            </w:r>
          </w:hyperlink>
        </w:p>
        <w:p w14:paraId="4FACC16F" w14:textId="07E7124C"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3" w:history="1">
            <w:r w:rsidR="00D03E55" w:rsidRPr="0004679E">
              <w:rPr>
                <w:rStyle w:val="Hyperlink"/>
                <w:noProof/>
                <w:lang w:val="en-US"/>
              </w:rPr>
              <w:t>Plan and track work with Agile</w:t>
            </w:r>
            <w:r w:rsidR="00D03E55">
              <w:rPr>
                <w:noProof/>
                <w:webHidden/>
              </w:rPr>
              <w:tab/>
            </w:r>
            <w:r w:rsidR="00D03E55">
              <w:rPr>
                <w:noProof/>
                <w:webHidden/>
              </w:rPr>
              <w:fldChar w:fldCharType="begin"/>
            </w:r>
            <w:r w:rsidR="00D03E55">
              <w:rPr>
                <w:noProof/>
                <w:webHidden/>
              </w:rPr>
              <w:instrText xml:space="preserve"> PAGEREF _Toc72328023 \h </w:instrText>
            </w:r>
            <w:r w:rsidR="00D03E55">
              <w:rPr>
                <w:noProof/>
                <w:webHidden/>
              </w:rPr>
            </w:r>
            <w:r w:rsidR="00D03E55">
              <w:rPr>
                <w:noProof/>
                <w:webHidden/>
              </w:rPr>
              <w:fldChar w:fldCharType="separate"/>
            </w:r>
            <w:r w:rsidR="00074E78">
              <w:rPr>
                <w:noProof/>
                <w:webHidden/>
              </w:rPr>
              <w:t>19</w:t>
            </w:r>
            <w:r w:rsidR="00D03E55">
              <w:rPr>
                <w:noProof/>
                <w:webHidden/>
              </w:rPr>
              <w:fldChar w:fldCharType="end"/>
            </w:r>
          </w:hyperlink>
        </w:p>
        <w:p w14:paraId="3185939F" w14:textId="403F62AF"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4" w:history="1">
            <w:r w:rsidR="00D03E55" w:rsidRPr="0004679E">
              <w:rPr>
                <w:rStyle w:val="Hyperlink"/>
                <w:noProof/>
                <w:lang w:val="en-US"/>
              </w:rPr>
              <w:t>Agile process work item types and workflow</w:t>
            </w:r>
            <w:r w:rsidR="00D03E55">
              <w:rPr>
                <w:noProof/>
                <w:webHidden/>
              </w:rPr>
              <w:tab/>
            </w:r>
            <w:r w:rsidR="00D03E55">
              <w:rPr>
                <w:noProof/>
                <w:webHidden/>
              </w:rPr>
              <w:fldChar w:fldCharType="begin"/>
            </w:r>
            <w:r w:rsidR="00D03E55">
              <w:rPr>
                <w:noProof/>
                <w:webHidden/>
              </w:rPr>
              <w:instrText xml:space="preserve"> PAGEREF _Toc72328024 \h </w:instrText>
            </w:r>
            <w:r w:rsidR="00D03E55">
              <w:rPr>
                <w:noProof/>
                <w:webHidden/>
              </w:rPr>
            </w:r>
            <w:r w:rsidR="00D03E55">
              <w:rPr>
                <w:noProof/>
                <w:webHidden/>
              </w:rPr>
              <w:fldChar w:fldCharType="separate"/>
            </w:r>
            <w:r w:rsidR="00074E78">
              <w:rPr>
                <w:noProof/>
                <w:webHidden/>
              </w:rPr>
              <w:t>20</w:t>
            </w:r>
            <w:r w:rsidR="00D03E55">
              <w:rPr>
                <w:noProof/>
                <w:webHidden/>
              </w:rPr>
              <w:fldChar w:fldCharType="end"/>
            </w:r>
          </w:hyperlink>
        </w:p>
        <w:p w14:paraId="6C7CFB7F" w14:textId="1E392476"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5" w:history="1">
            <w:r w:rsidR="00D03E55" w:rsidRPr="0004679E">
              <w:rPr>
                <w:rStyle w:val="Hyperlink"/>
                <w:noProof/>
                <w:lang w:val="en-US"/>
              </w:rPr>
              <w:t>Define user stories</w:t>
            </w:r>
            <w:r w:rsidR="00D03E55">
              <w:rPr>
                <w:noProof/>
                <w:webHidden/>
              </w:rPr>
              <w:tab/>
            </w:r>
            <w:r w:rsidR="00D03E55">
              <w:rPr>
                <w:noProof/>
                <w:webHidden/>
              </w:rPr>
              <w:fldChar w:fldCharType="begin"/>
            </w:r>
            <w:r w:rsidR="00D03E55">
              <w:rPr>
                <w:noProof/>
                <w:webHidden/>
              </w:rPr>
              <w:instrText xml:space="preserve"> PAGEREF _Toc72328025 \h </w:instrText>
            </w:r>
            <w:r w:rsidR="00D03E55">
              <w:rPr>
                <w:noProof/>
                <w:webHidden/>
              </w:rPr>
            </w:r>
            <w:r w:rsidR="00D03E55">
              <w:rPr>
                <w:noProof/>
                <w:webHidden/>
              </w:rPr>
              <w:fldChar w:fldCharType="separate"/>
            </w:r>
            <w:r w:rsidR="00074E78">
              <w:rPr>
                <w:noProof/>
                <w:webHidden/>
              </w:rPr>
              <w:t>20</w:t>
            </w:r>
            <w:r w:rsidR="00D03E55">
              <w:rPr>
                <w:noProof/>
                <w:webHidden/>
              </w:rPr>
              <w:fldChar w:fldCharType="end"/>
            </w:r>
          </w:hyperlink>
        </w:p>
        <w:p w14:paraId="11C934F2" w14:textId="3FFE0A2C"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6" w:history="1">
            <w:r w:rsidR="00D03E55" w:rsidRPr="0004679E">
              <w:rPr>
                <w:rStyle w:val="Hyperlink"/>
                <w:noProof/>
                <w:lang w:val="en-US"/>
              </w:rPr>
              <w:t>Capture comments in the Discussion section</w:t>
            </w:r>
            <w:r w:rsidR="00D03E55">
              <w:rPr>
                <w:noProof/>
                <w:webHidden/>
              </w:rPr>
              <w:tab/>
            </w:r>
            <w:r w:rsidR="00D03E55">
              <w:rPr>
                <w:noProof/>
                <w:webHidden/>
              </w:rPr>
              <w:fldChar w:fldCharType="begin"/>
            </w:r>
            <w:r w:rsidR="00D03E55">
              <w:rPr>
                <w:noProof/>
                <w:webHidden/>
              </w:rPr>
              <w:instrText xml:space="preserve"> PAGEREF _Toc72328026 \h </w:instrText>
            </w:r>
            <w:r w:rsidR="00D03E55">
              <w:rPr>
                <w:noProof/>
                <w:webHidden/>
              </w:rPr>
            </w:r>
            <w:r w:rsidR="00D03E55">
              <w:rPr>
                <w:noProof/>
                <w:webHidden/>
              </w:rPr>
              <w:fldChar w:fldCharType="separate"/>
            </w:r>
            <w:r w:rsidR="00074E78">
              <w:rPr>
                <w:noProof/>
                <w:webHidden/>
              </w:rPr>
              <w:t>24</w:t>
            </w:r>
            <w:r w:rsidR="00D03E55">
              <w:rPr>
                <w:noProof/>
                <w:webHidden/>
              </w:rPr>
              <w:fldChar w:fldCharType="end"/>
            </w:r>
          </w:hyperlink>
        </w:p>
        <w:p w14:paraId="6F00DA7D" w14:textId="16C04CFB"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7" w:history="1">
            <w:r w:rsidR="00D03E55" w:rsidRPr="0004679E">
              <w:rPr>
                <w:rStyle w:val="Hyperlink"/>
                <w:i/>
                <w:iCs/>
                <w:noProof/>
                <w:lang w:val="en-US"/>
              </w:rPr>
              <w:t>Track progress</w:t>
            </w:r>
            <w:r w:rsidR="00D03E55">
              <w:rPr>
                <w:noProof/>
                <w:webHidden/>
              </w:rPr>
              <w:tab/>
            </w:r>
            <w:r w:rsidR="00D03E55">
              <w:rPr>
                <w:noProof/>
                <w:webHidden/>
              </w:rPr>
              <w:fldChar w:fldCharType="begin"/>
            </w:r>
            <w:r w:rsidR="00D03E55">
              <w:rPr>
                <w:noProof/>
                <w:webHidden/>
              </w:rPr>
              <w:instrText xml:space="preserve"> PAGEREF _Toc72328027 \h </w:instrText>
            </w:r>
            <w:r w:rsidR="00D03E55">
              <w:rPr>
                <w:noProof/>
                <w:webHidden/>
              </w:rPr>
            </w:r>
            <w:r w:rsidR="00D03E55">
              <w:rPr>
                <w:noProof/>
                <w:webHidden/>
              </w:rPr>
              <w:fldChar w:fldCharType="separate"/>
            </w:r>
            <w:r w:rsidR="00074E78">
              <w:rPr>
                <w:noProof/>
                <w:webHidden/>
              </w:rPr>
              <w:t>24</w:t>
            </w:r>
            <w:r w:rsidR="00D03E55">
              <w:rPr>
                <w:noProof/>
                <w:webHidden/>
              </w:rPr>
              <w:fldChar w:fldCharType="end"/>
            </w:r>
          </w:hyperlink>
        </w:p>
        <w:p w14:paraId="0ECADE8E" w14:textId="7FA986F0"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8" w:history="1">
            <w:r w:rsidR="00D03E55" w:rsidRPr="0004679E">
              <w:rPr>
                <w:rStyle w:val="Hyperlink"/>
                <w:noProof/>
                <w:lang w:val="en-US"/>
              </w:rPr>
              <w:t>Agile workflow states</w:t>
            </w:r>
            <w:r w:rsidR="00D03E55">
              <w:rPr>
                <w:noProof/>
                <w:webHidden/>
              </w:rPr>
              <w:tab/>
            </w:r>
            <w:r w:rsidR="00D03E55">
              <w:rPr>
                <w:noProof/>
                <w:webHidden/>
              </w:rPr>
              <w:fldChar w:fldCharType="begin"/>
            </w:r>
            <w:r w:rsidR="00D03E55">
              <w:rPr>
                <w:noProof/>
                <w:webHidden/>
              </w:rPr>
              <w:instrText xml:space="preserve"> PAGEREF _Toc72328028 \h </w:instrText>
            </w:r>
            <w:r w:rsidR="00D03E55">
              <w:rPr>
                <w:noProof/>
                <w:webHidden/>
              </w:rPr>
            </w:r>
            <w:r w:rsidR="00D03E55">
              <w:rPr>
                <w:noProof/>
                <w:webHidden/>
              </w:rPr>
              <w:fldChar w:fldCharType="separate"/>
            </w:r>
            <w:r w:rsidR="00074E78">
              <w:rPr>
                <w:noProof/>
                <w:webHidden/>
              </w:rPr>
              <w:t>25</w:t>
            </w:r>
            <w:r w:rsidR="00D03E55">
              <w:rPr>
                <w:noProof/>
                <w:webHidden/>
              </w:rPr>
              <w:fldChar w:fldCharType="end"/>
            </w:r>
          </w:hyperlink>
        </w:p>
        <w:p w14:paraId="17C8ABDB" w14:textId="20412BF0"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29" w:history="1">
            <w:r w:rsidR="00D03E55" w:rsidRPr="0004679E">
              <w:rPr>
                <w:rStyle w:val="Hyperlink"/>
                <w:noProof/>
                <w:lang w:val="en-US"/>
              </w:rPr>
              <w:t>Update status with Kanban or taskboards</w:t>
            </w:r>
            <w:r w:rsidR="00D03E55">
              <w:rPr>
                <w:noProof/>
                <w:webHidden/>
              </w:rPr>
              <w:tab/>
            </w:r>
            <w:r w:rsidR="00D03E55">
              <w:rPr>
                <w:noProof/>
                <w:webHidden/>
              </w:rPr>
              <w:fldChar w:fldCharType="begin"/>
            </w:r>
            <w:r w:rsidR="00D03E55">
              <w:rPr>
                <w:noProof/>
                <w:webHidden/>
              </w:rPr>
              <w:instrText xml:space="preserve"> PAGEREF _Toc72328029 \h </w:instrText>
            </w:r>
            <w:r w:rsidR="00D03E55">
              <w:rPr>
                <w:noProof/>
                <w:webHidden/>
              </w:rPr>
            </w:r>
            <w:r w:rsidR="00D03E55">
              <w:rPr>
                <w:noProof/>
                <w:webHidden/>
              </w:rPr>
              <w:fldChar w:fldCharType="separate"/>
            </w:r>
            <w:r w:rsidR="00074E78">
              <w:rPr>
                <w:noProof/>
                <w:webHidden/>
              </w:rPr>
              <w:t>25</w:t>
            </w:r>
            <w:r w:rsidR="00D03E55">
              <w:rPr>
                <w:noProof/>
                <w:webHidden/>
              </w:rPr>
              <w:fldChar w:fldCharType="end"/>
            </w:r>
          </w:hyperlink>
        </w:p>
        <w:p w14:paraId="0875A1DD" w14:textId="3B895E74"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0" w:history="1">
            <w:r w:rsidR="00D03E55" w:rsidRPr="0004679E">
              <w:rPr>
                <w:rStyle w:val="Hyperlink"/>
                <w:noProof/>
                <w:lang w:val="en-US"/>
              </w:rPr>
              <w:t>Map user stories to features</w:t>
            </w:r>
            <w:r w:rsidR="00D03E55">
              <w:rPr>
                <w:noProof/>
                <w:webHidden/>
              </w:rPr>
              <w:tab/>
            </w:r>
            <w:r w:rsidR="00D03E55">
              <w:rPr>
                <w:noProof/>
                <w:webHidden/>
              </w:rPr>
              <w:fldChar w:fldCharType="begin"/>
            </w:r>
            <w:r w:rsidR="00D03E55">
              <w:rPr>
                <w:noProof/>
                <w:webHidden/>
              </w:rPr>
              <w:instrText xml:space="preserve"> PAGEREF _Toc72328030 \h </w:instrText>
            </w:r>
            <w:r w:rsidR="00D03E55">
              <w:rPr>
                <w:noProof/>
                <w:webHidden/>
              </w:rPr>
            </w:r>
            <w:r w:rsidR="00D03E55">
              <w:rPr>
                <w:noProof/>
                <w:webHidden/>
              </w:rPr>
              <w:fldChar w:fldCharType="separate"/>
            </w:r>
            <w:r w:rsidR="00074E78">
              <w:rPr>
                <w:noProof/>
                <w:webHidden/>
              </w:rPr>
              <w:t>26</w:t>
            </w:r>
            <w:r w:rsidR="00D03E55">
              <w:rPr>
                <w:noProof/>
                <w:webHidden/>
              </w:rPr>
              <w:fldChar w:fldCharType="end"/>
            </w:r>
          </w:hyperlink>
        </w:p>
        <w:p w14:paraId="23CF62B2" w14:textId="3D86E7FA"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1" w:history="1">
            <w:r w:rsidR="00D03E55" w:rsidRPr="0004679E">
              <w:rPr>
                <w:rStyle w:val="Hyperlink"/>
                <w:noProof/>
                <w:lang w:val="en-US"/>
              </w:rPr>
              <w:t>Define tasks</w:t>
            </w:r>
            <w:r w:rsidR="00D03E55">
              <w:rPr>
                <w:noProof/>
                <w:webHidden/>
              </w:rPr>
              <w:tab/>
            </w:r>
            <w:r w:rsidR="00D03E55">
              <w:rPr>
                <w:noProof/>
                <w:webHidden/>
              </w:rPr>
              <w:fldChar w:fldCharType="begin"/>
            </w:r>
            <w:r w:rsidR="00D03E55">
              <w:rPr>
                <w:noProof/>
                <w:webHidden/>
              </w:rPr>
              <w:instrText xml:space="preserve"> PAGEREF _Toc72328031 \h </w:instrText>
            </w:r>
            <w:r w:rsidR="00D03E55">
              <w:rPr>
                <w:noProof/>
                <w:webHidden/>
              </w:rPr>
            </w:r>
            <w:r w:rsidR="00D03E55">
              <w:rPr>
                <w:noProof/>
                <w:webHidden/>
              </w:rPr>
              <w:fldChar w:fldCharType="separate"/>
            </w:r>
            <w:r w:rsidR="00074E78">
              <w:rPr>
                <w:noProof/>
                <w:webHidden/>
              </w:rPr>
              <w:t>26</w:t>
            </w:r>
            <w:r w:rsidR="00D03E55">
              <w:rPr>
                <w:noProof/>
                <w:webHidden/>
              </w:rPr>
              <w:fldChar w:fldCharType="end"/>
            </w:r>
          </w:hyperlink>
        </w:p>
        <w:p w14:paraId="6609FE1C" w14:textId="336AA396"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2" w:history="1">
            <w:r w:rsidR="00D03E55" w:rsidRPr="0004679E">
              <w:rPr>
                <w:rStyle w:val="Hyperlink"/>
                <w:noProof/>
                <w:lang w:val="en-US"/>
              </w:rPr>
              <w:t>Track test progress</w:t>
            </w:r>
            <w:r w:rsidR="00D03E55">
              <w:rPr>
                <w:noProof/>
                <w:webHidden/>
              </w:rPr>
              <w:tab/>
            </w:r>
            <w:r w:rsidR="00D03E55">
              <w:rPr>
                <w:noProof/>
                <w:webHidden/>
              </w:rPr>
              <w:fldChar w:fldCharType="begin"/>
            </w:r>
            <w:r w:rsidR="00D03E55">
              <w:rPr>
                <w:noProof/>
                <w:webHidden/>
              </w:rPr>
              <w:instrText xml:space="preserve"> PAGEREF _Toc72328032 \h </w:instrText>
            </w:r>
            <w:r w:rsidR="00D03E55">
              <w:rPr>
                <w:noProof/>
                <w:webHidden/>
              </w:rPr>
            </w:r>
            <w:r w:rsidR="00D03E55">
              <w:rPr>
                <w:noProof/>
                <w:webHidden/>
              </w:rPr>
              <w:fldChar w:fldCharType="separate"/>
            </w:r>
            <w:r w:rsidR="00074E78">
              <w:rPr>
                <w:noProof/>
                <w:webHidden/>
              </w:rPr>
              <w:t>28</w:t>
            </w:r>
            <w:r w:rsidR="00D03E55">
              <w:rPr>
                <w:noProof/>
                <w:webHidden/>
              </w:rPr>
              <w:fldChar w:fldCharType="end"/>
            </w:r>
          </w:hyperlink>
        </w:p>
        <w:p w14:paraId="286661E6" w14:textId="6ACB954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3" w:history="1">
            <w:r w:rsidR="00D03E55" w:rsidRPr="0004679E">
              <w:rPr>
                <w:rStyle w:val="Hyperlink"/>
                <w:noProof/>
                <w:lang w:val="en-US"/>
              </w:rPr>
              <w:t>Test user stories</w:t>
            </w:r>
            <w:r w:rsidR="00D03E55">
              <w:rPr>
                <w:noProof/>
                <w:webHidden/>
              </w:rPr>
              <w:tab/>
            </w:r>
            <w:r w:rsidR="00D03E55">
              <w:rPr>
                <w:noProof/>
                <w:webHidden/>
              </w:rPr>
              <w:fldChar w:fldCharType="begin"/>
            </w:r>
            <w:r w:rsidR="00D03E55">
              <w:rPr>
                <w:noProof/>
                <w:webHidden/>
              </w:rPr>
              <w:instrText xml:space="preserve"> PAGEREF _Toc72328033 \h </w:instrText>
            </w:r>
            <w:r w:rsidR="00D03E55">
              <w:rPr>
                <w:noProof/>
                <w:webHidden/>
              </w:rPr>
            </w:r>
            <w:r w:rsidR="00D03E55">
              <w:rPr>
                <w:noProof/>
                <w:webHidden/>
              </w:rPr>
              <w:fldChar w:fldCharType="separate"/>
            </w:r>
            <w:r w:rsidR="00074E78">
              <w:rPr>
                <w:noProof/>
                <w:webHidden/>
              </w:rPr>
              <w:t>28</w:t>
            </w:r>
            <w:r w:rsidR="00D03E55">
              <w:rPr>
                <w:noProof/>
                <w:webHidden/>
              </w:rPr>
              <w:fldChar w:fldCharType="end"/>
            </w:r>
          </w:hyperlink>
        </w:p>
        <w:p w14:paraId="7AC67357" w14:textId="7190902B"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4" w:history="1">
            <w:r w:rsidR="00D03E55" w:rsidRPr="0004679E">
              <w:rPr>
                <w:rStyle w:val="Hyperlink"/>
                <w:noProof/>
                <w:lang w:val="en-US"/>
              </w:rPr>
              <w:t>Definitions for common WIT fields</w:t>
            </w:r>
            <w:r w:rsidR="00D03E55">
              <w:rPr>
                <w:noProof/>
                <w:webHidden/>
              </w:rPr>
              <w:tab/>
            </w:r>
            <w:r w:rsidR="00D03E55">
              <w:rPr>
                <w:noProof/>
                <w:webHidden/>
              </w:rPr>
              <w:fldChar w:fldCharType="begin"/>
            </w:r>
            <w:r w:rsidR="00D03E55">
              <w:rPr>
                <w:noProof/>
                <w:webHidden/>
              </w:rPr>
              <w:instrText xml:space="preserve"> PAGEREF _Toc72328034 \h </w:instrText>
            </w:r>
            <w:r w:rsidR="00D03E55">
              <w:rPr>
                <w:noProof/>
                <w:webHidden/>
              </w:rPr>
            </w:r>
            <w:r w:rsidR="00D03E55">
              <w:rPr>
                <w:noProof/>
                <w:webHidden/>
              </w:rPr>
              <w:fldChar w:fldCharType="separate"/>
            </w:r>
            <w:r w:rsidR="00074E78">
              <w:rPr>
                <w:noProof/>
                <w:webHidden/>
              </w:rPr>
              <w:t>30</w:t>
            </w:r>
            <w:r w:rsidR="00D03E55">
              <w:rPr>
                <w:noProof/>
                <w:webHidden/>
              </w:rPr>
              <w:fldChar w:fldCharType="end"/>
            </w:r>
          </w:hyperlink>
        </w:p>
        <w:p w14:paraId="2A43D90D" w14:textId="24EE1A34"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5" w:history="1">
            <w:r w:rsidR="00D03E55" w:rsidRPr="0004679E">
              <w:rPr>
                <w:rStyle w:val="Hyperlink"/>
                <w:noProof/>
                <w:lang w:val="en-US"/>
              </w:rPr>
              <w:t>Customize work item types</w:t>
            </w:r>
            <w:r w:rsidR="00D03E55">
              <w:rPr>
                <w:noProof/>
                <w:webHidden/>
              </w:rPr>
              <w:tab/>
            </w:r>
            <w:r w:rsidR="00D03E55">
              <w:rPr>
                <w:noProof/>
                <w:webHidden/>
              </w:rPr>
              <w:fldChar w:fldCharType="begin"/>
            </w:r>
            <w:r w:rsidR="00D03E55">
              <w:rPr>
                <w:noProof/>
                <w:webHidden/>
              </w:rPr>
              <w:instrText xml:space="preserve"> PAGEREF _Toc72328035 \h </w:instrText>
            </w:r>
            <w:r w:rsidR="00D03E55">
              <w:rPr>
                <w:noProof/>
                <w:webHidden/>
              </w:rPr>
            </w:r>
            <w:r w:rsidR="00D03E55">
              <w:rPr>
                <w:noProof/>
                <w:webHidden/>
              </w:rPr>
              <w:fldChar w:fldCharType="separate"/>
            </w:r>
            <w:r w:rsidR="00074E78">
              <w:rPr>
                <w:noProof/>
                <w:webHidden/>
              </w:rPr>
              <w:t>31</w:t>
            </w:r>
            <w:r w:rsidR="00D03E55">
              <w:rPr>
                <w:noProof/>
                <w:webHidden/>
              </w:rPr>
              <w:fldChar w:fldCharType="end"/>
            </w:r>
          </w:hyperlink>
        </w:p>
        <w:p w14:paraId="07EA98B9" w14:textId="2BE9265D"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6" w:history="1">
            <w:r w:rsidR="00D03E55" w:rsidRPr="0004679E">
              <w:rPr>
                <w:rStyle w:val="Hyperlink"/>
                <w:noProof/>
                <w:lang w:val="en-US"/>
              </w:rPr>
              <w:t>Track issues</w:t>
            </w:r>
            <w:r w:rsidR="00D03E55">
              <w:rPr>
                <w:noProof/>
                <w:webHidden/>
              </w:rPr>
              <w:tab/>
            </w:r>
            <w:r w:rsidR="00D03E55">
              <w:rPr>
                <w:noProof/>
                <w:webHidden/>
              </w:rPr>
              <w:fldChar w:fldCharType="begin"/>
            </w:r>
            <w:r w:rsidR="00D03E55">
              <w:rPr>
                <w:noProof/>
                <w:webHidden/>
              </w:rPr>
              <w:instrText xml:space="preserve"> PAGEREF _Toc72328036 \h </w:instrText>
            </w:r>
            <w:r w:rsidR="00D03E55">
              <w:rPr>
                <w:noProof/>
                <w:webHidden/>
              </w:rPr>
            </w:r>
            <w:r w:rsidR="00D03E55">
              <w:rPr>
                <w:noProof/>
                <w:webHidden/>
              </w:rPr>
              <w:fldChar w:fldCharType="separate"/>
            </w:r>
            <w:r w:rsidR="00074E78">
              <w:rPr>
                <w:noProof/>
                <w:webHidden/>
              </w:rPr>
              <w:t>31</w:t>
            </w:r>
            <w:r w:rsidR="00D03E55">
              <w:rPr>
                <w:noProof/>
                <w:webHidden/>
              </w:rPr>
              <w:fldChar w:fldCharType="end"/>
            </w:r>
          </w:hyperlink>
        </w:p>
        <w:p w14:paraId="4DF1B23F" w14:textId="5FDEA8C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7" w:history="1">
            <w:r w:rsidR="00D03E55" w:rsidRPr="0004679E">
              <w:rPr>
                <w:rStyle w:val="Hyperlink"/>
                <w:i/>
                <w:iCs/>
                <w:noProof/>
                <w:lang w:val="en-US"/>
              </w:rPr>
              <w:t>Track business value</w:t>
            </w:r>
            <w:r w:rsidR="00D03E55">
              <w:rPr>
                <w:noProof/>
                <w:webHidden/>
              </w:rPr>
              <w:tab/>
            </w:r>
            <w:r w:rsidR="00D03E55">
              <w:rPr>
                <w:noProof/>
                <w:webHidden/>
              </w:rPr>
              <w:fldChar w:fldCharType="begin"/>
            </w:r>
            <w:r w:rsidR="00D03E55">
              <w:rPr>
                <w:noProof/>
                <w:webHidden/>
              </w:rPr>
              <w:instrText xml:space="preserve"> PAGEREF _Toc72328037 \h </w:instrText>
            </w:r>
            <w:r w:rsidR="00D03E55">
              <w:rPr>
                <w:noProof/>
                <w:webHidden/>
              </w:rPr>
            </w:r>
            <w:r w:rsidR="00D03E55">
              <w:rPr>
                <w:noProof/>
                <w:webHidden/>
              </w:rPr>
              <w:fldChar w:fldCharType="separate"/>
            </w:r>
            <w:r w:rsidR="00074E78">
              <w:rPr>
                <w:noProof/>
                <w:webHidden/>
              </w:rPr>
              <w:t>32</w:t>
            </w:r>
            <w:r w:rsidR="00D03E55">
              <w:rPr>
                <w:noProof/>
                <w:webHidden/>
              </w:rPr>
              <w:fldChar w:fldCharType="end"/>
            </w:r>
          </w:hyperlink>
        </w:p>
        <w:p w14:paraId="4C4FE7D6" w14:textId="7E53CC65"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8" w:history="1">
            <w:r w:rsidR="00D03E55" w:rsidRPr="0004679E">
              <w:rPr>
                <w:rStyle w:val="Hyperlink"/>
                <w:noProof/>
                <w:lang w:val="en-US"/>
              </w:rPr>
              <w:t>Backlog list order</w:t>
            </w:r>
            <w:r w:rsidR="00D03E55">
              <w:rPr>
                <w:noProof/>
                <w:webHidden/>
              </w:rPr>
              <w:tab/>
            </w:r>
            <w:r w:rsidR="00D03E55">
              <w:rPr>
                <w:noProof/>
                <w:webHidden/>
              </w:rPr>
              <w:fldChar w:fldCharType="begin"/>
            </w:r>
            <w:r w:rsidR="00D03E55">
              <w:rPr>
                <w:noProof/>
                <w:webHidden/>
              </w:rPr>
              <w:instrText xml:space="preserve"> PAGEREF _Toc72328038 \h </w:instrText>
            </w:r>
            <w:r w:rsidR="00D03E55">
              <w:rPr>
                <w:noProof/>
                <w:webHidden/>
              </w:rPr>
            </w:r>
            <w:r w:rsidR="00D03E55">
              <w:rPr>
                <w:noProof/>
                <w:webHidden/>
              </w:rPr>
              <w:fldChar w:fldCharType="separate"/>
            </w:r>
            <w:r w:rsidR="00074E78">
              <w:rPr>
                <w:noProof/>
                <w:webHidden/>
              </w:rPr>
              <w:t>32</w:t>
            </w:r>
            <w:r w:rsidR="00D03E55">
              <w:rPr>
                <w:noProof/>
                <w:webHidden/>
              </w:rPr>
              <w:fldChar w:fldCharType="end"/>
            </w:r>
          </w:hyperlink>
        </w:p>
        <w:p w14:paraId="307DEB7D" w14:textId="6192F7A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39" w:history="1">
            <w:r w:rsidR="00D03E55" w:rsidRPr="0004679E">
              <w:rPr>
                <w:rStyle w:val="Hyperlink"/>
                <w:noProof/>
                <w:lang w:val="en-US"/>
              </w:rPr>
              <w:t>Creating product backlog</w:t>
            </w:r>
            <w:r w:rsidR="00D03E55">
              <w:rPr>
                <w:noProof/>
                <w:webHidden/>
              </w:rPr>
              <w:tab/>
            </w:r>
            <w:r w:rsidR="00D03E55">
              <w:rPr>
                <w:noProof/>
                <w:webHidden/>
              </w:rPr>
              <w:fldChar w:fldCharType="begin"/>
            </w:r>
            <w:r w:rsidR="00D03E55">
              <w:rPr>
                <w:noProof/>
                <w:webHidden/>
              </w:rPr>
              <w:instrText xml:space="preserve"> PAGEREF _Toc72328039 \h </w:instrText>
            </w:r>
            <w:r w:rsidR="00D03E55">
              <w:rPr>
                <w:noProof/>
                <w:webHidden/>
              </w:rPr>
            </w:r>
            <w:r w:rsidR="00D03E55">
              <w:rPr>
                <w:noProof/>
                <w:webHidden/>
              </w:rPr>
              <w:fldChar w:fldCharType="separate"/>
            </w:r>
            <w:r w:rsidR="00074E78">
              <w:rPr>
                <w:noProof/>
                <w:webHidden/>
              </w:rPr>
              <w:t>33</w:t>
            </w:r>
            <w:r w:rsidR="00D03E55">
              <w:rPr>
                <w:noProof/>
                <w:webHidden/>
              </w:rPr>
              <w:fldChar w:fldCharType="end"/>
            </w:r>
          </w:hyperlink>
        </w:p>
        <w:p w14:paraId="69BFDFB7" w14:textId="2786F0B8"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0" w:history="1">
            <w:r w:rsidR="00D03E55" w:rsidRPr="0004679E">
              <w:rPr>
                <w:rStyle w:val="Hyperlink"/>
                <w:noProof/>
                <w:lang w:val="en-US"/>
              </w:rPr>
              <w:t>Prerequisites</w:t>
            </w:r>
            <w:r w:rsidR="00D03E55">
              <w:rPr>
                <w:noProof/>
                <w:webHidden/>
              </w:rPr>
              <w:tab/>
            </w:r>
            <w:r w:rsidR="00D03E55">
              <w:rPr>
                <w:noProof/>
                <w:webHidden/>
              </w:rPr>
              <w:fldChar w:fldCharType="begin"/>
            </w:r>
            <w:r w:rsidR="00D03E55">
              <w:rPr>
                <w:noProof/>
                <w:webHidden/>
              </w:rPr>
              <w:instrText xml:space="preserve"> PAGEREF _Toc72328040 \h </w:instrText>
            </w:r>
            <w:r w:rsidR="00D03E55">
              <w:rPr>
                <w:noProof/>
                <w:webHidden/>
              </w:rPr>
            </w:r>
            <w:r w:rsidR="00D03E55">
              <w:rPr>
                <w:noProof/>
                <w:webHidden/>
              </w:rPr>
              <w:fldChar w:fldCharType="separate"/>
            </w:r>
            <w:r w:rsidR="00074E78">
              <w:rPr>
                <w:noProof/>
                <w:webHidden/>
              </w:rPr>
              <w:t>33</w:t>
            </w:r>
            <w:r w:rsidR="00D03E55">
              <w:rPr>
                <w:noProof/>
                <w:webHidden/>
              </w:rPr>
              <w:fldChar w:fldCharType="end"/>
            </w:r>
          </w:hyperlink>
        </w:p>
        <w:p w14:paraId="00F6705C" w14:textId="3100B73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1" w:history="1">
            <w:r w:rsidR="00D03E55" w:rsidRPr="0004679E">
              <w:rPr>
                <w:rStyle w:val="Hyperlink"/>
                <w:noProof/>
                <w:lang w:val="en-US"/>
              </w:rPr>
              <w:t>Backlog from the web portal</w:t>
            </w:r>
            <w:r w:rsidR="00D03E55">
              <w:rPr>
                <w:noProof/>
                <w:webHidden/>
              </w:rPr>
              <w:tab/>
            </w:r>
            <w:r w:rsidR="00D03E55">
              <w:rPr>
                <w:noProof/>
                <w:webHidden/>
              </w:rPr>
              <w:fldChar w:fldCharType="begin"/>
            </w:r>
            <w:r w:rsidR="00D03E55">
              <w:rPr>
                <w:noProof/>
                <w:webHidden/>
              </w:rPr>
              <w:instrText xml:space="preserve"> PAGEREF _Toc72328041 \h </w:instrText>
            </w:r>
            <w:r w:rsidR="00D03E55">
              <w:rPr>
                <w:noProof/>
                <w:webHidden/>
              </w:rPr>
            </w:r>
            <w:r w:rsidR="00D03E55">
              <w:rPr>
                <w:noProof/>
                <w:webHidden/>
              </w:rPr>
              <w:fldChar w:fldCharType="separate"/>
            </w:r>
            <w:r w:rsidR="00074E78">
              <w:rPr>
                <w:noProof/>
                <w:webHidden/>
              </w:rPr>
              <w:t>33</w:t>
            </w:r>
            <w:r w:rsidR="00D03E55">
              <w:rPr>
                <w:noProof/>
                <w:webHidden/>
              </w:rPr>
              <w:fldChar w:fldCharType="end"/>
            </w:r>
          </w:hyperlink>
        </w:p>
        <w:p w14:paraId="09413D16" w14:textId="4ADCC2C2"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2" w:history="1">
            <w:r w:rsidR="00D03E55" w:rsidRPr="0004679E">
              <w:rPr>
                <w:rStyle w:val="Hyperlink"/>
                <w:noProof/>
                <w:lang w:val="en-US"/>
              </w:rPr>
              <w:t>Determine if bugs should appear on your backlog</w:t>
            </w:r>
            <w:r w:rsidR="00D03E55">
              <w:rPr>
                <w:noProof/>
                <w:webHidden/>
              </w:rPr>
              <w:tab/>
            </w:r>
            <w:r w:rsidR="00D03E55">
              <w:rPr>
                <w:noProof/>
                <w:webHidden/>
              </w:rPr>
              <w:fldChar w:fldCharType="begin"/>
            </w:r>
            <w:r w:rsidR="00D03E55">
              <w:rPr>
                <w:noProof/>
                <w:webHidden/>
              </w:rPr>
              <w:instrText xml:space="preserve"> PAGEREF _Toc72328042 \h </w:instrText>
            </w:r>
            <w:r w:rsidR="00D03E55">
              <w:rPr>
                <w:noProof/>
                <w:webHidden/>
              </w:rPr>
            </w:r>
            <w:r w:rsidR="00D03E55">
              <w:rPr>
                <w:noProof/>
                <w:webHidden/>
              </w:rPr>
              <w:fldChar w:fldCharType="separate"/>
            </w:r>
            <w:r w:rsidR="00074E78">
              <w:rPr>
                <w:noProof/>
                <w:webHidden/>
              </w:rPr>
              <w:t>34</w:t>
            </w:r>
            <w:r w:rsidR="00D03E55">
              <w:rPr>
                <w:noProof/>
                <w:webHidden/>
              </w:rPr>
              <w:fldChar w:fldCharType="end"/>
            </w:r>
          </w:hyperlink>
        </w:p>
        <w:p w14:paraId="26D1294C" w14:textId="3551276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3" w:history="1">
            <w:r w:rsidR="00D03E55" w:rsidRPr="0004679E">
              <w:rPr>
                <w:rStyle w:val="Hyperlink"/>
                <w:noProof/>
                <w:lang w:val="en-US"/>
              </w:rPr>
              <w:t>Convert ideas into backlog items or stories</w:t>
            </w:r>
            <w:r w:rsidR="00D03E55">
              <w:rPr>
                <w:noProof/>
                <w:webHidden/>
              </w:rPr>
              <w:tab/>
            </w:r>
            <w:r w:rsidR="00D03E55">
              <w:rPr>
                <w:noProof/>
                <w:webHidden/>
              </w:rPr>
              <w:fldChar w:fldCharType="begin"/>
            </w:r>
            <w:r w:rsidR="00D03E55">
              <w:rPr>
                <w:noProof/>
                <w:webHidden/>
              </w:rPr>
              <w:instrText xml:space="preserve"> PAGEREF _Toc72328043 \h </w:instrText>
            </w:r>
            <w:r w:rsidR="00D03E55">
              <w:rPr>
                <w:noProof/>
                <w:webHidden/>
              </w:rPr>
            </w:r>
            <w:r w:rsidR="00D03E55">
              <w:rPr>
                <w:noProof/>
                <w:webHidden/>
              </w:rPr>
              <w:fldChar w:fldCharType="separate"/>
            </w:r>
            <w:r w:rsidR="00074E78">
              <w:rPr>
                <w:noProof/>
                <w:webHidden/>
              </w:rPr>
              <w:t>35</w:t>
            </w:r>
            <w:r w:rsidR="00D03E55">
              <w:rPr>
                <w:noProof/>
                <w:webHidden/>
              </w:rPr>
              <w:fldChar w:fldCharType="end"/>
            </w:r>
          </w:hyperlink>
        </w:p>
        <w:p w14:paraId="4129FF58" w14:textId="23748E94"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4" w:history="1">
            <w:r w:rsidR="00D03E55" w:rsidRPr="0004679E">
              <w:rPr>
                <w:rStyle w:val="Hyperlink"/>
                <w:noProof/>
                <w:lang w:val="en-US"/>
              </w:rPr>
              <w:t>Move items into priority order</w:t>
            </w:r>
            <w:r w:rsidR="00D03E55">
              <w:rPr>
                <w:noProof/>
                <w:webHidden/>
              </w:rPr>
              <w:tab/>
            </w:r>
            <w:r w:rsidR="00D03E55">
              <w:rPr>
                <w:noProof/>
                <w:webHidden/>
              </w:rPr>
              <w:fldChar w:fldCharType="begin"/>
            </w:r>
            <w:r w:rsidR="00D03E55">
              <w:rPr>
                <w:noProof/>
                <w:webHidden/>
              </w:rPr>
              <w:instrText xml:space="preserve"> PAGEREF _Toc72328044 \h </w:instrText>
            </w:r>
            <w:r w:rsidR="00D03E55">
              <w:rPr>
                <w:noProof/>
                <w:webHidden/>
              </w:rPr>
            </w:r>
            <w:r w:rsidR="00D03E55">
              <w:rPr>
                <w:noProof/>
                <w:webHidden/>
              </w:rPr>
              <w:fldChar w:fldCharType="separate"/>
            </w:r>
            <w:r w:rsidR="00074E78">
              <w:rPr>
                <w:noProof/>
                <w:webHidden/>
              </w:rPr>
              <w:t>35</w:t>
            </w:r>
            <w:r w:rsidR="00D03E55">
              <w:rPr>
                <w:noProof/>
                <w:webHidden/>
              </w:rPr>
              <w:fldChar w:fldCharType="end"/>
            </w:r>
          </w:hyperlink>
        </w:p>
        <w:p w14:paraId="0335B40B" w14:textId="797017F8"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5" w:history="1">
            <w:r w:rsidR="00D03E55" w:rsidRPr="0004679E">
              <w:rPr>
                <w:rStyle w:val="Hyperlink"/>
                <w:noProof/>
                <w:lang w:val="en-US"/>
              </w:rPr>
              <w:t>Add details and estimates</w:t>
            </w:r>
            <w:r w:rsidR="00D03E55">
              <w:rPr>
                <w:noProof/>
                <w:webHidden/>
              </w:rPr>
              <w:tab/>
            </w:r>
            <w:r w:rsidR="00D03E55">
              <w:rPr>
                <w:noProof/>
                <w:webHidden/>
              </w:rPr>
              <w:fldChar w:fldCharType="begin"/>
            </w:r>
            <w:r w:rsidR="00D03E55">
              <w:rPr>
                <w:noProof/>
                <w:webHidden/>
              </w:rPr>
              <w:instrText xml:space="preserve"> PAGEREF _Toc72328045 \h </w:instrText>
            </w:r>
            <w:r w:rsidR="00D03E55">
              <w:rPr>
                <w:noProof/>
                <w:webHidden/>
              </w:rPr>
            </w:r>
            <w:r w:rsidR="00D03E55">
              <w:rPr>
                <w:noProof/>
                <w:webHidden/>
              </w:rPr>
              <w:fldChar w:fldCharType="separate"/>
            </w:r>
            <w:r w:rsidR="00074E78">
              <w:rPr>
                <w:noProof/>
                <w:webHidden/>
              </w:rPr>
              <w:t>36</w:t>
            </w:r>
            <w:r w:rsidR="00D03E55">
              <w:rPr>
                <w:noProof/>
                <w:webHidden/>
              </w:rPr>
              <w:fldChar w:fldCharType="end"/>
            </w:r>
          </w:hyperlink>
        </w:p>
        <w:p w14:paraId="3E48B65B" w14:textId="2F6E1EAC"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6" w:history="1">
            <w:r w:rsidR="00D03E55" w:rsidRPr="0004679E">
              <w:rPr>
                <w:rStyle w:val="Hyperlink"/>
                <w:noProof/>
                <w:lang w:val="en-US"/>
              </w:rPr>
              <w:t>Organizing the backlog, map child work items to parents</w:t>
            </w:r>
            <w:r w:rsidR="00D03E55">
              <w:rPr>
                <w:noProof/>
                <w:webHidden/>
              </w:rPr>
              <w:tab/>
            </w:r>
            <w:r w:rsidR="00D03E55">
              <w:rPr>
                <w:noProof/>
                <w:webHidden/>
              </w:rPr>
              <w:fldChar w:fldCharType="begin"/>
            </w:r>
            <w:r w:rsidR="00D03E55">
              <w:rPr>
                <w:noProof/>
                <w:webHidden/>
              </w:rPr>
              <w:instrText xml:space="preserve"> PAGEREF _Toc72328046 \h </w:instrText>
            </w:r>
            <w:r w:rsidR="00D03E55">
              <w:rPr>
                <w:noProof/>
                <w:webHidden/>
              </w:rPr>
            </w:r>
            <w:r w:rsidR="00D03E55">
              <w:rPr>
                <w:noProof/>
                <w:webHidden/>
              </w:rPr>
              <w:fldChar w:fldCharType="separate"/>
            </w:r>
            <w:r w:rsidR="00074E78">
              <w:rPr>
                <w:noProof/>
                <w:webHidden/>
              </w:rPr>
              <w:t>39</w:t>
            </w:r>
            <w:r w:rsidR="00D03E55">
              <w:rPr>
                <w:noProof/>
                <w:webHidden/>
              </w:rPr>
              <w:fldChar w:fldCharType="end"/>
            </w:r>
          </w:hyperlink>
        </w:p>
        <w:p w14:paraId="068888EC" w14:textId="1BD6B9D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7" w:history="1">
            <w:r w:rsidR="00D03E55" w:rsidRPr="0004679E">
              <w:rPr>
                <w:rStyle w:val="Hyperlink"/>
                <w:noProof/>
                <w:lang w:val="en-US"/>
              </w:rPr>
              <w:t>Prerequisites</w:t>
            </w:r>
            <w:r w:rsidR="00D03E55">
              <w:rPr>
                <w:noProof/>
                <w:webHidden/>
              </w:rPr>
              <w:tab/>
            </w:r>
            <w:r w:rsidR="00D03E55">
              <w:rPr>
                <w:noProof/>
                <w:webHidden/>
              </w:rPr>
              <w:fldChar w:fldCharType="begin"/>
            </w:r>
            <w:r w:rsidR="00D03E55">
              <w:rPr>
                <w:noProof/>
                <w:webHidden/>
              </w:rPr>
              <w:instrText xml:space="preserve"> PAGEREF _Toc72328047 \h </w:instrText>
            </w:r>
            <w:r w:rsidR="00D03E55">
              <w:rPr>
                <w:noProof/>
                <w:webHidden/>
              </w:rPr>
            </w:r>
            <w:r w:rsidR="00D03E55">
              <w:rPr>
                <w:noProof/>
                <w:webHidden/>
              </w:rPr>
              <w:fldChar w:fldCharType="separate"/>
            </w:r>
            <w:r w:rsidR="00074E78">
              <w:rPr>
                <w:noProof/>
                <w:webHidden/>
              </w:rPr>
              <w:t>39</w:t>
            </w:r>
            <w:r w:rsidR="00D03E55">
              <w:rPr>
                <w:noProof/>
                <w:webHidden/>
              </w:rPr>
              <w:fldChar w:fldCharType="end"/>
            </w:r>
          </w:hyperlink>
        </w:p>
        <w:p w14:paraId="3EF97145" w14:textId="2AAEE153"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8" w:history="1">
            <w:r w:rsidR="00D03E55" w:rsidRPr="0004679E">
              <w:rPr>
                <w:rStyle w:val="Hyperlink"/>
                <w:noProof/>
                <w:lang w:val="en-US"/>
              </w:rPr>
              <w:t>Backlog from the web portal</w:t>
            </w:r>
            <w:r w:rsidR="00D03E55">
              <w:rPr>
                <w:noProof/>
                <w:webHidden/>
              </w:rPr>
              <w:tab/>
            </w:r>
            <w:r w:rsidR="00D03E55">
              <w:rPr>
                <w:noProof/>
                <w:webHidden/>
              </w:rPr>
              <w:fldChar w:fldCharType="begin"/>
            </w:r>
            <w:r w:rsidR="00D03E55">
              <w:rPr>
                <w:noProof/>
                <w:webHidden/>
              </w:rPr>
              <w:instrText xml:space="preserve"> PAGEREF _Toc72328048 \h </w:instrText>
            </w:r>
            <w:r w:rsidR="00D03E55">
              <w:rPr>
                <w:noProof/>
                <w:webHidden/>
              </w:rPr>
            </w:r>
            <w:r w:rsidR="00D03E55">
              <w:rPr>
                <w:noProof/>
                <w:webHidden/>
              </w:rPr>
              <w:fldChar w:fldCharType="separate"/>
            </w:r>
            <w:r w:rsidR="00074E78">
              <w:rPr>
                <w:noProof/>
                <w:webHidden/>
              </w:rPr>
              <w:t>39</w:t>
            </w:r>
            <w:r w:rsidR="00D03E55">
              <w:rPr>
                <w:noProof/>
                <w:webHidden/>
              </w:rPr>
              <w:fldChar w:fldCharType="end"/>
            </w:r>
          </w:hyperlink>
        </w:p>
        <w:p w14:paraId="027B2C00" w14:textId="2F935341"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49" w:history="1">
            <w:r w:rsidR="00D03E55" w:rsidRPr="0004679E">
              <w:rPr>
                <w:rStyle w:val="Hyperlink"/>
                <w:noProof/>
                <w:lang w:val="en-US"/>
              </w:rPr>
              <w:t>Show parents and expand the tree hierarchy</w:t>
            </w:r>
            <w:r w:rsidR="00D03E55">
              <w:rPr>
                <w:noProof/>
                <w:webHidden/>
              </w:rPr>
              <w:tab/>
            </w:r>
            <w:r w:rsidR="00D03E55">
              <w:rPr>
                <w:noProof/>
                <w:webHidden/>
              </w:rPr>
              <w:fldChar w:fldCharType="begin"/>
            </w:r>
            <w:r w:rsidR="00D03E55">
              <w:rPr>
                <w:noProof/>
                <w:webHidden/>
              </w:rPr>
              <w:instrText xml:space="preserve"> PAGEREF _Toc72328049 \h </w:instrText>
            </w:r>
            <w:r w:rsidR="00D03E55">
              <w:rPr>
                <w:noProof/>
                <w:webHidden/>
              </w:rPr>
            </w:r>
            <w:r w:rsidR="00D03E55">
              <w:rPr>
                <w:noProof/>
                <w:webHidden/>
              </w:rPr>
              <w:fldChar w:fldCharType="separate"/>
            </w:r>
            <w:r w:rsidR="00074E78">
              <w:rPr>
                <w:noProof/>
                <w:webHidden/>
              </w:rPr>
              <w:t>39</w:t>
            </w:r>
            <w:r w:rsidR="00D03E55">
              <w:rPr>
                <w:noProof/>
                <w:webHidden/>
              </w:rPr>
              <w:fldChar w:fldCharType="end"/>
            </w:r>
          </w:hyperlink>
        </w:p>
        <w:p w14:paraId="4A53BDDD" w14:textId="54BF4734"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0" w:history="1">
            <w:r w:rsidR="00D03E55" w:rsidRPr="0004679E">
              <w:rPr>
                <w:rStyle w:val="Hyperlink"/>
                <w:noProof/>
                <w:lang w:val="en-US"/>
              </w:rPr>
              <w:t>Map items to group them under a feature or epic</w:t>
            </w:r>
            <w:r w:rsidR="00D03E55">
              <w:rPr>
                <w:noProof/>
                <w:webHidden/>
              </w:rPr>
              <w:tab/>
            </w:r>
            <w:r w:rsidR="00D03E55">
              <w:rPr>
                <w:noProof/>
                <w:webHidden/>
              </w:rPr>
              <w:fldChar w:fldCharType="begin"/>
            </w:r>
            <w:r w:rsidR="00D03E55">
              <w:rPr>
                <w:noProof/>
                <w:webHidden/>
              </w:rPr>
              <w:instrText xml:space="preserve"> PAGEREF _Toc72328050 \h </w:instrText>
            </w:r>
            <w:r w:rsidR="00D03E55">
              <w:rPr>
                <w:noProof/>
                <w:webHidden/>
              </w:rPr>
            </w:r>
            <w:r w:rsidR="00D03E55">
              <w:rPr>
                <w:noProof/>
                <w:webHidden/>
              </w:rPr>
              <w:fldChar w:fldCharType="separate"/>
            </w:r>
            <w:r w:rsidR="00074E78">
              <w:rPr>
                <w:noProof/>
                <w:webHidden/>
              </w:rPr>
              <w:t>41</w:t>
            </w:r>
            <w:r w:rsidR="00D03E55">
              <w:rPr>
                <w:noProof/>
                <w:webHidden/>
              </w:rPr>
              <w:fldChar w:fldCharType="end"/>
            </w:r>
          </w:hyperlink>
        </w:p>
        <w:p w14:paraId="09A7942B" w14:textId="40969CB2"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1" w:history="1">
            <w:r w:rsidR="00D03E55" w:rsidRPr="0004679E">
              <w:rPr>
                <w:rStyle w:val="Hyperlink"/>
                <w:noProof/>
                <w:lang w:val="en-US"/>
              </w:rPr>
              <w:t>Change parent (re-parent) and reorder items</w:t>
            </w:r>
            <w:r w:rsidR="00D03E55">
              <w:rPr>
                <w:noProof/>
                <w:webHidden/>
              </w:rPr>
              <w:tab/>
            </w:r>
            <w:r w:rsidR="00D03E55">
              <w:rPr>
                <w:noProof/>
                <w:webHidden/>
              </w:rPr>
              <w:fldChar w:fldCharType="begin"/>
            </w:r>
            <w:r w:rsidR="00D03E55">
              <w:rPr>
                <w:noProof/>
                <w:webHidden/>
              </w:rPr>
              <w:instrText xml:space="preserve"> PAGEREF _Toc72328051 \h </w:instrText>
            </w:r>
            <w:r w:rsidR="00D03E55">
              <w:rPr>
                <w:noProof/>
                <w:webHidden/>
              </w:rPr>
            </w:r>
            <w:r w:rsidR="00D03E55">
              <w:rPr>
                <w:noProof/>
                <w:webHidden/>
              </w:rPr>
              <w:fldChar w:fldCharType="separate"/>
            </w:r>
            <w:r w:rsidR="00074E78">
              <w:rPr>
                <w:noProof/>
                <w:webHidden/>
              </w:rPr>
              <w:t>42</w:t>
            </w:r>
            <w:r w:rsidR="00D03E55">
              <w:rPr>
                <w:noProof/>
                <w:webHidden/>
              </w:rPr>
              <w:fldChar w:fldCharType="end"/>
            </w:r>
          </w:hyperlink>
        </w:p>
        <w:p w14:paraId="7CEBE7AB" w14:textId="20F4BA3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2" w:history="1">
            <w:r w:rsidR="00D03E55" w:rsidRPr="0004679E">
              <w:rPr>
                <w:rStyle w:val="Hyperlink"/>
                <w:noProof/>
                <w:lang w:val="en-US"/>
              </w:rPr>
              <w:t>Change parent of multiple backlog items</w:t>
            </w:r>
            <w:r w:rsidR="00D03E55">
              <w:rPr>
                <w:noProof/>
                <w:webHidden/>
              </w:rPr>
              <w:tab/>
            </w:r>
            <w:r w:rsidR="00D03E55">
              <w:rPr>
                <w:noProof/>
                <w:webHidden/>
              </w:rPr>
              <w:fldChar w:fldCharType="begin"/>
            </w:r>
            <w:r w:rsidR="00D03E55">
              <w:rPr>
                <w:noProof/>
                <w:webHidden/>
              </w:rPr>
              <w:instrText xml:space="preserve"> PAGEREF _Toc72328052 \h </w:instrText>
            </w:r>
            <w:r w:rsidR="00D03E55">
              <w:rPr>
                <w:noProof/>
                <w:webHidden/>
              </w:rPr>
            </w:r>
            <w:r w:rsidR="00D03E55">
              <w:rPr>
                <w:noProof/>
                <w:webHidden/>
              </w:rPr>
              <w:fldChar w:fldCharType="separate"/>
            </w:r>
            <w:r w:rsidR="00074E78">
              <w:rPr>
                <w:noProof/>
                <w:webHidden/>
              </w:rPr>
              <w:t>42</w:t>
            </w:r>
            <w:r w:rsidR="00D03E55">
              <w:rPr>
                <w:noProof/>
                <w:webHidden/>
              </w:rPr>
              <w:fldChar w:fldCharType="end"/>
            </w:r>
          </w:hyperlink>
        </w:p>
        <w:p w14:paraId="01239837" w14:textId="03BB60C9"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3" w:history="1">
            <w:r w:rsidR="00D03E55" w:rsidRPr="0004679E">
              <w:rPr>
                <w:rStyle w:val="Hyperlink"/>
                <w:noProof/>
                <w:lang w:val="en-US"/>
              </w:rPr>
              <w:t>Add portfolio backlog levels and boards</w:t>
            </w:r>
            <w:r w:rsidR="00D03E55">
              <w:rPr>
                <w:noProof/>
                <w:webHidden/>
              </w:rPr>
              <w:tab/>
            </w:r>
            <w:r w:rsidR="00D03E55">
              <w:rPr>
                <w:noProof/>
                <w:webHidden/>
              </w:rPr>
              <w:fldChar w:fldCharType="begin"/>
            </w:r>
            <w:r w:rsidR="00D03E55">
              <w:rPr>
                <w:noProof/>
                <w:webHidden/>
              </w:rPr>
              <w:instrText xml:space="preserve"> PAGEREF _Toc72328053 \h </w:instrText>
            </w:r>
            <w:r w:rsidR="00D03E55">
              <w:rPr>
                <w:noProof/>
                <w:webHidden/>
              </w:rPr>
            </w:r>
            <w:r w:rsidR="00D03E55">
              <w:rPr>
                <w:noProof/>
                <w:webHidden/>
              </w:rPr>
              <w:fldChar w:fldCharType="separate"/>
            </w:r>
            <w:r w:rsidR="00074E78">
              <w:rPr>
                <w:noProof/>
                <w:webHidden/>
              </w:rPr>
              <w:t>43</w:t>
            </w:r>
            <w:r w:rsidR="00D03E55">
              <w:rPr>
                <w:noProof/>
                <w:webHidden/>
              </w:rPr>
              <w:fldChar w:fldCharType="end"/>
            </w:r>
          </w:hyperlink>
        </w:p>
        <w:p w14:paraId="4D932AA8" w14:textId="3B3428A7"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4" w:history="1">
            <w:r w:rsidR="00D03E55" w:rsidRPr="0004679E">
              <w:rPr>
                <w:rStyle w:val="Hyperlink"/>
                <w:noProof/>
                <w:lang w:val="en-US"/>
              </w:rPr>
              <w:t>Define, triage, and manage bugs</w:t>
            </w:r>
            <w:r w:rsidR="00D03E55">
              <w:rPr>
                <w:noProof/>
                <w:webHidden/>
              </w:rPr>
              <w:tab/>
            </w:r>
            <w:r w:rsidR="00D03E55">
              <w:rPr>
                <w:noProof/>
                <w:webHidden/>
              </w:rPr>
              <w:fldChar w:fldCharType="begin"/>
            </w:r>
            <w:r w:rsidR="00D03E55">
              <w:rPr>
                <w:noProof/>
                <w:webHidden/>
              </w:rPr>
              <w:instrText xml:space="preserve"> PAGEREF _Toc72328054 \h </w:instrText>
            </w:r>
            <w:r w:rsidR="00D03E55">
              <w:rPr>
                <w:noProof/>
                <w:webHidden/>
              </w:rPr>
            </w:r>
            <w:r w:rsidR="00D03E55">
              <w:rPr>
                <w:noProof/>
                <w:webHidden/>
              </w:rPr>
              <w:fldChar w:fldCharType="separate"/>
            </w:r>
            <w:r w:rsidR="00074E78">
              <w:rPr>
                <w:noProof/>
                <w:webHidden/>
              </w:rPr>
              <w:t>44</w:t>
            </w:r>
            <w:r w:rsidR="00D03E55">
              <w:rPr>
                <w:noProof/>
                <w:webHidden/>
              </w:rPr>
              <w:fldChar w:fldCharType="end"/>
            </w:r>
          </w:hyperlink>
        </w:p>
        <w:p w14:paraId="21D83D1C" w14:textId="6956BAA9"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5" w:history="1">
            <w:r w:rsidR="00D03E55" w:rsidRPr="0004679E">
              <w:rPr>
                <w:rStyle w:val="Hyperlink"/>
                <w:noProof/>
                <w:lang w:val="en-US"/>
              </w:rPr>
              <w:t>Prerequisites</w:t>
            </w:r>
            <w:r w:rsidR="00D03E55">
              <w:rPr>
                <w:noProof/>
                <w:webHidden/>
              </w:rPr>
              <w:tab/>
            </w:r>
            <w:r w:rsidR="00D03E55">
              <w:rPr>
                <w:noProof/>
                <w:webHidden/>
              </w:rPr>
              <w:fldChar w:fldCharType="begin"/>
            </w:r>
            <w:r w:rsidR="00D03E55">
              <w:rPr>
                <w:noProof/>
                <w:webHidden/>
              </w:rPr>
              <w:instrText xml:space="preserve"> PAGEREF _Toc72328055 \h </w:instrText>
            </w:r>
            <w:r w:rsidR="00D03E55">
              <w:rPr>
                <w:noProof/>
                <w:webHidden/>
              </w:rPr>
            </w:r>
            <w:r w:rsidR="00D03E55">
              <w:rPr>
                <w:noProof/>
                <w:webHidden/>
              </w:rPr>
              <w:fldChar w:fldCharType="separate"/>
            </w:r>
            <w:r w:rsidR="00074E78">
              <w:rPr>
                <w:noProof/>
                <w:webHidden/>
              </w:rPr>
              <w:t>44</w:t>
            </w:r>
            <w:r w:rsidR="00D03E55">
              <w:rPr>
                <w:noProof/>
                <w:webHidden/>
              </w:rPr>
              <w:fldChar w:fldCharType="end"/>
            </w:r>
          </w:hyperlink>
        </w:p>
        <w:p w14:paraId="7FAD2473" w14:textId="27175AE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6" w:history="1">
            <w:r w:rsidR="00D03E55" w:rsidRPr="0004679E">
              <w:rPr>
                <w:rStyle w:val="Hyperlink"/>
                <w:noProof/>
                <w:lang w:val="en-US"/>
              </w:rPr>
              <w:t>Define and list bugs</w:t>
            </w:r>
            <w:r w:rsidR="00D03E55">
              <w:rPr>
                <w:noProof/>
                <w:webHidden/>
              </w:rPr>
              <w:tab/>
            </w:r>
            <w:r w:rsidR="00D03E55">
              <w:rPr>
                <w:noProof/>
                <w:webHidden/>
              </w:rPr>
              <w:fldChar w:fldCharType="begin"/>
            </w:r>
            <w:r w:rsidR="00D03E55">
              <w:rPr>
                <w:noProof/>
                <w:webHidden/>
              </w:rPr>
              <w:instrText xml:space="preserve"> PAGEREF _Toc72328056 \h </w:instrText>
            </w:r>
            <w:r w:rsidR="00D03E55">
              <w:rPr>
                <w:noProof/>
                <w:webHidden/>
              </w:rPr>
            </w:r>
            <w:r w:rsidR="00D03E55">
              <w:rPr>
                <w:noProof/>
                <w:webHidden/>
              </w:rPr>
              <w:fldChar w:fldCharType="separate"/>
            </w:r>
            <w:r w:rsidR="00074E78">
              <w:rPr>
                <w:noProof/>
                <w:webHidden/>
              </w:rPr>
              <w:t>44</w:t>
            </w:r>
            <w:r w:rsidR="00D03E55">
              <w:rPr>
                <w:noProof/>
                <w:webHidden/>
              </w:rPr>
              <w:fldChar w:fldCharType="end"/>
            </w:r>
          </w:hyperlink>
        </w:p>
        <w:p w14:paraId="305C4258" w14:textId="469BDCA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7" w:history="1">
            <w:r w:rsidR="00D03E55" w:rsidRPr="0004679E">
              <w:rPr>
                <w:rStyle w:val="Hyperlink"/>
                <w:noProof/>
                <w:lang w:val="en-US"/>
              </w:rPr>
              <w:t>Bug work item form</w:t>
            </w:r>
            <w:r w:rsidR="00D03E55">
              <w:rPr>
                <w:noProof/>
                <w:webHidden/>
              </w:rPr>
              <w:tab/>
            </w:r>
            <w:r w:rsidR="00D03E55">
              <w:rPr>
                <w:noProof/>
                <w:webHidden/>
              </w:rPr>
              <w:fldChar w:fldCharType="begin"/>
            </w:r>
            <w:r w:rsidR="00D03E55">
              <w:rPr>
                <w:noProof/>
                <w:webHidden/>
              </w:rPr>
              <w:instrText xml:space="preserve"> PAGEREF _Toc72328057 \h </w:instrText>
            </w:r>
            <w:r w:rsidR="00D03E55">
              <w:rPr>
                <w:noProof/>
                <w:webHidden/>
              </w:rPr>
            </w:r>
            <w:r w:rsidR="00D03E55">
              <w:rPr>
                <w:noProof/>
                <w:webHidden/>
              </w:rPr>
              <w:fldChar w:fldCharType="separate"/>
            </w:r>
            <w:r w:rsidR="00074E78">
              <w:rPr>
                <w:noProof/>
                <w:webHidden/>
              </w:rPr>
              <w:t>45</w:t>
            </w:r>
            <w:r w:rsidR="00D03E55">
              <w:rPr>
                <w:noProof/>
                <w:webHidden/>
              </w:rPr>
              <w:fldChar w:fldCharType="end"/>
            </w:r>
          </w:hyperlink>
        </w:p>
        <w:p w14:paraId="5E69F977" w14:textId="5EFFA086"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8" w:history="1">
            <w:r w:rsidR="00D03E55" w:rsidRPr="0004679E">
              <w:rPr>
                <w:rStyle w:val="Hyperlink"/>
                <w:noProof/>
                <w:lang w:val="en-US"/>
              </w:rPr>
              <w:t>Fields specific to bugs</w:t>
            </w:r>
            <w:r w:rsidR="00D03E55">
              <w:rPr>
                <w:noProof/>
                <w:webHidden/>
              </w:rPr>
              <w:tab/>
            </w:r>
            <w:r w:rsidR="00D03E55">
              <w:rPr>
                <w:noProof/>
                <w:webHidden/>
              </w:rPr>
              <w:fldChar w:fldCharType="begin"/>
            </w:r>
            <w:r w:rsidR="00D03E55">
              <w:rPr>
                <w:noProof/>
                <w:webHidden/>
              </w:rPr>
              <w:instrText xml:space="preserve"> PAGEREF _Toc72328058 \h </w:instrText>
            </w:r>
            <w:r w:rsidR="00D03E55">
              <w:rPr>
                <w:noProof/>
                <w:webHidden/>
              </w:rPr>
            </w:r>
            <w:r w:rsidR="00D03E55">
              <w:rPr>
                <w:noProof/>
                <w:webHidden/>
              </w:rPr>
              <w:fldChar w:fldCharType="separate"/>
            </w:r>
            <w:r w:rsidR="00074E78">
              <w:rPr>
                <w:noProof/>
                <w:webHidden/>
              </w:rPr>
              <w:t>45</w:t>
            </w:r>
            <w:r w:rsidR="00D03E55">
              <w:rPr>
                <w:noProof/>
                <w:webHidden/>
              </w:rPr>
              <w:fldChar w:fldCharType="end"/>
            </w:r>
          </w:hyperlink>
        </w:p>
        <w:p w14:paraId="22943FB8" w14:textId="09A75156"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59" w:history="1">
            <w:r w:rsidR="00D03E55" w:rsidRPr="0004679E">
              <w:rPr>
                <w:rStyle w:val="Hyperlink"/>
                <w:noProof/>
                <w:lang w:val="en-US"/>
              </w:rPr>
              <w:t>Capture comments in the Discussion section</w:t>
            </w:r>
            <w:r w:rsidR="00D03E55">
              <w:rPr>
                <w:noProof/>
                <w:webHidden/>
              </w:rPr>
              <w:tab/>
            </w:r>
            <w:r w:rsidR="00D03E55">
              <w:rPr>
                <w:noProof/>
                <w:webHidden/>
              </w:rPr>
              <w:fldChar w:fldCharType="begin"/>
            </w:r>
            <w:r w:rsidR="00D03E55">
              <w:rPr>
                <w:noProof/>
                <w:webHidden/>
              </w:rPr>
              <w:instrText xml:space="preserve"> PAGEREF _Toc72328059 \h </w:instrText>
            </w:r>
            <w:r w:rsidR="00D03E55">
              <w:rPr>
                <w:noProof/>
                <w:webHidden/>
              </w:rPr>
            </w:r>
            <w:r w:rsidR="00D03E55">
              <w:rPr>
                <w:noProof/>
                <w:webHidden/>
              </w:rPr>
              <w:fldChar w:fldCharType="separate"/>
            </w:r>
            <w:r w:rsidR="00074E78">
              <w:rPr>
                <w:noProof/>
                <w:webHidden/>
              </w:rPr>
              <w:t>47</w:t>
            </w:r>
            <w:r w:rsidR="00D03E55">
              <w:rPr>
                <w:noProof/>
                <w:webHidden/>
              </w:rPr>
              <w:fldChar w:fldCharType="end"/>
            </w:r>
          </w:hyperlink>
        </w:p>
        <w:p w14:paraId="2C5D487E" w14:textId="4A95B37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0" w:history="1">
            <w:r w:rsidR="00D03E55" w:rsidRPr="0004679E">
              <w:rPr>
                <w:rStyle w:val="Hyperlink"/>
                <w:noProof/>
                <w:lang w:val="en-US"/>
              </w:rPr>
              <w:t>Edit or delete a comment</w:t>
            </w:r>
            <w:r w:rsidR="00D03E55">
              <w:rPr>
                <w:noProof/>
                <w:webHidden/>
              </w:rPr>
              <w:tab/>
            </w:r>
            <w:r w:rsidR="00D03E55">
              <w:rPr>
                <w:noProof/>
                <w:webHidden/>
              </w:rPr>
              <w:fldChar w:fldCharType="begin"/>
            </w:r>
            <w:r w:rsidR="00D03E55">
              <w:rPr>
                <w:noProof/>
                <w:webHidden/>
              </w:rPr>
              <w:instrText xml:space="preserve"> PAGEREF _Toc72328060 \h </w:instrText>
            </w:r>
            <w:r w:rsidR="00D03E55">
              <w:rPr>
                <w:noProof/>
                <w:webHidden/>
              </w:rPr>
            </w:r>
            <w:r w:rsidR="00D03E55">
              <w:rPr>
                <w:noProof/>
                <w:webHidden/>
              </w:rPr>
              <w:fldChar w:fldCharType="separate"/>
            </w:r>
            <w:r w:rsidR="00074E78">
              <w:rPr>
                <w:noProof/>
                <w:webHidden/>
              </w:rPr>
              <w:t>48</w:t>
            </w:r>
            <w:r w:rsidR="00D03E55">
              <w:rPr>
                <w:noProof/>
                <w:webHidden/>
              </w:rPr>
              <w:fldChar w:fldCharType="end"/>
            </w:r>
          </w:hyperlink>
        </w:p>
        <w:p w14:paraId="11B2CAAA" w14:textId="54C07AC4"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1" w:history="1">
            <w:r w:rsidR="00D03E55" w:rsidRPr="0004679E">
              <w:rPr>
                <w:rStyle w:val="Hyperlink"/>
                <w:noProof/>
                <w:lang w:val="en-US"/>
              </w:rPr>
              <w:t>Add a reaction to a comment</w:t>
            </w:r>
            <w:r w:rsidR="00D03E55">
              <w:rPr>
                <w:noProof/>
                <w:webHidden/>
              </w:rPr>
              <w:tab/>
            </w:r>
            <w:r w:rsidR="00D03E55">
              <w:rPr>
                <w:noProof/>
                <w:webHidden/>
              </w:rPr>
              <w:fldChar w:fldCharType="begin"/>
            </w:r>
            <w:r w:rsidR="00D03E55">
              <w:rPr>
                <w:noProof/>
                <w:webHidden/>
              </w:rPr>
              <w:instrText xml:space="preserve"> PAGEREF _Toc72328061 \h </w:instrText>
            </w:r>
            <w:r w:rsidR="00D03E55">
              <w:rPr>
                <w:noProof/>
                <w:webHidden/>
              </w:rPr>
            </w:r>
            <w:r w:rsidR="00D03E55">
              <w:rPr>
                <w:noProof/>
                <w:webHidden/>
              </w:rPr>
              <w:fldChar w:fldCharType="separate"/>
            </w:r>
            <w:r w:rsidR="00074E78">
              <w:rPr>
                <w:noProof/>
                <w:webHidden/>
              </w:rPr>
              <w:t>48</w:t>
            </w:r>
            <w:r w:rsidR="00D03E55">
              <w:rPr>
                <w:noProof/>
                <w:webHidden/>
              </w:rPr>
              <w:fldChar w:fldCharType="end"/>
            </w:r>
          </w:hyperlink>
        </w:p>
        <w:p w14:paraId="13159AC7" w14:textId="68BC7A49"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2" w:history="1">
            <w:r w:rsidR="00D03E55" w:rsidRPr="0004679E">
              <w:rPr>
                <w:rStyle w:val="Hyperlink"/>
                <w:noProof/>
                <w:lang w:val="en-US"/>
              </w:rPr>
              <w:t>Triage bugs</w:t>
            </w:r>
            <w:r w:rsidR="00D03E55">
              <w:rPr>
                <w:noProof/>
                <w:webHidden/>
              </w:rPr>
              <w:tab/>
            </w:r>
            <w:r w:rsidR="00D03E55">
              <w:rPr>
                <w:noProof/>
                <w:webHidden/>
              </w:rPr>
              <w:fldChar w:fldCharType="begin"/>
            </w:r>
            <w:r w:rsidR="00D03E55">
              <w:rPr>
                <w:noProof/>
                <w:webHidden/>
              </w:rPr>
              <w:instrText xml:space="preserve"> PAGEREF _Toc72328062 \h </w:instrText>
            </w:r>
            <w:r w:rsidR="00D03E55">
              <w:rPr>
                <w:noProof/>
                <w:webHidden/>
              </w:rPr>
            </w:r>
            <w:r w:rsidR="00D03E55">
              <w:rPr>
                <w:noProof/>
                <w:webHidden/>
              </w:rPr>
              <w:fldChar w:fldCharType="separate"/>
            </w:r>
            <w:r w:rsidR="00074E78">
              <w:rPr>
                <w:noProof/>
                <w:webHidden/>
              </w:rPr>
              <w:t>49</w:t>
            </w:r>
            <w:r w:rsidR="00D03E55">
              <w:rPr>
                <w:noProof/>
                <w:webHidden/>
              </w:rPr>
              <w:fldChar w:fldCharType="end"/>
            </w:r>
          </w:hyperlink>
        </w:p>
        <w:p w14:paraId="3EDF6E8E" w14:textId="688884E0"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3" w:history="1">
            <w:r w:rsidR="00D03E55" w:rsidRPr="0004679E">
              <w:rPr>
                <w:rStyle w:val="Hyperlink"/>
                <w:noProof/>
                <w:lang w:val="en-US"/>
              </w:rPr>
              <w:t>Bug queries</w:t>
            </w:r>
            <w:r w:rsidR="00D03E55">
              <w:rPr>
                <w:noProof/>
                <w:webHidden/>
              </w:rPr>
              <w:tab/>
            </w:r>
            <w:r w:rsidR="00D03E55">
              <w:rPr>
                <w:noProof/>
                <w:webHidden/>
              </w:rPr>
              <w:fldChar w:fldCharType="begin"/>
            </w:r>
            <w:r w:rsidR="00D03E55">
              <w:rPr>
                <w:noProof/>
                <w:webHidden/>
              </w:rPr>
              <w:instrText xml:space="preserve"> PAGEREF _Toc72328063 \h </w:instrText>
            </w:r>
            <w:r w:rsidR="00D03E55">
              <w:rPr>
                <w:noProof/>
                <w:webHidden/>
              </w:rPr>
            </w:r>
            <w:r w:rsidR="00D03E55">
              <w:rPr>
                <w:noProof/>
                <w:webHidden/>
              </w:rPr>
              <w:fldChar w:fldCharType="separate"/>
            </w:r>
            <w:r w:rsidR="00074E78">
              <w:rPr>
                <w:noProof/>
                <w:webHidden/>
              </w:rPr>
              <w:t>49</w:t>
            </w:r>
            <w:r w:rsidR="00D03E55">
              <w:rPr>
                <w:noProof/>
                <w:webHidden/>
              </w:rPr>
              <w:fldChar w:fldCharType="end"/>
            </w:r>
          </w:hyperlink>
        </w:p>
        <w:p w14:paraId="1CA10226" w14:textId="3D261137"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4" w:history="1">
            <w:r w:rsidR="00D03E55" w:rsidRPr="0004679E">
              <w:rPr>
                <w:rStyle w:val="Hyperlink"/>
                <w:noProof/>
                <w:lang w:val="en-US"/>
              </w:rPr>
              <w:t>Triage mode in query results</w:t>
            </w:r>
            <w:r w:rsidR="00D03E55">
              <w:rPr>
                <w:noProof/>
                <w:webHidden/>
              </w:rPr>
              <w:tab/>
            </w:r>
            <w:r w:rsidR="00D03E55">
              <w:rPr>
                <w:noProof/>
                <w:webHidden/>
              </w:rPr>
              <w:fldChar w:fldCharType="begin"/>
            </w:r>
            <w:r w:rsidR="00D03E55">
              <w:rPr>
                <w:noProof/>
                <w:webHidden/>
              </w:rPr>
              <w:instrText xml:space="preserve"> PAGEREF _Toc72328064 \h </w:instrText>
            </w:r>
            <w:r w:rsidR="00D03E55">
              <w:rPr>
                <w:noProof/>
                <w:webHidden/>
              </w:rPr>
            </w:r>
            <w:r w:rsidR="00D03E55">
              <w:rPr>
                <w:noProof/>
                <w:webHidden/>
              </w:rPr>
              <w:fldChar w:fldCharType="separate"/>
            </w:r>
            <w:r w:rsidR="00074E78">
              <w:rPr>
                <w:noProof/>
                <w:webHidden/>
              </w:rPr>
              <w:t>49</w:t>
            </w:r>
            <w:r w:rsidR="00D03E55">
              <w:rPr>
                <w:noProof/>
                <w:webHidden/>
              </w:rPr>
              <w:fldChar w:fldCharType="end"/>
            </w:r>
          </w:hyperlink>
        </w:p>
        <w:p w14:paraId="67DC26FF" w14:textId="5D939646"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5" w:history="1">
            <w:r w:rsidR="00D03E55" w:rsidRPr="0004679E">
              <w:rPr>
                <w:rStyle w:val="Hyperlink"/>
                <w:noProof/>
                <w:lang w:val="en-US"/>
              </w:rPr>
              <w:t>Assign bugs to a sprint</w:t>
            </w:r>
            <w:r w:rsidR="00D03E55">
              <w:rPr>
                <w:noProof/>
                <w:webHidden/>
              </w:rPr>
              <w:tab/>
            </w:r>
            <w:r w:rsidR="00D03E55">
              <w:rPr>
                <w:noProof/>
                <w:webHidden/>
              </w:rPr>
              <w:fldChar w:fldCharType="begin"/>
            </w:r>
            <w:r w:rsidR="00D03E55">
              <w:rPr>
                <w:noProof/>
                <w:webHidden/>
              </w:rPr>
              <w:instrText xml:space="preserve"> PAGEREF _Toc72328065 \h </w:instrText>
            </w:r>
            <w:r w:rsidR="00D03E55">
              <w:rPr>
                <w:noProof/>
                <w:webHidden/>
              </w:rPr>
            </w:r>
            <w:r w:rsidR="00D03E55">
              <w:rPr>
                <w:noProof/>
                <w:webHidden/>
              </w:rPr>
              <w:fldChar w:fldCharType="separate"/>
            </w:r>
            <w:r w:rsidR="00074E78">
              <w:rPr>
                <w:noProof/>
                <w:webHidden/>
              </w:rPr>
              <w:t>49</w:t>
            </w:r>
            <w:r w:rsidR="00D03E55">
              <w:rPr>
                <w:noProof/>
                <w:webHidden/>
              </w:rPr>
              <w:fldChar w:fldCharType="end"/>
            </w:r>
          </w:hyperlink>
        </w:p>
        <w:p w14:paraId="03D0F183" w14:textId="432E7D53"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6" w:history="1">
            <w:r w:rsidR="00D03E55" w:rsidRPr="0004679E">
              <w:rPr>
                <w:rStyle w:val="Hyperlink"/>
                <w:noProof/>
                <w:lang w:val="en-US"/>
              </w:rPr>
              <w:t>Fix, resolve and close bugs (update status)</w:t>
            </w:r>
            <w:r w:rsidR="00D03E55">
              <w:rPr>
                <w:noProof/>
                <w:webHidden/>
              </w:rPr>
              <w:tab/>
            </w:r>
            <w:r w:rsidR="00D03E55">
              <w:rPr>
                <w:noProof/>
                <w:webHidden/>
              </w:rPr>
              <w:fldChar w:fldCharType="begin"/>
            </w:r>
            <w:r w:rsidR="00D03E55">
              <w:rPr>
                <w:noProof/>
                <w:webHidden/>
              </w:rPr>
              <w:instrText xml:space="preserve"> PAGEREF _Toc72328066 \h </w:instrText>
            </w:r>
            <w:r w:rsidR="00D03E55">
              <w:rPr>
                <w:noProof/>
                <w:webHidden/>
              </w:rPr>
            </w:r>
            <w:r w:rsidR="00D03E55">
              <w:rPr>
                <w:noProof/>
                <w:webHidden/>
              </w:rPr>
              <w:fldChar w:fldCharType="separate"/>
            </w:r>
            <w:r w:rsidR="00074E78">
              <w:rPr>
                <w:noProof/>
                <w:webHidden/>
              </w:rPr>
              <w:t>49</w:t>
            </w:r>
            <w:r w:rsidR="00D03E55">
              <w:rPr>
                <w:noProof/>
                <w:webHidden/>
              </w:rPr>
              <w:fldChar w:fldCharType="end"/>
            </w:r>
          </w:hyperlink>
        </w:p>
        <w:p w14:paraId="01CDDF26" w14:textId="0724786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7" w:history="1">
            <w:r w:rsidR="00D03E55" w:rsidRPr="0004679E">
              <w:rPr>
                <w:rStyle w:val="Hyperlink"/>
                <w:noProof/>
                <w:lang w:val="en-US"/>
              </w:rPr>
              <w:t>Bug workflow lifecycle</w:t>
            </w:r>
            <w:r w:rsidR="00D03E55">
              <w:rPr>
                <w:noProof/>
                <w:webHidden/>
              </w:rPr>
              <w:tab/>
            </w:r>
            <w:r w:rsidR="00D03E55">
              <w:rPr>
                <w:noProof/>
                <w:webHidden/>
              </w:rPr>
              <w:fldChar w:fldCharType="begin"/>
            </w:r>
            <w:r w:rsidR="00D03E55">
              <w:rPr>
                <w:noProof/>
                <w:webHidden/>
              </w:rPr>
              <w:instrText xml:space="preserve"> PAGEREF _Toc72328067 \h </w:instrText>
            </w:r>
            <w:r w:rsidR="00D03E55">
              <w:rPr>
                <w:noProof/>
                <w:webHidden/>
              </w:rPr>
            </w:r>
            <w:r w:rsidR="00D03E55">
              <w:rPr>
                <w:noProof/>
                <w:webHidden/>
              </w:rPr>
              <w:fldChar w:fldCharType="separate"/>
            </w:r>
            <w:r w:rsidR="00074E78">
              <w:rPr>
                <w:noProof/>
                <w:webHidden/>
              </w:rPr>
              <w:t>49</w:t>
            </w:r>
            <w:r w:rsidR="00D03E55">
              <w:rPr>
                <w:noProof/>
                <w:webHidden/>
              </w:rPr>
              <w:fldChar w:fldCharType="end"/>
            </w:r>
          </w:hyperlink>
        </w:p>
        <w:p w14:paraId="51F65CE4" w14:textId="4C082556"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8" w:history="1">
            <w:r w:rsidR="00D03E55" w:rsidRPr="0004679E">
              <w:rPr>
                <w:rStyle w:val="Hyperlink"/>
                <w:noProof/>
                <w:lang w:val="en-US"/>
              </w:rPr>
              <w:t>Verify a fix</w:t>
            </w:r>
            <w:r w:rsidR="00D03E55">
              <w:rPr>
                <w:noProof/>
                <w:webHidden/>
              </w:rPr>
              <w:tab/>
            </w:r>
            <w:r w:rsidR="00D03E55">
              <w:rPr>
                <w:noProof/>
                <w:webHidden/>
              </w:rPr>
              <w:fldChar w:fldCharType="begin"/>
            </w:r>
            <w:r w:rsidR="00D03E55">
              <w:rPr>
                <w:noProof/>
                <w:webHidden/>
              </w:rPr>
              <w:instrText xml:space="preserve"> PAGEREF _Toc72328068 \h </w:instrText>
            </w:r>
            <w:r w:rsidR="00D03E55">
              <w:rPr>
                <w:noProof/>
                <w:webHidden/>
              </w:rPr>
            </w:r>
            <w:r w:rsidR="00D03E55">
              <w:rPr>
                <w:noProof/>
                <w:webHidden/>
              </w:rPr>
              <w:fldChar w:fldCharType="separate"/>
            </w:r>
            <w:r w:rsidR="00074E78">
              <w:rPr>
                <w:noProof/>
                <w:webHidden/>
              </w:rPr>
              <w:t>50</w:t>
            </w:r>
            <w:r w:rsidR="00D03E55">
              <w:rPr>
                <w:noProof/>
                <w:webHidden/>
              </w:rPr>
              <w:fldChar w:fldCharType="end"/>
            </w:r>
          </w:hyperlink>
        </w:p>
        <w:p w14:paraId="7356777C" w14:textId="156D15F8"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69" w:history="1">
            <w:r w:rsidR="00D03E55" w:rsidRPr="0004679E">
              <w:rPr>
                <w:rStyle w:val="Hyperlink"/>
                <w:noProof/>
                <w:lang w:val="en-US"/>
              </w:rPr>
              <w:t>Verify a bug, re-run tests defined for web apps</w:t>
            </w:r>
            <w:r w:rsidR="00D03E55">
              <w:rPr>
                <w:noProof/>
                <w:webHidden/>
              </w:rPr>
              <w:tab/>
            </w:r>
            <w:r w:rsidR="00D03E55">
              <w:rPr>
                <w:noProof/>
                <w:webHidden/>
              </w:rPr>
              <w:fldChar w:fldCharType="begin"/>
            </w:r>
            <w:r w:rsidR="00D03E55">
              <w:rPr>
                <w:noProof/>
                <w:webHidden/>
              </w:rPr>
              <w:instrText xml:space="preserve"> PAGEREF _Toc72328069 \h </w:instrText>
            </w:r>
            <w:r w:rsidR="00D03E55">
              <w:rPr>
                <w:noProof/>
                <w:webHidden/>
              </w:rPr>
            </w:r>
            <w:r w:rsidR="00D03E55">
              <w:rPr>
                <w:noProof/>
                <w:webHidden/>
              </w:rPr>
              <w:fldChar w:fldCharType="separate"/>
            </w:r>
            <w:r w:rsidR="00074E78">
              <w:rPr>
                <w:noProof/>
                <w:webHidden/>
              </w:rPr>
              <w:t>50</w:t>
            </w:r>
            <w:r w:rsidR="00D03E55">
              <w:rPr>
                <w:noProof/>
                <w:webHidden/>
              </w:rPr>
              <w:fldChar w:fldCharType="end"/>
            </w:r>
          </w:hyperlink>
        </w:p>
        <w:p w14:paraId="5732CD07" w14:textId="6A486C4B"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0" w:history="1">
            <w:r w:rsidR="00D03E55" w:rsidRPr="0004679E">
              <w:rPr>
                <w:rStyle w:val="Hyperlink"/>
                <w:noProof/>
                <w:lang w:val="en-US"/>
              </w:rPr>
              <w:t>Close a bug</w:t>
            </w:r>
            <w:r w:rsidR="00D03E55">
              <w:rPr>
                <w:noProof/>
                <w:webHidden/>
              </w:rPr>
              <w:tab/>
            </w:r>
            <w:r w:rsidR="00D03E55">
              <w:rPr>
                <w:noProof/>
                <w:webHidden/>
              </w:rPr>
              <w:fldChar w:fldCharType="begin"/>
            </w:r>
            <w:r w:rsidR="00D03E55">
              <w:rPr>
                <w:noProof/>
                <w:webHidden/>
              </w:rPr>
              <w:instrText xml:space="preserve"> PAGEREF _Toc72328070 \h </w:instrText>
            </w:r>
            <w:r w:rsidR="00D03E55">
              <w:rPr>
                <w:noProof/>
                <w:webHidden/>
              </w:rPr>
            </w:r>
            <w:r w:rsidR="00D03E55">
              <w:rPr>
                <w:noProof/>
                <w:webHidden/>
              </w:rPr>
              <w:fldChar w:fldCharType="separate"/>
            </w:r>
            <w:r w:rsidR="00074E78">
              <w:rPr>
                <w:noProof/>
                <w:webHidden/>
              </w:rPr>
              <w:t>51</w:t>
            </w:r>
            <w:r w:rsidR="00D03E55">
              <w:rPr>
                <w:noProof/>
                <w:webHidden/>
              </w:rPr>
              <w:fldChar w:fldCharType="end"/>
            </w:r>
          </w:hyperlink>
        </w:p>
        <w:p w14:paraId="52F05E7B" w14:textId="08B5D7E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1" w:history="1">
            <w:r w:rsidR="00D03E55" w:rsidRPr="0004679E">
              <w:rPr>
                <w:rStyle w:val="Hyperlink"/>
                <w:noProof/>
                <w:lang w:val="en-US"/>
              </w:rPr>
              <w:t>Monitor bug status, assignments, and trends</w:t>
            </w:r>
            <w:r w:rsidR="00D03E55">
              <w:rPr>
                <w:noProof/>
                <w:webHidden/>
              </w:rPr>
              <w:tab/>
            </w:r>
            <w:r w:rsidR="00D03E55">
              <w:rPr>
                <w:noProof/>
                <w:webHidden/>
              </w:rPr>
              <w:fldChar w:fldCharType="begin"/>
            </w:r>
            <w:r w:rsidR="00D03E55">
              <w:rPr>
                <w:noProof/>
                <w:webHidden/>
              </w:rPr>
              <w:instrText xml:space="preserve"> PAGEREF _Toc72328071 \h </w:instrText>
            </w:r>
            <w:r w:rsidR="00D03E55">
              <w:rPr>
                <w:noProof/>
                <w:webHidden/>
              </w:rPr>
            </w:r>
            <w:r w:rsidR="00D03E55">
              <w:rPr>
                <w:noProof/>
                <w:webHidden/>
              </w:rPr>
              <w:fldChar w:fldCharType="separate"/>
            </w:r>
            <w:r w:rsidR="00074E78">
              <w:rPr>
                <w:noProof/>
                <w:webHidden/>
              </w:rPr>
              <w:t>51</w:t>
            </w:r>
            <w:r w:rsidR="00D03E55">
              <w:rPr>
                <w:noProof/>
                <w:webHidden/>
              </w:rPr>
              <w:fldChar w:fldCharType="end"/>
            </w:r>
          </w:hyperlink>
        </w:p>
        <w:p w14:paraId="6A6585D3" w14:textId="1C897131"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2" w:history="1">
            <w:r w:rsidR="00D03E55" w:rsidRPr="0004679E">
              <w:rPr>
                <w:rStyle w:val="Hyperlink"/>
                <w:noProof/>
                <w:lang w:val="en-US"/>
              </w:rPr>
              <w:t>Manage issues or impediments</w:t>
            </w:r>
            <w:r w:rsidR="00D03E55">
              <w:rPr>
                <w:noProof/>
                <w:webHidden/>
              </w:rPr>
              <w:tab/>
            </w:r>
            <w:r w:rsidR="00D03E55">
              <w:rPr>
                <w:noProof/>
                <w:webHidden/>
              </w:rPr>
              <w:fldChar w:fldCharType="begin"/>
            </w:r>
            <w:r w:rsidR="00D03E55">
              <w:rPr>
                <w:noProof/>
                <w:webHidden/>
              </w:rPr>
              <w:instrText xml:space="preserve"> PAGEREF _Toc72328072 \h </w:instrText>
            </w:r>
            <w:r w:rsidR="00D03E55">
              <w:rPr>
                <w:noProof/>
                <w:webHidden/>
              </w:rPr>
            </w:r>
            <w:r w:rsidR="00D03E55">
              <w:rPr>
                <w:noProof/>
                <w:webHidden/>
              </w:rPr>
              <w:fldChar w:fldCharType="separate"/>
            </w:r>
            <w:r w:rsidR="00074E78">
              <w:rPr>
                <w:noProof/>
                <w:webHidden/>
              </w:rPr>
              <w:t>53</w:t>
            </w:r>
            <w:r w:rsidR="00D03E55">
              <w:rPr>
                <w:noProof/>
                <w:webHidden/>
              </w:rPr>
              <w:fldChar w:fldCharType="end"/>
            </w:r>
          </w:hyperlink>
        </w:p>
        <w:p w14:paraId="53CBD421" w14:textId="199A7601"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3" w:history="1">
            <w:r w:rsidR="00D03E55" w:rsidRPr="0004679E">
              <w:rPr>
                <w:rStyle w:val="Hyperlink"/>
                <w:i/>
                <w:iCs/>
                <w:noProof/>
              </w:rPr>
              <w:t>Prerequisites</w:t>
            </w:r>
            <w:r w:rsidR="00D03E55">
              <w:rPr>
                <w:noProof/>
                <w:webHidden/>
              </w:rPr>
              <w:tab/>
            </w:r>
            <w:r w:rsidR="00D03E55">
              <w:rPr>
                <w:noProof/>
                <w:webHidden/>
              </w:rPr>
              <w:fldChar w:fldCharType="begin"/>
            </w:r>
            <w:r w:rsidR="00D03E55">
              <w:rPr>
                <w:noProof/>
                <w:webHidden/>
              </w:rPr>
              <w:instrText xml:space="preserve"> PAGEREF _Toc72328073 \h </w:instrText>
            </w:r>
            <w:r w:rsidR="00D03E55">
              <w:rPr>
                <w:noProof/>
                <w:webHidden/>
              </w:rPr>
            </w:r>
            <w:r w:rsidR="00D03E55">
              <w:rPr>
                <w:noProof/>
                <w:webHidden/>
              </w:rPr>
              <w:fldChar w:fldCharType="separate"/>
            </w:r>
            <w:r w:rsidR="00074E78">
              <w:rPr>
                <w:noProof/>
                <w:webHidden/>
              </w:rPr>
              <w:t>53</w:t>
            </w:r>
            <w:r w:rsidR="00D03E55">
              <w:rPr>
                <w:noProof/>
                <w:webHidden/>
              </w:rPr>
              <w:fldChar w:fldCharType="end"/>
            </w:r>
          </w:hyperlink>
        </w:p>
        <w:p w14:paraId="4D95E615" w14:textId="04E57F9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4" w:history="1">
            <w:r w:rsidR="00D03E55" w:rsidRPr="0004679E">
              <w:rPr>
                <w:rStyle w:val="Hyperlink"/>
                <w:noProof/>
                <w:lang w:val="en-US"/>
              </w:rPr>
              <w:t>When to use issues versus tasks</w:t>
            </w:r>
            <w:r w:rsidR="00D03E55">
              <w:rPr>
                <w:noProof/>
                <w:webHidden/>
              </w:rPr>
              <w:tab/>
            </w:r>
            <w:r w:rsidR="00D03E55">
              <w:rPr>
                <w:noProof/>
                <w:webHidden/>
              </w:rPr>
              <w:fldChar w:fldCharType="begin"/>
            </w:r>
            <w:r w:rsidR="00D03E55">
              <w:rPr>
                <w:noProof/>
                <w:webHidden/>
              </w:rPr>
              <w:instrText xml:space="preserve"> PAGEREF _Toc72328074 \h </w:instrText>
            </w:r>
            <w:r w:rsidR="00D03E55">
              <w:rPr>
                <w:noProof/>
                <w:webHidden/>
              </w:rPr>
            </w:r>
            <w:r w:rsidR="00D03E55">
              <w:rPr>
                <w:noProof/>
                <w:webHidden/>
              </w:rPr>
              <w:fldChar w:fldCharType="separate"/>
            </w:r>
            <w:r w:rsidR="00074E78">
              <w:rPr>
                <w:noProof/>
                <w:webHidden/>
              </w:rPr>
              <w:t>53</w:t>
            </w:r>
            <w:r w:rsidR="00D03E55">
              <w:rPr>
                <w:noProof/>
                <w:webHidden/>
              </w:rPr>
              <w:fldChar w:fldCharType="end"/>
            </w:r>
          </w:hyperlink>
        </w:p>
        <w:p w14:paraId="0AA88348" w14:textId="585352E9"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5" w:history="1">
            <w:r w:rsidR="00D03E55" w:rsidRPr="0004679E">
              <w:rPr>
                <w:rStyle w:val="Hyperlink"/>
                <w:noProof/>
                <w:lang w:val="en-US"/>
              </w:rPr>
              <w:t>Add an issue or impediment</w:t>
            </w:r>
            <w:r w:rsidR="00D03E55">
              <w:rPr>
                <w:noProof/>
                <w:webHidden/>
              </w:rPr>
              <w:tab/>
            </w:r>
            <w:r w:rsidR="00D03E55">
              <w:rPr>
                <w:noProof/>
                <w:webHidden/>
              </w:rPr>
              <w:fldChar w:fldCharType="begin"/>
            </w:r>
            <w:r w:rsidR="00D03E55">
              <w:rPr>
                <w:noProof/>
                <w:webHidden/>
              </w:rPr>
              <w:instrText xml:space="preserve"> PAGEREF _Toc72328075 \h </w:instrText>
            </w:r>
            <w:r w:rsidR="00D03E55">
              <w:rPr>
                <w:noProof/>
                <w:webHidden/>
              </w:rPr>
            </w:r>
            <w:r w:rsidR="00D03E55">
              <w:rPr>
                <w:noProof/>
                <w:webHidden/>
              </w:rPr>
              <w:fldChar w:fldCharType="separate"/>
            </w:r>
            <w:r w:rsidR="00074E78">
              <w:rPr>
                <w:noProof/>
                <w:webHidden/>
              </w:rPr>
              <w:t>53</w:t>
            </w:r>
            <w:r w:rsidR="00D03E55">
              <w:rPr>
                <w:noProof/>
                <w:webHidden/>
              </w:rPr>
              <w:fldChar w:fldCharType="end"/>
            </w:r>
          </w:hyperlink>
        </w:p>
        <w:p w14:paraId="7DC117DA" w14:textId="1D4D7F4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6" w:history="1">
            <w:r w:rsidR="00D03E55" w:rsidRPr="0004679E">
              <w:rPr>
                <w:rStyle w:val="Hyperlink"/>
                <w:noProof/>
                <w:lang w:val="en-US"/>
              </w:rPr>
              <w:t>Customize issues tracking</w:t>
            </w:r>
            <w:r w:rsidR="00D03E55">
              <w:rPr>
                <w:noProof/>
                <w:webHidden/>
              </w:rPr>
              <w:tab/>
            </w:r>
            <w:r w:rsidR="00D03E55">
              <w:rPr>
                <w:noProof/>
                <w:webHidden/>
              </w:rPr>
              <w:fldChar w:fldCharType="begin"/>
            </w:r>
            <w:r w:rsidR="00D03E55">
              <w:rPr>
                <w:noProof/>
                <w:webHidden/>
              </w:rPr>
              <w:instrText xml:space="preserve"> PAGEREF _Toc72328076 \h </w:instrText>
            </w:r>
            <w:r w:rsidR="00D03E55">
              <w:rPr>
                <w:noProof/>
                <w:webHidden/>
              </w:rPr>
            </w:r>
            <w:r w:rsidR="00D03E55">
              <w:rPr>
                <w:noProof/>
                <w:webHidden/>
              </w:rPr>
              <w:fldChar w:fldCharType="separate"/>
            </w:r>
            <w:r w:rsidR="00074E78">
              <w:rPr>
                <w:noProof/>
                <w:webHidden/>
              </w:rPr>
              <w:t>54</w:t>
            </w:r>
            <w:r w:rsidR="00D03E55">
              <w:rPr>
                <w:noProof/>
                <w:webHidden/>
              </w:rPr>
              <w:fldChar w:fldCharType="end"/>
            </w:r>
          </w:hyperlink>
        </w:p>
        <w:p w14:paraId="73BCF6F6" w14:textId="11DE9FF8"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7" w:history="1">
            <w:r w:rsidR="00D03E55" w:rsidRPr="0004679E">
              <w:rPr>
                <w:rStyle w:val="Hyperlink"/>
                <w:noProof/>
                <w:lang w:val="en-US"/>
              </w:rPr>
              <w:t>Azure DevOps Git workflows in CollaBoard</w:t>
            </w:r>
            <w:r w:rsidR="00D03E55">
              <w:rPr>
                <w:noProof/>
                <w:webHidden/>
              </w:rPr>
              <w:tab/>
            </w:r>
            <w:r w:rsidR="00D03E55">
              <w:rPr>
                <w:noProof/>
                <w:webHidden/>
              </w:rPr>
              <w:fldChar w:fldCharType="begin"/>
            </w:r>
            <w:r w:rsidR="00D03E55">
              <w:rPr>
                <w:noProof/>
                <w:webHidden/>
              </w:rPr>
              <w:instrText xml:space="preserve"> PAGEREF _Toc72328077 \h </w:instrText>
            </w:r>
            <w:r w:rsidR="00D03E55">
              <w:rPr>
                <w:noProof/>
                <w:webHidden/>
              </w:rPr>
            </w:r>
            <w:r w:rsidR="00D03E55">
              <w:rPr>
                <w:noProof/>
                <w:webHidden/>
              </w:rPr>
              <w:fldChar w:fldCharType="separate"/>
            </w:r>
            <w:r w:rsidR="00074E78">
              <w:rPr>
                <w:noProof/>
                <w:webHidden/>
              </w:rPr>
              <w:t>55</w:t>
            </w:r>
            <w:r w:rsidR="00D03E55">
              <w:rPr>
                <w:noProof/>
                <w:webHidden/>
              </w:rPr>
              <w:fldChar w:fldCharType="end"/>
            </w:r>
          </w:hyperlink>
        </w:p>
        <w:p w14:paraId="335B2372" w14:textId="69EDB3AC"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8" w:history="1">
            <w:r w:rsidR="00D03E55" w:rsidRPr="0004679E">
              <w:rPr>
                <w:rStyle w:val="Hyperlink"/>
                <w:noProof/>
                <w:lang w:val="en-US"/>
              </w:rPr>
              <w:t>Git workflow</w:t>
            </w:r>
            <w:r w:rsidR="00D03E55">
              <w:rPr>
                <w:noProof/>
                <w:webHidden/>
              </w:rPr>
              <w:tab/>
            </w:r>
            <w:r w:rsidR="00D03E55">
              <w:rPr>
                <w:noProof/>
                <w:webHidden/>
              </w:rPr>
              <w:fldChar w:fldCharType="begin"/>
            </w:r>
            <w:r w:rsidR="00D03E55">
              <w:rPr>
                <w:noProof/>
                <w:webHidden/>
              </w:rPr>
              <w:instrText xml:space="preserve"> PAGEREF _Toc72328078 \h </w:instrText>
            </w:r>
            <w:r w:rsidR="00D03E55">
              <w:rPr>
                <w:noProof/>
                <w:webHidden/>
              </w:rPr>
            </w:r>
            <w:r w:rsidR="00D03E55">
              <w:rPr>
                <w:noProof/>
                <w:webHidden/>
              </w:rPr>
              <w:fldChar w:fldCharType="separate"/>
            </w:r>
            <w:r w:rsidR="00074E78">
              <w:rPr>
                <w:noProof/>
                <w:webHidden/>
              </w:rPr>
              <w:t>55</w:t>
            </w:r>
            <w:r w:rsidR="00D03E55">
              <w:rPr>
                <w:noProof/>
                <w:webHidden/>
              </w:rPr>
              <w:fldChar w:fldCharType="end"/>
            </w:r>
          </w:hyperlink>
        </w:p>
        <w:p w14:paraId="4A6B8B6E" w14:textId="6ADA9F1D"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79" w:history="1">
            <w:r w:rsidR="00D03E55" w:rsidRPr="0004679E">
              <w:rPr>
                <w:rStyle w:val="Hyperlink"/>
                <w:noProof/>
                <w:lang w:val="en-US"/>
              </w:rPr>
              <w:t>Create a branch</w:t>
            </w:r>
            <w:r w:rsidR="00D03E55">
              <w:rPr>
                <w:noProof/>
                <w:webHidden/>
              </w:rPr>
              <w:tab/>
            </w:r>
            <w:r w:rsidR="00D03E55">
              <w:rPr>
                <w:noProof/>
                <w:webHidden/>
              </w:rPr>
              <w:fldChar w:fldCharType="begin"/>
            </w:r>
            <w:r w:rsidR="00D03E55">
              <w:rPr>
                <w:noProof/>
                <w:webHidden/>
              </w:rPr>
              <w:instrText xml:space="preserve"> PAGEREF _Toc72328079 \h </w:instrText>
            </w:r>
            <w:r w:rsidR="00D03E55">
              <w:rPr>
                <w:noProof/>
                <w:webHidden/>
              </w:rPr>
            </w:r>
            <w:r w:rsidR="00D03E55">
              <w:rPr>
                <w:noProof/>
                <w:webHidden/>
              </w:rPr>
              <w:fldChar w:fldCharType="separate"/>
            </w:r>
            <w:r w:rsidR="00074E78">
              <w:rPr>
                <w:noProof/>
                <w:webHidden/>
              </w:rPr>
              <w:t>55</w:t>
            </w:r>
            <w:r w:rsidR="00D03E55">
              <w:rPr>
                <w:noProof/>
                <w:webHidden/>
              </w:rPr>
              <w:fldChar w:fldCharType="end"/>
            </w:r>
          </w:hyperlink>
        </w:p>
        <w:p w14:paraId="1AD0CB96" w14:textId="6F458DC9"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0" w:history="1">
            <w:r w:rsidR="00D03E55" w:rsidRPr="0004679E">
              <w:rPr>
                <w:rStyle w:val="Hyperlink"/>
                <w:noProof/>
                <w:lang w:val="en-US"/>
              </w:rPr>
              <w:t>How are Git branches created?</w:t>
            </w:r>
            <w:r w:rsidR="00D03E55">
              <w:rPr>
                <w:noProof/>
                <w:webHidden/>
              </w:rPr>
              <w:tab/>
            </w:r>
            <w:r w:rsidR="00D03E55">
              <w:rPr>
                <w:noProof/>
                <w:webHidden/>
              </w:rPr>
              <w:fldChar w:fldCharType="begin"/>
            </w:r>
            <w:r w:rsidR="00D03E55">
              <w:rPr>
                <w:noProof/>
                <w:webHidden/>
              </w:rPr>
              <w:instrText xml:space="preserve"> PAGEREF _Toc72328080 \h </w:instrText>
            </w:r>
            <w:r w:rsidR="00D03E55">
              <w:rPr>
                <w:noProof/>
                <w:webHidden/>
              </w:rPr>
            </w:r>
            <w:r w:rsidR="00D03E55">
              <w:rPr>
                <w:noProof/>
                <w:webHidden/>
              </w:rPr>
              <w:fldChar w:fldCharType="separate"/>
            </w:r>
            <w:r w:rsidR="00074E78">
              <w:rPr>
                <w:noProof/>
                <w:webHidden/>
              </w:rPr>
              <w:t>56</w:t>
            </w:r>
            <w:r w:rsidR="00D03E55">
              <w:rPr>
                <w:noProof/>
                <w:webHidden/>
              </w:rPr>
              <w:fldChar w:fldCharType="end"/>
            </w:r>
          </w:hyperlink>
        </w:p>
        <w:p w14:paraId="571EFE0D" w14:textId="4A89EEF8"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1" w:history="1">
            <w:r w:rsidR="00D03E55" w:rsidRPr="0004679E">
              <w:rPr>
                <w:rStyle w:val="Hyperlink"/>
                <w:noProof/>
              </w:rPr>
              <w:t>Create a branch</w:t>
            </w:r>
            <w:r w:rsidR="00D03E55">
              <w:rPr>
                <w:noProof/>
                <w:webHidden/>
              </w:rPr>
              <w:tab/>
            </w:r>
            <w:r w:rsidR="00D03E55">
              <w:rPr>
                <w:noProof/>
                <w:webHidden/>
              </w:rPr>
              <w:fldChar w:fldCharType="begin"/>
            </w:r>
            <w:r w:rsidR="00D03E55">
              <w:rPr>
                <w:noProof/>
                <w:webHidden/>
              </w:rPr>
              <w:instrText xml:space="preserve"> PAGEREF _Toc72328081 \h </w:instrText>
            </w:r>
            <w:r w:rsidR="00D03E55">
              <w:rPr>
                <w:noProof/>
                <w:webHidden/>
              </w:rPr>
            </w:r>
            <w:r w:rsidR="00D03E55">
              <w:rPr>
                <w:noProof/>
                <w:webHidden/>
              </w:rPr>
              <w:fldChar w:fldCharType="separate"/>
            </w:r>
            <w:r w:rsidR="00074E78">
              <w:rPr>
                <w:noProof/>
                <w:webHidden/>
              </w:rPr>
              <w:t>56</w:t>
            </w:r>
            <w:r w:rsidR="00D03E55">
              <w:rPr>
                <w:noProof/>
                <w:webHidden/>
              </w:rPr>
              <w:fldChar w:fldCharType="end"/>
            </w:r>
          </w:hyperlink>
        </w:p>
        <w:p w14:paraId="5B051A47" w14:textId="5445C936"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2" w:history="1">
            <w:r w:rsidR="00D03E55" w:rsidRPr="0004679E">
              <w:rPr>
                <w:rStyle w:val="Hyperlink"/>
                <w:noProof/>
                <w:lang w:val="en-US"/>
              </w:rPr>
              <w:t>Delete branch</w:t>
            </w:r>
            <w:r w:rsidR="00D03E55">
              <w:rPr>
                <w:noProof/>
                <w:webHidden/>
              </w:rPr>
              <w:tab/>
            </w:r>
            <w:r w:rsidR="00D03E55">
              <w:rPr>
                <w:noProof/>
                <w:webHidden/>
              </w:rPr>
              <w:fldChar w:fldCharType="begin"/>
            </w:r>
            <w:r w:rsidR="00D03E55">
              <w:rPr>
                <w:noProof/>
                <w:webHidden/>
              </w:rPr>
              <w:instrText xml:space="preserve"> PAGEREF _Toc72328082 \h </w:instrText>
            </w:r>
            <w:r w:rsidR="00D03E55">
              <w:rPr>
                <w:noProof/>
                <w:webHidden/>
              </w:rPr>
            </w:r>
            <w:r w:rsidR="00D03E55">
              <w:rPr>
                <w:noProof/>
                <w:webHidden/>
              </w:rPr>
              <w:fldChar w:fldCharType="separate"/>
            </w:r>
            <w:r w:rsidR="00074E78">
              <w:rPr>
                <w:noProof/>
                <w:webHidden/>
              </w:rPr>
              <w:t>57</w:t>
            </w:r>
            <w:r w:rsidR="00D03E55">
              <w:rPr>
                <w:noProof/>
                <w:webHidden/>
              </w:rPr>
              <w:fldChar w:fldCharType="end"/>
            </w:r>
          </w:hyperlink>
        </w:p>
        <w:p w14:paraId="6DCE02A9" w14:textId="38BD697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3" w:history="1">
            <w:r w:rsidR="00D03E55" w:rsidRPr="0004679E">
              <w:rPr>
                <w:rStyle w:val="Hyperlink"/>
                <w:noProof/>
                <w:lang w:val="en-US"/>
              </w:rPr>
              <w:t>Use branches to manage development</w:t>
            </w:r>
            <w:r w:rsidR="00D03E55">
              <w:rPr>
                <w:noProof/>
                <w:webHidden/>
              </w:rPr>
              <w:tab/>
            </w:r>
            <w:r w:rsidR="00D03E55">
              <w:rPr>
                <w:noProof/>
                <w:webHidden/>
              </w:rPr>
              <w:fldChar w:fldCharType="begin"/>
            </w:r>
            <w:r w:rsidR="00D03E55">
              <w:rPr>
                <w:noProof/>
                <w:webHidden/>
              </w:rPr>
              <w:instrText xml:space="preserve"> PAGEREF _Toc72328083 \h </w:instrText>
            </w:r>
            <w:r w:rsidR="00D03E55">
              <w:rPr>
                <w:noProof/>
                <w:webHidden/>
              </w:rPr>
            </w:r>
            <w:r w:rsidR="00D03E55">
              <w:rPr>
                <w:noProof/>
                <w:webHidden/>
              </w:rPr>
              <w:fldChar w:fldCharType="separate"/>
            </w:r>
            <w:r w:rsidR="00074E78">
              <w:rPr>
                <w:noProof/>
                <w:webHidden/>
              </w:rPr>
              <w:t>57</w:t>
            </w:r>
            <w:r w:rsidR="00D03E55">
              <w:rPr>
                <w:noProof/>
                <w:webHidden/>
              </w:rPr>
              <w:fldChar w:fldCharType="end"/>
            </w:r>
          </w:hyperlink>
        </w:p>
        <w:p w14:paraId="13490AAD" w14:textId="611D8D15"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4" w:history="1">
            <w:r w:rsidR="00D03E55" w:rsidRPr="0004679E">
              <w:rPr>
                <w:rStyle w:val="Hyperlink"/>
                <w:noProof/>
                <w:lang w:val="en-US"/>
              </w:rPr>
              <w:t>Commit changes</w:t>
            </w:r>
            <w:r w:rsidR="00D03E55">
              <w:rPr>
                <w:noProof/>
                <w:webHidden/>
              </w:rPr>
              <w:tab/>
            </w:r>
            <w:r w:rsidR="00D03E55">
              <w:rPr>
                <w:noProof/>
                <w:webHidden/>
              </w:rPr>
              <w:fldChar w:fldCharType="begin"/>
            </w:r>
            <w:r w:rsidR="00D03E55">
              <w:rPr>
                <w:noProof/>
                <w:webHidden/>
              </w:rPr>
              <w:instrText xml:space="preserve"> PAGEREF _Toc72328084 \h </w:instrText>
            </w:r>
            <w:r w:rsidR="00D03E55">
              <w:rPr>
                <w:noProof/>
                <w:webHidden/>
              </w:rPr>
            </w:r>
            <w:r w:rsidR="00D03E55">
              <w:rPr>
                <w:noProof/>
                <w:webHidden/>
              </w:rPr>
              <w:fldChar w:fldCharType="separate"/>
            </w:r>
            <w:r w:rsidR="00074E78">
              <w:rPr>
                <w:noProof/>
                <w:webHidden/>
              </w:rPr>
              <w:t>58</w:t>
            </w:r>
            <w:r w:rsidR="00D03E55">
              <w:rPr>
                <w:noProof/>
                <w:webHidden/>
              </w:rPr>
              <w:fldChar w:fldCharType="end"/>
            </w:r>
          </w:hyperlink>
        </w:p>
        <w:p w14:paraId="742B5D4B" w14:textId="16EC648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5" w:history="1">
            <w:r w:rsidR="00D03E55" w:rsidRPr="0004679E">
              <w:rPr>
                <w:rStyle w:val="Hyperlink"/>
                <w:noProof/>
                <w:lang w:val="en-US"/>
              </w:rPr>
              <w:t>How Git tracks changes</w:t>
            </w:r>
            <w:r w:rsidR="00D03E55">
              <w:rPr>
                <w:noProof/>
                <w:webHidden/>
              </w:rPr>
              <w:tab/>
            </w:r>
            <w:r w:rsidR="00D03E55">
              <w:rPr>
                <w:noProof/>
                <w:webHidden/>
              </w:rPr>
              <w:fldChar w:fldCharType="begin"/>
            </w:r>
            <w:r w:rsidR="00D03E55">
              <w:rPr>
                <w:noProof/>
                <w:webHidden/>
              </w:rPr>
              <w:instrText xml:space="preserve"> PAGEREF _Toc72328085 \h </w:instrText>
            </w:r>
            <w:r w:rsidR="00D03E55">
              <w:rPr>
                <w:noProof/>
                <w:webHidden/>
              </w:rPr>
            </w:r>
            <w:r w:rsidR="00D03E55">
              <w:rPr>
                <w:noProof/>
                <w:webHidden/>
              </w:rPr>
              <w:fldChar w:fldCharType="separate"/>
            </w:r>
            <w:r w:rsidR="00074E78">
              <w:rPr>
                <w:noProof/>
                <w:webHidden/>
              </w:rPr>
              <w:t>58</w:t>
            </w:r>
            <w:r w:rsidR="00D03E55">
              <w:rPr>
                <w:noProof/>
                <w:webHidden/>
              </w:rPr>
              <w:fldChar w:fldCharType="end"/>
            </w:r>
          </w:hyperlink>
        </w:p>
        <w:p w14:paraId="3EA70D44" w14:textId="1C41593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6" w:history="1">
            <w:r w:rsidR="00D03E55" w:rsidRPr="0004679E">
              <w:rPr>
                <w:rStyle w:val="Hyperlink"/>
                <w:noProof/>
                <w:lang w:val="en-US"/>
              </w:rPr>
              <w:t>What's in a commit</w:t>
            </w:r>
            <w:r w:rsidR="00D03E55">
              <w:rPr>
                <w:noProof/>
                <w:webHidden/>
              </w:rPr>
              <w:tab/>
            </w:r>
            <w:r w:rsidR="00D03E55">
              <w:rPr>
                <w:noProof/>
                <w:webHidden/>
              </w:rPr>
              <w:fldChar w:fldCharType="begin"/>
            </w:r>
            <w:r w:rsidR="00D03E55">
              <w:rPr>
                <w:noProof/>
                <w:webHidden/>
              </w:rPr>
              <w:instrText xml:space="preserve"> PAGEREF _Toc72328086 \h </w:instrText>
            </w:r>
            <w:r w:rsidR="00D03E55">
              <w:rPr>
                <w:noProof/>
                <w:webHidden/>
              </w:rPr>
            </w:r>
            <w:r w:rsidR="00D03E55">
              <w:rPr>
                <w:noProof/>
                <w:webHidden/>
              </w:rPr>
              <w:fldChar w:fldCharType="separate"/>
            </w:r>
            <w:r w:rsidR="00074E78">
              <w:rPr>
                <w:noProof/>
                <w:webHidden/>
              </w:rPr>
              <w:t>58</w:t>
            </w:r>
            <w:r w:rsidR="00D03E55">
              <w:rPr>
                <w:noProof/>
                <w:webHidden/>
              </w:rPr>
              <w:fldChar w:fldCharType="end"/>
            </w:r>
          </w:hyperlink>
        </w:p>
        <w:p w14:paraId="29B4CFD5" w14:textId="12DA7B6E"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7" w:history="1">
            <w:r w:rsidR="00D03E55" w:rsidRPr="0004679E">
              <w:rPr>
                <w:rStyle w:val="Hyperlink"/>
                <w:noProof/>
                <w:lang w:val="en-US"/>
              </w:rPr>
              <w:t>Stage your changes</w:t>
            </w:r>
            <w:r w:rsidR="00D03E55">
              <w:rPr>
                <w:noProof/>
                <w:webHidden/>
              </w:rPr>
              <w:tab/>
            </w:r>
            <w:r w:rsidR="00D03E55">
              <w:rPr>
                <w:noProof/>
                <w:webHidden/>
              </w:rPr>
              <w:fldChar w:fldCharType="begin"/>
            </w:r>
            <w:r w:rsidR="00D03E55">
              <w:rPr>
                <w:noProof/>
                <w:webHidden/>
              </w:rPr>
              <w:instrText xml:space="preserve"> PAGEREF _Toc72328087 \h </w:instrText>
            </w:r>
            <w:r w:rsidR="00D03E55">
              <w:rPr>
                <w:noProof/>
                <w:webHidden/>
              </w:rPr>
            </w:r>
            <w:r w:rsidR="00D03E55">
              <w:rPr>
                <w:noProof/>
                <w:webHidden/>
              </w:rPr>
              <w:fldChar w:fldCharType="separate"/>
            </w:r>
            <w:r w:rsidR="00074E78">
              <w:rPr>
                <w:noProof/>
                <w:webHidden/>
              </w:rPr>
              <w:t>59</w:t>
            </w:r>
            <w:r w:rsidR="00D03E55">
              <w:rPr>
                <w:noProof/>
                <w:webHidden/>
              </w:rPr>
              <w:fldChar w:fldCharType="end"/>
            </w:r>
          </w:hyperlink>
        </w:p>
        <w:p w14:paraId="1895E7F6" w14:textId="2C21BCC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8" w:history="1">
            <w:r w:rsidR="00D03E55" w:rsidRPr="0004679E">
              <w:rPr>
                <w:rStyle w:val="Hyperlink"/>
                <w:noProof/>
                <w:lang w:val="en-US"/>
              </w:rPr>
              <w:t>Create a commit</w:t>
            </w:r>
            <w:r w:rsidR="00D03E55">
              <w:rPr>
                <w:noProof/>
                <w:webHidden/>
              </w:rPr>
              <w:tab/>
            </w:r>
            <w:r w:rsidR="00D03E55">
              <w:rPr>
                <w:noProof/>
                <w:webHidden/>
              </w:rPr>
              <w:fldChar w:fldCharType="begin"/>
            </w:r>
            <w:r w:rsidR="00D03E55">
              <w:rPr>
                <w:noProof/>
                <w:webHidden/>
              </w:rPr>
              <w:instrText xml:space="preserve"> PAGEREF _Toc72328088 \h </w:instrText>
            </w:r>
            <w:r w:rsidR="00D03E55">
              <w:rPr>
                <w:noProof/>
                <w:webHidden/>
              </w:rPr>
            </w:r>
            <w:r w:rsidR="00D03E55">
              <w:rPr>
                <w:noProof/>
                <w:webHidden/>
              </w:rPr>
              <w:fldChar w:fldCharType="separate"/>
            </w:r>
            <w:r w:rsidR="00074E78">
              <w:rPr>
                <w:noProof/>
                <w:webHidden/>
              </w:rPr>
              <w:t>59</w:t>
            </w:r>
            <w:r w:rsidR="00D03E55">
              <w:rPr>
                <w:noProof/>
                <w:webHidden/>
              </w:rPr>
              <w:fldChar w:fldCharType="end"/>
            </w:r>
          </w:hyperlink>
        </w:p>
        <w:p w14:paraId="49F08A14" w14:textId="3AF43B8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89" w:history="1">
            <w:r w:rsidR="00D03E55" w:rsidRPr="0004679E">
              <w:rPr>
                <w:rStyle w:val="Hyperlink"/>
                <w:noProof/>
                <w:lang w:val="en-US"/>
              </w:rPr>
              <w:t>Update your last commit</w:t>
            </w:r>
            <w:r w:rsidR="00D03E55">
              <w:rPr>
                <w:noProof/>
                <w:webHidden/>
              </w:rPr>
              <w:tab/>
            </w:r>
            <w:r w:rsidR="00D03E55">
              <w:rPr>
                <w:noProof/>
                <w:webHidden/>
              </w:rPr>
              <w:fldChar w:fldCharType="begin"/>
            </w:r>
            <w:r w:rsidR="00D03E55">
              <w:rPr>
                <w:noProof/>
                <w:webHidden/>
              </w:rPr>
              <w:instrText xml:space="preserve"> PAGEREF _Toc72328089 \h </w:instrText>
            </w:r>
            <w:r w:rsidR="00D03E55">
              <w:rPr>
                <w:noProof/>
                <w:webHidden/>
              </w:rPr>
            </w:r>
            <w:r w:rsidR="00D03E55">
              <w:rPr>
                <w:noProof/>
                <w:webHidden/>
              </w:rPr>
              <w:fldChar w:fldCharType="separate"/>
            </w:r>
            <w:r w:rsidR="00074E78">
              <w:rPr>
                <w:noProof/>
                <w:webHidden/>
              </w:rPr>
              <w:t>59</w:t>
            </w:r>
            <w:r w:rsidR="00D03E55">
              <w:rPr>
                <w:noProof/>
                <w:webHidden/>
              </w:rPr>
              <w:fldChar w:fldCharType="end"/>
            </w:r>
          </w:hyperlink>
        </w:p>
        <w:p w14:paraId="2BEE0692" w14:textId="1C7701F7"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0" w:history="1">
            <w:r w:rsidR="00D03E55" w:rsidRPr="0004679E">
              <w:rPr>
                <w:rStyle w:val="Hyperlink"/>
                <w:noProof/>
                <w:lang w:val="en-US"/>
              </w:rPr>
              <w:t>Push your branch</w:t>
            </w:r>
            <w:r w:rsidR="00D03E55">
              <w:rPr>
                <w:noProof/>
                <w:webHidden/>
              </w:rPr>
              <w:tab/>
            </w:r>
            <w:r w:rsidR="00D03E55">
              <w:rPr>
                <w:noProof/>
                <w:webHidden/>
              </w:rPr>
              <w:fldChar w:fldCharType="begin"/>
            </w:r>
            <w:r w:rsidR="00D03E55">
              <w:rPr>
                <w:noProof/>
                <w:webHidden/>
              </w:rPr>
              <w:instrText xml:space="preserve"> PAGEREF _Toc72328090 \h </w:instrText>
            </w:r>
            <w:r w:rsidR="00D03E55">
              <w:rPr>
                <w:noProof/>
                <w:webHidden/>
              </w:rPr>
            </w:r>
            <w:r w:rsidR="00D03E55">
              <w:rPr>
                <w:noProof/>
                <w:webHidden/>
              </w:rPr>
              <w:fldChar w:fldCharType="separate"/>
            </w:r>
            <w:r w:rsidR="00074E78">
              <w:rPr>
                <w:noProof/>
                <w:webHidden/>
              </w:rPr>
              <w:t>59</w:t>
            </w:r>
            <w:r w:rsidR="00D03E55">
              <w:rPr>
                <w:noProof/>
                <w:webHidden/>
              </w:rPr>
              <w:fldChar w:fldCharType="end"/>
            </w:r>
          </w:hyperlink>
        </w:p>
        <w:p w14:paraId="657ED8B1" w14:textId="54FEBE72"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1" w:history="1">
            <w:r w:rsidR="00D03E55" w:rsidRPr="0004679E">
              <w:rPr>
                <w:rStyle w:val="Hyperlink"/>
                <w:noProof/>
                <w:lang w:val="en-US"/>
              </w:rPr>
              <w:t>Resolve merge conflicts before pushing</w:t>
            </w:r>
            <w:r w:rsidR="00D03E55">
              <w:rPr>
                <w:noProof/>
                <w:webHidden/>
              </w:rPr>
              <w:tab/>
            </w:r>
            <w:r w:rsidR="00D03E55">
              <w:rPr>
                <w:noProof/>
                <w:webHidden/>
              </w:rPr>
              <w:fldChar w:fldCharType="begin"/>
            </w:r>
            <w:r w:rsidR="00D03E55">
              <w:rPr>
                <w:noProof/>
                <w:webHidden/>
              </w:rPr>
              <w:instrText xml:space="preserve"> PAGEREF _Toc72328091 \h </w:instrText>
            </w:r>
            <w:r w:rsidR="00D03E55">
              <w:rPr>
                <w:noProof/>
                <w:webHidden/>
              </w:rPr>
            </w:r>
            <w:r w:rsidR="00D03E55">
              <w:rPr>
                <w:noProof/>
                <w:webHidden/>
              </w:rPr>
              <w:fldChar w:fldCharType="separate"/>
            </w:r>
            <w:r w:rsidR="00074E78">
              <w:rPr>
                <w:noProof/>
                <w:webHidden/>
              </w:rPr>
              <w:t>60</w:t>
            </w:r>
            <w:r w:rsidR="00D03E55">
              <w:rPr>
                <w:noProof/>
                <w:webHidden/>
              </w:rPr>
              <w:fldChar w:fldCharType="end"/>
            </w:r>
          </w:hyperlink>
        </w:p>
        <w:p w14:paraId="4E4BED58" w14:textId="78D31819"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2" w:history="1">
            <w:r w:rsidR="00D03E55" w:rsidRPr="0004679E">
              <w:rPr>
                <w:rStyle w:val="Hyperlink"/>
                <w:noProof/>
                <w:lang w:val="en-US"/>
              </w:rPr>
              <w:t>Create a pull request</w:t>
            </w:r>
            <w:r w:rsidR="00D03E55">
              <w:rPr>
                <w:noProof/>
                <w:webHidden/>
              </w:rPr>
              <w:tab/>
            </w:r>
            <w:r w:rsidR="00D03E55">
              <w:rPr>
                <w:noProof/>
                <w:webHidden/>
              </w:rPr>
              <w:fldChar w:fldCharType="begin"/>
            </w:r>
            <w:r w:rsidR="00D03E55">
              <w:rPr>
                <w:noProof/>
                <w:webHidden/>
              </w:rPr>
              <w:instrText xml:space="preserve"> PAGEREF _Toc72328092 \h </w:instrText>
            </w:r>
            <w:r w:rsidR="00D03E55">
              <w:rPr>
                <w:noProof/>
                <w:webHidden/>
              </w:rPr>
            </w:r>
            <w:r w:rsidR="00D03E55">
              <w:rPr>
                <w:noProof/>
                <w:webHidden/>
              </w:rPr>
              <w:fldChar w:fldCharType="separate"/>
            </w:r>
            <w:r w:rsidR="00074E78">
              <w:rPr>
                <w:noProof/>
                <w:webHidden/>
              </w:rPr>
              <w:t>60</w:t>
            </w:r>
            <w:r w:rsidR="00D03E55">
              <w:rPr>
                <w:noProof/>
                <w:webHidden/>
              </w:rPr>
              <w:fldChar w:fldCharType="end"/>
            </w:r>
          </w:hyperlink>
        </w:p>
        <w:p w14:paraId="51DD2A26" w14:textId="0A6A63CA"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3" w:history="1">
            <w:r w:rsidR="00D03E55" w:rsidRPr="0004679E">
              <w:rPr>
                <w:rStyle w:val="Hyperlink"/>
                <w:noProof/>
                <w:lang w:val="en-US"/>
              </w:rPr>
              <w:t>Create a pull request</w:t>
            </w:r>
            <w:r w:rsidR="00D03E55">
              <w:rPr>
                <w:noProof/>
                <w:webHidden/>
              </w:rPr>
              <w:tab/>
            </w:r>
            <w:r w:rsidR="00D03E55">
              <w:rPr>
                <w:noProof/>
                <w:webHidden/>
              </w:rPr>
              <w:fldChar w:fldCharType="begin"/>
            </w:r>
            <w:r w:rsidR="00D03E55">
              <w:rPr>
                <w:noProof/>
                <w:webHidden/>
              </w:rPr>
              <w:instrText xml:space="preserve"> PAGEREF _Toc72328093 \h </w:instrText>
            </w:r>
            <w:r w:rsidR="00D03E55">
              <w:rPr>
                <w:noProof/>
                <w:webHidden/>
              </w:rPr>
            </w:r>
            <w:r w:rsidR="00D03E55">
              <w:rPr>
                <w:noProof/>
                <w:webHidden/>
              </w:rPr>
              <w:fldChar w:fldCharType="separate"/>
            </w:r>
            <w:r w:rsidR="00074E78">
              <w:rPr>
                <w:noProof/>
                <w:webHidden/>
              </w:rPr>
              <w:t>60</w:t>
            </w:r>
            <w:r w:rsidR="00D03E55">
              <w:rPr>
                <w:noProof/>
                <w:webHidden/>
              </w:rPr>
              <w:fldChar w:fldCharType="end"/>
            </w:r>
          </w:hyperlink>
        </w:p>
        <w:p w14:paraId="2CA6E433" w14:textId="72E79DA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4" w:history="1">
            <w:r w:rsidR="00D03E55" w:rsidRPr="0004679E">
              <w:rPr>
                <w:rStyle w:val="Hyperlink"/>
                <w:noProof/>
                <w:lang w:val="en-US"/>
              </w:rPr>
              <w:t>Who reviews the pull request?</w:t>
            </w:r>
            <w:r w:rsidR="00D03E55">
              <w:rPr>
                <w:noProof/>
                <w:webHidden/>
              </w:rPr>
              <w:tab/>
            </w:r>
            <w:r w:rsidR="00D03E55">
              <w:rPr>
                <w:noProof/>
                <w:webHidden/>
              </w:rPr>
              <w:fldChar w:fldCharType="begin"/>
            </w:r>
            <w:r w:rsidR="00D03E55">
              <w:rPr>
                <w:noProof/>
                <w:webHidden/>
              </w:rPr>
              <w:instrText xml:space="preserve"> PAGEREF _Toc72328094 \h </w:instrText>
            </w:r>
            <w:r w:rsidR="00D03E55">
              <w:rPr>
                <w:noProof/>
                <w:webHidden/>
              </w:rPr>
            </w:r>
            <w:r w:rsidR="00D03E55">
              <w:rPr>
                <w:noProof/>
                <w:webHidden/>
              </w:rPr>
              <w:fldChar w:fldCharType="separate"/>
            </w:r>
            <w:r w:rsidR="00074E78">
              <w:rPr>
                <w:noProof/>
                <w:webHidden/>
              </w:rPr>
              <w:t>63</w:t>
            </w:r>
            <w:r w:rsidR="00D03E55">
              <w:rPr>
                <w:noProof/>
                <w:webHidden/>
              </w:rPr>
              <w:fldChar w:fldCharType="end"/>
            </w:r>
          </w:hyperlink>
        </w:p>
        <w:p w14:paraId="198D3DB0" w14:textId="20B2AB5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5" w:history="1">
            <w:r w:rsidR="00D03E55" w:rsidRPr="0004679E">
              <w:rPr>
                <w:rStyle w:val="Hyperlink"/>
                <w:noProof/>
                <w:lang w:val="en-US"/>
              </w:rPr>
              <w:t>How does the code review work?</w:t>
            </w:r>
            <w:r w:rsidR="00D03E55">
              <w:rPr>
                <w:noProof/>
                <w:webHidden/>
              </w:rPr>
              <w:tab/>
            </w:r>
            <w:r w:rsidR="00D03E55">
              <w:rPr>
                <w:noProof/>
                <w:webHidden/>
              </w:rPr>
              <w:fldChar w:fldCharType="begin"/>
            </w:r>
            <w:r w:rsidR="00D03E55">
              <w:rPr>
                <w:noProof/>
                <w:webHidden/>
              </w:rPr>
              <w:instrText xml:space="preserve"> PAGEREF _Toc72328095 \h </w:instrText>
            </w:r>
            <w:r w:rsidR="00D03E55">
              <w:rPr>
                <w:noProof/>
                <w:webHidden/>
              </w:rPr>
            </w:r>
            <w:r w:rsidR="00D03E55">
              <w:rPr>
                <w:noProof/>
                <w:webHidden/>
              </w:rPr>
              <w:fldChar w:fldCharType="separate"/>
            </w:r>
            <w:r w:rsidR="00074E78">
              <w:rPr>
                <w:noProof/>
                <w:webHidden/>
              </w:rPr>
              <w:t>63</w:t>
            </w:r>
            <w:r w:rsidR="00D03E55">
              <w:rPr>
                <w:noProof/>
                <w:webHidden/>
              </w:rPr>
              <w:fldChar w:fldCharType="end"/>
            </w:r>
          </w:hyperlink>
        </w:p>
        <w:p w14:paraId="5A845583" w14:textId="0FBA0A52"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6" w:history="1">
            <w:r w:rsidR="00D03E55" w:rsidRPr="0004679E">
              <w:rPr>
                <w:rStyle w:val="Hyperlink"/>
                <w:noProof/>
                <w:lang w:val="en-US"/>
              </w:rPr>
              <w:t>Complete a pull request</w:t>
            </w:r>
            <w:r w:rsidR="00D03E55">
              <w:rPr>
                <w:noProof/>
                <w:webHidden/>
              </w:rPr>
              <w:tab/>
            </w:r>
            <w:r w:rsidR="00D03E55">
              <w:rPr>
                <w:noProof/>
                <w:webHidden/>
              </w:rPr>
              <w:fldChar w:fldCharType="begin"/>
            </w:r>
            <w:r w:rsidR="00D03E55">
              <w:rPr>
                <w:noProof/>
                <w:webHidden/>
              </w:rPr>
              <w:instrText xml:space="preserve"> PAGEREF _Toc72328096 \h </w:instrText>
            </w:r>
            <w:r w:rsidR="00D03E55">
              <w:rPr>
                <w:noProof/>
                <w:webHidden/>
              </w:rPr>
            </w:r>
            <w:r w:rsidR="00D03E55">
              <w:rPr>
                <w:noProof/>
                <w:webHidden/>
              </w:rPr>
              <w:fldChar w:fldCharType="separate"/>
            </w:r>
            <w:r w:rsidR="00074E78">
              <w:rPr>
                <w:noProof/>
                <w:webHidden/>
              </w:rPr>
              <w:t>64</w:t>
            </w:r>
            <w:r w:rsidR="00D03E55">
              <w:rPr>
                <w:noProof/>
                <w:webHidden/>
              </w:rPr>
              <w:fldChar w:fldCharType="end"/>
            </w:r>
          </w:hyperlink>
        </w:p>
        <w:p w14:paraId="21D174DC" w14:textId="50553A93"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7" w:history="1">
            <w:r w:rsidR="00D03E55" w:rsidRPr="0004679E">
              <w:rPr>
                <w:rStyle w:val="Hyperlink"/>
                <w:noProof/>
                <w:lang w:val="en-US"/>
              </w:rPr>
              <w:t>What happens when a pull request is merged?</w:t>
            </w:r>
            <w:r w:rsidR="00D03E55">
              <w:rPr>
                <w:noProof/>
                <w:webHidden/>
              </w:rPr>
              <w:tab/>
            </w:r>
            <w:r w:rsidR="00D03E55">
              <w:rPr>
                <w:noProof/>
                <w:webHidden/>
              </w:rPr>
              <w:fldChar w:fldCharType="begin"/>
            </w:r>
            <w:r w:rsidR="00D03E55">
              <w:rPr>
                <w:noProof/>
                <w:webHidden/>
              </w:rPr>
              <w:instrText xml:space="preserve"> PAGEREF _Toc72328097 \h </w:instrText>
            </w:r>
            <w:r w:rsidR="00D03E55">
              <w:rPr>
                <w:noProof/>
                <w:webHidden/>
              </w:rPr>
            </w:r>
            <w:r w:rsidR="00D03E55">
              <w:rPr>
                <w:noProof/>
                <w:webHidden/>
              </w:rPr>
              <w:fldChar w:fldCharType="separate"/>
            </w:r>
            <w:r w:rsidR="00074E78">
              <w:rPr>
                <w:noProof/>
                <w:webHidden/>
              </w:rPr>
              <w:t>65</w:t>
            </w:r>
            <w:r w:rsidR="00D03E55">
              <w:rPr>
                <w:noProof/>
                <w:webHidden/>
              </w:rPr>
              <w:fldChar w:fldCharType="end"/>
            </w:r>
          </w:hyperlink>
        </w:p>
        <w:p w14:paraId="7B7CCF78" w14:textId="6B5CC6BE"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8" w:history="1">
            <w:r w:rsidR="00D03E55" w:rsidRPr="0004679E">
              <w:rPr>
                <w:rStyle w:val="Hyperlink"/>
                <w:noProof/>
                <w:lang w:val="en-US"/>
              </w:rPr>
              <w:t>Continuous Integration tools</w:t>
            </w:r>
            <w:r w:rsidR="00D03E55">
              <w:rPr>
                <w:noProof/>
                <w:webHidden/>
              </w:rPr>
              <w:tab/>
            </w:r>
            <w:r w:rsidR="00D03E55">
              <w:rPr>
                <w:noProof/>
                <w:webHidden/>
              </w:rPr>
              <w:fldChar w:fldCharType="begin"/>
            </w:r>
            <w:r w:rsidR="00D03E55">
              <w:rPr>
                <w:noProof/>
                <w:webHidden/>
              </w:rPr>
              <w:instrText xml:space="preserve"> PAGEREF _Toc72328098 \h </w:instrText>
            </w:r>
            <w:r w:rsidR="00D03E55">
              <w:rPr>
                <w:noProof/>
                <w:webHidden/>
              </w:rPr>
            </w:r>
            <w:r w:rsidR="00D03E55">
              <w:rPr>
                <w:noProof/>
                <w:webHidden/>
              </w:rPr>
              <w:fldChar w:fldCharType="separate"/>
            </w:r>
            <w:r w:rsidR="00074E78">
              <w:rPr>
                <w:noProof/>
                <w:webHidden/>
              </w:rPr>
              <w:t>66</w:t>
            </w:r>
            <w:r w:rsidR="00D03E55">
              <w:rPr>
                <w:noProof/>
                <w:webHidden/>
              </w:rPr>
              <w:fldChar w:fldCharType="end"/>
            </w:r>
          </w:hyperlink>
        </w:p>
        <w:p w14:paraId="7E302D98" w14:textId="2173183D"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099" w:history="1">
            <w:r w:rsidR="00D03E55" w:rsidRPr="0004679E">
              <w:rPr>
                <w:rStyle w:val="Hyperlink"/>
                <w:noProof/>
                <w:lang w:val="en-US"/>
              </w:rPr>
              <w:t>Source Code Management</w:t>
            </w:r>
            <w:r w:rsidR="00D03E55">
              <w:rPr>
                <w:noProof/>
                <w:webHidden/>
              </w:rPr>
              <w:tab/>
            </w:r>
            <w:r w:rsidR="00D03E55">
              <w:rPr>
                <w:noProof/>
                <w:webHidden/>
              </w:rPr>
              <w:fldChar w:fldCharType="begin"/>
            </w:r>
            <w:r w:rsidR="00D03E55">
              <w:rPr>
                <w:noProof/>
                <w:webHidden/>
              </w:rPr>
              <w:instrText xml:space="preserve"> PAGEREF _Toc72328099 \h </w:instrText>
            </w:r>
            <w:r w:rsidR="00D03E55">
              <w:rPr>
                <w:noProof/>
                <w:webHidden/>
              </w:rPr>
            </w:r>
            <w:r w:rsidR="00D03E55">
              <w:rPr>
                <w:noProof/>
                <w:webHidden/>
              </w:rPr>
              <w:fldChar w:fldCharType="separate"/>
            </w:r>
            <w:r w:rsidR="00074E78">
              <w:rPr>
                <w:noProof/>
                <w:webHidden/>
              </w:rPr>
              <w:t>66</w:t>
            </w:r>
            <w:r w:rsidR="00D03E55">
              <w:rPr>
                <w:noProof/>
                <w:webHidden/>
              </w:rPr>
              <w:fldChar w:fldCharType="end"/>
            </w:r>
          </w:hyperlink>
        </w:p>
        <w:p w14:paraId="19521BEE" w14:textId="5667371D"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0" w:history="1">
            <w:r w:rsidR="00D03E55" w:rsidRPr="0004679E">
              <w:rPr>
                <w:rStyle w:val="Hyperlink"/>
                <w:noProof/>
                <w:lang w:val="en-US"/>
              </w:rPr>
              <w:t>Azure DevOps</w:t>
            </w:r>
            <w:r w:rsidR="00D03E55">
              <w:rPr>
                <w:noProof/>
                <w:webHidden/>
              </w:rPr>
              <w:tab/>
            </w:r>
            <w:r w:rsidR="00D03E55">
              <w:rPr>
                <w:noProof/>
                <w:webHidden/>
              </w:rPr>
              <w:fldChar w:fldCharType="begin"/>
            </w:r>
            <w:r w:rsidR="00D03E55">
              <w:rPr>
                <w:noProof/>
                <w:webHidden/>
              </w:rPr>
              <w:instrText xml:space="preserve"> PAGEREF _Toc72328100 \h </w:instrText>
            </w:r>
            <w:r w:rsidR="00D03E55">
              <w:rPr>
                <w:noProof/>
                <w:webHidden/>
              </w:rPr>
            </w:r>
            <w:r w:rsidR="00D03E55">
              <w:rPr>
                <w:noProof/>
                <w:webHidden/>
              </w:rPr>
              <w:fldChar w:fldCharType="separate"/>
            </w:r>
            <w:r w:rsidR="00074E78">
              <w:rPr>
                <w:noProof/>
                <w:webHidden/>
              </w:rPr>
              <w:t>66</w:t>
            </w:r>
            <w:r w:rsidR="00D03E55">
              <w:rPr>
                <w:noProof/>
                <w:webHidden/>
              </w:rPr>
              <w:fldChar w:fldCharType="end"/>
            </w:r>
          </w:hyperlink>
        </w:p>
        <w:p w14:paraId="7E0628BD" w14:textId="15BE3BC2"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1" w:history="1">
            <w:r w:rsidR="00D03E55" w:rsidRPr="0004679E">
              <w:rPr>
                <w:rStyle w:val="Hyperlink"/>
                <w:noProof/>
                <w:lang w:val="en-US"/>
              </w:rPr>
              <w:t>Quality Assurance</w:t>
            </w:r>
            <w:r w:rsidR="00D03E55">
              <w:rPr>
                <w:noProof/>
                <w:webHidden/>
              </w:rPr>
              <w:tab/>
            </w:r>
            <w:r w:rsidR="00D03E55">
              <w:rPr>
                <w:noProof/>
                <w:webHidden/>
              </w:rPr>
              <w:fldChar w:fldCharType="begin"/>
            </w:r>
            <w:r w:rsidR="00D03E55">
              <w:rPr>
                <w:noProof/>
                <w:webHidden/>
              </w:rPr>
              <w:instrText xml:space="preserve"> PAGEREF _Toc72328101 \h </w:instrText>
            </w:r>
            <w:r w:rsidR="00D03E55">
              <w:rPr>
                <w:noProof/>
                <w:webHidden/>
              </w:rPr>
            </w:r>
            <w:r w:rsidR="00D03E55">
              <w:rPr>
                <w:noProof/>
                <w:webHidden/>
              </w:rPr>
              <w:fldChar w:fldCharType="separate"/>
            </w:r>
            <w:r w:rsidR="00074E78">
              <w:rPr>
                <w:noProof/>
                <w:webHidden/>
              </w:rPr>
              <w:t>67</w:t>
            </w:r>
            <w:r w:rsidR="00D03E55">
              <w:rPr>
                <w:noProof/>
                <w:webHidden/>
              </w:rPr>
              <w:fldChar w:fldCharType="end"/>
            </w:r>
          </w:hyperlink>
        </w:p>
        <w:p w14:paraId="4D55CC1A" w14:textId="3927BC8A"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2" w:history="1">
            <w:r w:rsidR="00D03E55" w:rsidRPr="0004679E">
              <w:rPr>
                <w:rStyle w:val="Hyperlink"/>
                <w:noProof/>
                <w:lang w:val="en-US"/>
              </w:rPr>
              <w:t>Visual Studio Code Analysis</w:t>
            </w:r>
            <w:r w:rsidR="00D03E55">
              <w:rPr>
                <w:noProof/>
                <w:webHidden/>
              </w:rPr>
              <w:tab/>
            </w:r>
            <w:r w:rsidR="00D03E55">
              <w:rPr>
                <w:noProof/>
                <w:webHidden/>
              </w:rPr>
              <w:fldChar w:fldCharType="begin"/>
            </w:r>
            <w:r w:rsidR="00D03E55">
              <w:rPr>
                <w:noProof/>
                <w:webHidden/>
              </w:rPr>
              <w:instrText xml:space="preserve"> PAGEREF _Toc72328102 \h </w:instrText>
            </w:r>
            <w:r w:rsidR="00D03E55">
              <w:rPr>
                <w:noProof/>
                <w:webHidden/>
              </w:rPr>
            </w:r>
            <w:r w:rsidR="00D03E55">
              <w:rPr>
                <w:noProof/>
                <w:webHidden/>
              </w:rPr>
              <w:fldChar w:fldCharType="separate"/>
            </w:r>
            <w:r w:rsidR="00074E78">
              <w:rPr>
                <w:noProof/>
                <w:webHidden/>
              </w:rPr>
              <w:t>67</w:t>
            </w:r>
            <w:r w:rsidR="00D03E55">
              <w:rPr>
                <w:noProof/>
                <w:webHidden/>
              </w:rPr>
              <w:fldChar w:fldCharType="end"/>
            </w:r>
          </w:hyperlink>
        </w:p>
        <w:p w14:paraId="6F83DB95" w14:textId="6C1515DB"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3" w:history="1">
            <w:r w:rsidR="00D03E55" w:rsidRPr="0004679E">
              <w:rPr>
                <w:rStyle w:val="Hyperlink"/>
                <w:noProof/>
                <w:lang w:val="en-US"/>
              </w:rPr>
              <w:t>OWASP Dependency-Check</w:t>
            </w:r>
            <w:r w:rsidR="00D03E55">
              <w:rPr>
                <w:noProof/>
                <w:webHidden/>
              </w:rPr>
              <w:tab/>
            </w:r>
            <w:r w:rsidR="00D03E55">
              <w:rPr>
                <w:noProof/>
                <w:webHidden/>
              </w:rPr>
              <w:fldChar w:fldCharType="begin"/>
            </w:r>
            <w:r w:rsidR="00D03E55">
              <w:rPr>
                <w:noProof/>
                <w:webHidden/>
              </w:rPr>
              <w:instrText xml:space="preserve"> PAGEREF _Toc72328103 \h </w:instrText>
            </w:r>
            <w:r w:rsidR="00D03E55">
              <w:rPr>
                <w:noProof/>
                <w:webHidden/>
              </w:rPr>
            </w:r>
            <w:r w:rsidR="00D03E55">
              <w:rPr>
                <w:noProof/>
                <w:webHidden/>
              </w:rPr>
              <w:fldChar w:fldCharType="separate"/>
            </w:r>
            <w:r w:rsidR="00074E78">
              <w:rPr>
                <w:noProof/>
                <w:webHidden/>
              </w:rPr>
              <w:t>67</w:t>
            </w:r>
            <w:r w:rsidR="00D03E55">
              <w:rPr>
                <w:noProof/>
                <w:webHidden/>
              </w:rPr>
              <w:fldChar w:fldCharType="end"/>
            </w:r>
          </w:hyperlink>
        </w:p>
        <w:p w14:paraId="308BD0AD" w14:textId="5FC995D3"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4" w:history="1">
            <w:r w:rsidR="00D03E55" w:rsidRPr="0004679E">
              <w:rPr>
                <w:rStyle w:val="Hyperlink"/>
                <w:noProof/>
                <w:lang w:val="en-US"/>
              </w:rPr>
              <w:t>Dependency Tracker</w:t>
            </w:r>
            <w:r w:rsidR="00D03E55">
              <w:rPr>
                <w:noProof/>
                <w:webHidden/>
              </w:rPr>
              <w:tab/>
            </w:r>
            <w:r w:rsidR="00D03E55">
              <w:rPr>
                <w:noProof/>
                <w:webHidden/>
              </w:rPr>
              <w:fldChar w:fldCharType="begin"/>
            </w:r>
            <w:r w:rsidR="00D03E55">
              <w:rPr>
                <w:noProof/>
                <w:webHidden/>
              </w:rPr>
              <w:instrText xml:space="preserve"> PAGEREF _Toc72328104 \h </w:instrText>
            </w:r>
            <w:r w:rsidR="00D03E55">
              <w:rPr>
                <w:noProof/>
                <w:webHidden/>
              </w:rPr>
            </w:r>
            <w:r w:rsidR="00D03E55">
              <w:rPr>
                <w:noProof/>
                <w:webHidden/>
              </w:rPr>
              <w:fldChar w:fldCharType="separate"/>
            </w:r>
            <w:r w:rsidR="00074E78">
              <w:rPr>
                <w:noProof/>
                <w:webHidden/>
              </w:rPr>
              <w:t>68</w:t>
            </w:r>
            <w:r w:rsidR="00D03E55">
              <w:rPr>
                <w:noProof/>
                <w:webHidden/>
              </w:rPr>
              <w:fldChar w:fldCharType="end"/>
            </w:r>
          </w:hyperlink>
        </w:p>
        <w:p w14:paraId="7ED145E6" w14:textId="4935B33C"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5" w:history="1">
            <w:r w:rsidR="00D03E55" w:rsidRPr="0004679E">
              <w:rPr>
                <w:rStyle w:val="Hyperlink"/>
                <w:noProof/>
                <w:lang w:val="en-US"/>
              </w:rPr>
              <w:t>NuGet Dependency Checker</w:t>
            </w:r>
            <w:r w:rsidR="00D03E55">
              <w:rPr>
                <w:noProof/>
                <w:webHidden/>
              </w:rPr>
              <w:tab/>
            </w:r>
            <w:r w:rsidR="00D03E55">
              <w:rPr>
                <w:noProof/>
                <w:webHidden/>
              </w:rPr>
              <w:fldChar w:fldCharType="begin"/>
            </w:r>
            <w:r w:rsidR="00D03E55">
              <w:rPr>
                <w:noProof/>
                <w:webHidden/>
              </w:rPr>
              <w:instrText xml:space="preserve"> PAGEREF _Toc72328105 \h </w:instrText>
            </w:r>
            <w:r w:rsidR="00D03E55">
              <w:rPr>
                <w:noProof/>
                <w:webHidden/>
              </w:rPr>
            </w:r>
            <w:r w:rsidR="00D03E55">
              <w:rPr>
                <w:noProof/>
                <w:webHidden/>
              </w:rPr>
              <w:fldChar w:fldCharType="separate"/>
            </w:r>
            <w:r w:rsidR="00074E78">
              <w:rPr>
                <w:noProof/>
                <w:webHidden/>
              </w:rPr>
              <w:t>69</w:t>
            </w:r>
            <w:r w:rsidR="00D03E55">
              <w:rPr>
                <w:noProof/>
                <w:webHidden/>
              </w:rPr>
              <w:fldChar w:fldCharType="end"/>
            </w:r>
          </w:hyperlink>
        </w:p>
        <w:p w14:paraId="3D738C94" w14:textId="5F710C50"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6" w:history="1">
            <w:r w:rsidR="00D03E55" w:rsidRPr="0004679E">
              <w:rPr>
                <w:rStyle w:val="Hyperlink"/>
                <w:noProof/>
                <w:lang w:val="en-US"/>
              </w:rPr>
              <w:t>Automation Server</w:t>
            </w:r>
            <w:r w:rsidR="00D03E55">
              <w:rPr>
                <w:noProof/>
                <w:webHidden/>
              </w:rPr>
              <w:tab/>
            </w:r>
            <w:r w:rsidR="00D03E55">
              <w:rPr>
                <w:noProof/>
                <w:webHidden/>
              </w:rPr>
              <w:fldChar w:fldCharType="begin"/>
            </w:r>
            <w:r w:rsidR="00D03E55">
              <w:rPr>
                <w:noProof/>
                <w:webHidden/>
              </w:rPr>
              <w:instrText xml:space="preserve"> PAGEREF _Toc72328106 \h </w:instrText>
            </w:r>
            <w:r w:rsidR="00D03E55">
              <w:rPr>
                <w:noProof/>
                <w:webHidden/>
              </w:rPr>
            </w:r>
            <w:r w:rsidR="00D03E55">
              <w:rPr>
                <w:noProof/>
                <w:webHidden/>
              </w:rPr>
              <w:fldChar w:fldCharType="separate"/>
            </w:r>
            <w:r w:rsidR="00074E78">
              <w:rPr>
                <w:noProof/>
                <w:webHidden/>
              </w:rPr>
              <w:t>69</w:t>
            </w:r>
            <w:r w:rsidR="00D03E55">
              <w:rPr>
                <w:noProof/>
                <w:webHidden/>
              </w:rPr>
              <w:fldChar w:fldCharType="end"/>
            </w:r>
          </w:hyperlink>
        </w:p>
        <w:p w14:paraId="14E4E5B5" w14:textId="7FEA734E"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7" w:history="1">
            <w:r w:rsidR="00D03E55" w:rsidRPr="0004679E">
              <w:rPr>
                <w:rStyle w:val="Hyperlink"/>
                <w:noProof/>
                <w:lang w:val="en-US"/>
              </w:rPr>
              <w:t>Azure DevOps Pipelinees</w:t>
            </w:r>
            <w:r w:rsidR="00D03E55">
              <w:rPr>
                <w:noProof/>
                <w:webHidden/>
              </w:rPr>
              <w:tab/>
            </w:r>
            <w:r w:rsidR="00D03E55">
              <w:rPr>
                <w:noProof/>
                <w:webHidden/>
              </w:rPr>
              <w:fldChar w:fldCharType="begin"/>
            </w:r>
            <w:r w:rsidR="00D03E55">
              <w:rPr>
                <w:noProof/>
                <w:webHidden/>
              </w:rPr>
              <w:instrText xml:space="preserve"> PAGEREF _Toc72328107 \h </w:instrText>
            </w:r>
            <w:r w:rsidR="00D03E55">
              <w:rPr>
                <w:noProof/>
                <w:webHidden/>
              </w:rPr>
            </w:r>
            <w:r w:rsidR="00D03E55">
              <w:rPr>
                <w:noProof/>
                <w:webHidden/>
              </w:rPr>
              <w:fldChar w:fldCharType="separate"/>
            </w:r>
            <w:r w:rsidR="00074E78">
              <w:rPr>
                <w:noProof/>
                <w:webHidden/>
              </w:rPr>
              <w:t>69</w:t>
            </w:r>
            <w:r w:rsidR="00D03E55">
              <w:rPr>
                <w:noProof/>
                <w:webHidden/>
              </w:rPr>
              <w:fldChar w:fldCharType="end"/>
            </w:r>
          </w:hyperlink>
        </w:p>
        <w:p w14:paraId="2C4CFF5C" w14:textId="714E6E34"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8" w:history="1">
            <w:r w:rsidR="00D03E55" w:rsidRPr="0004679E">
              <w:rPr>
                <w:rStyle w:val="Hyperlink"/>
                <w:noProof/>
                <w:lang w:val="en-US"/>
              </w:rPr>
              <w:t>Artifact Repository</w:t>
            </w:r>
            <w:r w:rsidR="00D03E55">
              <w:rPr>
                <w:noProof/>
                <w:webHidden/>
              </w:rPr>
              <w:tab/>
            </w:r>
            <w:r w:rsidR="00D03E55">
              <w:rPr>
                <w:noProof/>
                <w:webHidden/>
              </w:rPr>
              <w:fldChar w:fldCharType="begin"/>
            </w:r>
            <w:r w:rsidR="00D03E55">
              <w:rPr>
                <w:noProof/>
                <w:webHidden/>
              </w:rPr>
              <w:instrText xml:space="preserve"> PAGEREF _Toc72328108 \h </w:instrText>
            </w:r>
            <w:r w:rsidR="00D03E55">
              <w:rPr>
                <w:noProof/>
                <w:webHidden/>
              </w:rPr>
            </w:r>
            <w:r w:rsidR="00D03E55">
              <w:rPr>
                <w:noProof/>
                <w:webHidden/>
              </w:rPr>
              <w:fldChar w:fldCharType="separate"/>
            </w:r>
            <w:r w:rsidR="00074E78">
              <w:rPr>
                <w:noProof/>
                <w:webHidden/>
              </w:rPr>
              <w:t>69</w:t>
            </w:r>
            <w:r w:rsidR="00D03E55">
              <w:rPr>
                <w:noProof/>
                <w:webHidden/>
              </w:rPr>
              <w:fldChar w:fldCharType="end"/>
            </w:r>
          </w:hyperlink>
        </w:p>
        <w:p w14:paraId="20ED4584" w14:textId="757C7F0E"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09" w:history="1">
            <w:r w:rsidR="00D03E55" w:rsidRPr="0004679E">
              <w:rPr>
                <w:rStyle w:val="Hyperlink"/>
                <w:noProof/>
                <w:lang w:val="en-US"/>
              </w:rPr>
              <w:t>DevOps tools on Azure</w:t>
            </w:r>
            <w:r w:rsidR="00D03E55">
              <w:rPr>
                <w:noProof/>
                <w:webHidden/>
              </w:rPr>
              <w:tab/>
            </w:r>
            <w:r w:rsidR="00D03E55">
              <w:rPr>
                <w:noProof/>
                <w:webHidden/>
              </w:rPr>
              <w:fldChar w:fldCharType="begin"/>
            </w:r>
            <w:r w:rsidR="00D03E55">
              <w:rPr>
                <w:noProof/>
                <w:webHidden/>
              </w:rPr>
              <w:instrText xml:space="preserve"> PAGEREF _Toc72328109 \h </w:instrText>
            </w:r>
            <w:r w:rsidR="00D03E55">
              <w:rPr>
                <w:noProof/>
                <w:webHidden/>
              </w:rPr>
            </w:r>
            <w:r w:rsidR="00D03E55">
              <w:rPr>
                <w:noProof/>
                <w:webHidden/>
              </w:rPr>
              <w:fldChar w:fldCharType="separate"/>
            </w:r>
            <w:r w:rsidR="00074E78">
              <w:rPr>
                <w:noProof/>
                <w:webHidden/>
              </w:rPr>
              <w:t>69</w:t>
            </w:r>
            <w:r w:rsidR="00D03E55">
              <w:rPr>
                <w:noProof/>
                <w:webHidden/>
              </w:rPr>
              <w:fldChar w:fldCharType="end"/>
            </w:r>
          </w:hyperlink>
        </w:p>
        <w:p w14:paraId="49908B4E" w14:textId="14C46C1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0" w:history="1">
            <w:r w:rsidR="00D03E55" w:rsidRPr="0004679E">
              <w:rPr>
                <w:rStyle w:val="Hyperlink"/>
                <w:noProof/>
                <w:lang w:val="en-US"/>
              </w:rPr>
              <w:t>Automated testing</w:t>
            </w:r>
            <w:r w:rsidR="00D03E55">
              <w:rPr>
                <w:noProof/>
                <w:webHidden/>
              </w:rPr>
              <w:tab/>
            </w:r>
            <w:r w:rsidR="00D03E55">
              <w:rPr>
                <w:noProof/>
                <w:webHidden/>
              </w:rPr>
              <w:fldChar w:fldCharType="begin"/>
            </w:r>
            <w:r w:rsidR="00D03E55">
              <w:rPr>
                <w:noProof/>
                <w:webHidden/>
              </w:rPr>
              <w:instrText xml:space="preserve"> PAGEREF _Toc72328110 \h </w:instrText>
            </w:r>
            <w:r w:rsidR="00D03E55">
              <w:rPr>
                <w:noProof/>
                <w:webHidden/>
              </w:rPr>
            </w:r>
            <w:r w:rsidR="00D03E55">
              <w:rPr>
                <w:noProof/>
                <w:webHidden/>
              </w:rPr>
              <w:fldChar w:fldCharType="separate"/>
            </w:r>
            <w:r w:rsidR="00074E78">
              <w:rPr>
                <w:noProof/>
                <w:webHidden/>
              </w:rPr>
              <w:t>70</w:t>
            </w:r>
            <w:r w:rsidR="00D03E55">
              <w:rPr>
                <w:noProof/>
                <w:webHidden/>
              </w:rPr>
              <w:fldChar w:fldCharType="end"/>
            </w:r>
          </w:hyperlink>
        </w:p>
        <w:p w14:paraId="493D0B93" w14:textId="628D5820"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1" w:history="1">
            <w:r w:rsidR="00D03E55" w:rsidRPr="0004679E">
              <w:rPr>
                <w:rStyle w:val="Hyperlink"/>
                <w:noProof/>
                <w:lang w:val="en-US"/>
              </w:rPr>
              <w:t>Azure Pipeline testing tasks</w:t>
            </w:r>
            <w:r w:rsidR="00D03E55">
              <w:rPr>
                <w:noProof/>
                <w:webHidden/>
              </w:rPr>
              <w:tab/>
            </w:r>
            <w:r w:rsidR="00D03E55">
              <w:rPr>
                <w:noProof/>
                <w:webHidden/>
              </w:rPr>
              <w:fldChar w:fldCharType="begin"/>
            </w:r>
            <w:r w:rsidR="00D03E55">
              <w:rPr>
                <w:noProof/>
                <w:webHidden/>
              </w:rPr>
              <w:instrText xml:space="preserve"> PAGEREF _Toc72328111 \h </w:instrText>
            </w:r>
            <w:r w:rsidR="00D03E55">
              <w:rPr>
                <w:noProof/>
                <w:webHidden/>
              </w:rPr>
            </w:r>
            <w:r w:rsidR="00D03E55">
              <w:rPr>
                <w:noProof/>
                <w:webHidden/>
              </w:rPr>
              <w:fldChar w:fldCharType="separate"/>
            </w:r>
            <w:r w:rsidR="00074E78">
              <w:rPr>
                <w:noProof/>
                <w:webHidden/>
              </w:rPr>
              <w:t>70</w:t>
            </w:r>
            <w:r w:rsidR="00D03E55">
              <w:rPr>
                <w:noProof/>
                <w:webHidden/>
              </w:rPr>
              <w:fldChar w:fldCharType="end"/>
            </w:r>
          </w:hyperlink>
        </w:p>
        <w:p w14:paraId="45F1D0E2" w14:textId="73817E2F" w:rsidR="00D03E55" w:rsidRDefault="006E0FF2">
          <w:pPr>
            <w:pStyle w:val="Verzeichnis3"/>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2" w:history="1">
            <w:r w:rsidR="00D03E55" w:rsidRPr="0004679E">
              <w:rPr>
                <w:rStyle w:val="Hyperlink"/>
                <w:noProof/>
                <w:lang w:val="en-US"/>
              </w:rPr>
              <w:t>Testing tools in Visual Studio</w:t>
            </w:r>
            <w:r w:rsidR="00D03E55">
              <w:rPr>
                <w:noProof/>
                <w:webHidden/>
              </w:rPr>
              <w:tab/>
            </w:r>
            <w:r w:rsidR="00D03E55">
              <w:rPr>
                <w:noProof/>
                <w:webHidden/>
              </w:rPr>
              <w:fldChar w:fldCharType="begin"/>
            </w:r>
            <w:r w:rsidR="00D03E55">
              <w:rPr>
                <w:noProof/>
                <w:webHidden/>
              </w:rPr>
              <w:instrText xml:space="preserve"> PAGEREF _Toc72328112 \h </w:instrText>
            </w:r>
            <w:r w:rsidR="00D03E55">
              <w:rPr>
                <w:noProof/>
                <w:webHidden/>
              </w:rPr>
            </w:r>
            <w:r w:rsidR="00D03E55">
              <w:rPr>
                <w:noProof/>
                <w:webHidden/>
              </w:rPr>
              <w:fldChar w:fldCharType="separate"/>
            </w:r>
            <w:r w:rsidR="00074E78">
              <w:rPr>
                <w:noProof/>
                <w:webHidden/>
              </w:rPr>
              <w:t>71</w:t>
            </w:r>
            <w:r w:rsidR="00D03E55">
              <w:rPr>
                <w:noProof/>
                <w:webHidden/>
              </w:rPr>
              <w:fldChar w:fldCharType="end"/>
            </w:r>
          </w:hyperlink>
        </w:p>
        <w:p w14:paraId="68E736B4" w14:textId="338332DB"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3" w:history="1">
            <w:r w:rsidR="00D03E55" w:rsidRPr="0004679E">
              <w:rPr>
                <w:rStyle w:val="Hyperlink"/>
                <w:noProof/>
                <w:lang w:val="en-US"/>
              </w:rPr>
              <w:t>Continuous Integration Continuous Delivery in Collaboard</w:t>
            </w:r>
            <w:r w:rsidR="00D03E55">
              <w:rPr>
                <w:noProof/>
                <w:webHidden/>
              </w:rPr>
              <w:tab/>
            </w:r>
            <w:r w:rsidR="00D03E55">
              <w:rPr>
                <w:noProof/>
                <w:webHidden/>
              </w:rPr>
              <w:fldChar w:fldCharType="begin"/>
            </w:r>
            <w:r w:rsidR="00D03E55">
              <w:rPr>
                <w:noProof/>
                <w:webHidden/>
              </w:rPr>
              <w:instrText xml:space="preserve"> PAGEREF _Toc72328113 \h </w:instrText>
            </w:r>
            <w:r w:rsidR="00D03E55">
              <w:rPr>
                <w:noProof/>
                <w:webHidden/>
              </w:rPr>
            </w:r>
            <w:r w:rsidR="00D03E55">
              <w:rPr>
                <w:noProof/>
                <w:webHidden/>
              </w:rPr>
              <w:fldChar w:fldCharType="separate"/>
            </w:r>
            <w:r w:rsidR="00074E78">
              <w:rPr>
                <w:noProof/>
                <w:webHidden/>
              </w:rPr>
              <w:t>75</w:t>
            </w:r>
            <w:r w:rsidR="00D03E55">
              <w:rPr>
                <w:noProof/>
                <w:webHidden/>
              </w:rPr>
              <w:fldChar w:fldCharType="end"/>
            </w:r>
          </w:hyperlink>
        </w:p>
        <w:p w14:paraId="092A97F9" w14:textId="5AABC223"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4" w:history="1">
            <w:r w:rsidR="00D03E55" w:rsidRPr="0004679E">
              <w:rPr>
                <w:rStyle w:val="Hyperlink"/>
                <w:noProof/>
                <w:lang w:val="en-US"/>
              </w:rPr>
              <w:t>Architecture</w:t>
            </w:r>
            <w:r w:rsidR="00D03E55">
              <w:rPr>
                <w:noProof/>
                <w:webHidden/>
              </w:rPr>
              <w:tab/>
            </w:r>
            <w:r w:rsidR="00D03E55">
              <w:rPr>
                <w:noProof/>
                <w:webHidden/>
              </w:rPr>
              <w:fldChar w:fldCharType="begin"/>
            </w:r>
            <w:r w:rsidR="00D03E55">
              <w:rPr>
                <w:noProof/>
                <w:webHidden/>
              </w:rPr>
              <w:instrText xml:space="preserve"> PAGEREF _Toc72328114 \h </w:instrText>
            </w:r>
            <w:r w:rsidR="00D03E55">
              <w:rPr>
                <w:noProof/>
                <w:webHidden/>
              </w:rPr>
            </w:r>
            <w:r w:rsidR="00D03E55">
              <w:rPr>
                <w:noProof/>
                <w:webHidden/>
              </w:rPr>
              <w:fldChar w:fldCharType="separate"/>
            </w:r>
            <w:r w:rsidR="00074E78">
              <w:rPr>
                <w:noProof/>
                <w:webHidden/>
              </w:rPr>
              <w:t>75</w:t>
            </w:r>
            <w:r w:rsidR="00D03E55">
              <w:rPr>
                <w:noProof/>
                <w:webHidden/>
              </w:rPr>
              <w:fldChar w:fldCharType="end"/>
            </w:r>
          </w:hyperlink>
        </w:p>
        <w:p w14:paraId="4214D33F" w14:textId="5CBC0A5F"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5" w:history="1">
            <w:r w:rsidR="00D03E55" w:rsidRPr="0004679E">
              <w:rPr>
                <w:rStyle w:val="Hyperlink"/>
                <w:noProof/>
                <w:lang w:val="en-US"/>
              </w:rPr>
              <w:t>Prerequisites</w:t>
            </w:r>
            <w:r w:rsidR="00D03E55">
              <w:rPr>
                <w:noProof/>
                <w:webHidden/>
              </w:rPr>
              <w:tab/>
            </w:r>
            <w:r w:rsidR="00D03E55">
              <w:rPr>
                <w:noProof/>
                <w:webHidden/>
              </w:rPr>
              <w:fldChar w:fldCharType="begin"/>
            </w:r>
            <w:r w:rsidR="00D03E55">
              <w:rPr>
                <w:noProof/>
                <w:webHidden/>
              </w:rPr>
              <w:instrText xml:space="preserve"> PAGEREF _Toc72328115 \h </w:instrText>
            </w:r>
            <w:r w:rsidR="00D03E55">
              <w:rPr>
                <w:noProof/>
                <w:webHidden/>
              </w:rPr>
            </w:r>
            <w:r w:rsidR="00D03E55">
              <w:rPr>
                <w:noProof/>
                <w:webHidden/>
              </w:rPr>
              <w:fldChar w:fldCharType="separate"/>
            </w:r>
            <w:r w:rsidR="00074E78">
              <w:rPr>
                <w:noProof/>
                <w:webHidden/>
              </w:rPr>
              <w:t>76</w:t>
            </w:r>
            <w:r w:rsidR="00D03E55">
              <w:rPr>
                <w:noProof/>
                <w:webHidden/>
              </w:rPr>
              <w:fldChar w:fldCharType="end"/>
            </w:r>
          </w:hyperlink>
        </w:p>
        <w:p w14:paraId="33F8DCAC" w14:textId="11A2CD39"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6" w:history="1">
            <w:r w:rsidR="00D03E55" w:rsidRPr="0004679E">
              <w:rPr>
                <w:rStyle w:val="Hyperlink"/>
                <w:noProof/>
                <w:lang w:val="en-US"/>
              </w:rPr>
              <w:t>Sign in to the Azure portal</w:t>
            </w:r>
            <w:r w:rsidR="00D03E55">
              <w:rPr>
                <w:noProof/>
                <w:webHidden/>
              </w:rPr>
              <w:tab/>
            </w:r>
            <w:r w:rsidR="00D03E55">
              <w:rPr>
                <w:noProof/>
                <w:webHidden/>
              </w:rPr>
              <w:fldChar w:fldCharType="begin"/>
            </w:r>
            <w:r w:rsidR="00D03E55">
              <w:rPr>
                <w:noProof/>
                <w:webHidden/>
              </w:rPr>
              <w:instrText xml:space="preserve"> PAGEREF _Toc72328116 \h </w:instrText>
            </w:r>
            <w:r w:rsidR="00D03E55">
              <w:rPr>
                <w:noProof/>
                <w:webHidden/>
              </w:rPr>
            </w:r>
            <w:r w:rsidR="00D03E55">
              <w:rPr>
                <w:noProof/>
                <w:webHidden/>
              </w:rPr>
              <w:fldChar w:fldCharType="separate"/>
            </w:r>
            <w:r w:rsidR="00074E78">
              <w:rPr>
                <w:noProof/>
                <w:webHidden/>
              </w:rPr>
              <w:t>76</w:t>
            </w:r>
            <w:r w:rsidR="00D03E55">
              <w:rPr>
                <w:noProof/>
                <w:webHidden/>
              </w:rPr>
              <w:fldChar w:fldCharType="end"/>
            </w:r>
          </w:hyperlink>
        </w:p>
        <w:p w14:paraId="6D368295" w14:textId="1A168A9D"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7" w:history="1">
            <w:r w:rsidR="00D03E55" w:rsidRPr="0004679E">
              <w:rPr>
                <w:rStyle w:val="Hyperlink"/>
                <w:noProof/>
                <w:lang w:val="en-US"/>
              </w:rPr>
              <w:t>Configure access to your GitHub repo and choose a framework</w:t>
            </w:r>
            <w:r w:rsidR="00D03E55">
              <w:rPr>
                <w:noProof/>
                <w:webHidden/>
              </w:rPr>
              <w:tab/>
            </w:r>
            <w:r w:rsidR="00D03E55">
              <w:rPr>
                <w:noProof/>
                <w:webHidden/>
              </w:rPr>
              <w:fldChar w:fldCharType="begin"/>
            </w:r>
            <w:r w:rsidR="00D03E55">
              <w:rPr>
                <w:noProof/>
                <w:webHidden/>
              </w:rPr>
              <w:instrText xml:space="preserve"> PAGEREF _Toc72328117 \h </w:instrText>
            </w:r>
            <w:r w:rsidR="00D03E55">
              <w:rPr>
                <w:noProof/>
                <w:webHidden/>
              </w:rPr>
            </w:r>
            <w:r w:rsidR="00D03E55">
              <w:rPr>
                <w:noProof/>
                <w:webHidden/>
              </w:rPr>
              <w:fldChar w:fldCharType="separate"/>
            </w:r>
            <w:r w:rsidR="00074E78">
              <w:rPr>
                <w:noProof/>
                <w:webHidden/>
              </w:rPr>
              <w:t>76</w:t>
            </w:r>
            <w:r w:rsidR="00D03E55">
              <w:rPr>
                <w:noProof/>
                <w:webHidden/>
              </w:rPr>
              <w:fldChar w:fldCharType="end"/>
            </w:r>
          </w:hyperlink>
        </w:p>
        <w:p w14:paraId="5F3C6EA3" w14:textId="7056DE48"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8" w:history="1">
            <w:r w:rsidR="00D03E55" w:rsidRPr="0004679E">
              <w:rPr>
                <w:rStyle w:val="Hyperlink"/>
                <w:noProof/>
                <w:lang w:val="en-US"/>
              </w:rPr>
              <w:t>Configure Azure DevOps and an Azure subscription</w:t>
            </w:r>
            <w:r w:rsidR="00D03E55">
              <w:rPr>
                <w:noProof/>
                <w:webHidden/>
              </w:rPr>
              <w:tab/>
            </w:r>
            <w:r w:rsidR="00D03E55">
              <w:rPr>
                <w:noProof/>
                <w:webHidden/>
              </w:rPr>
              <w:fldChar w:fldCharType="begin"/>
            </w:r>
            <w:r w:rsidR="00D03E55">
              <w:rPr>
                <w:noProof/>
                <w:webHidden/>
              </w:rPr>
              <w:instrText xml:space="preserve"> PAGEREF _Toc72328118 \h </w:instrText>
            </w:r>
            <w:r w:rsidR="00D03E55">
              <w:rPr>
                <w:noProof/>
                <w:webHidden/>
              </w:rPr>
            </w:r>
            <w:r w:rsidR="00D03E55">
              <w:rPr>
                <w:noProof/>
                <w:webHidden/>
              </w:rPr>
              <w:fldChar w:fldCharType="separate"/>
            </w:r>
            <w:r w:rsidR="00074E78">
              <w:rPr>
                <w:noProof/>
                <w:webHidden/>
              </w:rPr>
              <w:t>76</w:t>
            </w:r>
            <w:r w:rsidR="00D03E55">
              <w:rPr>
                <w:noProof/>
                <w:webHidden/>
              </w:rPr>
              <w:fldChar w:fldCharType="end"/>
            </w:r>
          </w:hyperlink>
        </w:p>
        <w:p w14:paraId="2C6D3B42" w14:textId="708525CF"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19" w:history="1">
            <w:r w:rsidR="00D03E55" w:rsidRPr="0004679E">
              <w:rPr>
                <w:rStyle w:val="Hyperlink"/>
                <w:noProof/>
                <w:lang w:val="en-US"/>
              </w:rPr>
              <w:t>Commit changes to GitHub and automatically deploy them to Azure</w:t>
            </w:r>
            <w:r w:rsidR="00D03E55">
              <w:rPr>
                <w:noProof/>
                <w:webHidden/>
              </w:rPr>
              <w:tab/>
            </w:r>
            <w:r w:rsidR="00D03E55">
              <w:rPr>
                <w:noProof/>
                <w:webHidden/>
              </w:rPr>
              <w:fldChar w:fldCharType="begin"/>
            </w:r>
            <w:r w:rsidR="00D03E55">
              <w:rPr>
                <w:noProof/>
                <w:webHidden/>
              </w:rPr>
              <w:instrText xml:space="preserve"> PAGEREF _Toc72328119 \h </w:instrText>
            </w:r>
            <w:r w:rsidR="00D03E55">
              <w:rPr>
                <w:noProof/>
                <w:webHidden/>
              </w:rPr>
            </w:r>
            <w:r w:rsidR="00D03E55">
              <w:rPr>
                <w:noProof/>
                <w:webHidden/>
              </w:rPr>
              <w:fldChar w:fldCharType="separate"/>
            </w:r>
            <w:r w:rsidR="00074E78">
              <w:rPr>
                <w:noProof/>
                <w:webHidden/>
              </w:rPr>
              <w:t>77</w:t>
            </w:r>
            <w:r w:rsidR="00D03E55">
              <w:rPr>
                <w:noProof/>
                <w:webHidden/>
              </w:rPr>
              <w:fldChar w:fldCharType="end"/>
            </w:r>
          </w:hyperlink>
        </w:p>
        <w:p w14:paraId="758716DC" w14:textId="3EAB2D85"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0" w:history="1">
            <w:r w:rsidR="00D03E55" w:rsidRPr="0004679E">
              <w:rPr>
                <w:rStyle w:val="Hyperlink"/>
                <w:noProof/>
                <w:lang w:val="en-US"/>
              </w:rPr>
              <w:t>Examine the Azure Pipelines CI/CD pipeline</w:t>
            </w:r>
            <w:r w:rsidR="00D03E55">
              <w:rPr>
                <w:noProof/>
                <w:webHidden/>
              </w:rPr>
              <w:tab/>
            </w:r>
            <w:r w:rsidR="00D03E55">
              <w:rPr>
                <w:noProof/>
                <w:webHidden/>
              </w:rPr>
              <w:fldChar w:fldCharType="begin"/>
            </w:r>
            <w:r w:rsidR="00D03E55">
              <w:rPr>
                <w:noProof/>
                <w:webHidden/>
              </w:rPr>
              <w:instrText xml:space="preserve"> PAGEREF _Toc72328120 \h </w:instrText>
            </w:r>
            <w:r w:rsidR="00D03E55">
              <w:rPr>
                <w:noProof/>
                <w:webHidden/>
              </w:rPr>
            </w:r>
            <w:r w:rsidR="00D03E55">
              <w:rPr>
                <w:noProof/>
                <w:webHidden/>
              </w:rPr>
              <w:fldChar w:fldCharType="separate"/>
            </w:r>
            <w:r w:rsidR="00074E78">
              <w:rPr>
                <w:noProof/>
                <w:webHidden/>
              </w:rPr>
              <w:t>77</w:t>
            </w:r>
            <w:r w:rsidR="00D03E55">
              <w:rPr>
                <w:noProof/>
                <w:webHidden/>
              </w:rPr>
              <w:fldChar w:fldCharType="end"/>
            </w:r>
          </w:hyperlink>
        </w:p>
        <w:p w14:paraId="5A84E57D" w14:textId="78B88AD1"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1" w:history="1">
            <w:r w:rsidR="00D03E55" w:rsidRPr="0004679E">
              <w:rPr>
                <w:rStyle w:val="Hyperlink"/>
                <w:noProof/>
                <w:lang w:val="en-US"/>
              </w:rPr>
              <w:t>Configure Azure Application Insights monitoring</w:t>
            </w:r>
            <w:r w:rsidR="00D03E55">
              <w:rPr>
                <w:noProof/>
                <w:webHidden/>
              </w:rPr>
              <w:tab/>
            </w:r>
            <w:r w:rsidR="00D03E55">
              <w:rPr>
                <w:noProof/>
                <w:webHidden/>
              </w:rPr>
              <w:fldChar w:fldCharType="begin"/>
            </w:r>
            <w:r w:rsidR="00D03E55">
              <w:rPr>
                <w:noProof/>
                <w:webHidden/>
              </w:rPr>
              <w:instrText xml:space="preserve"> PAGEREF _Toc72328121 \h </w:instrText>
            </w:r>
            <w:r w:rsidR="00D03E55">
              <w:rPr>
                <w:noProof/>
                <w:webHidden/>
              </w:rPr>
            </w:r>
            <w:r w:rsidR="00D03E55">
              <w:rPr>
                <w:noProof/>
                <w:webHidden/>
              </w:rPr>
              <w:fldChar w:fldCharType="separate"/>
            </w:r>
            <w:r w:rsidR="00074E78">
              <w:rPr>
                <w:noProof/>
                <w:webHidden/>
              </w:rPr>
              <w:t>78</w:t>
            </w:r>
            <w:r w:rsidR="00D03E55">
              <w:rPr>
                <w:noProof/>
                <w:webHidden/>
              </w:rPr>
              <w:fldChar w:fldCharType="end"/>
            </w:r>
          </w:hyperlink>
        </w:p>
        <w:p w14:paraId="3764D815" w14:textId="08BF62F4"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2" w:history="1">
            <w:r w:rsidR="00D03E55" w:rsidRPr="0004679E">
              <w:rPr>
                <w:rStyle w:val="Hyperlink"/>
                <w:noProof/>
                <w:lang w:val="en-US"/>
              </w:rPr>
              <w:t>Clean up resources</w:t>
            </w:r>
            <w:r w:rsidR="00D03E55">
              <w:rPr>
                <w:noProof/>
                <w:webHidden/>
              </w:rPr>
              <w:tab/>
            </w:r>
            <w:r w:rsidR="00D03E55">
              <w:rPr>
                <w:noProof/>
                <w:webHidden/>
              </w:rPr>
              <w:fldChar w:fldCharType="begin"/>
            </w:r>
            <w:r w:rsidR="00D03E55">
              <w:rPr>
                <w:noProof/>
                <w:webHidden/>
              </w:rPr>
              <w:instrText xml:space="preserve"> PAGEREF _Toc72328122 \h </w:instrText>
            </w:r>
            <w:r w:rsidR="00D03E55">
              <w:rPr>
                <w:noProof/>
                <w:webHidden/>
              </w:rPr>
            </w:r>
            <w:r w:rsidR="00D03E55">
              <w:rPr>
                <w:noProof/>
                <w:webHidden/>
              </w:rPr>
              <w:fldChar w:fldCharType="separate"/>
            </w:r>
            <w:r w:rsidR="00074E78">
              <w:rPr>
                <w:noProof/>
                <w:webHidden/>
              </w:rPr>
              <w:t>80</w:t>
            </w:r>
            <w:r w:rsidR="00D03E55">
              <w:rPr>
                <w:noProof/>
                <w:webHidden/>
              </w:rPr>
              <w:fldChar w:fldCharType="end"/>
            </w:r>
          </w:hyperlink>
        </w:p>
        <w:p w14:paraId="32C27825" w14:textId="11B02D77"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3" w:history="1">
            <w:r w:rsidR="00D03E55" w:rsidRPr="0004679E">
              <w:rPr>
                <w:rStyle w:val="Hyperlink"/>
                <w:noProof/>
                <w:lang w:val="en-US"/>
              </w:rPr>
              <w:t>State of the art CI/CD in CollaBoard</w:t>
            </w:r>
            <w:r w:rsidR="00D03E55">
              <w:rPr>
                <w:noProof/>
                <w:webHidden/>
              </w:rPr>
              <w:tab/>
            </w:r>
            <w:r w:rsidR="00D03E55">
              <w:rPr>
                <w:noProof/>
                <w:webHidden/>
              </w:rPr>
              <w:fldChar w:fldCharType="begin"/>
            </w:r>
            <w:r w:rsidR="00D03E55">
              <w:rPr>
                <w:noProof/>
                <w:webHidden/>
              </w:rPr>
              <w:instrText xml:space="preserve"> PAGEREF _Toc72328123 \h </w:instrText>
            </w:r>
            <w:r w:rsidR="00D03E55">
              <w:rPr>
                <w:noProof/>
                <w:webHidden/>
              </w:rPr>
            </w:r>
            <w:r w:rsidR="00D03E55">
              <w:rPr>
                <w:noProof/>
                <w:webHidden/>
              </w:rPr>
              <w:fldChar w:fldCharType="separate"/>
            </w:r>
            <w:r w:rsidR="00074E78">
              <w:rPr>
                <w:noProof/>
                <w:webHidden/>
              </w:rPr>
              <w:t>81</w:t>
            </w:r>
            <w:r w:rsidR="00D03E55">
              <w:rPr>
                <w:noProof/>
                <w:webHidden/>
              </w:rPr>
              <w:fldChar w:fldCharType="end"/>
            </w:r>
          </w:hyperlink>
        </w:p>
        <w:p w14:paraId="6987E719" w14:textId="04FE8E4D"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4" w:history="1">
            <w:r w:rsidR="00D03E55" w:rsidRPr="0004679E">
              <w:rPr>
                <w:rStyle w:val="Hyperlink"/>
                <w:noProof/>
                <w:lang w:val="en-US"/>
              </w:rPr>
              <w:t>CI/CD CollaBoard Server</w:t>
            </w:r>
            <w:r w:rsidR="00D03E55">
              <w:rPr>
                <w:noProof/>
                <w:webHidden/>
              </w:rPr>
              <w:tab/>
            </w:r>
            <w:r w:rsidR="00D03E55">
              <w:rPr>
                <w:noProof/>
                <w:webHidden/>
              </w:rPr>
              <w:fldChar w:fldCharType="begin"/>
            </w:r>
            <w:r w:rsidR="00D03E55">
              <w:rPr>
                <w:noProof/>
                <w:webHidden/>
              </w:rPr>
              <w:instrText xml:space="preserve"> PAGEREF _Toc72328124 \h </w:instrText>
            </w:r>
            <w:r w:rsidR="00D03E55">
              <w:rPr>
                <w:noProof/>
                <w:webHidden/>
              </w:rPr>
            </w:r>
            <w:r w:rsidR="00D03E55">
              <w:rPr>
                <w:noProof/>
                <w:webHidden/>
              </w:rPr>
              <w:fldChar w:fldCharType="separate"/>
            </w:r>
            <w:r w:rsidR="00074E78">
              <w:rPr>
                <w:noProof/>
                <w:webHidden/>
              </w:rPr>
              <w:t>81</w:t>
            </w:r>
            <w:r w:rsidR="00D03E55">
              <w:rPr>
                <w:noProof/>
                <w:webHidden/>
              </w:rPr>
              <w:fldChar w:fldCharType="end"/>
            </w:r>
          </w:hyperlink>
        </w:p>
        <w:p w14:paraId="1DB9AB1C" w14:textId="57FE5C56"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5" w:history="1">
            <w:r w:rsidR="00D03E55" w:rsidRPr="0004679E">
              <w:rPr>
                <w:rStyle w:val="Hyperlink"/>
                <w:noProof/>
                <w:lang w:val="en-US"/>
              </w:rPr>
              <w:t>CI/CD CollaBoard Server / Test environment</w:t>
            </w:r>
            <w:r w:rsidR="00D03E55">
              <w:rPr>
                <w:noProof/>
                <w:webHidden/>
              </w:rPr>
              <w:tab/>
            </w:r>
            <w:r w:rsidR="00D03E55">
              <w:rPr>
                <w:noProof/>
                <w:webHidden/>
              </w:rPr>
              <w:fldChar w:fldCharType="begin"/>
            </w:r>
            <w:r w:rsidR="00D03E55">
              <w:rPr>
                <w:noProof/>
                <w:webHidden/>
              </w:rPr>
              <w:instrText xml:space="preserve"> PAGEREF _Toc72328125 \h </w:instrText>
            </w:r>
            <w:r w:rsidR="00D03E55">
              <w:rPr>
                <w:noProof/>
                <w:webHidden/>
              </w:rPr>
            </w:r>
            <w:r w:rsidR="00D03E55">
              <w:rPr>
                <w:noProof/>
                <w:webHidden/>
              </w:rPr>
              <w:fldChar w:fldCharType="separate"/>
            </w:r>
            <w:r w:rsidR="00074E78">
              <w:rPr>
                <w:noProof/>
                <w:webHidden/>
              </w:rPr>
              <w:t>83</w:t>
            </w:r>
            <w:r w:rsidR="00D03E55">
              <w:rPr>
                <w:noProof/>
                <w:webHidden/>
              </w:rPr>
              <w:fldChar w:fldCharType="end"/>
            </w:r>
          </w:hyperlink>
        </w:p>
        <w:p w14:paraId="76E622C4" w14:textId="4D36187A"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6" w:history="1">
            <w:r w:rsidR="00D03E55" w:rsidRPr="0004679E">
              <w:rPr>
                <w:rStyle w:val="Hyperlink"/>
                <w:noProof/>
                <w:lang w:val="en-US"/>
              </w:rPr>
              <w:t>CI/CD CollaBoard Server / Release environment environment</w:t>
            </w:r>
            <w:r w:rsidR="00D03E55">
              <w:rPr>
                <w:noProof/>
                <w:webHidden/>
              </w:rPr>
              <w:tab/>
            </w:r>
            <w:r w:rsidR="00D03E55">
              <w:rPr>
                <w:noProof/>
                <w:webHidden/>
              </w:rPr>
              <w:fldChar w:fldCharType="begin"/>
            </w:r>
            <w:r w:rsidR="00D03E55">
              <w:rPr>
                <w:noProof/>
                <w:webHidden/>
              </w:rPr>
              <w:instrText xml:space="preserve"> PAGEREF _Toc72328126 \h </w:instrText>
            </w:r>
            <w:r w:rsidR="00D03E55">
              <w:rPr>
                <w:noProof/>
                <w:webHidden/>
              </w:rPr>
            </w:r>
            <w:r w:rsidR="00D03E55">
              <w:rPr>
                <w:noProof/>
                <w:webHidden/>
              </w:rPr>
              <w:fldChar w:fldCharType="separate"/>
            </w:r>
            <w:r w:rsidR="00074E78">
              <w:rPr>
                <w:noProof/>
                <w:webHidden/>
              </w:rPr>
              <w:t>86</w:t>
            </w:r>
            <w:r w:rsidR="00D03E55">
              <w:rPr>
                <w:noProof/>
                <w:webHidden/>
              </w:rPr>
              <w:fldChar w:fldCharType="end"/>
            </w:r>
          </w:hyperlink>
        </w:p>
        <w:p w14:paraId="75D0B1FC" w14:textId="0CF5392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7" w:history="1">
            <w:r w:rsidR="00D03E55" w:rsidRPr="0004679E">
              <w:rPr>
                <w:rStyle w:val="Hyperlink"/>
                <w:noProof/>
                <w:lang w:val="en-US"/>
              </w:rPr>
              <w:t>CI/CD CollaBoard Server / On-premises environment</w:t>
            </w:r>
            <w:r w:rsidR="00D03E55">
              <w:rPr>
                <w:noProof/>
                <w:webHidden/>
              </w:rPr>
              <w:tab/>
            </w:r>
            <w:r w:rsidR="00D03E55">
              <w:rPr>
                <w:noProof/>
                <w:webHidden/>
              </w:rPr>
              <w:fldChar w:fldCharType="begin"/>
            </w:r>
            <w:r w:rsidR="00D03E55">
              <w:rPr>
                <w:noProof/>
                <w:webHidden/>
              </w:rPr>
              <w:instrText xml:space="preserve"> PAGEREF _Toc72328127 \h </w:instrText>
            </w:r>
            <w:r w:rsidR="00D03E55">
              <w:rPr>
                <w:noProof/>
                <w:webHidden/>
              </w:rPr>
            </w:r>
            <w:r w:rsidR="00D03E55">
              <w:rPr>
                <w:noProof/>
                <w:webHidden/>
              </w:rPr>
              <w:fldChar w:fldCharType="separate"/>
            </w:r>
            <w:r w:rsidR="00074E78">
              <w:rPr>
                <w:noProof/>
                <w:webHidden/>
              </w:rPr>
              <w:t>88</w:t>
            </w:r>
            <w:r w:rsidR="00D03E55">
              <w:rPr>
                <w:noProof/>
                <w:webHidden/>
              </w:rPr>
              <w:fldChar w:fldCharType="end"/>
            </w:r>
          </w:hyperlink>
        </w:p>
        <w:p w14:paraId="62490941" w14:textId="198ECE88"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8" w:history="1">
            <w:r w:rsidR="00D03E55" w:rsidRPr="0004679E">
              <w:rPr>
                <w:rStyle w:val="Hyperlink"/>
                <w:noProof/>
                <w:lang w:val="en-US"/>
              </w:rPr>
              <w:t>CI/CD CollaBoard Client</w:t>
            </w:r>
            <w:r w:rsidR="00D03E55">
              <w:rPr>
                <w:noProof/>
                <w:webHidden/>
              </w:rPr>
              <w:tab/>
            </w:r>
            <w:r w:rsidR="00D03E55">
              <w:rPr>
                <w:noProof/>
                <w:webHidden/>
              </w:rPr>
              <w:fldChar w:fldCharType="begin"/>
            </w:r>
            <w:r w:rsidR="00D03E55">
              <w:rPr>
                <w:noProof/>
                <w:webHidden/>
              </w:rPr>
              <w:instrText xml:space="preserve"> PAGEREF _Toc72328128 \h </w:instrText>
            </w:r>
            <w:r w:rsidR="00D03E55">
              <w:rPr>
                <w:noProof/>
                <w:webHidden/>
              </w:rPr>
            </w:r>
            <w:r w:rsidR="00D03E55">
              <w:rPr>
                <w:noProof/>
                <w:webHidden/>
              </w:rPr>
              <w:fldChar w:fldCharType="separate"/>
            </w:r>
            <w:r w:rsidR="00074E78">
              <w:rPr>
                <w:noProof/>
                <w:webHidden/>
              </w:rPr>
              <w:t>89</w:t>
            </w:r>
            <w:r w:rsidR="00D03E55">
              <w:rPr>
                <w:noProof/>
                <w:webHidden/>
              </w:rPr>
              <w:fldChar w:fldCharType="end"/>
            </w:r>
          </w:hyperlink>
        </w:p>
        <w:p w14:paraId="26F4F46E" w14:textId="147422D5"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29" w:history="1">
            <w:r w:rsidR="00D03E55" w:rsidRPr="0004679E">
              <w:rPr>
                <w:rStyle w:val="Hyperlink"/>
                <w:noProof/>
                <w:lang w:val="en-US"/>
              </w:rPr>
              <w:t>CI/CD CollaBoard Client On-Premises</w:t>
            </w:r>
            <w:r w:rsidR="00D03E55">
              <w:rPr>
                <w:noProof/>
                <w:webHidden/>
              </w:rPr>
              <w:tab/>
            </w:r>
            <w:r w:rsidR="00D03E55">
              <w:rPr>
                <w:noProof/>
                <w:webHidden/>
              </w:rPr>
              <w:fldChar w:fldCharType="begin"/>
            </w:r>
            <w:r w:rsidR="00D03E55">
              <w:rPr>
                <w:noProof/>
                <w:webHidden/>
              </w:rPr>
              <w:instrText xml:space="preserve"> PAGEREF _Toc72328129 \h </w:instrText>
            </w:r>
            <w:r w:rsidR="00D03E55">
              <w:rPr>
                <w:noProof/>
                <w:webHidden/>
              </w:rPr>
            </w:r>
            <w:r w:rsidR="00D03E55">
              <w:rPr>
                <w:noProof/>
                <w:webHidden/>
              </w:rPr>
              <w:fldChar w:fldCharType="separate"/>
            </w:r>
            <w:r w:rsidR="00074E78">
              <w:rPr>
                <w:noProof/>
                <w:webHidden/>
              </w:rPr>
              <w:t>91</w:t>
            </w:r>
            <w:r w:rsidR="00D03E55">
              <w:rPr>
                <w:noProof/>
                <w:webHidden/>
              </w:rPr>
              <w:fldChar w:fldCharType="end"/>
            </w:r>
          </w:hyperlink>
        </w:p>
        <w:p w14:paraId="1E51F66E" w14:textId="44171B9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0" w:history="1">
            <w:r w:rsidR="00D03E55" w:rsidRPr="0004679E">
              <w:rPr>
                <w:rStyle w:val="Hyperlink"/>
                <w:noProof/>
                <w:lang w:val="en-US"/>
              </w:rPr>
              <w:t>CI/CD CollaBoard Client Test Environment</w:t>
            </w:r>
            <w:r w:rsidR="00D03E55">
              <w:rPr>
                <w:noProof/>
                <w:webHidden/>
              </w:rPr>
              <w:tab/>
            </w:r>
            <w:r w:rsidR="00D03E55">
              <w:rPr>
                <w:noProof/>
                <w:webHidden/>
              </w:rPr>
              <w:fldChar w:fldCharType="begin"/>
            </w:r>
            <w:r w:rsidR="00D03E55">
              <w:rPr>
                <w:noProof/>
                <w:webHidden/>
              </w:rPr>
              <w:instrText xml:space="preserve"> PAGEREF _Toc72328130 \h </w:instrText>
            </w:r>
            <w:r w:rsidR="00D03E55">
              <w:rPr>
                <w:noProof/>
                <w:webHidden/>
              </w:rPr>
            </w:r>
            <w:r w:rsidR="00D03E55">
              <w:rPr>
                <w:noProof/>
                <w:webHidden/>
              </w:rPr>
              <w:fldChar w:fldCharType="separate"/>
            </w:r>
            <w:r w:rsidR="00074E78">
              <w:rPr>
                <w:noProof/>
                <w:webHidden/>
              </w:rPr>
              <w:t>92</w:t>
            </w:r>
            <w:r w:rsidR="00D03E55">
              <w:rPr>
                <w:noProof/>
                <w:webHidden/>
              </w:rPr>
              <w:fldChar w:fldCharType="end"/>
            </w:r>
          </w:hyperlink>
        </w:p>
        <w:p w14:paraId="4967A4F7" w14:textId="0F413F46"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1" w:history="1">
            <w:r w:rsidR="00D03E55" w:rsidRPr="0004679E">
              <w:rPr>
                <w:rStyle w:val="Hyperlink"/>
                <w:noProof/>
                <w:lang w:val="en-US"/>
              </w:rPr>
              <w:t>CI/CD CollaBoard Client Release Environment</w:t>
            </w:r>
            <w:r w:rsidR="00D03E55">
              <w:rPr>
                <w:noProof/>
                <w:webHidden/>
              </w:rPr>
              <w:tab/>
            </w:r>
            <w:r w:rsidR="00D03E55">
              <w:rPr>
                <w:noProof/>
                <w:webHidden/>
              </w:rPr>
              <w:fldChar w:fldCharType="begin"/>
            </w:r>
            <w:r w:rsidR="00D03E55">
              <w:rPr>
                <w:noProof/>
                <w:webHidden/>
              </w:rPr>
              <w:instrText xml:space="preserve"> PAGEREF _Toc72328131 \h </w:instrText>
            </w:r>
            <w:r w:rsidR="00D03E55">
              <w:rPr>
                <w:noProof/>
                <w:webHidden/>
              </w:rPr>
            </w:r>
            <w:r w:rsidR="00D03E55">
              <w:rPr>
                <w:noProof/>
                <w:webHidden/>
              </w:rPr>
              <w:fldChar w:fldCharType="separate"/>
            </w:r>
            <w:r w:rsidR="00074E78">
              <w:rPr>
                <w:noProof/>
                <w:webHidden/>
              </w:rPr>
              <w:t>93</w:t>
            </w:r>
            <w:r w:rsidR="00D03E55">
              <w:rPr>
                <w:noProof/>
                <w:webHidden/>
              </w:rPr>
              <w:fldChar w:fldCharType="end"/>
            </w:r>
          </w:hyperlink>
        </w:p>
        <w:p w14:paraId="28306AC1" w14:textId="09F26309"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2" w:history="1">
            <w:r w:rsidR="00D03E55" w:rsidRPr="0004679E">
              <w:rPr>
                <w:rStyle w:val="Hyperlink"/>
                <w:noProof/>
                <w:lang w:val="en-US"/>
              </w:rPr>
              <w:t>Continuous security validation to CI/CD  for Software Quality Assurance</w:t>
            </w:r>
            <w:r w:rsidR="00D03E55">
              <w:rPr>
                <w:noProof/>
                <w:webHidden/>
              </w:rPr>
              <w:tab/>
            </w:r>
            <w:r w:rsidR="00D03E55">
              <w:rPr>
                <w:noProof/>
                <w:webHidden/>
              </w:rPr>
              <w:fldChar w:fldCharType="begin"/>
            </w:r>
            <w:r w:rsidR="00D03E55">
              <w:rPr>
                <w:noProof/>
                <w:webHidden/>
              </w:rPr>
              <w:instrText xml:space="preserve"> PAGEREF _Toc72328132 \h </w:instrText>
            </w:r>
            <w:r w:rsidR="00D03E55">
              <w:rPr>
                <w:noProof/>
                <w:webHidden/>
              </w:rPr>
            </w:r>
            <w:r w:rsidR="00D03E55">
              <w:rPr>
                <w:noProof/>
                <w:webHidden/>
              </w:rPr>
              <w:fldChar w:fldCharType="separate"/>
            </w:r>
            <w:r w:rsidR="00074E78">
              <w:rPr>
                <w:noProof/>
                <w:webHidden/>
              </w:rPr>
              <w:t>94</w:t>
            </w:r>
            <w:r w:rsidR="00D03E55">
              <w:rPr>
                <w:noProof/>
                <w:webHidden/>
              </w:rPr>
              <w:fldChar w:fldCharType="end"/>
            </w:r>
          </w:hyperlink>
        </w:p>
        <w:p w14:paraId="647C2B7A" w14:textId="24A9259A"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3" w:history="1">
            <w:r w:rsidR="00D03E55" w:rsidRPr="0004679E">
              <w:rPr>
                <w:rStyle w:val="Hyperlink"/>
                <w:noProof/>
                <w:lang w:val="en-US"/>
              </w:rPr>
              <w:t>IDE / Pull Request</w:t>
            </w:r>
            <w:r w:rsidR="00D03E55">
              <w:rPr>
                <w:noProof/>
                <w:webHidden/>
              </w:rPr>
              <w:tab/>
            </w:r>
            <w:r w:rsidR="00D03E55">
              <w:rPr>
                <w:noProof/>
                <w:webHidden/>
              </w:rPr>
              <w:fldChar w:fldCharType="begin"/>
            </w:r>
            <w:r w:rsidR="00D03E55">
              <w:rPr>
                <w:noProof/>
                <w:webHidden/>
              </w:rPr>
              <w:instrText xml:space="preserve"> PAGEREF _Toc72328133 \h </w:instrText>
            </w:r>
            <w:r w:rsidR="00D03E55">
              <w:rPr>
                <w:noProof/>
                <w:webHidden/>
              </w:rPr>
            </w:r>
            <w:r w:rsidR="00D03E55">
              <w:rPr>
                <w:noProof/>
                <w:webHidden/>
              </w:rPr>
              <w:fldChar w:fldCharType="separate"/>
            </w:r>
            <w:r w:rsidR="00074E78">
              <w:rPr>
                <w:noProof/>
                <w:webHidden/>
              </w:rPr>
              <w:t>95</w:t>
            </w:r>
            <w:r w:rsidR="00D03E55">
              <w:rPr>
                <w:noProof/>
                <w:webHidden/>
              </w:rPr>
              <w:fldChar w:fldCharType="end"/>
            </w:r>
          </w:hyperlink>
        </w:p>
        <w:p w14:paraId="0A9CDE76" w14:textId="10377A30"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4" w:history="1">
            <w:r w:rsidR="00D03E55" w:rsidRPr="0004679E">
              <w:rPr>
                <w:rStyle w:val="Hyperlink"/>
                <w:noProof/>
                <w:lang w:val="en-US"/>
              </w:rPr>
              <w:t>Application Deployment to DEV and TEST</w:t>
            </w:r>
            <w:r w:rsidR="00D03E55">
              <w:rPr>
                <w:noProof/>
                <w:webHidden/>
              </w:rPr>
              <w:tab/>
            </w:r>
            <w:r w:rsidR="00D03E55">
              <w:rPr>
                <w:noProof/>
                <w:webHidden/>
              </w:rPr>
              <w:fldChar w:fldCharType="begin"/>
            </w:r>
            <w:r w:rsidR="00D03E55">
              <w:rPr>
                <w:noProof/>
                <w:webHidden/>
              </w:rPr>
              <w:instrText xml:space="preserve"> PAGEREF _Toc72328134 \h </w:instrText>
            </w:r>
            <w:r w:rsidR="00D03E55">
              <w:rPr>
                <w:noProof/>
                <w:webHidden/>
              </w:rPr>
            </w:r>
            <w:r w:rsidR="00D03E55">
              <w:rPr>
                <w:noProof/>
                <w:webHidden/>
              </w:rPr>
              <w:fldChar w:fldCharType="separate"/>
            </w:r>
            <w:r w:rsidR="00074E78">
              <w:rPr>
                <w:noProof/>
                <w:webHidden/>
              </w:rPr>
              <w:t>96</w:t>
            </w:r>
            <w:r w:rsidR="00D03E55">
              <w:rPr>
                <w:noProof/>
                <w:webHidden/>
              </w:rPr>
              <w:fldChar w:fldCharType="end"/>
            </w:r>
          </w:hyperlink>
        </w:p>
        <w:p w14:paraId="3F0F0100" w14:textId="1B3EA80E"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5" w:history="1">
            <w:r w:rsidR="00D03E55" w:rsidRPr="0004679E">
              <w:rPr>
                <w:rStyle w:val="Hyperlink"/>
                <w:noProof/>
                <w:lang w:val="en-US"/>
              </w:rPr>
              <w:t>Continuous Deployment in Collaboard</w:t>
            </w:r>
            <w:r w:rsidR="00D03E55">
              <w:rPr>
                <w:noProof/>
                <w:webHidden/>
              </w:rPr>
              <w:tab/>
            </w:r>
            <w:r w:rsidR="00D03E55">
              <w:rPr>
                <w:noProof/>
                <w:webHidden/>
              </w:rPr>
              <w:fldChar w:fldCharType="begin"/>
            </w:r>
            <w:r w:rsidR="00D03E55">
              <w:rPr>
                <w:noProof/>
                <w:webHidden/>
              </w:rPr>
              <w:instrText xml:space="preserve"> PAGEREF _Toc72328135 \h </w:instrText>
            </w:r>
            <w:r w:rsidR="00D03E55">
              <w:rPr>
                <w:noProof/>
                <w:webHidden/>
              </w:rPr>
            </w:r>
            <w:r w:rsidR="00D03E55">
              <w:rPr>
                <w:noProof/>
                <w:webHidden/>
              </w:rPr>
              <w:fldChar w:fldCharType="separate"/>
            </w:r>
            <w:r w:rsidR="00074E78">
              <w:rPr>
                <w:noProof/>
                <w:webHidden/>
              </w:rPr>
              <w:t>99</w:t>
            </w:r>
            <w:r w:rsidR="00D03E55">
              <w:rPr>
                <w:noProof/>
                <w:webHidden/>
              </w:rPr>
              <w:fldChar w:fldCharType="end"/>
            </w:r>
          </w:hyperlink>
        </w:p>
        <w:p w14:paraId="3DA63651" w14:textId="20A8429D"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6" w:history="1">
            <w:r w:rsidR="00D03E55" w:rsidRPr="0004679E">
              <w:rPr>
                <w:rStyle w:val="Hyperlink"/>
                <w:noProof/>
                <w:lang w:val="en-US"/>
              </w:rPr>
              <w:t>Architecture</w:t>
            </w:r>
            <w:r w:rsidR="00D03E55">
              <w:rPr>
                <w:noProof/>
                <w:webHidden/>
              </w:rPr>
              <w:tab/>
            </w:r>
            <w:r w:rsidR="00D03E55">
              <w:rPr>
                <w:noProof/>
                <w:webHidden/>
              </w:rPr>
              <w:fldChar w:fldCharType="begin"/>
            </w:r>
            <w:r w:rsidR="00D03E55">
              <w:rPr>
                <w:noProof/>
                <w:webHidden/>
              </w:rPr>
              <w:instrText xml:space="preserve"> PAGEREF _Toc72328136 \h </w:instrText>
            </w:r>
            <w:r w:rsidR="00D03E55">
              <w:rPr>
                <w:noProof/>
                <w:webHidden/>
              </w:rPr>
            </w:r>
            <w:r w:rsidR="00D03E55">
              <w:rPr>
                <w:noProof/>
                <w:webHidden/>
              </w:rPr>
              <w:fldChar w:fldCharType="separate"/>
            </w:r>
            <w:r w:rsidR="00074E78">
              <w:rPr>
                <w:noProof/>
                <w:webHidden/>
              </w:rPr>
              <w:t>99</w:t>
            </w:r>
            <w:r w:rsidR="00D03E55">
              <w:rPr>
                <w:noProof/>
                <w:webHidden/>
              </w:rPr>
              <w:fldChar w:fldCharType="end"/>
            </w:r>
          </w:hyperlink>
        </w:p>
        <w:p w14:paraId="2C7E88AF" w14:textId="77B4BDF8"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7" w:history="1">
            <w:r w:rsidR="00D03E55" w:rsidRPr="0004679E">
              <w:rPr>
                <w:rStyle w:val="Hyperlink"/>
                <w:noProof/>
                <w:lang w:val="en-US"/>
              </w:rPr>
              <w:t>Getting started</w:t>
            </w:r>
            <w:r w:rsidR="00D03E55">
              <w:rPr>
                <w:noProof/>
                <w:webHidden/>
              </w:rPr>
              <w:tab/>
            </w:r>
            <w:r w:rsidR="00D03E55">
              <w:rPr>
                <w:noProof/>
                <w:webHidden/>
              </w:rPr>
              <w:fldChar w:fldCharType="begin"/>
            </w:r>
            <w:r w:rsidR="00D03E55">
              <w:rPr>
                <w:noProof/>
                <w:webHidden/>
              </w:rPr>
              <w:instrText xml:space="preserve"> PAGEREF _Toc72328137 \h </w:instrText>
            </w:r>
            <w:r w:rsidR="00D03E55">
              <w:rPr>
                <w:noProof/>
                <w:webHidden/>
              </w:rPr>
            </w:r>
            <w:r w:rsidR="00D03E55">
              <w:rPr>
                <w:noProof/>
                <w:webHidden/>
              </w:rPr>
              <w:fldChar w:fldCharType="separate"/>
            </w:r>
            <w:r w:rsidR="00074E78">
              <w:rPr>
                <w:noProof/>
                <w:webHidden/>
              </w:rPr>
              <w:t>99</w:t>
            </w:r>
            <w:r w:rsidR="00D03E55">
              <w:rPr>
                <w:noProof/>
                <w:webHidden/>
              </w:rPr>
              <w:fldChar w:fldCharType="end"/>
            </w:r>
          </w:hyperlink>
        </w:p>
        <w:p w14:paraId="0D4E7174" w14:textId="5A8F43E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8" w:history="1">
            <w:r w:rsidR="00D03E55" w:rsidRPr="0004679E">
              <w:rPr>
                <w:rStyle w:val="Hyperlink"/>
                <w:noProof/>
                <w:lang w:val="en-US"/>
              </w:rPr>
              <w:t>Provision infrastructure via ARM template</w:t>
            </w:r>
            <w:r w:rsidR="00D03E55">
              <w:rPr>
                <w:noProof/>
                <w:webHidden/>
              </w:rPr>
              <w:tab/>
            </w:r>
            <w:r w:rsidR="00D03E55">
              <w:rPr>
                <w:noProof/>
                <w:webHidden/>
              </w:rPr>
              <w:fldChar w:fldCharType="begin"/>
            </w:r>
            <w:r w:rsidR="00D03E55">
              <w:rPr>
                <w:noProof/>
                <w:webHidden/>
              </w:rPr>
              <w:instrText xml:space="preserve"> PAGEREF _Toc72328138 \h </w:instrText>
            </w:r>
            <w:r w:rsidR="00D03E55">
              <w:rPr>
                <w:noProof/>
                <w:webHidden/>
              </w:rPr>
            </w:r>
            <w:r w:rsidR="00D03E55">
              <w:rPr>
                <w:noProof/>
                <w:webHidden/>
              </w:rPr>
              <w:fldChar w:fldCharType="separate"/>
            </w:r>
            <w:r w:rsidR="00074E78">
              <w:rPr>
                <w:noProof/>
                <w:webHidden/>
              </w:rPr>
              <w:t>100</w:t>
            </w:r>
            <w:r w:rsidR="00D03E55">
              <w:rPr>
                <w:noProof/>
                <w:webHidden/>
              </w:rPr>
              <w:fldChar w:fldCharType="end"/>
            </w:r>
          </w:hyperlink>
        </w:p>
        <w:p w14:paraId="15631462" w14:textId="0B8227CE"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39" w:history="1">
            <w:r w:rsidR="00D03E55" w:rsidRPr="0004679E">
              <w:rPr>
                <w:rStyle w:val="Hyperlink"/>
                <w:noProof/>
                <w:lang w:val="en-US"/>
              </w:rPr>
              <w:t>Define  service connections</w:t>
            </w:r>
            <w:r w:rsidR="00D03E55">
              <w:rPr>
                <w:noProof/>
                <w:webHidden/>
              </w:rPr>
              <w:tab/>
            </w:r>
            <w:r w:rsidR="00D03E55">
              <w:rPr>
                <w:noProof/>
                <w:webHidden/>
              </w:rPr>
              <w:fldChar w:fldCharType="begin"/>
            </w:r>
            <w:r w:rsidR="00D03E55">
              <w:rPr>
                <w:noProof/>
                <w:webHidden/>
              </w:rPr>
              <w:instrText xml:space="preserve"> PAGEREF _Toc72328139 \h </w:instrText>
            </w:r>
            <w:r w:rsidR="00D03E55">
              <w:rPr>
                <w:noProof/>
                <w:webHidden/>
              </w:rPr>
            </w:r>
            <w:r w:rsidR="00D03E55">
              <w:rPr>
                <w:noProof/>
                <w:webHidden/>
              </w:rPr>
              <w:fldChar w:fldCharType="separate"/>
            </w:r>
            <w:r w:rsidR="00074E78">
              <w:rPr>
                <w:noProof/>
                <w:webHidden/>
              </w:rPr>
              <w:t>100</w:t>
            </w:r>
            <w:r w:rsidR="00D03E55">
              <w:rPr>
                <w:noProof/>
                <w:webHidden/>
              </w:rPr>
              <w:fldChar w:fldCharType="end"/>
            </w:r>
          </w:hyperlink>
        </w:p>
        <w:p w14:paraId="1511B1A5" w14:textId="286C9091"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0" w:history="1">
            <w:r w:rsidR="00D03E55" w:rsidRPr="0004679E">
              <w:rPr>
                <w:rStyle w:val="Hyperlink"/>
                <w:noProof/>
                <w:lang w:val="en-US"/>
              </w:rPr>
              <w:t>Trigger and variable definition</w:t>
            </w:r>
            <w:r w:rsidR="00D03E55">
              <w:rPr>
                <w:noProof/>
                <w:webHidden/>
              </w:rPr>
              <w:tab/>
            </w:r>
            <w:r w:rsidR="00D03E55">
              <w:rPr>
                <w:noProof/>
                <w:webHidden/>
              </w:rPr>
              <w:fldChar w:fldCharType="begin"/>
            </w:r>
            <w:r w:rsidR="00D03E55">
              <w:rPr>
                <w:noProof/>
                <w:webHidden/>
              </w:rPr>
              <w:instrText xml:space="preserve"> PAGEREF _Toc72328140 \h </w:instrText>
            </w:r>
            <w:r w:rsidR="00D03E55">
              <w:rPr>
                <w:noProof/>
                <w:webHidden/>
              </w:rPr>
            </w:r>
            <w:r w:rsidR="00D03E55">
              <w:rPr>
                <w:noProof/>
                <w:webHidden/>
              </w:rPr>
              <w:fldChar w:fldCharType="separate"/>
            </w:r>
            <w:r w:rsidR="00074E78">
              <w:rPr>
                <w:noProof/>
                <w:webHidden/>
              </w:rPr>
              <w:t>100</w:t>
            </w:r>
            <w:r w:rsidR="00D03E55">
              <w:rPr>
                <w:noProof/>
                <w:webHidden/>
              </w:rPr>
              <w:fldChar w:fldCharType="end"/>
            </w:r>
          </w:hyperlink>
        </w:p>
        <w:p w14:paraId="62D8C9B3" w14:textId="69FC473B"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1" w:history="1">
            <w:r w:rsidR="00D03E55" w:rsidRPr="0004679E">
              <w:rPr>
                <w:rStyle w:val="Hyperlink"/>
                <w:noProof/>
                <w:lang w:val="en-US"/>
              </w:rPr>
              <w:t>Define your CI pipeline</w:t>
            </w:r>
            <w:r w:rsidR="00D03E55">
              <w:rPr>
                <w:noProof/>
                <w:webHidden/>
              </w:rPr>
              <w:tab/>
            </w:r>
            <w:r w:rsidR="00D03E55">
              <w:rPr>
                <w:noProof/>
                <w:webHidden/>
              </w:rPr>
              <w:fldChar w:fldCharType="begin"/>
            </w:r>
            <w:r w:rsidR="00D03E55">
              <w:rPr>
                <w:noProof/>
                <w:webHidden/>
              </w:rPr>
              <w:instrText xml:space="preserve"> PAGEREF _Toc72328141 \h </w:instrText>
            </w:r>
            <w:r w:rsidR="00D03E55">
              <w:rPr>
                <w:noProof/>
                <w:webHidden/>
              </w:rPr>
            </w:r>
            <w:r w:rsidR="00D03E55">
              <w:rPr>
                <w:noProof/>
                <w:webHidden/>
              </w:rPr>
              <w:fldChar w:fldCharType="separate"/>
            </w:r>
            <w:r w:rsidR="00074E78">
              <w:rPr>
                <w:noProof/>
                <w:webHidden/>
              </w:rPr>
              <w:t>101</w:t>
            </w:r>
            <w:r w:rsidR="00D03E55">
              <w:rPr>
                <w:noProof/>
                <w:webHidden/>
              </w:rPr>
              <w:fldChar w:fldCharType="end"/>
            </w:r>
          </w:hyperlink>
        </w:p>
        <w:p w14:paraId="31BED229" w14:textId="1C38CA08"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2" w:history="1">
            <w:r w:rsidR="00D03E55" w:rsidRPr="0004679E">
              <w:rPr>
                <w:rStyle w:val="Hyperlink"/>
                <w:noProof/>
                <w:lang w:val="en-US"/>
              </w:rPr>
              <w:t>Define your CD pipeline</w:t>
            </w:r>
            <w:r w:rsidR="00D03E55">
              <w:rPr>
                <w:noProof/>
                <w:webHidden/>
              </w:rPr>
              <w:tab/>
            </w:r>
            <w:r w:rsidR="00D03E55">
              <w:rPr>
                <w:noProof/>
                <w:webHidden/>
              </w:rPr>
              <w:fldChar w:fldCharType="begin"/>
            </w:r>
            <w:r w:rsidR="00D03E55">
              <w:rPr>
                <w:noProof/>
                <w:webHidden/>
              </w:rPr>
              <w:instrText xml:space="preserve"> PAGEREF _Toc72328142 \h </w:instrText>
            </w:r>
            <w:r w:rsidR="00D03E55">
              <w:rPr>
                <w:noProof/>
                <w:webHidden/>
              </w:rPr>
            </w:r>
            <w:r w:rsidR="00D03E55">
              <w:rPr>
                <w:noProof/>
                <w:webHidden/>
              </w:rPr>
              <w:fldChar w:fldCharType="separate"/>
            </w:r>
            <w:r w:rsidR="00074E78">
              <w:rPr>
                <w:noProof/>
                <w:webHidden/>
              </w:rPr>
              <w:t>102</w:t>
            </w:r>
            <w:r w:rsidR="00D03E55">
              <w:rPr>
                <w:noProof/>
                <w:webHidden/>
              </w:rPr>
              <w:fldChar w:fldCharType="end"/>
            </w:r>
          </w:hyperlink>
        </w:p>
        <w:p w14:paraId="00914B96" w14:textId="4FAAB3BB"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3" w:history="1">
            <w:r w:rsidR="00D03E55" w:rsidRPr="0004679E">
              <w:rPr>
                <w:rStyle w:val="Hyperlink"/>
                <w:noProof/>
                <w:lang w:val="en-US"/>
              </w:rPr>
              <w:t>Environments</w:t>
            </w:r>
            <w:r w:rsidR="00D03E55">
              <w:rPr>
                <w:noProof/>
                <w:webHidden/>
              </w:rPr>
              <w:tab/>
            </w:r>
            <w:r w:rsidR="00D03E55">
              <w:rPr>
                <w:noProof/>
                <w:webHidden/>
              </w:rPr>
              <w:fldChar w:fldCharType="begin"/>
            </w:r>
            <w:r w:rsidR="00D03E55">
              <w:rPr>
                <w:noProof/>
                <w:webHidden/>
              </w:rPr>
              <w:instrText xml:space="preserve"> PAGEREF _Toc72328143 \h </w:instrText>
            </w:r>
            <w:r w:rsidR="00D03E55">
              <w:rPr>
                <w:noProof/>
                <w:webHidden/>
              </w:rPr>
            </w:r>
            <w:r w:rsidR="00D03E55">
              <w:rPr>
                <w:noProof/>
                <w:webHidden/>
              </w:rPr>
              <w:fldChar w:fldCharType="separate"/>
            </w:r>
            <w:r w:rsidR="00074E78">
              <w:rPr>
                <w:noProof/>
                <w:webHidden/>
              </w:rPr>
              <w:t>103</w:t>
            </w:r>
            <w:r w:rsidR="00D03E55">
              <w:rPr>
                <w:noProof/>
                <w:webHidden/>
              </w:rPr>
              <w:fldChar w:fldCharType="end"/>
            </w:r>
          </w:hyperlink>
        </w:p>
        <w:p w14:paraId="610D610D" w14:textId="2D41E976" w:rsidR="00D03E55" w:rsidRDefault="006E0FF2">
          <w:pPr>
            <w:pStyle w:val="Verzeichnis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4" w:history="1">
            <w:r w:rsidR="00D03E55" w:rsidRPr="0004679E">
              <w:rPr>
                <w:rStyle w:val="Hyperlink"/>
                <w:noProof/>
                <w:lang w:val="en-US"/>
              </w:rPr>
              <w:t>Azure unified monitoring solution</w:t>
            </w:r>
            <w:r w:rsidR="00D03E55">
              <w:rPr>
                <w:noProof/>
                <w:webHidden/>
              </w:rPr>
              <w:tab/>
            </w:r>
            <w:r w:rsidR="00D03E55">
              <w:rPr>
                <w:noProof/>
                <w:webHidden/>
              </w:rPr>
              <w:fldChar w:fldCharType="begin"/>
            </w:r>
            <w:r w:rsidR="00D03E55">
              <w:rPr>
                <w:noProof/>
                <w:webHidden/>
              </w:rPr>
              <w:instrText xml:space="preserve"> PAGEREF _Toc72328144 \h </w:instrText>
            </w:r>
            <w:r w:rsidR="00D03E55">
              <w:rPr>
                <w:noProof/>
                <w:webHidden/>
              </w:rPr>
            </w:r>
            <w:r w:rsidR="00D03E55">
              <w:rPr>
                <w:noProof/>
                <w:webHidden/>
              </w:rPr>
              <w:fldChar w:fldCharType="separate"/>
            </w:r>
            <w:r w:rsidR="00074E78">
              <w:rPr>
                <w:noProof/>
                <w:webHidden/>
              </w:rPr>
              <w:t>104</w:t>
            </w:r>
            <w:r w:rsidR="00D03E55">
              <w:rPr>
                <w:noProof/>
                <w:webHidden/>
              </w:rPr>
              <w:fldChar w:fldCharType="end"/>
            </w:r>
          </w:hyperlink>
        </w:p>
        <w:p w14:paraId="59512C54" w14:textId="04122300"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5" w:history="1">
            <w:r w:rsidR="00D03E55" w:rsidRPr="0004679E">
              <w:rPr>
                <w:rStyle w:val="Hyperlink"/>
                <w:noProof/>
                <w:lang w:val="en-US"/>
              </w:rPr>
              <w:t>Conclusions and next steps</w:t>
            </w:r>
            <w:r w:rsidR="00D03E55">
              <w:rPr>
                <w:noProof/>
                <w:webHidden/>
              </w:rPr>
              <w:tab/>
            </w:r>
            <w:r w:rsidR="00D03E55">
              <w:rPr>
                <w:noProof/>
                <w:webHidden/>
              </w:rPr>
              <w:fldChar w:fldCharType="begin"/>
            </w:r>
            <w:r w:rsidR="00D03E55">
              <w:rPr>
                <w:noProof/>
                <w:webHidden/>
              </w:rPr>
              <w:instrText xml:space="preserve"> PAGEREF _Toc72328145 \h </w:instrText>
            </w:r>
            <w:r w:rsidR="00D03E55">
              <w:rPr>
                <w:noProof/>
                <w:webHidden/>
              </w:rPr>
            </w:r>
            <w:r w:rsidR="00D03E55">
              <w:rPr>
                <w:noProof/>
                <w:webHidden/>
              </w:rPr>
              <w:fldChar w:fldCharType="separate"/>
            </w:r>
            <w:r w:rsidR="00074E78">
              <w:rPr>
                <w:noProof/>
                <w:webHidden/>
              </w:rPr>
              <w:t>105</w:t>
            </w:r>
            <w:r w:rsidR="00D03E55">
              <w:rPr>
                <w:noProof/>
                <w:webHidden/>
              </w:rPr>
              <w:fldChar w:fldCharType="end"/>
            </w:r>
          </w:hyperlink>
        </w:p>
        <w:p w14:paraId="1A1E7A72" w14:textId="06AD019D" w:rsidR="00D03E55" w:rsidRDefault="006E0FF2">
          <w:pPr>
            <w:pStyle w:val="Verzeichnis1"/>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72328146" w:history="1">
            <w:r w:rsidR="00D03E55" w:rsidRPr="0004679E">
              <w:rPr>
                <w:rStyle w:val="Hyperlink"/>
                <w:noProof/>
                <w:lang w:val="en-US"/>
              </w:rPr>
              <w:t>Abbreviations and acronyms</w:t>
            </w:r>
            <w:r w:rsidR="00D03E55">
              <w:rPr>
                <w:noProof/>
                <w:webHidden/>
              </w:rPr>
              <w:tab/>
            </w:r>
            <w:r w:rsidR="00D03E55">
              <w:rPr>
                <w:noProof/>
                <w:webHidden/>
              </w:rPr>
              <w:fldChar w:fldCharType="begin"/>
            </w:r>
            <w:r w:rsidR="00D03E55">
              <w:rPr>
                <w:noProof/>
                <w:webHidden/>
              </w:rPr>
              <w:instrText xml:space="preserve"> PAGEREF _Toc72328146 \h </w:instrText>
            </w:r>
            <w:r w:rsidR="00D03E55">
              <w:rPr>
                <w:noProof/>
                <w:webHidden/>
              </w:rPr>
            </w:r>
            <w:r w:rsidR="00D03E55">
              <w:rPr>
                <w:noProof/>
                <w:webHidden/>
              </w:rPr>
              <w:fldChar w:fldCharType="separate"/>
            </w:r>
            <w:r w:rsidR="00074E78">
              <w:rPr>
                <w:noProof/>
                <w:webHidden/>
              </w:rPr>
              <w:t>106</w:t>
            </w:r>
            <w:r w:rsidR="00D03E55">
              <w:rPr>
                <w:noProof/>
                <w:webHidden/>
              </w:rPr>
              <w:fldChar w:fldCharType="end"/>
            </w:r>
          </w:hyperlink>
        </w:p>
        <w:p w14:paraId="2283606D" w14:textId="1E4C186B" w:rsidR="007F744A" w:rsidRPr="00D126C7" w:rsidRDefault="007F744A" w:rsidP="00D126C7">
          <w:pPr>
            <w:rPr>
              <w:rFonts w:eastAsia="Times New Roman"/>
              <w:color w:val="000000"/>
              <w:kern w:val="28"/>
              <w:szCs w:val="20"/>
              <w:lang w:val="en-US" w:eastAsia="de-CH"/>
              <w14:ligatures w14:val="standard"/>
              <w14:cntxtAlts/>
            </w:rPr>
            <w:sectPr w:rsidR="007F744A" w:rsidRPr="00D126C7" w:rsidSect="007F744A">
              <w:type w:val="continuous"/>
              <w:pgSz w:w="11906" w:h="16838"/>
              <w:pgMar w:top="1417" w:right="1417" w:bottom="1134" w:left="1417" w:header="426" w:footer="295" w:gutter="0"/>
              <w:cols w:space="720"/>
            </w:sectPr>
          </w:pPr>
          <w:r w:rsidRPr="0034369D">
            <w:rPr>
              <w:bCs/>
              <w:lang w:val="en-US"/>
            </w:rPr>
            <w:fldChar w:fldCharType="end"/>
          </w:r>
        </w:p>
      </w:sdtContent>
    </w:sdt>
    <w:p w14:paraId="1BDB99F8" w14:textId="77777777" w:rsidR="00D03E55" w:rsidRDefault="00D03E55">
      <w:pPr>
        <w:jc w:val="left"/>
        <w:rPr>
          <w:rFonts w:eastAsiaTheme="majorEastAsia" w:cstheme="majorBidi"/>
          <w:b/>
          <w:color w:val="000000" w:themeColor="text1"/>
          <w:sz w:val="32"/>
          <w:szCs w:val="32"/>
          <w:lang w:val="en-US"/>
        </w:rPr>
      </w:pPr>
      <w:bookmarkStart w:id="1" w:name="_Toc20143644"/>
      <w:r>
        <w:rPr>
          <w:lang w:val="en-US"/>
        </w:rPr>
        <w:br w:type="page"/>
      </w:r>
    </w:p>
    <w:p w14:paraId="56BDFED7" w14:textId="4C66B932" w:rsidR="003650F5" w:rsidRPr="00F76C1D" w:rsidRDefault="003650F5" w:rsidP="003650F5">
      <w:pPr>
        <w:pStyle w:val="berschrift1"/>
        <w:rPr>
          <w:b w:val="0"/>
          <w:lang w:val="en-US"/>
        </w:rPr>
      </w:pPr>
      <w:bookmarkStart w:id="2" w:name="_Toc72328008"/>
      <w:r w:rsidRPr="00F76C1D">
        <w:rPr>
          <w:lang w:val="en-US"/>
        </w:rPr>
        <w:t>Introduction</w:t>
      </w:r>
      <w:bookmarkEnd w:id="1"/>
      <w:bookmarkEnd w:id="2"/>
      <w:r w:rsidRPr="00F76C1D">
        <w:rPr>
          <w:lang w:val="en-US"/>
        </w:rPr>
        <w:t xml:space="preserve"> </w:t>
      </w:r>
    </w:p>
    <w:p w14:paraId="51E65732" w14:textId="77777777" w:rsidR="003650F5" w:rsidRPr="00F76C1D" w:rsidRDefault="003650F5" w:rsidP="003650F5">
      <w:pPr>
        <w:rPr>
          <w:lang w:val="en-US"/>
        </w:rPr>
      </w:pPr>
      <w:r w:rsidRPr="00F76C1D">
        <w:rPr>
          <w:lang w:val="en-US"/>
        </w:rPr>
        <w:t>Enterprises today face the challenge of rapidly changing competitive landscapes, evolving security requirements, and performance scalability.</w:t>
      </w:r>
    </w:p>
    <w:p w14:paraId="0CABF1E2" w14:textId="77777777" w:rsidR="003650F5" w:rsidRPr="00F76C1D" w:rsidRDefault="003650F5" w:rsidP="003650F5">
      <w:pPr>
        <w:rPr>
          <w:bCs/>
          <w:lang w:val="en-US"/>
        </w:rPr>
      </w:pPr>
      <w:r w:rsidRPr="00F76C1D">
        <w:rPr>
          <w:lang w:val="en-US"/>
        </w:rPr>
        <w:t>Enterprises must bridge the gap between operations stability and rapid feature development. Continuous integration and continuous delivery (CI/CD) is a practice that enables rapid software changes while maintaining system stability</w:t>
      </w:r>
    </w:p>
    <w:p w14:paraId="3B6B20FA" w14:textId="77777777" w:rsidR="003650F5" w:rsidRPr="00F76C1D" w:rsidRDefault="003650F5" w:rsidP="003650F5">
      <w:pPr>
        <w:rPr>
          <w:bCs/>
          <w:lang w:val="en-US"/>
        </w:rPr>
      </w:pPr>
      <w:r w:rsidRPr="00F76C1D">
        <w:rPr>
          <w:lang w:val="en-US"/>
        </w:rPr>
        <w:t>and security.</w:t>
      </w:r>
    </w:p>
    <w:p w14:paraId="17DCE14D" w14:textId="77777777" w:rsidR="003650F5" w:rsidRPr="00F76C1D" w:rsidRDefault="003650F5" w:rsidP="003650F5">
      <w:pPr>
        <w:pStyle w:val="berschrift2"/>
        <w:rPr>
          <w:b w:val="0"/>
          <w:lang w:val="en-US"/>
        </w:rPr>
      </w:pPr>
      <w:bookmarkStart w:id="3" w:name="_Toc20143645"/>
      <w:bookmarkStart w:id="4" w:name="_Toc72328009"/>
      <w:r w:rsidRPr="00F76C1D">
        <w:rPr>
          <w:lang w:val="en-US"/>
        </w:rPr>
        <w:t>Purpose of the document</w:t>
      </w:r>
      <w:bookmarkEnd w:id="3"/>
      <w:bookmarkEnd w:id="4"/>
      <w:r w:rsidRPr="00F76C1D">
        <w:rPr>
          <w:lang w:val="en-US"/>
        </w:rPr>
        <w:t xml:space="preserve"> </w:t>
      </w:r>
    </w:p>
    <w:p w14:paraId="0FBC0F95" w14:textId="77777777" w:rsidR="003650F5" w:rsidRPr="00F76C1D" w:rsidRDefault="003650F5" w:rsidP="003650F5">
      <w:pPr>
        <w:rPr>
          <w:lang w:val="en-US"/>
        </w:rPr>
      </w:pPr>
      <w:r w:rsidRPr="00F76C1D">
        <w:rPr>
          <w:lang w:val="en-US"/>
        </w:rPr>
        <w:t>This document shows the tools and methodologies to be applied during the project lifetime in order to provide an efficient Continuous Integration and testing software engineering approach (CI), trying to set the steps for the</w:t>
      </w:r>
    </w:p>
    <w:p w14:paraId="3CAE7AFB" w14:textId="77777777" w:rsidR="003650F5" w:rsidRPr="00F76C1D" w:rsidRDefault="003650F5" w:rsidP="003650F5">
      <w:pPr>
        <w:rPr>
          <w:lang w:val="en-US"/>
        </w:rPr>
      </w:pPr>
      <w:r w:rsidRPr="00F76C1D">
        <w:rPr>
          <w:lang w:val="en-US"/>
        </w:rPr>
        <w:t>continuous delivery or deployment (CD). This deliverable is mainly focused on the technical people in the project although part of the methodologies can be shared also with non-technical experts.</w:t>
      </w:r>
    </w:p>
    <w:p w14:paraId="0CB0BD56" w14:textId="77777777" w:rsidR="003650F5" w:rsidRPr="00F76C1D" w:rsidRDefault="003650F5" w:rsidP="003650F5">
      <w:pPr>
        <w:rPr>
          <w:lang w:val="en-US"/>
        </w:rPr>
      </w:pPr>
      <w:r w:rsidRPr="00F76C1D">
        <w:rPr>
          <w:lang w:val="en-US"/>
        </w:rPr>
        <w:t>The research done to select the appropriated tools has been disregarded from the following document. The more widespread and well-known CI/CD are used. The description and configuration of these tools are given in order to replicate the environment. Nevertheless, the most remarkable results of the task are the workflows and guidelines given to the developers. From pasts experiences, the implantation of CI/CD tools lacking from a thorough branching workflow in the source code management system guides to the misuse or even withdrawal of them, and we want to avoid this in the CollaBoard project.</w:t>
      </w:r>
    </w:p>
    <w:p w14:paraId="735C5106" w14:textId="77777777" w:rsidR="003650F5" w:rsidRPr="00F76C1D" w:rsidRDefault="003650F5" w:rsidP="003650F5">
      <w:pPr>
        <w:rPr>
          <w:lang w:val="en-US"/>
        </w:rPr>
      </w:pPr>
      <w:r w:rsidRPr="00F76C1D">
        <w:rPr>
          <w:lang w:val="en-US"/>
        </w:rPr>
        <w:t>Deliverable aims not only to describe the tools integrated to be used, but also to share a set of good practices to foster the cultural change needed to spread this collaboration techniques throughout the group.</w:t>
      </w:r>
    </w:p>
    <w:p w14:paraId="379D49A4" w14:textId="77777777" w:rsidR="003650F5" w:rsidRPr="00F76C1D" w:rsidRDefault="003650F5" w:rsidP="003650F5">
      <w:pPr>
        <w:rPr>
          <w:lang w:val="en-US"/>
        </w:rPr>
      </w:pPr>
      <w:r w:rsidRPr="00F76C1D">
        <w:rPr>
          <w:lang w:val="en-US"/>
        </w:rPr>
        <w:t xml:space="preserve">Together with this environment to facilitate an efficient development in </w:t>
      </w:r>
      <w:r>
        <w:rPr>
          <w:lang w:val="en-US"/>
        </w:rPr>
        <w:t>CollaBoard</w:t>
      </w:r>
      <w:r w:rsidRPr="00F76C1D">
        <w:rPr>
          <w:lang w:val="en-US"/>
        </w:rPr>
        <w:t>, a collaborative wiki will be maintained in order to share the knowledge online.</w:t>
      </w:r>
    </w:p>
    <w:p w14:paraId="281EF92A" w14:textId="77777777" w:rsidR="003650F5" w:rsidRPr="00F76C1D" w:rsidRDefault="003650F5" w:rsidP="003650F5">
      <w:pPr>
        <w:pStyle w:val="berschrift1"/>
        <w:rPr>
          <w:lang w:val="en-US"/>
        </w:rPr>
      </w:pPr>
      <w:r w:rsidRPr="00F76C1D">
        <w:rPr>
          <w:lang w:val="en-US"/>
        </w:rPr>
        <w:br w:type="page"/>
      </w:r>
    </w:p>
    <w:p w14:paraId="474978E7" w14:textId="77777777" w:rsidR="003650F5" w:rsidRPr="00F76C1D" w:rsidRDefault="003650F5" w:rsidP="003650F5">
      <w:pPr>
        <w:pStyle w:val="berschrift1"/>
        <w:rPr>
          <w:lang w:val="en-US"/>
        </w:rPr>
      </w:pPr>
      <w:bookmarkStart w:id="5" w:name="_Toc20143646"/>
      <w:bookmarkStart w:id="6" w:name="_Toc72328010"/>
      <w:r>
        <w:rPr>
          <w:lang w:val="en-US"/>
        </w:rPr>
        <w:t>Background on</w:t>
      </w:r>
      <w:r w:rsidRPr="00F76C1D">
        <w:rPr>
          <w:lang w:val="en-US"/>
        </w:rPr>
        <w:t xml:space="preserve"> Continuous Integration and Continuous Delivery/Deployment?</w:t>
      </w:r>
      <w:bookmarkEnd w:id="5"/>
      <w:bookmarkEnd w:id="6"/>
    </w:p>
    <w:p w14:paraId="68B01C0B" w14:textId="77777777" w:rsidR="003650F5" w:rsidRPr="00F76C1D" w:rsidRDefault="003650F5" w:rsidP="003650F5">
      <w:pPr>
        <w:rPr>
          <w:lang w:val="en-US"/>
        </w:rPr>
      </w:pPr>
      <w:r w:rsidRPr="00F76C1D">
        <w:rPr>
          <w:lang w:val="en-US"/>
        </w:rPr>
        <w:t>This section discusses the practices of continuous integration and continuous</w:t>
      </w:r>
    </w:p>
    <w:p w14:paraId="4730C1F0" w14:textId="77777777" w:rsidR="003650F5" w:rsidRPr="00F76C1D" w:rsidRDefault="003650F5" w:rsidP="003650F5">
      <w:pPr>
        <w:rPr>
          <w:lang w:val="en-US"/>
        </w:rPr>
      </w:pPr>
      <w:r w:rsidRPr="00F76C1D">
        <w:rPr>
          <w:lang w:val="en-US"/>
        </w:rPr>
        <w:t>delivery. We explain the difference between continuous delivery and continuous</w:t>
      </w:r>
    </w:p>
    <w:p w14:paraId="348CFC44" w14:textId="77777777" w:rsidR="003650F5" w:rsidRPr="00F76C1D" w:rsidRDefault="003650F5" w:rsidP="003650F5">
      <w:pPr>
        <w:rPr>
          <w:lang w:val="en-US"/>
        </w:rPr>
      </w:pPr>
      <w:r w:rsidRPr="00F76C1D">
        <w:rPr>
          <w:lang w:val="en-US"/>
        </w:rPr>
        <w:t>deployment.</w:t>
      </w:r>
      <w:r>
        <w:rPr>
          <w:lang w:val="en-US"/>
        </w:rPr>
        <w:t xml:space="preserve"> </w:t>
      </w:r>
      <w:r w:rsidRPr="00F76C1D">
        <w:rPr>
          <w:lang w:val="en-US"/>
        </w:rPr>
        <w:t>Security on the Server layer</w:t>
      </w:r>
    </w:p>
    <w:p w14:paraId="1FB67BA5" w14:textId="77777777" w:rsidR="003650F5" w:rsidRPr="00F76C1D" w:rsidRDefault="003650F5" w:rsidP="003650F5">
      <w:pPr>
        <w:rPr>
          <w:lang w:val="en-US"/>
        </w:rPr>
      </w:pPr>
      <w:r w:rsidRPr="00F76C1D">
        <w:rPr>
          <w:lang w:val="en-US"/>
        </w:rPr>
        <w:t>Scalability</w:t>
      </w:r>
    </w:p>
    <w:p w14:paraId="36B23299" w14:textId="77777777" w:rsidR="003650F5" w:rsidRPr="00F76C1D" w:rsidRDefault="003650F5" w:rsidP="003650F5">
      <w:pPr>
        <w:rPr>
          <w:lang w:val="en-US"/>
        </w:rPr>
      </w:pPr>
    </w:p>
    <w:p w14:paraId="6D4BE043" w14:textId="77777777" w:rsidR="003650F5" w:rsidRPr="00F76C1D" w:rsidRDefault="003650F5" w:rsidP="003650F5">
      <w:pPr>
        <w:pStyle w:val="berschrift2"/>
        <w:rPr>
          <w:lang w:val="en-US"/>
        </w:rPr>
      </w:pPr>
      <w:bookmarkStart w:id="7" w:name="_Toc20143647"/>
      <w:bookmarkStart w:id="8" w:name="_Toc72328011"/>
      <w:r w:rsidRPr="00F76C1D">
        <w:rPr>
          <w:lang w:val="en-US"/>
        </w:rPr>
        <w:t>A bit of history</w:t>
      </w:r>
      <w:bookmarkEnd w:id="7"/>
      <w:bookmarkEnd w:id="8"/>
    </w:p>
    <w:p w14:paraId="12E74B86" w14:textId="77777777" w:rsidR="003650F5" w:rsidRPr="00F76C1D" w:rsidRDefault="003650F5" w:rsidP="003650F5">
      <w:pPr>
        <w:rPr>
          <w:lang w:val="en-US"/>
        </w:rPr>
      </w:pPr>
      <w:r w:rsidRPr="00F76C1D">
        <w:rPr>
          <w:lang w:val="en-US"/>
        </w:rPr>
        <w:t>DevOps is about business agility and continuous delivery, a discipline created through understanding both development and operations. DevOps is a software development method that emphasizes communication,</w:t>
      </w:r>
    </w:p>
    <w:p w14:paraId="4E491DC9" w14:textId="77777777" w:rsidR="003650F5" w:rsidRPr="00F76C1D" w:rsidRDefault="003650F5" w:rsidP="003650F5">
      <w:pPr>
        <w:rPr>
          <w:lang w:val="en-US"/>
        </w:rPr>
      </w:pPr>
      <w:r w:rsidRPr="00F76C1D">
        <w:rPr>
          <w:lang w:val="en-US"/>
        </w:rPr>
        <w:t>collaboration, integration</w:t>
      </w:r>
      <w:r>
        <w:rPr>
          <w:lang w:val="en-US"/>
        </w:rPr>
        <w:t>,</w:t>
      </w:r>
      <w:r w:rsidRPr="00F76C1D">
        <w:rPr>
          <w:lang w:val="en-US"/>
        </w:rPr>
        <w:t xml:space="preserve"> and automation of the various teams involved in software delivery (developers, operations, quality assurance (QA)1</w:t>
      </w:r>
      <w:r w:rsidRPr="00F76C1D">
        <w:rPr>
          <w:rStyle w:val="Funotenzeichen"/>
          <w:lang w:val="en-US"/>
        </w:rPr>
        <w:footnoteReference w:id="2"/>
      </w:r>
      <w:r w:rsidRPr="00F76C1D">
        <w:rPr>
          <w:lang w:val="en-US"/>
        </w:rPr>
        <w:t>, management, etc.).</w:t>
      </w:r>
    </w:p>
    <w:p w14:paraId="66087425" w14:textId="77777777" w:rsidR="003650F5" w:rsidRPr="00F76C1D" w:rsidRDefault="003650F5" w:rsidP="003650F5">
      <w:pPr>
        <w:rPr>
          <w:lang w:val="en-US"/>
        </w:rPr>
      </w:pPr>
      <w:r w:rsidRPr="00F76C1D">
        <w:rPr>
          <w:lang w:val="en-US"/>
        </w:rPr>
        <w:t>This approach encourages:</w:t>
      </w:r>
    </w:p>
    <w:p w14:paraId="6D5C9E42" w14:textId="77777777" w:rsidR="003650F5" w:rsidRPr="00F76C1D" w:rsidRDefault="003650F5" w:rsidP="00781145">
      <w:pPr>
        <w:pStyle w:val="Listenabsatz"/>
        <w:numPr>
          <w:ilvl w:val="0"/>
          <w:numId w:val="1"/>
        </w:numPr>
        <w:rPr>
          <w:lang w:val="en-US"/>
        </w:rPr>
      </w:pPr>
      <w:r w:rsidRPr="00F76C1D">
        <w:rPr>
          <w:lang w:val="en-US"/>
        </w:rPr>
        <w:t>Speed: when deploying, we must assume that something could go wrong. The 100% trustworthiness in the release plan is impossible to fulfi</w:t>
      </w:r>
      <w:r>
        <w:rPr>
          <w:lang w:val="en-US"/>
        </w:rPr>
        <w:t>l</w:t>
      </w:r>
      <w:r w:rsidRPr="00F76C1D">
        <w:rPr>
          <w:lang w:val="en-US"/>
        </w:rPr>
        <w:t>l. DevOps encourages the fact that the system should be able to</w:t>
      </w:r>
    </w:p>
    <w:p w14:paraId="15303C9F" w14:textId="77777777" w:rsidR="003650F5" w:rsidRPr="00F76C1D" w:rsidRDefault="003650F5" w:rsidP="00781145">
      <w:pPr>
        <w:pStyle w:val="Listenabsatz"/>
        <w:numPr>
          <w:ilvl w:val="0"/>
          <w:numId w:val="1"/>
        </w:numPr>
        <w:rPr>
          <w:lang w:val="en-US"/>
        </w:rPr>
      </w:pPr>
      <w:r w:rsidRPr="00F76C1D">
        <w:rPr>
          <w:lang w:val="en-US"/>
        </w:rPr>
        <w:t>recover rapidly</w:t>
      </w:r>
      <w:r>
        <w:rPr>
          <w:lang w:val="en-US"/>
        </w:rPr>
        <w:t>,</w:t>
      </w:r>
      <w:r w:rsidRPr="00F76C1D">
        <w:rPr>
          <w:lang w:val="en-US"/>
        </w:rPr>
        <w:t xml:space="preserve"> take into account reaction time.</w:t>
      </w:r>
    </w:p>
    <w:p w14:paraId="76924FF0" w14:textId="77777777" w:rsidR="003650F5" w:rsidRPr="00F76C1D" w:rsidRDefault="003650F5" w:rsidP="00781145">
      <w:pPr>
        <w:pStyle w:val="Listenabsatz"/>
        <w:numPr>
          <w:ilvl w:val="0"/>
          <w:numId w:val="1"/>
        </w:numPr>
        <w:rPr>
          <w:lang w:val="en-US"/>
        </w:rPr>
      </w:pPr>
      <w:r w:rsidRPr="00F76C1D">
        <w:rPr>
          <w:lang w:val="en-US"/>
        </w:rPr>
        <w:t>Reliability: reliability covers scalability and availability. Things break</w:t>
      </w:r>
      <w:r>
        <w:rPr>
          <w:lang w:val="en-US"/>
        </w:rPr>
        <w:t>,</w:t>
      </w:r>
      <w:r w:rsidRPr="00F76C1D">
        <w:rPr>
          <w:lang w:val="en-US"/>
        </w:rPr>
        <w:t xml:space="preserve"> and this is a fact. DevOps focuses on regeneration and duplication.</w:t>
      </w:r>
    </w:p>
    <w:p w14:paraId="6611A285" w14:textId="77777777" w:rsidR="003650F5" w:rsidRPr="00F76C1D" w:rsidRDefault="003650F5" w:rsidP="00781145">
      <w:pPr>
        <w:pStyle w:val="Listenabsatz"/>
        <w:numPr>
          <w:ilvl w:val="0"/>
          <w:numId w:val="1"/>
        </w:numPr>
        <w:rPr>
          <w:lang w:val="en-US"/>
        </w:rPr>
      </w:pPr>
      <w:r w:rsidRPr="00F76C1D">
        <w:rPr>
          <w:lang w:val="en-US"/>
        </w:rPr>
        <w:t>Resilience2</w:t>
      </w:r>
      <w:r w:rsidRPr="00F76C1D">
        <w:rPr>
          <w:rStyle w:val="Funotenzeichen"/>
          <w:lang w:val="en-US"/>
        </w:rPr>
        <w:footnoteReference w:id="3"/>
      </w:r>
      <w:r w:rsidRPr="00F76C1D">
        <w:rPr>
          <w:lang w:val="en-US"/>
        </w:rPr>
        <w:t>: “it is the ability to absorb or avoid damage without suffering complete failure</w:t>
      </w:r>
      <w:r>
        <w:rPr>
          <w:lang w:val="en-US"/>
        </w:rPr>
        <w:t>.”</w:t>
      </w:r>
    </w:p>
    <w:p w14:paraId="4D94BDBB" w14:textId="77777777" w:rsidR="003650F5" w:rsidRPr="00F76C1D" w:rsidRDefault="003650F5" w:rsidP="00781145">
      <w:pPr>
        <w:pStyle w:val="Listenabsatz"/>
        <w:numPr>
          <w:ilvl w:val="0"/>
          <w:numId w:val="1"/>
        </w:numPr>
        <w:rPr>
          <w:lang w:val="en-US"/>
        </w:rPr>
      </w:pPr>
      <w:r w:rsidRPr="00F76C1D">
        <w:rPr>
          <w:lang w:val="en-US"/>
        </w:rPr>
        <w:t>Provisioning3</w:t>
      </w:r>
      <w:r w:rsidRPr="00F76C1D">
        <w:rPr>
          <w:rStyle w:val="Funotenzeichen"/>
          <w:lang w:val="en-US"/>
        </w:rPr>
        <w:footnoteReference w:id="4"/>
      </w:r>
      <w:r w:rsidRPr="00F76C1D">
        <w:rPr>
          <w:lang w:val="en-US"/>
        </w:rPr>
        <w:t xml:space="preserve">: “configures any required systems, provides users with access to data and technology resources, and refers to all enterprise-level information-resource management involved”. </w:t>
      </w:r>
    </w:p>
    <w:p w14:paraId="5E3F7A9C" w14:textId="77777777" w:rsidR="003650F5" w:rsidRPr="00F76C1D" w:rsidRDefault="003650F5" w:rsidP="003650F5">
      <w:pPr>
        <w:rPr>
          <w:lang w:val="en-US"/>
        </w:rPr>
      </w:pPr>
      <w:r w:rsidRPr="00F76C1D">
        <w:rPr>
          <w:b/>
          <w:bCs/>
          <w:lang w:val="en-US"/>
        </w:rPr>
        <w:t>Continuous Integration (CI)</w:t>
      </w:r>
      <w:r w:rsidRPr="00F76C1D">
        <w:rPr>
          <w:lang w:val="en-US"/>
        </w:rPr>
        <w:t>4</w:t>
      </w:r>
      <w:r w:rsidRPr="00F76C1D">
        <w:rPr>
          <w:rStyle w:val="Funotenzeichen"/>
          <w:lang w:val="en-US"/>
        </w:rPr>
        <w:footnoteReference w:id="5"/>
      </w:r>
      <w:r w:rsidRPr="00F76C1D">
        <w:rPr>
          <w:lang w:val="en-US"/>
        </w:rPr>
        <w:t xml:space="preserve"> is a software engineering practice in which isolated changes are immediately tested and reported through frequent code integrations. CI provides rapid feedback, so that, if a defect is introduced into the code base, it can be identified and corrected as soon as possible. </w:t>
      </w:r>
    </w:p>
    <w:p w14:paraId="444F9E0B" w14:textId="77777777" w:rsidR="003650F5" w:rsidRPr="00F76C1D" w:rsidRDefault="003650F5" w:rsidP="003650F5">
      <w:pPr>
        <w:rPr>
          <w:lang w:val="en-US"/>
        </w:rPr>
      </w:pPr>
      <w:r w:rsidRPr="00F76C1D">
        <w:rPr>
          <w:b/>
          <w:bCs/>
          <w:lang w:val="en-US"/>
        </w:rPr>
        <w:t>Continuous Delivery (CD)</w:t>
      </w:r>
      <w:r w:rsidRPr="00F76C1D">
        <w:rPr>
          <w:lang w:val="en-US"/>
        </w:rPr>
        <w:t xml:space="preserve"> is a series of practices designed to ensure that teams keep producing valuable software in short cycles and ensure that the software can be reliably released at any time. Nevertheless</w:t>
      </w:r>
      <w:r>
        <w:rPr>
          <w:lang w:val="en-US"/>
        </w:rPr>
        <w:t>,</w:t>
      </w:r>
      <w:r w:rsidRPr="00F76C1D">
        <w:rPr>
          <w:lang w:val="en-US"/>
        </w:rPr>
        <w:t xml:space="preserve"> the releases should be manually deployed by the administrator in order to publish a new release to production.</w:t>
      </w:r>
    </w:p>
    <w:p w14:paraId="3D6EF100" w14:textId="77777777" w:rsidR="003650F5" w:rsidRDefault="003650F5" w:rsidP="003650F5">
      <w:pPr>
        <w:rPr>
          <w:lang w:val="en-US"/>
        </w:rPr>
      </w:pPr>
    </w:p>
    <w:p w14:paraId="64206125" w14:textId="77777777" w:rsidR="003650F5" w:rsidRDefault="003650F5" w:rsidP="003650F5">
      <w:pPr>
        <w:rPr>
          <w:lang w:val="en-US"/>
        </w:rPr>
      </w:pPr>
    </w:p>
    <w:p w14:paraId="493BA19B" w14:textId="77777777" w:rsidR="003650F5" w:rsidRDefault="003650F5" w:rsidP="003650F5">
      <w:pPr>
        <w:rPr>
          <w:lang w:val="en-US"/>
        </w:rPr>
      </w:pPr>
    </w:p>
    <w:p w14:paraId="0FB396FF" w14:textId="77777777" w:rsidR="003650F5" w:rsidRDefault="003650F5" w:rsidP="003650F5">
      <w:pPr>
        <w:rPr>
          <w:lang w:val="en-US"/>
        </w:rPr>
      </w:pPr>
    </w:p>
    <w:p w14:paraId="77B46663" w14:textId="77777777" w:rsidR="003650F5" w:rsidRDefault="003650F5" w:rsidP="003650F5">
      <w:pPr>
        <w:rPr>
          <w:lang w:val="en-US"/>
        </w:rPr>
      </w:pPr>
    </w:p>
    <w:p w14:paraId="5EC8D52E" w14:textId="77777777" w:rsidR="003650F5" w:rsidRDefault="003650F5" w:rsidP="003650F5">
      <w:pPr>
        <w:rPr>
          <w:lang w:val="en-US"/>
        </w:rPr>
      </w:pPr>
    </w:p>
    <w:p w14:paraId="59A7313B" w14:textId="77777777" w:rsidR="003650F5" w:rsidRDefault="003650F5" w:rsidP="003650F5">
      <w:pPr>
        <w:rPr>
          <w:lang w:val="en-US"/>
        </w:rPr>
      </w:pPr>
    </w:p>
    <w:p w14:paraId="7E18975F" w14:textId="77777777" w:rsidR="003650F5" w:rsidRDefault="003650F5" w:rsidP="003650F5">
      <w:pPr>
        <w:rPr>
          <w:lang w:val="en-US"/>
        </w:rPr>
      </w:pPr>
    </w:p>
    <w:p w14:paraId="107409C8" w14:textId="77777777" w:rsidR="003650F5" w:rsidRDefault="003650F5" w:rsidP="003650F5">
      <w:pPr>
        <w:rPr>
          <w:lang w:val="en-US"/>
        </w:rPr>
      </w:pPr>
    </w:p>
    <w:p w14:paraId="4EA7F148" w14:textId="77777777" w:rsidR="003650F5" w:rsidRDefault="003650F5" w:rsidP="003650F5">
      <w:pPr>
        <w:rPr>
          <w:lang w:val="en-US"/>
        </w:rPr>
      </w:pPr>
    </w:p>
    <w:p w14:paraId="1BE036C4" w14:textId="77777777" w:rsidR="003650F5" w:rsidRDefault="003650F5" w:rsidP="003650F5">
      <w:pPr>
        <w:rPr>
          <w:lang w:val="en-US"/>
        </w:rPr>
      </w:pPr>
    </w:p>
    <w:p w14:paraId="03A1CE5B" w14:textId="77777777" w:rsidR="003650F5" w:rsidRDefault="003650F5" w:rsidP="003650F5">
      <w:pPr>
        <w:rPr>
          <w:lang w:val="en-US"/>
        </w:rPr>
      </w:pPr>
    </w:p>
    <w:p w14:paraId="717621AB" w14:textId="77777777" w:rsidR="003650F5" w:rsidRPr="00F76C1D" w:rsidRDefault="003650F5" w:rsidP="003650F5">
      <w:pPr>
        <w:rPr>
          <w:lang w:val="en-US"/>
        </w:rPr>
      </w:pPr>
    </w:p>
    <w:p w14:paraId="5BF68831" w14:textId="77777777" w:rsidR="003650F5" w:rsidRPr="00F76C1D" w:rsidRDefault="003650F5" w:rsidP="003650F5">
      <w:pPr>
        <w:rPr>
          <w:lang w:val="en-US"/>
        </w:rPr>
      </w:pPr>
      <w:r w:rsidRPr="00F76C1D">
        <w:rPr>
          <w:noProof/>
          <w:lang w:val="en-US"/>
        </w:rPr>
        <w:drawing>
          <wp:inline distT="0" distB="0" distL="0" distR="0" wp14:anchorId="11F3AC52" wp14:editId="4C268CF8">
            <wp:extent cx="6570980" cy="24193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70980" cy="2419350"/>
                    </a:xfrm>
                    <a:prstGeom prst="rect">
                      <a:avLst/>
                    </a:prstGeom>
                  </pic:spPr>
                </pic:pic>
              </a:graphicData>
            </a:graphic>
          </wp:inline>
        </w:drawing>
      </w:r>
    </w:p>
    <w:p w14:paraId="1BD3AF5F" w14:textId="12DDBB1F" w:rsidR="003650F5" w:rsidRPr="00F76C1D" w:rsidRDefault="003650F5" w:rsidP="003650F5">
      <w:pPr>
        <w:pStyle w:val="Beschriftung"/>
        <w:rPr>
          <w:lang w:val="en-US"/>
        </w:rPr>
      </w:pPr>
      <w:bookmarkStart w:id="9" w:name="_Hlk19547319"/>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w:t>
      </w:r>
      <w:r>
        <w:rPr>
          <w:noProof/>
        </w:rPr>
        <w:fldChar w:fldCharType="end"/>
      </w:r>
      <w:r w:rsidRPr="00074E78">
        <w:rPr>
          <w:lang w:val="en-GB"/>
        </w:rPr>
        <w:t xml:space="preserve"> Continuous delivery and continuous deployment</w:t>
      </w:r>
    </w:p>
    <w:bookmarkEnd w:id="9"/>
    <w:p w14:paraId="22FB94BF" w14:textId="77777777" w:rsidR="003650F5" w:rsidRDefault="003650F5" w:rsidP="003650F5">
      <w:pPr>
        <w:rPr>
          <w:lang w:val="en-US"/>
        </w:rPr>
      </w:pPr>
    </w:p>
    <w:p w14:paraId="288636EF" w14:textId="77777777" w:rsidR="003650F5" w:rsidRDefault="003650F5" w:rsidP="003650F5">
      <w:pPr>
        <w:rPr>
          <w:lang w:val="en-US"/>
        </w:rPr>
      </w:pPr>
      <w:r w:rsidRPr="00FF7834">
        <w:rPr>
          <w:lang w:val="en-US"/>
        </w:rPr>
        <w:t>Continuous Deployment is the next logical step of continuous delivery:</w:t>
      </w:r>
      <w:r>
        <w:rPr>
          <w:lang w:val="en-US"/>
        </w:rPr>
        <w:t xml:space="preserve"> </w:t>
      </w:r>
      <w:r w:rsidRPr="00FF7834">
        <w:rPr>
          <w:lang w:val="en-US"/>
        </w:rPr>
        <w:t>once everything is smoothly working, every change that passes the</w:t>
      </w:r>
      <w:r>
        <w:rPr>
          <w:lang w:val="en-US"/>
        </w:rPr>
        <w:t xml:space="preserve"> </w:t>
      </w:r>
      <w:r w:rsidRPr="00FF7834">
        <w:rPr>
          <w:lang w:val="en-US"/>
        </w:rPr>
        <w:t>automated tests is deployed to production automatically. The goal is to get</w:t>
      </w:r>
      <w:r>
        <w:rPr>
          <w:lang w:val="en-US"/>
        </w:rPr>
        <w:t xml:space="preserve"> </w:t>
      </w:r>
      <w:r w:rsidRPr="00FF7834">
        <w:rPr>
          <w:lang w:val="en-US"/>
        </w:rPr>
        <w:t>the new features that the developers are creating, out to the customers and</w:t>
      </w:r>
      <w:r>
        <w:rPr>
          <w:lang w:val="en-US"/>
        </w:rPr>
        <w:t xml:space="preserve"> </w:t>
      </w:r>
      <w:r w:rsidRPr="00FF7834">
        <w:rPr>
          <w:lang w:val="en-US"/>
        </w:rPr>
        <w:t>users as soon as possible.</w:t>
      </w:r>
    </w:p>
    <w:p w14:paraId="3FF6369B" w14:textId="77777777" w:rsidR="003650F5" w:rsidRDefault="003650F5" w:rsidP="003650F5">
      <w:pPr>
        <w:rPr>
          <w:lang w:val="en-US"/>
        </w:rPr>
      </w:pPr>
    </w:p>
    <w:p w14:paraId="6399B298" w14:textId="77777777" w:rsidR="003650F5" w:rsidRPr="00FF7834" w:rsidRDefault="003650F5" w:rsidP="003650F5">
      <w:pPr>
        <w:rPr>
          <w:lang w:val="en-US"/>
        </w:rPr>
      </w:pPr>
      <w:r w:rsidRPr="00FF7834">
        <w:rPr>
          <w:lang w:val="en-US"/>
        </w:rPr>
        <w:t>The CD covers the following five steps:</w:t>
      </w:r>
    </w:p>
    <w:p w14:paraId="1A656CB4" w14:textId="77777777" w:rsidR="003650F5" w:rsidRPr="00FF7834" w:rsidRDefault="003650F5" w:rsidP="00781145">
      <w:pPr>
        <w:pStyle w:val="Listenabsatz"/>
        <w:numPr>
          <w:ilvl w:val="0"/>
          <w:numId w:val="2"/>
        </w:numPr>
        <w:rPr>
          <w:lang w:val="en-US"/>
        </w:rPr>
      </w:pPr>
      <w:r w:rsidRPr="00FF7834">
        <w:rPr>
          <w:lang w:val="en-US"/>
        </w:rPr>
        <w:t>Build/CI – Types of builds, access control</w:t>
      </w:r>
    </w:p>
    <w:p w14:paraId="4007F60E" w14:textId="77777777" w:rsidR="003650F5" w:rsidRPr="00FF7834" w:rsidRDefault="003650F5" w:rsidP="00781145">
      <w:pPr>
        <w:pStyle w:val="Listenabsatz"/>
        <w:numPr>
          <w:ilvl w:val="0"/>
          <w:numId w:val="2"/>
        </w:numPr>
        <w:rPr>
          <w:lang w:val="en-US"/>
        </w:rPr>
      </w:pPr>
      <w:r w:rsidRPr="00FF7834">
        <w:rPr>
          <w:lang w:val="en-US"/>
        </w:rPr>
        <w:t>Environment Provisioning – Creating and maintaining target environments</w:t>
      </w:r>
    </w:p>
    <w:p w14:paraId="0C774790" w14:textId="77777777" w:rsidR="003650F5" w:rsidRPr="00FF7834" w:rsidRDefault="003650F5" w:rsidP="00781145">
      <w:pPr>
        <w:pStyle w:val="Listenabsatz"/>
        <w:numPr>
          <w:ilvl w:val="0"/>
          <w:numId w:val="2"/>
        </w:numPr>
        <w:rPr>
          <w:lang w:val="en-US"/>
        </w:rPr>
      </w:pPr>
      <w:r w:rsidRPr="00FF7834">
        <w:rPr>
          <w:lang w:val="en-US"/>
        </w:rPr>
        <w:t>Deployment - Handle different components in different</w:t>
      </w:r>
      <w:r>
        <w:rPr>
          <w:lang w:val="en-US"/>
        </w:rPr>
        <w:t xml:space="preserve"> environments</w:t>
      </w:r>
    </w:p>
    <w:p w14:paraId="570115EF" w14:textId="77777777" w:rsidR="003650F5" w:rsidRPr="00110B2C" w:rsidRDefault="003650F5" w:rsidP="00781145">
      <w:pPr>
        <w:pStyle w:val="Listenabsatz"/>
        <w:numPr>
          <w:ilvl w:val="0"/>
          <w:numId w:val="2"/>
        </w:numPr>
        <w:rPr>
          <w:lang w:val="en-US"/>
        </w:rPr>
      </w:pPr>
      <w:r w:rsidRPr="00FF7834">
        <w:rPr>
          <w:lang w:val="en-US"/>
        </w:rPr>
        <w:t>Test Management – Automated testing</w:t>
      </w:r>
    </w:p>
    <w:p w14:paraId="5FB35B9F" w14:textId="77777777" w:rsidR="003650F5" w:rsidRDefault="003650F5" w:rsidP="00781145">
      <w:pPr>
        <w:pStyle w:val="Listenabsatz"/>
        <w:numPr>
          <w:ilvl w:val="0"/>
          <w:numId w:val="2"/>
        </w:numPr>
        <w:rPr>
          <w:lang w:val="en-US"/>
        </w:rPr>
      </w:pPr>
      <w:r w:rsidRPr="00FF7834">
        <w:rPr>
          <w:lang w:val="en-US"/>
        </w:rPr>
        <w:t>Release Management</w:t>
      </w:r>
    </w:p>
    <w:p w14:paraId="7ECECEE1" w14:textId="77777777" w:rsidR="003650F5" w:rsidRPr="00FF7834" w:rsidRDefault="003650F5" w:rsidP="003650F5">
      <w:pPr>
        <w:pStyle w:val="Listenabsatz"/>
        <w:rPr>
          <w:lang w:val="en-US"/>
        </w:rPr>
      </w:pPr>
    </w:p>
    <w:p w14:paraId="5EE3920F" w14:textId="77777777" w:rsidR="003650F5" w:rsidRDefault="003650F5" w:rsidP="003650F5">
      <w:pPr>
        <w:rPr>
          <w:lang w:val="en-US"/>
        </w:rPr>
      </w:pPr>
      <w:r w:rsidRPr="00FF7834">
        <w:rPr>
          <w:lang w:val="en-US"/>
        </w:rPr>
        <w:t>shows relations between Continuous Integration, Delivery and Deployment:</w:t>
      </w:r>
      <w:r>
        <w:rPr>
          <w:lang w:val="en-US"/>
        </w:rPr>
        <w:t xml:space="preserve"> </w:t>
      </w:r>
      <w:r w:rsidRPr="00FF7834">
        <w:rPr>
          <w:lang w:val="en-US"/>
        </w:rPr>
        <w:t>Continuous Delivery (CD) starts with Continuous integration (CI) and</w:t>
      </w:r>
      <w:r>
        <w:rPr>
          <w:lang w:val="en-US"/>
        </w:rPr>
        <w:t xml:space="preserve"> </w:t>
      </w:r>
      <w:r w:rsidRPr="00FF7834">
        <w:rPr>
          <w:lang w:val="en-US"/>
        </w:rPr>
        <w:t>Continuous deployment is the next step of continuous delivery (CD).</w:t>
      </w:r>
    </w:p>
    <w:p w14:paraId="5B674142" w14:textId="77777777" w:rsidR="003650F5" w:rsidRDefault="003650F5" w:rsidP="003650F5">
      <w:pPr>
        <w:rPr>
          <w:lang w:val="en-US"/>
        </w:rPr>
      </w:pPr>
    </w:p>
    <w:p w14:paraId="233F6BD4" w14:textId="77777777" w:rsidR="003650F5" w:rsidRDefault="003650F5" w:rsidP="003650F5">
      <w:pPr>
        <w:rPr>
          <w:lang w:val="en-US"/>
        </w:rPr>
      </w:pPr>
    </w:p>
    <w:p w14:paraId="5318583D" w14:textId="77777777" w:rsidR="003650F5" w:rsidRDefault="003650F5" w:rsidP="003650F5">
      <w:pPr>
        <w:rPr>
          <w:lang w:val="en-US"/>
        </w:rPr>
      </w:pPr>
      <w:r w:rsidRPr="00FF7834">
        <w:rPr>
          <w:noProof/>
          <w:lang w:val="en-US"/>
        </w:rPr>
        <w:drawing>
          <wp:inline distT="0" distB="0" distL="0" distR="0" wp14:anchorId="7DFAF55C" wp14:editId="1FA3C083">
            <wp:extent cx="6570980" cy="33985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70980" cy="3398520"/>
                    </a:xfrm>
                    <a:prstGeom prst="rect">
                      <a:avLst/>
                    </a:prstGeom>
                  </pic:spPr>
                </pic:pic>
              </a:graphicData>
            </a:graphic>
          </wp:inline>
        </w:drawing>
      </w:r>
    </w:p>
    <w:p w14:paraId="67FE0D26" w14:textId="7CD20647" w:rsidR="003650F5" w:rsidRPr="00F76C1D" w:rsidRDefault="003650F5" w:rsidP="003650F5">
      <w:pPr>
        <w:pStyle w:val="Beschriftung"/>
        <w:rPr>
          <w:lang w:val="en-US"/>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w:t>
      </w:r>
      <w:r>
        <w:rPr>
          <w:noProof/>
        </w:rPr>
        <w:fldChar w:fldCharType="end"/>
      </w:r>
      <w:r w:rsidRPr="00074E78">
        <w:rPr>
          <w:lang w:val="en-GB"/>
        </w:rPr>
        <w:t xml:space="preserve"> Continuous Integration, Delivery and Deployment</w:t>
      </w:r>
    </w:p>
    <w:p w14:paraId="184B67B7" w14:textId="77777777" w:rsidR="003650F5" w:rsidRDefault="003650F5" w:rsidP="003650F5">
      <w:pPr>
        <w:rPr>
          <w:lang w:val="en-US"/>
        </w:rPr>
      </w:pPr>
    </w:p>
    <w:p w14:paraId="1FD68317" w14:textId="77777777" w:rsidR="003650F5" w:rsidRPr="00FF7834" w:rsidRDefault="003650F5" w:rsidP="003650F5">
      <w:pPr>
        <w:rPr>
          <w:lang w:val="en-US"/>
        </w:rPr>
      </w:pPr>
      <w:r w:rsidRPr="00FF7834">
        <w:rPr>
          <w:lang w:val="en-US"/>
        </w:rPr>
        <w:t>However, we cannot overlook Continuous Delivery barriers:</w:t>
      </w:r>
    </w:p>
    <w:p w14:paraId="036FD842" w14:textId="77777777" w:rsidR="003650F5" w:rsidRPr="00A6214F" w:rsidRDefault="003650F5" w:rsidP="00781145">
      <w:pPr>
        <w:pStyle w:val="Listenabsatz"/>
        <w:numPr>
          <w:ilvl w:val="0"/>
          <w:numId w:val="3"/>
        </w:numPr>
        <w:rPr>
          <w:lang w:val="en-US"/>
        </w:rPr>
      </w:pPr>
      <w:r w:rsidRPr="00110B2C">
        <w:rPr>
          <w:b/>
          <w:bCs/>
          <w:lang w:val="en-US"/>
        </w:rPr>
        <w:t>Organization culture</w:t>
      </w:r>
      <w:r w:rsidRPr="00A6214F">
        <w:rPr>
          <w:lang w:val="en-US"/>
        </w:rPr>
        <w:t>: is probably the most important aspect to consider when adopting sustainable Continuous Delivery principles. The adoption of DevOps should be carried out from</w:t>
      </w:r>
      <w:r>
        <w:rPr>
          <w:lang w:val="en-US"/>
        </w:rPr>
        <w:t xml:space="preserve"> </w:t>
      </w:r>
      <w:r w:rsidRPr="00A6214F">
        <w:rPr>
          <w:lang w:val="en-US"/>
        </w:rPr>
        <w:t>top to bottom.</w:t>
      </w:r>
    </w:p>
    <w:p w14:paraId="74C819B7" w14:textId="77777777" w:rsidR="003650F5" w:rsidRPr="00A6214F" w:rsidRDefault="003650F5" w:rsidP="00781145">
      <w:pPr>
        <w:pStyle w:val="Listenabsatz"/>
        <w:numPr>
          <w:ilvl w:val="0"/>
          <w:numId w:val="3"/>
        </w:numPr>
        <w:rPr>
          <w:lang w:val="en-US"/>
        </w:rPr>
      </w:pPr>
      <w:r w:rsidRPr="00110B2C">
        <w:rPr>
          <w:b/>
          <w:bCs/>
          <w:lang w:val="en-US"/>
        </w:rPr>
        <w:t>Lack of integrated development and operations</w:t>
      </w:r>
      <w:r w:rsidRPr="00A6214F">
        <w:rPr>
          <w:lang w:val="en-US"/>
        </w:rPr>
        <w:t>: Continuous Delivery and DevOps are working towards common objectives by</w:t>
      </w:r>
      <w:r>
        <w:rPr>
          <w:lang w:val="en-US"/>
        </w:rPr>
        <w:t xml:space="preserve"> </w:t>
      </w:r>
      <w:r w:rsidRPr="00A6214F">
        <w:rPr>
          <w:lang w:val="en-US"/>
        </w:rPr>
        <w:t>enhancing business value through quick software delivery, within a</w:t>
      </w:r>
      <w:r>
        <w:rPr>
          <w:lang w:val="en-US"/>
        </w:rPr>
        <w:t xml:space="preserve"> </w:t>
      </w:r>
      <w:r w:rsidRPr="00A6214F">
        <w:rPr>
          <w:lang w:val="en-US"/>
        </w:rPr>
        <w:t>culture that enables collaboration and understanding between crossfunctional teams.</w:t>
      </w:r>
    </w:p>
    <w:p w14:paraId="3B8F7518" w14:textId="77777777" w:rsidR="003650F5" w:rsidRDefault="003650F5" w:rsidP="003650F5">
      <w:pPr>
        <w:rPr>
          <w:lang w:val="en-US"/>
        </w:rPr>
      </w:pPr>
    </w:p>
    <w:p w14:paraId="098BFE0D" w14:textId="77777777" w:rsidR="003650F5" w:rsidRDefault="003650F5" w:rsidP="003650F5">
      <w:pPr>
        <w:rPr>
          <w:lang w:val="en-US"/>
        </w:rPr>
      </w:pPr>
      <w:r w:rsidRPr="00A6214F">
        <w:rPr>
          <w:lang w:val="en-US"/>
        </w:rPr>
        <w:t>The final aim to apply DevOps practices is to change from project</w:t>
      </w:r>
      <w:r>
        <w:rPr>
          <w:lang w:val="en-US"/>
        </w:rPr>
        <w:t xml:space="preserve"> </w:t>
      </w:r>
      <w:r w:rsidRPr="00A6214F">
        <w:rPr>
          <w:lang w:val="en-US"/>
        </w:rPr>
        <w:t>management to a product concept in order to ease the integration and</w:t>
      </w:r>
      <w:r>
        <w:rPr>
          <w:lang w:val="en-US"/>
        </w:rPr>
        <w:t xml:space="preserve"> </w:t>
      </w:r>
      <w:r w:rsidRPr="00A6214F">
        <w:rPr>
          <w:lang w:val="en-US"/>
        </w:rPr>
        <w:t>deployment phase. The release can then reach the users and the market</w:t>
      </w:r>
      <w:r>
        <w:rPr>
          <w:lang w:val="en-US"/>
        </w:rPr>
        <w:t xml:space="preserve"> </w:t>
      </w:r>
      <w:r w:rsidRPr="00A6214F">
        <w:rPr>
          <w:lang w:val="en-US"/>
        </w:rPr>
        <w:t>quickly and efficiently thanks to robust releases.</w:t>
      </w:r>
    </w:p>
    <w:p w14:paraId="5A9DF484" w14:textId="77777777" w:rsidR="003650F5" w:rsidRDefault="003650F5" w:rsidP="003650F5">
      <w:pPr>
        <w:rPr>
          <w:lang w:val="en-US"/>
        </w:rPr>
      </w:pPr>
    </w:p>
    <w:p w14:paraId="78BA43D7" w14:textId="77777777" w:rsidR="003650F5" w:rsidRDefault="003650F5" w:rsidP="003650F5">
      <w:pPr>
        <w:rPr>
          <w:lang w:val="en-US"/>
        </w:rPr>
      </w:pPr>
    </w:p>
    <w:p w14:paraId="1CC991C8" w14:textId="77777777" w:rsidR="003650F5" w:rsidRDefault="003650F5" w:rsidP="003650F5">
      <w:pPr>
        <w:pStyle w:val="berschrift1"/>
        <w:rPr>
          <w:lang w:val="en-US"/>
        </w:rPr>
      </w:pPr>
      <w:bookmarkStart w:id="10" w:name="_Toc20143648"/>
      <w:bookmarkStart w:id="11" w:name="_Toc72328012"/>
      <w:r w:rsidRPr="00C814F1">
        <w:rPr>
          <w:lang w:val="en-US"/>
        </w:rPr>
        <w:t>Agile methodologies and how to apply them to the</w:t>
      </w:r>
      <w:r>
        <w:rPr>
          <w:lang w:val="en-US"/>
        </w:rPr>
        <w:t xml:space="preserve"> </w:t>
      </w:r>
      <w:r w:rsidRPr="00C814F1">
        <w:rPr>
          <w:lang w:val="en-US"/>
        </w:rPr>
        <w:t>project</w:t>
      </w:r>
      <w:bookmarkEnd w:id="10"/>
      <w:bookmarkEnd w:id="11"/>
    </w:p>
    <w:p w14:paraId="7BEA771A" w14:textId="77777777" w:rsidR="003650F5" w:rsidRPr="00C814F1" w:rsidRDefault="003650F5" w:rsidP="003650F5">
      <w:pPr>
        <w:rPr>
          <w:lang w:val="en-US"/>
        </w:rPr>
      </w:pPr>
      <w:r w:rsidRPr="00C814F1">
        <w:rPr>
          <w:lang w:val="en-US"/>
        </w:rPr>
        <w:t>Agile is a set of practices against the traditional Waterfall7 culture. The term</w:t>
      </w:r>
      <w:r>
        <w:rPr>
          <w:lang w:val="en-US"/>
        </w:rPr>
        <w:t xml:space="preserve"> </w:t>
      </w:r>
      <w:r w:rsidRPr="00C814F1">
        <w:rPr>
          <w:lang w:val="en-US"/>
        </w:rPr>
        <w:t>was chosen on February 2001 with the Agile Manifesto [2] where a group of</w:t>
      </w:r>
      <w:r>
        <w:rPr>
          <w:lang w:val="en-US"/>
        </w:rPr>
        <w:t xml:space="preserve"> </w:t>
      </w:r>
      <w:r w:rsidRPr="00C814F1">
        <w:rPr>
          <w:lang w:val="en-US"/>
        </w:rPr>
        <w:t>experts from several groups agreed upon a common ground for Software</w:t>
      </w:r>
    </w:p>
    <w:p w14:paraId="6CE80B4A" w14:textId="77777777" w:rsidR="003650F5" w:rsidRPr="00C814F1" w:rsidRDefault="003650F5" w:rsidP="003650F5">
      <w:pPr>
        <w:rPr>
          <w:lang w:val="en-US"/>
        </w:rPr>
      </w:pPr>
      <w:r w:rsidRPr="00C814F1">
        <w:rPr>
          <w:lang w:val="en-US"/>
        </w:rPr>
        <w:t>Development cycle adaptable to changeable environment in the real world</w:t>
      </w:r>
      <w:r>
        <w:rPr>
          <w:lang w:val="en-US"/>
        </w:rPr>
        <w:t xml:space="preserve"> </w:t>
      </w:r>
      <w:r w:rsidRPr="00C814F1">
        <w:rPr>
          <w:lang w:val="en-US"/>
        </w:rPr>
        <w:t>needs where requirements are not fixed from the beginning of the project</w:t>
      </w:r>
      <w:r>
        <w:rPr>
          <w:lang w:val="en-US"/>
        </w:rPr>
        <w:t xml:space="preserve"> </w:t>
      </w:r>
      <w:r w:rsidRPr="00C814F1">
        <w:rPr>
          <w:lang w:val="en-US"/>
        </w:rPr>
        <w:t>focusing on:</w:t>
      </w:r>
    </w:p>
    <w:p w14:paraId="1D0616FD" w14:textId="77777777" w:rsidR="003650F5" w:rsidRPr="00C814F1" w:rsidRDefault="003650F5" w:rsidP="00781145">
      <w:pPr>
        <w:pStyle w:val="Listenabsatz"/>
        <w:numPr>
          <w:ilvl w:val="0"/>
          <w:numId w:val="4"/>
        </w:numPr>
        <w:rPr>
          <w:lang w:val="en-US"/>
        </w:rPr>
      </w:pPr>
      <w:r w:rsidRPr="00C814F1">
        <w:rPr>
          <w:lang w:val="en-US"/>
        </w:rPr>
        <w:t>Individuals and interactions over processes and tools</w:t>
      </w:r>
    </w:p>
    <w:p w14:paraId="0DAC9A31" w14:textId="77777777" w:rsidR="003650F5" w:rsidRPr="00C814F1" w:rsidRDefault="003650F5" w:rsidP="00781145">
      <w:pPr>
        <w:pStyle w:val="Listenabsatz"/>
        <w:numPr>
          <w:ilvl w:val="0"/>
          <w:numId w:val="4"/>
        </w:numPr>
        <w:rPr>
          <w:lang w:val="en-US"/>
        </w:rPr>
      </w:pPr>
      <w:r w:rsidRPr="00C814F1">
        <w:rPr>
          <w:lang w:val="en-US"/>
        </w:rPr>
        <w:t>Working software over comprehensive documentation</w:t>
      </w:r>
    </w:p>
    <w:p w14:paraId="31A3F8B5" w14:textId="77777777" w:rsidR="003650F5" w:rsidRPr="00C814F1" w:rsidRDefault="003650F5" w:rsidP="00781145">
      <w:pPr>
        <w:pStyle w:val="Listenabsatz"/>
        <w:numPr>
          <w:ilvl w:val="0"/>
          <w:numId w:val="4"/>
        </w:numPr>
        <w:rPr>
          <w:lang w:val="en-US"/>
        </w:rPr>
      </w:pPr>
      <w:r w:rsidRPr="00C814F1">
        <w:rPr>
          <w:lang w:val="en-US"/>
        </w:rPr>
        <w:t>Customer collaboration over contract negotiation</w:t>
      </w:r>
    </w:p>
    <w:p w14:paraId="7A89065A" w14:textId="77777777" w:rsidR="003650F5" w:rsidRDefault="003650F5" w:rsidP="00781145">
      <w:pPr>
        <w:pStyle w:val="Listenabsatz"/>
        <w:numPr>
          <w:ilvl w:val="0"/>
          <w:numId w:val="4"/>
        </w:numPr>
        <w:rPr>
          <w:lang w:val="en-US"/>
        </w:rPr>
      </w:pPr>
      <w:r w:rsidRPr="00C814F1">
        <w:rPr>
          <w:lang w:val="en-US"/>
        </w:rPr>
        <w:t>Responding to change over following a plan</w:t>
      </w:r>
    </w:p>
    <w:p w14:paraId="75C59949" w14:textId="77777777" w:rsidR="003650F5" w:rsidRDefault="003650F5" w:rsidP="003650F5">
      <w:pPr>
        <w:rPr>
          <w:lang w:val="en-US"/>
        </w:rPr>
      </w:pPr>
    </w:p>
    <w:p w14:paraId="3896899E" w14:textId="77777777" w:rsidR="003650F5" w:rsidRPr="00C814F1" w:rsidRDefault="003650F5" w:rsidP="003650F5">
      <w:pPr>
        <w:pStyle w:val="berschrift2"/>
        <w:rPr>
          <w:lang w:val="en-US"/>
        </w:rPr>
      </w:pPr>
      <w:bookmarkStart w:id="12" w:name="_Toc20143649"/>
      <w:bookmarkStart w:id="13" w:name="_Toc72328013"/>
      <w:r w:rsidRPr="00C814F1">
        <w:rPr>
          <w:lang w:val="en-US"/>
        </w:rPr>
        <w:t>Scrum</w:t>
      </w:r>
      <w:bookmarkEnd w:id="12"/>
      <w:bookmarkEnd w:id="13"/>
    </w:p>
    <w:p w14:paraId="022A553C" w14:textId="77777777" w:rsidR="003650F5" w:rsidRDefault="003650F5" w:rsidP="003650F5">
      <w:pPr>
        <w:rPr>
          <w:lang w:val="en-US"/>
        </w:rPr>
      </w:pPr>
      <w:r w:rsidRPr="00C814F1">
        <w:rPr>
          <w:lang w:val="en-US"/>
        </w:rPr>
        <w:t>Scrum is the widest-used agile methodology. The philosophy of Scrum is</w:t>
      </w:r>
      <w:r>
        <w:rPr>
          <w:lang w:val="en-US"/>
        </w:rPr>
        <w:t xml:space="preserve"> </w:t>
      </w:r>
      <w:r w:rsidRPr="00C814F1">
        <w:rPr>
          <w:lang w:val="en-US"/>
        </w:rPr>
        <w:t>based in the continuous and rapid adaptation to client requirements through</w:t>
      </w:r>
      <w:r>
        <w:rPr>
          <w:lang w:val="en-US"/>
        </w:rPr>
        <w:t xml:space="preserve"> </w:t>
      </w:r>
      <w:r w:rsidRPr="00C814F1">
        <w:rPr>
          <w:lang w:val="en-US"/>
        </w:rPr>
        <w:t>a set of underlying values and principles such as roles, workflow and</w:t>
      </w:r>
      <w:r>
        <w:rPr>
          <w:lang w:val="en-US"/>
        </w:rPr>
        <w:t xml:space="preserve"> </w:t>
      </w:r>
      <w:r w:rsidRPr="00C814F1">
        <w:rPr>
          <w:lang w:val="en-US"/>
        </w:rPr>
        <w:t>artefacts:</w:t>
      </w:r>
    </w:p>
    <w:p w14:paraId="2D148250" w14:textId="77777777" w:rsidR="003650F5" w:rsidRPr="00C814F1" w:rsidRDefault="003650F5" w:rsidP="003650F5">
      <w:pPr>
        <w:rPr>
          <w:lang w:val="en-US"/>
        </w:rPr>
      </w:pPr>
    </w:p>
    <w:p w14:paraId="06D814A7" w14:textId="77777777" w:rsidR="003650F5" w:rsidRPr="00C814F1" w:rsidRDefault="003650F5" w:rsidP="003650F5">
      <w:pPr>
        <w:rPr>
          <w:b/>
          <w:bCs/>
          <w:lang w:val="en-US"/>
        </w:rPr>
      </w:pPr>
      <w:r w:rsidRPr="00C814F1">
        <w:rPr>
          <w:b/>
          <w:bCs/>
          <w:lang w:val="en-US"/>
        </w:rPr>
        <w:t>Artifacts</w:t>
      </w:r>
    </w:p>
    <w:p w14:paraId="2A9D1021" w14:textId="77777777" w:rsidR="003650F5" w:rsidRPr="00C814F1" w:rsidRDefault="003650F5" w:rsidP="00781145">
      <w:pPr>
        <w:pStyle w:val="Listenabsatz"/>
        <w:numPr>
          <w:ilvl w:val="0"/>
          <w:numId w:val="5"/>
        </w:numPr>
        <w:rPr>
          <w:lang w:val="en-US"/>
        </w:rPr>
      </w:pPr>
      <w:r w:rsidRPr="00C814F1">
        <w:rPr>
          <w:b/>
          <w:bCs/>
          <w:lang w:val="en-US"/>
        </w:rPr>
        <w:t>User stories</w:t>
      </w:r>
      <w:r w:rsidRPr="00C814F1">
        <w:rPr>
          <w:lang w:val="en-US"/>
        </w:rPr>
        <w:t>, requirements written like “As a &lt;type of user&gt;, I want &lt;some goal&gt; so that &lt;some reason&gt;”.</w:t>
      </w:r>
    </w:p>
    <w:p w14:paraId="66808413" w14:textId="77777777" w:rsidR="003650F5" w:rsidRPr="00C814F1" w:rsidRDefault="003650F5" w:rsidP="00781145">
      <w:pPr>
        <w:pStyle w:val="Listenabsatz"/>
        <w:numPr>
          <w:ilvl w:val="0"/>
          <w:numId w:val="5"/>
        </w:numPr>
        <w:rPr>
          <w:lang w:val="en-US"/>
        </w:rPr>
      </w:pPr>
      <w:r w:rsidRPr="00C814F1">
        <w:rPr>
          <w:b/>
          <w:bCs/>
          <w:lang w:val="en-US"/>
        </w:rPr>
        <w:t>Product Backlog</w:t>
      </w:r>
      <w:r w:rsidRPr="00C814F1">
        <w:rPr>
          <w:lang w:val="en-US"/>
        </w:rPr>
        <w:t>, an ordered list of everything that might be needed in the provided by the Product Owner.</w:t>
      </w:r>
    </w:p>
    <w:p w14:paraId="6B57AEAE" w14:textId="77777777" w:rsidR="003650F5" w:rsidRPr="00C814F1" w:rsidRDefault="003650F5" w:rsidP="00781145">
      <w:pPr>
        <w:pStyle w:val="Listenabsatz"/>
        <w:numPr>
          <w:ilvl w:val="0"/>
          <w:numId w:val="5"/>
        </w:numPr>
        <w:rPr>
          <w:lang w:val="en-US"/>
        </w:rPr>
      </w:pPr>
      <w:r w:rsidRPr="00C814F1">
        <w:rPr>
          <w:b/>
          <w:bCs/>
          <w:lang w:val="en-US"/>
        </w:rPr>
        <w:t>Sprint Backlog</w:t>
      </w:r>
      <w:r w:rsidRPr="00C814F1">
        <w:rPr>
          <w:lang w:val="en-US"/>
        </w:rPr>
        <w:t>, a “to do” prioritized list or user stories.</w:t>
      </w:r>
    </w:p>
    <w:p w14:paraId="1DD54AFD" w14:textId="77777777" w:rsidR="003650F5" w:rsidRPr="00C814F1" w:rsidRDefault="003650F5" w:rsidP="00781145">
      <w:pPr>
        <w:pStyle w:val="Listenabsatz"/>
        <w:numPr>
          <w:ilvl w:val="0"/>
          <w:numId w:val="5"/>
        </w:numPr>
        <w:rPr>
          <w:lang w:val="en-US"/>
        </w:rPr>
      </w:pPr>
      <w:r w:rsidRPr="00C814F1">
        <w:rPr>
          <w:b/>
          <w:bCs/>
          <w:lang w:val="en-US"/>
        </w:rPr>
        <w:t>Increment</w:t>
      </w:r>
      <w:r w:rsidRPr="00C814F1">
        <w:rPr>
          <w:lang w:val="en-US"/>
        </w:rPr>
        <w:t>, a coded, tested and usable piece of software (the pilots) provided at the end of each sprint by the development; the Increment is the sum of all the Product Backlog items completed and the value of the increments of all previous Sprints.</w:t>
      </w:r>
    </w:p>
    <w:p w14:paraId="1AAA9677" w14:textId="77777777" w:rsidR="003650F5" w:rsidRPr="00C814F1" w:rsidRDefault="003650F5" w:rsidP="003650F5">
      <w:pPr>
        <w:rPr>
          <w:lang w:val="en-US"/>
        </w:rPr>
      </w:pPr>
    </w:p>
    <w:p w14:paraId="1D5B22CF" w14:textId="77777777" w:rsidR="003650F5" w:rsidRPr="00C814F1" w:rsidRDefault="003650F5" w:rsidP="003650F5">
      <w:pPr>
        <w:rPr>
          <w:b/>
          <w:bCs/>
          <w:lang w:val="en-US"/>
        </w:rPr>
      </w:pPr>
      <w:r w:rsidRPr="00C814F1">
        <w:rPr>
          <w:b/>
          <w:bCs/>
          <w:lang w:val="en-US"/>
        </w:rPr>
        <w:t>Roles</w:t>
      </w:r>
    </w:p>
    <w:p w14:paraId="4C530EEE" w14:textId="77777777" w:rsidR="003650F5" w:rsidRPr="00C814F1" w:rsidRDefault="003650F5" w:rsidP="003650F5">
      <w:pPr>
        <w:rPr>
          <w:lang w:val="en-US"/>
        </w:rPr>
      </w:pPr>
      <w:r w:rsidRPr="00C814F1">
        <w:rPr>
          <w:b/>
          <w:bCs/>
          <w:lang w:val="en-US"/>
        </w:rPr>
        <w:t>Product Owner</w:t>
      </w:r>
      <w:r w:rsidRPr="00C814F1">
        <w:rPr>
          <w:lang w:val="en-US"/>
        </w:rPr>
        <w:t>, optimize the product value and manage the product</w:t>
      </w:r>
      <w:r>
        <w:rPr>
          <w:lang w:val="en-US"/>
        </w:rPr>
        <w:t xml:space="preserve"> </w:t>
      </w:r>
      <w:r w:rsidRPr="00C814F1">
        <w:rPr>
          <w:lang w:val="en-US"/>
        </w:rPr>
        <w:t>backlog.</w:t>
      </w:r>
    </w:p>
    <w:p w14:paraId="29708EFD" w14:textId="77777777" w:rsidR="003650F5" w:rsidRPr="00C814F1" w:rsidRDefault="003650F5" w:rsidP="003650F5">
      <w:pPr>
        <w:rPr>
          <w:lang w:val="en-US"/>
        </w:rPr>
      </w:pPr>
      <w:r w:rsidRPr="00C814F1">
        <w:rPr>
          <w:b/>
          <w:bCs/>
          <w:lang w:val="en-US"/>
        </w:rPr>
        <w:t>Development Team</w:t>
      </w:r>
      <w:r w:rsidRPr="00C814F1">
        <w:rPr>
          <w:lang w:val="en-US"/>
        </w:rPr>
        <w:t>, a self-managed group who implement the user</w:t>
      </w:r>
      <w:r>
        <w:rPr>
          <w:lang w:val="en-US"/>
        </w:rPr>
        <w:t xml:space="preserve"> </w:t>
      </w:r>
      <w:r w:rsidRPr="00C814F1">
        <w:rPr>
          <w:lang w:val="en-US"/>
        </w:rPr>
        <w:t>stories generated by the Product Owner.</w:t>
      </w:r>
    </w:p>
    <w:p w14:paraId="5E2A412C" w14:textId="77777777" w:rsidR="003650F5" w:rsidRPr="00C814F1" w:rsidRDefault="003650F5" w:rsidP="003650F5">
      <w:pPr>
        <w:rPr>
          <w:lang w:val="en-US"/>
        </w:rPr>
      </w:pPr>
      <w:r w:rsidRPr="00C814F1">
        <w:rPr>
          <w:b/>
          <w:bCs/>
          <w:lang w:val="en-US"/>
        </w:rPr>
        <w:t>Scrum Master</w:t>
      </w:r>
      <w:r w:rsidRPr="00C814F1">
        <w:rPr>
          <w:lang w:val="en-US"/>
        </w:rPr>
        <w:t>, manage the Scrum process and remove</w:t>
      </w:r>
      <w:r>
        <w:rPr>
          <w:lang w:val="en-US"/>
        </w:rPr>
        <w:t xml:space="preserve"> </w:t>
      </w:r>
      <w:r w:rsidRPr="00C814F1">
        <w:rPr>
          <w:lang w:val="en-US"/>
        </w:rPr>
        <w:t>communication barriers.</w:t>
      </w:r>
    </w:p>
    <w:p w14:paraId="161316D8" w14:textId="77777777" w:rsidR="003650F5" w:rsidRDefault="003650F5" w:rsidP="003650F5">
      <w:pPr>
        <w:rPr>
          <w:lang w:val="en-US"/>
        </w:rPr>
      </w:pPr>
    </w:p>
    <w:p w14:paraId="7560187C" w14:textId="77777777" w:rsidR="003650F5" w:rsidRPr="00C814F1" w:rsidRDefault="003650F5" w:rsidP="003650F5">
      <w:pPr>
        <w:rPr>
          <w:b/>
          <w:bCs/>
          <w:lang w:val="en-US"/>
        </w:rPr>
      </w:pPr>
      <w:r w:rsidRPr="00C814F1">
        <w:rPr>
          <w:b/>
          <w:bCs/>
          <w:lang w:val="en-US"/>
        </w:rPr>
        <w:t>Workflow</w:t>
      </w:r>
    </w:p>
    <w:p w14:paraId="029839D9" w14:textId="77777777" w:rsidR="003650F5" w:rsidRPr="00C814F1" w:rsidRDefault="003650F5" w:rsidP="00781145">
      <w:pPr>
        <w:pStyle w:val="Listenabsatz"/>
        <w:numPr>
          <w:ilvl w:val="0"/>
          <w:numId w:val="6"/>
        </w:numPr>
        <w:rPr>
          <w:lang w:val="en-US"/>
        </w:rPr>
      </w:pPr>
      <w:r w:rsidRPr="00C814F1">
        <w:rPr>
          <w:b/>
          <w:bCs/>
          <w:lang w:val="en-US"/>
        </w:rPr>
        <w:t>Daily sprints</w:t>
      </w:r>
      <w:r w:rsidRPr="00C814F1">
        <w:rPr>
          <w:lang w:val="en-US"/>
        </w:rPr>
        <w:t xml:space="preserve">, daily meetings of 5 to 15 minutes maximum with a clear target for all the development team: work </w:t>
      </w:r>
      <w:r>
        <w:rPr>
          <w:lang w:val="en-US"/>
        </w:rPr>
        <w:t xml:space="preserve">was </w:t>
      </w:r>
      <w:r w:rsidRPr="00C814F1">
        <w:rPr>
          <w:lang w:val="en-US"/>
        </w:rPr>
        <w:t>done yesterday, work to be done today and problems found.</w:t>
      </w:r>
    </w:p>
    <w:p w14:paraId="24EFE36B" w14:textId="77777777" w:rsidR="003650F5" w:rsidRPr="00C814F1" w:rsidRDefault="003650F5" w:rsidP="00781145">
      <w:pPr>
        <w:pStyle w:val="Listenabsatz"/>
        <w:numPr>
          <w:ilvl w:val="0"/>
          <w:numId w:val="6"/>
        </w:numPr>
        <w:rPr>
          <w:lang w:val="en-US"/>
        </w:rPr>
      </w:pPr>
      <w:r w:rsidRPr="00C814F1">
        <w:rPr>
          <w:b/>
          <w:bCs/>
          <w:lang w:val="en-US"/>
        </w:rPr>
        <w:t>Sprint planning</w:t>
      </w:r>
      <w:r w:rsidRPr="00C814F1">
        <w:rPr>
          <w:lang w:val="en-US"/>
        </w:rPr>
        <w:t>, monthly meetings (depends on the sprint duration) where the identification of the user stories to be implemented in the next sprint is done.</w:t>
      </w:r>
    </w:p>
    <w:p w14:paraId="21F45272" w14:textId="77777777" w:rsidR="003650F5" w:rsidRPr="00C814F1" w:rsidRDefault="003650F5" w:rsidP="00781145">
      <w:pPr>
        <w:pStyle w:val="Listenabsatz"/>
        <w:numPr>
          <w:ilvl w:val="0"/>
          <w:numId w:val="6"/>
        </w:numPr>
        <w:rPr>
          <w:lang w:val="en-US"/>
        </w:rPr>
      </w:pPr>
      <w:r w:rsidRPr="00C814F1">
        <w:rPr>
          <w:b/>
          <w:bCs/>
          <w:lang w:val="en-US"/>
        </w:rPr>
        <w:t>Sprint review</w:t>
      </w:r>
      <w:r w:rsidRPr="00C814F1">
        <w:rPr>
          <w:lang w:val="en-US"/>
        </w:rPr>
        <w:t>, where the product owner should check that the result complies with the user stories.</w:t>
      </w:r>
    </w:p>
    <w:p w14:paraId="350BB056" w14:textId="77777777" w:rsidR="003650F5" w:rsidRDefault="003650F5" w:rsidP="00781145">
      <w:pPr>
        <w:pStyle w:val="Listenabsatz"/>
        <w:numPr>
          <w:ilvl w:val="0"/>
          <w:numId w:val="6"/>
        </w:numPr>
        <w:rPr>
          <w:lang w:val="en-US"/>
        </w:rPr>
      </w:pPr>
      <w:r w:rsidRPr="00C814F1">
        <w:rPr>
          <w:b/>
          <w:bCs/>
          <w:lang w:val="en-US"/>
        </w:rPr>
        <w:t>Sprint retrospective</w:t>
      </w:r>
      <w:r w:rsidRPr="00C814F1">
        <w:rPr>
          <w:lang w:val="en-US"/>
        </w:rPr>
        <w:t>, where the team state benefits and drawbacks found during the last sprint.</w:t>
      </w:r>
    </w:p>
    <w:p w14:paraId="1C78B3AD" w14:textId="77777777" w:rsidR="003650F5" w:rsidRDefault="003650F5" w:rsidP="003650F5">
      <w:pPr>
        <w:rPr>
          <w:lang w:val="en-US"/>
        </w:rPr>
      </w:pPr>
    </w:p>
    <w:p w14:paraId="5D91C4EB" w14:textId="77777777" w:rsidR="003650F5" w:rsidRDefault="003650F5" w:rsidP="003650F5">
      <w:pPr>
        <w:rPr>
          <w:lang w:val="en-US"/>
        </w:rPr>
      </w:pPr>
      <w:r>
        <w:rPr>
          <w:noProof/>
        </w:rPr>
        <w:drawing>
          <wp:inline distT="0" distB="0" distL="0" distR="0" wp14:anchorId="681D1F41" wp14:editId="4044ED42">
            <wp:extent cx="6570980" cy="3823335"/>
            <wp:effectExtent l="0" t="0" r="127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70980" cy="3823335"/>
                    </a:xfrm>
                    <a:prstGeom prst="rect">
                      <a:avLst/>
                    </a:prstGeom>
                    <a:noFill/>
                    <a:ln>
                      <a:noFill/>
                    </a:ln>
                  </pic:spPr>
                </pic:pic>
              </a:graphicData>
            </a:graphic>
          </wp:inline>
        </w:drawing>
      </w:r>
    </w:p>
    <w:p w14:paraId="3C3C59BE" w14:textId="7BFBFA58" w:rsidR="003650F5" w:rsidRPr="00F76C1D" w:rsidRDefault="003650F5" w:rsidP="003650F5">
      <w:pPr>
        <w:pStyle w:val="Beschriftung"/>
        <w:rPr>
          <w:lang w:val="en-US"/>
        </w:rPr>
      </w:pPr>
      <w:bookmarkStart w:id="14" w:name="_Hlk19285836"/>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3</w:t>
      </w:r>
      <w:r>
        <w:rPr>
          <w:noProof/>
        </w:rPr>
        <w:fldChar w:fldCharType="end"/>
      </w:r>
      <w:r w:rsidRPr="00074E78">
        <w:rPr>
          <w:lang w:val="en-GB"/>
        </w:rPr>
        <w:t xml:space="preserve"> Scrum methodology full process</w:t>
      </w:r>
    </w:p>
    <w:bookmarkEnd w:id="14"/>
    <w:p w14:paraId="724B96DA" w14:textId="77777777" w:rsidR="003650F5" w:rsidRPr="00C814F1" w:rsidRDefault="003650F5" w:rsidP="003650F5">
      <w:pPr>
        <w:rPr>
          <w:lang w:val="en-US"/>
        </w:rPr>
      </w:pPr>
      <w:r w:rsidRPr="00C814F1">
        <w:rPr>
          <w:lang w:val="en-US"/>
        </w:rPr>
        <w:t>Following the Scrum principles mentioned above, Figure 5 breaks down the</w:t>
      </w:r>
      <w:r>
        <w:rPr>
          <w:lang w:val="en-US"/>
        </w:rPr>
        <w:t xml:space="preserve"> </w:t>
      </w:r>
      <w:r w:rsidRPr="00C814F1">
        <w:rPr>
          <w:lang w:val="en-US"/>
        </w:rPr>
        <w:t>process of doing Scrum. The Product Backlog is prepared by the Product</w:t>
      </w:r>
      <w:r>
        <w:rPr>
          <w:lang w:val="en-US"/>
        </w:rPr>
        <w:t xml:space="preserve"> </w:t>
      </w:r>
      <w:r w:rsidRPr="00C814F1">
        <w:rPr>
          <w:lang w:val="en-US"/>
        </w:rPr>
        <w:t>Owner covering the requirements (what is expected from the user view)</w:t>
      </w:r>
      <w:r>
        <w:rPr>
          <w:lang w:val="en-US"/>
        </w:rPr>
        <w:t xml:space="preserve"> </w:t>
      </w:r>
      <w:r w:rsidRPr="00C814F1">
        <w:rPr>
          <w:lang w:val="en-US"/>
        </w:rPr>
        <w:t>written as meaningful user stories. The Development Team together with</w:t>
      </w:r>
      <w:r>
        <w:rPr>
          <w:lang w:val="en-US"/>
        </w:rPr>
        <w:t xml:space="preserve"> </w:t>
      </w:r>
      <w:r w:rsidRPr="00C814F1">
        <w:rPr>
          <w:lang w:val="en-US"/>
        </w:rPr>
        <w:t>the Product Owner and guided by the Scrum Master configures the</w:t>
      </w:r>
      <w:r>
        <w:rPr>
          <w:lang w:val="en-US"/>
        </w:rPr>
        <w:t xml:space="preserve"> </w:t>
      </w:r>
      <w:r w:rsidRPr="00C814F1">
        <w:rPr>
          <w:lang w:val="en-US"/>
        </w:rPr>
        <w:t>initial Sprint Backlog in the Initial Sprint Planning, the result is a “to</w:t>
      </w:r>
      <w:r>
        <w:rPr>
          <w:lang w:val="en-US"/>
        </w:rPr>
        <w:t xml:space="preserve"> </w:t>
      </w:r>
      <w:r w:rsidRPr="00C814F1">
        <w:rPr>
          <w:lang w:val="en-US"/>
        </w:rPr>
        <w:t>do” prioritized list o</w:t>
      </w:r>
      <w:r>
        <w:rPr>
          <w:lang w:val="en-US"/>
        </w:rPr>
        <w:t>f</w:t>
      </w:r>
      <w:r w:rsidRPr="00C814F1">
        <w:rPr>
          <w:lang w:val="en-US"/>
        </w:rPr>
        <w:t xml:space="preserve"> user stories. Each user story is then broken down into</w:t>
      </w:r>
      <w:r>
        <w:rPr>
          <w:lang w:val="en-US"/>
        </w:rPr>
        <w:t xml:space="preserve"> </w:t>
      </w:r>
      <w:r w:rsidRPr="00C814F1">
        <w:rPr>
          <w:lang w:val="en-US"/>
        </w:rPr>
        <w:t>tasks. Those tasks with more prioritized value are placed on the Sprint</w:t>
      </w:r>
      <w:r>
        <w:rPr>
          <w:lang w:val="en-US"/>
        </w:rPr>
        <w:t xml:space="preserve"> </w:t>
      </w:r>
      <w:r w:rsidRPr="00C814F1">
        <w:rPr>
          <w:lang w:val="en-US"/>
        </w:rPr>
        <w:t>Backlog, which means, to be done on the next sprint. At the end of</w:t>
      </w:r>
      <w:r>
        <w:rPr>
          <w:lang w:val="en-US"/>
        </w:rPr>
        <w:t xml:space="preserve"> </w:t>
      </w:r>
      <w:r w:rsidRPr="00C814F1">
        <w:rPr>
          <w:lang w:val="en-US"/>
        </w:rPr>
        <w:t>each sprint the Increment is calculated. The results are shown to the</w:t>
      </w:r>
      <w:r>
        <w:rPr>
          <w:lang w:val="en-US"/>
        </w:rPr>
        <w:t xml:space="preserve"> </w:t>
      </w:r>
      <w:r w:rsidRPr="00C814F1">
        <w:rPr>
          <w:lang w:val="en-US"/>
        </w:rPr>
        <w:t>Product Owner during the Sprint Review. Finally</w:t>
      </w:r>
      <w:r>
        <w:rPr>
          <w:lang w:val="en-US"/>
        </w:rPr>
        <w:t>,</w:t>
      </w:r>
      <w:r w:rsidRPr="00C814F1">
        <w:rPr>
          <w:lang w:val="en-US"/>
        </w:rPr>
        <w:t xml:space="preserve"> during the Sprint</w:t>
      </w:r>
      <w:r>
        <w:rPr>
          <w:lang w:val="en-US"/>
        </w:rPr>
        <w:t xml:space="preserve"> </w:t>
      </w:r>
      <w:r w:rsidRPr="00C814F1">
        <w:rPr>
          <w:lang w:val="en-US"/>
        </w:rPr>
        <w:t>Retrospective the Development Team discusses about the last sprint</w:t>
      </w:r>
      <w:r>
        <w:rPr>
          <w:lang w:val="en-US"/>
        </w:rPr>
        <w:t xml:space="preserve"> </w:t>
      </w:r>
      <w:r w:rsidRPr="00C814F1">
        <w:rPr>
          <w:lang w:val="en-US"/>
        </w:rPr>
        <w:t>and configures the next one.</w:t>
      </w:r>
    </w:p>
    <w:p w14:paraId="58E71850" w14:textId="77777777" w:rsidR="003650F5" w:rsidRDefault="003650F5" w:rsidP="003650F5">
      <w:pPr>
        <w:rPr>
          <w:lang w:val="en-US"/>
        </w:rPr>
      </w:pPr>
      <w:r w:rsidRPr="00C814F1">
        <w:rPr>
          <w:lang w:val="en-US"/>
        </w:rPr>
        <w:t>From experience, Scrum is learn</w:t>
      </w:r>
      <w:r>
        <w:rPr>
          <w:lang w:val="en-US"/>
        </w:rPr>
        <w:t>ed</w:t>
      </w:r>
      <w:r w:rsidRPr="00C814F1">
        <w:rPr>
          <w:lang w:val="en-US"/>
        </w:rPr>
        <w:t xml:space="preserve"> by doing Scrum with the support of</w:t>
      </w:r>
      <w:r>
        <w:rPr>
          <w:lang w:val="en-US"/>
        </w:rPr>
        <w:t xml:space="preserve"> </w:t>
      </w:r>
      <w:r w:rsidRPr="00C814F1">
        <w:rPr>
          <w:lang w:val="en-US"/>
        </w:rPr>
        <w:t>experts and people prone to quickly adapt to new requirements (maybe a</w:t>
      </w:r>
      <w:r>
        <w:rPr>
          <w:lang w:val="en-US"/>
        </w:rPr>
        <w:t xml:space="preserve"> </w:t>
      </w:r>
      <w:r w:rsidRPr="00C814F1">
        <w:rPr>
          <w:lang w:val="en-US"/>
        </w:rPr>
        <w:t>Darwinian adaptation) having effective communication and feedback, which</w:t>
      </w:r>
      <w:r>
        <w:rPr>
          <w:lang w:val="en-US"/>
        </w:rPr>
        <w:t xml:space="preserve"> </w:t>
      </w:r>
      <w:r w:rsidRPr="00C814F1">
        <w:rPr>
          <w:lang w:val="en-US"/>
        </w:rPr>
        <w:t xml:space="preserve">will allow </w:t>
      </w:r>
      <w:r>
        <w:rPr>
          <w:lang w:val="en-US"/>
        </w:rPr>
        <w:t>improving</w:t>
      </w:r>
      <w:r w:rsidRPr="00C814F1">
        <w:rPr>
          <w:lang w:val="en-US"/>
        </w:rPr>
        <w:t xml:space="preserve"> the procedure.</w:t>
      </w:r>
    </w:p>
    <w:p w14:paraId="349C9D4A" w14:textId="77777777" w:rsidR="003650F5" w:rsidRPr="00C814F1" w:rsidRDefault="003650F5" w:rsidP="003650F5">
      <w:pPr>
        <w:pStyle w:val="berschrift2"/>
        <w:rPr>
          <w:lang w:val="en-US"/>
        </w:rPr>
      </w:pPr>
      <w:bookmarkStart w:id="15" w:name="_Toc20143650"/>
      <w:bookmarkStart w:id="16" w:name="_Toc72328014"/>
      <w:r w:rsidRPr="00C814F1">
        <w:rPr>
          <w:lang w:val="en-US"/>
        </w:rPr>
        <w:t>Test</w:t>
      </w:r>
      <w:r>
        <w:rPr>
          <w:lang w:val="en-US"/>
        </w:rPr>
        <w:t>-</w:t>
      </w:r>
      <w:r w:rsidRPr="00C814F1">
        <w:rPr>
          <w:lang w:val="en-US"/>
        </w:rPr>
        <w:t>Driven Development</w:t>
      </w:r>
      <w:bookmarkEnd w:id="15"/>
      <w:bookmarkEnd w:id="16"/>
    </w:p>
    <w:p w14:paraId="774AECC2" w14:textId="77777777" w:rsidR="003650F5" w:rsidRPr="00C814F1" w:rsidRDefault="003650F5" w:rsidP="003650F5">
      <w:pPr>
        <w:rPr>
          <w:lang w:val="en-US"/>
        </w:rPr>
      </w:pPr>
      <w:r w:rsidRPr="00C814F1">
        <w:rPr>
          <w:lang w:val="en-US"/>
        </w:rPr>
        <w:t>“Test-driven development (TDD) is a software development process that</w:t>
      </w:r>
      <w:r>
        <w:rPr>
          <w:lang w:val="en-US"/>
        </w:rPr>
        <w:t xml:space="preserve"> </w:t>
      </w:r>
      <w:r w:rsidRPr="00C814F1">
        <w:rPr>
          <w:lang w:val="en-US"/>
        </w:rPr>
        <w:t>relies on the repetition of a very short development cycle: requirements are</w:t>
      </w:r>
      <w:r>
        <w:rPr>
          <w:lang w:val="en-US"/>
        </w:rPr>
        <w:t xml:space="preserve"> </w:t>
      </w:r>
      <w:r w:rsidRPr="00C814F1">
        <w:rPr>
          <w:lang w:val="en-US"/>
        </w:rPr>
        <w:t>turned into very specific test cases, then the software is improved to pass</w:t>
      </w:r>
    </w:p>
    <w:p w14:paraId="1069B641" w14:textId="77777777" w:rsidR="003650F5" w:rsidRPr="00C814F1" w:rsidRDefault="003650F5" w:rsidP="003650F5">
      <w:pPr>
        <w:rPr>
          <w:lang w:val="en-US"/>
        </w:rPr>
      </w:pPr>
      <w:r w:rsidRPr="00C814F1">
        <w:rPr>
          <w:lang w:val="en-US"/>
        </w:rPr>
        <w:t>the new tests, only. This is opposed to software development that allows</w:t>
      </w:r>
      <w:r>
        <w:rPr>
          <w:lang w:val="en-US"/>
        </w:rPr>
        <w:t xml:space="preserve"> </w:t>
      </w:r>
      <w:r w:rsidRPr="00C814F1">
        <w:rPr>
          <w:lang w:val="en-US"/>
        </w:rPr>
        <w:t>software to be added that is not proven to meet requirements”.</w:t>
      </w:r>
    </w:p>
    <w:p w14:paraId="4281A51E" w14:textId="77777777" w:rsidR="003650F5" w:rsidRPr="00C814F1" w:rsidRDefault="003650F5" w:rsidP="003650F5">
      <w:pPr>
        <w:rPr>
          <w:lang w:val="en-US"/>
        </w:rPr>
      </w:pPr>
      <w:r w:rsidRPr="00C814F1">
        <w:rPr>
          <w:lang w:val="en-US"/>
        </w:rPr>
        <w:t>The idea behind TDD is again to change the culture of the developers.</w:t>
      </w:r>
      <w:r>
        <w:rPr>
          <w:lang w:val="en-US"/>
        </w:rPr>
        <w:t xml:space="preserve"> </w:t>
      </w:r>
      <w:r w:rsidRPr="00C814F1">
        <w:rPr>
          <w:lang w:val="en-US"/>
        </w:rPr>
        <w:t>Instead of starting by developing the product and later on building the tests</w:t>
      </w:r>
      <w:r>
        <w:rPr>
          <w:lang w:val="en-US"/>
        </w:rPr>
        <w:t xml:space="preserve"> </w:t>
      </w:r>
      <w:r w:rsidRPr="00C814F1">
        <w:rPr>
          <w:lang w:val="en-US"/>
        </w:rPr>
        <w:t>to prove that it is working as expected, the implementer should specify the</w:t>
      </w:r>
      <w:r>
        <w:rPr>
          <w:lang w:val="en-US"/>
        </w:rPr>
        <w:t xml:space="preserve"> </w:t>
      </w:r>
      <w:r w:rsidRPr="00C814F1">
        <w:rPr>
          <w:lang w:val="en-US"/>
        </w:rPr>
        <w:t xml:space="preserve">tests that the product must pass. In the </w:t>
      </w:r>
      <w:r>
        <w:rPr>
          <w:lang w:val="en-US"/>
        </w:rPr>
        <w:t>CollaBoard</w:t>
      </w:r>
      <w:r w:rsidRPr="00C814F1">
        <w:rPr>
          <w:lang w:val="en-US"/>
        </w:rPr>
        <w:t xml:space="preserve"> project, the</w:t>
      </w:r>
      <w:r>
        <w:rPr>
          <w:lang w:val="en-US"/>
        </w:rPr>
        <w:t xml:space="preserve"> </w:t>
      </w:r>
      <w:r w:rsidRPr="00C814F1">
        <w:rPr>
          <w:lang w:val="en-US"/>
        </w:rPr>
        <w:t>recommendation is to describe the acceptance tests at the same time th</w:t>
      </w:r>
      <w:r>
        <w:rPr>
          <w:lang w:val="en-US"/>
        </w:rPr>
        <w:t>e</w:t>
      </w:r>
      <w:r w:rsidRPr="00C814F1">
        <w:rPr>
          <w:lang w:val="en-US"/>
        </w:rPr>
        <w:t>n</w:t>
      </w:r>
      <w:r>
        <w:rPr>
          <w:lang w:val="en-US"/>
        </w:rPr>
        <w:t xml:space="preserve"> </w:t>
      </w:r>
      <w:r w:rsidRPr="00C814F1">
        <w:rPr>
          <w:lang w:val="en-US"/>
        </w:rPr>
        <w:t xml:space="preserve">the user story, although it is not required to </w:t>
      </w:r>
      <w:r>
        <w:rPr>
          <w:lang w:val="en-US"/>
        </w:rPr>
        <w:t>apply TDD fully</w:t>
      </w:r>
      <w:r w:rsidRPr="00C814F1">
        <w:rPr>
          <w:lang w:val="en-US"/>
        </w:rPr>
        <w:t>.</w:t>
      </w:r>
    </w:p>
    <w:p w14:paraId="02A85102" w14:textId="77777777" w:rsidR="003650F5" w:rsidRPr="00C814F1" w:rsidRDefault="003650F5" w:rsidP="003650F5">
      <w:pPr>
        <w:pStyle w:val="berschrift2"/>
        <w:rPr>
          <w:lang w:val="en-US"/>
        </w:rPr>
      </w:pPr>
      <w:bookmarkStart w:id="17" w:name="_Toc20143651"/>
      <w:bookmarkStart w:id="18" w:name="_Toc72328015"/>
      <w:r w:rsidRPr="00C814F1">
        <w:rPr>
          <w:lang w:val="en-US"/>
        </w:rPr>
        <w:t>eXtreme Programming (XP)</w:t>
      </w:r>
      <w:bookmarkEnd w:id="17"/>
      <w:bookmarkEnd w:id="18"/>
    </w:p>
    <w:p w14:paraId="0E387CCA" w14:textId="77777777" w:rsidR="003650F5" w:rsidRPr="00C814F1" w:rsidRDefault="003650F5" w:rsidP="003650F5">
      <w:pPr>
        <w:rPr>
          <w:lang w:val="en-US"/>
        </w:rPr>
      </w:pPr>
      <w:r w:rsidRPr="00C814F1">
        <w:rPr>
          <w:lang w:val="en-US"/>
        </w:rPr>
        <w:t>“Extreme programming (XP) is a software development methodology which</w:t>
      </w:r>
      <w:r>
        <w:rPr>
          <w:lang w:val="en-US"/>
        </w:rPr>
        <w:t xml:space="preserve"> </w:t>
      </w:r>
      <w:r w:rsidRPr="00C814F1">
        <w:rPr>
          <w:lang w:val="en-US"/>
        </w:rPr>
        <w:t>is intended to improve software quality and responsiveness to changing</w:t>
      </w:r>
      <w:r>
        <w:rPr>
          <w:lang w:val="en-US"/>
        </w:rPr>
        <w:t xml:space="preserve"> </w:t>
      </w:r>
      <w:r w:rsidRPr="00C814F1">
        <w:rPr>
          <w:lang w:val="en-US"/>
        </w:rPr>
        <w:t>requirements”10. XP attempts to reduce the cost of changes in requirements</w:t>
      </w:r>
    </w:p>
    <w:p w14:paraId="28181AAB" w14:textId="77777777" w:rsidR="003650F5" w:rsidRDefault="003650F5" w:rsidP="003650F5">
      <w:pPr>
        <w:rPr>
          <w:lang w:val="en-US"/>
        </w:rPr>
      </w:pPr>
      <w:r w:rsidRPr="00C814F1">
        <w:rPr>
          <w:lang w:val="en-US"/>
        </w:rPr>
        <w:t>by having multiple short development cycles, rather than a long one.</w:t>
      </w:r>
      <w:r>
        <w:rPr>
          <w:lang w:val="en-US"/>
        </w:rPr>
        <w:t xml:space="preserve"> </w:t>
      </w:r>
      <w:r w:rsidRPr="00C814F1">
        <w:rPr>
          <w:lang w:val="en-US"/>
        </w:rPr>
        <w:t>Extreme Programming emphasizes teamwork: managers, customers, and</w:t>
      </w:r>
      <w:r>
        <w:rPr>
          <w:lang w:val="en-US"/>
        </w:rPr>
        <w:t xml:space="preserve"> </w:t>
      </w:r>
      <w:r w:rsidRPr="00C814F1">
        <w:rPr>
          <w:lang w:val="en-US"/>
        </w:rPr>
        <w:t>developers are all equal partners in a collaborative team.</w:t>
      </w:r>
    </w:p>
    <w:p w14:paraId="3FC3CEF7" w14:textId="77777777" w:rsidR="003650F5" w:rsidRPr="00C814F1" w:rsidRDefault="003650F5" w:rsidP="003650F5">
      <w:pPr>
        <w:rPr>
          <w:lang w:val="en-US"/>
        </w:rPr>
      </w:pPr>
      <w:r w:rsidRPr="00C814F1">
        <w:rPr>
          <w:lang w:val="en-US"/>
        </w:rPr>
        <w:t>Tools involved in CI and CD are part of XP to speed up the process of</w:t>
      </w:r>
      <w:r>
        <w:rPr>
          <w:lang w:val="en-US"/>
        </w:rPr>
        <w:t xml:space="preserve"> </w:t>
      </w:r>
      <w:r w:rsidRPr="00C814F1">
        <w:rPr>
          <w:lang w:val="en-US"/>
        </w:rPr>
        <w:t>integrating and testing the product. The first step is to apply Agile</w:t>
      </w:r>
      <w:r>
        <w:rPr>
          <w:lang w:val="en-US"/>
        </w:rPr>
        <w:t xml:space="preserve"> </w:t>
      </w:r>
      <w:r w:rsidRPr="00C814F1">
        <w:rPr>
          <w:lang w:val="en-US"/>
        </w:rPr>
        <w:t>methodologies to extract what the Product Owner wants and later on</w:t>
      </w:r>
      <w:r>
        <w:rPr>
          <w:lang w:val="en-US"/>
        </w:rPr>
        <w:t xml:space="preserve"> </w:t>
      </w:r>
      <w:r w:rsidRPr="00C814F1">
        <w:rPr>
          <w:lang w:val="en-US"/>
        </w:rPr>
        <w:t>through iterative process of self-building and deployment to be able to</w:t>
      </w:r>
      <w:r>
        <w:rPr>
          <w:lang w:val="en-US"/>
        </w:rPr>
        <w:t xml:space="preserve"> </w:t>
      </w:r>
      <w:r w:rsidRPr="00C814F1">
        <w:rPr>
          <w:lang w:val="en-US"/>
        </w:rPr>
        <w:t>release often robust versions of the product.</w:t>
      </w:r>
    </w:p>
    <w:p w14:paraId="55E7A016" w14:textId="77777777" w:rsidR="003650F5" w:rsidRPr="00C814F1" w:rsidRDefault="003650F5" w:rsidP="003650F5">
      <w:pPr>
        <w:pStyle w:val="berschrift2"/>
        <w:rPr>
          <w:lang w:val="en-US"/>
        </w:rPr>
      </w:pPr>
      <w:bookmarkStart w:id="19" w:name="_Toc20143652"/>
      <w:bookmarkStart w:id="20" w:name="_Toc72328016"/>
      <w:r w:rsidRPr="00C814F1">
        <w:rPr>
          <w:lang w:val="en-US"/>
        </w:rPr>
        <w:t>Pomodoro technique</w:t>
      </w:r>
      <w:bookmarkEnd w:id="19"/>
      <w:bookmarkEnd w:id="20"/>
    </w:p>
    <w:p w14:paraId="31F55B56" w14:textId="77777777" w:rsidR="003650F5" w:rsidRPr="00C814F1" w:rsidRDefault="003650F5" w:rsidP="003650F5">
      <w:pPr>
        <w:rPr>
          <w:lang w:val="en-US"/>
        </w:rPr>
      </w:pPr>
      <w:r w:rsidRPr="00C814F1">
        <w:rPr>
          <w:lang w:val="en-US"/>
        </w:rPr>
        <w:t>The Pomodoro technique11 is a time management method developed by</w:t>
      </w:r>
      <w:r>
        <w:rPr>
          <w:lang w:val="en-US"/>
        </w:rPr>
        <w:t xml:space="preserve"> </w:t>
      </w:r>
      <w:r w:rsidRPr="00C814F1">
        <w:rPr>
          <w:lang w:val="en-US"/>
        </w:rPr>
        <w:t>Francesco Cirillo in the late 1980s to avoid the multitasking problem. The</w:t>
      </w:r>
      <w:r>
        <w:rPr>
          <w:lang w:val="en-US"/>
        </w:rPr>
        <w:t xml:space="preserve"> </w:t>
      </w:r>
      <w:r w:rsidRPr="00C814F1">
        <w:rPr>
          <w:lang w:val="en-US"/>
        </w:rPr>
        <w:t>Pomodoro technique splits the work in</w:t>
      </w:r>
      <w:r>
        <w:rPr>
          <w:lang w:val="en-US"/>
        </w:rPr>
        <w:t>to</w:t>
      </w:r>
      <w:r w:rsidRPr="00C814F1">
        <w:rPr>
          <w:lang w:val="en-US"/>
        </w:rPr>
        <w:t xml:space="preserve"> intervals to allow focusing on</w:t>
      </w:r>
      <w:r>
        <w:rPr>
          <w:lang w:val="en-US"/>
        </w:rPr>
        <w:t xml:space="preserve"> </w:t>
      </w:r>
      <w:r w:rsidRPr="00C814F1">
        <w:rPr>
          <w:lang w:val="en-US"/>
        </w:rPr>
        <w:t>one task at a time for a certain period (25 minutes) receiving 5 or 15</w:t>
      </w:r>
      <w:r>
        <w:rPr>
          <w:lang w:val="en-US"/>
        </w:rPr>
        <w:t xml:space="preserve"> </w:t>
      </w:r>
      <w:r w:rsidRPr="00C814F1">
        <w:rPr>
          <w:lang w:val="en-US"/>
        </w:rPr>
        <w:t>minutes break. If you manage to do a whole 25 minutes without checking</w:t>
      </w:r>
      <w:r>
        <w:rPr>
          <w:lang w:val="en-US"/>
        </w:rPr>
        <w:t xml:space="preserve"> </w:t>
      </w:r>
      <w:r w:rsidRPr="00C814F1">
        <w:rPr>
          <w:lang w:val="en-US"/>
        </w:rPr>
        <w:t>your e-mail, distracting yourself with your phone or switching to another</w:t>
      </w:r>
      <w:r>
        <w:rPr>
          <w:lang w:val="en-US"/>
        </w:rPr>
        <w:t xml:space="preserve"> </w:t>
      </w:r>
      <w:r w:rsidRPr="00C814F1">
        <w:rPr>
          <w:lang w:val="en-US"/>
        </w:rPr>
        <w:t>task, then you can address 5 minutes to other enjoyable tasks. After four</w:t>
      </w:r>
      <w:r>
        <w:rPr>
          <w:lang w:val="en-US"/>
        </w:rPr>
        <w:t xml:space="preserve"> </w:t>
      </w:r>
      <w:r w:rsidRPr="00C814F1">
        <w:rPr>
          <w:lang w:val="en-US"/>
        </w:rPr>
        <w:t xml:space="preserve">successful </w:t>
      </w:r>
      <w:r>
        <w:rPr>
          <w:lang w:val="en-US"/>
        </w:rPr>
        <w:t>Pomodoro</w:t>
      </w:r>
      <w:r w:rsidRPr="00C814F1">
        <w:rPr>
          <w:lang w:val="en-US"/>
        </w:rPr>
        <w:t xml:space="preserve"> accomplished it is possible to have a break </w:t>
      </w:r>
      <w:r>
        <w:rPr>
          <w:lang w:val="en-US"/>
        </w:rPr>
        <w:t>for</w:t>
      </w:r>
      <w:r w:rsidRPr="00C814F1">
        <w:rPr>
          <w:lang w:val="en-US"/>
        </w:rPr>
        <w:t xml:space="preserve"> 15</w:t>
      </w:r>
      <w:r>
        <w:rPr>
          <w:lang w:val="en-US"/>
        </w:rPr>
        <w:t xml:space="preserve"> </w:t>
      </w:r>
      <w:r w:rsidRPr="00C814F1">
        <w:rPr>
          <w:lang w:val="en-US"/>
        </w:rPr>
        <w:t>minutes. The ground behind this technique is that human brain cannot stay</w:t>
      </w:r>
      <w:r>
        <w:rPr>
          <w:lang w:val="en-US"/>
        </w:rPr>
        <w:t xml:space="preserve"> </w:t>
      </w:r>
      <w:r w:rsidRPr="00C814F1">
        <w:rPr>
          <w:lang w:val="en-US"/>
        </w:rPr>
        <w:t>focus indefinitely doing some task becoming then waste time. This method</w:t>
      </w:r>
      <w:r>
        <w:rPr>
          <w:lang w:val="en-US"/>
        </w:rPr>
        <w:t xml:space="preserve"> </w:t>
      </w:r>
      <w:r w:rsidRPr="00C814F1">
        <w:rPr>
          <w:lang w:val="en-US"/>
        </w:rPr>
        <w:t xml:space="preserve">provides the possibility to concentrate </w:t>
      </w:r>
      <w:r>
        <w:rPr>
          <w:lang w:val="en-US"/>
        </w:rPr>
        <w:t>for</w:t>
      </w:r>
      <w:r w:rsidRPr="00C814F1">
        <w:rPr>
          <w:lang w:val="en-US"/>
        </w:rPr>
        <w:t xml:space="preserve"> 25 minutes in only and only</w:t>
      </w:r>
    </w:p>
    <w:p w14:paraId="2CBDC8F0" w14:textId="77777777" w:rsidR="003650F5" w:rsidRDefault="003650F5" w:rsidP="003650F5">
      <w:pPr>
        <w:rPr>
          <w:lang w:val="en-US"/>
        </w:rPr>
      </w:pPr>
      <w:r w:rsidRPr="00C814F1">
        <w:rPr>
          <w:lang w:val="en-US"/>
        </w:rPr>
        <w:t>one task.</w:t>
      </w:r>
    </w:p>
    <w:p w14:paraId="07D258BC" w14:textId="77777777" w:rsidR="003650F5" w:rsidRDefault="003650F5" w:rsidP="003650F5">
      <w:pPr>
        <w:spacing w:after="200" w:line="276" w:lineRule="auto"/>
        <w:jc w:val="left"/>
        <w:rPr>
          <w:lang w:val="en-US"/>
        </w:rPr>
      </w:pPr>
      <w:r>
        <w:rPr>
          <w:lang w:val="en-US"/>
        </w:rPr>
        <w:br w:type="page"/>
      </w:r>
    </w:p>
    <w:p w14:paraId="2BA2EAF5" w14:textId="77777777" w:rsidR="003650F5" w:rsidRDefault="003650F5" w:rsidP="003650F5">
      <w:pPr>
        <w:rPr>
          <w:lang w:val="en-US"/>
        </w:rPr>
      </w:pPr>
    </w:p>
    <w:p w14:paraId="241C777F" w14:textId="77777777" w:rsidR="003650F5" w:rsidRDefault="003650F5" w:rsidP="003650F5">
      <w:pPr>
        <w:pStyle w:val="berschrift2"/>
        <w:rPr>
          <w:lang w:val="en-US"/>
        </w:rPr>
      </w:pPr>
      <w:bookmarkStart w:id="21" w:name="_Toc20143653"/>
      <w:bookmarkStart w:id="22" w:name="_Toc72328017"/>
      <w:r w:rsidRPr="00C814F1">
        <w:rPr>
          <w:lang w:val="en-US"/>
        </w:rPr>
        <w:t xml:space="preserve">Agile in </w:t>
      </w:r>
      <w:r>
        <w:rPr>
          <w:lang w:val="en-US"/>
        </w:rPr>
        <w:t>CollaBoard</w:t>
      </w:r>
      <w:r w:rsidRPr="00C814F1">
        <w:rPr>
          <w:lang w:val="en-US"/>
        </w:rPr>
        <w:t xml:space="preserve"> project</w:t>
      </w:r>
      <w:bookmarkEnd w:id="21"/>
      <w:bookmarkEnd w:id="22"/>
    </w:p>
    <w:p w14:paraId="73210957" w14:textId="77777777" w:rsidR="003650F5" w:rsidRDefault="003650F5" w:rsidP="003650F5">
      <w:pPr>
        <w:pStyle w:val="berschrift2"/>
        <w:rPr>
          <w:lang w:val="en-US"/>
        </w:rPr>
      </w:pPr>
      <w:bookmarkStart w:id="23" w:name="_Toc20143654"/>
      <w:bookmarkStart w:id="24" w:name="_Toc72328018"/>
      <w:r>
        <w:rPr>
          <w:lang w:val="en-US"/>
        </w:rPr>
        <w:t>Choosing the right process</w:t>
      </w:r>
      <w:bookmarkEnd w:id="23"/>
      <w:bookmarkEnd w:id="24"/>
    </w:p>
    <w:p w14:paraId="55705660" w14:textId="77777777" w:rsidR="003650F5" w:rsidRPr="00C814F1" w:rsidRDefault="003650F5" w:rsidP="003650F5">
      <w:pPr>
        <w:rPr>
          <w:lang w:val="en-US"/>
        </w:rPr>
      </w:pPr>
      <w:r>
        <w:rPr>
          <w:lang w:val="en-US"/>
        </w:rPr>
        <w:t xml:space="preserve">In Azure Dev Ops anytime a project is created the creator has to choose </w:t>
      </w:r>
      <w:r w:rsidRPr="00C814F1">
        <w:rPr>
          <w:lang w:val="en-US"/>
        </w:rPr>
        <w:t xml:space="preserve">create a project, </w:t>
      </w:r>
      <w:r>
        <w:rPr>
          <w:lang w:val="en-US"/>
        </w:rPr>
        <w:t xml:space="preserve">needs to </w:t>
      </w:r>
      <w:r w:rsidRPr="00C814F1">
        <w:rPr>
          <w:lang w:val="en-US"/>
        </w:rPr>
        <w:t>choose a process or process template based on the process model you use.</w:t>
      </w:r>
    </w:p>
    <w:p w14:paraId="51AE7FCF" w14:textId="77777777" w:rsidR="003650F5" w:rsidRPr="00C814F1" w:rsidRDefault="003650F5" w:rsidP="00781145">
      <w:pPr>
        <w:pStyle w:val="Listenabsatz"/>
        <w:numPr>
          <w:ilvl w:val="0"/>
          <w:numId w:val="10"/>
        </w:numPr>
        <w:rPr>
          <w:lang w:val="en-US"/>
        </w:rPr>
      </w:pPr>
      <w:r w:rsidRPr="00C814F1">
        <w:rPr>
          <w:lang w:val="en-US"/>
        </w:rPr>
        <w:t>A process defines the building blocks of the work item tracking system and supports the Inheritance process model for Azure Boards. This model supports customization of projects through a WYSIWYG user interface.</w:t>
      </w:r>
    </w:p>
    <w:p w14:paraId="2E6A075C" w14:textId="77777777" w:rsidR="003650F5" w:rsidRDefault="003650F5" w:rsidP="00781145">
      <w:pPr>
        <w:pStyle w:val="Listenabsatz"/>
        <w:numPr>
          <w:ilvl w:val="0"/>
          <w:numId w:val="10"/>
        </w:numPr>
        <w:rPr>
          <w:lang w:val="en-US"/>
        </w:rPr>
      </w:pPr>
      <w:r w:rsidRPr="00C814F1">
        <w:rPr>
          <w:lang w:val="en-US"/>
        </w:rPr>
        <w:t>A process template defines the building blocks of the work item tracking system as well as other sub-systems you access through Azure Boards or an on-premises Azure DevOps Server or Team Foundation Server (TFS). It supports Hosted XML and On-premises XML process models which support customization of projects through the modification and import of XML definition files.</w:t>
      </w:r>
    </w:p>
    <w:p w14:paraId="34A92220" w14:textId="77777777" w:rsidR="003650F5" w:rsidRDefault="003650F5" w:rsidP="003650F5">
      <w:pPr>
        <w:rPr>
          <w:lang w:val="en-US"/>
        </w:rPr>
      </w:pPr>
      <w:r w:rsidRPr="00C814F1">
        <w:rPr>
          <w:lang w:val="en-US"/>
        </w:rPr>
        <w:t>The work tracking objects contained within the default processes and process templates—Basic, Agile, CMMI, and Scrum—are the same and are summarized below. The Basic process is available from Azure DevOps Server 2019.1 and later versions. For simplicity, they are referred to as a "process."</w:t>
      </w:r>
    </w:p>
    <w:p w14:paraId="578EE6F6" w14:textId="77777777" w:rsidR="003650F5" w:rsidRPr="00C814F1" w:rsidRDefault="003650F5" w:rsidP="003650F5">
      <w:pPr>
        <w:pStyle w:val="berschrift3"/>
        <w:rPr>
          <w:lang w:val="en-US"/>
        </w:rPr>
      </w:pPr>
      <w:bookmarkStart w:id="25" w:name="_Toc20143655"/>
      <w:bookmarkStart w:id="26" w:name="_Toc72328019"/>
      <w:r w:rsidRPr="00C814F1">
        <w:rPr>
          <w:lang w:val="en-US"/>
        </w:rPr>
        <w:t>Basic, Agile, Scrum, and CMMI</w:t>
      </w:r>
      <w:bookmarkEnd w:id="25"/>
      <w:bookmarkEnd w:id="26"/>
    </w:p>
    <w:p w14:paraId="203F5432" w14:textId="77777777" w:rsidR="003650F5" w:rsidRPr="00C814F1" w:rsidRDefault="003650F5" w:rsidP="003650F5">
      <w:pPr>
        <w:rPr>
          <w:lang w:val="en-US"/>
        </w:rPr>
      </w:pPr>
      <w:r w:rsidRPr="00C814F1">
        <w:rPr>
          <w:lang w:val="en-US"/>
        </w:rPr>
        <w:t>The default processes differ mainly in the work item types (WITs) they provide for planning and tracking work.</w:t>
      </w:r>
    </w:p>
    <w:p w14:paraId="388DBA10" w14:textId="77777777" w:rsidR="003650F5" w:rsidRDefault="003650F5" w:rsidP="003650F5">
      <w:pPr>
        <w:rPr>
          <w:lang w:val="en-US"/>
        </w:rPr>
      </w:pPr>
      <w:r w:rsidRPr="00C814F1">
        <w:rPr>
          <w:lang w:val="en-US"/>
        </w:rPr>
        <w:t>Basic is the most lightweight and is in a selective Preview. Scrum is the next most light-weight. Agile supports many Agile method terms, and CMMI, which stands for Capability Maturity Model Integration, provides the most support for formal processes and change management.</w:t>
      </w:r>
    </w:p>
    <w:p w14:paraId="3027BE9F" w14:textId="77777777" w:rsidR="003650F5" w:rsidRDefault="003650F5" w:rsidP="003650F5">
      <w:pPr>
        <w:rPr>
          <w:lang w:val="en-US"/>
        </w:rPr>
      </w:pPr>
    </w:p>
    <w:p w14:paraId="7FC8A62F" w14:textId="77777777" w:rsidR="003650F5" w:rsidRPr="00C814F1" w:rsidRDefault="003650F5" w:rsidP="003650F5">
      <w:pPr>
        <w:rPr>
          <w:b/>
          <w:bCs/>
          <w:lang w:val="en-US"/>
        </w:rPr>
      </w:pPr>
      <w:r w:rsidRPr="00C814F1">
        <w:rPr>
          <w:b/>
          <w:bCs/>
          <w:lang w:val="en-US"/>
        </w:rPr>
        <w:t>Basic</w:t>
      </w:r>
    </w:p>
    <w:p w14:paraId="4F9C63C4" w14:textId="77777777" w:rsidR="003650F5" w:rsidRPr="00C814F1" w:rsidRDefault="003650F5" w:rsidP="003650F5">
      <w:pPr>
        <w:rPr>
          <w:lang w:val="en-US"/>
        </w:rPr>
      </w:pPr>
      <w:r w:rsidRPr="00C814F1">
        <w:rPr>
          <w:lang w:val="en-US"/>
        </w:rPr>
        <w:t>Choose Basic when your team wants the simplest model that uses Issues, Tasks, and Epics to track work. Note: Basic is currently in a selective Preview for new users of Azure Boards only.</w:t>
      </w:r>
    </w:p>
    <w:p w14:paraId="3DAC386F" w14:textId="77777777" w:rsidR="003650F5" w:rsidRDefault="003650F5" w:rsidP="003650F5">
      <w:pPr>
        <w:rPr>
          <w:lang w:val="en-US"/>
        </w:rPr>
      </w:pPr>
      <w:r w:rsidRPr="00C814F1">
        <w:rPr>
          <w:lang w:val="en-US"/>
        </w:rPr>
        <w:t>Tasks support tracking Remaining Work.</w:t>
      </w:r>
    </w:p>
    <w:p w14:paraId="12FDD930" w14:textId="77777777" w:rsidR="003650F5" w:rsidRDefault="003650F5" w:rsidP="003650F5">
      <w:pPr>
        <w:jc w:val="center"/>
        <w:rPr>
          <w:lang w:val="en-US"/>
        </w:rPr>
      </w:pPr>
      <w:r>
        <w:rPr>
          <w:noProof/>
        </w:rPr>
        <w:drawing>
          <wp:inline distT="0" distB="0" distL="0" distR="0" wp14:anchorId="2F4EE55A" wp14:editId="00C18883">
            <wp:extent cx="2190750" cy="1562100"/>
            <wp:effectExtent l="0" t="0" r="0" b="0"/>
            <wp:docPr id="13" name="Picture 13" descr="Basic work item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asic work item typ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0750" cy="1562100"/>
                    </a:xfrm>
                    <a:prstGeom prst="rect">
                      <a:avLst/>
                    </a:prstGeom>
                    <a:noFill/>
                    <a:ln>
                      <a:noFill/>
                    </a:ln>
                  </pic:spPr>
                </pic:pic>
              </a:graphicData>
            </a:graphic>
          </wp:inline>
        </w:drawing>
      </w:r>
    </w:p>
    <w:p w14:paraId="2F81B844" w14:textId="056ACD53"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4</w:t>
      </w:r>
      <w:r>
        <w:rPr>
          <w:noProof/>
        </w:rPr>
        <w:fldChar w:fldCharType="end"/>
      </w:r>
      <w:r w:rsidRPr="00074E78">
        <w:rPr>
          <w:lang w:val="en-GB"/>
        </w:rPr>
        <w:t xml:space="preserve"> Basic Azure DevOps process diagram</w:t>
      </w:r>
    </w:p>
    <w:p w14:paraId="1E86DA87" w14:textId="77777777" w:rsidR="003650F5" w:rsidRPr="003650F5" w:rsidRDefault="003650F5" w:rsidP="003650F5">
      <w:pPr>
        <w:rPr>
          <w:b/>
          <w:bCs/>
          <w:lang w:val="en-US"/>
        </w:rPr>
      </w:pPr>
      <w:r w:rsidRPr="003650F5">
        <w:rPr>
          <w:b/>
          <w:bCs/>
          <w:lang w:val="en-US"/>
        </w:rPr>
        <w:t>Agile</w:t>
      </w:r>
    </w:p>
    <w:p w14:paraId="367A2E02" w14:textId="77777777" w:rsidR="003650F5" w:rsidRPr="003650F5" w:rsidRDefault="003650F5" w:rsidP="003650F5">
      <w:pPr>
        <w:rPr>
          <w:lang w:val="en-US"/>
        </w:rPr>
      </w:pPr>
      <w:r w:rsidRPr="003650F5">
        <w:rPr>
          <w:lang w:val="en-US"/>
        </w:rPr>
        <w:t>Choose Agile when your team uses Agile planning methods, including Scrum, and tracks development and test activities separately. This process works great if you want to track user stories and (optionally) bugs on the Kanban board, or track bugs and tasks on the taskboard.</w:t>
      </w:r>
    </w:p>
    <w:p w14:paraId="0843C8B7" w14:textId="77777777" w:rsidR="003650F5" w:rsidRPr="003650F5" w:rsidRDefault="003650F5" w:rsidP="003650F5">
      <w:pPr>
        <w:rPr>
          <w:lang w:val="en-US"/>
        </w:rPr>
      </w:pPr>
      <w:r w:rsidRPr="003650F5">
        <w:rPr>
          <w:lang w:val="en-US"/>
        </w:rPr>
        <w:t>Tasks support tracking Original Estimate, Remaining Work, and Completed Work.</w:t>
      </w:r>
    </w:p>
    <w:p w14:paraId="2B77BA9F" w14:textId="77777777" w:rsidR="003650F5" w:rsidRDefault="003650F5" w:rsidP="003650F5">
      <w:pPr>
        <w:jc w:val="center"/>
      </w:pPr>
      <w:r>
        <w:rPr>
          <w:noProof/>
        </w:rPr>
        <w:drawing>
          <wp:inline distT="0" distB="0" distL="0" distR="0" wp14:anchorId="1B9EC2C3" wp14:editId="34A27D05">
            <wp:extent cx="4514850" cy="2355850"/>
            <wp:effectExtent l="0" t="0" r="0" b="6350"/>
            <wp:docPr id="14" name="Picture 14" descr="Agile work item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gile work item typ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14850" cy="2355850"/>
                    </a:xfrm>
                    <a:prstGeom prst="rect">
                      <a:avLst/>
                    </a:prstGeom>
                    <a:noFill/>
                    <a:ln>
                      <a:noFill/>
                    </a:ln>
                  </pic:spPr>
                </pic:pic>
              </a:graphicData>
            </a:graphic>
          </wp:inline>
        </w:drawing>
      </w:r>
    </w:p>
    <w:p w14:paraId="2B3F2AB3" w14:textId="502B2046"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5</w:t>
      </w:r>
      <w:r>
        <w:rPr>
          <w:noProof/>
        </w:rPr>
        <w:fldChar w:fldCharType="end"/>
      </w:r>
      <w:r w:rsidRPr="00074E78">
        <w:rPr>
          <w:lang w:val="en-GB"/>
        </w:rPr>
        <w:t xml:space="preserve"> Agile Azure DevOps process diagram</w:t>
      </w:r>
    </w:p>
    <w:p w14:paraId="3155CCB3" w14:textId="77777777" w:rsidR="003650F5" w:rsidRPr="003650F5" w:rsidRDefault="003650F5" w:rsidP="003650F5">
      <w:pPr>
        <w:rPr>
          <w:b/>
          <w:bCs/>
          <w:lang w:val="en-US"/>
        </w:rPr>
      </w:pPr>
      <w:r w:rsidRPr="003650F5">
        <w:rPr>
          <w:b/>
          <w:bCs/>
          <w:lang w:val="en-US"/>
        </w:rPr>
        <w:t>Scrum</w:t>
      </w:r>
    </w:p>
    <w:p w14:paraId="439AC74B" w14:textId="77777777" w:rsidR="003650F5" w:rsidRPr="003650F5" w:rsidRDefault="003650F5" w:rsidP="003650F5">
      <w:pPr>
        <w:rPr>
          <w:lang w:val="en-US"/>
        </w:rPr>
      </w:pPr>
      <w:r w:rsidRPr="003650F5">
        <w:rPr>
          <w:lang w:val="en-US"/>
        </w:rPr>
        <w:t>Choose Scrum when your team practices Scrum. This process works great if you want to track product backlog items (PBIs) and bugs on the Kanban board, or break PBIs and bugs down into tasks on the taskboard.</w:t>
      </w:r>
    </w:p>
    <w:p w14:paraId="23DC610A" w14:textId="77777777" w:rsidR="003650F5" w:rsidRPr="003650F5" w:rsidRDefault="003650F5" w:rsidP="003650F5">
      <w:pPr>
        <w:rPr>
          <w:lang w:val="en-US"/>
        </w:rPr>
      </w:pPr>
      <w:r w:rsidRPr="003650F5">
        <w:rPr>
          <w:lang w:val="en-US"/>
        </w:rPr>
        <w:t>This process supports the Scrum methodology as defined by the Scrum organization.</w:t>
      </w:r>
    </w:p>
    <w:p w14:paraId="58837979" w14:textId="77777777" w:rsidR="003650F5" w:rsidRPr="003650F5" w:rsidRDefault="003650F5" w:rsidP="003650F5">
      <w:pPr>
        <w:rPr>
          <w:lang w:val="en-US"/>
        </w:rPr>
      </w:pPr>
      <w:r w:rsidRPr="003650F5">
        <w:rPr>
          <w:lang w:val="en-US"/>
        </w:rPr>
        <w:t>Tasks support tracking remaining work only.</w:t>
      </w:r>
    </w:p>
    <w:p w14:paraId="46D803AE" w14:textId="77777777" w:rsidR="003650F5" w:rsidRDefault="003650F5" w:rsidP="003650F5">
      <w:pPr>
        <w:jc w:val="center"/>
      </w:pPr>
      <w:r>
        <w:rPr>
          <w:noProof/>
        </w:rPr>
        <w:drawing>
          <wp:inline distT="0" distB="0" distL="0" distR="0" wp14:anchorId="58A3076A" wp14:editId="0160407F">
            <wp:extent cx="4756150" cy="2286000"/>
            <wp:effectExtent l="0" t="0" r="6350" b="0"/>
            <wp:docPr id="15" name="Picture 15" descr="Scrum work item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um work item typ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56150" cy="2286000"/>
                    </a:xfrm>
                    <a:prstGeom prst="rect">
                      <a:avLst/>
                    </a:prstGeom>
                    <a:noFill/>
                    <a:ln>
                      <a:noFill/>
                    </a:ln>
                  </pic:spPr>
                </pic:pic>
              </a:graphicData>
            </a:graphic>
          </wp:inline>
        </w:drawing>
      </w:r>
    </w:p>
    <w:p w14:paraId="6811F330" w14:textId="39982A33"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6</w:t>
      </w:r>
      <w:r>
        <w:rPr>
          <w:noProof/>
        </w:rPr>
        <w:fldChar w:fldCharType="end"/>
      </w:r>
      <w:r w:rsidRPr="00074E78">
        <w:rPr>
          <w:lang w:val="en-GB"/>
        </w:rPr>
        <w:t xml:space="preserve"> Scrum Azure DevOps process diagram</w:t>
      </w:r>
    </w:p>
    <w:p w14:paraId="13AB757F" w14:textId="77777777" w:rsidR="003650F5" w:rsidRPr="003650F5" w:rsidRDefault="003650F5" w:rsidP="003650F5">
      <w:pPr>
        <w:jc w:val="center"/>
        <w:rPr>
          <w:lang w:val="en-US"/>
        </w:rPr>
      </w:pPr>
    </w:p>
    <w:p w14:paraId="33C742AF" w14:textId="77777777" w:rsidR="003650F5" w:rsidRPr="003650F5" w:rsidRDefault="003650F5" w:rsidP="003650F5">
      <w:pPr>
        <w:rPr>
          <w:b/>
          <w:bCs/>
          <w:lang w:val="en-US"/>
        </w:rPr>
      </w:pPr>
      <w:r w:rsidRPr="003650F5">
        <w:rPr>
          <w:b/>
          <w:bCs/>
          <w:lang w:val="en-US"/>
        </w:rPr>
        <w:t>CMMI</w:t>
      </w:r>
    </w:p>
    <w:p w14:paraId="7E55FA3A" w14:textId="77777777" w:rsidR="003650F5" w:rsidRPr="003650F5" w:rsidRDefault="003650F5" w:rsidP="003650F5">
      <w:pPr>
        <w:rPr>
          <w:lang w:val="en-US"/>
        </w:rPr>
      </w:pPr>
      <w:r w:rsidRPr="003650F5">
        <w:rPr>
          <w:lang w:val="en-US"/>
        </w:rPr>
        <w:t>Choose CMMI when your team follows more formal project methods that require a framework for process improvement and an auditable record of decisions. With this process, you can track requirements, change requests, risks, and reviews.</w:t>
      </w:r>
    </w:p>
    <w:p w14:paraId="436D8E4A" w14:textId="77777777" w:rsidR="003650F5" w:rsidRPr="003650F5" w:rsidRDefault="003650F5" w:rsidP="003650F5">
      <w:pPr>
        <w:rPr>
          <w:lang w:val="en-US"/>
        </w:rPr>
      </w:pPr>
      <w:r w:rsidRPr="003650F5">
        <w:rPr>
          <w:lang w:val="en-US"/>
        </w:rPr>
        <w:t>This process supports formal change management activities. Tasks support tracking Original Estimate, Remaining Work, and Completed Work.</w:t>
      </w:r>
    </w:p>
    <w:p w14:paraId="5CF8733D" w14:textId="77777777" w:rsidR="003650F5" w:rsidRDefault="003650F5" w:rsidP="003650F5">
      <w:pPr>
        <w:jc w:val="center"/>
      </w:pPr>
      <w:r w:rsidRPr="00C814F1">
        <w:rPr>
          <w:noProof/>
        </w:rPr>
        <w:drawing>
          <wp:inline distT="0" distB="0" distL="0" distR="0" wp14:anchorId="6496EECC" wp14:editId="0D53FDD4">
            <wp:extent cx="4597636" cy="2749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97636" cy="2749691"/>
                    </a:xfrm>
                    <a:prstGeom prst="rect">
                      <a:avLst/>
                    </a:prstGeom>
                  </pic:spPr>
                </pic:pic>
              </a:graphicData>
            </a:graphic>
          </wp:inline>
        </w:drawing>
      </w:r>
    </w:p>
    <w:p w14:paraId="4269DA81" w14:textId="47EA8C25"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7</w:t>
      </w:r>
      <w:r>
        <w:rPr>
          <w:noProof/>
        </w:rPr>
        <w:fldChar w:fldCharType="end"/>
      </w:r>
      <w:r w:rsidRPr="00074E78">
        <w:rPr>
          <w:lang w:val="en-GB"/>
        </w:rPr>
        <w:t xml:space="preserve"> CMMI Azure DevOps process diagram</w:t>
      </w:r>
    </w:p>
    <w:p w14:paraId="71F05D8D" w14:textId="77777777" w:rsidR="003650F5" w:rsidRPr="003650F5" w:rsidRDefault="003650F5" w:rsidP="003650F5">
      <w:pPr>
        <w:rPr>
          <w:lang w:val="en-US"/>
        </w:rPr>
      </w:pPr>
    </w:p>
    <w:p w14:paraId="2D41F07F" w14:textId="77777777" w:rsidR="003650F5" w:rsidRPr="003650F5" w:rsidRDefault="003650F5" w:rsidP="003650F5">
      <w:pPr>
        <w:pStyle w:val="berschrift3"/>
        <w:rPr>
          <w:lang w:val="en-US"/>
        </w:rPr>
      </w:pPr>
      <w:bookmarkStart w:id="27" w:name="_Toc20143656"/>
      <w:bookmarkStart w:id="28" w:name="_Toc72328020"/>
      <w:r w:rsidRPr="003650F5">
        <w:rPr>
          <w:lang w:val="en-US"/>
        </w:rPr>
        <w:t>Main distinctions among the default processes</w:t>
      </w:r>
      <w:bookmarkEnd w:id="27"/>
      <w:bookmarkEnd w:id="28"/>
    </w:p>
    <w:p w14:paraId="55B3FECB" w14:textId="77777777" w:rsidR="003650F5" w:rsidRPr="003650F5" w:rsidRDefault="003650F5" w:rsidP="003650F5">
      <w:pPr>
        <w:rPr>
          <w:lang w:val="en-US"/>
        </w:rPr>
      </w:pPr>
      <w:r w:rsidRPr="003650F5">
        <w:rPr>
          <w:lang w:val="en-US"/>
        </w:rPr>
        <w:t>The default processes are designed to meet the needs of most teams. If your team has unusual needs and connects to an on-premises server, you can customize a process and then create the project. Or, you can create a project from a process and then customize the project.</w:t>
      </w:r>
    </w:p>
    <w:p w14:paraId="75429699" w14:textId="77777777" w:rsidR="003650F5" w:rsidRPr="003650F5" w:rsidRDefault="003650F5" w:rsidP="003650F5">
      <w:pPr>
        <w:rPr>
          <w:lang w:val="en-US"/>
        </w:rPr>
      </w:pPr>
    </w:p>
    <w:p w14:paraId="16985828" w14:textId="77777777" w:rsidR="003650F5" w:rsidRPr="003650F5" w:rsidRDefault="003650F5" w:rsidP="003650F5">
      <w:pPr>
        <w:rPr>
          <w:lang w:val="en-US"/>
        </w:rPr>
      </w:pPr>
      <w:r w:rsidRPr="003650F5">
        <w:rPr>
          <w:lang w:val="en-US"/>
        </w:rPr>
        <w:t>The following table summarizes the main distinctions between the WITs and states used by the three default processes.</w:t>
      </w:r>
    </w:p>
    <w:p w14:paraId="6D7AB1A6" w14:textId="77777777" w:rsidR="003650F5" w:rsidRDefault="003650F5" w:rsidP="003650F5">
      <w:pPr>
        <w:jc w:val="center"/>
      </w:pPr>
      <w:r w:rsidRPr="00C814F1">
        <w:rPr>
          <w:noProof/>
        </w:rPr>
        <w:drawing>
          <wp:inline distT="0" distB="0" distL="0" distR="0" wp14:anchorId="6A3D544D" wp14:editId="4DD80735">
            <wp:extent cx="6570980" cy="5657215"/>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70980" cy="5657215"/>
                    </a:xfrm>
                    <a:prstGeom prst="rect">
                      <a:avLst/>
                    </a:prstGeom>
                  </pic:spPr>
                </pic:pic>
              </a:graphicData>
            </a:graphic>
          </wp:inline>
        </w:drawing>
      </w:r>
    </w:p>
    <w:p w14:paraId="16FE1336" w14:textId="77777777" w:rsidR="003650F5" w:rsidRDefault="003650F5" w:rsidP="003650F5"/>
    <w:p w14:paraId="2C33B34B" w14:textId="77777777" w:rsidR="003650F5" w:rsidRDefault="003650F5" w:rsidP="003650F5">
      <w:r>
        <w:t>Notes:</w:t>
      </w:r>
    </w:p>
    <w:p w14:paraId="56721252" w14:textId="77777777" w:rsidR="003650F5" w:rsidRDefault="003650F5" w:rsidP="003650F5"/>
    <w:p w14:paraId="7135B7F7" w14:textId="77777777" w:rsidR="003650F5" w:rsidRPr="00074E78" w:rsidRDefault="003650F5" w:rsidP="00781145">
      <w:pPr>
        <w:pStyle w:val="Listenabsatz"/>
        <w:numPr>
          <w:ilvl w:val="0"/>
          <w:numId w:val="11"/>
        </w:numPr>
        <w:rPr>
          <w:lang w:val="en-GB"/>
        </w:rPr>
      </w:pPr>
      <w:r w:rsidRPr="00074E78">
        <w:rPr>
          <w:lang w:val="en-GB"/>
        </w:rPr>
        <w:t>You can add these WITs from the product backlog or Kanban board. The product backlog shows a single view of the current backlog of work that can be dynamically re-ordered and grouped. Product owners can quickly prioritize work and outline dependencies and relationships.</w:t>
      </w:r>
    </w:p>
    <w:p w14:paraId="34DF7950" w14:textId="77777777" w:rsidR="003650F5" w:rsidRPr="00074E78" w:rsidRDefault="003650F5" w:rsidP="003650F5">
      <w:pPr>
        <w:pStyle w:val="Listenabsatz"/>
        <w:rPr>
          <w:lang w:val="en-GB"/>
        </w:rPr>
      </w:pPr>
      <w:r w:rsidRPr="00074E78">
        <w:rPr>
          <w:lang w:val="en-GB"/>
        </w:rPr>
        <w:t>Also, each team can configure how they want bugs to show up on their backlogs and boards.</w:t>
      </w:r>
    </w:p>
    <w:p w14:paraId="7C3DD231" w14:textId="77777777" w:rsidR="003650F5" w:rsidRPr="003650F5" w:rsidRDefault="003650F5" w:rsidP="003650F5">
      <w:pPr>
        <w:rPr>
          <w:lang w:val="en-US"/>
        </w:rPr>
      </w:pPr>
    </w:p>
    <w:p w14:paraId="6AB5A3B9" w14:textId="77777777" w:rsidR="003650F5" w:rsidRPr="00074E78" w:rsidRDefault="003650F5" w:rsidP="00781145">
      <w:pPr>
        <w:pStyle w:val="Listenabsatz"/>
        <w:numPr>
          <w:ilvl w:val="0"/>
          <w:numId w:val="11"/>
        </w:numPr>
        <w:rPr>
          <w:lang w:val="en-GB"/>
        </w:rPr>
      </w:pPr>
      <w:r w:rsidRPr="00074E78">
        <w:rPr>
          <w:lang w:val="en-GB"/>
        </w:rPr>
        <w:t>With portfolio backlogs you can define a hierarchy of backlogs to understand the scope of work across several teams and see how that work rolls up into broader initiatives. Each team can configure which portfolio backlogs appear for their use.</w:t>
      </w:r>
    </w:p>
    <w:p w14:paraId="5556EF36" w14:textId="77777777" w:rsidR="003650F5" w:rsidRPr="003650F5" w:rsidRDefault="003650F5" w:rsidP="003650F5">
      <w:pPr>
        <w:rPr>
          <w:lang w:val="en-US"/>
        </w:rPr>
      </w:pPr>
    </w:p>
    <w:p w14:paraId="0323BFE4" w14:textId="77777777" w:rsidR="003650F5" w:rsidRPr="00074E78" w:rsidRDefault="003650F5" w:rsidP="00781145">
      <w:pPr>
        <w:pStyle w:val="Listenabsatz"/>
        <w:numPr>
          <w:ilvl w:val="0"/>
          <w:numId w:val="11"/>
        </w:numPr>
        <w:rPr>
          <w:lang w:val="en-GB"/>
        </w:rPr>
      </w:pPr>
      <w:r w:rsidRPr="00074E78">
        <w:rPr>
          <w:lang w:val="en-GB"/>
        </w:rPr>
        <w:t>You can define tasks from the sprint backlog and taskboard. With capacity planning, teams can quickly determine if they are over or under capacity for a sprint.</w:t>
      </w:r>
    </w:p>
    <w:p w14:paraId="0D853611" w14:textId="77777777" w:rsidR="003650F5" w:rsidRPr="003650F5" w:rsidRDefault="003650F5" w:rsidP="003650F5">
      <w:pPr>
        <w:rPr>
          <w:lang w:val="en-US"/>
        </w:rPr>
      </w:pPr>
    </w:p>
    <w:p w14:paraId="4A77F269" w14:textId="77777777" w:rsidR="003650F5" w:rsidRPr="003650F5" w:rsidRDefault="003650F5" w:rsidP="003650F5">
      <w:pPr>
        <w:pStyle w:val="berschrift3"/>
        <w:rPr>
          <w:lang w:val="en-US"/>
        </w:rPr>
      </w:pPr>
      <w:bookmarkStart w:id="29" w:name="_Toc20143657"/>
      <w:bookmarkStart w:id="30" w:name="_Toc72328021"/>
      <w:r w:rsidRPr="003650F5">
        <w:rPr>
          <w:lang w:val="en-US"/>
        </w:rPr>
        <w:t>Workflow states, transitions, and reasons</w:t>
      </w:r>
      <w:bookmarkEnd w:id="29"/>
      <w:bookmarkEnd w:id="30"/>
    </w:p>
    <w:p w14:paraId="769B7484" w14:textId="77777777" w:rsidR="003650F5" w:rsidRPr="003650F5" w:rsidRDefault="003650F5" w:rsidP="003650F5">
      <w:pPr>
        <w:rPr>
          <w:lang w:val="en-US"/>
        </w:rPr>
      </w:pPr>
      <w:r w:rsidRPr="003650F5">
        <w:rPr>
          <w:lang w:val="en-US"/>
        </w:rPr>
        <w:t>Workflow states support tracking the status of work as it moves from a new state to a closed or a done state.</w:t>
      </w:r>
    </w:p>
    <w:p w14:paraId="44D1EC01" w14:textId="77777777" w:rsidR="003650F5" w:rsidRPr="003650F5" w:rsidRDefault="003650F5" w:rsidP="003650F5">
      <w:pPr>
        <w:rPr>
          <w:lang w:val="en-US"/>
        </w:rPr>
      </w:pPr>
    </w:p>
    <w:p w14:paraId="4457CC89" w14:textId="77777777" w:rsidR="003650F5" w:rsidRPr="003650F5" w:rsidRDefault="003650F5" w:rsidP="003650F5">
      <w:pPr>
        <w:rPr>
          <w:lang w:val="en-US"/>
        </w:rPr>
      </w:pPr>
      <w:r w:rsidRPr="003650F5">
        <w:rPr>
          <w:lang w:val="en-US"/>
        </w:rPr>
        <w:t>Each workflow consists of a set of states, the valid transitions between the states, and the reasons for transitioning the work item to the selected state.</w:t>
      </w:r>
    </w:p>
    <w:p w14:paraId="774E8C5E" w14:textId="77777777" w:rsidR="003650F5" w:rsidRPr="003650F5" w:rsidRDefault="003650F5" w:rsidP="003650F5">
      <w:pPr>
        <w:rPr>
          <w:lang w:val="en-US"/>
        </w:rPr>
      </w:pPr>
    </w:p>
    <w:p w14:paraId="1B6BE1DE" w14:textId="77777777" w:rsidR="003650F5" w:rsidRPr="003650F5" w:rsidRDefault="003650F5" w:rsidP="003650F5">
      <w:pPr>
        <w:rPr>
          <w:lang w:val="en-US"/>
        </w:rPr>
      </w:pPr>
      <w:r w:rsidRPr="003650F5">
        <w:rPr>
          <w:lang w:val="en-US"/>
        </w:rPr>
        <w:t>The following diagrams show the typical forward progression of those WITs used to track work and code defects for the three default processes. They also show some of the regressions to former states and transitions to removed states. Each image shows only the default reason associated with the transition.</w:t>
      </w:r>
    </w:p>
    <w:p w14:paraId="14C4D4E6" w14:textId="77777777" w:rsidR="003650F5" w:rsidRDefault="003650F5" w:rsidP="003650F5">
      <w:pPr>
        <w:rPr>
          <w:lang w:val="en-US"/>
        </w:rPr>
      </w:pPr>
    </w:p>
    <w:p w14:paraId="5E282776" w14:textId="77777777" w:rsidR="003650F5" w:rsidRPr="00C814F1" w:rsidRDefault="003650F5" w:rsidP="003650F5">
      <w:pPr>
        <w:rPr>
          <w:b/>
          <w:bCs/>
          <w:lang w:val="en-US"/>
        </w:rPr>
      </w:pPr>
      <w:r w:rsidRPr="00C814F1">
        <w:rPr>
          <w:b/>
          <w:bCs/>
          <w:lang w:val="en-US"/>
        </w:rPr>
        <w:t>Basic process workflow</w:t>
      </w:r>
    </w:p>
    <w:p w14:paraId="457EC4A4" w14:textId="77777777" w:rsidR="003650F5" w:rsidRDefault="003650F5" w:rsidP="003650F5">
      <w:pPr>
        <w:rPr>
          <w:lang w:val="en-US"/>
        </w:rPr>
      </w:pPr>
      <w:r w:rsidRPr="00C814F1">
        <w:rPr>
          <w:noProof/>
          <w:lang w:val="en-US"/>
        </w:rPr>
        <w:drawing>
          <wp:inline distT="0" distB="0" distL="0" distR="0" wp14:anchorId="7399520B" wp14:editId="5BED6F5F">
            <wp:extent cx="6477333" cy="26925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77333" cy="2692538"/>
                    </a:xfrm>
                    <a:prstGeom prst="rect">
                      <a:avLst/>
                    </a:prstGeom>
                  </pic:spPr>
                </pic:pic>
              </a:graphicData>
            </a:graphic>
          </wp:inline>
        </w:drawing>
      </w:r>
    </w:p>
    <w:p w14:paraId="2B4A9B33" w14:textId="6F0875E0"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8</w:t>
      </w:r>
      <w:r>
        <w:rPr>
          <w:noProof/>
        </w:rPr>
        <w:fldChar w:fldCharType="end"/>
      </w:r>
      <w:r w:rsidRPr="00074E78">
        <w:rPr>
          <w:lang w:val="en-GB"/>
        </w:rPr>
        <w:t xml:space="preserve"> Basic process workflow</w:t>
      </w:r>
    </w:p>
    <w:p w14:paraId="6830C246" w14:textId="77777777" w:rsidR="003650F5" w:rsidRDefault="003650F5" w:rsidP="003650F5">
      <w:pPr>
        <w:spacing w:after="200" w:line="276" w:lineRule="auto"/>
        <w:jc w:val="left"/>
        <w:rPr>
          <w:lang w:val="en-US"/>
        </w:rPr>
      </w:pPr>
      <w:r>
        <w:rPr>
          <w:lang w:val="en-US"/>
        </w:rPr>
        <w:br w:type="page"/>
      </w:r>
    </w:p>
    <w:p w14:paraId="3199F3F6" w14:textId="77777777" w:rsidR="003650F5" w:rsidRDefault="003650F5" w:rsidP="003650F5">
      <w:pPr>
        <w:rPr>
          <w:lang w:val="en-US"/>
        </w:rPr>
      </w:pPr>
    </w:p>
    <w:p w14:paraId="7A30F9DB" w14:textId="77777777" w:rsidR="003650F5" w:rsidRPr="00C814F1" w:rsidRDefault="003650F5" w:rsidP="003650F5">
      <w:pPr>
        <w:rPr>
          <w:b/>
          <w:bCs/>
          <w:lang w:val="en-US"/>
        </w:rPr>
      </w:pPr>
      <w:r w:rsidRPr="00C814F1">
        <w:rPr>
          <w:b/>
          <w:bCs/>
          <w:lang w:val="en-US"/>
        </w:rPr>
        <w:t>Agile process workflow</w:t>
      </w:r>
    </w:p>
    <w:p w14:paraId="43EE506D" w14:textId="77777777" w:rsidR="003650F5" w:rsidRDefault="003650F5" w:rsidP="003650F5">
      <w:pPr>
        <w:jc w:val="center"/>
        <w:rPr>
          <w:lang w:val="en-US"/>
        </w:rPr>
      </w:pPr>
      <w:r w:rsidRPr="00C814F1">
        <w:rPr>
          <w:noProof/>
          <w:lang w:val="en-US"/>
        </w:rPr>
        <w:drawing>
          <wp:inline distT="0" distB="0" distL="0" distR="0" wp14:anchorId="3ED6879F" wp14:editId="471DBF1F">
            <wp:extent cx="6570980" cy="5678805"/>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570980" cy="5678805"/>
                    </a:xfrm>
                    <a:prstGeom prst="rect">
                      <a:avLst/>
                    </a:prstGeom>
                  </pic:spPr>
                </pic:pic>
              </a:graphicData>
            </a:graphic>
          </wp:inline>
        </w:drawing>
      </w:r>
    </w:p>
    <w:p w14:paraId="289047D5" w14:textId="629C5CAA"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9</w:t>
      </w:r>
      <w:r>
        <w:rPr>
          <w:noProof/>
        </w:rPr>
        <w:fldChar w:fldCharType="end"/>
      </w:r>
      <w:r w:rsidRPr="00074E78">
        <w:rPr>
          <w:lang w:val="en-GB"/>
        </w:rPr>
        <w:t xml:space="preserve"> Agile process workflow</w:t>
      </w:r>
    </w:p>
    <w:p w14:paraId="42206EE0" w14:textId="77777777" w:rsidR="003650F5" w:rsidRDefault="003650F5" w:rsidP="003650F5">
      <w:pPr>
        <w:rPr>
          <w:lang w:val="en-US"/>
        </w:rPr>
      </w:pPr>
    </w:p>
    <w:p w14:paraId="714A5F90" w14:textId="77777777" w:rsidR="003650F5" w:rsidRDefault="003650F5" w:rsidP="003650F5">
      <w:pPr>
        <w:spacing w:after="200" w:line="276" w:lineRule="auto"/>
        <w:jc w:val="left"/>
        <w:rPr>
          <w:lang w:val="en-US"/>
        </w:rPr>
      </w:pPr>
      <w:r>
        <w:rPr>
          <w:lang w:val="en-US"/>
        </w:rPr>
        <w:br w:type="page"/>
      </w:r>
    </w:p>
    <w:p w14:paraId="4D410F7F" w14:textId="77777777" w:rsidR="003650F5" w:rsidRDefault="003650F5" w:rsidP="003650F5">
      <w:pPr>
        <w:rPr>
          <w:lang w:val="en-US"/>
        </w:rPr>
      </w:pPr>
    </w:p>
    <w:p w14:paraId="53FC6276" w14:textId="77777777" w:rsidR="003650F5" w:rsidRPr="00C814F1" w:rsidRDefault="003650F5" w:rsidP="003650F5">
      <w:pPr>
        <w:rPr>
          <w:b/>
          <w:bCs/>
          <w:lang w:val="en-US"/>
        </w:rPr>
      </w:pPr>
      <w:r>
        <w:rPr>
          <w:b/>
          <w:bCs/>
          <w:lang w:val="en-US"/>
        </w:rPr>
        <w:t>Scrum</w:t>
      </w:r>
      <w:r w:rsidRPr="00C814F1">
        <w:rPr>
          <w:b/>
          <w:bCs/>
          <w:lang w:val="en-US"/>
        </w:rPr>
        <w:t xml:space="preserve"> process workflow</w:t>
      </w:r>
    </w:p>
    <w:p w14:paraId="145A3537" w14:textId="77777777" w:rsidR="003650F5" w:rsidRDefault="003650F5" w:rsidP="003650F5">
      <w:pPr>
        <w:rPr>
          <w:lang w:val="en-US"/>
        </w:rPr>
      </w:pPr>
    </w:p>
    <w:p w14:paraId="63B84B7B" w14:textId="77777777" w:rsidR="003650F5" w:rsidRDefault="003650F5" w:rsidP="003650F5">
      <w:pPr>
        <w:jc w:val="center"/>
        <w:rPr>
          <w:lang w:val="en-US"/>
        </w:rPr>
      </w:pPr>
      <w:r w:rsidRPr="00C814F1">
        <w:rPr>
          <w:noProof/>
          <w:lang w:val="en-US"/>
        </w:rPr>
        <w:drawing>
          <wp:inline distT="0" distB="0" distL="0" distR="0" wp14:anchorId="5B39D25D" wp14:editId="54482C46">
            <wp:extent cx="6570980" cy="5818505"/>
            <wp:effectExtent l="0" t="0" r="127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570980" cy="5818505"/>
                    </a:xfrm>
                    <a:prstGeom prst="rect">
                      <a:avLst/>
                    </a:prstGeom>
                  </pic:spPr>
                </pic:pic>
              </a:graphicData>
            </a:graphic>
          </wp:inline>
        </w:drawing>
      </w:r>
    </w:p>
    <w:p w14:paraId="303498FB" w14:textId="07697C02"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0</w:t>
      </w:r>
      <w:r>
        <w:rPr>
          <w:noProof/>
        </w:rPr>
        <w:fldChar w:fldCharType="end"/>
      </w:r>
      <w:r w:rsidRPr="00074E78">
        <w:rPr>
          <w:lang w:val="en-GB"/>
        </w:rPr>
        <w:t xml:space="preserve"> Scrum process workflow</w:t>
      </w:r>
    </w:p>
    <w:p w14:paraId="6CDDB337" w14:textId="77777777" w:rsidR="003650F5" w:rsidRDefault="003650F5" w:rsidP="003650F5">
      <w:pPr>
        <w:rPr>
          <w:lang w:val="en-US"/>
        </w:rPr>
      </w:pPr>
    </w:p>
    <w:p w14:paraId="1031439D" w14:textId="77777777" w:rsidR="003650F5" w:rsidRDefault="003650F5" w:rsidP="003650F5">
      <w:pPr>
        <w:spacing w:after="200" w:line="276" w:lineRule="auto"/>
        <w:jc w:val="left"/>
        <w:rPr>
          <w:lang w:val="en-US"/>
        </w:rPr>
      </w:pPr>
      <w:r>
        <w:rPr>
          <w:lang w:val="en-US"/>
        </w:rPr>
        <w:br w:type="page"/>
      </w:r>
    </w:p>
    <w:p w14:paraId="4CFB909C" w14:textId="77777777" w:rsidR="003650F5" w:rsidRDefault="003650F5" w:rsidP="003650F5">
      <w:pPr>
        <w:rPr>
          <w:lang w:val="en-US"/>
        </w:rPr>
      </w:pPr>
    </w:p>
    <w:p w14:paraId="69E7A1D0" w14:textId="77777777" w:rsidR="003650F5" w:rsidRPr="00C814F1" w:rsidRDefault="003650F5" w:rsidP="003650F5">
      <w:pPr>
        <w:rPr>
          <w:b/>
          <w:bCs/>
          <w:lang w:val="en-US"/>
        </w:rPr>
      </w:pPr>
      <w:r>
        <w:rPr>
          <w:b/>
          <w:bCs/>
          <w:lang w:val="en-US"/>
        </w:rPr>
        <w:t>CMI</w:t>
      </w:r>
      <w:r w:rsidRPr="00C814F1">
        <w:rPr>
          <w:b/>
          <w:bCs/>
          <w:lang w:val="en-US"/>
        </w:rPr>
        <w:t xml:space="preserve"> process workflow</w:t>
      </w:r>
    </w:p>
    <w:p w14:paraId="76378D0A" w14:textId="77777777" w:rsidR="003650F5" w:rsidRDefault="003650F5" w:rsidP="003650F5">
      <w:pPr>
        <w:rPr>
          <w:lang w:val="en-US"/>
        </w:rPr>
      </w:pPr>
    </w:p>
    <w:p w14:paraId="4C2AA8BA" w14:textId="77777777" w:rsidR="003650F5" w:rsidRDefault="003650F5" w:rsidP="003650F5">
      <w:pPr>
        <w:rPr>
          <w:lang w:val="en-US"/>
        </w:rPr>
      </w:pPr>
      <w:r w:rsidRPr="00C814F1">
        <w:rPr>
          <w:noProof/>
          <w:lang w:val="en-US"/>
        </w:rPr>
        <w:drawing>
          <wp:inline distT="0" distB="0" distL="0" distR="0" wp14:anchorId="6FD7683F" wp14:editId="35C72B87">
            <wp:extent cx="6570980" cy="5427980"/>
            <wp:effectExtent l="0" t="0" r="127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70980" cy="5427980"/>
                    </a:xfrm>
                    <a:prstGeom prst="rect">
                      <a:avLst/>
                    </a:prstGeom>
                  </pic:spPr>
                </pic:pic>
              </a:graphicData>
            </a:graphic>
          </wp:inline>
        </w:drawing>
      </w:r>
    </w:p>
    <w:p w14:paraId="1B97B739" w14:textId="3ED2E29B"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1</w:t>
      </w:r>
      <w:r>
        <w:rPr>
          <w:noProof/>
        </w:rPr>
        <w:fldChar w:fldCharType="end"/>
      </w:r>
      <w:r w:rsidRPr="00074E78">
        <w:rPr>
          <w:lang w:val="en-GB"/>
        </w:rPr>
        <w:t xml:space="preserve"> CMI process workflow</w:t>
      </w:r>
    </w:p>
    <w:p w14:paraId="265CBC68" w14:textId="77777777" w:rsidR="003650F5" w:rsidRPr="00C814F1" w:rsidRDefault="003650F5" w:rsidP="003650F5">
      <w:pPr>
        <w:rPr>
          <w:lang w:val="en-US"/>
        </w:rPr>
      </w:pPr>
    </w:p>
    <w:p w14:paraId="4EB4AC2F" w14:textId="77777777" w:rsidR="003650F5" w:rsidRDefault="003650F5" w:rsidP="003650F5">
      <w:pPr>
        <w:rPr>
          <w:lang w:val="en-US"/>
        </w:rPr>
      </w:pPr>
      <w:r w:rsidRPr="00F76C1D">
        <w:rPr>
          <w:lang w:val="en-US"/>
        </w:rPr>
        <w:br w:type="page"/>
      </w:r>
    </w:p>
    <w:p w14:paraId="043E6F14" w14:textId="77777777" w:rsidR="003650F5" w:rsidRDefault="003650F5" w:rsidP="003650F5">
      <w:pPr>
        <w:pStyle w:val="berschrift1"/>
        <w:rPr>
          <w:lang w:val="en-US"/>
        </w:rPr>
      </w:pPr>
      <w:bookmarkStart w:id="31" w:name="_Toc20143658"/>
      <w:bookmarkStart w:id="32" w:name="_Toc72328022"/>
      <w:r>
        <w:rPr>
          <w:lang w:val="en-US"/>
        </w:rPr>
        <w:t>The Agile process in CollaBoard</w:t>
      </w:r>
      <w:bookmarkEnd w:id="31"/>
      <w:bookmarkEnd w:id="32"/>
    </w:p>
    <w:p w14:paraId="6A380A3C" w14:textId="77777777" w:rsidR="003650F5" w:rsidRDefault="003650F5" w:rsidP="003650F5">
      <w:pPr>
        <w:rPr>
          <w:lang w:val="en-US"/>
        </w:rPr>
      </w:pPr>
      <w:r w:rsidRPr="00C814F1">
        <w:rPr>
          <w:lang w:val="en-US"/>
        </w:rPr>
        <w:t>The Agile process supports the following work item types (WITs) to plan and track work, tests, feedback, and code review. With different WITs you can track different types of work—such as features, user stories, and tasks. These artifacts are created when you create a project using the Agile process. They are based on Agile principles and values.</w:t>
      </w:r>
    </w:p>
    <w:p w14:paraId="02ED93F1" w14:textId="77777777" w:rsidR="003650F5" w:rsidRDefault="003650F5" w:rsidP="003650F5">
      <w:pPr>
        <w:rPr>
          <w:lang w:val="en-US"/>
        </w:rPr>
      </w:pPr>
    </w:p>
    <w:p w14:paraId="6F51267E" w14:textId="77777777" w:rsidR="003650F5" w:rsidRDefault="003650F5" w:rsidP="003650F5">
      <w:pPr>
        <w:jc w:val="center"/>
        <w:rPr>
          <w:lang w:val="en-US"/>
        </w:rPr>
      </w:pPr>
      <w:r>
        <w:rPr>
          <w:noProof/>
        </w:rPr>
        <w:drawing>
          <wp:inline distT="0" distB="0" distL="0" distR="0" wp14:anchorId="34DDB096" wp14:editId="37CC3C77">
            <wp:extent cx="6570980" cy="4192905"/>
            <wp:effectExtent l="0" t="0" r="1270" b="0"/>
            <wp:docPr id="27" name="Picture 27" descr="Agile process work item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gile process work item type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70980" cy="4192905"/>
                    </a:xfrm>
                    <a:prstGeom prst="rect">
                      <a:avLst/>
                    </a:prstGeom>
                    <a:noFill/>
                    <a:ln>
                      <a:noFill/>
                    </a:ln>
                  </pic:spPr>
                </pic:pic>
              </a:graphicData>
            </a:graphic>
          </wp:inline>
        </w:drawing>
      </w:r>
    </w:p>
    <w:p w14:paraId="173E947B" w14:textId="10A7E5E3"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2</w:t>
      </w:r>
      <w:r>
        <w:rPr>
          <w:noProof/>
        </w:rPr>
        <w:fldChar w:fldCharType="end"/>
      </w:r>
      <w:r w:rsidRPr="00074E78">
        <w:rPr>
          <w:lang w:val="en-GB"/>
        </w:rPr>
        <w:t xml:space="preserve"> The Agile process in CollaBoard</w:t>
      </w:r>
    </w:p>
    <w:p w14:paraId="56D30208" w14:textId="77777777" w:rsidR="003650F5" w:rsidRPr="003650F5" w:rsidRDefault="003650F5" w:rsidP="003650F5">
      <w:pPr>
        <w:jc w:val="center"/>
        <w:rPr>
          <w:lang w:val="en-US"/>
        </w:rPr>
      </w:pPr>
    </w:p>
    <w:p w14:paraId="7801D474" w14:textId="77777777" w:rsidR="003650F5" w:rsidRDefault="003650F5" w:rsidP="003650F5">
      <w:pPr>
        <w:jc w:val="center"/>
        <w:rPr>
          <w:lang w:val="en-US"/>
        </w:rPr>
      </w:pPr>
    </w:p>
    <w:p w14:paraId="79406764" w14:textId="77777777" w:rsidR="003650F5" w:rsidRDefault="003650F5" w:rsidP="003650F5">
      <w:pPr>
        <w:jc w:val="center"/>
        <w:rPr>
          <w:lang w:val="en-US"/>
        </w:rPr>
      </w:pPr>
    </w:p>
    <w:p w14:paraId="36CB4DE8" w14:textId="77777777" w:rsidR="003650F5" w:rsidRPr="006A2F1A" w:rsidRDefault="003650F5" w:rsidP="003650F5">
      <w:pPr>
        <w:pStyle w:val="berschrift2"/>
        <w:rPr>
          <w:lang w:val="en-US"/>
        </w:rPr>
      </w:pPr>
      <w:bookmarkStart w:id="33" w:name="_Toc20143659"/>
      <w:bookmarkStart w:id="34" w:name="_Toc72328023"/>
      <w:r w:rsidRPr="006A2F1A">
        <w:rPr>
          <w:lang w:val="en-US"/>
        </w:rPr>
        <w:t>Plan and track work with Agile</w:t>
      </w:r>
      <w:bookmarkEnd w:id="33"/>
      <w:bookmarkEnd w:id="34"/>
    </w:p>
    <w:p w14:paraId="30788A62" w14:textId="77777777" w:rsidR="003650F5" w:rsidRPr="006A2F1A" w:rsidRDefault="003650F5" w:rsidP="003650F5">
      <w:pPr>
        <w:rPr>
          <w:lang w:val="en-US"/>
        </w:rPr>
      </w:pPr>
      <w:r w:rsidRPr="006A2F1A">
        <w:rPr>
          <w:lang w:val="en-US"/>
        </w:rPr>
        <w:t>You build your project plan by creating a backlog of user stories that represent the work you want to develop and ship. You track bugs, tasks, and blocking issues using the bug, task, and issue WITs. To support portfolio management, teams create features and epics to view a roll up of user stories within or across teams..</w:t>
      </w:r>
    </w:p>
    <w:p w14:paraId="1B61A7EC" w14:textId="77777777" w:rsidR="003650F5" w:rsidRPr="006A2F1A" w:rsidRDefault="003650F5" w:rsidP="003650F5">
      <w:pPr>
        <w:rPr>
          <w:lang w:val="en-US"/>
        </w:rPr>
      </w:pPr>
    </w:p>
    <w:p w14:paraId="0C73C5CE" w14:textId="77777777" w:rsidR="003650F5" w:rsidRDefault="003650F5" w:rsidP="003650F5">
      <w:pPr>
        <w:rPr>
          <w:lang w:val="en-US"/>
        </w:rPr>
      </w:pPr>
      <w:r w:rsidRPr="006A2F1A">
        <w:rPr>
          <w:lang w:val="en-US"/>
        </w:rPr>
        <w:t>The essential flow for getting started is as shown</w:t>
      </w:r>
      <w:r>
        <w:rPr>
          <w:lang w:val="en-US"/>
        </w:rPr>
        <w:t xml:space="preserve"> in the picture below</w:t>
      </w:r>
      <w:r w:rsidRPr="006A2F1A">
        <w:rPr>
          <w:lang w:val="en-US"/>
        </w:rPr>
        <w:t>.</w:t>
      </w:r>
    </w:p>
    <w:p w14:paraId="507824BC" w14:textId="77777777" w:rsidR="003650F5" w:rsidRDefault="003650F5" w:rsidP="003650F5">
      <w:pPr>
        <w:jc w:val="center"/>
        <w:rPr>
          <w:lang w:val="en-US"/>
        </w:rPr>
      </w:pPr>
      <w:r w:rsidRPr="006B79AC">
        <w:rPr>
          <w:noProof/>
          <w:lang w:val="en-US"/>
        </w:rPr>
        <w:drawing>
          <wp:inline distT="0" distB="0" distL="0" distR="0" wp14:anchorId="31387022" wp14:editId="5D328617">
            <wp:extent cx="4729480" cy="147670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41317" cy="1480402"/>
                    </a:xfrm>
                    <a:prstGeom prst="rect">
                      <a:avLst/>
                    </a:prstGeom>
                  </pic:spPr>
                </pic:pic>
              </a:graphicData>
            </a:graphic>
          </wp:inline>
        </w:drawing>
      </w:r>
    </w:p>
    <w:p w14:paraId="2C262347" w14:textId="0EEF6083"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3</w:t>
      </w:r>
      <w:r>
        <w:rPr>
          <w:noProof/>
        </w:rPr>
        <w:fldChar w:fldCharType="end"/>
      </w:r>
      <w:r w:rsidRPr="00074E78">
        <w:rPr>
          <w:lang w:val="en-GB"/>
        </w:rPr>
        <w:t xml:space="preserve"> The essential flow</w:t>
      </w:r>
    </w:p>
    <w:p w14:paraId="4E24329C" w14:textId="77777777" w:rsidR="003650F5" w:rsidRPr="003650F5" w:rsidRDefault="003650F5" w:rsidP="003650F5">
      <w:pPr>
        <w:rPr>
          <w:lang w:val="en-US"/>
        </w:rPr>
      </w:pPr>
    </w:p>
    <w:p w14:paraId="5DB66004" w14:textId="77777777" w:rsidR="003650F5" w:rsidRDefault="003650F5" w:rsidP="003650F5">
      <w:pPr>
        <w:rPr>
          <w:lang w:val="en-US"/>
        </w:rPr>
      </w:pPr>
    </w:p>
    <w:p w14:paraId="388E4F06" w14:textId="77777777" w:rsidR="003650F5" w:rsidRDefault="003650F5" w:rsidP="003650F5">
      <w:pPr>
        <w:pStyle w:val="berschrift2"/>
        <w:rPr>
          <w:lang w:val="en-US"/>
        </w:rPr>
      </w:pPr>
      <w:bookmarkStart w:id="35" w:name="_Toc20143660"/>
      <w:bookmarkStart w:id="36" w:name="_Toc72328024"/>
      <w:r w:rsidRPr="006A2F1A">
        <w:rPr>
          <w:lang w:val="en-US"/>
        </w:rPr>
        <w:t>Agile process work item types and workflow</w:t>
      </w:r>
      <w:bookmarkEnd w:id="35"/>
      <w:bookmarkEnd w:id="36"/>
    </w:p>
    <w:p w14:paraId="467A5D4A" w14:textId="77777777" w:rsidR="003650F5" w:rsidRDefault="003650F5" w:rsidP="003650F5">
      <w:pPr>
        <w:rPr>
          <w:lang w:val="en-US"/>
        </w:rPr>
      </w:pPr>
      <w:r w:rsidRPr="006B79AC">
        <w:rPr>
          <w:lang w:val="en-US"/>
        </w:rPr>
        <w:t>Teams use the work item types (WITs) provided with the Agile process to plan and track progress of software projects. Teams define user stories to manage the backlog of work and then, using the Kanban board, track progress by updating the status of those stories.</w:t>
      </w:r>
    </w:p>
    <w:p w14:paraId="5F59BDFE" w14:textId="77777777" w:rsidR="003650F5" w:rsidRDefault="003650F5" w:rsidP="003650F5">
      <w:pPr>
        <w:rPr>
          <w:lang w:val="en-US"/>
        </w:rPr>
      </w:pPr>
      <w:r>
        <w:rPr>
          <w:noProof/>
        </w:rPr>
        <w:drawing>
          <wp:inline distT="0" distB="0" distL="0" distR="0" wp14:anchorId="764F13F8" wp14:editId="52BDF559">
            <wp:extent cx="6570980" cy="2697480"/>
            <wp:effectExtent l="0" t="0" r="1270" b="7620"/>
            <wp:docPr id="17" name="Picture 17" descr="Agile process, WITs used to plan and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process, WITs used to plan and track"/>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70980" cy="2697480"/>
                    </a:xfrm>
                    <a:prstGeom prst="rect">
                      <a:avLst/>
                    </a:prstGeom>
                    <a:noFill/>
                    <a:ln>
                      <a:noFill/>
                    </a:ln>
                  </pic:spPr>
                </pic:pic>
              </a:graphicData>
            </a:graphic>
          </wp:inline>
        </w:drawing>
      </w:r>
    </w:p>
    <w:p w14:paraId="10DA9883" w14:textId="1BE7551A" w:rsidR="003650F5" w:rsidRPr="00074E78" w:rsidRDefault="003650F5" w:rsidP="003650F5">
      <w:pPr>
        <w:pStyle w:val="Beschriftung"/>
        <w:rPr>
          <w:lang w:val="en-GB"/>
        </w:rPr>
      </w:pPr>
      <w:bookmarkStart w:id="37" w:name="_Hlk19528870"/>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4</w:t>
      </w:r>
      <w:r>
        <w:rPr>
          <w:noProof/>
        </w:rPr>
        <w:fldChar w:fldCharType="end"/>
      </w:r>
      <w:r w:rsidRPr="00074E78">
        <w:rPr>
          <w:lang w:val="en-GB"/>
        </w:rPr>
        <w:t xml:space="preserve"> The Agile Workflow</w:t>
      </w:r>
    </w:p>
    <w:bookmarkEnd w:id="37"/>
    <w:p w14:paraId="2D1987E6" w14:textId="77777777" w:rsidR="003650F5" w:rsidRDefault="003650F5" w:rsidP="003650F5">
      <w:pPr>
        <w:rPr>
          <w:lang w:val="en-US"/>
        </w:rPr>
      </w:pPr>
    </w:p>
    <w:p w14:paraId="477F3FC5" w14:textId="77777777" w:rsidR="003650F5" w:rsidRPr="006B79AC" w:rsidRDefault="003650F5" w:rsidP="003650F5">
      <w:pPr>
        <w:rPr>
          <w:lang w:val="en-US"/>
        </w:rPr>
      </w:pPr>
      <w:r w:rsidRPr="006B79AC">
        <w:rPr>
          <w:lang w:val="en-US"/>
        </w:rPr>
        <w:t>To gain insight into a portfolio of features, scenarios, or user experiences, product owners and program managers can map user stories to features. When teams work in sprints, they define tasks which automatically link to user stories. If you are new to the Agile process, review the section Plan and track work with Agile to get started.</w:t>
      </w:r>
    </w:p>
    <w:p w14:paraId="77BE51C3" w14:textId="77777777" w:rsidR="003650F5" w:rsidRPr="006B79AC" w:rsidRDefault="003650F5" w:rsidP="003650F5">
      <w:pPr>
        <w:rPr>
          <w:lang w:val="en-US"/>
        </w:rPr>
      </w:pPr>
    </w:p>
    <w:p w14:paraId="5B53A6F1" w14:textId="77777777" w:rsidR="003650F5" w:rsidRDefault="003650F5" w:rsidP="003650F5">
      <w:pPr>
        <w:rPr>
          <w:lang w:val="en-US"/>
        </w:rPr>
      </w:pPr>
      <w:r w:rsidRPr="006B79AC">
        <w:rPr>
          <w:lang w:val="en-US"/>
        </w:rPr>
        <w:t>Using the web portal or Microsoft Test Manager, testers can create and run test cases. Bugs and issues are used to track code defects and blocking issues.</w:t>
      </w:r>
    </w:p>
    <w:p w14:paraId="33384431" w14:textId="77777777" w:rsidR="003650F5" w:rsidRDefault="003650F5" w:rsidP="003650F5">
      <w:pPr>
        <w:rPr>
          <w:lang w:val="en-US"/>
        </w:rPr>
      </w:pPr>
    </w:p>
    <w:p w14:paraId="109CE113" w14:textId="77777777" w:rsidR="003650F5" w:rsidRPr="006B79AC" w:rsidRDefault="003650F5" w:rsidP="003650F5">
      <w:pPr>
        <w:pStyle w:val="berschrift2"/>
        <w:rPr>
          <w:lang w:val="en-US"/>
        </w:rPr>
      </w:pPr>
      <w:bookmarkStart w:id="38" w:name="_Toc20143661"/>
      <w:bookmarkStart w:id="39" w:name="_Toc72328025"/>
      <w:r w:rsidRPr="006B79AC">
        <w:rPr>
          <w:lang w:val="en-US"/>
        </w:rPr>
        <w:t>Define user stories</w:t>
      </w:r>
      <w:bookmarkEnd w:id="38"/>
      <w:bookmarkEnd w:id="39"/>
    </w:p>
    <w:p w14:paraId="6D733E23" w14:textId="77777777" w:rsidR="003650F5" w:rsidRPr="006B79AC" w:rsidRDefault="003650F5" w:rsidP="003650F5">
      <w:pPr>
        <w:rPr>
          <w:lang w:val="en-US"/>
        </w:rPr>
      </w:pPr>
      <w:r w:rsidRPr="006B79AC">
        <w:rPr>
          <w:lang w:val="en-US"/>
        </w:rPr>
        <w:t>User stories define the applications, requirements, and elements that teams need to create. Product owners typically define and stack rank user stories. The team then estimates the effort and work to deliver the highest priority items.</w:t>
      </w:r>
    </w:p>
    <w:p w14:paraId="7923B34E" w14:textId="77777777" w:rsidR="003650F5" w:rsidRPr="006B79AC" w:rsidRDefault="003650F5" w:rsidP="003650F5">
      <w:pPr>
        <w:rPr>
          <w:lang w:val="en-US"/>
        </w:rPr>
      </w:pPr>
    </w:p>
    <w:p w14:paraId="69A2BB6F" w14:textId="77777777" w:rsidR="003650F5" w:rsidRDefault="003650F5" w:rsidP="003650F5">
      <w:pPr>
        <w:rPr>
          <w:lang w:val="en-US"/>
        </w:rPr>
      </w:pPr>
      <w:r w:rsidRPr="006B79AC">
        <w:rPr>
          <w:lang w:val="en-US"/>
        </w:rPr>
        <w:t>Create user stories from the quick add panel on the product backlog page. From that page, you can also drag-and-drop items to reorder them or map them to features.</w:t>
      </w:r>
    </w:p>
    <w:p w14:paraId="22FD7428" w14:textId="77777777" w:rsidR="003650F5" w:rsidRDefault="003650F5" w:rsidP="003650F5">
      <w:pPr>
        <w:jc w:val="center"/>
        <w:rPr>
          <w:lang w:val="en-US"/>
        </w:rPr>
      </w:pPr>
      <w:r>
        <w:rPr>
          <w:noProof/>
        </w:rPr>
        <w:drawing>
          <wp:inline distT="0" distB="0" distL="0" distR="0" wp14:anchorId="5C7A32AB" wp14:editId="56F6B412">
            <wp:extent cx="5715000" cy="1708150"/>
            <wp:effectExtent l="0" t="0" r="0" b="6350"/>
            <wp:docPr id="133" name="Picture 133" descr="Web portal, Agile process, Quick add pan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 portal, Agile process, Quick add panel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1708150"/>
                    </a:xfrm>
                    <a:prstGeom prst="rect">
                      <a:avLst/>
                    </a:prstGeom>
                    <a:noFill/>
                    <a:ln>
                      <a:noFill/>
                    </a:ln>
                  </pic:spPr>
                </pic:pic>
              </a:graphicData>
            </a:graphic>
          </wp:inline>
        </w:drawing>
      </w:r>
    </w:p>
    <w:p w14:paraId="705DEC68" w14:textId="6FAA6347" w:rsidR="003650F5" w:rsidRPr="00074E78" w:rsidRDefault="003650F5" w:rsidP="003650F5">
      <w:pPr>
        <w:pStyle w:val="Beschriftung"/>
        <w:rPr>
          <w:lang w:val="en-GB"/>
        </w:rPr>
      </w:pPr>
      <w:bookmarkStart w:id="40" w:name="_Hlk19528968"/>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5</w:t>
      </w:r>
      <w:r>
        <w:rPr>
          <w:noProof/>
        </w:rPr>
        <w:fldChar w:fldCharType="end"/>
      </w:r>
      <w:r w:rsidRPr="00074E78">
        <w:rPr>
          <w:lang w:val="en-GB"/>
        </w:rPr>
        <w:t xml:space="preserve"> Creating a new user story</w:t>
      </w:r>
    </w:p>
    <w:bookmarkEnd w:id="40"/>
    <w:p w14:paraId="5E4355BA" w14:textId="77777777" w:rsidR="003650F5" w:rsidRDefault="003650F5" w:rsidP="003650F5">
      <w:pPr>
        <w:rPr>
          <w:lang w:val="en-US"/>
        </w:rPr>
      </w:pPr>
      <w:r w:rsidRPr="006B79AC">
        <w:rPr>
          <w:lang w:val="en-US"/>
        </w:rPr>
        <w:t>Later, you can open each user story to provide more details and estimate the story points.</w:t>
      </w:r>
    </w:p>
    <w:p w14:paraId="583CBBD4" w14:textId="77777777" w:rsidR="003650F5" w:rsidRDefault="003650F5" w:rsidP="003650F5">
      <w:pPr>
        <w:rPr>
          <w:lang w:val="en-US"/>
        </w:rPr>
      </w:pPr>
      <w:r w:rsidRPr="006B79AC">
        <w:rPr>
          <w:noProof/>
          <w:lang w:val="en-US"/>
        </w:rPr>
        <w:drawing>
          <wp:inline distT="0" distB="0" distL="0" distR="0" wp14:anchorId="5166EA3C" wp14:editId="7434D583">
            <wp:extent cx="6521785" cy="823002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521785" cy="8230023"/>
                    </a:xfrm>
                    <a:prstGeom prst="rect">
                      <a:avLst/>
                    </a:prstGeom>
                  </pic:spPr>
                </pic:pic>
              </a:graphicData>
            </a:graphic>
          </wp:inline>
        </w:drawing>
      </w:r>
    </w:p>
    <w:p w14:paraId="2CFE8623" w14:textId="40628787" w:rsidR="003650F5" w:rsidRPr="00074E78" w:rsidRDefault="003650F5" w:rsidP="003650F5">
      <w:pPr>
        <w:pStyle w:val="Beschriftung"/>
        <w:rPr>
          <w:lang w:val="en-GB"/>
        </w:rPr>
      </w:pPr>
      <w:bookmarkStart w:id="41" w:name="_Hlk19529095"/>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6</w:t>
      </w:r>
      <w:r>
        <w:rPr>
          <w:noProof/>
        </w:rPr>
        <w:fldChar w:fldCharType="end"/>
      </w:r>
      <w:r w:rsidRPr="00074E78">
        <w:rPr>
          <w:lang w:val="en-GB"/>
        </w:rPr>
        <w:t xml:space="preserve"> User story detail</w:t>
      </w:r>
    </w:p>
    <w:bookmarkEnd w:id="41"/>
    <w:p w14:paraId="3B6CC98D" w14:textId="77777777" w:rsidR="003650F5" w:rsidRPr="003650F5" w:rsidRDefault="003650F5" w:rsidP="003650F5">
      <w:pPr>
        <w:rPr>
          <w:lang w:val="en-US"/>
        </w:rPr>
      </w:pPr>
      <w:r w:rsidRPr="003650F5">
        <w:rPr>
          <w:lang w:val="en-US"/>
        </w:rPr>
        <w:t>By defining the Story Points, teams can use the forecast feature and velocity charts to estimate future sprints or work efforts. By prioritizing the user stories on the backlog page (which is captured in the Stack Rank field), product owners can indicate which items should be given higher priority.</w:t>
      </w:r>
    </w:p>
    <w:p w14:paraId="577D0215" w14:textId="77777777" w:rsidR="003650F5" w:rsidRPr="003650F5" w:rsidRDefault="003650F5" w:rsidP="003650F5">
      <w:pPr>
        <w:rPr>
          <w:lang w:val="en-US"/>
        </w:rPr>
      </w:pPr>
    </w:p>
    <w:p w14:paraId="71C5D3FD" w14:textId="77777777" w:rsidR="003650F5" w:rsidRPr="003650F5" w:rsidRDefault="003650F5" w:rsidP="003650F5">
      <w:pPr>
        <w:rPr>
          <w:lang w:val="en-US"/>
        </w:rPr>
      </w:pPr>
      <w:r w:rsidRPr="003650F5">
        <w:rPr>
          <w:lang w:val="en-US"/>
        </w:rPr>
        <w:t>Use the following guidance and that provided for fields used in common across work item types when filling out the form.</w:t>
      </w:r>
    </w:p>
    <w:p w14:paraId="4D62947C" w14:textId="77777777" w:rsidR="003650F5" w:rsidRPr="003650F5" w:rsidRDefault="003650F5" w:rsidP="003650F5">
      <w:pPr>
        <w:rPr>
          <w:lang w:val="en-US"/>
        </w:rPr>
      </w:pPr>
    </w:p>
    <w:p w14:paraId="59E73163" w14:textId="77777777" w:rsidR="003650F5" w:rsidRDefault="003650F5" w:rsidP="003650F5">
      <w:pPr>
        <w:jc w:val="center"/>
      </w:pPr>
      <w:r>
        <w:rPr>
          <w:noProof/>
        </w:rPr>
        <w:drawing>
          <wp:inline distT="0" distB="0" distL="0" distR="0" wp14:anchorId="29EFFB00" wp14:editId="767D04F1">
            <wp:extent cx="4813935" cy="6987301"/>
            <wp:effectExtent l="0" t="0" r="571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19481" cy="6995350"/>
                    </a:xfrm>
                    <a:prstGeom prst="rect">
                      <a:avLst/>
                    </a:prstGeom>
                    <a:noFill/>
                  </pic:spPr>
                </pic:pic>
              </a:graphicData>
            </a:graphic>
          </wp:inline>
        </w:drawing>
      </w:r>
    </w:p>
    <w:p w14:paraId="155E82BA" w14:textId="6B6AF05D"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7</w:t>
      </w:r>
      <w:r>
        <w:rPr>
          <w:noProof/>
        </w:rPr>
        <w:fldChar w:fldCharType="end"/>
      </w:r>
      <w:r w:rsidRPr="00074E78">
        <w:rPr>
          <w:lang w:val="en-GB"/>
        </w:rPr>
        <w:t xml:space="preserve"> User story field usage</w:t>
      </w:r>
    </w:p>
    <w:p w14:paraId="65C9D24A" w14:textId="77777777" w:rsidR="003650F5" w:rsidRPr="003650F5" w:rsidRDefault="003650F5" w:rsidP="003650F5">
      <w:pPr>
        <w:jc w:val="left"/>
        <w:rPr>
          <w:lang w:val="en-US"/>
        </w:rPr>
      </w:pPr>
    </w:p>
    <w:p w14:paraId="0A954DFB" w14:textId="77777777" w:rsidR="003650F5" w:rsidRPr="003650F5" w:rsidRDefault="003650F5" w:rsidP="003650F5">
      <w:pPr>
        <w:jc w:val="left"/>
        <w:rPr>
          <w:lang w:val="en-US"/>
        </w:rPr>
      </w:pPr>
    </w:p>
    <w:p w14:paraId="1CDD5BA5" w14:textId="77777777" w:rsidR="003650F5" w:rsidRPr="003650F5" w:rsidRDefault="003650F5" w:rsidP="003650F5">
      <w:pPr>
        <w:pStyle w:val="berschrift2"/>
        <w:rPr>
          <w:lang w:val="en-US"/>
        </w:rPr>
      </w:pPr>
      <w:bookmarkStart w:id="42" w:name="_Toc20143662"/>
      <w:bookmarkStart w:id="43" w:name="_Toc72328026"/>
      <w:r w:rsidRPr="003650F5">
        <w:rPr>
          <w:lang w:val="en-US"/>
        </w:rPr>
        <w:t>Capture comments in the Discussion section</w:t>
      </w:r>
      <w:bookmarkEnd w:id="42"/>
      <w:bookmarkEnd w:id="43"/>
    </w:p>
    <w:p w14:paraId="73118B06" w14:textId="77777777" w:rsidR="003650F5" w:rsidRPr="003650F5" w:rsidRDefault="003650F5" w:rsidP="003650F5">
      <w:pPr>
        <w:jc w:val="left"/>
        <w:rPr>
          <w:lang w:val="en-US"/>
        </w:rPr>
      </w:pPr>
      <w:r w:rsidRPr="003650F5">
        <w:rPr>
          <w:lang w:val="en-US"/>
        </w:rPr>
        <w:t>Use the Discussion section to add and review comments made about the work being performed.</w:t>
      </w:r>
    </w:p>
    <w:p w14:paraId="030F6D54" w14:textId="77777777" w:rsidR="003650F5" w:rsidRDefault="003650F5" w:rsidP="003650F5">
      <w:pPr>
        <w:jc w:val="center"/>
      </w:pPr>
      <w:r>
        <w:rPr>
          <w:noProof/>
        </w:rPr>
        <w:drawing>
          <wp:inline distT="0" distB="0" distL="0" distR="0" wp14:anchorId="35337881" wp14:editId="12A2B685">
            <wp:extent cx="5873750" cy="3454400"/>
            <wp:effectExtent l="0" t="0" r="0" b="0"/>
            <wp:docPr id="31" name="Picture 31" descr="Discussion section within a work item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scussion section within a work item for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73750" cy="3454400"/>
                    </a:xfrm>
                    <a:prstGeom prst="rect">
                      <a:avLst/>
                    </a:prstGeom>
                    <a:noFill/>
                    <a:ln>
                      <a:noFill/>
                    </a:ln>
                  </pic:spPr>
                </pic:pic>
              </a:graphicData>
            </a:graphic>
          </wp:inline>
        </w:drawing>
      </w:r>
    </w:p>
    <w:p w14:paraId="01E1E4A5" w14:textId="3B73DA0A"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8</w:t>
      </w:r>
      <w:r>
        <w:rPr>
          <w:noProof/>
        </w:rPr>
        <w:fldChar w:fldCharType="end"/>
      </w:r>
      <w:r w:rsidRPr="00074E78">
        <w:rPr>
          <w:lang w:val="en-GB"/>
        </w:rPr>
        <w:t xml:space="preserve"> The discussin section</w:t>
      </w:r>
    </w:p>
    <w:p w14:paraId="520D391A" w14:textId="77777777" w:rsidR="003650F5" w:rsidRPr="003650F5" w:rsidRDefault="003650F5" w:rsidP="003650F5">
      <w:pPr>
        <w:jc w:val="center"/>
        <w:rPr>
          <w:lang w:val="en-US"/>
        </w:rPr>
      </w:pPr>
    </w:p>
    <w:p w14:paraId="60547CE5" w14:textId="77777777" w:rsidR="003650F5" w:rsidRPr="003650F5" w:rsidRDefault="003650F5" w:rsidP="003650F5">
      <w:pPr>
        <w:jc w:val="left"/>
        <w:rPr>
          <w:lang w:val="en-US"/>
        </w:rPr>
      </w:pPr>
    </w:p>
    <w:p w14:paraId="24484951" w14:textId="77777777" w:rsidR="003650F5" w:rsidRPr="003650F5" w:rsidRDefault="003650F5" w:rsidP="003650F5">
      <w:pPr>
        <w:jc w:val="left"/>
        <w:rPr>
          <w:lang w:val="en-US"/>
        </w:rPr>
      </w:pPr>
      <w:r w:rsidRPr="003650F5">
        <w:rPr>
          <w:lang w:val="en-US"/>
        </w:rPr>
        <w:t>The rich text editor tool bar displays below the text entry area when you click your cursor within each text box that can be formatted.</w:t>
      </w:r>
    </w:p>
    <w:p w14:paraId="04316007" w14:textId="77777777" w:rsidR="003650F5" w:rsidRPr="003650F5" w:rsidRDefault="003650F5" w:rsidP="003650F5">
      <w:pPr>
        <w:jc w:val="left"/>
        <w:rPr>
          <w:lang w:val="en-US"/>
        </w:rPr>
      </w:pPr>
    </w:p>
    <w:p w14:paraId="753D9779" w14:textId="77777777" w:rsidR="003650F5" w:rsidRDefault="003650F5" w:rsidP="003650F5">
      <w:pPr>
        <w:jc w:val="center"/>
      </w:pPr>
      <w:r w:rsidRPr="00D878A8">
        <w:rPr>
          <w:noProof/>
        </w:rPr>
        <w:drawing>
          <wp:inline distT="0" distB="0" distL="0" distR="0" wp14:anchorId="0740D500" wp14:editId="5D381BD1">
            <wp:extent cx="6570980" cy="1533525"/>
            <wp:effectExtent l="0" t="0" r="127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0980" cy="1533525"/>
                    </a:xfrm>
                    <a:prstGeom prst="rect">
                      <a:avLst/>
                    </a:prstGeom>
                  </pic:spPr>
                </pic:pic>
              </a:graphicData>
            </a:graphic>
          </wp:inline>
        </w:drawing>
      </w:r>
    </w:p>
    <w:p w14:paraId="56E9003B" w14:textId="2BAFF1AF"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19</w:t>
      </w:r>
      <w:r>
        <w:rPr>
          <w:noProof/>
        </w:rPr>
        <w:fldChar w:fldCharType="end"/>
      </w:r>
      <w:r w:rsidRPr="00074E78">
        <w:rPr>
          <w:lang w:val="en-GB"/>
        </w:rPr>
        <w:t xml:space="preserve"> Discussion text editor</w:t>
      </w:r>
    </w:p>
    <w:p w14:paraId="43BABA44" w14:textId="77777777" w:rsidR="003650F5" w:rsidRPr="003650F5" w:rsidRDefault="003650F5" w:rsidP="003650F5">
      <w:pPr>
        <w:jc w:val="center"/>
        <w:rPr>
          <w:lang w:val="en-US"/>
        </w:rPr>
      </w:pPr>
    </w:p>
    <w:p w14:paraId="6D888C94" w14:textId="77777777" w:rsidR="003650F5" w:rsidRPr="003650F5" w:rsidRDefault="003650F5" w:rsidP="003650F5">
      <w:pPr>
        <w:pStyle w:val="berschrift2"/>
        <w:rPr>
          <w:rStyle w:val="SchwacheHervorhebung"/>
          <w:i w:val="0"/>
          <w:iCs w:val="0"/>
          <w:color w:val="0069AA"/>
          <w:lang w:val="en-US"/>
        </w:rPr>
      </w:pPr>
      <w:bookmarkStart w:id="44" w:name="_Toc20143663"/>
      <w:bookmarkStart w:id="45" w:name="_Toc72328027"/>
      <w:r w:rsidRPr="003650F5">
        <w:rPr>
          <w:rStyle w:val="SchwacheHervorhebung"/>
          <w:color w:val="0069AA"/>
          <w:lang w:val="en-US"/>
        </w:rPr>
        <w:t>Track progress</w:t>
      </w:r>
      <w:bookmarkEnd w:id="44"/>
      <w:bookmarkEnd w:id="45"/>
    </w:p>
    <w:p w14:paraId="2A860DB7" w14:textId="77777777" w:rsidR="003650F5" w:rsidRPr="003650F5" w:rsidRDefault="003650F5" w:rsidP="003650F5">
      <w:pPr>
        <w:jc w:val="left"/>
        <w:rPr>
          <w:lang w:val="en-US"/>
        </w:rPr>
      </w:pPr>
      <w:r w:rsidRPr="003650F5">
        <w:rPr>
          <w:lang w:val="en-US"/>
        </w:rPr>
        <w:t>As work progresses, you change the State field to update the status. Optionally, you can specify a reason. The state and reason fields appear on the work item form in the header area</w:t>
      </w:r>
    </w:p>
    <w:p w14:paraId="73C8FA5F" w14:textId="77777777" w:rsidR="003650F5" w:rsidRPr="003650F5" w:rsidRDefault="003650F5" w:rsidP="003650F5">
      <w:pPr>
        <w:jc w:val="left"/>
        <w:rPr>
          <w:lang w:val="en-US"/>
        </w:rPr>
      </w:pPr>
    </w:p>
    <w:p w14:paraId="003A0700" w14:textId="77777777" w:rsidR="003650F5" w:rsidRDefault="003650F5" w:rsidP="003650F5">
      <w:pPr>
        <w:jc w:val="center"/>
      </w:pPr>
      <w:r w:rsidRPr="00D878A8">
        <w:rPr>
          <w:noProof/>
        </w:rPr>
        <w:drawing>
          <wp:inline distT="0" distB="0" distL="0" distR="0" wp14:anchorId="4C901151" wp14:editId="4DF53BF3">
            <wp:extent cx="4945219" cy="1343328"/>
            <wp:effectExtent l="0" t="0" r="825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64149" cy="1348470"/>
                    </a:xfrm>
                    <a:prstGeom prst="rect">
                      <a:avLst/>
                    </a:prstGeom>
                  </pic:spPr>
                </pic:pic>
              </a:graphicData>
            </a:graphic>
          </wp:inline>
        </w:drawing>
      </w:r>
    </w:p>
    <w:p w14:paraId="4D2B4179" w14:textId="2638F902"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0</w:t>
      </w:r>
      <w:r>
        <w:rPr>
          <w:noProof/>
        </w:rPr>
        <w:fldChar w:fldCharType="end"/>
      </w:r>
      <w:r w:rsidRPr="00074E78">
        <w:rPr>
          <w:lang w:val="en-GB"/>
        </w:rPr>
        <w:t xml:space="preserve"> Work item status</w:t>
      </w:r>
    </w:p>
    <w:p w14:paraId="0F7B9AD3" w14:textId="77777777" w:rsidR="003650F5" w:rsidRPr="003650F5" w:rsidRDefault="003650F5" w:rsidP="003650F5">
      <w:pPr>
        <w:pStyle w:val="berschrift3"/>
        <w:rPr>
          <w:lang w:val="en-US"/>
        </w:rPr>
      </w:pPr>
      <w:bookmarkStart w:id="46" w:name="_Toc20143664"/>
      <w:bookmarkStart w:id="47" w:name="_Toc72328028"/>
      <w:r w:rsidRPr="003650F5">
        <w:rPr>
          <w:lang w:val="en-US"/>
        </w:rPr>
        <w:t>Agile workflow states</w:t>
      </w:r>
      <w:bookmarkEnd w:id="46"/>
      <w:bookmarkEnd w:id="47"/>
    </w:p>
    <w:p w14:paraId="13EF46AE" w14:textId="77777777" w:rsidR="003650F5" w:rsidRPr="003650F5" w:rsidRDefault="003650F5" w:rsidP="003650F5">
      <w:pPr>
        <w:rPr>
          <w:lang w:val="en-US"/>
        </w:rPr>
      </w:pPr>
      <w:r w:rsidRPr="003650F5">
        <w:rPr>
          <w:lang w:val="en-US"/>
        </w:rPr>
        <w:t xml:space="preserve">By updating the workflow, teams know which items are new, in progress, or completed. Most WITs support transition both forward and backward from each workflow state. These diagrams show the main </w:t>
      </w:r>
      <w:bookmarkStart w:id="48" w:name="_Hlk19529743"/>
      <w:r w:rsidRPr="003650F5">
        <w:rPr>
          <w:lang w:val="en-US"/>
        </w:rPr>
        <w:t xml:space="preserve">progression and regression states of the user story, bug, and task </w:t>
      </w:r>
      <w:bookmarkEnd w:id="48"/>
      <w:r w:rsidRPr="003650F5">
        <w:rPr>
          <w:lang w:val="en-US"/>
        </w:rPr>
        <w:t>WITs.</w:t>
      </w:r>
    </w:p>
    <w:p w14:paraId="5D773343" w14:textId="77777777" w:rsidR="003650F5" w:rsidRPr="003650F5" w:rsidRDefault="003650F5" w:rsidP="003650F5">
      <w:pPr>
        <w:rPr>
          <w:lang w:val="en-US"/>
        </w:rPr>
      </w:pPr>
    </w:p>
    <w:p w14:paraId="40F67811" w14:textId="77777777" w:rsidR="003650F5" w:rsidRDefault="003650F5" w:rsidP="003650F5">
      <w:pPr>
        <w:jc w:val="center"/>
      </w:pPr>
      <w:r w:rsidRPr="00D878A8">
        <w:rPr>
          <w:noProof/>
        </w:rPr>
        <w:drawing>
          <wp:inline distT="0" distB="0" distL="0" distR="0" wp14:anchorId="5409A5DA" wp14:editId="112C8E77">
            <wp:extent cx="6570980" cy="2928620"/>
            <wp:effectExtent l="0" t="0" r="127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70980" cy="2928620"/>
                    </a:xfrm>
                    <a:prstGeom prst="rect">
                      <a:avLst/>
                    </a:prstGeom>
                  </pic:spPr>
                </pic:pic>
              </a:graphicData>
            </a:graphic>
          </wp:inline>
        </w:drawing>
      </w:r>
    </w:p>
    <w:p w14:paraId="4A68FF23" w14:textId="49BB62BD"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1</w:t>
      </w:r>
      <w:r>
        <w:rPr>
          <w:noProof/>
        </w:rPr>
        <w:fldChar w:fldCharType="end"/>
      </w:r>
      <w:r w:rsidRPr="00074E78">
        <w:rPr>
          <w:lang w:val="en-GB"/>
        </w:rPr>
        <w:t xml:space="preserve"> progression and regression states of the user story, bug, and task</w:t>
      </w:r>
    </w:p>
    <w:p w14:paraId="3910CF30" w14:textId="77777777" w:rsidR="003650F5" w:rsidRPr="003650F5" w:rsidRDefault="003650F5" w:rsidP="003650F5">
      <w:pPr>
        <w:rPr>
          <w:lang w:val="en-US"/>
        </w:rPr>
      </w:pPr>
    </w:p>
    <w:p w14:paraId="54E92660" w14:textId="77777777" w:rsidR="003650F5" w:rsidRPr="003650F5" w:rsidRDefault="003650F5" w:rsidP="003650F5">
      <w:pPr>
        <w:rPr>
          <w:lang w:val="en-US"/>
        </w:rPr>
      </w:pPr>
    </w:p>
    <w:p w14:paraId="0F7204B9" w14:textId="77777777" w:rsidR="003650F5" w:rsidRPr="003650F5" w:rsidRDefault="003650F5" w:rsidP="003650F5">
      <w:pPr>
        <w:rPr>
          <w:lang w:val="en-US"/>
        </w:rPr>
      </w:pPr>
      <w:r w:rsidRPr="003650F5">
        <w:rPr>
          <w:lang w:val="en-US"/>
        </w:rPr>
        <w:t>A typical workflow progression for a user story follows:</w:t>
      </w:r>
    </w:p>
    <w:p w14:paraId="242BEA80" w14:textId="77777777" w:rsidR="003650F5" w:rsidRPr="003650F5" w:rsidRDefault="003650F5" w:rsidP="003650F5">
      <w:pPr>
        <w:rPr>
          <w:lang w:val="en-US"/>
        </w:rPr>
      </w:pPr>
    </w:p>
    <w:p w14:paraId="43CFFA4E" w14:textId="77777777" w:rsidR="003650F5" w:rsidRPr="00074E78" w:rsidRDefault="003650F5" w:rsidP="00781145">
      <w:pPr>
        <w:pStyle w:val="Listenabsatz"/>
        <w:numPr>
          <w:ilvl w:val="0"/>
          <w:numId w:val="12"/>
        </w:numPr>
        <w:rPr>
          <w:lang w:val="en-GB"/>
        </w:rPr>
      </w:pPr>
      <w:r w:rsidRPr="00074E78">
        <w:rPr>
          <w:lang w:val="en-GB"/>
        </w:rPr>
        <w:t>The product owner creates a user story in the New state with the default reason, New user story</w:t>
      </w:r>
    </w:p>
    <w:p w14:paraId="1CC258F5" w14:textId="77777777" w:rsidR="003650F5" w:rsidRPr="00074E78" w:rsidRDefault="003650F5" w:rsidP="00781145">
      <w:pPr>
        <w:pStyle w:val="Listenabsatz"/>
        <w:numPr>
          <w:ilvl w:val="0"/>
          <w:numId w:val="12"/>
        </w:numPr>
        <w:rPr>
          <w:lang w:val="en-GB"/>
        </w:rPr>
      </w:pPr>
      <w:r w:rsidRPr="00074E78">
        <w:rPr>
          <w:lang w:val="en-GB"/>
        </w:rPr>
        <w:t>The team updates the status to Active when they decide to complete the work during the sprint</w:t>
      </w:r>
    </w:p>
    <w:p w14:paraId="66DB6194" w14:textId="77777777" w:rsidR="003650F5" w:rsidRPr="00074E78" w:rsidRDefault="003650F5" w:rsidP="00781145">
      <w:pPr>
        <w:pStyle w:val="Listenabsatz"/>
        <w:numPr>
          <w:ilvl w:val="0"/>
          <w:numId w:val="12"/>
        </w:numPr>
        <w:rPr>
          <w:lang w:val="en-GB"/>
        </w:rPr>
      </w:pPr>
      <w:r w:rsidRPr="00074E78">
        <w:rPr>
          <w:lang w:val="en-GB"/>
        </w:rPr>
        <w:t>A user story is moved to Resolved when the team has completed all its associated tasks and unit tests for the story pass</w:t>
      </w:r>
    </w:p>
    <w:p w14:paraId="093B5BE9" w14:textId="77777777" w:rsidR="003650F5" w:rsidRPr="00074E78" w:rsidRDefault="003650F5" w:rsidP="00781145">
      <w:pPr>
        <w:pStyle w:val="Listenabsatz"/>
        <w:numPr>
          <w:ilvl w:val="0"/>
          <w:numId w:val="12"/>
        </w:numPr>
        <w:rPr>
          <w:lang w:val="en-GB"/>
        </w:rPr>
      </w:pPr>
      <w:r w:rsidRPr="00074E78">
        <w:rPr>
          <w:lang w:val="en-GB"/>
        </w:rPr>
        <w:t>A user story is moved to the Closed state when the product owner agrees that the story has been implemented according to the Acceptance Criteria and acceptance tests pass.</w:t>
      </w:r>
    </w:p>
    <w:p w14:paraId="4541B7C3" w14:textId="77777777" w:rsidR="003650F5" w:rsidRPr="00074E78" w:rsidRDefault="003650F5" w:rsidP="003650F5">
      <w:pPr>
        <w:pStyle w:val="Listenabsatz"/>
        <w:rPr>
          <w:lang w:val="en-GB"/>
        </w:rPr>
      </w:pPr>
    </w:p>
    <w:p w14:paraId="05337D93" w14:textId="77777777" w:rsidR="003650F5" w:rsidRPr="003650F5" w:rsidRDefault="003650F5" w:rsidP="003650F5">
      <w:pPr>
        <w:pStyle w:val="berschrift3"/>
        <w:rPr>
          <w:lang w:val="en-US"/>
        </w:rPr>
      </w:pPr>
      <w:bookmarkStart w:id="49" w:name="_Toc20143665"/>
      <w:bookmarkStart w:id="50" w:name="_Toc72328029"/>
      <w:r w:rsidRPr="003650F5">
        <w:rPr>
          <w:lang w:val="en-US"/>
        </w:rPr>
        <w:t>Update status with Kanban or taskboards</w:t>
      </w:r>
      <w:bookmarkEnd w:id="49"/>
      <w:bookmarkEnd w:id="50"/>
    </w:p>
    <w:p w14:paraId="236519B1" w14:textId="77777777" w:rsidR="003650F5" w:rsidRPr="003650F5" w:rsidRDefault="003650F5" w:rsidP="003650F5">
      <w:pPr>
        <w:rPr>
          <w:lang w:val="en-US"/>
        </w:rPr>
      </w:pPr>
      <w:r w:rsidRPr="003650F5">
        <w:rPr>
          <w:lang w:val="en-US"/>
        </w:rPr>
        <w:t>Teams can use the Kanban board to update the status of requirements, and the sprint taskboard to update the status of tasks. Dragging items to a new state column updates both the State and Reason fields.</w:t>
      </w:r>
    </w:p>
    <w:p w14:paraId="789751FF" w14:textId="77777777" w:rsidR="003650F5" w:rsidRDefault="003650F5" w:rsidP="003650F5">
      <w:pPr>
        <w:jc w:val="center"/>
      </w:pPr>
      <w:r w:rsidRPr="00820A25">
        <w:rPr>
          <w:noProof/>
        </w:rPr>
        <w:drawing>
          <wp:inline distT="0" distB="0" distL="0" distR="0" wp14:anchorId="75621EC7" wp14:editId="5043B74C">
            <wp:extent cx="5637530" cy="2052240"/>
            <wp:effectExtent l="0" t="0" r="127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47290" cy="2055793"/>
                    </a:xfrm>
                    <a:prstGeom prst="rect">
                      <a:avLst/>
                    </a:prstGeom>
                  </pic:spPr>
                </pic:pic>
              </a:graphicData>
            </a:graphic>
          </wp:inline>
        </w:drawing>
      </w:r>
    </w:p>
    <w:p w14:paraId="60319467" w14:textId="355115C3"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2</w:t>
      </w:r>
      <w:r>
        <w:rPr>
          <w:noProof/>
        </w:rPr>
        <w:fldChar w:fldCharType="end"/>
      </w:r>
      <w:r w:rsidRPr="00074E78">
        <w:rPr>
          <w:lang w:val="en-GB"/>
        </w:rPr>
        <w:t xml:space="preserve"> The Azure DevOps Kanban board</w:t>
      </w:r>
    </w:p>
    <w:p w14:paraId="69171B7E" w14:textId="77777777" w:rsidR="003650F5" w:rsidRPr="00820A25" w:rsidRDefault="003650F5" w:rsidP="003650F5">
      <w:pPr>
        <w:rPr>
          <w:lang w:val="en-US"/>
        </w:rPr>
      </w:pPr>
      <w:r w:rsidRPr="00820A25">
        <w:rPr>
          <w:lang w:val="en-US"/>
        </w:rPr>
        <w:t>You can customize the Kanban board to support additional swim lanes or columns. For additional customization options, see Customize your work tracking experience.</w:t>
      </w:r>
    </w:p>
    <w:p w14:paraId="36869614" w14:textId="77777777" w:rsidR="003650F5" w:rsidRPr="00820A25" w:rsidRDefault="003650F5" w:rsidP="003650F5">
      <w:pPr>
        <w:rPr>
          <w:lang w:val="en-US"/>
        </w:rPr>
      </w:pPr>
    </w:p>
    <w:p w14:paraId="643846EB" w14:textId="77777777" w:rsidR="003650F5" w:rsidRPr="00820A25" w:rsidRDefault="003650F5" w:rsidP="003650F5">
      <w:pPr>
        <w:pStyle w:val="berschrift2"/>
        <w:rPr>
          <w:lang w:val="en-US"/>
        </w:rPr>
      </w:pPr>
      <w:bookmarkStart w:id="51" w:name="_Toc20143666"/>
      <w:bookmarkStart w:id="52" w:name="_Toc72328030"/>
      <w:r w:rsidRPr="00820A25">
        <w:rPr>
          <w:lang w:val="en-US"/>
        </w:rPr>
        <w:t>Map user stories to features</w:t>
      </w:r>
      <w:bookmarkEnd w:id="51"/>
      <w:bookmarkEnd w:id="52"/>
    </w:p>
    <w:p w14:paraId="5E05946A" w14:textId="77777777" w:rsidR="003650F5" w:rsidRPr="00820A25" w:rsidRDefault="003650F5" w:rsidP="003650F5">
      <w:pPr>
        <w:rPr>
          <w:lang w:val="en-US"/>
        </w:rPr>
      </w:pPr>
      <w:r w:rsidRPr="00820A25">
        <w:rPr>
          <w:lang w:val="en-US"/>
        </w:rPr>
        <w:t>When you manage a suite of products or user experiences, you might want to view the scope and progress of work across the product portfolio. You can do this by defining features and mapping user stories to features.</w:t>
      </w:r>
    </w:p>
    <w:p w14:paraId="171B87B1" w14:textId="77777777" w:rsidR="003650F5" w:rsidRPr="00820A25" w:rsidRDefault="003650F5" w:rsidP="003650F5">
      <w:pPr>
        <w:rPr>
          <w:lang w:val="en-US"/>
        </w:rPr>
      </w:pPr>
    </w:p>
    <w:p w14:paraId="16315B55" w14:textId="77777777" w:rsidR="003650F5" w:rsidRPr="00820A25" w:rsidRDefault="003650F5" w:rsidP="003650F5">
      <w:pPr>
        <w:rPr>
          <w:lang w:val="en-US"/>
        </w:rPr>
      </w:pPr>
      <w:r w:rsidRPr="00820A25">
        <w:rPr>
          <w:lang w:val="en-US"/>
        </w:rPr>
        <w:t>Using portfolio backlogs, you can drill down from one backlog to another to view the level of detail you want. Also, you can use portfolio backlogs to view a rollup of work in progress across several teams when you setup a hierarchy of teams.</w:t>
      </w:r>
    </w:p>
    <w:p w14:paraId="7E899109" w14:textId="77777777" w:rsidR="003650F5" w:rsidRPr="00820A25" w:rsidRDefault="003650F5" w:rsidP="003650F5">
      <w:pPr>
        <w:rPr>
          <w:lang w:val="en-US"/>
        </w:rPr>
      </w:pPr>
    </w:p>
    <w:p w14:paraId="7E8DF935" w14:textId="77777777" w:rsidR="003650F5" w:rsidRPr="00820A25" w:rsidRDefault="003650F5" w:rsidP="003650F5">
      <w:pPr>
        <w:pStyle w:val="berschrift2"/>
        <w:rPr>
          <w:lang w:val="en-US"/>
        </w:rPr>
      </w:pPr>
      <w:bookmarkStart w:id="53" w:name="_Toc20143667"/>
      <w:bookmarkStart w:id="54" w:name="_Toc72328031"/>
      <w:r w:rsidRPr="00820A25">
        <w:rPr>
          <w:lang w:val="en-US"/>
        </w:rPr>
        <w:t>Define tasks</w:t>
      </w:r>
      <w:bookmarkEnd w:id="53"/>
      <w:bookmarkEnd w:id="54"/>
    </w:p>
    <w:p w14:paraId="279E58AC" w14:textId="77777777" w:rsidR="003650F5" w:rsidRPr="00820A25" w:rsidRDefault="003650F5" w:rsidP="003650F5">
      <w:pPr>
        <w:rPr>
          <w:lang w:val="en-US"/>
        </w:rPr>
      </w:pPr>
      <w:r w:rsidRPr="00820A25">
        <w:rPr>
          <w:lang w:val="en-US"/>
        </w:rPr>
        <w:t>When your team manages their work in sprints, they can use the sprint backlog page to break down the work to be accomplished into distinct tasks.</w:t>
      </w:r>
    </w:p>
    <w:p w14:paraId="00BC800D" w14:textId="77777777" w:rsidR="003650F5" w:rsidRPr="003650F5" w:rsidRDefault="003650F5" w:rsidP="003650F5">
      <w:pPr>
        <w:rPr>
          <w:lang w:val="en-US"/>
        </w:rPr>
      </w:pPr>
    </w:p>
    <w:p w14:paraId="5A8923B9" w14:textId="77777777" w:rsidR="003650F5" w:rsidRDefault="003650F5" w:rsidP="003650F5">
      <w:pPr>
        <w:jc w:val="center"/>
      </w:pPr>
      <w:r w:rsidRPr="00820A25">
        <w:rPr>
          <w:noProof/>
        </w:rPr>
        <w:drawing>
          <wp:inline distT="0" distB="0" distL="0" distR="0" wp14:anchorId="50DBB3F4" wp14:editId="17936D36">
            <wp:extent cx="4775200" cy="1513371"/>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84979" cy="1516470"/>
                    </a:xfrm>
                    <a:prstGeom prst="rect">
                      <a:avLst/>
                    </a:prstGeom>
                  </pic:spPr>
                </pic:pic>
              </a:graphicData>
            </a:graphic>
          </wp:inline>
        </w:drawing>
      </w:r>
    </w:p>
    <w:p w14:paraId="5A2C6878" w14:textId="6099BA70"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3</w:t>
      </w:r>
      <w:r>
        <w:rPr>
          <w:noProof/>
        </w:rPr>
        <w:fldChar w:fldCharType="end"/>
      </w:r>
      <w:r w:rsidRPr="00074E78">
        <w:rPr>
          <w:lang w:val="en-GB"/>
        </w:rPr>
        <w:t xml:space="preserve"> Defining a Task</w:t>
      </w:r>
    </w:p>
    <w:p w14:paraId="74B096FC" w14:textId="77777777" w:rsidR="003650F5" w:rsidRPr="003650F5" w:rsidRDefault="003650F5" w:rsidP="003650F5">
      <w:pPr>
        <w:rPr>
          <w:lang w:val="en-US"/>
        </w:rPr>
      </w:pPr>
    </w:p>
    <w:p w14:paraId="359D481E" w14:textId="77777777" w:rsidR="003650F5" w:rsidRDefault="003650F5" w:rsidP="003650F5">
      <w:pPr>
        <w:spacing w:after="200" w:line="276" w:lineRule="auto"/>
        <w:jc w:val="left"/>
        <w:rPr>
          <w:lang w:val="en-US"/>
        </w:rPr>
      </w:pPr>
      <w:r w:rsidRPr="00820A25">
        <w:rPr>
          <w:lang w:val="en-US"/>
        </w:rPr>
        <w:t>Name the task and estimate the work it will take.</w:t>
      </w:r>
    </w:p>
    <w:p w14:paraId="6DE4896D" w14:textId="77777777" w:rsidR="003650F5" w:rsidRDefault="003650F5" w:rsidP="003650F5">
      <w:pPr>
        <w:jc w:val="center"/>
        <w:rPr>
          <w:lang w:val="en-US"/>
        </w:rPr>
      </w:pPr>
      <w:r w:rsidRPr="00820A25">
        <w:rPr>
          <w:noProof/>
        </w:rPr>
        <w:drawing>
          <wp:inline distT="0" distB="0" distL="0" distR="0" wp14:anchorId="0DD174BB" wp14:editId="3777E1AE">
            <wp:extent cx="5652124" cy="4648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56226" cy="4651574"/>
                    </a:xfrm>
                    <a:prstGeom prst="rect">
                      <a:avLst/>
                    </a:prstGeom>
                  </pic:spPr>
                </pic:pic>
              </a:graphicData>
            </a:graphic>
          </wp:inline>
        </w:drawing>
      </w:r>
    </w:p>
    <w:p w14:paraId="73791554" w14:textId="0DBA661D"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4</w:t>
      </w:r>
      <w:r>
        <w:rPr>
          <w:noProof/>
        </w:rPr>
        <w:fldChar w:fldCharType="end"/>
      </w:r>
      <w:r w:rsidRPr="00074E78">
        <w:rPr>
          <w:lang w:val="en-GB"/>
        </w:rPr>
        <w:t xml:space="preserve"> Naming the Task and estimate the work it will take</w:t>
      </w:r>
    </w:p>
    <w:p w14:paraId="073425BD" w14:textId="77777777" w:rsidR="003650F5" w:rsidRDefault="003650F5" w:rsidP="003650F5">
      <w:pPr>
        <w:rPr>
          <w:lang w:val="en-US"/>
        </w:rPr>
      </w:pPr>
    </w:p>
    <w:p w14:paraId="76987EA0" w14:textId="77777777" w:rsidR="003650F5" w:rsidRPr="00EF1CAD" w:rsidRDefault="003650F5" w:rsidP="003650F5">
      <w:pPr>
        <w:rPr>
          <w:lang w:val="en-US"/>
        </w:rPr>
      </w:pPr>
      <w:r w:rsidRPr="00EF1CAD">
        <w:rPr>
          <w:lang w:val="en-US"/>
        </w:rPr>
        <w:t>Using Agile processes, teams forecast work and define tasks at the start of each sprint, and each team member performs a subset of those tasks. Tasks can include development, testing, and other kinds of work. For example, a developer can define tasks to implement user stories, and a tester can define tasks to write and run test cases.</w:t>
      </w:r>
    </w:p>
    <w:p w14:paraId="533EBE74" w14:textId="77777777" w:rsidR="003650F5" w:rsidRPr="00EF1CAD" w:rsidRDefault="003650F5" w:rsidP="003650F5">
      <w:pPr>
        <w:rPr>
          <w:lang w:val="en-US"/>
        </w:rPr>
      </w:pPr>
    </w:p>
    <w:p w14:paraId="291D4B92" w14:textId="77777777" w:rsidR="003650F5" w:rsidRDefault="003650F5" w:rsidP="003650F5">
      <w:pPr>
        <w:rPr>
          <w:lang w:val="en-US"/>
        </w:rPr>
      </w:pPr>
      <w:r w:rsidRPr="00EF1CAD">
        <w:rPr>
          <w:lang w:val="en-US"/>
        </w:rPr>
        <w:t>When teams estimate work using hours or days, they define tasks and the Remaining Work and Activity (optional) fields.</w:t>
      </w:r>
    </w:p>
    <w:p w14:paraId="63E8FB4D" w14:textId="77777777" w:rsidR="003650F5" w:rsidRDefault="003650F5" w:rsidP="003650F5">
      <w:pPr>
        <w:rPr>
          <w:lang w:val="en-US"/>
        </w:rPr>
      </w:pPr>
      <w:r>
        <w:rPr>
          <w:noProof/>
          <w:lang w:val="en-US"/>
        </w:rPr>
        <w:drawing>
          <wp:inline distT="0" distB="0" distL="0" distR="0" wp14:anchorId="0D19AF73" wp14:editId="2D6C7D16">
            <wp:extent cx="6331585" cy="4940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31585" cy="4940300"/>
                    </a:xfrm>
                    <a:prstGeom prst="rect">
                      <a:avLst/>
                    </a:prstGeom>
                    <a:noFill/>
                  </pic:spPr>
                </pic:pic>
              </a:graphicData>
            </a:graphic>
          </wp:inline>
        </w:drawing>
      </w:r>
    </w:p>
    <w:p w14:paraId="7BFD9BF3" w14:textId="77777777" w:rsidR="003650F5" w:rsidRDefault="003650F5" w:rsidP="003650F5">
      <w:pPr>
        <w:rPr>
          <w:lang w:val="en-US"/>
        </w:rPr>
      </w:pPr>
    </w:p>
    <w:p w14:paraId="4B54B775" w14:textId="77777777" w:rsidR="003650F5" w:rsidRDefault="003650F5" w:rsidP="003650F5">
      <w:pPr>
        <w:rPr>
          <w:lang w:val="en-US"/>
        </w:rPr>
      </w:pPr>
      <w:r w:rsidRPr="00B605C2">
        <w:rPr>
          <w:lang w:val="en-US"/>
        </w:rPr>
        <w:t>If you use Microsoft Project to assign resources and track a schedule, you can update these fields using Project.</w:t>
      </w:r>
    </w:p>
    <w:p w14:paraId="0C0ED8DA" w14:textId="77777777" w:rsidR="003650F5" w:rsidRDefault="003650F5" w:rsidP="003650F5">
      <w:pPr>
        <w:rPr>
          <w:lang w:val="en-US"/>
        </w:rPr>
      </w:pPr>
    </w:p>
    <w:p w14:paraId="30A1D267" w14:textId="77777777" w:rsidR="003650F5" w:rsidRPr="00B605C2" w:rsidRDefault="003650F5" w:rsidP="003650F5">
      <w:pPr>
        <w:pStyle w:val="berschrift2"/>
        <w:rPr>
          <w:lang w:val="en-US"/>
        </w:rPr>
      </w:pPr>
      <w:bookmarkStart w:id="55" w:name="_Toc20143668"/>
      <w:bookmarkStart w:id="56" w:name="_Toc72328032"/>
      <w:r w:rsidRPr="00B605C2">
        <w:rPr>
          <w:lang w:val="en-US"/>
        </w:rPr>
        <w:t>Track test progress</w:t>
      </w:r>
      <w:bookmarkEnd w:id="55"/>
      <w:bookmarkEnd w:id="56"/>
    </w:p>
    <w:p w14:paraId="4B117D87" w14:textId="77777777" w:rsidR="003650F5" w:rsidRPr="00B605C2" w:rsidRDefault="003650F5" w:rsidP="003650F5">
      <w:pPr>
        <w:pStyle w:val="berschrift3"/>
        <w:rPr>
          <w:lang w:val="en-US"/>
        </w:rPr>
      </w:pPr>
      <w:bookmarkStart w:id="57" w:name="_Toc20143669"/>
      <w:bookmarkStart w:id="58" w:name="_Toc72328033"/>
      <w:r w:rsidRPr="00B605C2">
        <w:rPr>
          <w:lang w:val="en-US"/>
        </w:rPr>
        <w:t>Test user stories</w:t>
      </w:r>
      <w:bookmarkEnd w:id="57"/>
      <w:bookmarkEnd w:id="58"/>
    </w:p>
    <w:p w14:paraId="79098226" w14:textId="77777777" w:rsidR="003650F5" w:rsidRPr="00B605C2" w:rsidRDefault="003650F5" w:rsidP="003650F5">
      <w:pPr>
        <w:rPr>
          <w:lang w:val="en-US"/>
        </w:rPr>
      </w:pPr>
      <w:r w:rsidRPr="00B605C2">
        <w:rPr>
          <w:lang w:val="en-US"/>
        </w:rPr>
        <w:t>From the web portal or Test Manager, you can create test cases that automatically link to a user story or bug. Or, you can link a user story to a test case from the Links tab icon</w:t>
      </w:r>
      <w:r>
        <w:rPr>
          <w:lang w:val="en-US"/>
        </w:rPr>
        <w:t xml:space="preserve"> </w:t>
      </w:r>
      <w:r w:rsidRPr="00B605C2">
        <w:rPr>
          <w:noProof/>
        </w:rPr>
        <w:drawing>
          <wp:inline distT="0" distB="0" distL="0" distR="0" wp14:anchorId="36077236" wp14:editId="56B54474">
            <wp:extent cx="190500" cy="209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0500" cy="209550"/>
                    </a:xfrm>
                    <a:prstGeom prst="rect">
                      <a:avLst/>
                    </a:prstGeom>
                  </pic:spPr>
                </pic:pic>
              </a:graphicData>
            </a:graphic>
          </wp:inline>
        </w:drawing>
      </w:r>
      <w:r w:rsidRPr="00B605C2">
        <w:rPr>
          <w:lang w:val="en-US"/>
        </w:rPr>
        <w:t xml:space="preserve"> (links tab).</w:t>
      </w:r>
    </w:p>
    <w:p w14:paraId="7CD2F166" w14:textId="77777777" w:rsidR="003650F5" w:rsidRDefault="003650F5" w:rsidP="003650F5">
      <w:pPr>
        <w:rPr>
          <w:lang w:val="en-US"/>
        </w:rPr>
      </w:pPr>
    </w:p>
    <w:p w14:paraId="4383D129" w14:textId="77777777" w:rsidR="003650F5" w:rsidRDefault="003650F5" w:rsidP="003650F5">
      <w:pPr>
        <w:jc w:val="center"/>
        <w:rPr>
          <w:lang w:val="en-US"/>
        </w:rPr>
      </w:pPr>
      <w:r w:rsidRPr="00B605C2">
        <w:rPr>
          <w:noProof/>
        </w:rPr>
        <w:drawing>
          <wp:inline distT="0" distB="0" distL="0" distR="0" wp14:anchorId="030FF0E2" wp14:editId="1598C04E">
            <wp:extent cx="4635500" cy="2263669"/>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44367" cy="2267999"/>
                    </a:xfrm>
                    <a:prstGeom prst="rect">
                      <a:avLst/>
                    </a:prstGeom>
                  </pic:spPr>
                </pic:pic>
              </a:graphicData>
            </a:graphic>
          </wp:inline>
        </w:drawing>
      </w:r>
    </w:p>
    <w:p w14:paraId="32FBFC85" w14:textId="167EE464"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5</w:t>
      </w:r>
      <w:r>
        <w:rPr>
          <w:noProof/>
        </w:rPr>
        <w:fldChar w:fldCharType="end"/>
      </w:r>
      <w:r w:rsidRPr="00074E78">
        <w:rPr>
          <w:lang w:val="en-GB"/>
        </w:rPr>
        <w:t xml:space="preserve"> Create test cases that automatically link to a user story or bug</w:t>
      </w:r>
    </w:p>
    <w:p w14:paraId="08134001" w14:textId="77777777" w:rsidR="003650F5" w:rsidRDefault="003650F5" w:rsidP="003650F5">
      <w:pPr>
        <w:rPr>
          <w:lang w:val="en-US"/>
        </w:rPr>
      </w:pPr>
    </w:p>
    <w:p w14:paraId="658B16FD" w14:textId="77777777" w:rsidR="003650F5" w:rsidRDefault="003650F5" w:rsidP="003650F5">
      <w:pPr>
        <w:rPr>
          <w:lang w:val="en-US"/>
        </w:rPr>
      </w:pPr>
      <w:r w:rsidRPr="00B605C2">
        <w:rPr>
          <w:lang w:val="en-US"/>
        </w:rPr>
        <w:t>The test case contains a number of fields, many of which are automated and integrated with Test Manager and the build process.</w:t>
      </w:r>
    </w:p>
    <w:p w14:paraId="23FDE3B2" w14:textId="77777777" w:rsidR="003650F5" w:rsidRDefault="003650F5" w:rsidP="003650F5">
      <w:pPr>
        <w:rPr>
          <w:lang w:val="en-US"/>
        </w:rPr>
      </w:pPr>
    </w:p>
    <w:p w14:paraId="5E14D9D6" w14:textId="77777777" w:rsidR="003650F5" w:rsidRDefault="003650F5" w:rsidP="003650F5">
      <w:pPr>
        <w:jc w:val="center"/>
        <w:rPr>
          <w:lang w:val="en-US"/>
        </w:rPr>
      </w:pPr>
      <w:r w:rsidRPr="00B605C2">
        <w:rPr>
          <w:noProof/>
        </w:rPr>
        <w:drawing>
          <wp:inline distT="0" distB="0" distL="0" distR="0" wp14:anchorId="20163EA4" wp14:editId="106DDCF1">
            <wp:extent cx="3729489" cy="474980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6353" cy="4758542"/>
                    </a:xfrm>
                    <a:prstGeom prst="rect">
                      <a:avLst/>
                    </a:prstGeom>
                  </pic:spPr>
                </pic:pic>
              </a:graphicData>
            </a:graphic>
          </wp:inline>
        </w:drawing>
      </w:r>
    </w:p>
    <w:p w14:paraId="60F5CD18" w14:textId="2FA930EE"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6</w:t>
      </w:r>
      <w:r>
        <w:rPr>
          <w:noProof/>
        </w:rPr>
        <w:fldChar w:fldCharType="end"/>
      </w:r>
      <w:r w:rsidRPr="00074E78">
        <w:rPr>
          <w:lang w:val="en-GB"/>
        </w:rPr>
        <w:t xml:space="preserve"> Link to user stories</w:t>
      </w:r>
    </w:p>
    <w:p w14:paraId="50C9F034" w14:textId="77777777" w:rsidR="003650F5" w:rsidRDefault="003650F5" w:rsidP="003650F5">
      <w:pPr>
        <w:rPr>
          <w:lang w:val="en-US"/>
        </w:rPr>
      </w:pPr>
    </w:p>
    <w:p w14:paraId="6E10D69A" w14:textId="77777777" w:rsidR="003650F5" w:rsidRDefault="003650F5" w:rsidP="003650F5">
      <w:pPr>
        <w:rPr>
          <w:lang w:val="en-US"/>
        </w:rPr>
      </w:pPr>
      <w:r w:rsidRPr="00B605C2">
        <w:rPr>
          <w:lang w:val="en-US"/>
        </w:rPr>
        <w:t>The Links tab icon (links tab) captures the links to user stories and bugs in a test case. By linking user stories and bugs to test cases, the team can track the progress made in testing each item. By defining these links, you support information that appears in the Stories Overview Report report.</w:t>
      </w:r>
    </w:p>
    <w:p w14:paraId="1705B860" w14:textId="77777777" w:rsidR="003650F5" w:rsidRDefault="003650F5" w:rsidP="003650F5">
      <w:pPr>
        <w:rPr>
          <w:lang w:val="en-US"/>
        </w:rPr>
      </w:pPr>
    </w:p>
    <w:p w14:paraId="517EFA0A" w14:textId="77777777" w:rsidR="003650F5" w:rsidRPr="00B605C2" w:rsidRDefault="003650F5" w:rsidP="003650F5">
      <w:pPr>
        <w:rPr>
          <w:b/>
          <w:bCs/>
          <w:lang w:val="en-US"/>
        </w:rPr>
      </w:pPr>
      <w:r w:rsidRPr="00B605C2">
        <w:rPr>
          <w:b/>
          <w:bCs/>
          <w:lang w:val="en-US"/>
        </w:rPr>
        <w:t>Track code defects</w:t>
      </w:r>
    </w:p>
    <w:p w14:paraId="0F4B3032" w14:textId="77777777" w:rsidR="003650F5" w:rsidRPr="00B605C2" w:rsidRDefault="003650F5" w:rsidP="003650F5">
      <w:pPr>
        <w:rPr>
          <w:lang w:val="en-US"/>
        </w:rPr>
      </w:pPr>
      <w:r w:rsidRPr="00B605C2">
        <w:rPr>
          <w:lang w:val="en-US"/>
        </w:rPr>
        <w:t>You can create bugs from the web portal, Visual Studio, or when testing with Test Manager.</w:t>
      </w:r>
    </w:p>
    <w:p w14:paraId="5284AA7B" w14:textId="77777777" w:rsidR="003650F5" w:rsidRPr="00B605C2" w:rsidRDefault="003650F5" w:rsidP="003650F5">
      <w:pPr>
        <w:rPr>
          <w:lang w:val="en-US"/>
        </w:rPr>
      </w:pPr>
    </w:p>
    <w:p w14:paraId="468D12FD" w14:textId="77777777" w:rsidR="003650F5" w:rsidRPr="00B605C2" w:rsidRDefault="003650F5" w:rsidP="003650F5">
      <w:pPr>
        <w:pStyle w:val="berschrift2"/>
        <w:rPr>
          <w:lang w:val="en-US"/>
        </w:rPr>
      </w:pPr>
      <w:bookmarkStart w:id="59" w:name="_Toc20143670"/>
      <w:bookmarkStart w:id="60" w:name="_Toc72328034"/>
      <w:r w:rsidRPr="00B605C2">
        <w:rPr>
          <w:lang w:val="en-US"/>
        </w:rPr>
        <w:t>Definitions for common WIT fields</w:t>
      </w:r>
      <w:bookmarkEnd w:id="59"/>
      <w:bookmarkEnd w:id="60"/>
    </w:p>
    <w:p w14:paraId="2D1E59BD" w14:textId="77777777" w:rsidR="003650F5" w:rsidRPr="00B605C2" w:rsidRDefault="003650F5" w:rsidP="003650F5">
      <w:pPr>
        <w:rPr>
          <w:lang w:val="en-US"/>
        </w:rPr>
      </w:pPr>
    </w:p>
    <w:p w14:paraId="00657BBC" w14:textId="77777777" w:rsidR="003650F5" w:rsidRPr="00B605C2" w:rsidRDefault="003650F5" w:rsidP="003650F5">
      <w:pPr>
        <w:rPr>
          <w:lang w:val="en-US"/>
        </w:rPr>
      </w:pPr>
      <w:r w:rsidRPr="00B605C2">
        <w:rPr>
          <w:lang w:val="en-US"/>
        </w:rPr>
        <w:t>The following fields and tabs appear in most work items. Each tab is used to track specific information, such as History tab icon history, Links tab icon links, or Attachment tab icon attachments. These three tabs provide a history of changes, view of linked work items, and ability to view and attach files.</w:t>
      </w:r>
    </w:p>
    <w:p w14:paraId="50488721" w14:textId="77777777" w:rsidR="003650F5" w:rsidRPr="00B605C2" w:rsidRDefault="003650F5" w:rsidP="003650F5">
      <w:pPr>
        <w:rPr>
          <w:lang w:val="en-US"/>
        </w:rPr>
      </w:pPr>
    </w:p>
    <w:p w14:paraId="0974E0CC" w14:textId="77777777" w:rsidR="003650F5" w:rsidRDefault="003650F5" w:rsidP="003650F5">
      <w:pPr>
        <w:rPr>
          <w:lang w:val="en-US"/>
        </w:rPr>
      </w:pPr>
      <w:r w:rsidRPr="00B605C2">
        <w:rPr>
          <w:lang w:val="en-US"/>
        </w:rPr>
        <w:t>The only required field for all WITs is Title. When the work item is saved, the system assigns it a unique ID. The form highlights required field in yellow. For information about other fields, see Work item field index.</w:t>
      </w:r>
    </w:p>
    <w:p w14:paraId="63E0B1DF" w14:textId="77777777" w:rsidR="003650F5" w:rsidRDefault="003650F5" w:rsidP="003650F5">
      <w:pPr>
        <w:rPr>
          <w:lang w:val="en-US"/>
        </w:rPr>
      </w:pPr>
    </w:p>
    <w:p w14:paraId="3E14A7F4" w14:textId="77777777" w:rsidR="003650F5" w:rsidRDefault="003650F5" w:rsidP="003650F5">
      <w:pPr>
        <w:jc w:val="center"/>
        <w:rPr>
          <w:lang w:val="en-US"/>
        </w:rPr>
      </w:pPr>
      <w:r w:rsidRPr="00B605C2">
        <w:rPr>
          <w:noProof/>
          <w:lang w:val="en-US"/>
        </w:rPr>
        <w:drawing>
          <wp:inline distT="0" distB="0" distL="0" distR="0" wp14:anchorId="61C1C857" wp14:editId="622F93AF">
            <wp:extent cx="4984750" cy="6010728"/>
            <wp:effectExtent l="0" t="0" r="635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89198" cy="6016091"/>
                    </a:xfrm>
                    <a:prstGeom prst="rect">
                      <a:avLst/>
                    </a:prstGeom>
                  </pic:spPr>
                </pic:pic>
              </a:graphicData>
            </a:graphic>
          </wp:inline>
        </w:drawing>
      </w:r>
    </w:p>
    <w:p w14:paraId="397C23B7" w14:textId="77777777" w:rsidR="003650F5" w:rsidRDefault="003650F5" w:rsidP="003650F5">
      <w:pPr>
        <w:rPr>
          <w:lang w:val="en-US"/>
        </w:rPr>
      </w:pPr>
    </w:p>
    <w:p w14:paraId="6A7308C8" w14:textId="77777777" w:rsidR="003650F5" w:rsidRPr="00B605C2" w:rsidRDefault="003650F5" w:rsidP="003650F5">
      <w:pPr>
        <w:pStyle w:val="berschrift2"/>
        <w:rPr>
          <w:lang w:val="en-US"/>
        </w:rPr>
      </w:pPr>
      <w:bookmarkStart w:id="61" w:name="_Toc20143671"/>
      <w:bookmarkStart w:id="62" w:name="_Toc72328035"/>
      <w:r w:rsidRPr="00B605C2">
        <w:rPr>
          <w:lang w:val="en-US"/>
        </w:rPr>
        <w:t>Customize work item types</w:t>
      </w:r>
      <w:bookmarkEnd w:id="61"/>
      <w:bookmarkEnd w:id="62"/>
    </w:p>
    <w:p w14:paraId="5A24D0AC" w14:textId="77777777" w:rsidR="003650F5" w:rsidRDefault="003650F5" w:rsidP="003650F5">
      <w:pPr>
        <w:rPr>
          <w:lang w:val="en-US"/>
        </w:rPr>
      </w:pPr>
      <w:r w:rsidRPr="00B605C2">
        <w:rPr>
          <w:lang w:val="en-US"/>
        </w:rPr>
        <w:t>You can add fields, change the workflow, add custom rules, and add custom pages to the work item form of most work item types. You can also add custom work item types. For details, see Customize an inheritance process.</w:t>
      </w:r>
    </w:p>
    <w:p w14:paraId="51664587" w14:textId="77777777" w:rsidR="003650F5" w:rsidRDefault="003650F5" w:rsidP="003650F5">
      <w:pPr>
        <w:spacing w:after="200" w:line="276" w:lineRule="auto"/>
        <w:jc w:val="left"/>
        <w:rPr>
          <w:rFonts w:eastAsiaTheme="majorEastAsia" w:cstheme="majorBidi"/>
          <w:bCs/>
          <w:color w:val="0069AA"/>
          <w:sz w:val="24"/>
          <w:szCs w:val="26"/>
          <w:lang w:val="en-US"/>
        </w:rPr>
      </w:pPr>
    </w:p>
    <w:p w14:paraId="5B862D39" w14:textId="77777777" w:rsidR="003650F5" w:rsidRPr="00B605C2" w:rsidRDefault="003650F5" w:rsidP="003650F5">
      <w:pPr>
        <w:pStyle w:val="berschrift2"/>
        <w:rPr>
          <w:lang w:val="en-US"/>
        </w:rPr>
      </w:pPr>
      <w:bookmarkStart w:id="63" w:name="_Toc20143672"/>
      <w:bookmarkStart w:id="64" w:name="_Toc72328036"/>
      <w:r w:rsidRPr="00B605C2">
        <w:rPr>
          <w:lang w:val="en-US"/>
        </w:rPr>
        <w:t>Track issues</w:t>
      </w:r>
      <w:bookmarkEnd w:id="63"/>
      <w:bookmarkEnd w:id="64"/>
    </w:p>
    <w:p w14:paraId="4581D419" w14:textId="77777777" w:rsidR="003650F5" w:rsidRDefault="003650F5" w:rsidP="003650F5">
      <w:pPr>
        <w:rPr>
          <w:lang w:val="en-US"/>
        </w:rPr>
      </w:pPr>
      <w:r w:rsidRPr="00B605C2">
        <w:rPr>
          <w:lang w:val="en-US"/>
        </w:rPr>
        <w:t>Issues are used to track events that may block progress or shipping a user story. Bugs, on the other hand, are used to track code defects. You can add an issue from the New work item widget added to a team dashboard, or from the New menu on the Queries page.</w:t>
      </w:r>
    </w:p>
    <w:p w14:paraId="20B2AE9B" w14:textId="77777777" w:rsidR="003650F5" w:rsidRDefault="003650F5" w:rsidP="003650F5">
      <w:pPr>
        <w:rPr>
          <w:lang w:val="en-US"/>
        </w:rPr>
      </w:pPr>
    </w:p>
    <w:p w14:paraId="01E13CE4" w14:textId="77777777" w:rsidR="003650F5" w:rsidRDefault="003650F5" w:rsidP="003650F5">
      <w:pPr>
        <w:jc w:val="center"/>
        <w:rPr>
          <w:lang w:val="en-US"/>
        </w:rPr>
      </w:pPr>
      <w:r w:rsidRPr="00B605C2">
        <w:rPr>
          <w:noProof/>
        </w:rPr>
        <w:drawing>
          <wp:inline distT="0" distB="0" distL="0" distR="0" wp14:anchorId="564197DC" wp14:editId="2D6BB35B">
            <wp:extent cx="1704975" cy="25527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04975" cy="2552700"/>
                    </a:xfrm>
                    <a:prstGeom prst="rect">
                      <a:avLst/>
                    </a:prstGeom>
                  </pic:spPr>
                </pic:pic>
              </a:graphicData>
            </a:graphic>
          </wp:inline>
        </w:drawing>
      </w:r>
    </w:p>
    <w:p w14:paraId="38E99C5E" w14:textId="5EA97128" w:rsidR="003650F5" w:rsidRPr="00074E78" w:rsidRDefault="003650F5" w:rsidP="003650F5">
      <w:pPr>
        <w:pStyle w:val="Beschriftung"/>
        <w:rPr>
          <w:lang w:val="en-GB"/>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7</w:t>
      </w:r>
      <w:r>
        <w:rPr>
          <w:noProof/>
        </w:rPr>
        <w:fldChar w:fldCharType="end"/>
      </w:r>
      <w:r w:rsidRPr="00074E78">
        <w:rPr>
          <w:lang w:val="en-GB"/>
        </w:rPr>
        <w:t>New Bug</w:t>
      </w:r>
    </w:p>
    <w:p w14:paraId="75209C10" w14:textId="77777777" w:rsidR="003650F5" w:rsidRDefault="003650F5" w:rsidP="003650F5">
      <w:pPr>
        <w:rPr>
          <w:lang w:val="en-US"/>
        </w:rPr>
      </w:pPr>
    </w:p>
    <w:p w14:paraId="7F100174" w14:textId="77777777" w:rsidR="003650F5" w:rsidRPr="00B605C2" w:rsidRDefault="003650F5" w:rsidP="003650F5">
      <w:pPr>
        <w:rPr>
          <w:lang w:val="en-US"/>
        </w:rPr>
      </w:pPr>
      <w:r w:rsidRPr="00B605C2">
        <w:rPr>
          <w:lang w:val="en-US"/>
        </w:rPr>
        <w:t>Work items you add from the widget are automatically scoped to your team's default area and iteration paths. To change the team context, see Switch team context.</w:t>
      </w:r>
    </w:p>
    <w:p w14:paraId="2414B1DC" w14:textId="77777777" w:rsidR="003650F5" w:rsidRPr="00B605C2" w:rsidRDefault="003650F5" w:rsidP="003650F5">
      <w:pPr>
        <w:rPr>
          <w:lang w:val="en-US"/>
        </w:rPr>
      </w:pPr>
    </w:p>
    <w:p w14:paraId="48F7FBFE" w14:textId="77777777" w:rsidR="003650F5" w:rsidRPr="003650F5" w:rsidRDefault="003650F5" w:rsidP="003650F5">
      <w:pPr>
        <w:pStyle w:val="berschrift3"/>
        <w:rPr>
          <w:rStyle w:val="Hervorhebung"/>
          <w:lang w:val="en-US"/>
        </w:rPr>
      </w:pPr>
      <w:bookmarkStart w:id="65" w:name="_Toc20143673"/>
      <w:bookmarkStart w:id="66" w:name="_Toc72328037"/>
      <w:r w:rsidRPr="003650F5">
        <w:rPr>
          <w:rStyle w:val="Hervorhebung"/>
          <w:lang w:val="en-US"/>
        </w:rPr>
        <w:t>Track business value</w:t>
      </w:r>
      <w:bookmarkEnd w:id="65"/>
      <w:bookmarkEnd w:id="66"/>
    </w:p>
    <w:p w14:paraId="6C8B2C84" w14:textId="77777777" w:rsidR="003650F5" w:rsidRPr="00B605C2" w:rsidRDefault="003650F5" w:rsidP="003650F5">
      <w:pPr>
        <w:rPr>
          <w:lang w:val="en-US"/>
        </w:rPr>
      </w:pPr>
      <w:r w:rsidRPr="00B605C2">
        <w:rPr>
          <w:lang w:val="en-US"/>
        </w:rPr>
        <w:t>You can use the Priority field to differentiate the value of various stories. Or, you can add a custom field to the User Story WIT that tracks the relative value of stories. To learn how, see Customize a field for a process.</w:t>
      </w:r>
    </w:p>
    <w:p w14:paraId="3237BDB6" w14:textId="77777777" w:rsidR="003650F5" w:rsidRPr="00B605C2" w:rsidRDefault="003650F5" w:rsidP="003650F5">
      <w:pPr>
        <w:rPr>
          <w:lang w:val="en-US"/>
        </w:rPr>
      </w:pPr>
    </w:p>
    <w:p w14:paraId="1F75CF67" w14:textId="77777777" w:rsidR="003650F5" w:rsidRPr="00B605C2" w:rsidRDefault="003650F5" w:rsidP="003650F5">
      <w:pPr>
        <w:pStyle w:val="berschrift3"/>
        <w:rPr>
          <w:lang w:val="en-US"/>
        </w:rPr>
      </w:pPr>
      <w:bookmarkStart w:id="67" w:name="_Toc20143674"/>
      <w:bookmarkStart w:id="68" w:name="_Toc72328038"/>
      <w:r w:rsidRPr="00B605C2">
        <w:rPr>
          <w:lang w:val="en-US"/>
        </w:rPr>
        <w:t>Backlog list order</w:t>
      </w:r>
      <w:bookmarkEnd w:id="67"/>
      <w:bookmarkEnd w:id="68"/>
    </w:p>
    <w:p w14:paraId="05A2658F" w14:textId="77777777" w:rsidR="003650F5" w:rsidRDefault="003650F5" w:rsidP="003650F5">
      <w:pPr>
        <w:rPr>
          <w:lang w:val="en-US"/>
        </w:rPr>
      </w:pPr>
      <w:r w:rsidRPr="00B605C2">
        <w:rPr>
          <w:lang w:val="en-US"/>
        </w:rPr>
        <w:t>The Stack Rank field is used to track the relative ranking of user stories, however by default it doesn't appear on the work item form. The sequence of items on the backlog page is determined according to where you have added the items or moved the items on the page. As you drag items, a background process updates this field.</w:t>
      </w:r>
    </w:p>
    <w:p w14:paraId="421EC8D6" w14:textId="77777777" w:rsidR="003650F5" w:rsidRDefault="003650F5" w:rsidP="003650F5">
      <w:pPr>
        <w:spacing w:after="200" w:line="276" w:lineRule="auto"/>
        <w:jc w:val="left"/>
        <w:rPr>
          <w:lang w:val="en-US"/>
        </w:rPr>
      </w:pPr>
      <w:r>
        <w:rPr>
          <w:lang w:val="en-US"/>
        </w:rPr>
        <w:br w:type="page"/>
      </w:r>
    </w:p>
    <w:p w14:paraId="320B81D3" w14:textId="77777777" w:rsidR="003650F5" w:rsidRDefault="003650F5" w:rsidP="003650F5">
      <w:pPr>
        <w:pStyle w:val="berschrift2"/>
        <w:rPr>
          <w:lang w:val="en-US"/>
        </w:rPr>
      </w:pPr>
      <w:bookmarkStart w:id="69" w:name="_Toc20143675"/>
      <w:bookmarkStart w:id="70" w:name="_Toc72328039"/>
      <w:r>
        <w:rPr>
          <w:lang w:val="en-US"/>
        </w:rPr>
        <w:t>Creating product backlog</w:t>
      </w:r>
      <w:bookmarkEnd w:id="69"/>
      <w:bookmarkEnd w:id="70"/>
    </w:p>
    <w:p w14:paraId="7E804B73" w14:textId="77777777" w:rsidR="003650F5" w:rsidRPr="00B605C2" w:rsidRDefault="003650F5" w:rsidP="003650F5">
      <w:pPr>
        <w:rPr>
          <w:lang w:val="en-US"/>
        </w:rPr>
      </w:pPr>
      <w:r w:rsidRPr="00B605C2">
        <w:rPr>
          <w:lang w:val="en-US"/>
        </w:rPr>
        <w:t>Your product backlog corresponds to your project plan, the roadmap for what your team plans to deliver. You create your product backlog by adding user stories, backlog items, or requirements.</w:t>
      </w:r>
    </w:p>
    <w:p w14:paraId="1ADB65C7" w14:textId="77777777" w:rsidR="003650F5" w:rsidRPr="00B605C2" w:rsidRDefault="003650F5" w:rsidP="003650F5">
      <w:pPr>
        <w:rPr>
          <w:lang w:val="en-US"/>
        </w:rPr>
      </w:pPr>
    </w:p>
    <w:p w14:paraId="6DDC4574" w14:textId="77777777" w:rsidR="003650F5" w:rsidRPr="00B605C2" w:rsidRDefault="003650F5" w:rsidP="003650F5">
      <w:pPr>
        <w:rPr>
          <w:lang w:val="en-US"/>
        </w:rPr>
      </w:pPr>
      <w:r w:rsidRPr="00B605C2">
        <w:rPr>
          <w:lang w:val="en-US"/>
        </w:rPr>
        <w:t>After you define it, you have a prioritized list of features and requirements to build. Your backlog also provides a repository of all the information you need to track and share with your team.</w:t>
      </w:r>
    </w:p>
    <w:p w14:paraId="36615BE4" w14:textId="77777777" w:rsidR="003650F5" w:rsidRPr="00B605C2" w:rsidRDefault="003650F5" w:rsidP="003650F5">
      <w:pPr>
        <w:rPr>
          <w:lang w:val="en-US"/>
        </w:rPr>
      </w:pPr>
    </w:p>
    <w:p w14:paraId="500F1145" w14:textId="77777777" w:rsidR="003650F5" w:rsidRDefault="003650F5" w:rsidP="003650F5">
      <w:pPr>
        <w:rPr>
          <w:lang w:val="en-US"/>
        </w:rPr>
      </w:pPr>
      <w:r w:rsidRPr="00B605C2">
        <w:rPr>
          <w:lang w:val="en-US"/>
        </w:rPr>
        <w:t>Your backlog consists of a list of work items. You use work items to share information, assign work to team members, track dependencies, organize work, and more. Because the most important work appears at the top of the list, your team always knows what to work on next.</w:t>
      </w:r>
    </w:p>
    <w:p w14:paraId="6D165CEE" w14:textId="77777777" w:rsidR="003650F5" w:rsidRDefault="003650F5" w:rsidP="003650F5">
      <w:pPr>
        <w:rPr>
          <w:lang w:val="en-US"/>
        </w:rPr>
      </w:pPr>
    </w:p>
    <w:p w14:paraId="0DF800A3" w14:textId="77777777" w:rsidR="003650F5" w:rsidRPr="009E5345" w:rsidRDefault="003650F5" w:rsidP="003650F5">
      <w:pPr>
        <w:pStyle w:val="berschrift3"/>
        <w:rPr>
          <w:lang w:val="en-US"/>
        </w:rPr>
      </w:pPr>
      <w:bookmarkStart w:id="71" w:name="_Toc20143676"/>
      <w:bookmarkStart w:id="72" w:name="_Toc72328040"/>
      <w:r w:rsidRPr="009E5345">
        <w:rPr>
          <w:lang w:val="en-US"/>
        </w:rPr>
        <w:t>Prerequisites</w:t>
      </w:r>
      <w:bookmarkEnd w:id="71"/>
      <w:bookmarkEnd w:id="72"/>
    </w:p>
    <w:p w14:paraId="7E3D2F86" w14:textId="77777777" w:rsidR="003650F5" w:rsidRPr="009E5345" w:rsidRDefault="003650F5" w:rsidP="00781145">
      <w:pPr>
        <w:pStyle w:val="Listenabsatz"/>
        <w:numPr>
          <w:ilvl w:val="0"/>
          <w:numId w:val="13"/>
        </w:numPr>
        <w:rPr>
          <w:lang w:val="en-US"/>
        </w:rPr>
      </w:pPr>
      <w:r w:rsidRPr="009E5345">
        <w:rPr>
          <w:lang w:val="en-US"/>
        </w:rPr>
        <w:t>You must connect to a project. If you don't have a project yet, create one.</w:t>
      </w:r>
    </w:p>
    <w:p w14:paraId="0C551E5F" w14:textId="77777777" w:rsidR="003650F5" w:rsidRPr="009E5345" w:rsidRDefault="003650F5" w:rsidP="00781145">
      <w:pPr>
        <w:pStyle w:val="Listenabsatz"/>
        <w:numPr>
          <w:ilvl w:val="0"/>
          <w:numId w:val="13"/>
        </w:numPr>
        <w:rPr>
          <w:lang w:val="en-US"/>
        </w:rPr>
      </w:pPr>
      <w:r w:rsidRPr="009E5345">
        <w:rPr>
          <w:lang w:val="en-US"/>
        </w:rPr>
        <w:t>You must be added to a project as a member of the Contributors or Project Administrators security group. To get added, Add users to a project or team.</w:t>
      </w:r>
    </w:p>
    <w:p w14:paraId="387ACB33" w14:textId="77777777" w:rsidR="003650F5" w:rsidRPr="009E5345" w:rsidRDefault="003650F5" w:rsidP="00781145">
      <w:pPr>
        <w:pStyle w:val="Listenabsatz"/>
        <w:numPr>
          <w:ilvl w:val="0"/>
          <w:numId w:val="13"/>
        </w:numPr>
        <w:rPr>
          <w:lang w:val="en-US"/>
        </w:rPr>
      </w:pPr>
      <w:r w:rsidRPr="009E5345">
        <w:rPr>
          <w:lang w:val="en-US"/>
        </w:rPr>
        <w:t>To add or modify work items, you must be granted Stakeholder access or higher. For details, see About access levels.</w:t>
      </w:r>
    </w:p>
    <w:p w14:paraId="59D22F34" w14:textId="77777777" w:rsidR="003650F5" w:rsidRPr="009E5345" w:rsidRDefault="003650F5" w:rsidP="00781145">
      <w:pPr>
        <w:pStyle w:val="Listenabsatz"/>
        <w:numPr>
          <w:ilvl w:val="0"/>
          <w:numId w:val="13"/>
        </w:numPr>
        <w:rPr>
          <w:lang w:val="en-US"/>
        </w:rPr>
      </w:pPr>
      <w:r w:rsidRPr="009E5345">
        <w:rPr>
          <w:lang w:val="en-US"/>
        </w:rPr>
        <w:t>To view or modify work items, you must have your View work items in this node and Edit work items in this node permissions set to Allow. By default, the Contributors group has this permission set. To learn more, see Set permissions and access for work tracking.</w:t>
      </w:r>
    </w:p>
    <w:p w14:paraId="6F69C943" w14:textId="77777777" w:rsidR="003650F5" w:rsidRDefault="003650F5" w:rsidP="003650F5">
      <w:pPr>
        <w:rPr>
          <w:lang w:val="en-US"/>
        </w:rPr>
      </w:pPr>
    </w:p>
    <w:p w14:paraId="485AF458" w14:textId="77777777" w:rsidR="003650F5" w:rsidRPr="009E5345" w:rsidRDefault="003650F5" w:rsidP="003650F5">
      <w:pPr>
        <w:pStyle w:val="berschrift3"/>
        <w:rPr>
          <w:lang w:val="en-US"/>
        </w:rPr>
      </w:pPr>
      <w:bookmarkStart w:id="73" w:name="_Toc20143677"/>
      <w:bookmarkStart w:id="74" w:name="_Toc72328041"/>
      <w:bookmarkStart w:id="75" w:name="_Hlk19534953"/>
      <w:r>
        <w:rPr>
          <w:lang w:val="en-US"/>
        </w:rPr>
        <w:t>B</w:t>
      </w:r>
      <w:r w:rsidRPr="009E5345">
        <w:rPr>
          <w:lang w:val="en-US"/>
        </w:rPr>
        <w:t>acklog from the web portal</w:t>
      </w:r>
      <w:bookmarkEnd w:id="73"/>
      <w:bookmarkEnd w:id="74"/>
    </w:p>
    <w:bookmarkEnd w:id="75"/>
    <w:p w14:paraId="645CA81D" w14:textId="77777777" w:rsidR="003650F5" w:rsidRPr="009E5345" w:rsidRDefault="003650F5" w:rsidP="003650F5">
      <w:pPr>
        <w:rPr>
          <w:lang w:val="en-US"/>
        </w:rPr>
      </w:pPr>
      <w:r w:rsidRPr="009E5345">
        <w:rPr>
          <w:lang w:val="en-US"/>
        </w:rPr>
        <w:t>From your web browser, open your product backlog.</w:t>
      </w:r>
    </w:p>
    <w:p w14:paraId="51AA39B3" w14:textId="77777777" w:rsidR="003650F5" w:rsidRPr="009E5345" w:rsidRDefault="003650F5" w:rsidP="003650F5">
      <w:pPr>
        <w:rPr>
          <w:lang w:val="en-US"/>
        </w:rPr>
      </w:pPr>
    </w:p>
    <w:p w14:paraId="0A7467B7" w14:textId="77777777" w:rsidR="003650F5" w:rsidRDefault="003650F5" w:rsidP="00781145">
      <w:pPr>
        <w:pStyle w:val="Listenabsatz"/>
        <w:numPr>
          <w:ilvl w:val="0"/>
          <w:numId w:val="14"/>
        </w:numPr>
        <w:rPr>
          <w:lang w:val="en-US"/>
        </w:rPr>
      </w:pPr>
      <w:r w:rsidRPr="009E5345">
        <w:rPr>
          <w:lang w:val="en-US"/>
        </w:rPr>
        <w:t xml:space="preserve">(1) Check that you have selected the right project, (2) choose </w:t>
      </w:r>
      <w:r w:rsidRPr="009E5345">
        <w:rPr>
          <w:b/>
          <w:bCs/>
          <w:lang w:val="en-US"/>
        </w:rPr>
        <w:t>Boards&gt;Backlogs</w:t>
      </w:r>
      <w:r w:rsidRPr="009E5345">
        <w:rPr>
          <w:lang w:val="en-US"/>
        </w:rPr>
        <w:t>, and then (3) select the correct team from the team selector menu.</w:t>
      </w:r>
    </w:p>
    <w:p w14:paraId="2EBB893C" w14:textId="77777777" w:rsidR="003650F5" w:rsidRDefault="003650F5" w:rsidP="003650F5">
      <w:pPr>
        <w:pStyle w:val="Listenabsatz"/>
        <w:jc w:val="center"/>
        <w:rPr>
          <w:lang w:val="en-US"/>
        </w:rPr>
      </w:pPr>
      <w:r w:rsidRPr="009E5345">
        <w:rPr>
          <w:noProof/>
        </w:rPr>
        <w:drawing>
          <wp:inline distT="0" distB="0" distL="0" distR="0" wp14:anchorId="17CC7B22" wp14:editId="1A9C8F5C">
            <wp:extent cx="5764530" cy="3360229"/>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83884" cy="3371510"/>
                    </a:xfrm>
                    <a:prstGeom prst="rect">
                      <a:avLst/>
                    </a:prstGeom>
                  </pic:spPr>
                </pic:pic>
              </a:graphicData>
            </a:graphic>
          </wp:inline>
        </w:drawing>
      </w:r>
    </w:p>
    <w:p w14:paraId="6B8C8DA6" w14:textId="3015E8DF" w:rsidR="003650F5" w:rsidRDefault="003650F5" w:rsidP="003650F5">
      <w:pPr>
        <w:pStyle w:val="Listenabsatz"/>
        <w:jc w:val="center"/>
        <w:rPr>
          <w:lang w:val="en-US"/>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28</w:t>
      </w:r>
      <w:r>
        <w:rPr>
          <w:noProof/>
        </w:rPr>
        <w:fldChar w:fldCharType="end"/>
      </w:r>
      <w:r w:rsidRPr="00074E78">
        <w:rPr>
          <w:lang w:val="en-GB"/>
        </w:rPr>
        <w:t xml:space="preserve"> Backlog from the web portal</w:t>
      </w:r>
    </w:p>
    <w:p w14:paraId="0A2304C1" w14:textId="77777777" w:rsidR="003650F5" w:rsidRDefault="003650F5" w:rsidP="003650F5">
      <w:pPr>
        <w:pStyle w:val="Listenabsatz"/>
        <w:rPr>
          <w:lang w:val="en-US"/>
        </w:rPr>
      </w:pPr>
    </w:p>
    <w:p w14:paraId="7C7A25DE" w14:textId="77777777" w:rsidR="003650F5" w:rsidRDefault="003650F5" w:rsidP="003650F5">
      <w:pPr>
        <w:pStyle w:val="Listenabsatz"/>
        <w:rPr>
          <w:lang w:val="en-US"/>
        </w:rPr>
      </w:pPr>
      <w:r w:rsidRPr="009E5345">
        <w:rPr>
          <w:lang w:val="en-US"/>
        </w:rPr>
        <w:t>To select another backlog, open the selector and then choose a different team or select the View Backlog directory option. Or, enter a keyword in the search box to filter the list of team backlogs for the project.</w:t>
      </w:r>
    </w:p>
    <w:p w14:paraId="750BB9F8" w14:textId="77777777" w:rsidR="003650F5" w:rsidRDefault="003650F5" w:rsidP="003650F5">
      <w:pPr>
        <w:pStyle w:val="Listenabsatz"/>
        <w:rPr>
          <w:lang w:val="en-US"/>
        </w:rPr>
      </w:pPr>
    </w:p>
    <w:p w14:paraId="5DEA56E7" w14:textId="77777777" w:rsidR="003650F5" w:rsidRDefault="003650F5" w:rsidP="003650F5">
      <w:pPr>
        <w:pStyle w:val="Listenabsatz"/>
        <w:jc w:val="center"/>
        <w:rPr>
          <w:lang w:val="en-US"/>
        </w:rPr>
      </w:pPr>
      <w:r w:rsidRPr="009E5345">
        <w:rPr>
          <w:noProof/>
        </w:rPr>
        <w:drawing>
          <wp:inline distT="0" distB="0" distL="0" distR="0" wp14:anchorId="03348542" wp14:editId="10E8D75F">
            <wp:extent cx="2400300" cy="2144836"/>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05608" cy="2149579"/>
                    </a:xfrm>
                    <a:prstGeom prst="rect">
                      <a:avLst/>
                    </a:prstGeom>
                  </pic:spPr>
                </pic:pic>
              </a:graphicData>
            </a:graphic>
          </wp:inline>
        </w:drawing>
      </w:r>
    </w:p>
    <w:p w14:paraId="0214C6D8" w14:textId="2E2235FB" w:rsidR="003650F5" w:rsidRDefault="003650F5" w:rsidP="003650F5">
      <w:pPr>
        <w:pStyle w:val="Listenabsatz"/>
        <w:jc w:val="center"/>
        <w:rPr>
          <w:lang w:val="en-US"/>
        </w:rPr>
      </w:pPr>
      <w:r>
        <w:t xml:space="preserve">Figure </w:t>
      </w:r>
      <w:r>
        <w:fldChar w:fldCharType="begin"/>
      </w:r>
      <w:r>
        <w:instrText xml:space="preserve"> SEQ Figure \* ARABIC </w:instrText>
      </w:r>
      <w:r>
        <w:fldChar w:fldCharType="separate"/>
      </w:r>
      <w:r w:rsidR="00074E78">
        <w:rPr>
          <w:noProof/>
        </w:rPr>
        <w:t>29</w:t>
      </w:r>
      <w:r>
        <w:rPr>
          <w:noProof/>
        </w:rPr>
        <w:fldChar w:fldCharType="end"/>
      </w:r>
      <w:r w:rsidRPr="00F76C1D">
        <w:t xml:space="preserve"> </w:t>
      </w:r>
      <w:r w:rsidRPr="001E3AF6">
        <w:t>select another backlog</w:t>
      </w:r>
    </w:p>
    <w:p w14:paraId="721D07A9" w14:textId="77777777" w:rsidR="003650F5" w:rsidRDefault="003650F5" w:rsidP="003650F5">
      <w:pPr>
        <w:pStyle w:val="Listenabsatz"/>
        <w:jc w:val="center"/>
        <w:rPr>
          <w:lang w:val="en-US"/>
        </w:rPr>
      </w:pPr>
    </w:p>
    <w:p w14:paraId="5EBBCB44" w14:textId="77777777" w:rsidR="003650F5" w:rsidRDefault="003650F5" w:rsidP="003650F5">
      <w:pPr>
        <w:pStyle w:val="Listenabsatz"/>
        <w:jc w:val="center"/>
        <w:rPr>
          <w:lang w:val="en-US"/>
        </w:rPr>
      </w:pPr>
    </w:p>
    <w:p w14:paraId="6571DD9F" w14:textId="77777777" w:rsidR="003650F5" w:rsidRDefault="003650F5" w:rsidP="003650F5">
      <w:pPr>
        <w:pStyle w:val="Listenabsatz"/>
        <w:jc w:val="center"/>
        <w:rPr>
          <w:lang w:val="en-US"/>
        </w:rPr>
      </w:pPr>
    </w:p>
    <w:p w14:paraId="5C500882" w14:textId="77777777" w:rsidR="003650F5" w:rsidRDefault="003650F5" w:rsidP="00781145">
      <w:pPr>
        <w:pStyle w:val="Listenabsatz"/>
        <w:numPr>
          <w:ilvl w:val="0"/>
          <w:numId w:val="14"/>
        </w:numPr>
        <w:rPr>
          <w:lang w:val="en-US"/>
        </w:rPr>
      </w:pPr>
      <w:r w:rsidRPr="009E5345">
        <w:rPr>
          <w:lang w:val="en-US"/>
        </w:rPr>
        <w:t>Check that you have selected Stories (for Agile), Issues (for Basic), Backlog items (for Scrum), or Requirements (for CMMI) as the backlog level.</w:t>
      </w:r>
    </w:p>
    <w:p w14:paraId="056344B6" w14:textId="77777777" w:rsidR="003650F5" w:rsidRDefault="003650F5" w:rsidP="003650F5">
      <w:pPr>
        <w:pStyle w:val="Listenabsatz"/>
        <w:rPr>
          <w:lang w:val="en-US"/>
        </w:rPr>
      </w:pPr>
      <w:r w:rsidRPr="009E5345">
        <w:rPr>
          <w:noProof/>
        </w:rPr>
        <w:drawing>
          <wp:inline distT="0" distB="0" distL="0" distR="0" wp14:anchorId="4F9B194D" wp14:editId="0C267BE3">
            <wp:extent cx="5186680" cy="77038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18308" cy="775081"/>
                    </a:xfrm>
                    <a:prstGeom prst="rect">
                      <a:avLst/>
                    </a:prstGeom>
                  </pic:spPr>
                </pic:pic>
              </a:graphicData>
            </a:graphic>
          </wp:inline>
        </w:drawing>
      </w:r>
    </w:p>
    <w:p w14:paraId="4C4FB9A8" w14:textId="13BE4A78" w:rsidR="003650F5" w:rsidRDefault="003650F5" w:rsidP="003650F5">
      <w:pPr>
        <w:pStyle w:val="Listenabsatz"/>
        <w:jc w:val="center"/>
        <w:rPr>
          <w:lang w:val="en-US"/>
        </w:rPr>
      </w:pPr>
      <w:r>
        <w:t xml:space="preserve">Figure </w:t>
      </w:r>
      <w:r>
        <w:fldChar w:fldCharType="begin"/>
      </w:r>
      <w:r>
        <w:instrText xml:space="preserve"> SEQ Figure \* ARABIC </w:instrText>
      </w:r>
      <w:r>
        <w:fldChar w:fldCharType="separate"/>
      </w:r>
      <w:r w:rsidR="00074E78">
        <w:rPr>
          <w:noProof/>
        </w:rPr>
        <w:t>30</w:t>
      </w:r>
      <w:r>
        <w:rPr>
          <w:noProof/>
        </w:rPr>
        <w:fldChar w:fldCharType="end"/>
      </w:r>
      <w:r w:rsidRPr="00F76C1D">
        <w:t xml:space="preserve"> </w:t>
      </w:r>
      <w:r w:rsidRPr="001E3AF6">
        <w:t>backlog level</w:t>
      </w:r>
    </w:p>
    <w:p w14:paraId="29923D12" w14:textId="77777777" w:rsidR="003650F5" w:rsidRPr="009E5345" w:rsidRDefault="003650F5" w:rsidP="003650F5">
      <w:pPr>
        <w:pStyle w:val="Listenabsatz"/>
        <w:rPr>
          <w:lang w:val="en-US"/>
        </w:rPr>
      </w:pPr>
    </w:p>
    <w:p w14:paraId="6A3DA99D" w14:textId="77777777" w:rsidR="003650F5" w:rsidRDefault="003650F5" w:rsidP="003650F5">
      <w:pPr>
        <w:rPr>
          <w:lang w:val="en-US"/>
        </w:rPr>
      </w:pPr>
    </w:p>
    <w:p w14:paraId="5AA0D037" w14:textId="77777777" w:rsidR="003650F5" w:rsidRDefault="003650F5" w:rsidP="00781145">
      <w:pPr>
        <w:pStyle w:val="Listenabsatz"/>
        <w:numPr>
          <w:ilvl w:val="0"/>
          <w:numId w:val="14"/>
        </w:numPr>
        <w:rPr>
          <w:lang w:val="en-US"/>
        </w:rPr>
      </w:pPr>
      <w:r w:rsidRPr="009E5345">
        <w:rPr>
          <w:lang w:val="en-US"/>
        </w:rPr>
        <w:t>(Optional) To choose which columns should display and in what order, choose the   actions icon and select Column options. To learn more, see Change column options.</w:t>
      </w:r>
    </w:p>
    <w:p w14:paraId="6660A233" w14:textId="77777777" w:rsidR="003650F5" w:rsidRDefault="003650F5" w:rsidP="003650F5">
      <w:pPr>
        <w:pStyle w:val="Listenabsatz"/>
        <w:jc w:val="center"/>
        <w:rPr>
          <w:lang w:val="en-US"/>
        </w:rPr>
      </w:pPr>
      <w:r w:rsidRPr="009E5345">
        <w:rPr>
          <w:noProof/>
        </w:rPr>
        <w:drawing>
          <wp:inline distT="0" distB="0" distL="0" distR="0" wp14:anchorId="3B6B6FEF" wp14:editId="23B1EDB5">
            <wp:extent cx="5476875" cy="1864292"/>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3045" cy="1886816"/>
                    </a:xfrm>
                    <a:prstGeom prst="rect">
                      <a:avLst/>
                    </a:prstGeom>
                  </pic:spPr>
                </pic:pic>
              </a:graphicData>
            </a:graphic>
          </wp:inline>
        </w:drawing>
      </w:r>
    </w:p>
    <w:p w14:paraId="243B5EAA" w14:textId="63F660EE" w:rsidR="003650F5" w:rsidRDefault="003650F5" w:rsidP="003650F5">
      <w:pPr>
        <w:pStyle w:val="Listenabsatz"/>
        <w:jc w:val="center"/>
        <w:rPr>
          <w:lang w:val="en-US"/>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31</w:t>
      </w:r>
      <w:r>
        <w:rPr>
          <w:noProof/>
        </w:rPr>
        <w:fldChar w:fldCharType="end"/>
      </w:r>
      <w:r w:rsidRPr="00074E78">
        <w:rPr>
          <w:lang w:val="en-GB"/>
        </w:rPr>
        <w:t xml:space="preserve"> which columns should display</w:t>
      </w:r>
    </w:p>
    <w:p w14:paraId="14AB54F6" w14:textId="77777777" w:rsidR="003650F5" w:rsidRPr="009E5345" w:rsidRDefault="003650F5" w:rsidP="003650F5">
      <w:pPr>
        <w:pStyle w:val="Listenabsatz"/>
        <w:jc w:val="center"/>
        <w:rPr>
          <w:lang w:val="en-US"/>
        </w:rPr>
      </w:pPr>
    </w:p>
    <w:p w14:paraId="0BE7137F" w14:textId="77777777" w:rsidR="003650F5" w:rsidRDefault="003650F5" w:rsidP="003650F5">
      <w:pPr>
        <w:rPr>
          <w:lang w:val="en-US"/>
        </w:rPr>
      </w:pPr>
    </w:p>
    <w:p w14:paraId="3AE3B678" w14:textId="77777777" w:rsidR="003650F5" w:rsidRPr="009E5345" w:rsidRDefault="003650F5" w:rsidP="003650F5">
      <w:pPr>
        <w:pStyle w:val="berschrift3"/>
        <w:rPr>
          <w:lang w:val="en-US"/>
        </w:rPr>
      </w:pPr>
      <w:bookmarkStart w:id="76" w:name="_Toc20143678"/>
      <w:bookmarkStart w:id="77" w:name="_Toc72328042"/>
      <w:r w:rsidRPr="009E5345">
        <w:rPr>
          <w:lang w:val="en-US"/>
        </w:rPr>
        <w:t>Determine if bugs should appear on your backlog</w:t>
      </w:r>
      <w:bookmarkEnd w:id="76"/>
      <w:bookmarkEnd w:id="77"/>
    </w:p>
    <w:p w14:paraId="4CDBF06F" w14:textId="77777777" w:rsidR="003650F5" w:rsidRPr="009E5345" w:rsidRDefault="003650F5" w:rsidP="003650F5">
      <w:pPr>
        <w:rPr>
          <w:lang w:val="en-US"/>
        </w:rPr>
      </w:pPr>
      <w:r w:rsidRPr="009E5345">
        <w:rPr>
          <w:lang w:val="en-US"/>
        </w:rPr>
        <w:t>You can choose how you want to manage bugs. Some teams like to track bugs along with requirements on the backlog. Other teams like to track bugs as tasks performed in support of a requirement. The bugs then appear on their taskboard.</w:t>
      </w:r>
    </w:p>
    <w:p w14:paraId="2CA3C02C" w14:textId="77777777" w:rsidR="003650F5" w:rsidRPr="009E5345" w:rsidRDefault="003650F5" w:rsidP="003650F5">
      <w:pPr>
        <w:rPr>
          <w:lang w:val="en-US"/>
        </w:rPr>
      </w:pPr>
      <w:r w:rsidRPr="009E5345">
        <w:rPr>
          <w:lang w:val="en-US"/>
        </w:rPr>
        <w:t>If you use the Scrum process, your default setup is to track bugs along with product backlog items (PBIs). If you work in a project based on the Agile or CMMI processes, bugs don't automatically appear on your backlog.</w:t>
      </w:r>
    </w:p>
    <w:p w14:paraId="21101667" w14:textId="77777777" w:rsidR="003650F5" w:rsidRPr="009E5345" w:rsidRDefault="003650F5" w:rsidP="003650F5">
      <w:pPr>
        <w:rPr>
          <w:lang w:val="en-US"/>
        </w:rPr>
      </w:pPr>
    </w:p>
    <w:p w14:paraId="01382CA9" w14:textId="77777777" w:rsidR="003650F5" w:rsidRDefault="003650F5" w:rsidP="003650F5">
      <w:pPr>
        <w:rPr>
          <w:lang w:val="en-US"/>
        </w:rPr>
      </w:pPr>
      <w:r w:rsidRPr="009E5345">
        <w:rPr>
          <w:lang w:val="en-US"/>
        </w:rPr>
        <w:t>Talk with your team to determine how they want to manage bugs. Then change your team settings accordingly.</w:t>
      </w:r>
    </w:p>
    <w:p w14:paraId="63160E8F" w14:textId="77777777" w:rsidR="003650F5" w:rsidRDefault="003650F5" w:rsidP="003650F5">
      <w:pPr>
        <w:rPr>
          <w:lang w:val="en-US"/>
        </w:rPr>
      </w:pPr>
    </w:p>
    <w:p w14:paraId="60396282" w14:textId="77777777" w:rsidR="003650F5" w:rsidRPr="009E5345" w:rsidRDefault="003650F5" w:rsidP="003650F5">
      <w:pPr>
        <w:pStyle w:val="berschrift3"/>
        <w:rPr>
          <w:lang w:val="en-US"/>
        </w:rPr>
      </w:pPr>
      <w:bookmarkStart w:id="78" w:name="_Toc20143679"/>
      <w:bookmarkStart w:id="79" w:name="_Toc72328043"/>
      <w:r w:rsidRPr="009E5345">
        <w:rPr>
          <w:lang w:val="en-US"/>
        </w:rPr>
        <w:t>Convert ideas into backlog items or stories</w:t>
      </w:r>
      <w:bookmarkEnd w:id="78"/>
      <w:bookmarkEnd w:id="79"/>
    </w:p>
    <w:p w14:paraId="14850360" w14:textId="77777777" w:rsidR="003650F5" w:rsidRDefault="003650F5" w:rsidP="003650F5">
      <w:pPr>
        <w:rPr>
          <w:lang w:val="en-US"/>
        </w:rPr>
      </w:pPr>
      <w:r w:rsidRPr="009E5345">
        <w:rPr>
          <w:lang w:val="en-US"/>
        </w:rPr>
        <w:t>Your backlog shows work that you plan to do or have started to work on. As soon as the state of a work item is set to Done or Completed, the work item no longer shows up on your backlog. You can use the backlog controls to filter or change your view.</w:t>
      </w:r>
    </w:p>
    <w:p w14:paraId="4DDF2DCD" w14:textId="77777777" w:rsidR="003650F5" w:rsidRDefault="003650F5" w:rsidP="003650F5">
      <w:pPr>
        <w:rPr>
          <w:lang w:val="en-US"/>
        </w:rPr>
      </w:pPr>
      <w:r w:rsidRPr="009E5345">
        <w:rPr>
          <w:lang w:val="en-US"/>
        </w:rPr>
        <w:t>Users with Stakeholder access can only add work items to the end of the backlog. For details, see About access levels.</w:t>
      </w:r>
    </w:p>
    <w:p w14:paraId="05ECE698" w14:textId="77777777" w:rsidR="003650F5" w:rsidRDefault="003650F5" w:rsidP="003650F5">
      <w:pPr>
        <w:rPr>
          <w:lang w:val="en-US"/>
        </w:rPr>
      </w:pPr>
    </w:p>
    <w:p w14:paraId="6C5715E1" w14:textId="77777777" w:rsidR="003650F5" w:rsidRDefault="003650F5" w:rsidP="00781145">
      <w:pPr>
        <w:pStyle w:val="Listenabsatz"/>
        <w:numPr>
          <w:ilvl w:val="0"/>
          <w:numId w:val="15"/>
        </w:numPr>
        <w:rPr>
          <w:lang w:val="en-US"/>
        </w:rPr>
      </w:pPr>
      <w:r w:rsidRPr="009E5345">
        <w:rPr>
          <w:lang w:val="en-US"/>
        </w:rPr>
        <w:t>Before you add work items, select th</w:t>
      </w:r>
      <w:r>
        <w:rPr>
          <w:lang w:val="en-US"/>
        </w:rPr>
        <w:t xml:space="preserve">e </w:t>
      </w:r>
      <w:r w:rsidRPr="009E5345">
        <w:rPr>
          <w:noProof/>
        </w:rPr>
        <w:drawing>
          <wp:inline distT="0" distB="0" distL="0" distR="0" wp14:anchorId="7BF8EFF9" wp14:editId="181B1EA4">
            <wp:extent cx="228600" cy="20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8600" cy="209550"/>
                    </a:xfrm>
                    <a:prstGeom prst="rect">
                      <a:avLst/>
                    </a:prstGeom>
                  </pic:spPr>
                </pic:pic>
              </a:graphicData>
            </a:graphic>
          </wp:inline>
        </w:drawing>
      </w:r>
      <w:r w:rsidRPr="009E5345">
        <w:rPr>
          <w:lang w:val="en-US"/>
        </w:rPr>
        <w:t xml:space="preserve"> view options icon and turn the slider for Parents and Forecasting to Off. Optionally, turn In Progress Items on or off.</w:t>
      </w:r>
    </w:p>
    <w:p w14:paraId="63EF4F93" w14:textId="77777777" w:rsidR="003650F5" w:rsidRDefault="003650F5" w:rsidP="003650F5">
      <w:pPr>
        <w:pStyle w:val="Listenabsatz"/>
        <w:jc w:val="center"/>
        <w:rPr>
          <w:lang w:val="en-US"/>
        </w:rPr>
      </w:pPr>
      <w:r w:rsidRPr="009E5345">
        <w:rPr>
          <w:noProof/>
        </w:rPr>
        <w:drawing>
          <wp:inline distT="0" distB="0" distL="0" distR="0" wp14:anchorId="637344BB" wp14:editId="58209AE4">
            <wp:extent cx="4278630" cy="2671043"/>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80503" cy="2672212"/>
                    </a:xfrm>
                    <a:prstGeom prst="rect">
                      <a:avLst/>
                    </a:prstGeom>
                  </pic:spPr>
                </pic:pic>
              </a:graphicData>
            </a:graphic>
          </wp:inline>
        </w:drawing>
      </w:r>
    </w:p>
    <w:p w14:paraId="6ECC9789" w14:textId="7FC424D3" w:rsidR="003650F5" w:rsidRDefault="003650F5" w:rsidP="003650F5">
      <w:pPr>
        <w:pStyle w:val="Listenabsatz"/>
        <w:jc w:val="center"/>
        <w:rPr>
          <w:lang w:val="en-US"/>
        </w:rPr>
      </w:pPr>
      <w:r>
        <w:t xml:space="preserve">Figure </w:t>
      </w:r>
      <w:r>
        <w:fldChar w:fldCharType="begin"/>
      </w:r>
      <w:r>
        <w:instrText xml:space="preserve"> SEQ Figure \* ARABIC </w:instrText>
      </w:r>
      <w:r>
        <w:fldChar w:fldCharType="separate"/>
      </w:r>
      <w:r w:rsidR="00074E78">
        <w:rPr>
          <w:noProof/>
        </w:rPr>
        <w:t>32</w:t>
      </w:r>
      <w:r>
        <w:rPr>
          <w:noProof/>
        </w:rPr>
        <w:fldChar w:fldCharType="end"/>
      </w:r>
      <w:r w:rsidRPr="00F76C1D">
        <w:t xml:space="preserve"> </w:t>
      </w:r>
      <w:r w:rsidRPr="008F6CA5">
        <w:t>view options</w:t>
      </w:r>
    </w:p>
    <w:p w14:paraId="39DE5A81" w14:textId="77777777" w:rsidR="003650F5" w:rsidRDefault="003650F5" w:rsidP="003650F5">
      <w:pPr>
        <w:pStyle w:val="Listenabsatz"/>
        <w:jc w:val="center"/>
        <w:rPr>
          <w:lang w:val="en-US"/>
        </w:rPr>
      </w:pPr>
    </w:p>
    <w:p w14:paraId="2242EAE5" w14:textId="77777777" w:rsidR="003650F5" w:rsidRDefault="003650F5" w:rsidP="003650F5">
      <w:pPr>
        <w:pStyle w:val="Listenabsatz"/>
        <w:rPr>
          <w:lang w:val="en-US"/>
        </w:rPr>
      </w:pPr>
    </w:p>
    <w:p w14:paraId="7C3A1979" w14:textId="77777777" w:rsidR="003650F5" w:rsidRDefault="003650F5" w:rsidP="00781145">
      <w:pPr>
        <w:pStyle w:val="Listenabsatz"/>
        <w:numPr>
          <w:ilvl w:val="0"/>
          <w:numId w:val="15"/>
        </w:numPr>
        <w:rPr>
          <w:lang w:val="en-US"/>
        </w:rPr>
      </w:pPr>
      <w:r w:rsidRPr="009E5345">
        <w:rPr>
          <w:lang w:val="en-US"/>
        </w:rPr>
        <w:t xml:space="preserve">To add a work item, select </w:t>
      </w:r>
      <w:r w:rsidRPr="009E5345">
        <w:rPr>
          <w:noProof/>
        </w:rPr>
        <w:drawing>
          <wp:inline distT="0" distB="0" distL="0" distR="0" wp14:anchorId="75E2F850" wp14:editId="1F5D0CF3">
            <wp:extent cx="171450" cy="1809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71450" cy="180975"/>
                    </a:xfrm>
                    <a:prstGeom prst="rect">
                      <a:avLst/>
                    </a:prstGeom>
                  </pic:spPr>
                </pic:pic>
              </a:graphicData>
            </a:graphic>
          </wp:inline>
        </w:drawing>
      </w:r>
      <w:r>
        <w:rPr>
          <w:lang w:val="en-US"/>
        </w:rPr>
        <w:t xml:space="preserve"> </w:t>
      </w:r>
      <w:r w:rsidRPr="009E5345">
        <w:rPr>
          <w:b/>
          <w:bCs/>
          <w:lang w:val="en-US"/>
        </w:rPr>
        <w:t>New Work Item</w:t>
      </w:r>
      <w:r w:rsidRPr="009E5345">
        <w:rPr>
          <w:lang w:val="en-US"/>
        </w:rPr>
        <w:t xml:space="preserve"> and enter a title. Then press Enter or select </w:t>
      </w:r>
      <w:r w:rsidRPr="009E5345">
        <w:rPr>
          <w:b/>
          <w:bCs/>
          <w:lang w:val="en-US"/>
        </w:rPr>
        <w:t>Add to top</w:t>
      </w:r>
      <w:r w:rsidRPr="009E5345">
        <w:rPr>
          <w:lang w:val="en-US"/>
        </w:rPr>
        <w:t>.</w:t>
      </w:r>
    </w:p>
    <w:p w14:paraId="5BF01F55" w14:textId="77777777" w:rsidR="003650F5" w:rsidRDefault="003650F5" w:rsidP="003650F5">
      <w:pPr>
        <w:pStyle w:val="Listenabsatz"/>
        <w:jc w:val="center"/>
        <w:rPr>
          <w:lang w:val="en-US"/>
        </w:rPr>
      </w:pPr>
      <w:r w:rsidRPr="009E5345">
        <w:rPr>
          <w:noProof/>
        </w:rPr>
        <w:drawing>
          <wp:inline distT="0" distB="0" distL="0" distR="0" wp14:anchorId="4FC691BB" wp14:editId="0FD18967">
            <wp:extent cx="5720080" cy="88277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8010" cy="890173"/>
                    </a:xfrm>
                    <a:prstGeom prst="rect">
                      <a:avLst/>
                    </a:prstGeom>
                  </pic:spPr>
                </pic:pic>
              </a:graphicData>
            </a:graphic>
          </wp:inline>
        </w:drawing>
      </w:r>
    </w:p>
    <w:p w14:paraId="25EEDAC5" w14:textId="319AD5B0" w:rsidR="003650F5" w:rsidRDefault="003650F5" w:rsidP="003650F5">
      <w:pPr>
        <w:pStyle w:val="Listenabsatz"/>
        <w:jc w:val="center"/>
        <w:rPr>
          <w:lang w:val="en-US"/>
        </w:rPr>
      </w:pPr>
      <w:r>
        <w:t xml:space="preserve">Figure </w:t>
      </w:r>
      <w:r>
        <w:fldChar w:fldCharType="begin"/>
      </w:r>
      <w:r>
        <w:instrText xml:space="preserve"> SEQ Figure \* ARABIC </w:instrText>
      </w:r>
      <w:r>
        <w:fldChar w:fldCharType="separate"/>
      </w:r>
      <w:r w:rsidR="00074E78">
        <w:rPr>
          <w:noProof/>
        </w:rPr>
        <w:t>33</w:t>
      </w:r>
      <w:r>
        <w:rPr>
          <w:noProof/>
        </w:rPr>
        <w:fldChar w:fldCharType="end"/>
      </w:r>
      <w:r w:rsidRPr="00F76C1D">
        <w:t xml:space="preserve"> </w:t>
      </w:r>
      <w:r w:rsidRPr="00702E6C">
        <w:t>enter a title</w:t>
      </w:r>
    </w:p>
    <w:p w14:paraId="574B77B4" w14:textId="77777777" w:rsidR="003650F5" w:rsidRDefault="003650F5" w:rsidP="003650F5">
      <w:pPr>
        <w:pStyle w:val="Listenabsatz"/>
        <w:jc w:val="center"/>
        <w:rPr>
          <w:lang w:val="en-US"/>
        </w:rPr>
      </w:pPr>
    </w:p>
    <w:p w14:paraId="053C20D1" w14:textId="77777777" w:rsidR="003650F5" w:rsidRDefault="003650F5" w:rsidP="00781145">
      <w:pPr>
        <w:pStyle w:val="Listenabsatz"/>
        <w:numPr>
          <w:ilvl w:val="0"/>
          <w:numId w:val="15"/>
        </w:numPr>
        <w:rPr>
          <w:lang w:val="en-US"/>
        </w:rPr>
      </w:pPr>
      <w:r w:rsidRPr="009E5345">
        <w:rPr>
          <w:lang w:val="en-US"/>
        </w:rPr>
        <w:t>Repeat this step to capture all your ideas as work items.</w:t>
      </w:r>
    </w:p>
    <w:p w14:paraId="6EC39F08" w14:textId="77777777" w:rsidR="003650F5" w:rsidRDefault="003650F5" w:rsidP="003650F5">
      <w:pPr>
        <w:rPr>
          <w:lang w:val="en-US"/>
        </w:rPr>
      </w:pPr>
    </w:p>
    <w:p w14:paraId="61B8DD15" w14:textId="77777777" w:rsidR="003650F5" w:rsidRPr="009E5345" w:rsidRDefault="003650F5" w:rsidP="003650F5">
      <w:pPr>
        <w:pStyle w:val="berschrift3"/>
        <w:rPr>
          <w:lang w:val="en-US"/>
        </w:rPr>
      </w:pPr>
      <w:bookmarkStart w:id="80" w:name="_Toc20143680"/>
      <w:bookmarkStart w:id="81" w:name="_Toc72328044"/>
      <w:r w:rsidRPr="009E5345">
        <w:rPr>
          <w:lang w:val="en-US"/>
        </w:rPr>
        <w:t>Move items into priority order</w:t>
      </w:r>
      <w:bookmarkEnd w:id="80"/>
      <w:bookmarkEnd w:id="81"/>
    </w:p>
    <w:p w14:paraId="0C064D1E" w14:textId="77777777" w:rsidR="003650F5" w:rsidRPr="009E5345" w:rsidRDefault="003650F5" w:rsidP="003650F5">
      <w:pPr>
        <w:rPr>
          <w:lang w:val="en-US"/>
        </w:rPr>
      </w:pPr>
      <w:r w:rsidRPr="009E5345">
        <w:rPr>
          <w:lang w:val="en-US"/>
        </w:rPr>
        <w:t>After you have some items in your backlog, you can reorder them to create a prioritized list of work. Review and prioritize your backlog frequently to help your team know what's most important to deliver next.</w:t>
      </w:r>
    </w:p>
    <w:p w14:paraId="68C92D3F" w14:textId="77777777" w:rsidR="003650F5" w:rsidRPr="009E5345" w:rsidRDefault="003650F5" w:rsidP="003650F5">
      <w:pPr>
        <w:rPr>
          <w:lang w:val="en-US"/>
        </w:rPr>
      </w:pPr>
    </w:p>
    <w:p w14:paraId="08D9B051" w14:textId="77777777" w:rsidR="003650F5" w:rsidRPr="009E5345" w:rsidRDefault="003650F5" w:rsidP="003650F5">
      <w:pPr>
        <w:rPr>
          <w:lang w:val="en-US"/>
        </w:rPr>
      </w:pPr>
      <w:r w:rsidRPr="009E5345">
        <w:rPr>
          <w:lang w:val="en-US"/>
        </w:rPr>
        <w:t>To reorder a backlog, you must have Basic or higher level access. For details, see About access levels.</w:t>
      </w:r>
    </w:p>
    <w:p w14:paraId="224DD284" w14:textId="77777777" w:rsidR="003650F5" w:rsidRPr="009E5345" w:rsidRDefault="003650F5" w:rsidP="003650F5">
      <w:pPr>
        <w:rPr>
          <w:lang w:val="en-US"/>
        </w:rPr>
      </w:pPr>
    </w:p>
    <w:p w14:paraId="1E91E98C" w14:textId="77777777" w:rsidR="003650F5" w:rsidRDefault="003650F5" w:rsidP="003650F5">
      <w:pPr>
        <w:rPr>
          <w:lang w:val="en-US"/>
        </w:rPr>
      </w:pPr>
      <w:r w:rsidRPr="009E5345">
        <w:rPr>
          <w:lang w:val="en-US"/>
        </w:rPr>
        <w:t>To reorder your backlog, drag the work items. Or, if you prefer to use the keyboard, hold down the Alt key and use the up and down arrows.</w:t>
      </w:r>
    </w:p>
    <w:p w14:paraId="5EB9604C" w14:textId="77777777" w:rsidR="003650F5" w:rsidRDefault="003650F5" w:rsidP="003650F5">
      <w:pPr>
        <w:rPr>
          <w:lang w:val="en-US"/>
        </w:rPr>
      </w:pPr>
    </w:p>
    <w:p w14:paraId="08B0258B" w14:textId="77777777" w:rsidR="003650F5" w:rsidRDefault="003650F5" w:rsidP="003650F5">
      <w:pPr>
        <w:jc w:val="center"/>
        <w:rPr>
          <w:lang w:val="en-US"/>
        </w:rPr>
      </w:pPr>
      <w:r w:rsidRPr="009E5345">
        <w:rPr>
          <w:noProof/>
        </w:rPr>
        <w:drawing>
          <wp:inline distT="0" distB="0" distL="0" distR="0" wp14:anchorId="7490FF6B" wp14:editId="79A3A540">
            <wp:extent cx="5988050" cy="185578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94737" cy="1857858"/>
                    </a:xfrm>
                    <a:prstGeom prst="rect">
                      <a:avLst/>
                    </a:prstGeom>
                  </pic:spPr>
                </pic:pic>
              </a:graphicData>
            </a:graphic>
          </wp:inline>
        </w:drawing>
      </w:r>
    </w:p>
    <w:p w14:paraId="689D087B" w14:textId="6617EAD4" w:rsidR="003650F5" w:rsidRDefault="003650F5" w:rsidP="003650F5">
      <w:pPr>
        <w:pStyle w:val="Listenabsatz"/>
        <w:jc w:val="center"/>
        <w:rPr>
          <w:lang w:val="en-US"/>
        </w:rPr>
      </w:pPr>
      <w:r w:rsidRPr="00074E78">
        <w:rPr>
          <w:lang w:val="en-GB"/>
        </w:rPr>
        <w:t xml:space="preserve">Figure </w:t>
      </w:r>
      <w:r>
        <w:fldChar w:fldCharType="begin"/>
      </w:r>
      <w:r w:rsidRPr="00074E78">
        <w:rPr>
          <w:lang w:val="en-GB"/>
        </w:rPr>
        <w:instrText xml:space="preserve"> SEQ Figure \* ARABIC </w:instrText>
      </w:r>
      <w:r>
        <w:fldChar w:fldCharType="separate"/>
      </w:r>
      <w:r w:rsidR="00074E78">
        <w:rPr>
          <w:noProof/>
          <w:lang w:val="en-GB"/>
        </w:rPr>
        <w:t>34</w:t>
      </w:r>
      <w:r>
        <w:rPr>
          <w:noProof/>
        </w:rPr>
        <w:fldChar w:fldCharType="end"/>
      </w:r>
      <w:r w:rsidRPr="00074E78">
        <w:rPr>
          <w:lang w:val="en-GB"/>
        </w:rPr>
        <w:t xml:space="preserve"> reorder your backlog</w:t>
      </w:r>
    </w:p>
    <w:p w14:paraId="6B5B3F5B" w14:textId="77777777" w:rsidR="003650F5" w:rsidRDefault="003650F5" w:rsidP="003650F5">
      <w:pPr>
        <w:rPr>
          <w:lang w:val="en-US"/>
        </w:rPr>
      </w:pPr>
    </w:p>
    <w:p w14:paraId="269A7CBF" w14:textId="77777777" w:rsidR="003650F5" w:rsidRPr="00BF2164" w:rsidRDefault="003650F5" w:rsidP="003650F5">
      <w:pPr>
        <w:pStyle w:val="berschrift3"/>
        <w:rPr>
          <w:lang w:val="en-US"/>
        </w:rPr>
      </w:pPr>
      <w:bookmarkStart w:id="82" w:name="_Toc20143681"/>
      <w:bookmarkStart w:id="83" w:name="_Toc72328045"/>
      <w:r w:rsidRPr="00BF2164">
        <w:rPr>
          <w:lang w:val="en-US"/>
        </w:rPr>
        <w:t>Add details and estimates</w:t>
      </w:r>
      <w:bookmarkEnd w:id="82"/>
      <w:bookmarkEnd w:id="83"/>
    </w:p>
    <w:p w14:paraId="0FB07A70" w14:textId="77777777" w:rsidR="003650F5" w:rsidRDefault="003650F5" w:rsidP="003650F5">
      <w:pPr>
        <w:rPr>
          <w:lang w:val="en-US"/>
        </w:rPr>
      </w:pPr>
      <w:r w:rsidRPr="00BF2164">
        <w:rPr>
          <w:lang w:val="en-US"/>
        </w:rPr>
        <w:t>Building and prioritizing your backlog provides you with a high-level roadmap. Before your team can start work on any item, they need more details. You capture these details within the work item form.</w:t>
      </w:r>
    </w:p>
    <w:p w14:paraId="0055E65F" w14:textId="77777777" w:rsidR="003650F5" w:rsidRPr="00BF2164" w:rsidRDefault="003650F5" w:rsidP="003650F5">
      <w:pPr>
        <w:rPr>
          <w:lang w:val="en-US"/>
        </w:rPr>
      </w:pPr>
      <w:r w:rsidRPr="00BF2164">
        <w:rPr>
          <w:lang w:val="en-US"/>
        </w:rPr>
        <w:t>To open each item, double-click or press Enter. Then add all the information you want to track. Enter as much detail as the team needs to:</w:t>
      </w:r>
    </w:p>
    <w:p w14:paraId="7A736927" w14:textId="77777777" w:rsidR="003650F5" w:rsidRPr="00BF2164" w:rsidRDefault="003650F5" w:rsidP="003650F5">
      <w:pPr>
        <w:rPr>
          <w:lang w:val="en-US"/>
        </w:rPr>
      </w:pPr>
    </w:p>
    <w:p w14:paraId="38960889" w14:textId="77777777" w:rsidR="003650F5" w:rsidRPr="00BF2164" w:rsidRDefault="003650F5" w:rsidP="00781145">
      <w:pPr>
        <w:pStyle w:val="Listenabsatz"/>
        <w:numPr>
          <w:ilvl w:val="0"/>
          <w:numId w:val="16"/>
        </w:numPr>
        <w:rPr>
          <w:lang w:val="en-US"/>
        </w:rPr>
      </w:pPr>
      <w:r w:rsidRPr="00BF2164">
        <w:rPr>
          <w:lang w:val="en-US"/>
        </w:rPr>
        <w:t>Understand the scope.</w:t>
      </w:r>
    </w:p>
    <w:p w14:paraId="6ED2524C" w14:textId="77777777" w:rsidR="003650F5" w:rsidRPr="00BF2164" w:rsidRDefault="003650F5" w:rsidP="00781145">
      <w:pPr>
        <w:pStyle w:val="Listenabsatz"/>
        <w:numPr>
          <w:ilvl w:val="0"/>
          <w:numId w:val="16"/>
        </w:numPr>
        <w:rPr>
          <w:lang w:val="en-US"/>
        </w:rPr>
      </w:pPr>
      <w:r w:rsidRPr="00BF2164">
        <w:rPr>
          <w:lang w:val="en-US"/>
        </w:rPr>
        <w:t>Estimate the work required.</w:t>
      </w:r>
    </w:p>
    <w:p w14:paraId="15AC2858" w14:textId="77777777" w:rsidR="003650F5" w:rsidRPr="00BF2164" w:rsidRDefault="003650F5" w:rsidP="00781145">
      <w:pPr>
        <w:pStyle w:val="Listenabsatz"/>
        <w:numPr>
          <w:ilvl w:val="0"/>
          <w:numId w:val="16"/>
        </w:numPr>
        <w:rPr>
          <w:lang w:val="en-US"/>
        </w:rPr>
      </w:pPr>
      <w:r w:rsidRPr="00BF2164">
        <w:rPr>
          <w:lang w:val="en-US"/>
        </w:rPr>
        <w:t>Develop tests.</w:t>
      </w:r>
    </w:p>
    <w:p w14:paraId="08947FD4" w14:textId="77777777" w:rsidR="003650F5" w:rsidRPr="00BF2164" w:rsidRDefault="003650F5" w:rsidP="00781145">
      <w:pPr>
        <w:pStyle w:val="Listenabsatz"/>
        <w:numPr>
          <w:ilvl w:val="0"/>
          <w:numId w:val="16"/>
        </w:numPr>
        <w:rPr>
          <w:lang w:val="en-US"/>
        </w:rPr>
      </w:pPr>
      <w:r w:rsidRPr="00BF2164">
        <w:rPr>
          <w:lang w:val="en-US"/>
        </w:rPr>
        <w:t>Ensure that the end product meets acceptance criteria.</w:t>
      </w:r>
    </w:p>
    <w:p w14:paraId="43F8A2E9" w14:textId="77777777" w:rsidR="003650F5" w:rsidRDefault="003650F5" w:rsidP="003650F5">
      <w:pPr>
        <w:rPr>
          <w:lang w:val="en-US"/>
        </w:rPr>
      </w:pPr>
    </w:p>
    <w:p w14:paraId="348E95A5" w14:textId="77777777" w:rsidR="003650F5" w:rsidRDefault="003650F5" w:rsidP="003650F5">
      <w:pPr>
        <w:jc w:val="center"/>
        <w:rPr>
          <w:lang w:val="en-US"/>
        </w:rPr>
      </w:pPr>
      <w:r w:rsidRPr="00BF2164">
        <w:rPr>
          <w:noProof/>
        </w:rPr>
        <w:drawing>
          <wp:inline distT="0" distB="0" distL="0" distR="0" wp14:anchorId="16079259" wp14:editId="3B860AD1">
            <wp:extent cx="5181467" cy="47879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88508" cy="4794406"/>
                    </a:xfrm>
                    <a:prstGeom prst="rect">
                      <a:avLst/>
                    </a:prstGeom>
                  </pic:spPr>
                </pic:pic>
              </a:graphicData>
            </a:graphic>
          </wp:inline>
        </w:drawing>
      </w:r>
    </w:p>
    <w:p w14:paraId="5D0F9BFA" w14:textId="3DF4DFB2" w:rsidR="003650F5" w:rsidRDefault="003650F5" w:rsidP="003650F5">
      <w:pPr>
        <w:jc w:val="center"/>
        <w:rPr>
          <w:lang w:val="en-US"/>
        </w:rPr>
      </w:pPr>
      <w:r>
        <w:t xml:space="preserve">Figure </w:t>
      </w:r>
      <w:r w:rsidR="006E0FF2">
        <w:fldChar w:fldCharType="begin"/>
      </w:r>
      <w:r w:rsidR="006E0FF2">
        <w:instrText xml:space="preserve"> SEQ Figure \* ARABIC </w:instrText>
      </w:r>
      <w:r w:rsidR="006E0FF2">
        <w:fldChar w:fldCharType="separate"/>
      </w:r>
      <w:r w:rsidR="00074E78">
        <w:rPr>
          <w:noProof/>
        </w:rPr>
        <w:t>35</w:t>
      </w:r>
      <w:r w:rsidR="006E0FF2">
        <w:rPr>
          <w:noProof/>
        </w:rPr>
        <w:fldChar w:fldCharType="end"/>
      </w:r>
      <w:r w:rsidRPr="00F76C1D">
        <w:t xml:space="preserve"> </w:t>
      </w:r>
      <w:r w:rsidRPr="00804EB6">
        <w:t>Add details and estimates</w:t>
      </w:r>
    </w:p>
    <w:p w14:paraId="3ADFB923" w14:textId="77777777" w:rsidR="003650F5" w:rsidRDefault="003650F5" w:rsidP="003650F5">
      <w:pPr>
        <w:rPr>
          <w:lang w:val="en-US"/>
        </w:rPr>
      </w:pPr>
    </w:p>
    <w:p w14:paraId="33CE3C19" w14:textId="77777777" w:rsidR="003650F5" w:rsidRDefault="003650F5" w:rsidP="003650F5">
      <w:pPr>
        <w:jc w:val="center"/>
        <w:rPr>
          <w:lang w:val="en-US"/>
        </w:rPr>
      </w:pPr>
      <w:r w:rsidRPr="00BF2164">
        <w:rPr>
          <w:noProof/>
          <w:lang w:val="en-US"/>
        </w:rPr>
        <w:drawing>
          <wp:inline distT="0" distB="0" distL="0" distR="0" wp14:anchorId="2059CD64" wp14:editId="30294A86">
            <wp:extent cx="4870450" cy="4746301"/>
            <wp:effectExtent l="0" t="0" r="635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76690" cy="4752382"/>
                    </a:xfrm>
                    <a:prstGeom prst="rect">
                      <a:avLst/>
                    </a:prstGeom>
                  </pic:spPr>
                </pic:pic>
              </a:graphicData>
            </a:graphic>
          </wp:inline>
        </w:drawing>
      </w:r>
    </w:p>
    <w:p w14:paraId="09E45065" w14:textId="77777777" w:rsidR="003650F5" w:rsidRDefault="003650F5" w:rsidP="003650F5">
      <w:pPr>
        <w:rPr>
          <w:lang w:val="en-US"/>
        </w:rPr>
      </w:pPr>
    </w:p>
    <w:p w14:paraId="16ECE6D8" w14:textId="77777777" w:rsidR="003650F5" w:rsidRDefault="003650F5" w:rsidP="003650F5">
      <w:pPr>
        <w:spacing w:after="200" w:line="276" w:lineRule="auto"/>
        <w:jc w:val="left"/>
        <w:rPr>
          <w:lang w:val="en-US"/>
        </w:rPr>
      </w:pPr>
      <w:r>
        <w:rPr>
          <w:lang w:val="en-US"/>
        </w:rPr>
        <w:br w:type="page"/>
      </w:r>
    </w:p>
    <w:p w14:paraId="1960B022" w14:textId="77777777" w:rsidR="003650F5" w:rsidRDefault="003650F5" w:rsidP="003650F5">
      <w:pPr>
        <w:pStyle w:val="berschrift2"/>
        <w:rPr>
          <w:lang w:val="en-US"/>
        </w:rPr>
      </w:pPr>
      <w:bookmarkStart w:id="84" w:name="_Toc20143682"/>
      <w:bookmarkStart w:id="85" w:name="_Toc72328046"/>
      <w:r w:rsidRPr="00BF2164">
        <w:rPr>
          <w:lang w:val="en-US"/>
        </w:rPr>
        <w:t>Organiz</w:t>
      </w:r>
      <w:r>
        <w:rPr>
          <w:lang w:val="en-US"/>
        </w:rPr>
        <w:t>ing</w:t>
      </w:r>
      <w:r w:rsidRPr="00BF2164">
        <w:rPr>
          <w:lang w:val="en-US"/>
        </w:rPr>
        <w:t xml:space="preserve"> </w:t>
      </w:r>
      <w:r>
        <w:rPr>
          <w:lang w:val="en-US"/>
        </w:rPr>
        <w:t>the</w:t>
      </w:r>
      <w:r w:rsidRPr="00BF2164">
        <w:rPr>
          <w:lang w:val="en-US"/>
        </w:rPr>
        <w:t xml:space="preserve"> backlog, map child work items to parents</w:t>
      </w:r>
      <w:bookmarkEnd w:id="84"/>
      <w:bookmarkEnd w:id="85"/>
    </w:p>
    <w:p w14:paraId="2D51BCA7" w14:textId="77777777" w:rsidR="003650F5" w:rsidRDefault="003650F5" w:rsidP="003650F5">
      <w:pPr>
        <w:rPr>
          <w:lang w:val="en-US"/>
        </w:rPr>
      </w:pPr>
    </w:p>
    <w:p w14:paraId="33BF2444" w14:textId="77777777" w:rsidR="003650F5" w:rsidRPr="00BF2164" w:rsidRDefault="003650F5" w:rsidP="003650F5">
      <w:pPr>
        <w:rPr>
          <w:lang w:val="en-US"/>
        </w:rPr>
      </w:pPr>
      <w:r w:rsidRPr="00BF2164">
        <w:rPr>
          <w:lang w:val="en-US"/>
        </w:rPr>
        <w:t>After you've added features or epics to your portfolio backlog, you can quickly organize your backlog by mapping backlog items to them. With features and epics, you can quickly add and group items into a hierarchy, drill up or down within the hierarchy, reorder and reparent items, and filter hierarchical views.</w:t>
      </w:r>
    </w:p>
    <w:p w14:paraId="46DF1720" w14:textId="77777777" w:rsidR="003650F5" w:rsidRPr="00BF2164" w:rsidRDefault="003650F5" w:rsidP="003650F5">
      <w:pPr>
        <w:rPr>
          <w:lang w:val="en-US"/>
        </w:rPr>
      </w:pPr>
    </w:p>
    <w:p w14:paraId="7786F8F8" w14:textId="77777777" w:rsidR="003650F5" w:rsidRPr="00BF2164" w:rsidRDefault="003650F5" w:rsidP="003650F5">
      <w:pPr>
        <w:rPr>
          <w:lang w:val="en-US"/>
        </w:rPr>
      </w:pPr>
      <w:r w:rsidRPr="00BF2164">
        <w:rPr>
          <w:lang w:val="en-US"/>
        </w:rPr>
        <w:t xml:space="preserve">In this </w:t>
      </w:r>
      <w:r>
        <w:rPr>
          <w:lang w:val="en-US"/>
        </w:rPr>
        <w:t>chapter we will walkthrough how to</w:t>
      </w:r>
      <w:r w:rsidRPr="00BF2164">
        <w:rPr>
          <w:lang w:val="en-US"/>
        </w:rPr>
        <w:t>:</w:t>
      </w:r>
    </w:p>
    <w:p w14:paraId="100A33D7" w14:textId="77777777" w:rsidR="003650F5" w:rsidRPr="00BF2164" w:rsidRDefault="003650F5" w:rsidP="00781145">
      <w:pPr>
        <w:pStyle w:val="Listenabsatz"/>
        <w:numPr>
          <w:ilvl w:val="0"/>
          <w:numId w:val="17"/>
        </w:numPr>
        <w:rPr>
          <w:lang w:val="en-US"/>
        </w:rPr>
      </w:pPr>
      <w:r w:rsidRPr="00BF2164">
        <w:rPr>
          <w:lang w:val="en-US"/>
        </w:rPr>
        <w:t>Open your product backlog or portfolio backlog</w:t>
      </w:r>
    </w:p>
    <w:p w14:paraId="72736863" w14:textId="77777777" w:rsidR="003650F5" w:rsidRPr="00BF2164" w:rsidRDefault="003650F5" w:rsidP="00781145">
      <w:pPr>
        <w:pStyle w:val="Listenabsatz"/>
        <w:numPr>
          <w:ilvl w:val="0"/>
          <w:numId w:val="17"/>
        </w:numPr>
        <w:rPr>
          <w:lang w:val="en-US"/>
        </w:rPr>
      </w:pPr>
      <w:r w:rsidRPr="00BF2164">
        <w:rPr>
          <w:lang w:val="en-US"/>
        </w:rPr>
        <w:t>View the tree hierarchy</w:t>
      </w:r>
    </w:p>
    <w:p w14:paraId="5078A163" w14:textId="77777777" w:rsidR="003650F5" w:rsidRPr="00BF2164" w:rsidRDefault="003650F5" w:rsidP="00781145">
      <w:pPr>
        <w:pStyle w:val="Listenabsatz"/>
        <w:numPr>
          <w:ilvl w:val="0"/>
          <w:numId w:val="17"/>
        </w:numPr>
        <w:rPr>
          <w:lang w:val="en-US"/>
        </w:rPr>
      </w:pPr>
      <w:r w:rsidRPr="00BF2164">
        <w:rPr>
          <w:lang w:val="en-US"/>
        </w:rPr>
        <w:t>Group backlog items using the Mapping pane</w:t>
      </w:r>
    </w:p>
    <w:p w14:paraId="3ED443E2" w14:textId="77777777" w:rsidR="003650F5" w:rsidRPr="00BF2164" w:rsidRDefault="003650F5" w:rsidP="00781145">
      <w:pPr>
        <w:pStyle w:val="Listenabsatz"/>
        <w:numPr>
          <w:ilvl w:val="0"/>
          <w:numId w:val="17"/>
        </w:numPr>
        <w:rPr>
          <w:lang w:val="en-US"/>
        </w:rPr>
      </w:pPr>
      <w:r w:rsidRPr="00BF2164">
        <w:rPr>
          <w:lang w:val="en-US"/>
        </w:rPr>
        <w:t>Reparent items using drag-and-drop or the Change parent option</w:t>
      </w:r>
    </w:p>
    <w:p w14:paraId="703D04AC" w14:textId="77777777" w:rsidR="003650F5" w:rsidRDefault="003650F5" w:rsidP="003650F5">
      <w:pPr>
        <w:rPr>
          <w:lang w:val="en-US"/>
        </w:rPr>
      </w:pPr>
    </w:p>
    <w:p w14:paraId="6FE936F0" w14:textId="77777777" w:rsidR="003650F5" w:rsidRPr="00407074" w:rsidRDefault="003650F5" w:rsidP="003650F5">
      <w:pPr>
        <w:pStyle w:val="berschrift3"/>
        <w:rPr>
          <w:lang w:val="en-US"/>
        </w:rPr>
      </w:pPr>
      <w:bookmarkStart w:id="86" w:name="_Toc20143683"/>
      <w:bookmarkStart w:id="87" w:name="_Toc72328047"/>
      <w:r w:rsidRPr="00407074">
        <w:rPr>
          <w:lang w:val="en-US"/>
        </w:rPr>
        <w:t>Prerequisites</w:t>
      </w:r>
      <w:bookmarkEnd w:id="86"/>
      <w:bookmarkEnd w:id="87"/>
    </w:p>
    <w:p w14:paraId="60ED8A26" w14:textId="77777777" w:rsidR="003650F5" w:rsidRPr="00407074" w:rsidRDefault="003650F5" w:rsidP="00781145">
      <w:pPr>
        <w:pStyle w:val="Listenabsatz"/>
        <w:numPr>
          <w:ilvl w:val="0"/>
          <w:numId w:val="18"/>
        </w:numPr>
        <w:rPr>
          <w:lang w:val="en-US"/>
        </w:rPr>
      </w:pPr>
      <w:r w:rsidRPr="00407074">
        <w:rPr>
          <w:lang w:val="en-US"/>
        </w:rPr>
        <w:t>You must connect to a project. If you don't have a project yet, create one.</w:t>
      </w:r>
    </w:p>
    <w:p w14:paraId="13D9C27A" w14:textId="77777777" w:rsidR="003650F5" w:rsidRPr="00407074" w:rsidRDefault="003650F5" w:rsidP="00781145">
      <w:pPr>
        <w:pStyle w:val="Listenabsatz"/>
        <w:numPr>
          <w:ilvl w:val="0"/>
          <w:numId w:val="18"/>
        </w:numPr>
        <w:rPr>
          <w:lang w:val="en-US"/>
        </w:rPr>
      </w:pPr>
      <w:r w:rsidRPr="00407074">
        <w:rPr>
          <w:lang w:val="en-US"/>
        </w:rPr>
        <w:t>You must be added to a project as a member of the Contributors or Project Administrators security group. To get added, Add users to a project or team.</w:t>
      </w:r>
    </w:p>
    <w:p w14:paraId="240680AA" w14:textId="77777777" w:rsidR="003650F5" w:rsidRPr="00407074" w:rsidRDefault="003650F5" w:rsidP="00781145">
      <w:pPr>
        <w:pStyle w:val="Listenabsatz"/>
        <w:numPr>
          <w:ilvl w:val="0"/>
          <w:numId w:val="18"/>
        </w:numPr>
        <w:rPr>
          <w:lang w:val="en-US"/>
        </w:rPr>
      </w:pPr>
      <w:r w:rsidRPr="00407074">
        <w:rPr>
          <w:lang w:val="en-US"/>
        </w:rPr>
        <w:t>To add or modify work items, you must be granted Stakeholder access or higher. For details, see About access levels.</w:t>
      </w:r>
    </w:p>
    <w:p w14:paraId="2882B208" w14:textId="77777777" w:rsidR="003650F5" w:rsidRPr="00407074" w:rsidRDefault="003650F5" w:rsidP="00781145">
      <w:pPr>
        <w:pStyle w:val="Listenabsatz"/>
        <w:numPr>
          <w:ilvl w:val="0"/>
          <w:numId w:val="18"/>
        </w:numPr>
        <w:rPr>
          <w:lang w:val="en-US"/>
        </w:rPr>
      </w:pPr>
      <w:r w:rsidRPr="00407074">
        <w:rPr>
          <w:lang w:val="en-US"/>
        </w:rPr>
        <w:t>To view or modify work items, you must have your View work items in this node and Edit work items in this node permissions set to Allow. By default, the Contributors group has this permission set. To learn more, see Set permissions and access for work tracking.</w:t>
      </w:r>
    </w:p>
    <w:p w14:paraId="38F4A031" w14:textId="77777777" w:rsidR="003650F5" w:rsidRDefault="003650F5" w:rsidP="003650F5">
      <w:pPr>
        <w:rPr>
          <w:lang w:val="en-US"/>
        </w:rPr>
      </w:pPr>
      <w:r w:rsidRPr="00407074">
        <w:rPr>
          <w:lang w:val="en-US"/>
        </w:rPr>
        <w:t>Users with Stakeholder access for a private project can't use drag and drop to map or reparent work items or change their sprint.</w:t>
      </w:r>
    </w:p>
    <w:p w14:paraId="1BB255FD" w14:textId="77777777" w:rsidR="003650F5" w:rsidRDefault="003650F5" w:rsidP="003650F5">
      <w:pPr>
        <w:rPr>
          <w:lang w:val="en-US"/>
        </w:rPr>
      </w:pPr>
    </w:p>
    <w:p w14:paraId="23998AC0" w14:textId="77777777" w:rsidR="003650F5" w:rsidRDefault="003650F5" w:rsidP="003650F5">
      <w:pPr>
        <w:pStyle w:val="berschrift3"/>
        <w:rPr>
          <w:lang w:val="en-US"/>
        </w:rPr>
      </w:pPr>
      <w:bookmarkStart w:id="88" w:name="_Toc20143684"/>
      <w:bookmarkStart w:id="89" w:name="_Toc72328048"/>
      <w:r w:rsidRPr="00407074">
        <w:rPr>
          <w:lang w:val="en-US"/>
        </w:rPr>
        <w:t>Backlog from the web portal</w:t>
      </w:r>
      <w:bookmarkEnd w:id="88"/>
      <w:bookmarkEnd w:id="89"/>
    </w:p>
    <w:p w14:paraId="546CB84C" w14:textId="77777777" w:rsidR="003650F5" w:rsidRDefault="003650F5" w:rsidP="003650F5">
      <w:pPr>
        <w:rPr>
          <w:lang w:val="en-US"/>
        </w:rPr>
      </w:pPr>
      <w:r>
        <w:rPr>
          <w:lang w:val="en-US"/>
        </w:rPr>
        <w:t xml:space="preserve">Refer to the same paragraph on the </w:t>
      </w:r>
      <w:r w:rsidRPr="00407074">
        <w:rPr>
          <w:lang w:val="en-US"/>
        </w:rPr>
        <w:t>Creating product backlog</w:t>
      </w:r>
      <w:r>
        <w:rPr>
          <w:lang w:val="en-US"/>
        </w:rPr>
        <w:t xml:space="preserve"> chapter</w:t>
      </w:r>
    </w:p>
    <w:p w14:paraId="69E71F90" w14:textId="77777777" w:rsidR="003650F5" w:rsidRDefault="003650F5" w:rsidP="003650F5">
      <w:pPr>
        <w:rPr>
          <w:lang w:val="en-US"/>
        </w:rPr>
      </w:pPr>
    </w:p>
    <w:p w14:paraId="62B2BCFD" w14:textId="77777777" w:rsidR="003650F5" w:rsidRPr="00407074" w:rsidRDefault="003650F5" w:rsidP="003650F5">
      <w:pPr>
        <w:pStyle w:val="berschrift3"/>
        <w:rPr>
          <w:lang w:val="en-US"/>
        </w:rPr>
      </w:pPr>
      <w:bookmarkStart w:id="90" w:name="_Toc20143685"/>
      <w:bookmarkStart w:id="91" w:name="_Toc72328049"/>
      <w:r w:rsidRPr="00407074">
        <w:rPr>
          <w:lang w:val="en-US"/>
        </w:rPr>
        <w:t>Show parents and expand the tree hierarchy</w:t>
      </w:r>
      <w:bookmarkEnd w:id="90"/>
      <w:bookmarkEnd w:id="91"/>
    </w:p>
    <w:p w14:paraId="7E092267" w14:textId="77777777" w:rsidR="003650F5" w:rsidRDefault="003650F5" w:rsidP="00781145">
      <w:pPr>
        <w:pStyle w:val="Listenabsatz"/>
        <w:numPr>
          <w:ilvl w:val="0"/>
          <w:numId w:val="19"/>
        </w:numPr>
        <w:rPr>
          <w:lang w:val="en-US"/>
        </w:rPr>
      </w:pPr>
      <w:r w:rsidRPr="00407074">
        <w:rPr>
          <w:lang w:val="en-US"/>
        </w:rPr>
        <w:t xml:space="preserve">To view Parents or a tree hierarchy, choose the </w:t>
      </w:r>
      <w:r w:rsidRPr="00407074">
        <w:rPr>
          <w:noProof/>
        </w:rPr>
        <w:drawing>
          <wp:inline distT="0" distB="0" distL="0" distR="0" wp14:anchorId="3B1CBE50" wp14:editId="58BDCF6A">
            <wp:extent cx="228600" cy="209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8600" cy="209550"/>
                    </a:xfrm>
                    <a:prstGeom prst="rect">
                      <a:avLst/>
                    </a:prstGeom>
                  </pic:spPr>
                </pic:pic>
              </a:graphicData>
            </a:graphic>
          </wp:inline>
        </w:drawing>
      </w:r>
      <w:r w:rsidRPr="00407074">
        <w:rPr>
          <w:lang w:val="en-US"/>
        </w:rPr>
        <w:t xml:space="preserve"> view options icon and slide </w:t>
      </w:r>
      <w:r w:rsidRPr="00407074">
        <w:rPr>
          <w:b/>
          <w:bCs/>
          <w:lang w:val="en-US"/>
        </w:rPr>
        <w:t>Parents</w:t>
      </w:r>
      <w:r w:rsidRPr="00407074">
        <w:rPr>
          <w:lang w:val="en-US"/>
        </w:rPr>
        <w:t xml:space="preserve"> to </w:t>
      </w:r>
      <w:r w:rsidRPr="00407074">
        <w:rPr>
          <w:b/>
          <w:bCs/>
          <w:lang w:val="en-US"/>
        </w:rPr>
        <w:t>On</w:t>
      </w:r>
      <w:r w:rsidRPr="00407074">
        <w:rPr>
          <w:lang w:val="en-US"/>
        </w:rPr>
        <w:t>.</w:t>
      </w:r>
    </w:p>
    <w:p w14:paraId="3F79CA38" w14:textId="77777777" w:rsidR="003650F5" w:rsidRDefault="003650F5" w:rsidP="003650F5">
      <w:pPr>
        <w:pStyle w:val="Listenabsatz"/>
        <w:rPr>
          <w:lang w:val="en-US"/>
        </w:rPr>
      </w:pPr>
      <w:r w:rsidRPr="00407074">
        <w:rPr>
          <w:noProof/>
        </w:rPr>
        <w:drawing>
          <wp:inline distT="0" distB="0" distL="0" distR="0" wp14:anchorId="04CAF2DF" wp14:editId="78D414EC">
            <wp:extent cx="3352800" cy="4000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2800" cy="4000500"/>
                    </a:xfrm>
                    <a:prstGeom prst="rect">
                      <a:avLst/>
                    </a:prstGeom>
                  </pic:spPr>
                </pic:pic>
              </a:graphicData>
            </a:graphic>
          </wp:inline>
        </w:drawing>
      </w:r>
    </w:p>
    <w:p w14:paraId="3E4FA979" w14:textId="1E0AF625"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36</w:t>
      </w:r>
      <w:r>
        <w:rPr>
          <w:noProof/>
        </w:rPr>
        <w:fldChar w:fldCharType="end"/>
      </w:r>
      <w:r w:rsidRPr="003650F5">
        <w:rPr>
          <w:lang w:val="en-US"/>
        </w:rPr>
        <w:t xml:space="preserve"> slide Parents to On.</w:t>
      </w:r>
    </w:p>
    <w:p w14:paraId="11256CB6" w14:textId="77777777" w:rsidR="003650F5" w:rsidRDefault="003650F5" w:rsidP="003650F5">
      <w:pPr>
        <w:pStyle w:val="Listenabsatz"/>
        <w:rPr>
          <w:lang w:val="en-US"/>
        </w:rPr>
      </w:pPr>
    </w:p>
    <w:p w14:paraId="63C84F37" w14:textId="77777777" w:rsidR="003650F5" w:rsidRDefault="003650F5" w:rsidP="003650F5">
      <w:pPr>
        <w:pStyle w:val="Listenabsatz"/>
        <w:rPr>
          <w:lang w:val="en-US"/>
        </w:rPr>
      </w:pPr>
    </w:p>
    <w:p w14:paraId="1693EDAA" w14:textId="77777777" w:rsidR="003650F5" w:rsidRDefault="003650F5" w:rsidP="003650F5">
      <w:pPr>
        <w:pStyle w:val="Listenabsatz"/>
        <w:rPr>
          <w:lang w:val="en-US"/>
        </w:rPr>
      </w:pPr>
      <w:r w:rsidRPr="00407074">
        <w:rPr>
          <w:lang w:val="en-US"/>
        </w:rPr>
        <w:t>The hierarchical view displays. From this view, you can reparent items by drag and drop, moving a child item to a new parent.</w:t>
      </w:r>
    </w:p>
    <w:p w14:paraId="44114FD3" w14:textId="77777777" w:rsidR="003650F5" w:rsidRDefault="003650F5" w:rsidP="003650F5">
      <w:pPr>
        <w:pStyle w:val="Listenabsatz"/>
        <w:rPr>
          <w:lang w:val="en-US"/>
        </w:rPr>
      </w:pPr>
    </w:p>
    <w:p w14:paraId="67302CEA" w14:textId="77777777" w:rsidR="003650F5" w:rsidRDefault="003650F5" w:rsidP="003650F5">
      <w:pPr>
        <w:pStyle w:val="Listenabsatz"/>
        <w:rPr>
          <w:lang w:val="en-US"/>
        </w:rPr>
      </w:pPr>
      <w:r w:rsidRPr="00407074">
        <w:rPr>
          <w:noProof/>
        </w:rPr>
        <w:drawing>
          <wp:inline distT="0" distB="0" distL="0" distR="0" wp14:anchorId="7B339F9C" wp14:editId="067F29DF">
            <wp:extent cx="4646930" cy="2618501"/>
            <wp:effectExtent l="0" t="0" r="127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53907" cy="2622433"/>
                    </a:xfrm>
                    <a:prstGeom prst="rect">
                      <a:avLst/>
                    </a:prstGeom>
                  </pic:spPr>
                </pic:pic>
              </a:graphicData>
            </a:graphic>
          </wp:inline>
        </w:drawing>
      </w:r>
    </w:p>
    <w:p w14:paraId="3E37EFFD" w14:textId="02A260FD" w:rsidR="003650F5" w:rsidRPr="00407074" w:rsidRDefault="003650F5" w:rsidP="003650F5">
      <w:pPr>
        <w:jc w:val="center"/>
        <w:rPr>
          <w:lang w:val="en-US"/>
        </w:rPr>
      </w:pPr>
      <w:r>
        <w:t xml:space="preserve">Figure </w:t>
      </w:r>
      <w:r w:rsidR="006E0FF2">
        <w:fldChar w:fldCharType="begin"/>
      </w:r>
      <w:r w:rsidR="006E0FF2">
        <w:instrText xml:space="preserve"> SEQ Figure \* ARABIC </w:instrText>
      </w:r>
      <w:r w:rsidR="006E0FF2">
        <w:fldChar w:fldCharType="separate"/>
      </w:r>
      <w:r w:rsidR="00074E78">
        <w:rPr>
          <w:noProof/>
        </w:rPr>
        <w:t>37</w:t>
      </w:r>
      <w:r w:rsidR="006E0FF2">
        <w:rPr>
          <w:noProof/>
        </w:rPr>
        <w:fldChar w:fldCharType="end"/>
      </w:r>
      <w:r w:rsidRPr="00F76C1D">
        <w:t xml:space="preserve"> </w:t>
      </w:r>
      <w:r w:rsidRPr="0075527E">
        <w:t>The hierarchical view displays</w:t>
      </w:r>
    </w:p>
    <w:p w14:paraId="02FE94BB" w14:textId="77777777" w:rsidR="003650F5" w:rsidRDefault="003650F5" w:rsidP="003650F5">
      <w:pPr>
        <w:rPr>
          <w:lang w:val="en-US"/>
        </w:rPr>
      </w:pPr>
    </w:p>
    <w:p w14:paraId="7B9C78E9" w14:textId="77777777" w:rsidR="003650F5" w:rsidRDefault="003650F5" w:rsidP="00781145">
      <w:pPr>
        <w:pStyle w:val="Listenabsatz"/>
        <w:numPr>
          <w:ilvl w:val="0"/>
          <w:numId w:val="19"/>
        </w:numPr>
        <w:rPr>
          <w:lang w:val="en-US"/>
        </w:rPr>
      </w:pPr>
      <w:r w:rsidRPr="00407074">
        <w:rPr>
          <w:lang w:val="en-US"/>
        </w:rPr>
        <w:t xml:space="preserve">Use the expand </w:t>
      </w:r>
      <w:r w:rsidRPr="00407074">
        <w:rPr>
          <w:noProof/>
        </w:rPr>
        <w:drawing>
          <wp:inline distT="0" distB="0" distL="0" distR="0" wp14:anchorId="57760FC6" wp14:editId="67480EDF">
            <wp:extent cx="104775" cy="1047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04775" cy="104775"/>
                    </a:xfrm>
                    <a:prstGeom prst="rect">
                      <a:avLst/>
                    </a:prstGeom>
                  </pic:spPr>
                </pic:pic>
              </a:graphicData>
            </a:graphic>
          </wp:inline>
        </w:drawing>
      </w:r>
      <w:r w:rsidRPr="00407074">
        <w:rPr>
          <w:lang w:val="en-US"/>
        </w:rPr>
        <w:t xml:space="preserve"> and collapse </w:t>
      </w:r>
      <w:r w:rsidRPr="00407074">
        <w:rPr>
          <w:noProof/>
        </w:rPr>
        <w:drawing>
          <wp:inline distT="0" distB="0" distL="0" distR="0" wp14:anchorId="526F6916" wp14:editId="171F564C">
            <wp:extent cx="104775" cy="104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04775" cy="104775"/>
                    </a:xfrm>
                    <a:prstGeom prst="rect">
                      <a:avLst/>
                    </a:prstGeom>
                  </pic:spPr>
                </pic:pic>
              </a:graphicData>
            </a:graphic>
          </wp:inline>
        </w:drawing>
      </w:r>
      <w:r w:rsidRPr="00407074">
        <w:rPr>
          <w:lang w:val="en-US"/>
        </w:rPr>
        <w:t xml:space="preserve"> icons to expand or collapse one level of the hierarchy.</w:t>
      </w:r>
    </w:p>
    <w:p w14:paraId="3CD77E94" w14:textId="77777777" w:rsidR="003650F5" w:rsidRPr="00407074" w:rsidRDefault="003650F5" w:rsidP="003650F5">
      <w:pPr>
        <w:pStyle w:val="Listenabsatz"/>
        <w:jc w:val="center"/>
        <w:rPr>
          <w:lang w:val="en-US"/>
        </w:rPr>
      </w:pPr>
      <w:r w:rsidRPr="00407074">
        <w:rPr>
          <w:noProof/>
        </w:rPr>
        <w:drawing>
          <wp:inline distT="0" distB="0" distL="0" distR="0" wp14:anchorId="283E6B44" wp14:editId="7DA5D861">
            <wp:extent cx="4105275" cy="1390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05275" cy="1390650"/>
                    </a:xfrm>
                    <a:prstGeom prst="rect">
                      <a:avLst/>
                    </a:prstGeom>
                  </pic:spPr>
                </pic:pic>
              </a:graphicData>
            </a:graphic>
          </wp:inline>
        </w:drawing>
      </w:r>
    </w:p>
    <w:p w14:paraId="321FCEF4" w14:textId="77777777" w:rsidR="003650F5" w:rsidRDefault="003650F5" w:rsidP="003650F5">
      <w:pPr>
        <w:rPr>
          <w:lang w:val="en-US"/>
        </w:rPr>
      </w:pPr>
    </w:p>
    <w:p w14:paraId="095342A8" w14:textId="77777777" w:rsidR="003650F5" w:rsidRDefault="003650F5" w:rsidP="003650F5">
      <w:pPr>
        <w:rPr>
          <w:lang w:val="en-US"/>
        </w:rPr>
      </w:pPr>
    </w:p>
    <w:p w14:paraId="5A30DC9B" w14:textId="77777777" w:rsidR="003650F5" w:rsidRPr="00407074" w:rsidRDefault="003650F5" w:rsidP="003650F5">
      <w:pPr>
        <w:pStyle w:val="berschrift3"/>
        <w:rPr>
          <w:lang w:val="en-US"/>
        </w:rPr>
      </w:pPr>
      <w:bookmarkStart w:id="92" w:name="_Toc20143686"/>
      <w:bookmarkStart w:id="93" w:name="_Toc72328050"/>
      <w:r w:rsidRPr="00407074">
        <w:rPr>
          <w:lang w:val="en-US"/>
        </w:rPr>
        <w:t>Map items to group them under a feature or epic</w:t>
      </w:r>
      <w:bookmarkEnd w:id="92"/>
      <w:bookmarkEnd w:id="93"/>
    </w:p>
    <w:p w14:paraId="1F8BFB48" w14:textId="77777777" w:rsidR="003650F5" w:rsidRPr="00407074" w:rsidRDefault="003650F5" w:rsidP="003650F5">
      <w:pPr>
        <w:rPr>
          <w:lang w:val="en-US"/>
        </w:rPr>
      </w:pPr>
      <w:r w:rsidRPr="00407074">
        <w:rPr>
          <w:lang w:val="en-US"/>
        </w:rPr>
        <w:t>If you've already created your backlog, and now you want to organize it, you can do that most easily by mapping child items to parents.</w:t>
      </w:r>
    </w:p>
    <w:p w14:paraId="5833ABE2" w14:textId="77777777" w:rsidR="003650F5" w:rsidRPr="00407074" w:rsidRDefault="003650F5" w:rsidP="003650F5">
      <w:pPr>
        <w:rPr>
          <w:lang w:val="en-US"/>
        </w:rPr>
      </w:pPr>
    </w:p>
    <w:p w14:paraId="5155D5D1" w14:textId="77777777" w:rsidR="003650F5" w:rsidRDefault="003650F5" w:rsidP="00781145">
      <w:pPr>
        <w:pStyle w:val="Listenabsatz"/>
        <w:numPr>
          <w:ilvl w:val="0"/>
          <w:numId w:val="20"/>
        </w:numPr>
        <w:rPr>
          <w:lang w:val="en-US"/>
        </w:rPr>
      </w:pPr>
      <w:r w:rsidRPr="00407074">
        <w:rPr>
          <w:lang w:val="en-US"/>
        </w:rPr>
        <w:t xml:space="preserve">Choose the </w:t>
      </w:r>
      <w:r w:rsidRPr="00407074">
        <w:rPr>
          <w:noProof/>
        </w:rPr>
        <w:drawing>
          <wp:inline distT="0" distB="0" distL="0" distR="0" wp14:anchorId="5E6B08C8" wp14:editId="4B3CD120">
            <wp:extent cx="228600" cy="2095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8600" cy="209550"/>
                    </a:xfrm>
                    <a:prstGeom prst="rect">
                      <a:avLst/>
                    </a:prstGeom>
                  </pic:spPr>
                </pic:pic>
              </a:graphicData>
            </a:graphic>
          </wp:inline>
        </w:drawing>
      </w:r>
      <w:r w:rsidRPr="00407074">
        <w:rPr>
          <w:lang w:val="en-US"/>
        </w:rPr>
        <w:t xml:space="preserve">  view options icon and select Mapping.</w:t>
      </w:r>
    </w:p>
    <w:p w14:paraId="64F88F29" w14:textId="77777777" w:rsidR="003650F5" w:rsidRDefault="003650F5" w:rsidP="003650F5">
      <w:pPr>
        <w:pStyle w:val="Listenabsatz"/>
        <w:jc w:val="center"/>
        <w:rPr>
          <w:lang w:val="en-US"/>
        </w:rPr>
      </w:pPr>
      <w:r w:rsidRPr="00407074">
        <w:rPr>
          <w:noProof/>
        </w:rPr>
        <w:drawing>
          <wp:inline distT="0" distB="0" distL="0" distR="0" wp14:anchorId="772F84C0" wp14:editId="7504A891">
            <wp:extent cx="3115116" cy="26543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19495" cy="2658031"/>
                    </a:xfrm>
                    <a:prstGeom prst="rect">
                      <a:avLst/>
                    </a:prstGeom>
                  </pic:spPr>
                </pic:pic>
              </a:graphicData>
            </a:graphic>
          </wp:inline>
        </w:drawing>
      </w:r>
    </w:p>
    <w:p w14:paraId="2E9908BD" w14:textId="1CF2F510"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38</w:t>
      </w:r>
      <w:r>
        <w:rPr>
          <w:noProof/>
        </w:rPr>
        <w:fldChar w:fldCharType="end"/>
      </w:r>
      <w:r w:rsidRPr="003650F5">
        <w:rPr>
          <w:lang w:val="en-US"/>
        </w:rPr>
        <w:t xml:space="preserve"> select Mapping</w:t>
      </w:r>
    </w:p>
    <w:p w14:paraId="3FF10344" w14:textId="77777777" w:rsidR="003650F5" w:rsidRDefault="003650F5" w:rsidP="003650F5">
      <w:pPr>
        <w:pStyle w:val="Listenabsatz"/>
        <w:jc w:val="center"/>
        <w:rPr>
          <w:lang w:val="en-US"/>
        </w:rPr>
      </w:pPr>
    </w:p>
    <w:p w14:paraId="1C1721EB" w14:textId="77777777" w:rsidR="003650F5" w:rsidRPr="00407074" w:rsidRDefault="003650F5" w:rsidP="003650F5">
      <w:pPr>
        <w:pStyle w:val="Listenabsatz"/>
        <w:rPr>
          <w:lang w:val="en-US"/>
        </w:rPr>
      </w:pPr>
      <w:r w:rsidRPr="00407074">
        <w:rPr>
          <w:lang w:val="en-US"/>
        </w:rPr>
        <w:t>The Mapping pane displays immediately.</w:t>
      </w:r>
    </w:p>
    <w:p w14:paraId="3E7D0286" w14:textId="77777777" w:rsidR="003650F5" w:rsidRPr="00407074" w:rsidRDefault="003650F5" w:rsidP="003650F5">
      <w:pPr>
        <w:pStyle w:val="Listenabsatz"/>
        <w:rPr>
          <w:lang w:val="en-US"/>
        </w:rPr>
      </w:pPr>
    </w:p>
    <w:p w14:paraId="5CD69376" w14:textId="77777777" w:rsidR="003650F5" w:rsidRDefault="003650F5" w:rsidP="00781145">
      <w:pPr>
        <w:pStyle w:val="Listenabsatz"/>
        <w:numPr>
          <w:ilvl w:val="0"/>
          <w:numId w:val="20"/>
        </w:numPr>
        <w:rPr>
          <w:lang w:val="en-US"/>
        </w:rPr>
      </w:pPr>
      <w:r w:rsidRPr="00407074">
        <w:rPr>
          <w:lang w:val="en-US"/>
        </w:rPr>
        <w:t>Find Unparented backlog items which will appear at the end of the parented set of backlog items. Parents must be turned on in view options.</w:t>
      </w:r>
    </w:p>
    <w:p w14:paraId="2EE40C55" w14:textId="77777777" w:rsidR="003650F5" w:rsidRDefault="003650F5" w:rsidP="003650F5">
      <w:pPr>
        <w:pStyle w:val="Listenabsatz"/>
        <w:jc w:val="center"/>
        <w:rPr>
          <w:lang w:val="en-US"/>
        </w:rPr>
      </w:pPr>
      <w:r w:rsidRPr="00407074">
        <w:rPr>
          <w:noProof/>
        </w:rPr>
        <w:drawing>
          <wp:inline distT="0" distB="0" distL="0" distR="0" wp14:anchorId="4EC3B564" wp14:editId="45129AC4">
            <wp:extent cx="4392930" cy="2229578"/>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02782" cy="2234578"/>
                    </a:xfrm>
                    <a:prstGeom prst="rect">
                      <a:avLst/>
                    </a:prstGeom>
                  </pic:spPr>
                </pic:pic>
              </a:graphicData>
            </a:graphic>
          </wp:inline>
        </w:drawing>
      </w:r>
    </w:p>
    <w:p w14:paraId="7DB9D305" w14:textId="354C19A5" w:rsidR="003650F5" w:rsidRDefault="003650F5" w:rsidP="003650F5">
      <w:pPr>
        <w:jc w:val="center"/>
        <w:rPr>
          <w:lang w:val="en-US"/>
        </w:rPr>
      </w:pPr>
      <w:r>
        <w:t xml:space="preserve">Figure </w:t>
      </w:r>
      <w:r w:rsidR="006E0FF2">
        <w:fldChar w:fldCharType="begin"/>
      </w:r>
      <w:r w:rsidR="006E0FF2">
        <w:instrText xml:space="preserve"> SEQ Figure \* ARABIC </w:instrText>
      </w:r>
      <w:r w:rsidR="006E0FF2">
        <w:fldChar w:fldCharType="separate"/>
      </w:r>
      <w:r w:rsidR="00074E78">
        <w:rPr>
          <w:noProof/>
        </w:rPr>
        <w:t>39</w:t>
      </w:r>
      <w:r w:rsidR="006E0FF2">
        <w:rPr>
          <w:noProof/>
        </w:rPr>
        <w:fldChar w:fldCharType="end"/>
      </w:r>
      <w:r w:rsidRPr="00F76C1D">
        <w:t xml:space="preserve"> </w:t>
      </w:r>
      <w:r w:rsidRPr="003D1FE3">
        <w:t>Find Unparented backlog</w:t>
      </w:r>
    </w:p>
    <w:p w14:paraId="5CE16538" w14:textId="77777777" w:rsidR="003650F5" w:rsidRDefault="003650F5" w:rsidP="003650F5">
      <w:pPr>
        <w:pStyle w:val="Listenabsatz"/>
        <w:jc w:val="center"/>
        <w:rPr>
          <w:lang w:val="en-US"/>
        </w:rPr>
      </w:pPr>
    </w:p>
    <w:p w14:paraId="4DF4FFAB" w14:textId="77777777" w:rsidR="003650F5" w:rsidRPr="00407074" w:rsidRDefault="003650F5" w:rsidP="003650F5">
      <w:pPr>
        <w:rPr>
          <w:lang w:val="en-US"/>
        </w:rPr>
      </w:pPr>
    </w:p>
    <w:p w14:paraId="4B01134B" w14:textId="77777777" w:rsidR="003650F5" w:rsidRPr="00407074" w:rsidRDefault="003650F5" w:rsidP="00781145">
      <w:pPr>
        <w:pStyle w:val="Listenabsatz"/>
        <w:numPr>
          <w:ilvl w:val="0"/>
          <w:numId w:val="20"/>
        </w:numPr>
        <w:rPr>
          <w:lang w:val="en-US"/>
        </w:rPr>
      </w:pPr>
      <w:r w:rsidRPr="00407074">
        <w:rPr>
          <w:lang w:val="en-US"/>
        </w:rPr>
        <w:t>To map features to epics, select the Features backlog from the backlog selector. The Epics Mapping pane will automatically display.</w:t>
      </w:r>
    </w:p>
    <w:p w14:paraId="034E0BBA" w14:textId="77777777" w:rsidR="003650F5" w:rsidRPr="00407074" w:rsidRDefault="003650F5" w:rsidP="003650F5">
      <w:pPr>
        <w:rPr>
          <w:lang w:val="en-US"/>
        </w:rPr>
      </w:pPr>
    </w:p>
    <w:p w14:paraId="64248C20" w14:textId="77777777" w:rsidR="003650F5" w:rsidRPr="00407074" w:rsidRDefault="003650F5" w:rsidP="003650F5">
      <w:pPr>
        <w:rPr>
          <w:lang w:val="en-US"/>
        </w:rPr>
      </w:pPr>
      <w:r w:rsidRPr="00407074">
        <w:rPr>
          <w:lang w:val="en-US"/>
        </w:rPr>
        <w:t>You can multi-select work items on the backlog and sprint backlogs in the same way as multi-select works within query results.</w:t>
      </w:r>
    </w:p>
    <w:p w14:paraId="69209240" w14:textId="77777777" w:rsidR="003650F5" w:rsidRPr="00407074" w:rsidRDefault="003650F5" w:rsidP="003650F5">
      <w:pPr>
        <w:rPr>
          <w:lang w:val="en-US"/>
        </w:rPr>
      </w:pPr>
    </w:p>
    <w:p w14:paraId="21977DF0" w14:textId="77777777" w:rsidR="003650F5" w:rsidRPr="00407074" w:rsidRDefault="003650F5" w:rsidP="003650F5">
      <w:pPr>
        <w:rPr>
          <w:lang w:val="en-US"/>
        </w:rPr>
      </w:pPr>
      <w:r w:rsidRPr="00407074">
        <w:rPr>
          <w:lang w:val="en-US"/>
        </w:rPr>
        <w:t>It's the same process to map features to epics. From the Features backlog, drag features to an epic listed under the mapping pane.</w:t>
      </w:r>
    </w:p>
    <w:p w14:paraId="4BC72E1D" w14:textId="77777777" w:rsidR="003650F5" w:rsidRPr="00407074" w:rsidRDefault="003650F5" w:rsidP="003650F5">
      <w:pPr>
        <w:rPr>
          <w:lang w:val="en-US"/>
        </w:rPr>
      </w:pPr>
    </w:p>
    <w:p w14:paraId="3340E4C7" w14:textId="77777777" w:rsidR="003650F5" w:rsidRPr="00407074" w:rsidRDefault="003650F5" w:rsidP="003650F5">
      <w:pPr>
        <w:rPr>
          <w:lang w:val="en-US"/>
        </w:rPr>
      </w:pPr>
    </w:p>
    <w:p w14:paraId="5B9582C1" w14:textId="77777777" w:rsidR="003650F5" w:rsidRPr="00407074" w:rsidRDefault="003650F5" w:rsidP="003650F5">
      <w:pPr>
        <w:pStyle w:val="berschrift3"/>
        <w:rPr>
          <w:lang w:val="en-US"/>
        </w:rPr>
      </w:pPr>
      <w:bookmarkStart w:id="94" w:name="_Toc20143687"/>
      <w:bookmarkStart w:id="95" w:name="_Toc72328051"/>
      <w:r w:rsidRPr="00407074">
        <w:rPr>
          <w:lang w:val="en-US"/>
        </w:rPr>
        <w:t>Change parent (re-parent) and reorder items</w:t>
      </w:r>
      <w:bookmarkEnd w:id="94"/>
      <w:bookmarkEnd w:id="95"/>
    </w:p>
    <w:p w14:paraId="11C60580" w14:textId="77777777" w:rsidR="003650F5" w:rsidRPr="00407074" w:rsidRDefault="003650F5" w:rsidP="003650F5">
      <w:pPr>
        <w:rPr>
          <w:lang w:val="en-US"/>
        </w:rPr>
      </w:pPr>
      <w:r w:rsidRPr="00407074">
        <w:rPr>
          <w:lang w:val="en-US"/>
        </w:rPr>
        <w:t>When you need to change the order or grouping, simply drag the item to its new location.</w:t>
      </w:r>
    </w:p>
    <w:p w14:paraId="74CDBBBD" w14:textId="77777777" w:rsidR="003650F5" w:rsidRPr="00407074" w:rsidRDefault="003650F5" w:rsidP="003650F5">
      <w:pPr>
        <w:rPr>
          <w:lang w:val="en-US"/>
        </w:rPr>
      </w:pPr>
    </w:p>
    <w:p w14:paraId="13A8435D" w14:textId="77777777" w:rsidR="003650F5" w:rsidRDefault="003650F5" w:rsidP="003650F5">
      <w:pPr>
        <w:rPr>
          <w:lang w:val="en-US"/>
        </w:rPr>
      </w:pPr>
      <w:r w:rsidRPr="00407074">
        <w:rPr>
          <w:lang w:val="en-US"/>
        </w:rPr>
        <w:t>You can re-parent an item using the mapping pane, or simply drag it within the hierarchy to change its parent.</w:t>
      </w:r>
    </w:p>
    <w:p w14:paraId="392D0A72" w14:textId="77777777" w:rsidR="003650F5" w:rsidRDefault="003650F5" w:rsidP="003650F5">
      <w:pPr>
        <w:jc w:val="center"/>
        <w:rPr>
          <w:lang w:val="en-US"/>
        </w:rPr>
      </w:pPr>
      <w:r w:rsidRPr="00407074">
        <w:rPr>
          <w:noProof/>
        </w:rPr>
        <w:drawing>
          <wp:inline distT="0" distB="0" distL="0" distR="0" wp14:anchorId="75C81815" wp14:editId="1850D764">
            <wp:extent cx="4754880" cy="358913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57751" cy="3591302"/>
                    </a:xfrm>
                    <a:prstGeom prst="rect">
                      <a:avLst/>
                    </a:prstGeom>
                  </pic:spPr>
                </pic:pic>
              </a:graphicData>
            </a:graphic>
          </wp:inline>
        </w:drawing>
      </w:r>
    </w:p>
    <w:p w14:paraId="0FF69215" w14:textId="57316240"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0</w:t>
      </w:r>
      <w:r>
        <w:rPr>
          <w:noProof/>
        </w:rPr>
        <w:fldChar w:fldCharType="end"/>
      </w:r>
      <w:r w:rsidRPr="003650F5">
        <w:rPr>
          <w:lang w:val="en-US"/>
        </w:rPr>
        <w:t xml:space="preserve"> Change parent</w:t>
      </w:r>
    </w:p>
    <w:p w14:paraId="014EDADE" w14:textId="77777777" w:rsidR="003650F5" w:rsidRDefault="003650F5" w:rsidP="003650F5">
      <w:pPr>
        <w:jc w:val="center"/>
        <w:rPr>
          <w:lang w:val="en-US"/>
        </w:rPr>
      </w:pPr>
    </w:p>
    <w:p w14:paraId="492F22B5" w14:textId="77777777" w:rsidR="003650F5" w:rsidRDefault="003650F5" w:rsidP="003650F5">
      <w:pPr>
        <w:rPr>
          <w:lang w:val="en-US"/>
        </w:rPr>
      </w:pPr>
    </w:p>
    <w:p w14:paraId="30534C1A" w14:textId="77777777" w:rsidR="003650F5" w:rsidRPr="00407074" w:rsidRDefault="003650F5" w:rsidP="003650F5">
      <w:pPr>
        <w:rPr>
          <w:lang w:val="en-US"/>
        </w:rPr>
      </w:pPr>
      <w:r w:rsidRPr="00407074">
        <w:rPr>
          <w:lang w:val="en-US"/>
        </w:rPr>
        <w:t>You can only re-parent backlog items under other features, and features under other epics.</w:t>
      </w:r>
    </w:p>
    <w:p w14:paraId="069B584B" w14:textId="77777777" w:rsidR="003650F5" w:rsidRPr="00407074" w:rsidRDefault="003650F5" w:rsidP="003650F5">
      <w:pPr>
        <w:rPr>
          <w:lang w:val="en-US"/>
        </w:rPr>
      </w:pPr>
    </w:p>
    <w:p w14:paraId="1096D65E" w14:textId="77777777" w:rsidR="003650F5" w:rsidRPr="00407074" w:rsidRDefault="003650F5" w:rsidP="003650F5">
      <w:pPr>
        <w:rPr>
          <w:lang w:val="en-US"/>
        </w:rPr>
      </w:pPr>
      <w:r w:rsidRPr="00407074">
        <w:rPr>
          <w:lang w:val="en-US"/>
        </w:rPr>
        <w:t>Also, to change an item's priority within a group, you can drag the item up or down within its hierarchical group. This works the same as when you moved items into priority order on your product backlog.</w:t>
      </w:r>
    </w:p>
    <w:p w14:paraId="05AA9291" w14:textId="77777777" w:rsidR="003650F5" w:rsidRPr="00407074" w:rsidRDefault="003650F5" w:rsidP="003650F5">
      <w:pPr>
        <w:rPr>
          <w:lang w:val="en-US"/>
        </w:rPr>
      </w:pPr>
    </w:p>
    <w:p w14:paraId="7BC583E9" w14:textId="77777777" w:rsidR="003650F5" w:rsidRPr="00407074" w:rsidRDefault="003650F5" w:rsidP="003650F5">
      <w:pPr>
        <w:rPr>
          <w:lang w:val="en-US"/>
        </w:rPr>
      </w:pPr>
    </w:p>
    <w:p w14:paraId="63628D89" w14:textId="77777777" w:rsidR="003650F5" w:rsidRPr="00407074" w:rsidRDefault="003650F5" w:rsidP="003650F5">
      <w:pPr>
        <w:pStyle w:val="berschrift3"/>
        <w:rPr>
          <w:lang w:val="en-US"/>
        </w:rPr>
      </w:pPr>
      <w:bookmarkStart w:id="96" w:name="_Toc20143688"/>
      <w:bookmarkStart w:id="97" w:name="_Toc72328052"/>
      <w:r w:rsidRPr="00407074">
        <w:rPr>
          <w:lang w:val="en-US"/>
        </w:rPr>
        <w:t>Change parent of multiple backlog items</w:t>
      </w:r>
      <w:bookmarkEnd w:id="96"/>
      <w:bookmarkEnd w:id="97"/>
    </w:p>
    <w:p w14:paraId="56DC9F67" w14:textId="77777777" w:rsidR="003650F5" w:rsidRDefault="003650F5" w:rsidP="003650F5">
      <w:pPr>
        <w:rPr>
          <w:lang w:val="en-US"/>
        </w:rPr>
      </w:pPr>
      <w:r w:rsidRPr="00407074">
        <w:rPr>
          <w:lang w:val="en-US"/>
        </w:rPr>
        <w:t>From the product backlog you can multi-select several work items and choose Change parent… to link the items to a parent work item item.</w:t>
      </w:r>
    </w:p>
    <w:p w14:paraId="68DC1C11" w14:textId="77777777" w:rsidR="003650F5" w:rsidRDefault="003650F5" w:rsidP="003650F5">
      <w:pPr>
        <w:rPr>
          <w:lang w:val="en-US"/>
        </w:rPr>
      </w:pPr>
    </w:p>
    <w:p w14:paraId="5F2D965C" w14:textId="77777777" w:rsidR="003650F5" w:rsidRDefault="003650F5" w:rsidP="003650F5">
      <w:pPr>
        <w:jc w:val="center"/>
        <w:rPr>
          <w:lang w:val="en-US"/>
        </w:rPr>
      </w:pPr>
      <w:r w:rsidRPr="00407074">
        <w:rPr>
          <w:noProof/>
        </w:rPr>
        <w:drawing>
          <wp:inline distT="0" distB="0" distL="0" distR="0" wp14:anchorId="7063D13F" wp14:editId="405F4763">
            <wp:extent cx="4932680" cy="4171423"/>
            <wp:effectExtent l="0" t="0" r="127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39102" cy="4176854"/>
                    </a:xfrm>
                    <a:prstGeom prst="rect">
                      <a:avLst/>
                    </a:prstGeom>
                  </pic:spPr>
                </pic:pic>
              </a:graphicData>
            </a:graphic>
          </wp:inline>
        </w:drawing>
      </w:r>
    </w:p>
    <w:p w14:paraId="72EE2D9F" w14:textId="111EDAF1"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1</w:t>
      </w:r>
      <w:r>
        <w:rPr>
          <w:noProof/>
        </w:rPr>
        <w:fldChar w:fldCharType="end"/>
      </w:r>
      <w:r w:rsidRPr="003650F5">
        <w:rPr>
          <w:lang w:val="en-US"/>
        </w:rPr>
        <w:t xml:space="preserve"> change parent</w:t>
      </w:r>
    </w:p>
    <w:p w14:paraId="365923AD" w14:textId="77777777" w:rsidR="003650F5" w:rsidRDefault="003650F5" w:rsidP="003650F5">
      <w:pPr>
        <w:jc w:val="center"/>
        <w:rPr>
          <w:lang w:val="en-US"/>
        </w:rPr>
      </w:pPr>
    </w:p>
    <w:p w14:paraId="14BA6184" w14:textId="77777777" w:rsidR="003650F5" w:rsidRDefault="003650F5" w:rsidP="003650F5">
      <w:pPr>
        <w:rPr>
          <w:lang w:val="en-US"/>
        </w:rPr>
      </w:pPr>
    </w:p>
    <w:p w14:paraId="4D3BCB3C" w14:textId="77777777" w:rsidR="003650F5" w:rsidRDefault="003650F5" w:rsidP="003650F5">
      <w:pPr>
        <w:rPr>
          <w:lang w:val="en-US"/>
        </w:rPr>
      </w:pPr>
    </w:p>
    <w:p w14:paraId="09F0A52D" w14:textId="77777777" w:rsidR="003650F5" w:rsidRPr="00407074" w:rsidRDefault="003650F5" w:rsidP="003650F5">
      <w:pPr>
        <w:pStyle w:val="berschrift3"/>
        <w:rPr>
          <w:lang w:val="en-US"/>
        </w:rPr>
      </w:pPr>
      <w:bookmarkStart w:id="98" w:name="_Toc20143689"/>
      <w:bookmarkStart w:id="99" w:name="_Toc72328053"/>
      <w:r w:rsidRPr="00407074">
        <w:rPr>
          <w:lang w:val="en-US"/>
        </w:rPr>
        <w:t>Add portfolio backlog levels and boards</w:t>
      </w:r>
      <w:bookmarkEnd w:id="98"/>
      <w:bookmarkEnd w:id="99"/>
    </w:p>
    <w:p w14:paraId="6FFD63CB" w14:textId="77777777" w:rsidR="003650F5" w:rsidRPr="00407074" w:rsidRDefault="003650F5" w:rsidP="003650F5">
      <w:pPr>
        <w:rPr>
          <w:lang w:val="en-US"/>
        </w:rPr>
      </w:pPr>
      <w:r w:rsidRPr="00407074">
        <w:rPr>
          <w:lang w:val="en-US"/>
        </w:rPr>
        <w:t>If you need more than two portfolio backlogs, you can add up to two more for a total of five backlog levels.</w:t>
      </w:r>
    </w:p>
    <w:p w14:paraId="66EA68A4" w14:textId="77777777" w:rsidR="003650F5" w:rsidRPr="00407074" w:rsidRDefault="003650F5" w:rsidP="003650F5">
      <w:pPr>
        <w:rPr>
          <w:lang w:val="en-US"/>
        </w:rPr>
      </w:pPr>
    </w:p>
    <w:p w14:paraId="49BD4C32" w14:textId="77777777" w:rsidR="003650F5" w:rsidRDefault="003650F5" w:rsidP="003650F5">
      <w:pPr>
        <w:rPr>
          <w:lang w:val="en-US"/>
        </w:rPr>
      </w:pPr>
      <w:r w:rsidRPr="00407074">
        <w:rPr>
          <w:lang w:val="en-US"/>
        </w:rPr>
        <w:t>You can add them by customizing your process, adding new work item types, and then configuring your backlogs and boards. You can also add or modify the fields defined for a work item type (WIT) or add a custom WIT. For details, see Customize an inheritance process and Customize your backlogs or boards (Inheritance process).</w:t>
      </w:r>
    </w:p>
    <w:p w14:paraId="7E20F439" w14:textId="77777777" w:rsidR="003650F5" w:rsidRDefault="003650F5" w:rsidP="003650F5">
      <w:pPr>
        <w:rPr>
          <w:lang w:val="en-US"/>
        </w:rPr>
      </w:pPr>
    </w:p>
    <w:p w14:paraId="51463BA5" w14:textId="77777777" w:rsidR="003650F5" w:rsidRDefault="003650F5" w:rsidP="003650F5">
      <w:pPr>
        <w:rPr>
          <w:lang w:val="en-US"/>
        </w:rPr>
      </w:pPr>
    </w:p>
    <w:p w14:paraId="0E6B1C69" w14:textId="77777777" w:rsidR="003650F5" w:rsidRDefault="003650F5" w:rsidP="003650F5">
      <w:pPr>
        <w:rPr>
          <w:lang w:val="en-US"/>
        </w:rPr>
      </w:pPr>
    </w:p>
    <w:p w14:paraId="3E2D9819" w14:textId="77777777" w:rsidR="003650F5" w:rsidRDefault="003650F5" w:rsidP="003650F5">
      <w:pPr>
        <w:spacing w:after="200" w:line="276" w:lineRule="auto"/>
        <w:jc w:val="left"/>
        <w:rPr>
          <w:lang w:val="en-US"/>
        </w:rPr>
      </w:pPr>
      <w:r>
        <w:rPr>
          <w:lang w:val="en-US"/>
        </w:rPr>
        <w:br w:type="page"/>
      </w:r>
    </w:p>
    <w:p w14:paraId="7630DA82" w14:textId="77777777" w:rsidR="003650F5" w:rsidRDefault="003650F5" w:rsidP="003650F5">
      <w:pPr>
        <w:pStyle w:val="berschrift2"/>
        <w:rPr>
          <w:lang w:val="en-US"/>
        </w:rPr>
      </w:pPr>
      <w:bookmarkStart w:id="100" w:name="_Toc20143690"/>
      <w:bookmarkStart w:id="101" w:name="_Toc72328054"/>
      <w:r w:rsidRPr="00407074">
        <w:rPr>
          <w:lang w:val="en-US"/>
        </w:rPr>
        <w:t>Define, triage, and manage bugs</w:t>
      </w:r>
      <w:bookmarkEnd w:id="100"/>
      <w:bookmarkEnd w:id="101"/>
    </w:p>
    <w:p w14:paraId="4B3BAEDA" w14:textId="77777777" w:rsidR="003650F5" w:rsidRPr="00407074" w:rsidRDefault="003650F5" w:rsidP="003650F5">
      <w:pPr>
        <w:rPr>
          <w:lang w:val="en-US"/>
        </w:rPr>
      </w:pPr>
      <w:r w:rsidRPr="00407074">
        <w:rPr>
          <w:lang w:val="en-US"/>
        </w:rPr>
        <w:t>How do you track and manage defects in your code? How do you make sure software problems and customer feedback get addressed in a timely manner to support high-quality software deployments? And, how do you do this while making good progress on new features?</w:t>
      </w:r>
    </w:p>
    <w:p w14:paraId="4BAFC453" w14:textId="77777777" w:rsidR="003650F5" w:rsidRPr="00407074" w:rsidRDefault="003650F5" w:rsidP="003650F5">
      <w:pPr>
        <w:rPr>
          <w:lang w:val="en-US"/>
        </w:rPr>
      </w:pPr>
    </w:p>
    <w:p w14:paraId="310B89E8" w14:textId="77777777" w:rsidR="003650F5" w:rsidRPr="00407074" w:rsidRDefault="003650F5" w:rsidP="003650F5">
      <w:pPr>
        <w:rPr>
          <w:lang w:val="en-US"/>
        </w:rPr>
      </w:pPr>
      <w:r w:rsidRPr="00407074">
        <w:rPr>
          <w:lang w:val="en-US"/>
        </w:rPr>
        <w:t>At a minimum, you need a way to capture your software issues, prioritize them, assign them, and track progress. Moreover, you'll want to manage your bugs in ways that align with your Agile practices.</w:t>
      </w:r>
    </w:p>
    <w:p w14:paraId="22B65662" w14:textId="77777777" w:rsidR="003650F5" w:rsidRPr="00407074" w:rsidRDefault="003650F5" w:rsidP="003650F5">
      <w:pPr>
        <w:rPr>
          <w:lang w:val="en-US"/>
        </w:rPr>
      </w:pPr>
    </w:p>
    <w:p w14:paraId="481CC3EB" w14:textId="77777777" w:rsidR="003650F5" w:rsidRPr="00407074" w:rsidRDefault="003650F5" w:rsidP="003650F5">
      <w:pPr>
        <w:rPr>
          <w:lang w:val="en-US"/>
        </w:rPr>
      </w:pPr>
      <w:r w:rsidRPr="00407074">
        <w:rPr>
          <w:lang w:val="en-US"/>
        </w:rPr>
        <w:t>In a nutshell, you manage bugs through the following tasks:</w:t>
      </w:r>
    </w:p>
    <w:p w14:paraId="1294F1CE" w14:textId="77777777" w:rsidR="003650F5" w:rsidRPr="00407074" w:rsidRDefault="003650F5" w:rsidP="00781145">
      <w:pPr>
        <w:pStyle w:val="Listenabsatz"/>
        <w:numPr>
          <w:ilvl w:val="0"/>
          <w:numId w:val="21"/>
        </w:numPr>
        <w:rPr>
          <w:lang w:val="en-US"/>
        </w:rPr>
      </w:pPr>
      <w:r w:rsidRPr="00407074">
        <w:rPr>
          <w:lang w:val="en-US"/>
        </w:rPr>
        <w:t>Capture information using the bug work item type</w:t>
      </w:r>
    </w:p>
    <w:p w14:paraId="770D20BB" w14:textId="77777777" w:rsidR="003650F5" w:rsidRPr="00407074" w:rsidRDefault="003650F5" w:rsidP="00781145">
      <w:pPr>
        <w:pStyle w:val="Listenabsatz"/>
        <w:numPr>
          <w:ilvl w:val="0"/>
          <w:numId w:val="21"/>
        </w:numPr>
        <w:rPr>
          <w:lang w:val="en-US"/>
        </w:rPr>
      </w:pPr>
      <w:r w:rsidRPr="00407074">
        <w:rPr>
          <w:lang w:val="en-US"/>
        </w:rPr>
        <w:t>Triage bugs by assigning a priority</w:t>
      </w:r>
    </w:p>
    <w:p w14:paraId="4DADAF47" w14:textId="77777777" w:rsidR="003650F5" w:rsidRPr="00407074" w:rsidRDefault="003650F5" w:rsidP="00781145">
      <w:pPr>
        <w:pStyle w:val="Listenabsatz"/>
        <w:numPr>
          <w:ilvl w:val="0"/>
          <w:numId w:val="21"/>
        </w:numPr>
        <w:rPr>
          <w:lang w:val="en-US"/>
        </w:rPr>
      </w:pPr>
      <w:r w:rsidRPr="00407074">
        <w:rPr>
          <w:lang w:val="en-US"/>
        </w:rPr>
        <w:t>Update bug status throughout the bug lifecycle</w:t>
      </w:r>
    </w:p>
    <w:p w14:paraId="1B2A0EB0" w14:textId="77777777" w:rsidR="003650F5" w:rsidRPr="00407074" w:rsidRDefault="003650F5" w:rsidP="00781145">
      <w:pPr>
        <w:pStyle w:val="Listenabsatz"/>
        <w:numPr>
          <w:ilvl w:val="0"/>
          <w:numId w:val="21"/>
        </w:numPr>
        <w:rPr>
          <w:lang w:val="en-US"/>
        </w:rPr>
      </w:pPr>
      <w:r w:rsidRPr="00407074">
        <w:rPr>
          <w:lang w:val="en-US"/>
        </w:rPr>
        <w:t>Monitor bug assignments and trends</w:t>
      </w:r>
    </w:p>
    <w:p w14:paraId="37822BE3" w14:textId="77777777" w:rsidR="003650F5" w:rsidRDefault="003650F5" w:rsidP="003650F5">
      <w:pPr>
        <w:rPr>
          <w:lang w:val="en-US"/>
        </w:rPr>
      </w:pPr>
      <w:r w:rsidRPr="00407074">
        <w:rPr>
          <w:lang w:val="en-US"/>
        </w:rPr>
        <w:t>Each team can choose how bugs show up on their backlogs and boards.</w:t>
      </w:r>
    </w:p>
    <w:p w14:paraId="17DA74EA" w14:textId="77777777" w:rsidR="003650F5" w:rsidRDefault="003650F5" w:rsidP="003650F5">
      <w:pPr>
        <w:rPr>
          <w:lang w:val="en-US"/>
        </w:rPr>
      </w:pPr>
    </w:p>
    <w:p w14:paraId="32C3F97E" w14:textId="77777777" w:rsidR="003650F5" w:rsidRPr="00B676A5" w:rsidRDefault="003650F5" w:rsidP="003650F5">
      <w:pPr>
        <w:pStyle w:val="berschrift3"/>
        <w:rPr>
          <w:lang w:val="en-US"/>
        </w:rPr>
      </w:pPr>
      <w:bookmarkStart w:id="102" w:name="_Toc20143691"/>
      <w:bookmarkStart w:id="103" w:name="_Toc72328055"/>
      <w:r w:rsidRPr="00B676A5">
        <w:rPr>
          <w:lang w:val="en-US"/>
        </w:rPr>
        <w:t>Prerequisites</w:t>
      </w:r>
      <w:bookmarkEnd w:id="102"/>
      <w:bookmarkEnd w:id="103"/>
    </w:p>
    <w:p w14:paraId="2347315D" w14:textId="77777777" w:rsidR="003650F5" w:rsidRPr="00B676A5" w:rsidRDefault="003650F5" w:rsidP="00781145">
      <w:pPr>
        <w:pStyle w:val="Listenabsatz"/>
        <w:numPr>
          <w:ilvl w:val="0"/>
          <w:numId w:val="22"/>
        </w:numPr>
        <w:rPr>
          <w:lang w:val="en-US"/>
        </w:rPr>
      </w:pPr>
      <w:r w:rsidRPr="00B676A5">
        <w:rPr>
          <w:lang w:val="en-US"/>
        </w:rPr>
        <w:t>You must connect to a project. If you don't have a project yet, create one.</w:t>
      </w:r>
    </w:p>
    <w:p w14:paraId="7D3D8769" w14:textId="77777777" w:rsidR="003650F5" w:rsidRPr="00B676A5" w:rsidRDefault="003650F5" w:rsidP="00781145">
      <w:pPr>
        <w:pStyle w:val="Listenabsatz"/>
        <w:numPr>
          <w:ilvl w:val="0"/>
          <w:numId w:val="22"/>
        </w:numPr>
        <w:rPr>
          <w:lang w:val="en-US"/>
        </w:rPr>
      </w:pPr>
      <w:r w:rsidRPr="00B676A5">
        <w:rPr>
          <w:lang w:val="en-US"/>
        </w:rPr>
        <w:t>You must be added to a project as a member of the Contributors or Project Administrators security group. To get added, Add users to a project or team.</w:t>
      </w:r>
    </w:p>
    <w:p w14:paraId="3C80C40D" w14:textId="77777777" w:rsidR="003650F5" w:rsidRPr="00B676A5" w:rsidRDefault="003650F5" w:rsidP="00781145">
      <w:pPr>
        <w:pStyle w:val="Listenabsatz"/>
        <w:numPr>
          <w:ilvl w:val="0"/>
          <w:numId w:val="22"/>
        </w:numPr>
        <w:rPr>
          <w:lang w:val="en-US"/>
        </w:rPr>
      </w:pPr>
      <w:r w:rsidRPr="00B676A5">
        <w:rPr>
          <w:lang w:val="en-US"/>
        </w:rPr>
        <w:t>To add or modify work items, you must be granted Stakeholder access or higher. For details, see About access levels.</w:t>
      </w:r>
    </w:p>
    <w:p w14:paraId="32EDF8C5" w14:textId="77777777" w:rsidR="003650F5" w:rsidRPr="00B676A5" w:rsidRDefault="003650F5" w:rsidP="00781145">
      <w:pPr>
        <w:pStyle w:val="Listenabsatz"/>
        <w:numPr>
          <w:ilvl w:val="0"/>
          <w:numId w:val="22"/>
        </w:numPr>
        <w:rPr>
          <w:lang w:val="en-US"/>
        </w:rPr>
      </w:pPr>
      <w:r w:rsidRPr="00B676A5">
        <w:rPr>
          <w:lang w:val="en-US"/>
        </w:rPr>
        <w:t>To view or modify work items, you must have your View work items in this node and Edit work items in this node permissions set to Allow. By default, the Contributors group has this permission set. To learn more, see Set permissions and access for work tracking.</w:t>
      </w:r>
    </w:p>
    <w:p w14:paraId="6E6D736F" w14:textId="77777777" w:rsidR="003650F5" w:rsidRPr="00B676A5" w:rsidRDefault="003650F5" w:rsidP="00781145">
      <w:pPr>
        <w:pStyle w:val="Listenabsatz"/>
        <w:numPr>
          <w:ilvl w:val="0"/>
          <w:numId w:val="22"/>
        </w:numPr>
        <w:rPr>
          <w:lang w:val="en-US"/>
        </w:rPr>
      </w:pPr>
      <w:r w:rsidRPr="00B676A5">
        <w:rPr>
          <w:lang w:val="en-US"/>
        </w:rPr>
        <w:t>To create new tags to add to work items, you must have Basic access or higher and have the project-level Create new tag definition permissions set to Allow. By default, the Contributors group has this permission set. Even if the permission is explicitly set for a Stakeholder, they won't have permission to add new tags, as they are prohibited through their access level.</w:t>
      </w:r>
    </w:p>
    <w:p w14:paraId="77F2494E" w14:textId="77777777" w:rsidR="003650F5" w:rsidRDefault="003650F5" w:rsidP="003650F5">
      <w:pPr>
        <w:rPr>
          <w:lang w:val="en-US"/>
        </w:rPr>
      </w:pPr>
    </w:p>
    <w:p w14:paraId="24F32967" w14:textId="77777777" w:rsidR="003650F5" w:rsidRPr="00B676A5" w:rsidRDefault="003650F5" w:rsidP="003650F5">
      <w:pPr>
        <w:pStyle w:val="berschrift3"/>
        <w:rPr>
          <w:lang w:val="en-US"/>
        </w:rPr>
      </w:pPr>
      <w:bookmarkStart w:id="104" w:name="_Toc20143692"/>
      <w:bookmarkStart w:id="105" w:name="_Toc72328056"/>
      <w:r w:rsidRPr="00B676A5">
        <w:rPr>
          <w:lang w:val="en-US"/>
        </w:rPr>
        <w:t>Define and list bugs</w:t>
      </w:r>
      <w:bookmarkEnd w:id="104"/>
      <w:bookmarkEnd w:id="105"/>
    </w:p>
    <w:p w14:paraId="1F8815D5" w14:textId="77777777" w:rsidR="003650F5" w:rsidRPr="00B676A5" w:rsidRDefault="003650F5" w:rsidP="003650F5">
      <w:pPr>
        <w:rPr>
          <w:lang w:val="en-US"/>
        </w:rPr>
      </w:pPr>
      <w:r w:rsidRPr="00B676A5">
        <w:rPr>
          <w:lang w:val="en-US"/>
        </w:rPr>
        <w:t>When bugs are managed along with requirements, you can add them through the product backlog or Kanban board. When bugs are managed along with tasks, you can add them to a sprint backlog or taskboard.</w:t>
      </w:r>
    </w:p>
    <w:p w14:paraId="42BA55CF" w14:textId="77777777" w:rsidR="003650F5" w:rsidRPr="00B676A5" w:rsidRDefault="003650F5" w:rsidP="003650F5">
      <w:pPr>
        <w:rPr>
          <w:lang w:val="en-US"/>
        </w:rPr>
      </w:pPr>
    </w:p>
    <w:p w14:paraId="017AC058" w14:textId="77777777" w:rsidR="003650F5" w:rsidRPr="00B676A5" w:rsidRDefault="003650F5" w:rsidP="003650F5">
      <w:pPr>
        <w:rPr>
          <w:lang w:val="en-US"/>
        </w:rPr>
      </w:pPr>
      <w:r w:rsidRPr="00B676A5">
        <w:rPr>
          <w:lang w:val="en-US"/>
        </w:rPr>
        <w:t>Or, you can define a bug from the web portal, Visual Studio/Team Explorer, a work item template, or using test tools. Using the bug work item form, you capture the code defect in the Title, Steps to Reproduce, and other fields.</w:t>
      </w:r>
    </w:p>
    <w:p w14:paraId="5D3190C9" w14:textId="77777777" w:rsidR="003650F5" w:rsidRPr="00B676A5" w:rsidRDefault="003650F5" w:rsidP="003650F5">
      <w:pPr>
        <w:rPr>
          <w:lang w:val="en-US"/>
        </w:rPr>
      </w:pPr>
    </w:p>
    <w:p w14:paraId="518C5E4A" w14:textId="77777777" w:rsidR="003650F5" w:rsidRPr="00B676A5" w:rsidRDefault="003650F5" w:rsidP="003650F5">
      <w:pPr>
        <w:rPr>
          <w:lang w:val="en-US"/>
        </w:rPr>
      </w:pPr>
      <w:r w:rsidRPr="00B676A5">
        <w:rPr>
          <w:lang w:val="en-US"/>
        </w:rPr>
        <w:t>You can review bugs defined for your project by creating a query and specifying the Work Item Type=Bug. Or, open a predefined query, Active Bugs (Agile and CMMI) or Work in Progress (Scrum). For other bug related tasks, see the following articles:</w:t>
      </w:r>
    </w:p>
    <w:p w14:paraId="110A1813" w14:textId="77777777" w:rsidR="003650F5" w:rsidRPr="00B676A5" w:rsidRDefault="003650F5" w:rsidP="00781145">
      <w:pPr>
        <w:pStyle w:val="Listenabsatz"/>
        <w:numPr>
          <w:ilvl w:val="0"/>
          <w:numId w:val="23"/>
        </w:numPr>
        <w:rPr>
          <w:lang w:val="en-US"/>
        </w:rPr>
      </w:pPr>
      <w:r w:rsidRPr="00B676A5">
        <w:rPr>
          <w:lang w:val="en-US"/>
        </w:rPr>
        <w:t>View, run, or email a work item query</w:t>
      </w:r>
    </w:p>
    <w:p w14:paraId="4B4A468D" w14:textId="77777777" w:rsidR="003650F5" w:rsidRPr="00B676A5" w:rsidRDefault="003650F5" w:rsidP="00781145">
      <w:pPr>
        <w:pStyle w:val="Listenabsatz"/>
        <w:numPr>
          <w:ilvl w:val="0"/>
          <w:numId w:val="23"/>
        </w:numPr>
        <w:rPr>
          <w:lang w:val="en-US"/>
        </w:rPr>
      </w:pPr>
      <w:r w:rsidRPr="00B676A5">
        <w:rPr>
          <w:lang w:val="en-US"/>
        </w:rPr>
        <w:t>View and add work items using the Work Items page</w:t>
      </w:r>
    </w:p>
    <w:p w14:paraId="7B816B28" w14:textId="77777777" w:rsidR="003650F5" w:rsidRPr="00B676A5" w:rsidRDefault="003650F5" w:rsidP="00781145">
      <w:pPr>
        <w:pStyle w:val="Listenabsatz"/>
        <w:numPr>
          <w:ilvl w:val="0"/>
          <w:numId w:val="23"/>
        </w:numPr>
        <w:rPr>
          <w:lang w:val="en-US"/>
        </w:rPr>
      </w:pPr>
      <w:r w:rsidRPr="00B676A5">
        <w:rPr>
          <w:lang w:val="en-US"/>
        </w:rPr>
        <w:t>Triage work items</w:t>
      </w:r>
    </w:p>
    <w:p w14:paraId="2EF8D8DD" w14:textId="77777777" w:rsidR="003650F5" w:rsidRPr="00B676A5" w:rsidRDefault="003650F5" w:rsidP="00781145">
      <w:pPr>
        <w:pStyle w:val="Listenabsatz"/>
        <w:numPr>
          <w:ilvl w:val="0"/>
          <w:numId w:val="23"/>
        </w:numPr>
        <w:rPr>
          <w:lang w:val="en-US"/>
        </w:rPr>
      </w:pPr>
      <w:r w:rsidRPr="00B676A5">
        <w:rPr>
          <w:lang w:val="en-US"/>
        </w:rPr>
        <w:t>Query by assignment or workflow changes</w:t>
      </w:r>
    </w:p>
    <w:p w14:paraId="1BA46F87" w14:textId="77777777" w:rsidR="003650F5" w:rsidRDefault="003650F5" w:rsidP="003650F5">
      <w:pPr>
        <w:rPr>
          <w:lang w:val="en-US"/>
        </w:rPr>
      </w:pPr>
    </w:p>
    <w:p w14:paraId="0E574E56" w14:textId="77777777" w:rsidR="003650F5" w:rsidRDefault="003650F5" w:rsidP="003650F5">
      <w:pPr>
        <w:rPr>
          <w:lang w:val="en-US"/>
        </w:rPr>
      </w:pPr>
    </w:p>
    <w:p w14:paraId="4664E6E0" w14:textId="77777777" w:rsidR="003650F5" w:rsidRDefault="003650F5" w:rsidP="003650F5">
      <w:pPr>
        <w:rPr>
          <w:lang w:val="en-US"/>
        </w:rPr>
      </w:pPr>
    </w:p>
    <w:p w14:paraId="27F9EA9B" w14:textId="77777777" w:rsidR="003650F5" w:rsidRDefault="003650F5" w:rsidP="003650F5">
      <w:pPr>
        <w:rPr>
          <w:lang w:val="en-US"/>
        </w:rPr>
      </w:pPr>
    </w:p>
    <w:p w14:paraId="39A9FDDF" w14:textId="77777777" w:rsidR="003650F5" w:rsidRDefault="003650F5" w:rsidP="003650F5">
      <w:pPr>
        <w:rPr>
          <w:lang w:val="en-US"/>
        </w:rPr>
      </w:pPr>
    </w:p>
    <w:p w14:paraId="497D2B61" w14:textId="77777777" w:rsidR="003650F5" w:rsidRDefault="003650F5" w:rsidP="003650F5">
      <w:pPr>
        <w:rPr>
          <w:lang w:val="en-US"/>
        </w:rPr>
      </w:pPr>
    </w:p>
    <w:p w14:paraId="61F5FA22" w14:textId="77777777" w:rsidR="003650F5" w:rsidRDefault="003650F5" w:rsidP="003650F5">
      <w:pPr>
        <w:rPr>
          <w:lang w:val="en-US"/>
        </w:rPr>
      </w:pPr>
    </w:p>
    <w:p w14:paraId="3489D8A6" w14:textId="77777777" w:rsidR="003650F5" w:rsidRDefault="003650F5" w:rsidP="003650F5">
      <w:pPr>
        <w:rPr>
          <w:lang w:val="en-US"/>
        </w:rPr>
      </w:pPr>
    </w:p>
    <w:p w14:paraId="27491A2B" w14:textId="77777777" w:rsidR="003650F5" w:rsidRDefault="003650F5" w:rsidP="003650F5">
      <w:pPr>
        <w:rPr>
          <w:lang w:val="en-US"/>
        </w:rPr>
      </w:pPr>
    </w:p>
    <w:p w14:paraId="3A7DB080" w14:textId="77777777" w:rsidR="003650F5" w:rsidRDefault="003650F5" w:rsidP="003650F5">
      <w:pPr>
        <w:rPr>
          <w:lang w:val="en-US"/>
        </w:rPr>
      </w:pPr>
    </w:p>
    <w:p w14:paraId="02E8DFEB" w14:textId="77777777" w:rsidR="003650F5" w:rsidRDefault="003650F5" w:rsidP="003650F5">
      <w:pPr>
        <w:rPr>
          <w:lang w:val="en-US"/>
        </w:rPr>
      </w:pPr>
    </w:p>
    <w:p w14:paraId="3AE2DD70" w14:textId="77777777" w:rsidR="003650F5" w:rsidRPr="00B676A5" w:rsidRDefault="003650F5" w:rsidP="003650F5">
      <w:pPr>
        <w:pStyle w:val="berschrift3"/>
        <w:rPr>
          <w:lang w:val="en-US"/>
        </w:rPr>
      </w:pPr>
      <w:bookmarkStart w:id="106" w:name="_Toc20143693"/>
      <w:bookmarkStart w:id="107" w:name="_Toc72328057"/>
      <w:r w:rsidRPr="00B676A5">
        <w:rPr>
          <w:lang w:val="en-US"/>
        </w:rPr>
        <w:t>Bug work item form</w:t>
      </w:r>
      <w:bookmarkEnd w:id="106"/>
      <w:bookmarkEnd w:id="107"/>
    </w:p>
    <w:p w14:paraId="2C55EBD5" w14:textId="77777777" w:rsidR="003650F5" w:rsidRDefault="003650F5" w:rsidP="003650F5">
      <w:pPr>
        <w:rPr>
          <w:lang w:val="en-US"/>
        </w:rPr>
      </w:pPr>
      <w:r w:rsidRPr="00B676A5">
        <w:rPr>
          <w:lang w:val="en-US"/>
        </w:rPr>
        <w:t>The bug work item form tracks similar information to the one shown for the Scrum process.</w:t>
      </w:r>
    </w:p>
    <w:p w14:paraId="77450233" w14:textId="77777777" w:rsidR="003650F5" w:rsidRDefault="003650F5" w:rsidP="003650F5">
      <w:pPr>
        <w:rPr>
          <w:lang w:val="en-US"/>
        </w:rPr>
      </w:pPr>
    </w:p>
    <w:p w14:paraId="2D7244BB" w14:textId="77777777" w:rsidR="003650F5" w:rsidRDefault="003650F5" w:rsidP="003650F5">
      <w:pPr>
        <w:jc w:val="center"/>
        <w:rPr>
          <w:lang w:val="en-US"/>
        </w:rPr>
      </w:pPr>
      <w:r w:rsidRPr="00B676A5">
        <w:rPr>
          <w:noProof/>
        </w:rPr>
        <w:drawing>
          <wp:inline distT="0" distB="0" distL="0" distR="0" wp14:anchorId="22427137" wp14:editId="69FE130F">
            <wp:extent cx="5080000" cy="5341167"/>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94947" cy="5356883"/>
                    </a:xfrm>
                    <a:prstGeom prst="rect">
                      <a:avLst/>
                    </a:prstGeom>
                  </pic:spPr>
                </pic:pic>
              </a:graphicData>
            </a:graphic>
          </wp:inline>
        </w:drawing>
      </w:r>
    </w:p>
    <w:p w14:paraId="13C38A7C" w14:textId="530C52FF"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2</w:t>
      </w:r>
      <w:r>
        <w:rPr>
          <w:noProof/>
        </w:rPr>
        <w:fldChar w:fldCharType="end"/>
      </w:r>
      <w:r w:rsidRPr="003650F5">
        <w:rPr>
          <w:lang w:val="en-US"/>
        </w:rPr>
        <w:t xml:space="preserve"> bug work item</w:t>
      </w:r>
    </w:p>
    <w:p w14:paraId="4FA474A3" w14:textId="77777777" w:rsidR="003650F5" w:rsidRDefault="003650F5" w:rsidP="003650F5">
      <w:pPr>
        <w:jc w:val="center"/>
        <w:rPr>
          <w:lang w:val="en-US"/>
        </w:rPr>
      </w:pPr>
    </w:p>
    <w:p w14:paraId="731B76E4" w14:textId="77777777" w:rsidR="003650F5" w:rsidRDefault="003650F5" w:rsidP="003650F5">
      <w:pPr>
        <w:rPr>
          <w:lang w:val="en-US"/>
        </w:rPr>
      </w:pPr>
    </w:p>
    <w:p w14:paraId="7FACF552" w14:textId="77777777" w:rsidR="003650F5" w:rsidRPr="00B676A5" w:rsidRDefault="003650F5" w:rsidP="003650F5">
      <w:pPr>
        <w:pStyle w:val="berschrift3"/>
        <w:rPr>
          <w:lang w:val="en-US"/>
        </w:rPr>
      </w:pPr>
      <w:bookmarkStart w:id="108" w:name="_Toc20143694"/>
      <w:bookmarkStart w:id="109" w:name="_Toc72328058"/>
      <w:r w:rsidRPr="00B676A5">
        <w:rPr>
          <w:lang w:val="en-US"/>
        </w:rPr>
        <w:t>Fields specific to bugs</w:t>
      </w:r>
      <w:bookmarkEnd w:id="108"/>
      <w:bookmarkEnd w:id="109"/>
    </w:p>
    <w:p w14:paraId="294C4B98" w14:textId="77777777" w:rsidR="003650F5" w:rsidRDefault="003650F5" w:rsidP="003650F5">
      <w:pPr>
        <w:rPr>
          <w:lang w:val="en-US"/>
        </w:rPr>
      </w:pPr>
      <w:r w:rsidRPr="00B676A5">
        <w:rPr>
          <w:lang w:val="en-US"/>
        </w:rPr>
        <w:t>When defining a bug, use these fields to capture both the initial issue and ongoing discoveries made when triaging, investigating, fixing, and closing the bug.</w:t>
      </w:r>
    </w:p>
    <w:p w14:paraId="6EFCC2FC" w14:textId="77777777" w:rsidR="003650F5" w:rsidRDefault="003650F5" w:rsidP="003650F5">
      <w:pPr>
        <w:rPr>
          <w:lang w:val="en-US"/>
        </w:rPr>
      </w:pPr>
    </w:p>
    <w:p w14:paraId="71D1234C" w14:textId="77777777" w:rsidR="003650F5" w:rsidRDefault="003650F5" w:rsidP="003650F5">
      <w:pPr>
        <w:jc w:val="center"/>
        <w:rPr>
          <w:lang w:val="en-US"/>
        </w:rPr>
      </w:pPr>
      <w:r w:rsidRPr="00B676A5">
        <w:rPr>
          <w:noProof/>
          <w:lang w:val="en-US"/>
        </w:rPr>
        <w:drawing>
          <wp:inline distT="0" distB="0" distL="0" distR="0" wp14:anchorId="532E1C9C" wp14:editId="2B0C77AC">
            <wp:extent cx="5658141" cy="86681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58141" cy="8668195"/>
                    </a:xfrm>
                    <a:prstGeom prst="rect">
                      <a:avLst/>
                    </a:prstGeom>
                  </pic:spPr>
                </pic:pic>
              </a:graphicData>
            </a:graphic>
          </wp:inline>
        </w:drawing>
      </w:r>
    </w:p>
    <w:p w14:paraId="7F440E38" w14:textId="77777777" w:rsidR="003650F5" w:rsidRDefault="003650F5" w:rsidP="003650F5">
      <w:pPr>
        <w:rPr>
          <w:lang w:val="en-US"/>
        </w:rPr>
      </w:pPr>
    </w:p>
    <w:p w14:paraId="70E28509" w14:textId="77777777" w:rsidR="003650F5" w:rsidRPr="00B676A5" w:rsidRDefault="003650F5" w:rsidP="003650F5">
      <w:pPr>
        <w:rPr>
          <w:lang w:val="en-US"/>
        </w:rPr>
      </w:pPr>
      <w:r w:rsidRPr="00B676A5">
        <w:rPr>
          <w:lang w:val="en-US"/>
        </w:rPr>
        <w:t>Notes:</w:t>
      </w:r>
    </w:p>
    <w:p w14:paraId="3D168C80" w14:textId="77777777" w:rsidR="003650F5" w:rsidRPr="00B676A5" w:rsidRDefault="003650F5" w:rsidP="003650F5">
      <w:pPr>
        <w:rPr>
          <w:lang w:val="en-US"/>
        </w:rPr>
      </w:pPr>
      <w:r w:rsidRPr="00B676A5">
        <w:rPr>
          <w:lang w:val="en-US"/>
        </w:rPr>
        <w:t>1 To change the menu selection or picklist, see Customize the work tracking experience. The customization method depends on the process model used by your project.</w:t>
      </w:r>
    </w:p>
    <w:p w14:paraId="2518E970" w14:textId="77777777" w:rsidR="003650F5" w:rsidRPr="00B676A5" w:rsidRDefault="003650F5" w:rsidP="003650F5">
      <w:pPr>
        <w:rPr>
          <w:lang w:val="en-US"/>
        </w:rPr>
      </w:pPr>
    </w:p>
    <w:p w14:paraId="47C0267C" w14:textId="77777777" w:rsidR="003650F5" w:rsidRPr="00B676A5" w:rsidRDefault="003650F5" w:rsidP="003650F5">
      <w:pPr>
        <w:rPr>
          <w:lang w:val="en-US"/>
        </w:rPr>
      </w:pPr>
      <w:r w:rsidRPr="00B676A5">
        <w:rPr>
          <w:lang w:val="en-US"/>
        </w:rPr>
        <w:t>For information about fields specific to the CMMI process, see Bugs, issues, and risks field reference. For information about all other fields, see Work item field index.</w:t>
      </w:r>
    </w:p>
    <w:p w14:paraId="319130C0" w14:textId="77777777" w:rsidR="003650F5" w:rsidRPr="00B676A5" w:rsidRDefault="003650F5" w:rsidP="003650F5">
      <w:pPr>
        <w:rPr>
          <w:lang w:val="en-US"/>
        </w:rPr>
      </w:pPr>
    </w:p>
    <w:p w14:paraId="2A07F717" w14:textId="77777777" w:rsidR="003650F5" w:rsidRPr="00B676A5" w:rsidRDefault="003650F5" w:rsidP="003650F5">
      <w:pPr>
        <w:pStyle w:val="berschrift3"/>
        <w:rPr>
          <w:lang w:val="en-US"/>
        </w:rPr>
      </w:pPr>
      <w:bookmarkStart w:id="110" w:name="_Toc20143695"/>
      <w:bookmarkStart w:id="111" w:name="_Toc72328059"/>
      <w:r w:rsidRPr="00B676A5">
        <w:rPr>
          <w:lang w:val="en-US"/>
        </w:rPr>
        <w:t>Capture comments in the Discussion section</w:t>
      </w:r>
      <w:bookmarkEnd w:id="110"/>
      <w:bookmarkEnd w:id="111"/>
    </w:p>
    <w:p w14:paraId="0E9EEFD2" w14:textId="77777777" w:rsidR="003650F5" w:rsidRPr="00B676A5" w:rsidRDefault="003650F5" w:rsidP="003650F5">
      <w:pPr>
        <w:rPr>
          <w:lang w:val="en-US"/>
        </w:rPr>
      </w:pPr>
      <w:r w:rsidRPr="00B676A5">
        <w:rPr>
          <w:lang w:val="en-US"/>
        </w:rPr>
        <w:t>Use the Discussion section to add and review comments made about the work being performed.</w:t>
      </w:r>
    </w:p>
    <w:p w14:paraId="02630331" w14:textId="77777777" w:rsidR="003650F5" w:rsidRDefault="003650F5" w:rsidP="003650F5">
      <w:pPr>
        <w:rPr>
          <w:lang w:val="en-US"/>
        </w:rPr>
      </w:pPr>
      <w:r w:rsidRPr="00B676A5">
        <w:rPr>
          <w:noProof/>
        </w:rPr>
        <w:drawing>
          <wp:inline distT="0" distB="0" distL="0" distR="0" wp14:anchorId="1857C3A6" wp14:editId="79F979B0">
            <wp:extent cx="5876925" cy="34575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76925" cy="3457575"/>
                    </a:xfrm>
                    <a:prstGeom prst="rect">
                      <a:avLst/>
                    </a:prstGeom>
                  </pic:spPr>
                </pic:pic>
              </a:graphicData>
            </a:graphic>
          </wp:inline>
        </w:drawing>
      </w:r>
    </w:p>
    <w:p w14:paraId="2B7E0F3F" w14:textId="77777777" w:rsidR="003650F5" w:rsidRDefault="003650F5" w:rsidP="003650F5">
      <w:pPr>
        <w:rPr>
          <w:lang w:val="en-US"/>
        </w:rPr>
      </w:pPr>
    </w:p>
    <w:p w14:paraId="1E1BB051" w14:textId="77777777" w:rsidR="003650F5" w:rsidRDefault="003650F5" w:rsidP="003650F5">
      <w:pPr>
        <w:rPr>
          <w:lang w:val="en-US"/>
        </w:rPr>
      </w:pPr>
      <w:r w:rsidRPr="00B676A5">
        <w:rPr>
          <w:lang w:val="en-US"/>
        </w:rPr>
        <w:t>The rich text editor tool bar displays below the text entry area when you click your cursor within each text box that can be formatted.</w:t>
      </w:r>
    </w:p>
    <w:p w14:paraId="2747E865" w14:textId="77777777" w:rsidR="003650F5" w:rsidRDefault="003650F5" w:rsidP="003650F5">
      <w:pPr>
        <w:rPr>
          <w:lang w:val="en-US"/>
        </w:rPr>
      </w:pPr>
    </w:p>
    <w:p w14:paraId="0CAB43C9" w14:textId="77777777" w:rsidR="003650F5" w:rsidRDefault="003650F5" w:rsidP="003650F5">
      <w:pPr>
        <w:rPr>
          <w:lang w:val="en-US"/>
        </w:rPr>
      </w:pPr>
      <w:r w:rsidRPr="00B676A5">
        <w:rPr>
          <w:noProof/>
        </w:rPr>
        <w:drawing>
          <wp:inline distT="0" distB="0" distL="0" distR="0" wp14:anchorId="72BE5297" wp14:editId="0A735C3A">
            <wp:extent cx="6570980" cy="1533525"/>
            <wp:effectExtent l="0" t="0" r="127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0980" cy="1533525"/>
                    </a:xfrm>
                    <a:prstGeom prst="rect">
                      <a:avLst/>
                    </a:prstGeom>
                  </pic:spPr>
                </pic:pic>
              </a:graphicData>
            </a:graphic>
          </wp:inline>
        </w:drawing>
      </w:r>
    </w:p>
    <w:p w14:paraId="21542860" w14:textId="2D74FA16"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3</w:t>
      </w:r>
      <w:r>
        <w:rPr>
          <w:noProof/>
        </w:rPr>
        <w:fldChar w:fldCharType="end"/>
      </w:r>
      <w:r w:rsidRPr="003650F5">
        <w:rPr>
          <w:lang w:val="en-US"/>
        </w:rPr>
        <w:t xml:space="preserve"> Discussion</w:t>
      </w:r>
    </w:p>
    <w:p w14:paraId="349DA0C0" w14:textId="77777777" w:rsidR="003650F5" w:rsidRDefault="003650F5" w:rsidP="003650F5">
      <w:pPr>
        <w:rPr>
          <w:lang w:val="en-US"/>
        </w:rPr>
      </w:pPr>
    </w:p>
    <w:p w14:paraId="1E2CB03B" w14:textId="77777777" w:rsidR="003650F5" w:rsidRDefault="003650F5" w:rsidP="003650F5">
      <w:pPr>
        <w:rPr>
          <w:lang w:val="en-US"/>
        </w:rPr>
      </w:pPr>
    </w:p>
    <w:p w14:paraId="3371900A" w14:textId="77777777" w:rsidR="003650F5" w:rsidRPr="00B676A5" w:rsidRDefault="003650F5" w:rsidP="003650F5">
      <w:pPr>
        <w:rPr>
          <w:lang w:val="en-US"/>
        </w:rPr>
      </w:pPr>
      <w:r w:rsidRPr="00B676A5">
        <w:rPr>
          <w:lang w:val="en-US"/>
        </w:rPr>
        <w:t>Mention someone, a group, work item, or pull request (</w:t>
      </w:r>
      <w:r w:rsidRPr="00B676A5">
        <w:rPr>
          <w:noProof/>
        </w:rPr>
        <w:drawing>
          <wp:inline distT="0" distB="0" distL="0" distR="0" wp14:anchorId="06A5C9CE" wp14:editId="213BA82C">
            <wp:extent cx="190500" cy="2095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0500" cy="209550"/>
                    </a:xfrm>
                    <a:prstGeom prst="rect">
                      <a:avLst/>
                    </a:prstGeom>
                  </pic:spPr>
                </pic:pic>
              </a:graphicData>
            </a:graphic>
          </wp:inline>
        </w:drawing>
      </w:r>
      <w:r w:rsidRPr="00B676A5">
        <w:rPr>
          <w:lang w:val="en-US"/>
        </w:rPr>
        <w:t xml:space="preserve"> , </w:t>
      </w:r>
      <w:r w:rsidRPr="00B676A5">
        <w:rPr>
          <w:noProof/>
        </w:rPr>
        <w:drawing>
          <wp:inline distT="0" distB="0" distL="0" distR="0" wp14:anchorId="08AF6CA4" wp14:editId="4CE77C16">
            <wp:extent cx="190500" cy="190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0500" cy="190500"/>
                    </a:xfrm>
                    <a:prstGeom prst="rect">
                      <a:avLst/>
                    </a:prstGeom>
                  </pic:spPr>
                </pic:pic>
              </a:graphicData>
            </a:graphic>
          </wp:inline>
        </w:drawing>
      </w:r>
      <w:r w:rsidRPr="00B676A5">
        <w:rPr>
          <w:lang w:val="en-US"/>
        </w:rPr>
        <w:t xml:space="preserve"> , or </w:t>
      </w:r>
      <w:r w:rsidRPr="00B676A5">
        <w:rPr>
          <w:noProof/>
        </w:rPr>
        <w:drawing>
          <wp:inline distT="0" distB="0" distL="0" distR="0" wp14:anchorId="67902DC8" wp14:editId="21395109">
            <wp:extent cx="190500" cy="190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0500" cy="190500"/>
                    </a:xfrm>
                    <a:prstGeom prst="rect">
                      <a:avLst/>
                    </a:prstGeom>
                  </pic:spPr>
                </pic:pic>
              </a:graphicData>
            </a:graphic>
          </wp:inline>
        </w:drawing>
      </w:r>
      <w:r w:rsidRPr="00B676A5">
        <w:rPr>
          <w:lang w:val="en-US"/>
        </w:rPr>
        <w:t>)</w:t>
      </w:r>
    </w:p>
    <w:p w14:paraId="26AFA9D9" w14:textId="77777777" w:rsidR="003650F5" w:rsidRDefault="003650F5" w:rsidP="003650F5">
      <w:pPr>
        <w:rPr>
          <w:lang w:val="en-US"/>
        </w:rPr>
      </w:pPr>
      <w:r w:rsidRPr="00B676A5">
        <w:rPr>
          <w:lang w:val="en-US"/>
        </w:rPr>
        <w:t xml:space="preserve">Choose one of these icons — </w:t>
      </w:r>
      <w:r w:rsidRPr="00B676A5">
        <w:rPr>
          <w:noProof/>
        </w:rPr>
        <w:drawing>
          <wp:inline distT="0" distB="0" distL="0" distR="0" wp14:anchorId="2EE69805" wp14:editId="5F62B1CF">
            <wp:extent cx="190500" cy="2095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0500" cy="209550"/>
                    </a:xfrm>
                    <a:prstGeom prst="rect">
                      <a:avLst/>
                    </a:prstGeom>
                  </pic:spPr>
                </pic:pic>
              </a:graphicData>
            </a:graphic>
          </wp:inline>
        </w:drawing>
      </w:r>
      <w:r w:rsidRPr="00B676A5">
        <w:rPr>
          <w:lang w:val="en-US"/>
        </w:rPr>
        <w:t xml:space="preserve"> , </w:t>
      </w:r>
      <w:r w:rsidRPr="00B676A5">
        <w:rPr>
          <w:noProof/>
        </w:rPr>
        <w:drawing>
          <wp:inline distT="0" distB="0" distL="0" distR="0" wp14:anchorId="684C42AA" wp14:editId="50A6663F">
            <wp:extent cx="190500" cy="190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0500" cy="190500"/>
                    </a:xfrm>
                    <a:prstGeom prst="rect">
                      <a:avLst/>
                    </a:prstGeom>
                  </pic:spPr>
                </pic:pic>
              </a:graphicData>
            </a:graphic>
          </wp:inline>
        </w:drawing>
      </w:r>
      <w:r w:rsidRPr="00B676A5">
        <w:rPr>
          <w:lang w:val="en-US"/>
        </w:rPr>
        <w:t xml:space="preserve"> , or </w:t>
      </w:r>
      <w:r w:rsidRPr="00B676A5">
        <w:rPr>
          <w:noProof/>
        </w:rPr>
        <w:drawing>
          <wp:inline distT="0" distB="0" distL="0" distR="0" wp14:anchorId="1AAD6DB5" wp14:editId="0A568509">
            <wp:extent cx="190500" cy="190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0500" cy="190500"/>
                    </a:xfrm>
                    <a:prstGeom prst="rect">
                      <a:avLst/>
                    </a:prstGeom>
                  </pic:spPr>
                </pic:pic>
              </a:graphicData>
            </a:graphic>
          </wp:inline>
        </w:drawing>
      </w:r>
      <w:r w:rsidRPr="00B676A5">
        <w:rPr>
          <w:lang w:val="en-US"/>
        </w:rPr>
        <w:t xml:space="preserve">— to open a menu of recent entries you've made to mention someone, link to a work item, or link to a pull request. Or, you can simply type </w:t>
      </w:r>
      <w:r w:rsidRPr="00B676A5">
        <w:rPr>
          <w:b/>
          <w:bCs/>
          <w:lang w:val="en-US"/>
        </w:rPr>
        <w:t>@,</w:t>
      </w:r>
      <w:r w:rsidRPr="00B676A5">
        <w:rPr>
          <w:lang w:val="en-US"/>
        </w:rPr>
        <w:t xml:space="preserve"> </w:t>
      </w:r>
      <w:r w:rsidRPr="00B676A5">
        <w:rPr>
          <w:b/>
          <w:bCs/>
          <w:lang w:val="en-US"/>
        </w:rPr>
        <w:t>#,</w:t>
      </w:r>
      <w:r w:rsidRPr="00B676A5">
        <w:rPr>
          <w:lang w:val="en-US"/>
        </w:rPr>
        <w:t xml:space="preserve"> or </w:t>
      </w:r>
      <w:r w:rsidRPr="00B676A5">
        <w:rPr>
          <w:b/>
          <w:bCs/>
          <w:lang w:val="en-US"/>
        </w:rPr>
        <w:t>!</w:t>
      </w:r>
      <w:r w:rsidRPr="00B676A5">
        <w:rPr>
          <w:lang w:val="en-US"/>
        </w:rPr>
        <w:t xml:space="preserve"> to open the same menu.</w:t>
      </w:r>
    </w:p>
    <w:p w14:paraId="3C13B7FC" w14:textId="77777777" w:rsidR="003650F5" w:rsidRDefault="003650F5" w:rsidP="003650F5">
      <w:pPr>
        <w:jc w:val="center"/>
        <w:rPr>
          <w:lang w:val="en-US"/>
        </w:rPr>
      </w:pPr>
      <w:r w:rsidRPr="00B676A5">
        <w:rPr>
          <w:noProof/>
        </w:rPr>
        <w:drawing>
          <wp:inline distT="0" distB="0" distL="0" distR="0" wp14:anchorId="343A5A4D" wp14:editId="3DA70002">
            <wp:extent cx="2946400" cy="1998556"/>
            <wp:effectExtent l="0" t="0" r="635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48538" cy="2000006"/>
                    </a:xfrm>
                    <a:prstGeom prst="rect">
                      <a:avLst/>
                    </a:prstGeom>
                  </pic:spPr>
                </pic:pic>
              </a:graphicData>
            </a:graphic>
          </wp:inline>
        </w:drawing>
      </w:r>
    </w:p>
    <w:p w14:paraId="5B860354" w14:textId="158E8B76"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4</w:t>
      </w:r>
      <w:r>
        <w:rPr>
          <w:noProof/>
        </w:rPr>
        <w:fldChar w:fldCharType="end"/>
      </w:r>
      <w:r w:rsidRPr="003650F5">
        <w:rPr>
          <w:lang w:val="en-US"/>
        </w:rPr>
        <w:t xml:space="preserve"> tagging someone into the discussion</w:t>
      </w:r>
    </w:p>
    <w:p w14:paraId="3F3AA3FA" w14:textId="77777777" w:rsidR="003650F5" w:rsidRDefault="003650F5" w:rsidP="003650F5">
      <w:pPr>
        <w:jc w:val="center"/>
        <w:rPr>
          <w:lang w:val="en-US"/>
        </w:rPr>
      </w:pPr>
    </w:p>
    <w:p w14:paraId="47B18E54" w14:textId="77777777" w:rsidR="003650F5" w:rsidRDefault="003650F5" w:rsidP="003650F5">
      <w:pPr>
        <w:rPr>
          <w:lang w:val="en-US"/>
        </w:rPr>
      </w:pPr>
    </w:p>
    <w:p w14:paraId="01AE048F" w14:textId="77777777" w:rsidR="003650F5" w:rsidRPr="00B676A5" w:rsidRDefault="003650F5" w:rsidP="003650F5">
      <w:pPr>
        <w:rPr>
          <w:lang w:val="en-US"/>
        </w:rPr>
      </w:pPr>
      <w:r w:rsidRPr="00B676A5">
        <w:rPr>
          <w:lang w:val="en-US"/>
        </w:rPr>
        <w:t>Type a name, or enter a number and the menu list will filter to match your entry. Choose the entry you want to add. You can bring a group into the discussion by typing @ and the group name, such as a team or security group.</w:t>
      </w:r>
    </w:p>
    <w:p w14:paraId="0BF1A5D6" w14:textId="77777777" w:rsidR="003650F5" w:rsidRPr="00B676A5" w:rsidRDefault="003650F5" w:rsidP="003650F5">
      <w:pPr>
        <w:rPr>
          <w:lang w:val="en-US"/>
        </w:rPr>
      </w:pPr>
    </w:p>
    <w:p w14:paraId="5073CBF3" w14:textId="77777777" w:rsidR="003650F5" w:rsidRPr="00B676A5" w:rsidRDefault="003650F5" w:rsidP="003650F5">
      <w:pPr>
        <w:pStyle w:val="berschrift3"/>
        <w:rPr>
          <w:lang w:val="en-US"/>
        </w:rPr>
      </w:pPr>
      <w:bookmarkStart w:id="112" w:name="_Toc20143696"/>
      <w:bookmarkStart w:id="113" w:name="_Toc72328060"/>
      <w:r w:rsidRPr="00B676A5">
        <w:rPr>
          <w:lang w:val="en-US"/>
        </w:rPr>
        <w:t>Edit or delete a comment</w:t>
      </w:r>
      <w:bookmarkEnd w:id="112"/>
      <w:bookmarkEnd w:id="113"/>
    </w:p>
    <w:p w14:paraId="05640582" w14:textId="77777777" w:rsidR="003650F5" w:rsidRDefault="003650F5" w:rsidP="003650F5">
      <w:pPr>
        <w:rPr>
          <w:lang w:val="en-US"/>
        </w:rPr>
      </w:pPr>
      <w:r w:rsidRPr="00B676A5">
        <w:rPr>
          <w:lang w:val="en-US"/>
        </w:rPr>
        <w:t xml:space="preserve">If you need to edit or delete any of your discussion comments, choose </w:t>
      </w:r>
      <w:r w:rsidRPr="00B676A5">
        <w:rPr>
          <w:noProof/>
        </w:rPr>
        <w:drawing>
          <wp:inline distT="0" distB="0" distL="0" distR="0" wp14:anchorId="4AB823DE" wp14:editId="1544DF02">
            <wp:extent cx="190500" cy="190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0500" cy="190500"/>
                    </a:xfrm>
                    <a:prstGeom prst="rect">
                      <a:avLst/>
                    </a:prstGeom>
                  </pic:spPr>
                </pic:pic>
              </a:graphicData>
            </a:graphic>
          </wp:inline>
        </w:drawing>
      </w:r>
      <w:r w:rsidRPr="00B676A5">
        <w:rPr>
          <w:lang w:val="en-US"/>
        </w:rPr>
        <w:t xml:space="preserve">  </w:t>
      </w:r>
      <w:r w:rsidRPr="00B676A5">
        <w:rPr>
          <w:b/>
          <w:bCs/>
          <w:lang w:val="en-US"/>
        </w:rPr>
        <w:t>Edit</w:t>
      </w:r>
      <w:r w:rsidRPr="00B676A5">
        <w:rPr>
          <w:lang w:val="en-US"/>
        </w:rPr>
        <w:t xml:space="preserve"> or choose the  </w:t>
      </w:r>
      <w:r w:rsidRPr="00B676A5">
        <w:rPr>
          <w:noProof/>
        </w:rPr>
        <w:drawing>
          <wp:inline distT="0" distB="0" distL="0" distR="0" wp14:anchorId="0E2BFDA9" wp14:editId="48AEFD22">
            <wp:extent cx="219075" cy="1714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9075" cy="171450"/>
                    </a:xfrm>
                    <a:prstGeom prst="rect">
                      <a:avLst/>
                    </a:prstGeom>
                  </pic:spPr>
                </pic:pic>
              </a:graphicData>
            </a:graphic>
          </wp:inline>
        </w:drawing>
      </w:r>
      <w:r w:rsidRPr="00B676A5">
        <w:rPr>
          <w:lang w:val="en-US"/>
        </w:rPr>
        <w:t xml:space="preserve"> actions icon and then choose Delete.</w:t>
      </w:r>
    </w:p>
    <w:p w14:paraId="6934076B" w14:textId="77777777" w:rsidR="003650F5" w:rsidRDefault="003650F5" w:rsidP="003650F5">
      <w:pPr>
        <w:jc w:val="center"/>
        <w:rPr>
          <w:lang w:val="en-US"/>
        </w:rPr>
      </w:pPr>
      <w:r w:rsidRPr="00B676A5">
        <w:rPr>
          <w:noProof/>
        </w:rPr>
        <w:drawing>
          <wp:inline distT="0" distB="0" distL="0" distR="0" wp14:anchorId="7C31D8CA" wp14:editId="1F56BC9D">
            <wp:extent cx="5847080" cy="857737"/>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891353" cy="864232"/>
                    </a:xfrm>
                    <a:prstGeom prst="rect">
                      <a:avLst/>
                    </a:prstGeom>
                  </pic:spPr>
                </pic:pic>
              </a:graphicData>
            </a:graphic>
          </wp:inline>
        </w:drawing>
      </w:r>
    </w:p>
    <w:p w14:paraId="0C0D80BF" w14:textId="77777777" w:rsidR="003650F5" w:rsidRDefault="003650F5" w:rsidP="003650F5">
      <w:pPr>
        <w:rPr>
          <w:lang w:val="en-US"/>
        </w:rPr>
      </w:pPr>
    </w:p>
    <w:p w14:paraId="7D10CFF0" w14:textId="77777777" w:rsidR="003650F5" w:rsidRPr="00B676A5" w:rsidRDefault="003650F5" w:rsidP="003650F5">
      <w:pPr>
        <w:rPr>
          <w:lang w:val="en-US"/>
        </w:rPr>
      </w:pPr>
      <w:r w:rsidRPr="00B676A5">
        <w:rPr>
          <w:lang w:val="en-US"/>
        </w:rPr>
        <w:t>After updating the comment, choose Update. To delete the comment, you'll need to confirm that you want to delete it.</w:t>
      </w:r>
    </w:p>
    <w:p w14:paraId="09061F01" w14:textId="77777777" w:rsidR="003650F5" w:rsidRPr="00B676A5" w:rsidRDefault="003650F5" w:rsidP="003650F5">
      <w:pPr>
        <w:rPr>
          <w:lang w:val="en-US"/>
        </w:rPr>
      </w:pPr>
    </w:p>
    <w:p w14:paraId="4AE023BB" w14:textId="77777777" w:rsidR="003650F5" w:rsidRPr="00B676A5" w:rsidRDefault="003650F5" w:rsidP="003650F5">
      <w:pPr>
        <w:rPr>
          <w:lang w:val="en-US"/>
        </w:rPr>
      </w:pPr>
      <w:r w:rsidRPr="00B676A5">
        <w:rPr>
          <w:lang w:val="en-US"/>
        </w:rPr>
        <w:t>A full audit trail of all edited and deleted comments is maintained in the History tab on the work item form.</w:t>
      </w:r>
    </w:p>
    <w:p w14:paraId="13C7A9E2" w14:textId="77777777" w:rsidR="003650F5" w:rsidRPr="00B676A5" w:rsidRDefault="003650F5" w:rsidP="003650F5">
      <w:pPr>
        <w:rPr>
          <w:lang w:val="en-US"/>
        </w:rPr>
      </w:pPr>
    </w:p>
    <w:p w14:paraId="6DCCFA9F" w14:textId="77777777" w:rsidR="003650F5" w:rsidRPr="00B676A5" w:rsidRDefault="003650F5" w:rsidP="003650F5">
      <w:pPr>
        <w:pStyle w:val="berschrift3"/>
        <w:rPr>
          <w:lang w:val="en-US"/>
        </w:rPr>
      </w:pPr>
      <w:bookmarkStart w:id="114" w:name="_Toc20143697"/>
      <w:bookmarkStart w:id="115" w:name="_Toc72328061"/>
      <w:r w:rsidRPr="00B676A5">
        <w:rPr>
          <w:lang w:val="en-US"/>
        </w:rPr>
        <w:t>Add a reaction to a comment</w:t>
      </w:r>
      <w:bookmarkEnd w:id="114"/>
      <w:bookmarkEnd w:id="115"/>
    </w:p>
    <w:p w14:paraId="6BB79674" w14:textId="77777777" w:rsidR="003650F5" w:rsidRDefault="003650F5" w:rsidP="003650F5">
      <w:pPr>
        <w:rPr>
          <w:lang w:val="en-US"/>
        </w:rPr>
      </w:pPr>
      <w:r w:rsidRPr="00B676A5">
        <w:rPr>
          <w:lang w:val="en-US"/>
        </w:rPr>
        <w:t>You can add one or more reactions to any comment. Choose a smiley icon at the upper-right corner of any comment or choose from the icons at the bottom of a comment next to any existing reactions. To remove your reaction, click the reaction on the bottom of your comment. The following shows an example of the experience of adding a reaction, as well as the display of reactions on a comment.</w:t>
      </w:r>
    </w:p>
    <w:p w14:paraId="7D13C12B" w14:textId="77777777" w:rsidR="003650F5" w:rsidRDefault="003650F5" w:rsidP="003650F5">
      <w:pPr>
        <w:jc w:val="center"/>
        <w:rPr>
          <w:lang w:val="en-US"/>
        </w:rPr>
      </w:pPr>
      <w:r w:rsidRPr="00B676A5">
        <w:rPr>
          <w:noProof/>
        </w:rPr>
        <w:drawing>
          <wp:inline distT="0" distB="0" distL="0" distR="0" wp14:anchorId="5D8E96FE" wp14:editId="424384CF">
            <wp:extent cx="5269230" cy="1305596"/>
            <wp:effectExtent l="0" t="0" r="762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5671" cy="1307192"/>
                    </a:xfrm>
                    <a:prstGeom prst="rect">
                      <a:avLst/>
                    </a:prstGeom>
                  </pic:spPr>
                </pic:pic>
              </a:graphicData>
            </a:graphic>
          </wp:inline>
        </w:drawing>
      </w:r>
    </w:p>
    <w:p w14:paraId="79E69783" w14:textId="53890C88"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5</w:t>
      </w:r>
      <w:r>
        <w:rPr>
          <w:noProof/>
        </w:rPr>
        <w:fldChar w:fldCharType="end"/>
      </w:r>
      <w:r w:rsidRPr="003650F5">
        <w:rPr>
          <w:lang w:val="en-US"/>
        </w:rPr>
        <w:t xml:space="preserve"> Add reaction to the discussion</w:t>
      </w:r>
    </w:p>
    <w:p w14:paraId="1E4F7766" w14:textId="77777777" w:rsidR="003650F5" w:rsidRDefault="003650F5" w:rsidP="003650F5">
      <w:pPr>
        <w:jc w:val="center"/>
        <w:rPr>
          <w:lang w:val="en-US"/>
        </w:rPr>
      </w:pPr>
    </w:p>
    <w:p w14:paraId="69A452CD" w14:textId="77777777" w:rsidR="003650F5" w:rsidRDefault="003650F5" w:rsidP="003650F5">
      <w:pPr>
        <w:rPr>
          <w:lang w:val="en-US"/>
        </w:rPr>
      </w:pPr>
    </w:p>
    <w:p w14:paraId="60097F00" w14:textId="77777777" w:rsidR="003650F5" w:rsidRPr="00B676A5" w:rsidRDefault="003650F5" w:rsidP="003650F5">
      <w:pPr>
        <w:pStyle w:val="berschrift3"/>
        <w:rPr>
          <w:lang w:val="en-US"/>
        </w:rPr>
      </w:pPr>
      <w:bookmarkStart w:id="116" w:name="_Toc20143698"/>
      <w:bookmarkStart w:id="117" w:name="_Toc72328062"/>
      <w:r w:rsidRPr="00B676A5">
        <w:rPr>
          <w:lang w:val="en-US"/>
        </w:rPr>
        <w:t>Triage bugs</w:t>
      </w:r>
      <w:bookmarkEnd w:id="116"/>
      <w:bookmarkEnd w:id="117"/>
    </w:p>
    <w:p w14:paraId="675A1EDB" w14:textId="77777777" w:rsidR="003650F5" w:rsidRPr="00B676A5" w:rsidRDefault="003650F5" w:rsidP="003650F5">
      <w:pPr>
        <w:rPr>
          <w:lang w:val="en-US"/>
        </w:rPr>
      </w:pPr>
      <w:r w:rsidRPr="00B676A5">
        <w:rPr>
          <w:lang w:val="en-US"/>
        </w:rPr>
        <w:t>Once you've started coding and testing, you'll want to hold periodic triage meetings to review and prioritize your bugs. How frequently you meet and for how long depends on your situation. Typically, the project owner runs the bug triage meetings, and team leads, business analysts and other stakeholders who can speak about specific project risks attend them.</w:t>
      </w:r>
    </w:p>
    <w:p w14:paraId="075E9B11" w14:textId="77777777" w:rsidR="003650F5" w:rsidRPr="00B676A5" w:rsidRDefault="003650F5" w:rsidP="003650F5">
      <w:pPr>
        <w:rPr>
          <w:lang w:val="en-US"/>
        </w:rPr>
      </w:pPr>
    </w:p>
    <w:p w14:paraId="536F970B" w14:textId="77777777" w:rsidR="003650F5" w:rsidRPr="00B676A5" w:rsidRDefault="003650F5" w:rsidP="003650F5">
      <w:pPr>
        <w:rPr>
          <w:lang w:val="en-US"/>
        </w:rPr>
      </w:pPr>
      <w:r w:rsidRPr="00B676A5">
        <w:rPr>
          <w:lang w:val="en-US"/>
        </w:rPr>
        <w:t>The project owner can create or open a shared query for new and reopened bugs to generate a list of bugs to be triaged.</w:t>
      </w:r>
    </w:p>
    <w:p w14:paraId="7B025FDA" w14:textId="77777777" w:rsidR="003650F5" w:rsidRPr="00B676A5" w:rsidRDefault="003650F5" w:rsidP="003650F5">
      <w:pPr>
        <w:rPr>
          <w:lang w:val="en-US"/>
        </w:rPr>
      </w:pPr>
    </w:p>
    <w:p w14:paraId="25242CC0" w14:textId="77777777" w:rsidR="003650F5" w:rsidRPr="00B676A5" w:rsidRDefault="003650F5" w:rsidP="003650F5">
      <w:pPr>
        <w:pStyle w:val="berschrift3"/>
        <w:rPr>
          <w:lang w:val="en-US"/>
        </w:rPr>
      </w:pPr>
      <w:bookmarkStart w:id="118" w:name="_Toc20143699"/>
      <w:bookmarkStart w:id="119" w:name="_Toc72328063"/>
      <w:r w:rsidRPr="00B676A5">
        <w:rPr>
          <w:lang w:val="en-US"/>
        </w:rPr>
        <w:t>Bug queries</w:t>
      </w:r>
      <w:bookmarkEnd w:id="118"/>
      <w:bookmarkEnd w:id="119"/>
    </w:p>
    <w:p w14:paraId="77D593A5" w14:textId="77777777" w:rsidR="003650F5" w:rsidRPr="00B676A5" w:rsidRDefault="003650F5" w:rsidP="003650F5">
      <w:pPr>
        <w:rPr>
          <w:lang w:val="en-US"/>
        </w:rPr>
      </w:pPr>
      <w:r w:rsidRPr="00B676A5">
        <w:rPr>
          <w:lang w:val="en-US"/>
        </w:rPr>
        <w:t>Open a shared query or use the query editor to create useful bug queries, such as the following:</w:t>
      </w:r>
    </w:p>
    <w:p w14:paraId="578E0F3C" w14:textId="77777777" w:rsidR="003650F5" w:rsidRPr="00B676A5" w:rsidRDefault="003650F5" w:rsidP="003650F5">
      <w:pPr>
        <w:rPr>
          <w:lang w:val="en-US"/>
        </w:rPr>
      </w:pPr>
    </w:p>
    <w:p w14:paraId="7FEB5905" w14:textId="77777777" w:rsidR="003650F5" w:rsidRPr="00B676A5" w:rsidRDefault="003650F5" w:rsidP="00781145">
      <w:pPr>
        <w:pStyle w:val="Listenabsatz"/>
        <w:numPr>
          <w:ilvl w:val="0"/>
          <w:numId w:val="24"/>
        </w:numPr>
        <w:rPr>
          <w:lang w:val="en-US"/>
        </w:rPr>
      </w:pPr>
      <w:r w:rsidRPr="00B676A5">
        <w:rPr>
          <w:lang w:val="en-US"/>
        </w:rPr>
        <w:t>Active bugs by priority (State &lt;&gt; Done or State &lt;&gt; Closed)</w:t>
      </w:r>
    </w:p>
    <w:p w14:paraId="02C3080F" w14:textId="77777777" w:rsidR="003650F5" w:rsidRPr="00B676A5" w:rsidRDefault="003650F5" w:rsidP="00781145">
      <w:pPr>
        <w:pStyle w:val="Listenabsatz"/>
        <w:numPr>
          <w:ilvl w:val="0"/>
          <w:numId w:val="24"/>
        </w:numPr>
        <w:rPr>
          <w:lang w:val="en-US"/>
        </w:rPr>
      </w:pPr>
      <w:r w:rsidRPr="00B676A5">
        <w:rPr>
          <w:lang w:val="en-US"/>
        </w:rPr>
        <w:t>In Progress bugs (State = Committed or State = Active)</w:t>
      </w:r>
    </w:p>
    <w:p w14:paraId="0F18E904" w14:textId="77777777" w:rsidR="003650F5" w:rsidRPr="00B676A5" w:rsidRDefault="003650F5" w:rsidP="00781145">
      <w:pPr>
        <w:pStyle w:val="Listenabsatz"/>
        <w:numPr>
          <w:ilvl w:val="0"/>
          <w:numId w:val="24"/>
        </w:numPr>
        <w:rPr>
          <w:lang w:val="en-US"/>
        </w:rPr>
      </w:pPr>
      <w:r w:rsidRPr="00B676A5">
        <w:rPr>
          <w:lang w:val="en-US"/>
        </w:rPr>
        <w:t>Bugs to fix for a target release (Tags Contains RTM)</w:t>
      </w:r>
    </w:p>
    <w:p w14:paraId="49AFEF75" w14:textId="77777777" w:rsidR="003650F5" w:rsidRPr="00B676A5" w:rsidRDefault="003650F5" w:rsidP="00781145">
      <w:pPr>
        <w:pStyle w:val="Listenabsatz"/>
        <w:numPr>
          <w:ilvl w:val="0"/>
          <w:numId w:val="24"/>
        </w:numPr>
        <w:rPr>
          <w:lang w:val="en-US"/>
        </w:rPr>
      </w:pPr>
      <w:r w:rsidRPr="00B676A5">
        <w:rPr>
          <w:lang w:val="en-US"/>
        </w:rPr>
        <w:t>Recent bugs - bugs opened within the last 3 weeks (Created Date &gt; @Today-21)</w:t>
      </w:r>
    </w:p>
    <w:p w14:paraId="7D824466" w14:textId="77777777" w:rsidR="003650F5" w:rsidRPr="00B676A5" w:rsidRDefault="003650F5" w:rsidP="003650F5">
      <w:pPr>
        <w:rPr>
          <w:lang w:val="en-US"/>
        </w:rPr>
      </w:pPr>
      <w:r w:rsidRPr="00B676A5">
        <w:rPr>
          <w:lang w:val="en-US"/>
        </w:rPr>
        <w:t>Once you have the queries of interest to your team, you can create status or trend charts that you can also add the chart to a dashboard.</w:t>
      </w:r>
    </w:p>
    <w:p w14:paraId="098708A6" w14:textId="77777777" w:rsidR="003650F5" w:rsidRPr="00B676A5" w:rsidRDefault="003650F5" w:rsidP="003650F5">
      <w:pPr>
        <w:rPr>
          <w:lang w:val="en-US"/>
        </w:rPr>
      </w:pPr>
    </w:p>
    <w:p w14:paraId="1C638B11" w14:textId="77777777" w:rsidR="003650F5" w:rsidRPr="00B676A5" w:rsidRDefault="003650F5" w:rsidP="003650F5">
      <w:pPr>
        <w:pStyle w:val="berschrift3"/>
        <w:rPr>
          <w:lang w:val="en-US"/>
        </w:rPr>
      </w:pPr>
      <w:bookmarkStart w:id="120" w:name="_Toc20143700"/>
      <w:bookmarkStart w:id="121" w:name="_Toc72328064"/>
      <w:r w:rsidRPr="00B676A5">
        <w:rPr>
          <w:lang w:val="en-US"/>
        </w:rPr>
        <w:t>Triage mode in query results</w:t>
      </w:r>
      <w:bookmarkEnd w:id="120"/>
      <w:bookmarkEnd w:id="121"/>
    </w:p>
    <w:p w14:paraId="31DADEF2" w14:textId="77777777" w:rsidR="003650F5" w:rsidRPr="00B676A5" w:rsidRDefault="003650F5" w:rsidP="003650F5">
      <w:pPr>
        <w:rPr>
          <w:lang w:val="en-US"/>
        </w:rPr>
      </w:pPr>
      <w:r w:rsidRPr="00B676A5">
        <w:rPr>
          <w:lang w:val="en-US"/>
        </w:rPr>
        <w:t>From the query results page, you can quickly move up and down within the list of bug work items using the up and down arrows. As you review each bug, you can assign it, add details, or set priority.</w:t>
      </w:r>
    </w:p>
    <w:p w14:paraId="34A7C69A" w14:textId="77777777" w:rsidR="003650F5" w:rsidRPr="00B676A5" w:rsidRDefault="003650F5" w:rsidP="003650F5">
      <w:pPr>
        <w:rPr>
          <w:lang w:val="en-US"/>
        </w:rPr>
      </w:pPr>
    </w:p>
    <w:p w14:paraId="237ACFDF" w14:textId="77777777" w:rsidR="003650F5" w:rsidRPr="00B676A5" w:rsidRDefault="003650F5" w:rsidP="003650F5">
      <w:pPr>
        <w:pStyle w:val="berschrift3"/>
        <w:rPr>
          <w:lang w:val="en-US"/>
        </w:rPr>
      </w:pPr>
      <w:bookmarkStart w:id="122" w:name="_Toc20143701"/>
      <w:bookmarkStart w:id="123" w:name="_Toc72328065"/>
      <w:r w:rsidRPr="00B676A5">
        <w:rPr>
          <w:lang w:val="en-US"/>
        </w:rPr>
        <w:t>Assign bugs to a sprint</w:t>
      </w:r>
      <w:bookmarkEnd w:id="122"/>
      <w:bookmarkEnd w:id="123"/>
    </w:p>
    <w:p w14:paraId="39857441" w14:textId="77777777" w:rsidR="003650F5" w:rsidRPr="00B676A5" w:rsidRDefault="003650F5" w:rsidP="003650F5">
      <w:pPr>
        <w:rPr>
          <w:lang w:val="en-US"/>
        </w:rPr>
      </w:pPr>
      <w:r w:rsidRPr="00B676A5">
        <w:rPr>
          <w:lang w:val="en-US"/>
        </w:rPr>
        <w:t>Once bugs have been triaged, it's time to assign them to a sprint to get fixed. By addressing a set of bugs to get fixed every sprint, your team can keep the total number of bugs to a reasonable size.</w:t>
      </w:r>
    </w:p>
    <w:p w14:paraId="4FC9BE13" w14:textId="77777777" w:rsidR="003650F5" w:rsidRPr="00B676A5" w:rsidRDefault="003650F5" w:rsidP="003650F5">
      <w:pPr>
        <w:rPr>
          <w:lang w:val="en-US"/>
        </w:rPr>
      </w:pPr>
      <w:r w:rsidRPr="00B676A5">
        <w:rPr>
          <w:lang w:val="en-US"/>
        </w:rPr>
        <w:t>When bugs appear on the product backlog, you can assign bugs to sprints in the same way you do PBIs and user stories during your sprint planning sessions.</w:t>
      </w:r>
    </w:p>
    <w:p w14:paraId="098DBE4A" w14:textId="77777777" w:rsidR="003650F5" w:rsidRPr="00B676A5" w:rsidRDefault="003650F5" w:rsidP="003650F5">
      <w:pPr>
        <w:rPr>
          <w:lang w:val="en-US"/>
        </w:rPr>
      </w:pPr>
      <w:r w:rsidRPr="00B676A5">
        <w:rPr>
          <w:lang w:val="en-US"/>
        </w:rPr>
        <w:t>When bugs are treated as tasks, they're often automatically linked to a PBI or user story. So, assigning their parent PBI or user story to a sprint will assign the linked bugs to the same sprint as the parent PBI or user story during your sprint planning sessions.</w:t>
      </w:r>
    </w:p>
    <w:p w14:paraId="1DC9D921" w14:textId="77777777" w:rsidR="003650F5" w:rsidRPr="00B676A5" w:rsidRDefault="003650F5" w:rsidP="003650F5">
      <w:pPr>
        <w:rPr>
          <w:lang w:val="en-US"/>
        </w:rPr>
      </w:pPr>
      <w:r w:rsidRPr="00B676A5">
        <w:rPr>
          <w:lang w:val="en-US"/>
        </w:rPr>
        <w:t>Your team should consider fixing all bugs found during a sprint when testing a feature in development.</w:t>
      </w:r>
    </w:p>
    <w:p w14:paraId="639B7BF6" w14:textId="77777777" w:rsidR="003650F5" w:rsidRPr="00B676A5" w:rsidRDefault="003650F5" w:rsidP="003650F5">
      <w:pPr>
        <w:rPr>
          <w:lang w:val="en-US"/>
        </w:rPr>
      </w:pPr>
    </w:p>
    <w:p w14:paraId="5EEF7650" w14:textId="77777777" w:rsidR="003650F5" w:rsidRPr="00B676A5" w:rsidRDefault="003650F5" w:rsidP="003650F5">
      <w:pPr>
        <w:pStyle w:val="berschrift3"/>
        <w:rPr>
          <w:lang w:val="en-US"/>
        </w:rPr>
      </w:pPr>
      <w:bookmarkStart w:id="124" w:name="_Toc20143702"/>
      <w:bookmarkStart w:id="125" w:name="_Toc72328066"/>
      <w:r w:rsidRPr="00B676A5">
        <w:rPr>
          <w:lang w:val="en-US"/>
        </w:rPr>
        <w:t>Fix, resolve and close bugs (update status)</w:t>
      </w:r>
      <w:bookmarkEnd w:id="124"/>
      <w:bookmarkEnd w:id="125"/>
    </w:p>
    <w:p w14:paraId="239AD51F" w14:textId="77777777" w:rsidR="003650F5" w:rsidRPr="00B676A5" w:rsidRDefault="003650F5" w:rsidP="003650F5">
      <w:pPr>
        <w:rPr>
          <w:lang w:val="en-US"/>
        </w:rPr>
      </w:pPr>
      <w:r w:rsidRPr="00B676A5">
        <w:rPr>
          <w:lang w:val="en-US"/>
        </w:rPr>
        <w:t>Bug fixes that involve more than a single section of code may require significant regression testing and may involve other team members. Record any conversations that relate to assessing the risk of bug fixes in the bug work item history.</w:t>
      </w:r>
    </w:p>
    <w:p w14:paraId="05EEDBFC" w14:textId="77777777" w:rsidR="003650F5" w:rsidRPr="00B676A5" w:rsidRDefault="003650F5" w:rsidP="003650F5">
      <w:pPr>
        <w:rPr>
          <w:lang w:val="en-US"/>
        </w:rPr>
      </w:pPr>
    </w:p>
    <w:p w14:paraId="3779FE3B" w14:textId="77777777" w:rsidR="003650F5" w:rsidRPr="00B676A5" w:rsidRDefault="003650F5" w:rsidP="003650F5">
      <w:pPr>
        <w:pStyle w:val="berschrift3"/>
        <w:rPr>
          <w:lang w:val="en-US"/>
        </w:rPr>
      </w:pPr>
      <w:bookmarkStart w:id="126" w:name="_Toc20143703"/>
      <w:bookmarkStart w:id="127" w:name="_Toc72328067"/>
      <w:r w:rsidRPr="00B676A5">
        <w:rPr>
          <w:lang w:val="en-US"/>
        </w:rPr>
        <w:t>Bug workflow lifecycle</w:t>
      </w:r>
      <w:bookmarkEnd w:id="126"/>
      <w:bookmarkEnd w:id="127"/>
    </w:p>
    <w:p w14:paraId="5E1AF34D" w14:textId="77777777" w:rsidR="003650F5" w:rsidRDefault="003650F5" w:rsidP="003650F5">
      <w:pPr>
        <w:rPr>
          <w:lang w:val="en-US"/>
        </w:rPr>
      </w:pPr>
      <w:r w:rsidRPr="00B676A5">
        <w:rPr>
          <w:lang w:val="en-US"/>
        </w:rPr>
        <w:t>Once you fix a bug, you should update its workflow State. The following images illustrate the workflow lifecycle defined for the default bug workflow for the Agile processes.</w:t>
      </w:r>
    </w:p>
    <w:p w14:paraId="4AF4B0F5" w14:textId="77777777" w:rsidR="003650F5" w:rsidRDefault="003650F5" w:rsidP="003650F5">
      <w:pPr>
        <w:rPr>
          <w:lang w:val="en-US"/>
        </w:rPr>
      </w:pPr>
    </w:p>
    <w:p w14:paraId="283574A2" w14:textId="77777777" w:rsidR="003650F5" w:rsidRDefault="003650F5" w:rsidP="003650F5">
      <w:pPr>
        <w:jc w:val="center"/>
        <w:rPr>
          <w:lang w:val="en-US"/>
        </w:rPr>
      </w:pPr>
      <w:r>
        <w:rPr>
          <w:noProof/>
          <w:lang w:val="en-US"/>
        </w:rPr>
        <w:drawing>
          <wp:inline distT="0" distB="0" distL="0" distR="0" wp14:anchorId="334AE0AD" wp14:editId="5A9A20C4">
            <wp:extent cx="1519055" cy="276860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1991" cy="2773952"/>
                    </a:xfrm>
                    <a:prstGeom prst="rect">
                      <a:avLst/>
                    </a:prstGeom>
                    <a:noFill/>
                  </pic:spPr>
                </pic:pic>
              </a:graphicData>
            </a:graphic>
          </wp:inline>
        </w:drawing>
      </w:r>
    </w:p>
    <w:p w14:paraId="25C82539" w14:textId="2F1E0B7B"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6</w:t>
      </w:r>
      <w:r>
        <w:rPr>
          <w:noProof/>
        </w:rPr>
        <w:fldChar w:fldCharType="end"/>
      </w:r>
      <w:r w:rsidRPr="003650F5">
        <w:rPr>
          <w:lang w:val="en-US"/>
        </w:rPr>
        <w:t xml:space="preserve"> Bug workflow</w:t>
      </w:r>
    </w:p>
    <w:p w14:paraId="0A48C24B" w14:textId="77777777" w:rsidR="003650F5" w:rsidRDefault="003650F5" w:rsidP="003650F5">
      <w:pPr>
        <w:jc w:val="center"/>
        <w:rPr>
          <w:lang w:val="en-US"/>
        </w:rPr>
      </w:pPr>
    </w:p>
    <w:p w14:paraId="24526EC5" w14:textId="77777777" w:rsidR="003650F5" w:rsidRDefault="003650F5" w:rsidP="003650F5">
      <w:pPr>
        <w:rPr>
          <w:lang w:val="en-US"/>
        </w:rPr>
      </w:pPr>
    </w:p>
    <w:p w14:paraId="097045E6" w14:textId="77777777" w:rsidR="003650F5" w:rsidRDefault="003650F5" w:rsidP="003650F5">
      <w:pPr>
        <w:rPr>
          <w:lang w:val="en-US"/>
        </w:rPr>
      </w:pPr>
      <w:r w:rsidRPr="00521444">
        <w:rPr>
          <w:lang w:val="en-US"/>
        </w:rPr>
        <w:t>For Agile, you first resolve the bug, indicating that the bug has been fixed. Typically, the person who created the bug then verifies the fix and updates the State from Resolved to Closed. If more work has been found after a bug has been resolved or closed, it can be reactivated by setting the State to Committed or Active.</w:t>
      </w:r>
    </w:p>
    <w:p w14:paraId="3336433A" w14:textId="77777777" w:rsidR="003650F5" w:rsidRDefault="003650F5" w:rsidP="003650F5">
      <w:pPr>
        <w:rPr>
          <w:lang w:val="en-US"/>
        </w:rPr>
      </w:pPr>
    </w:p>
    <w:p w14:paraId="43BDC42A" w14:textId="77777777" w:rsidR="003650F5" w:rsidRPr="00521444" w:rsidRDefault="003650F5" w:rsidP="003650F5">
      <w:pPr>
        <w:pStyle w:val="berschrift3"/>
        <w:rPr>
          <w:lang w:val="en-US"/>
        </w:rPr>
      </w:pPr>
      <w:bookmarkStart w:id="128" w:name="_Toc20143704"/>
      <w:bookmarkStart w:id="129" w:name="_Toc72328068"/>
      <w:r w:rsidRPr="00521444">
        <w:rPr>
          <w:lang w:val="en-US"/>
        </w:rPr>
        <w:t>Verify a fix</w:t>
      </w:r>
      <w:bookmarkEnd w:id="128"/>
      <w:bookmarkEnd w:id="129"/>
    </w:p>
    <w:p w14:paraId="621B4CA8" w14:textId="77777777" w:rsidR="003650F5" w:rsidRPr="00521444" w:rsidRDefault="003650F5" w:rsidP="003650F5">
      <w:pPr>
        <w:rPr>
          <w:lang w:val="en-US"/>
        </w:rPr>
      </w:pPr>
      <w:r w:rsidRPr="00521444">
        <w:rPr>
          <w:lang w:val="en-US"/>
        </w:rPr>
        <w:t>To verify a fix, a developer or tester should attempt to reproduce the bug and look for additional unexpected behavior. If necessary, they should reactivate the bug.</w:t>
      </w:r>
    </w:p>
    <w:p w14:paraId="4C58BB39" w14:textId="77777777" w:rsidR="003650F5" w:rsidRPr="00521444" w:rsidRDefault="003650F5" w:rsidP="003650F5">
      <w:pPr>
        <w:rPr>
          <w:lang w:val="en-US"/>
        </w:rPr>
      </w:pPr>
      <w:r w:rsidRPr="00521444">
        <w:rPr>
          <w:lang w:val="en-US"/>
        </w:rPr>
        <w:t>When verifying a bug resolution, you may find that the bug was not completely fixed or you may disagree with the resolution. In this case, discuss the bug with the person who resolved it, come to an agreement, and possibly reactivate the bug. If you reactivate a bug, include the reasons for reactivating the bug in the bug description.</w:t>
      </w:r>
    </w:p>
    <w:p w14:paraId="03134CA8" w14:textId="77777777" w:rsidR="003650F5" w:rsidRPr="00521444" w:rsidRDefault="003650F5" w:rsidP="003650F5">
      <w:pPr>
        <w:rPr>
          <w:lang w:val="en-US"/>
        </w:rPr>
      </w:pPr>
    </w:p>
    <w:p w14:paraId="16707F6F" w14:textId="77777777" w:rsidR="003650F5" w:rsidRPr="00521444" w:rsidRDefault="003650F5" w:rsidP="003650F5">
      <w:pPr>
        <w:pStyle w:val="berschrift3"/>
        <w:rPr>
          <w:lang w:val="en-US"/>
        </w:rPr>
      </w:pPr>
      <w:bookmarkStart w:id="130" w:name="_Toc20143705"/>
      <w:bookmarkStart w:id="131" w:name="_Toc72328069"/>
      <w:r w:rsidRPr="00521444">
        <w:rPr>
          <w:lang w:val="en-US"/>
        </w:rPr>
        <w:t>Verify a bug, re-run tests defined for web apps</w:t>
      </w:r>
      <w:bookmarkEnd w:id="130"/>
      <w:bookmarkEnd w:id="131"/>
    </w:p>
    <w:p w14:paraId="74D573DB" w14:textId="77777777" w:rsidR="003650F5" w:rsidRDefault="003650F5" w:rsidP="003650F5">
      <w:pPr>
        <w:rPr>
          <w:lang w:val="en-US"/>
        </w:rPr>
      </w:pPr>
      <w:r w:rsidRPr="00521444">
        <w:rPr>
          <w:lang w:val="en-US"/>
        </w:rPr>
        <w:t>Choose the Verify option to re-run tests which identified the bug. You can invoke the Verify option from the bug work item form context menu to launch the relevant test case in the web runner. Perform your validation using the web runner and update the bug work item directly within the web runner.</w:t>
      </w:r>
    </w:p>
    <w:p w14:paraId="3BCA81AF" w14:textId="77777777" w:rsidR="003650F5" w:rsidRDefault="003650F5" w:rsidP="003650F5">
      <w:pPr>
        <w:rPr>
          <w:lang w:val="en-US"/>
        </w:rPr>
      </w:pPr>
    </w:p>
    <w:p w14:paraId="62DDEA6B" w14:textId="77777777" w:rsidR="003650F5" w:rsidRDefault="003650F5" w:rsidP="003650F5">
      <w:pPr>
        <w:jc w:val="center"/>
        <w:rPr>
          <w:lang w:val="en-US"/>
        </w:rPr>
      </w:pPr>
      <w:r w:rsidRPr="00521444">
        <w:rPr>
          <w:noProof/>
        </w:rPr>
        <w:drawing>
          <wp:inline distT="0" distB="0" distL="0" distR="0" wp14:anchorId="65E7E9D3" wp14:editId="0D022FB4">
            <wp:extent cx="4831080" cy="3191930"/>
            <wp:effectExtent l="0" t="0" r="762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35520" cy="3194863"/>
                    </a:xfrm>
                    <a:prstGeom prst="rect">
                      <a:avLst/>
                    </a:prstGeom>
                  </pic:spPr>
                </pic:pic>
              </a:graphicData>
            </a:graphic>
          </wp:inline>
        </w:drawing>
      </w:r>
    </w:p>
    <w:p w14:paraId="7676EE86" w14:textId="3075CFAC"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7</w:t>
      </w:r>
      <w:r>
        <w:rPr>
          <w:noProof/>
        </w:rPr>
        <w:fldChar w:fldCharType="end"/>
      </w:r>
      <w:r w:rsidRPr="003650F5">
        <w:rPr>
          <w:lang w:val="en-US"/>
        </w:rPr>
        <w:t xml:space="preserve"> verify bug</w:t>
      </w:r>
    </w:p>
    <w:p w14:paraId="4BA97AD9" w14:textId="77777777" w:rsidR="003650F5" w:rsidRDefault="003650F5" w:rsidP="003650F5">
      <w:pPr>
        <w:jc w:val="center"/>
        <w:rPr>
          <w:lang w:val="en-US"/>
        </w:rPr>
      </w:pPr>
    </w:p>
    <w:p w14:paraId="3FDAAD86" w14:textId="77777777" w:rsidR="003650F5" w:rsidRDefault="003650F5" w:rsidP="003650F5">
      <w:pPr>
        <w:rPr>
          <w:lang w:val="en-US"/>
        </w:rPr>
      </w:pPr>
    </w:p>
    <w:p w14:paraId="433FCD97" w14:textId="77777777" w:rsidR="003650F5" w:rsidRPr="00521444" w:rsidRDefault="003650F5" w:rsidP="003650F5">
      <w:pPr>
        <w:pStyle w:val="berschrift3"/>
        <w:rPr>
          <w:lang w:val="en-US"/>
        </w:rPr>
      </w:pPr>
      <w:bookmarkStart w:id="132" w:name="_Toc20143706"/>
      <w:bookmarkStart w:id="133" w:name="_Toc72328070"/>
      <w:r w:rsidRPr="00521444">
        <w:rPr>
          <w:lang w:val="en-US"/>
        </w:rPr>
        <w:t>Close a bug</w:t>
      </w:r>
      <w:bookmarkEnd w:id="132"/>
      <w:bookmarkEnd w:id="133"/>
    </w:p>
    <w:p w14:paraId="01BEE084" w14:textId="77777777" w:rsidR="003650F5" w:rsidRPr="00521444" w:rsidRDefault="003650F5" w:rsidP="003650F5">
      <w:pPr>
        <w:rPr>
          <w:lang w:val="en-US"/>
        </w:rPr>
      </w:pPr>
      <w:r w:rsidRPr="00521444">
        <w:rPr>
          <w:lang w:val="en-US"/>
        </w:rPr>
        <w:t>You close a bug once it's verified as fixed. However, you may also close a bug for one of these reasons:</w:t>
      </w:r>
    </w:p>
    <w:p w14:paraId="12B7E672" w14:textId="77777777" w:rsidR="003650F5" w:rsidRPr="00521444" w:rsidRDefault="003650F5" w:rsidP="00781145">
      <w:pPr>
        <w:pStyle w:val="Listenabsatz"/>
        <w:numPr>
          <w:ilvl w:val="0"/>
          <w:numId w:val="25"/>
        </w:numPr>
        <w:rPr>
          <w:lang w:val="en-US"/>
        </w:rPr>
      </w:pPr>
      <w:r w:rsidRPr="00521444">
        <w:rPr>
          <w:lang w:val="en-US"/>
        </w:rPr>
        <w:t>Deferred - deferring a fix until the next product release</w:t>
      </w:r>
    </w:p>
    <w:p w14:paraId="341069A0" w14:textId="77777777" w:rsidR="003650F5" w:rsidRPr="00521444" w:rsidRDefault="003650F5" w:rsidP="00781145">
      <w:pPr>
        <w:pStyle w:val="Listenabsatz"/>
        <w:numPr>
          <w:ilvl w:val="0"/>
          <w:numId w:val="25"/>
        </w:numPr>
        <w:rPr>
          <w:lang w:val="en-US"/>
        </w:rPr>
      </w:pPr>
      <w:r w:rsidRPr="00521444">
        <w:rPr>
          <w:lang w:val="en-US"/>
        </w:rPr>
        <w:t>Duplicate - bug has already been reported, you can link each bug with the Duplicate/Duplicate of link type and close one of the bugs</w:t>
      </w:r>
    </w:p>
    <w:p w14:paraId="74B0F12B" w14:textId="77777777" w:rsidR="003650F5" w:rsidRPr="00521444" w:rsidRDefault="003650F5" w:rsidP="00781145">
      <w:pPr>
        <w:pStyle w:val="Listenabsatz"/>
        <w:numPr>
          <w:ilvl w:val="0"/>
          <w:numId w:val="25"/>
        </w:numPr>
        <w:rPr>
          <w:lang w:val="en-US"/>
        </w:rPr>
      </w:pPr>
      <w:r w:rsidRPr="00521444">
        <w:rPr>
          <w:lang w:val="en-US"/>
        </w:rPr>
        <w:t>As Designed - feature works as designed</w:t>
      </w:r>
    </w:p>
    <w:p w14:paraId="4320FADA" w14:textId="77777777" w:rsidR="003650F5" w:rsidRPr="00521444" w:rsidRDefault="003650F5" w:rsidP="00781145">
      <w:pPr>
        <w:pStyle w:val="Listenabsatz"/>
        <w:numPr>
          <w:ilvl w:val="0"/>
          <w:numId w:val="25"/>
        </w:numPr>
        <w:rPr>
          <w:lang w:val="en-US"/>
        </w:rPr>
      </w:pPr>
      <w:r w:rsidRPr="00521444">
        <w:rPr>
          <w:lang w:val="en-US"/>
        </w:rPr>
        <w:t>Cannot Reproduce - tests prove that the bug can't be reproduced</w:t>
      </w:r>
    </w:p>
    <w:p w14:paraId="63445D54" w14:textId="77777777" w:rsidR="003650F5" w:rsidRPr="00521444" w:rsidRDefault="003650F5" w:rsidP="00781145">
      <w:pPr>
        <w:pStyle w:val="Listenabsatz"/>
        <w:numPr>
          <w:ilvl w:val="0"/>
          <w:numId w:val="25"/>
        </w:numPr>
        <w:rPr>
          <w:lang w:val="en-US"/>
        </w:rPr>
      </w:pPr>
      <w:r w:rsidRPr="00521444">
        <w:rPr>
          <w:lang w:val="en-US"/>
        </w:rPr>
        <w:t>Obsolete - the bug's feature is no longer in the product</w:t>
      </w:r>
    </w:p>
    <w:p w14:paraId="50BD3B14" w14:textId="77777777" w:rsidR="003650F5" w:rsidRPr="00521444" w:rsidRDefault="003650F5" w:rsidP="00781145">
      <w:pPr>
        <w:pStyle w:val="Listenabsatz"/>
        <w:numPr>
          <w:ilvl w:val="0"/>
          <w:numId w:val="25"/>
        </w:numPr>
        <w:rPr>
          <w:lang w:val="en-US"/>
        </w:rPr>
      </w:pPr>
      <w:r w:rsidRPr="00521444">
        <w:rPr>
          <w:lang w:val="en-US"/>
        </w:rPr>
        <w:t>Copied to Backlog - a PBI or user story has been opened to track the bug</w:t>
      </w:r>
    </w:p>
    <w:p w14:paraId="069046C3" w14:textId="77777777" w:rsidR="003650F5" w:rsidRDefault="003650F5" w:rsidP="003650F5">
      <w:pPr>
        <w:rPr>
          <w:lang w:val="en-US"/>
        </w:rPr>
      </w:pPr>
    </w:p>
    <w:p w14:paraId="67F747CE" w14:textId="77777777" w:rsidR="003650F5" w:rsidRDefault="003650F5" w:rsidP="003650F5">
      <w:pPr>
        <w:rPr>
          <w:lang w:val="en-US"/>
        </w:rPr>
      </w:pPr>
      <w:r w:rsidRPr="00521444">
        <w:rPr>
          <w:lang w:val="en-US"/>
        </w:rPr>
        <w:t>It's always a good idea to describe any additional details for closing a bug in the Discussion field (new web form) or the History field (old web form) to avoid future confusion as to why the bug was closed.</w:t>
      </w:r>
    </w:p>
    <w:p w14:paraId="148AA70B" w14:textId="77777777" w:rsidR="003650F5" w:rsidRDefault="003650F5" w:rsidP="003650F5">
      <w:pPr>
        <w:rPr>
          <w:lang w:val="en-US"/>
        </w:rPr>
      </w:pPr>
    </w:p>
    <w:p w14:paraId="2637187B" w14:textId="77777777" w:rsidR="003650F5" w:rsidRPr="00521444" w:rsidRDefault="003650F5" w:rsidP="003650F5">
      <w:pPr>
        <w:pStyle w:val="berschrift3"/>
        <w:rPr>
          <w:lang w:val="en-US"/>
        </w:rPr>
      </w:pPr>
      <w:bookmarkStart w:id="134" w:name="_Toc20143707"/>
      <w:bookmarkStart w:id="135" w:name="_Toc72328071"/>
      <w:r w:rsidRPr="00521444">
        <w:rPr>
          <w:lang w:val="en-US"/>
        </w:rPr>
        <w:t>Monitor bug status, assignments, and trends</w:t>
      </w:r>
      <w:bookmarkEnd w:id="134"/>
      <w:bookmarkEnd w:id="135"/>
    </w:p>
    <w:p w14:paraId="2AB2E51A" w14:textId="77777777" w:rsidR="003650F5" w:rsidRPr="00521444" w:rsidRDefault="003650F5" w:rsidP="003650F5">
      <w:pPr>
        <w:rPr>
          <w:lang w:val="en-US"/>
        </w:rPr>
      </w:pPr>
      <w:r w:rsidRPr="00521444">
        <w:rPr>
          <w:lang w:val="en-US"/>
        </w:rPr>
        <w:t>You can track the bug status, assignments, and trends using queries which you can then chart and add to a dashboard.</w:t>
      </w:r>
    </w:p>
    <w:p w14:paraId="2C0BD5B0" w14:textId="77777777" w:rsidR="003650F5" w:rsidRPr="00521444" w:rsidRDefault="003650F5" w:rsidP="003650F5">
      <w:pPr>
        <w:rPr>
          <w:lang w:val="en-US"/>
        </w:rPr>
      </w:pPr>
    </w:p>
    <w:p w14:paraId="5D11801A" w14:textId="77777777" w:rsidR="003650F5" w:rsidRDefault="003650F5" w:rsidP="003650F5">
      <w:pPr>
        <w:rPr>
          <w:lang w:val="en-US"/>
        </w:rPr>
      </w:pPr>
      <w:r w:rsidRPr="00521444">
        <w:rPr>
          <w:lang w:val="en-US"/>
        </w:rPr>
        <w:t>For example, here are two examples showing active bugs by priority trend and a snapshot of bugs by priority.</w:t>
      </w:r>
    </w:p>
    <w:p w14:paraId="036C4402" w14:textId="77777777" w:rsidR="003650F5" w:rsidRDefault="003650F5" w:rsidP="003650F5">
      <w:pPr>
        <w:rPr>
          <w:lang w:val="en-US"/>
        </w:rPr>
      </w:pPr>
    </w:p>
    <w:p w14:paraId="6B79BD0B" w14:textId="77777777" w:rsidR="003650F5" w:rsidRDefault="003650F5" w:rsidP="003650F5">
      <w:pPr>
        <w:jc w:val="center"/>
        <w:rPr>
          <w:lang w:val="en-US"/>
        </w:rPr>
      </w:pPr>
      <w:r w:rsidRPr="00521444">
        <w:rPr>
          <w:noProof/>
        </w:rPr>
        <w:drawing>
          <wp:inline distT="0" distB="0" distL="0" distR="0" wp14:anchorId="27ECBD05" wp14:editId="401C3E3C">
            <wp:extent cx="2952750"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52750" cy="2971800"/>
                    </a:xfrm>
                    <a:prstGeom prst="rect">
                      <a:avLst/>
                    </a:prstGeom>
                  </pic:spPr>
                </pic:pic>
              </a:graphicData>
            </a:graphic>
          </wp:inline>
        </w:drawing>
      </w:r>
      <w:r>
        <w:rPr>
          <w:lang w:val="en-US"/>
        </w:rPr>
        <w:t xml:space="preserve">        </w:t>
      </w:r>
      <w:r w:rsidRPr="00521444">
        <w:rPr>
          <w:noProof/>
        </w:rPr>
        <w:drawing>
          <wp:inline distT="0" distB="0" distL="0" distR="0" wp14:anchorId="168C6056" wp14:editId="2258833C">
            <wp:extent cx="2952750" cy="29718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952750" cy="2971800"/>
                    </a:xfrm>
                    <a:prstGeom prst="rect">
                      <a:avLst/>
                    </a:prstGeom>
                  </pic:spPr>
                </pic:pic>
              </a:graphicData>
            </a:graphic>
          </wp:inline>
        </w:drawing>
      </w:r>
    </w:p>
    <w:p w14:paraId="3856314E" w14:textId="737F2595"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8</w:t>
      </w:r>
      <w:r>
        <w:rPr>
          <w:noProof/>
        </w:rPr>
        <w:fldChar w:fldCharType="end"/>
      </w:r>
      <w:r w:rsidRPr="003650F5">
        <w:rPr>
          <w:lang w:val="en-US"/>
        </w:rPr>
        <w:t xml:space="preserve"> bug dashboards</w:t>
      </w:r>
    </w:p>
    <w:p w14:paraId="5DAE3CCC" w14:textId="77777777" w:rsidR="003650F5" w:rsidRDefault="003650F5" w:rsidP="003650F5">
      <w:pPr>
        <w:jc w:val="center"/>
        <w:rPr>
          <w:lang w:val="en-US"/>
        </w:rPr>
      </w:pPr>
    </w:p>
    <w:p w14:paraId="005F588C" w14:textId="77777777" w:rsidR="003650F5" w:rsidRDefault="003650F5" w:rsidP="003650F5">
      <w:pPr>
        <w:rPr>
          <w:lang w:val="en-US"/>
        </w:rPr>
      </w:pPr>
    </w:p>
    <w:p w14:paraId="64D49EB1" w14:textId="77777777" w:rsidR="003650F5" w:rsidRDefault="003650F5" w:rsidP="003650F5">
      <w:pPr>
        <w:spacing w:after="200" w:line="276" w:lineRule="auto"/>
        <w:jc w:val="left"/>
        <w:rPr>
          <w:lang w:val="en-US"/>
        </w:rPr>
      </w:pPr>
      <w:r>
        <w:rPr>
          <w:lang w:val="en-US"/>
        </w:rPr>
        <w:br w:type="page"/>
      </w:r>
    </w:p>
    <w:p w14:paraId="4BD8D01B" w14:textId="77777777" w:rsidR="003650F5" w:rsidRDefault="003650F5" w:rsidP="003650F5">
      <w:pPr>
        <w:pStyle w:val="berschrift2"/>
        <w:rPr>
          <w:lang w:val="en-US"/>
        </w:rPr>
      </w:pPr>
      <w:bookmarkStart w:id="136" w:name="_Toc20143708"/>
      <w:bookmarkStart w:id="137" w:name="_Toc72328072"/>
      <w:r w:rsidRPr="00521444">
        <w:rPr>
          <w:lang w:val="en-US"/>
        </w:rPr>
        <w:t>Manage issues or impediments</w:t>
      </w:r>
      <w:bookmarkEnd w:id="136"/>
      <w:bookmarkEnd w:id="137"/>
    </w:p>
    <w:p w14:paraId="57B481EF" w14:textId="77777777" w:rsidR="003650F5" w:rsidRPr="00627E45" w:rsidRDefault="003650F5" w:rsidP="003650F5">
      <w:pPr>
        <w:rPr>
          <w:lang w:val="en-US"/>
        </w:rPr>
      </w:pPr>
      <w:r w:rsidRPr="00627E45">
        <w:rPr>
          <w:lang w:val="en-US"/>
        </w:rPr>
        <w:t>If you have known issues you want to track, you can do so by defining an impediment (Scrum) or issue (Agile or CMMI). Impediments and issues represent unplanned activities. Resolving them requires more work beyond what's tracked for actual requirements. Using the impediment work item type helps you track and manage these issues until you can resolve and close them.</w:t>
      </w:r>
    </w:p>
    <w:p w14:paraId="42E99DC4" w14:textId="77777777" w:rsidR="003650F5" w:rsidRPr="00627E45" w:rsidRDefault="003650F5" w:rsidP="003650F5">
      <w:pPr>
        <w:rPr>
          <w:lang w:val="en-US"/>
        </w:rPr>
      </w:pPr>
    </w:p>
    <w:p w14:paraId="17565048" w14:textId="77777777" w:rsidR="003650F5" w:rsidRDefault="003650F5" w:rsidP="003650F5">
      <w:pPr>
        <w:rPr>
          <w:lang w:val="en-US"/>
        </w:rPr>
      </w:pPr>
      <w:r w:rsidRPr="00627E45">
        <w:rPr>
          <w:lang w:val="en-US"/>
        </w:rPr>
        <w:t>Don't confuse impediments with bugs. You track impediments that may cause problems with delivering one or more requirements. For example, you may have to address feature ambiguity, personnel or resource issues, problems with environments, or other risks that impact scope, quality, or schedule. Other issues that deserve tracking are decisions that require several stakeholders or product teams to weigh in on.</w:t>
      </w:r>
    </w:p>
    <w:p w14:paraId="65529918" w14:textId="77777777" w:rsidR="003650F5" w:rsidRDefault="003650F5" w:rsidP="003650F5">
      <w:pPr>
        <w:rPr>
          <w:lang w:val="en-US"/>
        </w:rPr>
      </w:pPr>
    </w:p>
    <w:p w14:paraId="2CC81DBD" w14:textId="77777777" w:rsidR="003650F5" w:rsidRPr="00627E45" w:rsidRDefault="003650F5" w:rsidP="003650F5">
      <w:pPr>
        <w:pStyle w:val="berschrift3"/>
        <w:rPr>
          <w:rStyle w:val="Hervorhebung"/>
          <w:i w:val="0"/>
          <w:iCs w:val="0"/>
        </w:rPr>
      </w:pPr>
      <w:bookmarkStart w:id="138" w:name="_Toc20143709"/>
      <w:bookmarkStart w:id="139" w:name="_Toc72328073"/>
      <w:r w:rsidRPr="00627E45">
        <w:rPr>
          <w:rStyle w:val="Hervorhebung"/>
        </w:rPr>
        <w:t>Prerequisites</w:t>
      </w:r>
      <w:bookmarkEnd w:id="138"/>
      <w:bookmarkEnd w:id="139"/>
    </w:p>
    <w:p w14:paraId="1429A458" w14:textId="77777777" w:rsidR="003650F5" w:rsidRPr="00627E45" w:rsidRDefault="003650F5" w:rsidP="00781145">
      <w:pPr>
        <w:pStyle w:val="Listenabsatz"/>
        <w:numPr>
          <w:ilvl w:val="0"/>
          <w:numId w:val="26"/>
        </w:numPr>
        <w:rPr>
          <w:lang w:val="en-US"/>
        </w:rPr>
      </w:pPr>
      <w:r w:rsidRPr="00627E45">
        <w:rPr>
          <w:lang w:val="en-US"/>
        </w:rPr>
        <w:t>You must connect to a project. If you don't have a project yet, create one.</w:t>
      </w:r>
    </w:p>
    <w:p w14:paraId="1C927ECA" w14:textId="77777777" w:rsidR="003650F5" w:rsidRPr="00627E45" w:rsidRDefault="003650F5" w:rsidP="00781145">
      <w:pPr>
        <w:pStyle w:val="Listenabsatz"/>
        <w:numPr>
          <w:ilvl w:val="0"/>
          <w:numId w:val="26"/>
        </w:numPr>
        <w:rPr>
          <w:lang w:val="en-US"/>
        </w:rPr>
      </w:pPr>
      <w:r w:rsidRPr="00627E45">
        <w:rPr>
          <w:lang w:val="en-US"/>
        </w:rPr>
        <w:t>You must be added to a project as a member of the Contributors or Project Administrators security group. To get added, Add users to a project or team.</w:t>
      </w:r>
    </w:p>
    <w:p w14:paraId="3B16D56A" w14:textId="77777777" w:rsidR="003650F5" w:rsidRPr="00627E45" w:rsidRDefault="003650F5" w:rsidP="00781145">
      <w:pPr>
        <w:pStyle w:val="Listenabsatz"/>
        <w:numPr>
          <w:ilvl w:val="0"/>
          <w:numId w:val="26"/>
        </w:numPr>
        <w:rPr>
          <w:lang w:val="en-US"/>
        </w:rPr>
      </w:pPr>
      <w:r w:rsidRPr="00627E45">
        <w:rPr>
          <w:lang w:val="en-US"/>
        </w:rPr>
        <w:t>To add or modify work items, you must be granted Stakeholder access or higher. For details, see About access levels.</w:t>
      </w:r>
    </w:p>
    <w:p w14:paraId="760608AA" w14:textId="77777777" w:rsidR="003650F5" w:rsidRPr="00627E45" w:rsidRDefault="003650F5" w:rsidP="00781145">
      <w:pPr>
        <w:pStyle w:val="Listenabsatz"/>
        <w:numPr>
          <w:ilvl w:val="0"/>
          <w:numId w:val="26"/>
        </w:numPr>
        <w:rPr>
          <w:lang w:val="en-US"/>
        </w:rPr>
      </w:pPr>
      <w:r w:rsidRPr="00627E45">
        <w:rPr>
          <w:lang w:val="en-US"/>
        </w:rPr>
        <w:t>To view or modify work items, you must have your View work items in this node and Edit work items in this node permissions set to Allow. By default, the Contributors group has this permission set. To learn more, see Set permissions and access for work tracking.</w:t>
      </w:r>
    </w:p>
    <w:p w14:paraId="608754B2" w14:textId="77777777" w:rsidR="003650F5" w:rsidRPr="00627E45" w:rsidRDefault="003650F5" w:rsidP="00781145">
      <w:pPr>
        <w:pStyle w:val="Listenabsatz"/>
        <w:numPr>
          <w:ilvl w:val="0"/>
          <w:numId w:val="26"/>
        </w:numPr>
        <w:rPr>
          <w:lang w:val="en-US"/>
        </w:rPr>
      </w:pPr>
      <w:r w:rsidRPr="00627E45">
        <w:rPr>
          <w:lang w:val="en-US"/>
        </w:rPr>
        <w:t>To create new tags to add to work items, you must have Basic access or higher and have the project-level Create new tag definition permissions set to Allow. By default, the Contributors group has this permission set. Even if the permission is explicitly set for a Stakeholder, they won't have permission to add new tags, as they are prohibited through their access level.</w:t>
      </w:r>
    </w:p>
    <w:p w14:paraId="42C92314" w14:textId="77777777" w:rsidR="003650F5" w:rsidRDefault="003650F5" w:rsidP="003650F5">
      <w:pPr>
        <w:rPr>
          <w:lang w:val="en-US"/>
        </w:rPr>
      </w:pPr>
    </w:p>
    <w:p w14:paraId="39539E1E" w14:textId="77777777" w:rsidR="003650F5" w:rsidRPr="00627E45" w:rsidRDefault="003650F5" w:rsidP="003650F5">
      <w:pPr>
        <w:pStyle w:val="berschrift3"/>
        <w:rPr>
          <w:lang w:val="en-US"/>
        </w:rPr>
      </w:pPr>
      <w:bookmarkStart w:id="140" w:name="_Toc20143710"/>
      <w:bookmarkStart w:id="141" w:name="_Toc72328074"/>
      <w:r w:rsidRPr="00627E45">
        <w:rPr>
          <w:lang w:val="en-US"/>
        </w:rPr>
        <w:t>When to use issues versus tasks</w:t>
      </w:r>
      <w:bookmarkEnd w:id="140"/>
      <w:bookmarkEnd w:id="141"/>
    </w:p>
    <w:p w14:paraId="57E5B54C" w14:textId="77777777" w:rsidR="003650F5" w:rsidRPr="00627E45" w:rsidRDefault="003650F5" w:rsidP="003650F5">
      <w:pPr>
        <w:rPr>
          <w:lang w:val="en-US"/>
        </w:rPr>
      </w:pPr>
      <w:r w:rsidRPr="00627E45">
        <w:rPr>
          <w:lang w:val="en-US"/>
        </w:rPr>
        <w:t>You use issues or impediments to track items that may block work from getting done. In general, you link these items to user stories or other work items using a Related link type.</w:t>
      </w:r>
    </w:p>
    <w:p w14:paraId="2268FAA1" w14:textId="77777777" w:rsidR="003650F5" w:rsidRPr="00627E45" w:rsidRDefault="003650F5" w:rsidP="003650F5">
      <w:pPr>
        <w:rPr>
          <w:lang w:val="en-US"/>
        </w:rPr>
      </w:pPr>
    </w:p>
    <w:p w14:paraId="3063BA0C" w14:textId="77777777" w:rsidR="003650F5" w:rsidRPr="00627E45" w:rsidRDefault="003650F5" w:rsidP="003650F5">
      <w:pPr>
        <w:rPr>
          <w:lang w:val="en-US"/>
        </w:rPr>
      </w:pPr>
      <w:r w:rsidRPr="00627E45">
        <w:rPr>
          <w:lang w:val="en-US"/>
        </w:rPr>
        <w:t>You define tasks when you want to create a checklist of tasks or if you use Scrum methods and track work using the Remaining Work field. By linking user stories, or other requirement work item types, to tasks using the Parent-Child link type, the tasks appear on the taskboard for each linked user story.</w:t>
      </w:r>
    </w:p>
    <w:p w14:paraId="7CE523BD" w14:textId="77777777" w:rsidR="003650F5" w:rsidRPr="00627E45" w:rsidRDefault="003650F5" w:rsidP="003650F5">
      <w:pPr>
        <w:rPr>
          <w:lang w:val="en-US"/>
        </w:rPr>
      </w:pPr>
    </w:p>
    <w:p w14:paraId="7D991180" w14:textId="77777777" w:rsidR="003650F5" w:rsidRPr="00627E45" w:rsidRDefault="003650F5" w:rsidP="003650F5">
      <w:pPr>
        <w:pStyle w:val="berschrift3"/>
        <w:rPr>
          <w:lang w:val="en-US"/>
        </w:rPr>
      </w:pPr>
      <w:bookmarkStart w:id="142" w:name="_Toc20143711"/>
      <w:bookmarkStart w:id="143" w:name="_Toc72328075"/>
      <w:r w:rsidRPr="00627E45">
        <w:rPr>
          <w:lang w:val="en-US"/>
        </w:rPr>
        <w:t>Add an issue or impediment</w:t>
      </w:r>
      <w:bookmarkEnd w:id="142"/>
      <w:bookmarkEnd w:id="143"/>
    </w:p>
    <w:p w14:paraId="744167D6" w14:textId="77777777" w:rsidR="003650F5" w:rsidRPr="00627E45" w:rsidRDefault="003650F5" w:rsidP="003650F5">
      <w:pPr>
        <w:rPr>
          <w:lang w:val="en-US"/>
        </w:rPr>
      </w:pPr>
      <w:r w:rsidRPr="00627E45">
        <w:rPr>
          <w:lang w:val="en-US"/>
        </w:rPr>
        <w:t xml:space="preserve">Open </w:t>
      </w:r>
      <w:r w:rsidRPr="00627E45">
        <w:rPr>
          <w:b/>
          <w:bCs/>
          <w:lang w:val="en-US"/>
        </w:rPr>
        <w:t>Boards</w:t>
      </w:r>
      <w:r w:rsidRPr="00627E45">
        <w:rPr>
          <w:lang w:val="en-US"/>
        </w:rPr>
        <w:t>&gt;</w:t>
      </w:r>
      <w:r w:rsidRPr="00627E45">
        <w:rPr>
          <w:b/>
          <w:bCs/>
          <w:lang w:val="en-US"/>
        </w:rPr>
        <w:t>Work Items</w:t>
      </w:r>
      <w:r w:rsidRPr="00627E45">
        <w:rPr>
          <w:lang w:val="en-US"/>
        </w:rPr>
        <w:t xml:space="preserve">, and choose the  </w:t>
      </w:r>
      <w:r w:rsidRPr="00627E45">
        <w:rPr>
          <w:noProof/>
        </w:rPr>
        <w:drawing>
          <wp:inline distT="0" distB="0" distL="0" distR="0" wp14:anchorId="38AF4CEB" wp14:editId="3826AF16">
            <wp:extent cx="190500" cy="190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0500" cy="190500"/>
                    </a:xfrm>
                    <a:prstGeom prst="rect">
                      <a:avLst/>
                    </a:prstGeom>
                  </pic:spPr>
                </pic:pic>
              </a:graphicData>
            </a:graphic>
          </wp:inline>
        </w:drawing>
      </w:r>
      <w:r w:rsidRPr="00627E45">
        <w:rPr>
          <w:lang w:val="en-US"/>
        </w:rPr>
        <w:t xml:space="preserve">, and then select from the </w:t>
      </w:r>
      <w:r w:rsidRPr="00627E45">
        <w:rPr>
          <w:b/>
          <w:bCs/>
          <w:lang w:val="en-US"/>
        </w:rPr>
        <w:t>New work item</w:t>
      </w:r>
      <w:r w:rsidRPr="00627E45">
        <w:rPr>
          <w:lang w:val="en-US"/>
        </w:rPr>
        <w:t xml:space="preserve"> menu of options.</w:t>
      </w:r>
    </w:p>
    <w:p w14:paraId="0C398531" w14:textId="77777777" w:rsidR="003650F5" w:rsidRDefault="003650F5" w:rsidP="003650F5">
      <w:pPr>
        <w:rPr>
          <w:lang w:val="en-US"/>
        </w:rPr>
      </w:pPr>
    </w:p>
    <w:p w14:paraId="15B75370" w14:textId="77777777" w:rsidR="003650F5" w:rsidRDefault="003650F5" w:rsidP="003650F5">
      <w:pPr>
        <w:jc w:val="center"/>
        <w:rPr>
          <w:lang w:val="en-US"/>
        </w:rPr>
      </w:pPr>
      <w:r w:rsidRPr="00627E45">
        <w:rPr>
          <w:noProof/>
        </w:rPr>
        <w:drawing>
          <wp:inline distT="0" distB="0" distL="0" distR="0" wp14:anchorId="3F179F0E" wp14:editId="083DC18B">
            <wp:extent cx="4545330" cy="2580577"/>
            <wp:effectExtent l="0" t="0" r="762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51290" cy="2583961"/>
                    </a:xfrm>
                    <a:prstGeom prst="rect">
                      <a:avLst/>
                    </a:prstGeom>
                  </pic:spPr>
                </pic:pic>
              </a:graphicData>
            </a:graphic>
          </wp:inline>
        </w:drawing>
      </w:r>
    </w:p>
    <w:p w14:paraId="3508B0BA" w14:textId="50A0AE11"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49</w:t>
      </w:r>
      <w:r>
        <w:rPr>
          <w:noProof/>
        </w:rPr>
        <w:fldChar w:fldCharType="end"/>
      </w:r>
      <w:r w:rsidRPr="003650F5">
        <w:rPr>
          <w:lang w:val="en-US"/>
        </w:rPr>
        <w:t xml:space="preserve"> Add an issue or impediment</w:t>
      </w:r>
    </w:p>
    <w:p w14:paraId="29709C86" w14:textId="77777777" w:rsidR="003650F5" w:rsidRDefault="003650F5" w:rsidP="003650F5">
      <w:pPr>
        <w:jc w:val="center"/>
        <w:rPr>
          <w:lang w:val="en-US"/>
        </w:rPr>
      </w:pPr>
    </w:p>
    <w:p w14:paraId="6031890F" w14:textId="77777777" w:rsidR="003650F5" w:rsidRDefault="003650F5" w:rsidP="003650F5">
      <w:pPr>
        <w:rPr>
          <w:lang w:val="en-US"/>
        </w:rPr>
      </w:pPr>
    </w:p>
    <w:p w14:paraId="6763F01E" w14:textId="77777777" w:rsidR="003650F5" w:rsidRPr="00627E45" w:rsidRDefault="003650F5" w:rsidP="003650F5">
      <w:pPr>
        <w:rPr>
          <w:lang w:val="en-US"/>
        </w:rPr>
      </w:pPr>
      <w:r w:rsidRPr="00627E45">
        <w:rPr>
          <w:lang w:val="en-US"/>
        </w:rPr>
        <w:t xml:space="preserve">Choose the </w:t>
      </w:r>
      <w:r w:rsidRPr="00627E45">
        <w:rPr>
          <w:noProof/>
        </w:rPr>
        <w:drawing>
          <wp:inline distT="0" distB="0" distL="0" distR="0" wp14:anchorId="4436A2B9" wp14:editId="7F0D7A01">
            <wp:extent cx="209550" cy="1809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09550" cy="180975"/>
                    </a:xfrm>
                    <a:prstGeom prst="rect">
                      <a:avLst/>
                    </a:prstGeom>
                  </pic:spPr>
                </pic:pic>
              </a:graphicData>
            </a:graphic>
          </wp:inline>
        </w:drawing>
      </w:r>
      <w:r w:rsidRPr="00627E45">
        <w:rPr>
          <w:lang w:val="en-US"/>
        </w:rPr>
        <w:t xml:space="preserve">  pin icon to have it show up within the add drop down menu.</w:t>
      </w:r>
    </w:p>
    <w:p w14:paraId="7FFFAFC6" w14:textId="77777777" w:rsidR="003650F5" w:rsidRPr="00627E45" w:rsidRDefault="003650F5" w:rsidP="003650F5">
      <w:pPr>
        <w:rPr>
          <w:lang w:val="en-US"/>
        </w:rPr>
      </w:pPr>
    </w:p>
    <w:p w14:paraId="0F0728F5" w14:textId="77777777" w:rsidR="003650F5" w:rsidRPr="00627E45" w:rsidRDefault="003650F5" w:rsidP="003650F5">
      <w:pPr>
        <w:pStyle w:val="berschrift3"/>
        <w:rPr>
          <w:lang w:val="en-US"/>
        </w:rPr>
      </w:pPr>
      <w:bookmarkStart w:id="144" w:name="_Toc20143712"/>
      <w:bookmarkStart w:id="145" w:name="_Toc72328076"/>
      <w:r w:rsidRPr="00627E45">
        <w:rPr>
          <w:lang w:val="en-US"/>
        </w:rPr>
        <w:t>Customize issues tracking</w:t>
      </w:r>
      <w:bookmarkEnd w:id="144"/>
      <w:bookmarkEnd w:id="145"/>
    </w:p>
    <w:p w14:paraId="20BAF362" w14:textId="77777777" w:rsidR="003650F5" w:rsidRPr="00627E45" w:rsidRDefault="003650F5" w:rsidP="003650F5">
      <w:pPr>
        <w:rPr>
          <w:lang w:val="en-US"/>
        </w:rPr>
      </w:pPr>
      <w:r w:rsidRPr="00627E45">
        <w:rPr>
          <w:lang w:val="en-US"/>
        </w:rPr>
        <w:t>You can add fields, change the workflow, add custom rules, and add custom pages to the work item form of most work item types. You can also add custom work item types. For details, see Customize an inheritance process.</w:t>
      </w:r>
    </w:p>
    <w:p w14:paraId="3F17A8CE" w14:textId="77777777" w:rsidR="003650F5" w:rsidRPr="00627E45" w:rsidRDefault="003650F5" w:rsidP="003650F5">
      <w:pPr>
        <w:rPr>
          <w:lang w:val="en-US"/>
        </w:rPr>
      </w:pPr>
    </w:p>
    <w:p w14:paraId="09B3B524" w14:textId="77777777" w:rsidR="003650F5" w:rsidRDefault="003650F5" w:rsidP="003650F5">
      <w:pPr>
        <w:rPr>
          <w:lang w:val="en-US"/>
        </w:rPr>
      </w:pPr>
      <w:r w:rsidRPr="00627E45">
        <w:rPr>
          <w:lang w:val="en-US"/>
        </w:rPr>
        <w:t>Impediments and issues don't appear on your backlog. Instead, you track them using queries. If you want them to appear on your backlog, or you want to track other work item types on your backlog, see Customize your backlogs or boards.</w:t>
      </w:r>
    </w:p>
    <w:p w14:paraId="4E38D26F" w14:textId="77777777" w:rsidR="003650F5" w:rsidRDefault="003650F5" w:rsidP="003650F5">
      <w:pPr>
        <w:rPr>
          <w:lang w:val="en-US"/>
        </w:rPr>
      </w:pPr>
    </w:p>
    <w:p w14:paraId="74EDDA8A" w14:textId="77777777" w:rsidR="003650F5" w:rsidRDefault="003650F5" w:rsidP="003650F5">
      <w:pPr>
        <w:rPr>
          <w:lang w:val="en-US"/>
        </w:rPr>
      </w:pPr>
    </w:p>
    <w:p w14:paraId="63E5E7C0" w14:textId="77777777" w:rsidR="003650F5" w:rsidRDefault="003650F5" w:rsidP="003650F5">
      <w:pPr>
        <w:rPr>
          <w:lang w:val="en-US"/>
        </w:rPr>
      </w:pPr>
    </w:p>
    <w:p w14:paraId="05F8A844" w14:textId="77777777" w:rsidR="003650F5" w:rsidRDefault="003650F5" w:rsidP="003650F5">
      <w:pPr>
        <w:rPr>
          <w:lang w:val="en-US"/>
        </w:rPr>
      </w:pPr>
    </w:p>
    <w:p w14:paraId="2F5BE151" w14:textId="77777777" w:rsidR="003650F5" w:rsidRDefault="003650F5" w:rsidP="003650F5">
      <w:pPr>
        <w:rPr>
          <w:lang w:val="en-US"/>
        </w:rPr>
      </w:pPr>
    </w:p>
    <w:p w14:paraId="72DFA522" w14:textId="77777777" w:rsidR="003650F5" w:rsidRDefault="003650F5" w:rsidP="003650F5">
      <w:pPr>
        <w:rPr>
          <w:lang w:val="en-US"/>
        </w:rPr>
      </w:pPr>
    </w:p>
    <w:p w14:paraId="08CEF8D9" w14:textId="77777777" w:rsidR="003650F5" w:rsidRPr="009E5345" w:rsidRDefault="003650F5" w:rsidP="003650F5">
      <w:pPr>
        <w:rPr>
          <w:lang w:val="en-US"/>
        </w:rPr>
      </w:pPr>
    </w:p>
    <w:p w14:paraId="072D5B1A" w14:textId="77777777" w:rsidR="003650F5" w:rsidRDefault="003650F5" w:rsidP="003650F5">
      <w:pPr>
        <w:spacing w:after="200" w:line="276" w:lineRule="auto"/>
        <w:jc w:val="left"/>
        <w:rPr>
          <w:lang w:val="en-US"/>
        </w:rPr>
      </w:pPr>
      <w:r>
        <w:rPr>
          <w:lang w:val="en-US"/>
        </w:rPr>
        <w:br w:type="page"/>
      </w:r>
    </w:p>
    <w:p w14:paraId="720CA5BF" w14:textId="77777777" w:rsidR="003650F5" w:rsidRDefault="003650F5" w:rsidP="003650F5">
      <w:pPr>
        <w:pStyle w:val="berschrift1"/>
        <w:rPr>
          <w:lang w:val="en-US"/>
        </w:rPr>
      </w:pPr>
      <w:bookmarkStart w:id="146" w:name="_Toc20143713"/>
      <w:bookmarkStart w:id="147" w:name="_Toc72328077"/>
      <w:r>
        <w:rPr>
          <w:lang w:val="en-US"/>
        </w:rPr>
        <w:t>Azure DevOps Git workflows in CollaBoard</w:t>
      </w:r>
      <w:bookmarkEnd w:id="146"/>
      <w:bookmarkEnd w:id="147"/>
    </w:p>
    <w:p w14:paraId="6A3F7E28" w14:textId="77777777" w:rsidR="003650F5" w:rsidRPr="00ED22C8" w:rsidRDefault="003650F5" w:rsidP="003650F5">
      <w:pPr>
        <w:rPr>
          <w:lang w:val="en-US"/>
        </w:rPr>
      </w:pPr>
      <w:r w:rsidRPr="00ED22C8">
        <w:rPr>
          <w:lang w:val="en-US"/>
        </w:rPr>
        <w:t>Use version control to save your work and coordinate code changes across your team. Even if you're just a single developer, version control helps you stay organized as you fix bugs and develop new features. Version control keeps a history of your development so that you can review and even rollback to any version of your code with ease.</w:t>
      </w:r>
    </w:p>
    <w:p w14:paraId="20D7A26B" w14:textId="77777777" w:rsidR="003650F5" w:rsidRPr="00ED22C8" w:rsidRDefault="003650F5" w:rsidP="003650F5">
      <w:pPr>
        <w:rPr>
          <w:lang w:val="en-US"/>
        </w:rPr>
      </w:pPr>
    </w:p>
    <w:p w14:paraId="0B7EAD34" w14:textId="77777777" w:rsidR="003650F5" w:rsidRPr="00ED22C8" w:rsidRDefault="003650F5" w:rsidP="003650F5">
      <w:pPr>
        <w:rPr>
          <w:lang w:val="en-US"/>
        </w:rPr>
      </w:pPr>
      <w:r w:rsidRPr="00ED22C8">
        <w:rPr>
          <w:lang w:val="en-US"/>
        </w:rPr>
        <w:t>The steps in the following tutorials show how to perform common version controls tasks using the following version control workflow.</w:t>
      </w:r>
    </w:p>
    <w:p w14:paraId="15C75E90" w14:textId="77777777" w:rsidR="003650F5" w:rsidRPr="00ED22C8" w:rsidRDefault="003650F5" w:rsidP="003650F5">
      <w:pPr>
        <w:rPr>
          <w:lang w:val="en-US"/>
        </w:rPr>
      </w:pPr>
    </w:p>
    <w:p w14:paraId="1C837668" w14:textId="77777777" w:rsidR="003650F5" w:rsidRPr="00ED22C8" w:rsidRDefault="003650F5" w:rsidP="003650F5">
      <w:pPr>
        <w:rPr>
          <w:lang w:val="en-US"/>
        </w:rPr>
      </w:pPr>
      <w:r w:rsidRPr="00ED22C8">
        <w:rPr>
          <w:lang w:val="en-US"/>
        </w:rPr>
        <w:t>Version control workflow</w:t>
      </w:r>
    </w:p>
    <w:p w14:paraId="7A62412E" w14:textId="77777777" w:rsidR="003650F5" w:rsidRPr="00ED22C8" w:rsidRDefault="003650F5" w:rsidP="003650F5">
      <w:pPr>
        <w:rPr>
          <w:lang w:val="en-US"/>
        </w:rPr>
      </w:pPr>
      <w:r w:rsidRPr="00ED22C8">
        <w:rPr>
          <w:lang w:val="en-US"/>
        </w:rPr>
        <w:t>Version control has a general workflow that most developers use when writing code and sharing it with the team.</w:t>
      </w:r>
    </w:p>
    <w:p w14:paraId="266B73E7" w14:textId="77777777" w:rsidR="003650F5" w:rsidRPr="00ED22C8" w:rsidRDefault="003650F5" w:rsidP="003650F5">
      <w:pPr>
        <w:rPr>
          <w:lang w:val="en-US"/>
        </w:rPr>
      </w:pPr>
    </w:p>
    <w:p w14:paraId="034A37DE" w14:textId="77777777" w:rsidR="003650F5" w:rsidRPr="00ED22C8" w:rsidRDefault="003650F5" w:rsidP="003650F5">
      <w:pPr>
        <w:rPr>
          <w:lang w:val="en-US"/>
        </w:rPr>
      </w:pPr>
      <w:r w:rsidRPr="00ED22C8">
        <w:rPr>
          <w:lang w:val="en-US"/>
        </w:rPr>
        <w:t>These steps are:</w:t>
      </w:r>
    </w:p>
    <w:p w14:paraId="514DF60C" w14:textId="77777777" w:rsidR="003650F5" w:rsidRPr="00ED22C8" w:rsidRDefault="003650F5" w:rsidP="00781145">
      <w:pPr>
        <w:pStyle w:val="Listenabsatz"/>
        <w:numPr>
          <w:ilvl w:val="0"/>
          <w:numId w:val="20"/>
        </w:numPr>
        <w:rPr>
          <w:lang w:val="en-US"/>
        </w:rPr>
      </w:pPr>
      <w:r w:rsidRPr="00ED22C8">
        <w:rPr>
          <w:lang w:val="en-US"/>
        </w:rPr>
        <w:t>Get a local copy of code if they don't have one yet.</w:t>
      </w:r>
    </w:p>
    <w:p w14:paraId="36E4FF42" w14:textId="77777777" w:rsidR="003650F5" w:rsidRPr="00ED22C8" w:rsidRDefault="003650F5" w:rsidP="00781145">
      <w:pPr>
        <w:pStyle w:val="Listenabsatz"/>
        <w:numPr>
          <w:ilvl w:val="0"/>
          <w:numId w:val="20"/>
        </w:numPr>
        <w:rPr>
          <w:lang w:val="en-US"/>
        </w:rPr>
      </w:pPr>
      <w:r w:rsidRPr="00ED22C8">
        <w:rPr>
          <w:lang w:val="en-US"/>
        </w:rPr>
        <w:t>Make changes to code to fix bugs or add new features.</w:t>
      </w:r>
    </w:p>
    <w:p w14:paraId="0A2149BE" w14:textId="77777777" w:rsidR="003650F5" w:rsidRPr="00ED22C8" w:rsidRDefault="003650F5" w:rsidP="00781145">
      <w:pPr>
        <w:pStyle w:val="Listenabsatz"/>
        <w:numPr>
          <w:ilvl w:val="0"/>
          <w:numId w:val="20"/>
        </w:numPr>
        <w:rPr>
          <w:lang w:val="en-US"/>
        </w:rPr>
      </w:pPr>
      <w:r w:rsidRPr="00ED22C8">
        <w:rPr>
          <w:lang w:val="en-US"/>
        </w:rPr>
        <w:t>Once the code is ready, make it available for review by your team.</w:t>
      </w:r>
    </w:p>
    <w:p w14:paraId="3A16AB6E" w14:textId="77777777" w:rsidR="003650F5" w:rsidRPr="00ED22C8" w:rsidRDefault="003650F5" w:rsidP="00781145">
      <w:pPr>
        <w:pStyle w:val="Listenabsatz"/>
        <w:numPr>
          <w:ilvl w:val="0"/>
          <w:numId w:val="20"/>
        </w:numPr>
        <w:rPr>
          <w:lang w:val="en-US"/>
        </w:rPr>
      </w:pPr>
      <w:r w:rsidRPr="00ED22C8">
        <w:rPr>
          <w:lang w:val="en-US"/>
        </w:rPr>
        <w:t>Once the code is reviewed, merge it into the team's shared codebase.</w:t>
      </w:r>
    </w:p>
    <w:p w14:paraId="12BB77A6" w14:textId="77777777" w:rsidR="003650F5" w:rsidRDefault="003650F5" w:rsidP="003650F5">
      <w:pPr>
        <w:rPr>
          <w:lang w:val="en-US"/>
        </w:rPr>
      </w:pPr>
    </w:p>
    <w:p w14:paraId="3CE9E93B" w14:textId="77777777" w:rsidR="003650F5" w:rsidRDefault="003650F5" w:rsidP="003650F5">
      <w:pPr>
        <w:jc w:val="center"/>
        <w:rPr>
          <w:lang w:val="en-US"/>
        </w:rPr>
      </w:pPr>
      <w:r w:rsidRPr="00ED22C8">
        <w:rPr>
          <w:noProof/>
        </w:rPr>
        <w:drawing>
          <wp:inline distT="0" distB="0" distL="0" distR="0" wp14:anchorId="430E80A8" wp14:editId="1E6A9675">
            <wp:extent cx="4259580" cy="1183034"/>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80107" cy="1188735"/>
                    </a:xfrm>
                    <a:prstGeom prst="rect">
                      <a:avLst/>
                    </a:prstGeom>
                  </pic:spPr>
                </pic:pic>
              </a:graphicData>
            </a:graphic>
          </wp:inline>
        </w:drawing>
      </w:r>
    </w:p>
    <w:p w14:paraId="74A552AC" w14:textId="452F255B"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0</w:t>
      </w:r>
      <w:r>
        <w:rPr>
          <w:noProof/>
        </w:rPr>
        <w:fldChar w:fldCharType="end"/>
      </w:r>
      <w:r w:rsidRPr="003650F5">
        <w:rPr>
          <w:lang w:val="en-US"/>
        </w:rPr>
        <w:t xml:space="preserve"> Azure DevOps Git workflow</w:t>
      </w:r>
    </w:p>
    <w:p w14:paraId="05619350" w14:textId="77777777" w:rsidR="003650F5" w:rsidRDefault="003650F5" w:rsidP="003650F5">
      <w:pPr>
        <w:jc w:val="center"/>
        <w:rPr>
          <w:lang w:val="en-US"/>
        </w:rPr>
      </w:pPr>
    </w:p>
    <w:p w14:paraId="0B5D1D3D" w14:textId="77777777" w:rsidR="003650F5" w:rsidRDefault="003650F5" w:rsidP="003650F5">
      <w:pPr>
        <w:rPr>
          <w:lang w:val="en-US"/>
        </w:rPr>
      </w:pPr>
    </w:p>
    <w:p w14:paraId="0E3750FB" w14:textId="77777777" w:rsidR="003650F5" w:rsidRPr="00E14BA1" w:rsidRDefault="003650F5" w:rsidP="003650F5">
      <w:pPr>
        <w:pStyle w:val="berschrift2"/>
        <w:rPr>
          <w:lang w:val="en-US"/>
        </w:rPr>
      </w:pPr>
      <w:bookmarkStart w:id="148" w:name="_Toc20143714"/>
      <w:bookmarkStart w:id="149" w:name="_Toc72328078"/>
      <w:r w:rsidRPr="00E14BA1">
        <w:rPr>
          <w:lang w:val="en-US"/>
        </w:rPr>
        <w:t>Git workflow</w:t>
      </w:r>
      <w:bookmarkEnd w:id="148"/>
      <w:bookmarkEnd w:id="149"/>
    </w:p>
    <w:p w14:paraId="7B2A59EA" w14:textId="77777777" w:rsidR="003650F5" w:rsidRPr="00E14BA1" w:rsidRDefault="003650F5" w:rsidP="00781145">
      <w:pPr>
        <w:pStyle w:val="Listenabsatz"/>
        <w:numPr>
          <w:ilvl w:val="0"/>
          <w:numId w:val="38"/>
        </w:numPr>
        <w:rPr>
          <w:lang w:val="en-US"/>
        </w:rPr>
      </w:pPr>
      <w:r w:rsidRPr="00E14BA1">
        <w:rPr>
          <w:lang w:val="en-US"/>
        </w:rPr>
        <w:t>Create a branch for the changes you plan to make and give it a name, such as users/jamal/fix-bug-3214 or cool-feature-x. For more branching guidance, see Adopt a Git branching strategy</w:t>
      </w:r>
    </w:p>
    <w:p w14:paraId="22C850B5" w14:textId="77777777" w:rsidR="003650F5" w:rsidRPr="00E14BA1" w:rsidRDefault="003650F5" w:rsidP="00781145">
      <w:pPr>
        <w:pStyle w:val="Listenabsatz"/>
        <w:numPr>
          <w:ilvl w:val="0"/>
          <w:numId w:val="38"/>
        </w:numPr>
        <w:rPr>
          <w:lang w:val="en-US"/>
        </w:rPr>
      </w:pPr>
      <w:r w:rsidRPr="00E14BA1">
        <w:rPr>
          <w:lang w:val="en-US"/>
        </w:rPr>
        <w:t>Commit changes to your branch. People often have multiple commits for a bug fix or feature.</w:t>
      </w:r>
    </w:p>
    <w:p w14:paraId="79CCFC67" w14:textId="77777777" w:rsidR="003650F5" w:rsidRPr="00E14BA1" w:rsidRDefault="003650F5" w:rsidP="00781145">
      <w:pPr>
        <w:pStyle w:val="Listenabsatz"/>
        <w:numPr>
          <w:ilvl w:val="0"/>
          <w:numId w:val="38"/>
        </w:numPr>
        <w:rPr>
          <w:lang w:val="en-US"/>
        </w:rPr>
      </w:pPr>
      <w:r w:rsidRPr="00E14BA1">
        <w:rPr>
          <w:lang w:val="en-US"/>
        </w:rPr>
        <w:t>Push your branch to the remote repository.</w:t>
      </w:r>
    </w:p>
    <w:p w14:paraId="47FBF4A7" w14:textId="77777777" w:rsidR="003650F5" w:rsidRPr="00E14BA1" w:rsidRDefault="003650F5" w:rsidP="00781145">
      <w:pPr>
        <w:pStyle w:val="Listenabsatz"/>
        <w:numPr>
          <w:ilvl w:val="0"/>
          <w:numId w:val="38"/>
        </w:numPr>
        <w:rPr>
          <w:lang w:val="en-US"/>
        </w:rPr>
      </w:pPr>
      <w:r w:rsidRPr="00E14BA1">
        <w:rPr>
          <w:lang w:val="en-US"/>
        </w:rPr>
        <w:t>Create a pull request so other people can review your changes. To incorporate feedback, you might need to make more commits and push more changes.</w:t>
      </w:r>
    </w:p>
    <w:p w14:paraId="27E5809D" w14:textId="77777777" w:rsidR="003650F5" w:rsidRPr="00E14BA1" w:rsidRDefault="003650F5" w:rsidP="00781145">
      <w:pPr>
        <w:pStyle w:val="Listenabsatz"/>
        <w:numPr>
          <w:ilvl w:val="0"/>
          <w:numId w:val="38"/>
        </w:numPr>
        <w:rPr>
          <w:lang w:val="en-US"/>
        </w:rPr>
      </w:pPr>
      <w:r w:rsidRPr="00E14BA1">
        <w:rPr>
          <w:lang w:val="en-US"/>
        </w:rPr>
        <w:t>Complete your pull request and resolve any merge conflicts from changes other people made after you created your branch.</w:t>
      </w:r>
    </w:p>
    <w:p w14:paraId="2A83C7A0" w14:textId="77777777" w:rsidR="003650F5" w:rsidRDefault="003650F5" w:rsidP="003650F5">
      <w:pPr>
        <w:rPr>
          <w:lang w:val="en-US"/>
        </w:rPr>
      </w:pPr>
    </w:p>
    <w:p w14:paraId="1C8E0EA2" w14:textId="77777777" w:rsidR="003650F5" w:rsidRDefault="003650F5" w:rsidP="003650F5">
      <w:pPr>
        <w:pStyle w:val="berschrift2"/>
        <w:rPr>
          <w:lang w:val="en-US"/>
        </w:rPr>
      </w:pPr>
      <w:bookmarkStart w:id="150" w:name="_Toc20143715"/>
      <w:bookmarkStart w:id="151" w:name="_Toc72328079"/>
      <w:r w:rsidRPr="00E14BA1">
        <w:rPr>
          <w:lang w:val="en-US"/>
        </w:rPr>
        <w:t>Create a branch</w:t>
      </w:r>
      <w:bookmarkEnd w:id="150"/>
      <w:bookmarkEnd w:id="151"/>
    </w:p>
    <w:p w14:paraId="10D41799" w14:textId="77777777" w:rsidR="003650F5" w:rsidRPr="00E14BA1" w:rsidRDefault="003650F5" w:rsidP="003650F5">
      <w:pPr>
        <w:rPr>
          <w:lang w:val="en-US"/>
        </w:rPr>
      </w:pPr>
      <w:r w:rsidRPr="00E14BA1">
        <w:rPr>
          <w:lang w:val="en-US"/>
        </w:rPr>
        <w:t>Git branches aren't much more than a small reference that keeps an exact history of commits, so they are very cheap to create. Committing changes to a branch will not affect other branches, and you can share branches with others without having to merge the changes into the main project. Create new branches to isolate changes for a feature or a bug fix from your master branch and other work.</w:t>
      </w:r>
    </w:p>
    <w:p w14:paraId="339A0BA5" w14:textId="77777777" w:rsidR="003650F5" w:rsidRPr="00E14BA1" w:rsidRDefault="003650F5" w:rsidP="003650F5">
      <w:pPr>
        <w:rPr>
          <w:lang w:val="en-US"/>
        </w:rPr>
      </w:pPr>
    </w:p>
    <w:p w14:paraId="37BD8239" w14:textId="77777777" w:rsidR="003650F5" w:rsidRDefault="003650F5" w:rsidP="003650F5">
      <w:pPr>
        <w:rPr>
          <w:lang w:val="en-US"/>
        </w:rPr>
      </w:pPr>
      <w:r w:rsidRPr="00E14BA1">
        <w:rPr>
          <w:lang w:val="en-US"/>
        </w:rPr>
        <w:t>Since the branches are lightweight, switching between branches is quick and easy. Git does not create multiple copies of your source when working with branches—it uses the history information stored in commits to recreate the files on a branch when you start working on it. Your Git workflow should create and use branches for managing features and bugfixes. The rest of the Git workflow, such as sharing code and reviewing code with pull requests all work through branches. Isolating work in branches makes it very simple to change what you are working on by simply changing your current branch.</w:t>
      </w:r>
    </w:p>
    <w:p w14:paraId="7C3990E8" w14:textId="77777777" w:rsidR="003650F5" w:rsidRDefault="003650F5" w:rsidP="003650F5">
      <w:pPr>
        <w:rPr>
          <w:lang w:val="en-US"/>
        </w:rPr>
      </w:pPr>
    </w:p>
    <w:p w14:paraId="47790A12" w14:textId="77777777" w:rsidR="003650F5" w:rsidRPr="00E14BA1" w:rsidRDefault="003650F5" w:rsidP="003650F5">
      <w:pPr>
        <w:pStyle w:val="berschrift3"/>
        <w:rPr>
          <w:lang w:val="en-US"/>
        </w:rPr>
      </w:pPr>
      <w:bookmarkStart w:id="152" w:name="_Toc20143716"/>
      <w:bookmarkStart w:id="153" w:name="_Toc72328080"/>
      <w:r w:rsidRPr="00E14BA1">
        <w:rPr>
          <w:lang w:val="en-US"/>
        </w:rPr>
        <w:t>How are Git branches created?</w:t>
      </w:r>
      <w:bookmarkEnd w:id="152"/>
      <w:bookmarkEnd w:id="153"/>
    </w:p>
    <w:p w14:paraId="09841CB3" w14:textId="77777777" w:rsidR="003650F5" w:rsidRDefault="003650F5" w:rsidP="003650F5">
      <w:pPr>
        <w:rPr>
          <w:lang w:val="en-US"/>
        </w:rPr>
      </w:pPr>
      <w:r w:rsidRPr="00E14BA1">
        <w:rPr>
          <w:lang w:val="en-US"/>
        </w:rPr>
        <w:t>Create branches using the branch command. Branch creates a reference in Git for the new branch and a pointer back to the parent commit so Git can keep a history of changes as you add commits to the branch. When you are working with a branch that someone else shared, Git keeps an upstream tracking relationship to associate the branch on the local repo with the corresponding branch on the remote repo. This makes it very simple to sync changes with others using push and pull.</w:t>
      </w:r>
    </w:p>
    <w:p w14:paraId="2C4DAF6F" w14:textId="77777777" w:rsidR="003650F5" w:rsidRDefault="003650F5" w:rsidP="003650F5">
      <w:pPr>
        <w:jc w:val="center"/>
        <w:rPr>
          <w:lang w:val="en-US"/>
        </w:rPr>
      </w:pPr>
      <w:r w:rsidRPr="00E14BA1">
        <w:rPr>
          <w:noProof/>
        </w:rPr>
        <w:drawing>
          <wp:inline distT="0" distB="0" distL="0" distR="0" wp14:anchorId="7A1ACFC8" wp14:editId="71A21E38">
            <wp:extent cx="2578100" cy="1091901"/>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83594" cy="1094228"/>
                    </a:xfrm>
                    <a:prstGeom prst="rect">
                      <a:avLst/>
                    </a:prstGeom>
                  </pic:spPr>
                </pic:pic>
              </a:graphicData>
            </a:graphic>
          </wp:inline>
        </w:drawing>
      </w:r>
    </w:p>
    <w:p w14:paraId="3B4FF5D7" w14:textId="141DABE1"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1</w:t>
      </w:r>
      <w:r>
        <w:rPr>
          <w:noProof/>
        </w:rPr>
        <w:fldChar w:fldCharType="end"/>
      </w:r>
      <w:r w:rsidRPr="003650F5">
        <w:rPr>
          <w:lang w:val="en-US"/>
        </w:rPr>
        <w:t xml:space="preserve"> Azure DevOps Git branches</w:t>
      </w:r>
    </w:p>
    <w:p w14:paraId="0596FBA5" w14:textId="77777777" w:rsidR="003650F5" w:rsidRDefault="003650F5" w:rsidP="003650F5">
      <w:pPr>
        <w:jc w:val="center"/>
        <w:rPr>
          <w:lang w:val="en-US"/>
        </w:rPr>
      </w:pPr>
    </w:p>
    <w:p w14:paraId="0C40A7CF" w14:textId="77777777" w:rsidR="003650F5" w:rsidRPr="00E14BA1" w:rsidRDefault="003650F5" w:rsidP="003650F5">
      <w:pPr>
        <w:rPr>
          <w:lang w:val="en-US"/>
        </w:rPr>
      </w:pPr>
      <w:r w:rsidRPr="00E14BA1">
        <w:rPr>
          <w:lang w:val="en-US"/>
        </w:rPr>
        <w:t>In this image, a new branch is created from the main branch. Work continues on both branches and commits are added to both branches.</w:t>
      </w:r>
    </w:p>
    <w:p w14:paraId="277272E3" w14:textId="77777777" w:rsidR="003650F5" w:rsidRPr="00E14BA1" w:rsidRDefault="003650F5" w:rsidP="003650F5">
      <w:pPr>
        <w:rPr>
          <w:lang w:val="en-US"/>
        </w:rPr>
      </w:pPr>
    </w:p>
    <w:p w14:paraId="6CAE3B44" w14:textId="77777777" w:rsidR="003650F5" w:rsidRPr="00E14BA1" w:rsidRDefault="003650F5" w:rsidP="003650F5">
      <w:pPr>
        <w:rPr>
          <w:lang w:val="en-US"/>
        </w:rPr>
      </w:pPr>
      <w:r w:rsidRPr="00E14BA1">
        <w:rPr>
          <w:lang w:val="en-US"/>
        </w:rPr>
        <w:t>Git always adds new commits to the current local branch. Check what branch you are working on before you commit so that you don't commit changes to the wrong branch. Swap between local branches using the checkout command. Git will change the files on your computer to match the latest commit on the checked out branch. When your work in the branch is ready to share with the rest of the team, you push the changes to update the remote branch.</w:t>
      </w:r>
    </w:p>
    <w:p w14:paraId="73248082" w14:textId="77777777" w:rsidR="003650F5" w:rsidRPr="00E14BA1" w:rsidRDefault="003650F5" w:rsidP="003650F5">
      <w:pPr>
        <w:rPr>
          <w:lang w:val="en-US"/>
        </w:rPr>
      </w:pPr>
    </w:p>
    <w:p w14:paraId="5A62EF24" w14:textId="77777777" w:rsidR="003650F5" w:rsidRDefault="003650F5" w:rsidP="003650F5">
      <w:pPr>
        <w:rPr>
          <w:lang w:val="en-US"/>
        </w:rPr>
      </w:pPr>
      <w:r w:rsidRPr="00E14BA1">
        <w:rPr>
          <w:lang w:val="en-US"/>
        </w:rPr>
        <w:t>A common mistake is to make some changes and commit them, realize you are on an incorrect branch, then checkout to the correct branch. Your most recent changes will no longer be on the filesystem since each branch has its own version of code. Git will bring the state of the files back to the last commit on the branch you swapped into, not the previous branch where you made your changes. You'll need to either cherry-pick the commits from the branch or merge the changes into the correct branch.</w:t>
      </w:r>
    </w:p>
    <w:p w14:paraId="207D11EB" w14:textId="77777777" w:rsidR="003650F5" w:rsidRDefault="003650F5" w:rsidP="003650F5">
      <w:pPr>
        <w:rPr>
          <w:lang w:val="en-US"/>
        </w:rPr>
      </w:pPr>
    </w:p>
    <w:p w14:paraId="7925360A" w14:textId="77777777" w:rsidR="003650F5" w:rsidRPr="00E14BA1" w:rsidRDefault="003650F5" w:rsidP="003650F5">
      <w:pPr>
        <w:pStyle w:val="berschrift3"/>
      </w:pPr>
      <w:bookmarkStart w:id="154" w:name="_Toc20143717"/>
      <w:bookmarkStart w:id="155" w:name="_Toc72328081"/>
      <w:r w:rsidRPr="00E14BA1">
        <w:t>Create a bra</w:t>
      </w:r>
      <w:r>
        <w:t>nch</w:t>
      </w:r>
      <w:bookmarkEnd w:id="154"/>
      <w:bookmarkEnd w:id="155"/>
    </w:p>
    <w:p w14:paraId="23971D63" w14:textId="77777777" w:rsidR="003650F5" w:rsidRPr="00E14BA1" w:rsidRDefault="003650F5" w:rsidP="003650F5">
      <w:pPr>
        <w:rPr>
          <w:b/>
          <w:bCs/>
        </w:rPr>
      </w:pPr>
      <w:r w:rsidRPr="00E14BA1">
        <w:rPr>
          <w:b/>
          <w:bCs/>
        </w:rPr>
        <w:t>Visual Studio 2017 &amp; 2019</w:t>
      </w:r>
    </w:p>
    <w:p w14:paraId="774F2D43" w14:textId="77777777" w:rsidR="003650F5" w:rsidRPr="00E14BA1" w:rsidRDefault="003650F5" w:rsidP="003650F5"/>
    <w:p w14:paraId="33885C6D" w14:textId="77777777" w:rsidR="003650F5" w:rsidRPr="00E14BA1" w:rsidRDefault="003650F5" w:rsidP="00781145">
      <w:pPr>
        <w:pStyle w:val="Listenabsatz"/>
        <w:numPr>
          <w:ilvl w:val="0"/>
          <w:numId w:val="39"/>
        </w:numPr>
        <w:rPr>
          <w:lang w:val="en-US"/>
        </w:rPr>
      </w:pPr>
      <w:r w:rsidRPr="00E14BA1">
        <w:rPr>
          <w:lang w:val="en-US"/>
        </w:rPr>
        <w:t>Open up Team Explorer and go to the Branches view.</w:t>
      </w:r>
    </w:p>
    <w:p w14:paraId="114E8975" w14:textId="77777777" w:rsidR="003650F5" w:rsidRPr="00E14BA1" w:rsidRDefault="003650F5" w:rsidP="00781145">
      <w:pPr>
        <w:pStyle w:val="Listenabsatz"/>
        <w:numPr>
          <w:ilvl w:val="0"/>
          <w:numId w:val="39"/>
        </w:numPr>
        <w:rPr>
          <w:lang w:val="en-US"/>
        </w:rPr>
      </w:pPr>
      <w:r w:rsidRPr="00E14BA1">
        <w:rPr>
          <w:lang w:val="en-US"/>
        </w:rPr>
        <w:t>Right-click the parent branch (usually master) to base your changes and choose New Local Branch From....</w:t>
      </w:r>
    </w:p>
    <w:p w14:paraId="0CFC0867" w14:textId="77777777" w:rsidR="003650F5" w:rsidRPr="00E14BA1" w:rsidRDefault="003650F5" w:rsidP="00781145">
      <w:pPr>
        <w:pStyle w:val="Listenabsatz"/>
        <w:numPr>
          <w:ilvl w:val="0"/>
          <w:numId w:val="39"/>
        </w:numPr>
        <w:rPr>
          <w:lang w:val="en-US"/>
        </w:rPr>
      </w:pPr>
      <w:r w:rsidRPr="00E14BA1">
        <w:rPr>
          <w:lang w:val="en-US"/>
        </w:rPr>
        <w:t>Supply a branch name in the required field and click Create Branch. Visual Studio automatically performs a checkout to the newly created branch.</w:t>
      </w:r>
    </w:p>
    <w:p w14:paraId="3BDB020E" w14:textId="77777777" w:rsidR="003650F5" w:rsidRDefault="003650F5" w:rsidP="003650F5">
      <w:pPr>
        <w:rPr>
          <w:lang w:val="en-US"/>
        </w:rPr>
      </w:pPr>
    </w:p>
    <w:p w14:paraId="5BEA941F" w14:textId="77777777" w:rsidR="003650F5" w:rsidRDefault="003650F5" w:rsidP="003650F5">
      <w:pPr>
        <w:jc w:val="center"/>
        <w:rPr>
          <w:lang w:val="en-US"/>
        </w:rPr>
      </w:pPr>
      <w:r w:rsidRPr="00E14BA1">
        <w:rPr>
          <w:noProof/>
        </w:rPr>
        <w:drawing>
          <wp:inline distT="0" distB="0" distL="0" distR="0" wp14:anchorId="736E4034" wp14:editId="67A20073">
            <wp:extent cx="2339975" cy="2907435"/>
            <wp:effectExtent l="0" t="0" r="3175"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43510" cy="2911828"/>
                    </a:xfrm>
                    <a:prstGeom prst="rect">
                      <a:avLst/>
                    </a:prstGeom>
                  </pic:spPr>
                </pic:pic>
              </a:graphicData>
            </a:graphic>
          </wp:inline>
        </w:drawing>
      </w:r>
    </w:p>
    <w:p w14:paraId="51415C93" w14:textId="10BD8241"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2</w:t>
      </w:r>
      <w:r>
        <w:rPr>
          <w:noProof/>
        </w:rPr>
        <w:fldChar w:fldCharType="end"/>
      </w:r>
      <w:r w:rsidRPr="003650F5">
        <w:rPr>
          <w:lang w:val="en-US"/>
        </w:rPr>
        <w:t xml:space="preserve"> Visual Studio Git branches</w:t>
      </w:r>
    </w:p>
    <w:p w14:paraId="53896225" w14:textId="77777777" w:rsidR="003650F5" w:rsidRDefault="003650F5" w:rsidP="003650F5">
      <w:pPr>
        <w:jc w:val="center"/>
        <w:rPr>
          <w:lang w:val="en-US"/>
        </w:rPr>
      </w:pPr>
    </w:p>
    <w:p w14:paraId="5887111D" w14:textId="77777777" w:rsidR="003650F5" w:rsidRPr="00E14BA1" w:rsidRDefault="003650F5" w:rsidP="003650F5">
      <w:pPr>
        <w:rPr>
          <w:b/>
          <w:bCs/>
          <w:lang w:val="en-US"/>
        </w:rPr>
      </w:pPr>
      <w:r w:rsidRPr="00E14BA1">
        <w:rPr>
          <w:b/>
          <w:bCs/>
          <w:lang w:val="en-US"/>
        </w:rPr>
        <w:t>Command line</w:t>
      </w:r>
    </w:p>
    <w:p w14:paraId="50A8600C" w14:textId="77777777" w:rsidR="003650F5" w:rsidRPr="00E14BA1" w:rsidRDefault="003650F5" w:rsidP="003650F5">
      <w:pPr>
        <w:rPr>
          <w:lang w:val="en-US"/>
        </w:rPr>
      </w:pPr>
      <w:r w:rsidRPr="00E14BA1">
        <w:rPr>
          <w:lang w:val="en-US"/>
        </w:rPr>
        <w:t>Use the branch command to create the branch and checkout to swap to that branch.</w:t>
      </w:r>
    </w:p>
    <w:p w14:paraId="66799662" w14:textId="77777777" w:rsidR="003650F5" w:rsidRPr="00E14BA1" w:rsidRDefault="003650F5" w:rsidP="003650F5">
      <w:pPr>
        <w:rPr>
          <w:lang w:val="en-US"/>
        </w:rPr>
      </w:pPr>
    </w:p>
    <w:p w14:paraId="618B0843" w14:textId="77777777" w:rsidR="003650F5" w:rsidRPr="00E14BA1" w:rsidRDefault="003650F5" w:rsidP="003650F5">
      <w:pPr>
        <w:ind w:firstLine="708"/>
        <w:rPr>
          <w:lang w:val="en-US"/>
        </w:rPr>
      </w:pPr>
      <w:r w:rsidRPr="00E14BA1">
        <w:rPr>
          <w:lang w:val="en-US"/>
        </w:rPr>
        <w:t>git branch feature1</w:t>
      </w:r>
    </w:p>
    <w:p w14:paraId="2DC8EA4D" w14:textId="77777777" w:rsidR="003650F5" w:rsidRDefault="003650F5" w:rsidP="003650F5">
      <w:pPr>
        <w:ind w:firstLine="708"/>
        <w:rPr>
          <w:lang w:val="en-US"/>
        </w:rPr>
      </w:pPr>
      <w:r w:rsidRPr="00E14BA1">
        <w:rPr>
          <w:lang w:val="en-US"/>
        </w:rPr>
        <w:t>git checkout feature1</w:t>
      </w:r>
    </w:p>
    <w:p w14:paraId="0FD15E66" w14:textId="77777777" w:rsidR="003650F5" w:rsidRDefault="003650F5" w:rsidP="003650F5">
      <w:pPr>
        <w:rPr>
          <w:lang w:val="en-US"/>
        </w:rPr>
      </w:pPr>
    </w:p>
    <w:p w14:paraId="6E1F1B09" w14:textId="77777777" w:rsidR="003650F5" w:rsidRDefault="003650F5" w:rsidP="003650F5">
      <w:pPr>
        <w:pStyle w:val="berschrift3"/>
        <w:rPr>
          <w:lang w:val="en-US"/>
        </w:rPr>
      </w:pPr>
      <w:bookmarkStart w:id="156" w:name="_Toc20143718"/>
      <w:bookmarkStart w:id="157" w:name="_Toc72328082"/>
      <w:r>
        <w:rPr>
          <w:lang w:val="en-US"/>
        </w:rPr>
        <w:t>Delete branch</w:t>
      </w:r>
      <w:bookmarkEnd w:id="156"/>
      <w:bookmarkEnd w:id="157"/>
    </w:p>
    <w:p w14:paraId="3A5D1A03" w14:textId="77777777" w:rsidR="003650F5" w:rsidRPr="00E14BA1" w:rsidRDefault="003650F5" w:rsidP="003650F5">
      <w:pPr>
        <w:rPr>
          <w:b/>
          <w:bCs/>
          <w:lang w:val="en-US"/>
        </w:rPr>
      </w:pPr>
      <w:r w:rsidRPr="00E14BA1">
        <w:rPr>
          <w:b/>
          <w:bCs/>
          <w:lang w:val="en-US"/>
        </w:rPr>
        <w:t>Visual Studio 2017 &amp; 2019</w:t>
      </w:r>
    </w:p>
    <w:p w14:paraId="20BBB4BE" w14:textId="77777777" w:rsidR="003650F5" w:rsidRPr="00E14BA1" w:rsidRDefault="003650F5" w:rsidP="00781145">
      <w:pPr>
        <w:pStyle w:val="Listenabsatz"/>
        <w:numPr>
          <w:ilvl w:val="0"/>
          <w:numId w:val="40"/>
        </w:numPr>
        <w:rPr>
          <w:lang w:val="en-US"/>
        </w:rPr>
      </w:pPr>
      <w:r w:rsidRPr="00E14BA1">
        <w:rPr>
          <w:lang w:val="en-US"/>
        </w:rPr>
        <w:t>Open up Team Explorer and go to the Branches view.</w:t>
      </w:r>
    </w:p>
    <w:p w14:paraId="5C1193B8" w14:textId="77777777" w:rsidR="003650F5" w:rsidRPr="00E14BA1" w:rsidRDefault="003650F5" w:rsidP="00781145">
      <w:pPr>
        <w:pStyle w:val="Listenabsatz"/>
        <w:numPr>
          <w:ilvl w:val="0"/>
          <w:numId w:val="40"/>
        </w:numPr>
        <w:rPr>
          <w:lang w:val="en-US"/>
        </w:rPr>
      </w:pPr>
      <w:r w:rsidRPr="00E14BA1">
        <w:rPr>
          <w:lang w:val="en-US"/>
        </w:rPr>
        <w:t>Locate the branch you want to delete. Make sure that you aren't checked out to that branch, as you can't delete the branch you are currently working in.</w:t>
      </w:r>
    </w:p>
    <w:p w14:paraId="295CEA9D" w14:textId="77777777" w:rsidR="003650F5" w:rsidRPr="00E14BA1" w:rsidRDefault="003650F5" w:rsidP="00781145">
      <w:pPr>
        <w:pStyle w:val="Listenabsatz"/>
        <w:numPr>
          <w:ilvl w:val="0"/>
          <w:numId w:val="40"/>
        </w:numPr>
        <w:rPr>
          <w:lang w:val="en-US"/>
        </w:rPr>
      </w:pPr>
      <w:r w:rsidRPr="00E14BA1">
        <w:rPr>
          <w:lang w:val="en-US"/>
        </w:rPr>
        <w:t>Right-click the branch name and select Delete. If you have unpublished changes, Visual Studio will ask and make sure you want to delete the branch so you don't possibly lose work.</w:t>
      </w:r>
    </w:p>
    <w:p w14:paraId="6CA14AAC" w14:textId="77777777" w:rsidR="003650F5" w:rsidRDefault="003650F5" w:rsidP="003650F5">
      <w:pPr>
        <w:rPr>
          <w:lang w:val="en-US"/>
        </w:rPr>
      </w:pPr>
    </w:p>
    <w:p w14:paraId="02BA86D3" w14:textId="77777777" w:rsidR="003650F5" w:rsidRPr="00E14BA1" w:rsidRDefault="003650F5" w:rsidP="003650F5">
      <w:pPr>
        <w:rPr>
          <w:b/>
          <w:bCs/>
          <w:lang w:val="en-US"/>
        </w:rPr>
      </w:pPr>
      <w:r w:rsidRPr="00E14BA1">
        <w:rPr>
          <w:b/>
          <w:bCs/>
          <w:lang w:val="en-US"/>
        </w:rPr>
        <w:t>Command line</w:t>
      </w:r>
    </w:p>
    <w:p w14:paraId="48D2F424" w14:textId="77777777" w:rsidR="003650F5" w:rsidRDefault="003650F5" w:rsidP="003650F5">
      <w:pPr>
        <w:rPr>
          <w:lang w:val="en-US"/>
        </w:rPr>
      </w:pPr>
      <w:r w:rsidRPr="00E14BA1">
        <w:rPr>
          <w:lang w:val="en-US"/>
        </w:rPr>
        <w:t>Delete a local branch using git branch -d while checked out to a different branch.</w:t>
      </w:r>
    </w:p>
    <w:p w14:paraId="5FECD85A" w14:textId="77777777" w:rsidR="003650F5" w:rsidRDefault="003650F5" w:rsidP="003650F5">
      <w:pPr>
        <w:rPr>
          <w:lang w:val="en-US"/>
        </w:rPr>
      </w:pPr>
    </w:p>
    <w:p w14:paraId="1C34EC49" w14:textId="77777777" w:rsidR="003650F5" w:rsidRDefault="003650F5" w:rsidP="003650F5">
      <w:pPr>
        <w:rPr>
          <w:lang w:val="en-US"/>
        </w:rPr>
      </w:pPr>
      <w:r>
        <w:rPr>
          <w:lang w:val="en-US"/>
        </w:rPr>
        <w:tab/>
      </w:r>
      <w:r w:rsidRPr="00E14BA1">
        <w:rPr>
          <w:lang w:val="en-US"/>
        </w:rPr>
        <w:t>git branch -d</w:t>
      </w:r>
    </w:p>
    <w:p w14:paraId="35595C1A" w14:textId="77777777" w:rsidR="003650F5" w:rsidRDefault="003650F5" w:rsidP="003650F5">
      <w:pPr>
        <w:rPr>
          <w:lang w:val="en-US"/>
        </w:rPr>
      </w:pPr>
    </w:p>
    <w:p w14:paraId="402F1209" w14:textId="77777777" w:rsidR="003650F5" w:rsidRDefault="003650F5" w:rsidP="003650F5">
      <w:pPr>
        <w:rPr>
          <w:lang w:val="en-US"/>
        </w:rPr>
      </w:pPr>
      <w:r w:rsidRPr="00E14BA1">
        <w:rPr>
          <w:lang w:val="en-US"/>
        </w:rPr>
        <w:t>Deleting a remote branch requires use of the git push command using the --delete option.</w:t>
      </w:r>
    </w:p>
    <w:p w14:paraId="68D3ACC6" w14:textId="77777777" w:rsidR="003650F5" w:rsidRDefault="003650F5" w:rsidP="003650F5">
      <w:pPr>
        <w:rPr>
          <w:lang w:val="en-US"/>
        </w:rPr>
      </w:pPr>
    </w:p>
    <w:p w14:paraId="1B98090A" w14:textId="77777777" w:rsidR="003650F5" w:rsidRDefault="003650F5" w:rsidP="003650F5">
      <w:pPr>
        <w:rPr>
          <w:lang w:val="en-US"/>
        </w:rPr>
      </w:pPr>
      <w:r>
        <w:rPr>
          <w:lang w:val="en-US"/>
        </w:rPr>
        <w:tab/>
      </w:r>
      <w:r w:rsidRPr="00E14BA1">
        <w:rPr>
          <w:lang w:val="en-US"/>
        </w:rPr>
        <w:t xml:space="preserve">git push origin </w:t>
      </w:r>
      <w:r>
        <w:rPr>
          <w:lang w:val="en-US"/>
        </w:rPr>
        <w:t>–</w:t>
      </w:r>
      <w:r w:rsidRPr="00E14BA1">
        <w:rPr>
          <w:lang w:val="en-US"/>
        </w:rPr>
        <w:t>delete</w:t>
      </w:r>
    </w:p>
    <w:p w14:paraId="329F87B2" w14:textId="77777777" w:rsidR="003650F5" w:rsidRDefault="003650F5" w:rsidP="003650F5">
      <w:pPr>
        <w:rPr>
          <w:lang w:val="en-US"/>
        </w:rPr>
      </w:pPr>
    </w:p>
    <w:p w14:paraId="2D2580F2" w14:textId="77777777" w:rsidR="003650F5" w:rsidRPr="00E14BA1" w:rsidRDefault="003650F5" w:rsidP="003650F5">
      <w:pPr>
        <w:pStyle w:val="berschrift3"/>
        <w:rPr>
          <w:lang w:val="en-US"/>
        </w:rPr>
      </w:pPr>
      <w:bookmarkStart w:id="158" w:name="_Toc20143719"/>
      <w:bookmarkStart w:id="159" w:name="_Toc72328083"/>
      <w:r w:rsidRPr="00E14BA1">
        <w:rPr>
          <w:lang w:val="en-US"/>
        </w:rPr>
        <w:t>Use branches to manage development</w:t>
      </w:r>
      <w:bookmarkEnd w:id="158"/>
      <w:bookmarkEnd w:id="159"/>
    </w:p>
    <w:p w14:paraId="12D0901F" w14:textId="77777777" w:rsidR="003650F5" w:rsidRPr="00E14BA1" w:rsidRDefault="003650F5" w:rsidP="003650F5">
      <w:pPr>
        <w:rPr>
          <w:lang w:val="en-US"/>
        </w:rPr>
      </w:pPr>
      <w:r w:rsidRPr="00E14BA1">
        <w:rPr>
          <w:lang w:val="en-US"/>
        </w:rPr>
        <w:t>Git keeps track of which branch you are working on and makes sure that when you checkout a branch your files match the most recent commit on the branch. Branches let you work with multiple versions of the source code in the same local Git repository at the same time. Tell Git which branch you want to work on with checkout, and Git takes care of setting the right file versions for that branch.</w:t>
      </w:r>
    </w:p>
    <w:p w14:paraId="66359E52" w14:textId="77777777" w:rsidR="003650F5" w:rsidRPr="00E14BA1" w:rsidRDefault="003650F5" w:rsidP="003650F5">
      <w:pPr>
        <w:rPr>
          <w:lang w:val="en-US"/>
        </w:rPr>
      </w:pPr>
    </w:p>
    <w:p w14:paraId="32079E4F" w14:textId="77777777" w:rsidR="003650F5" w:rsidRDefault="003650F5" w:rsidP="003650F5">
      <w:pPr>
        <w:rPr>
          <w:lang w:val="en-US"/>
        </w:rPr>
      </w:pPr>
      <w:r w:rsidRPr="00E14BA1">
        <w:rPr>
          <w:lang w:val="en-US"/>
        </w:rPr>
        <w:t>You shouldn't need more than one repo on your system when you use branches to isolate your work. Set up your development environment one time after you clone, and then use Git branches to swap between feature work and bug fixing.</w:t>
      </w:r>
    </w:p>
    <w:p w14:paraId="69511377" w14:textId="77777777" w:rsidR="003650F5" w:rsidRDefault="003650F5" w:rsidP="003650F5">
      <w:pPr>
        <w:rPr>
          <w:lang w:val="en-US"/>
        </w:rPr>
      </w:pPr>
    </w:p>
    <w:p w14:paraId="6664A31B" w14:textId="77777777" w:rsidR="003650F5" w:rsidRDefault="003650F5" w:rsidP="003650F5">
      <w:pPr>
        <w:pStyle w:val="berschrift2"/>
        <w:rPr>
          <w:lang w:val="en-US"/>
        </w:rPr>
      </w:pPr>
      <w:bookmarkStart w:id="160" w:name="_Toc20143720"/>
      <w:bookmarkStart w:id="161" w:name="_Toc72328084"/>
      <w:r w:rsidRPr="00E14BA1">
        <w:rPr>
          <w:lang w:val="en-US"/>
        </w:rPr>
        <w:t>Commit changes</w:t>
      </w:r>
      <w:bookmarkEnd w:id="160"/>
      <w:bookmarkEnd w:id="161"/>
    </w:p>
    <w:p w14:paraId="3DD22BB5" w14:textId="77777777" w:rsidR="003650F5" w:rsidRDefault="003650F5" w:rsidP="003650F5">
      <w:pPr>
        <w:rPr>
          <w:lang w:val="en-US"/>
        </w:rPr>
      </w:pPr>
      <w:r w:rsidRPr="00E14BA1">
        <w:rPr>
          <w:lang w:val="en-US"/>
        </w:rPr>
        <w:t>Git does not automatically snapshot your code as you make edits to files in your repo. You must tell Git exactly which changes you want to add to the next snapshot by staging those changes. After staging your changes, create a commit to save the snapshot to your repo.</w:t>
      </w:r>
    </w:p>
    <w:p w14:paraId="42E3A3FB" w14:textId="77777777" w:rsidR="003650F5" w:rsidRDefault="003650F5" w:rsidP="003650F5">
      <w:pPr>
        <w:rPr>
          <w:lang w:val="en-US"/>
        </w:rPr>
      </w:pPr>
    </w:p>
    <w:p w14:paraId="3216BD3C" w14:textId="77777777" w:rsidR="003650F5" w:rsidRPr="00E14BA1" w:rsidRDefault="003650F5" w:rsidP="003650F5">
      <w:pPr>
        <w:pStyle w:val="berschrift3"/>
        <w:rPr>
          <w:lang w:val="en-US"/>
        </w:rPr>
      </w:pPr>
      <w:bookmarkStart w:id="162" w:name="_Toc20143721"/>
      <w:bookmarkStart w:id="163" w:name="_Toc72328085"/>
      <w:r w:rsidRPr="00E14BA1">
        <w:rPr>
          <w:lang w:val="en-US"/>
        </w:rPr>
        <w:t>How Git tracks changes</w:t>
      </w:r>
      <w:bookmarkEnd w:id="162"/>
      <w:bookmarkEnd w:id="163"/>
    </w:p>
    <w:p w14:paraId="2D66739A" w14:textId="77777777" w:rsidR="003650F5" w:rsidRPr="00E14BA1" w:rsidRDefault="003650F5" w:rsidP="003650F5">
      <w:pPr>
        <w:rPr>
          <w:lang w:val="en-US"/>
        </w:rPr>
      </w:pPr>
      <w:r w:rsidRPr="00E14BA1">
        <w:rPr>
          <w:lang w:val="en-US"/>
        </w:rPr>
        <w:t>Git tracks file changes in your repo as you work, and separates the files in your repo into three categories:</w:t>
      </w:r>
    </w:p>
    <w:p w14:paraId="4E6D9564" w14:textId="77777777" w:rsidR="003650F5" w:rsidRPr="00E14BA1" w:rsidRDefault="003650F5" w:rsidP="003650F5">
      <w:pPr>
        <w:rPr>
          <w:lang w:val="en-US"/>
        </w:rPr>
      </w:pPr>
    </w:p>
    <w:p w14:paraId="5D08EAE1" w14:textId="77777777" w:rsidR="003650F5" w:rsidRPr="00E14BA1" w:rsidRDefault="003650F5" w:rsidP="003650F5">
      <w:pPr>
        <w:rPr>
          <w:lang w:val="en-US"/>
        </w:rPr>
      </w:pPr>
      <w:r w:rsidRPr="00E14BA1">
        <w:rPr>
          <w:lang w:val="en-US"/>
        </w:rPr>
        <w:t>Unmodified files - These files haven't changed since your last commit.</w:t>
      </w:r>
    </w:p>
    <w:p w14:paraId="3A279381" w14:textId="77777777" w:rsidR="003650F5" w:rsidRPr="00E14BA1" w:rsidRDefault="003650F5" w:rsidP="003650F5">
      <w:pPr>
        <w:rPr>
          <w:lang w:val="en-US"/>
        </w:rPr>
      </w:pPr>
      <w:r w:rsidRPr="00E14BA1">
        <w:rPr>
          <w:lang w:val="en-US"/>
        </w:rPr>
        <w:t>Modified files - These files have changes since your last commit, but you haven't yet staged for the next commit.</w:t>
      </w:r>
    </w:p>
    <w:p w14:paraId="1B528692" w14:textId="77777777" w:rsidR="003650F5" w:rsidRDefault="003650F5" w:rsidP="003650F5">
      <w:pPr>
        <w:rPr>
          <w:lang w:val="en-US"/>
        </w:rPr>
      </w:pPr>
      <w:r w:rsidRPr="00E14BA1">
        <w:rPr>
          <w:lang w:val="en-US"/>
        </w:rPr>
        <w:t>Staged files - These files have changes that will be added to the next commit.</w:t>
      </w:r>
    </w:p>
    <w:p w14:paraId="48014630" w14:textId="77777777" w:rsidR="003650F5" w:rsidRDefault="003650F5" w:rsidP="003650F5">
      <w:pPr>
        <w:rPr>
          <w:lang w:val="en-US"/>
        </w:rPr>
      </w:pPr>
    </w:p>
    <w:p w14:paraId="73EE6D49" w14:textId="77777777" w:rsidR="003650F5" w:rsidRDefault="003650F5" w:rsidP="003650F5">
      <w:pPr>
        <w:jc w:val="center"/>
        <w:rPr>
          <w:lang w:val="en-US"/>
        </w:rPr>
      </w:pPr>
      <w:r w:rsidRPr="00E14BA1">
        <w:rPr>
          <w:noProof/>
        </w:rPr>
        <w:drawing>
          <wp:inline distT="0" distB="0" distL="0" distR="0" wp14:anchorId="4CF83BD4" wp14:editId="6A1C1E1D">
            <wp:extent cx="3209925" cy="176212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09925" cy="1762125"/>
                    </a:xfrm>
                    <a:prstGeom prst="rect">
                      <a:avLst/>
                    </a:prstGeom>
                  </pic:spPr>
                </pic:pic>
              </a:graphicData>
            </a:graphic>
          </wp:inline>
        </w:drawing>
      </w:r>
    </w:p>
    <w:p w14:paraId="1CE37F29" w14:textId="54995A75"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3</w:t>
      </w:r>
      <w:r>
        <w:rPr>
          <w:noProof/>
        </w:rPr>
        <w:fldChar w:fldCharType="end"/>
      </w:r>
      <w:r w:rsidRPr="003650F5">
        <w:rPr>
          <w:lang w:val="en-US"/>
        </w:rPr>
        <w:t xml:space="preserve"> How Git tracks changes</w:t>
      </w:r>
    </w:p>
    <w:p w14:paraId="5E920243" w14:textId="77777777" w:rsidR="003650F5" w:rsidRDefault="003650F5" w:rsidP="003650F5">
      <w:pPr>
        <w:jc w:val="center"/>
        <w:rPr>
          <w:lang w:val="en-US"/>
        </w:rPr>
      </w:pPr>
    </w:p>
    <w:p w14:paraId="226DB14A" w14:textId="77777777" w:rsidR="003650F5" w:rsidRDefault="003650F5" w:rsidP="003650F5">
      <w:pPr>
        <w:rPr>
          <w:lang w:val="en-US"/>
        </w:rPr>
      </w:pPr>
    </w:p>
    <w:p w14:paraId="65371B67" w14:textId="77777777" w:rsidR="003650F5" w:rsidRPr="00E14BA1" w:rsidRDefault="003650F5" w:rsidP="003650F5">
      <w:pPr>
        <w:rPr>
          <w:lang w:val="en-US"/>
        </w:rPr>
      </w:pPr>
      <w:r w:rsidRPr="00E14BA1">
        <w:rPr>
          <w:lang w:val="en-US"/>
        </w:rPr>
        <w:t>When you create a commit, only the staged changes and unchanged files are used for the snapshot. Changes to unstaged but modified files are kept, but the commit uses the unmodified version from the previous commit in its snapshot.</w:t>
      </w:r>
    </w:p>
    <w:p w14:paraId="0E232F1D" w14:textId="77777777" w:rsidR="003650F5" w:rsidRPr="00E14BA1" w:rsidRDefault="003650F5" w:rsidP="003650F5">
      <w:pPr>
        <w:rPr>
          <w:lang w:val="en-US"/>
        </w:rPr>
      </w:pPr>
    </w:p>
    <w:p w14:paraId="76D32633" w14:textId="77777777" w:rsidR="003650F5" w:rsidRDefault="003650F5" w:rsidP="003650F5">
      <w:pPr>
        <w:rPr>
          <w:lang w:val="en-US"/>
        </w:rPr>
      </w:pPr>
      <w:r w:rsidRPr="00E14BA1">
        <w:rPr>
          <w:lang w:val="en-US"/>
        </w:rPr>
        <w:t>Commits are created in your local Git repository, so you don't have to worry about your changes being perfect. Continue to create commits as you work, pushing your changes to the team when they are ready to share.</w:t>
      </w:r>
    </w:p>
    <w:p w14:paraId="1D6D7B59" w14:textId="77777777" w:rsidR="003650F5" w:rsidRDefault="003650F5" w:rsidP="003650F5">
      <w:pPr>
        <w:rPr>
          <w:lang w:val="en-US"/>
        </w:rPr>
      </w:pPr>
    </w:p>
    <w:p w14:paraId="0C21D2E3" w14:textId="77777777" w:rsidR="003650F5" w:rsidRPr="00E14BA1" w:rsidRDefault="003650F5" w:rsidP="003650F5">
      <w:pPr>
        <w:pStyle w:val="berschrift3"/>
        <w:rPr>
          <w:lang w:val="en-US"/>
        </w:rPr>
      </w:pPr>
      <w:bookmarkStart w:id="164" w:name="_Toc20143722"/>
      <w:bookmarkStart w:id="165" w:name="_Toc72328086"/>
      <w:r w:rsidRPr="00E14BA1">
        <w:rPr>
          <w:lang w:val="en-US"/>
        </w:rPr>
        <w:t>What's in a commit</w:t>
      </w:r>
      <w:bookmarkEnd w:id="164"/>
      <w:bookmarkEnd w:id="165"/>
    </w:p>
    <w:p w14:paraId="08A401DF" w14:textId="77777777" w:rsidR="003650F5" w:rsidRPr="00E14BA1" w:rsidRDefault="003650F5" w:rsidP="003650F5">
      <w:pPr>
        <w:rPr>
          <w:lang w:val="en-US"/>
        </w:rPr>
      </w:pPr>
      <w:r w:rsidRPr="00E14BA1">
        <w:rPr>
          <w:lang w:val="en-US"/>
        </w:rPr>
        <w:t>Commits include the following information:</w:t>
      </w:r>
    </w:p>
    <w:p w14:paraId="16E86C5B" w14:textId="77777777" w:rsidR="003650F5" w:rsidRPr="00E14BA1" w:rsidRDefault="003650F5" w:rsidP="003650F5">
      <w:pPr>
        <w:rPr>
          <w:lang w:val="en-US"/>
        </w:rPr>
      </w:pPr>
    </w:p>
    <w:p w14:paraId="6D919634" w14:textId="77777777" w:rsidR="003650F5" w:rsidRPr="00E14BA1" w:rsidRDefault="003650F5" w:rsidP="00781145">
      <w:pPr>
        <w:pStyle w:val="Listenabsatz"/>
        <w:numPr>
          <w:ilvl w:val="0"/>
          <w:numId w:val="41"/>
        </w:numPr>
        <w:rPr>
          <w:lang w:val="en-US"/>
        </w:rPr>
      </w:pPr>
      <w:r w:rsidRPr="00E14BA1">
        <w:rPr>
          <w:lang w:val="en-US"/>
        </w:rPr>
        <w:t>A snapshot of the files saved in the commit. Git snapshots the contents of all files in your repo at the time of the commit—this makes switching versions very fast and helps Git merge changes.</w:t>
      </w:r>
    </w:p>
    <w:p w14:paraId="053C3D1C" w14:textId="77777777" w:rsidR="003650F5" w:rsidRPr="00E14BA1" w:rsidRDefault="003650F5" w:rsidP="00781145">
      <w:pPr>
        <w:pStyle w:val="Listenabsatz"/>
        <w:numPr>
          <w:ilvl w:val="0"/>
          <w:numId w:val="41"/>
        </w:numPr>
        <w:rPr>
          <w:lang w:val="en-US"/>
        </w:rPr>
      </w:pPr>
      <w:r w:rsidRPr="00E14BA1">
        <w:rPr>
          <w:lang w:val="en-US"/>
        </w:rPr>
        <w:t>A reference to the parent commit(s). Commits with multiple parents occur when branches are merged together.</w:t>
      </w:r>
    </w:p>
    <w:p w14:paraId="73010428" w14:textId="77777777" w:rsidR="003650F5" w:rsidRPr="00E14BA1" w:rsidRDefault="003650F5" w:rsidP="00781145">
      <w:pPr>
        <w:pStyle w:val="Listenabsatz"/>
        <w:numPr>
          <w:ilvl w:val="0"/>
          <w:numId w:val="41"/>
        </w:numPr>
        <w:rPr>
          <w:lang w:val="en-US"/>
        </w:rPr>
      </w:pPr>
      <w:r w:rsidRPr="00E14BA1">
        <w:rPr>
          <w:lang w:val="en-US"/>
        </w:rPr>
        <w:t>A short and to the point message describing the changes in the commit. You enter this message when you create the commit.</w:t>
      </w:r>
    </w:p>
    <w:p w14:paraId="09095A16" w14:textId="77777777" w:rsidR="003650F5" w:rsidRDefault="003650F5" w:rsidP="003650F5">
      <w:pPr>
        <w:rPr>
          <w:lang w:val="en-US"/>
        </w:rPr>
      </w:pPr>
      <w:r w:rsidRPr="00E14BA1">
        <w:rPr>
          <w:lang w:val="en-US"/>
        </w:rPr>
        <w:t>Git uses the references between commits along with the file snapshots to maintain a complete record of development in your repo.</w:t>
      </w:r>
    </w:p>
    <w:p w14:paraId="46D1B2AB" w14:textId="77777777" w:rsidR="003650F5" w:rsidRDefault="003650F5" w:rsidP="003650F5">
      <w:pPr>
        <w:rPr>
          <w:lang w:val="en-US"/>
        </w:rPr>
      </w:pPr>
    </w:p>
    <w:p w14:paraId="75C01832" w14:textId="77777777" w:rsidR="003650F5" w:rsidRPr="00E14BA1" w:rsidRDefault="003650F5" w:rsidP="003650F5">
      <w:pPr>
        <w:pStyle w:val="berschrift3"/>
        <w:rPr>
          <w:lang w:val="en-US"/>
        </w:rPr>
      </w:pPr>
      <w:bookmarkStart w:id="166" w:name="_Toc20143723"/>
      <w:bookmarkStart w:id="167" w:name="_Toc72328087"/>
      <w:r w:rsidRPr="00E14BA1">
        <w:rPr>
          <w:lang w:val="en-US"/>
        </w:rPr>
        <w:t>Stage your changes</w:t>
      </w:r>
      <w:bookmarkEnd w:id="166"/>
      <w:bookmarkEnd w:id="167"/>
    </w:p>
    <w:p w14:paraId="656D1A57" w14:textId="77777777" w:rsidR="003650F5" w:rsidRPr="00E14BA1" w:rsidRDefault="003650F5" w:rsidP="003650F5">
      <w:pPr>
        <w:rPr>
          <w:lang w:val="en-US"/>
        </w:rPr>
      </w:pPr>
      <w:r w:rsidRPr="00E14BA1">
        <w:rPr>
          <w:lang w:val="en-US"/>
        </w:rPr>
        <w:t>Git does not automatically add changed files to the snapshot when you create a commit. You must first stage your changes to let Git know which updates you want to add to the next commit. Staging lets you to selectively add files to a commit while excluding changes made in other files.</w:t>
      </w:r>
    </w:p>
    <w:p w14:paraId="25987644" w14:textId="77777777" w:rsidR="003650F5" w:rsidRDefault="003650F5" w:rsidP="003650F5">
      <w:pPr>
        <w:rPr>
          <w:lang w:val="en-US"/>
        </w:rPr>
      </w:pPr>
      <w:r w:rsidRPr="00E14BA1">
        <w:rPr>
          <w:lang w:val="en-US"/>
        </w:rPr>
        <w:t>Ignore temp files, logs, and other files that might change on your local machine but you don't want to add to version control.</w:t>
      </w:r>
    </w:p>
    <w:p w14:paraId="64FDCF70" w14:textId="77777777" w:rsidR="003650F5" w:rsidRDefault="003650F5" w:rsidP="003650F5">
      <w:pPr>
        <w:rPr>
          <w:lang w:val="en-US"/>
        </w:rPr>
      </w:pPr>
    </w:p>
    <w:p w14:paraId="780BF97D" w14:textId="77777777" w:rsidR="003650F5" w:rsidRPr="00E14BA1" w:rsidRDefault="003650F5" w:rsidP="003650F5">
      <w:pPr>
        <w:rPr>
          <w:b/>
          <w:bCs/>
          <w:lang w:val="en-US"/>
        </w:rPr>
      </w:pPr>
      <w:r w:rsidRPr="00E14BA1">
        <w:rPr>
          <w:b/>
          <w:bCs/>
          <w:lang w:val="en-US"/>
        </w:rPr>
        <w:t>Visual Studio 2015 (Update 2) and 2017</w:t>
      </w:r>
    </w:p>
    <w:p w14:paraId="7E6F2FA3" w14:textId="77777777" w:rsidR="003650F5" w:rsidRPr="00E14BA1" w:rsidRDefault="003650F5" w:rsidP="003650F5">
      <w:pPr>
        <w:rPr>
          <w:lang w:val="en-US"/>
        </w:rPr>
      </w:pPr>
      <w:r w:rsidRPr="00E14BA1">
        <w:rPr>
          <w:lang w:val="en-US"/>
        </w:rPr>
        <w:t xml:space="preserve">Visual Studio keeps track of file changes to your project as you do your work. When you are ready to stage changes, open up the </w:t>
      </w:r>
      <w:r w:rsidRPr="00E14BA1">
        <w:rPr>
          <w:b/>
          <w:bCs/>
          <w:lang w:val="en-US"/>
        </w:rPr>
        <w:t>Changes</w:t>
      </w:r>
      <w:r w:rsidRPr="00E14BA1">
        <w:rPr>
          <w:lang w:val="en-US"/>
        </w:rPr>
        <w:t xml:space="preserve"> view in Team Explorer.</w:t>
      </w:r>
    </w:p>
    <w:p w14:paraId="0A836A8B" w14:textId="77777777" w:rsidR="003650F5" w:rsidRDefault="003650F5" w:rsidP="003650F5">
      <w:pPr>
        <w:rPr>
          <w:lang w:val="en-US"/>
        </w:rPr>
      </w:pPr>
      <w:r w:rsidRPr="00E14BA1">
        <w:rPr>
          <w:lang w:val="en-US"/>
        </w:rPr>
        <w:t xml:space="preserve">Stage individual file changes by right-clicking a file in the </w:t>
      </w:r>
      <w:r w:rsidRPr="00E14BA1">
        <w:rPr>
          <w:b/>
          <w:bCs/>
          <w:lang w:val="en-US"/>
        </w:rPr>
        <w:t>Change</w:t>
      </w:r>
      <w:r w:rsidRPr="00E14BA1">
        <w:rPr>
          <w:lang w:val="en-US"/>
        </w:rPr>
        <w:t xml:space="preserve"> view and selecting </w:t>
      </w:r>
      <w:r w:rsidRPr="00E14BA1">
        <w:rPr>
          <w:b/>
          <w:bCs/>
          <w:lang w:val="en-US"/>
        </w:rPr>
        <w:t>Stage</w:t>
      </w:r>
      <w:r w:rsidRPr="00E14BA1">
        <w:rPr>
          <w:lang w:val="en-US"/>
        </w:rPr>
        <w:t xml:space="preserve">. Staging a change creates a </w:t>
      </w:r>
      <w:r w:rsidRPr="00E14BA1">
        <w:rPr>
          <w:b/>
          <w:bCs/>
          <w:lang w:val="en-US"/>
        </w:rPr>
        <w:t>Staged Changes</w:t>
      </w:r>
      <w:r w:rsidRPr="00E14BA1">
        <w:rPr>
          <w:lang w:val="en-US"/>
        </w:rPr>
        <w:t xml:space="preserve"> section in Team Explorer. Only changes in the </w:t>
      </w:r>
      <w:r w:rsidRPr="00E14BA1">
        <w:rPr>
          <w:b/>
          <w:bCs/>
          <w:lang w:val="en-US"/>
        </w:rPr>
        <w:t>Staged Changes</w:t>
      </w:r>
      <w:r w:rsidRPr="00E14BA1">
        <w:rPr>
          <w:lang w:val="en-US"/>
        </w:rPr>
        <w:t xml:space="preserve"> section are added to the next commit.</w:t>
      </w:r>
    </w:p>
    <w:p w14:paraId="6E9B0061" w14:textId="77777777" w:rsidR="003650F5" w:rsidRPr="00AC6BDF" w:rsidRDefault="003650F5" w:rsidP="003650F5">
      <w:pPr>
        <w:rPr>
          <w:lang w:val="en-US"/>
        </w:rPr>
      </w:pPr>
      <w:r w:rsidRPr="00AC6BDF">
        <w:rPr>
          <w:lang w:val="en-US"/>
        </w:rPr>
        <w:t>Stage multiple files or folders by selecting them then right-clicking and choosing Stage or by dragging and dropping files from the Changes list into the Staged Changes list.</w:t>
      </w:r>
    </w:p>
    <w:p w14:paraId="4B6A77AF" w14:textId="77777777" w:rsidR="003650F5" w:rsidRDefault="003650F5" w:rsidP="003650F5">
      <w:pPr>
        <w:rPr>
          <w:lang w:val="en-US"/>
        </w:rPr>
      </w:pPr>
      <w:r w:rsidRPr="00AC6BDF">
        <w:rPr>
          <w:lang w:val="en-US"/>
        </w:rPr>
        <w:t>Ignore files by right-clicking and selecting Ignore this local item or Ignore this extension. This adds an entry to the .gitignore file in your local repo. If the ignored file was added to your repo in an earlier commit, ignoring the file will not remove it from the Changes list. See excluding and ignoring files section for more information on how to ignore files already tracked by Git.</w:t>
      </w:r>
    </w:p>
    <w:p w14:paraId="4E7E4486" w14:textId="77777777" w:rsidR="003650F5" w:rsidRDefault="003650F5" w:rsidP="003650F5">
      <w:pPr>
        <w:pStyle w:val="berschrift3"/>
        <w:rPr>
          <w:lang w:val="en-US"/>
        </w:rPr>
      </w:pPr>
      <w:bookmarkStart w:id="168" w:name="_Toc20143724"/>
      <w:bookmarkStart w:id="169" w:name="_Toc72328088"/>
      <w:r w:rsidRPr="00AC6BDF">
        <w:rPr>
          <w:lang w:val="en-US"/>
        </w:rPr>
        <w:t>Create a commit</w:t>
      </w:r>
      <w:bookmarkEnd w:id="168"/>
      <w:bookmarkEnd w:id="169"/>
    </w:p>
    <w:p w14:paraId="5D179B40" w14:textId="77777777" w:rsidR="003650F5" w:rsidRPr="00AC6BDF" w:rsidRDefault="003650F5" w:rsidP="003650F5">
      <w:pPr>
        <w:rPr>
          <w:lang w:val="en-US"/>
        </w:rPr>
      </w:pPr>
      <w:r w:rsidRPr="00AC6BDF">
        <w:rPr>
          <w:lang w:val="en-US"/>
        </w:rPr>
        <w:t>Open the Changes view in Team Explorer.</w:t>
      </w:r>
    </w:p>
    <w:p w14:paraId="6DABC688" w14:textId="77777777" w:rsidR="003650F5" w:rsidRDefault="003650F5" w:rsidP="003650F5">
      <w:pPr>
        <w:rPr>
          <w:lang w:val="en-US"/>
        </w:rPr>
      </w:pPr>
      <w:r w:rsidRPr="00AC6BDF">
        <w:rPr>
          <w:lang w:val="en-US"/>
        </w:rPr>
        <w:t>Enter a commit message describing your changes and select Commit Staged to create a new commit that includes the changes listed in the Staged Changes section.</w:t>
      </w:r>
    </w:p>
    <w:p w14:paraId="71EC38E7" w14:textId="77777777" w:rsidR="003650F5" w:rsidRDefault="003650F5" w:rsidP="003650F5">
      <w:pPr>
        <w:rPr>
          <w:lang w:val="en-US"/>
        </w:rPr>
      </w:pPr>
      <w:r w:rsidRPr="00AC6BDF">
        <w:rPr>
          <w:lang w:val="en-US"/>
        </w:rPr>
        <w:t>Skip staging files if you just want to commit all changes listed by entering a commit message and selecting Commit All when you have no staged changes.</w:t>
      </w:r>
    </w:p>
    <w:p w14:paraId="0E4FEC88" w14:textId="77777777" w:rsidR="003650F5" w:rsidRDefault="003650F5" w:rsidP="003650F5">
      <w:pPr>
        <w:rPr>
          <w:lang w:val="en-US"/>
        </w:rPr>
      </w:pPr>
      <w:r w:rsidRPr="00AC6BDF">
        <w:rPr>
          <w:lang w:val="en-US"/>
        </w:rPr>
        <w:t>When you commit in Visual Studio you can push the commit and sync the branch with a remote repository. These options are available in the drop-down on the Commit button.</w:t>
      </w:r>
    </w:p>
    <w:p w14:paraId="2B31E590" w14:textId="77777777" w:rsidR="003650F5" w:rsidRPr="00AC6BDF" w:rsidRDefault="003650F5" w:rsidP="003650F5">
      <w:pPr>
        <w:pStyle w:val="berschrift3"/>
        <w:rPr>
          <w:lang w:val="en-US"/>
        </w:rPr>
      </w:pPr>
      <w:bookmarkStart w:id="170" w:name="_Toc20143725"/>
      <w:bookmarkStart w:id="171" w:name="_Toc72328089"/>
      <w:r w:rsidRPr="00AC6BDF">
        <w:rPr>
          <w:lang w:val="en-US"/>
        </w:rPr>
        <w:t>Update your last commit</w:t>
      </w:r>
      <w:bookmarkEnd w:id="170"/>
      <w:bookmarkEnd w:id="171"/>
    </w:p>
    <w:p w14:paraId="34409C15" w14:textId="77777777" w:rsidR="003650F5" w:rsidRDefault="003650F5" w:rsidP="003650F5">
      <w:pPr>
        <w:rPr>
          <w:lang w:val="en-US"/>
        </w:rPr>
      </w:pPr>
      <w:r w:rsidRPr="00AC6BDF">
        <w:rPr>
          <w:lang w:val="en-US"/>
        </w:rPr>
        <w:t>Amend your last commit to correct small errors without making a new commit.</w:t>
      </w:r>
    </w:p>
    <w:p w14:paraId="2DB09225" w14:textId="77777777" w:rsidR="003650F5" w:rsidRDefault="003650F5" w:rsidP="003650F5">
      <w:pPr>
        <w:rPr>
          <w:lang w:val="en-US"/>
        </w:rPr>
      </w:pPr>
    </w:p>
    <w:p w14:paraId="69E357FA" w14:textId="77777777" w:rsidR="003650F5" w:rsidRPr="00AC6BDF" w:rsidRDefault="003650F5" w:rsidP="003650F5">
      <w:pPr>
        <w:rPr>
          <w:b/>
          <w:bCs/>
          <w:lang w:val="en-US"/>
        </w:rPr>
      </w:pPr>
      <w:r w:rsidRPr="00AC6BDF">
        <w:rPr>
          <w:b/>
          <w:bCs/>
          <w:lang w:val="en-US"/>
        </w:rPr>
        <w:t>Visual Studio 2015 (Update 2) and 2017</w:t>
      </w:r>
    </w:p>
    <w:p w14:paraId="51B2F70C" w14:textId="77777777" w:rsidR="003650F5" w:rsidRPr="00AC6BDF" w:rsidRDefault="003650F5" w:rsidP="00781145">
      <w:pPr>
        <w:pStyle w:val="Listenabsatz"/>
        <w:numPr>
          <w:ilvl w:val="0"/>
          <w:numId w:val="42"/>
        </w:numPr>
        <w:rPr>
          <w:lang w:val="en-US"/>
        </w:rPr>
      </w:pPr>
      <w:r w:rsidRPr="00AC6BDF">
        <w:rPr>
          <w:lang w:val="en-US"/>
        </w:rPr>
        <w:t>Open the Changes view in Team Explorer and stage your updated changes. You can amend just the commit message by leaving the staged changes empty.</w:t>
      </w:r>
    </w:p>
    <w:p w14:paraId="59BC7068" w14:textId="77777777" w:rsidR="003650F5" w:rsidRPr="00AC6BDF" w:rsidRDefault="003650F5" w:rsidP="003650F5">
      <w:pPr>
        <w:rPr>
          <w:lang w:val="en-US"/>
        </w:rPr>
      </w:pPr>
    </w:p>
    <w:p w14:paraId="2D3138F3" w14:textId="77777777" w:rsidR="003650F5" w:rsidRPr="00AC6BDF" w:rsidRDefault="003650F5" w:rsidP="00781145">
      <w:pPr>
        <w:pStyle w:val="Listenabsatz"/>
        <w:numPr>
          <w:ilvl w:val="0"/>
          <w:numId w:val="42"/>
        </w:numPr>
        <w:rPr>
          <w:lang w:val="en-US"/>
        </w:rPr>
      </w:pPr>
      <w:r w:rsidRPr="00AC6BDF">
        <w:rPr>
          <w:lang w:val="en-US"/>
        </w:rPr>
        <w:t>Enter the updated commit message and select Amend Previous Commit from the Actions drop-down.</w:t>
      </w:r>
    </w:p>
    <w:p w14:paraId="54627CB8" w14:textId="77777777" w:rsidR="003650F5" w:rsidRDefault="003650F5" w:rsidP="003650F5">
      <w:pPr>
        <w:rPr>
          <w:lang w:val="en-US"/>
        </w:rPr>
      </w:pPr>
    </w:p>
    <w:p w14:paraId="615792C2" w14:textId="77777777" w:rsidR="003650F5" w:rsidRDefault="003650F5" w:rsidP="003650F5">
      <w:pPr>
        <w:pStyle w:val="berschrift2"/>
        <w:rPr>
          <w:lang w:val="en-US"/>
        </w:rPr>
      </w:pPr>
      <w:bookmarkStart w:id="172" w:name="_Toc20143726"/>
      <w:bookmarkStart w:id="173" w:name="_Toc72328090"/>
      <w:r w:rsidRPr="00E14BA1">
        <w:rPr>
          <w:lang w:val="en-US"/>
        </w:rPr>
        <w:t>Push your branch</w:t>
      </w:r>
      <w:bookmarkEnd w:id="172"/>
      <w:bookmarkEnd w:id="173"/>
    </w:p>
    <w:p w14:paraId="77A5F63D" w14:textId="77777777" w:rsidR="003650F5" w:rsidRPr="00AC6BDF" w:rsidRDefault="003650F5" w:rsidP="003650F5">
      <w:pPr>
        <w:rPr>
          <w:lang w:val="en-US"/>
        </w:rPr>
      </w:pPr>
      <w:r w:rsidRPr="00AC6BDF">
        <w:rPr>
          <w:lang w:val="en-US"/>
        </w:rPr>
        <w:t>Share changes made in commits and branches using the push command. Push your branches to the remote repository, where Git takes the commits and adds them to an existing branch on the remote or creates a new branch with the same commits as your local branch.</w:t>
      </w:r>
    </w:p>
    <w:p w14:paraId="34E4733A" w14:textId="77777777" w:rsidR="003650F5" w:rsidRPr="00AC6BDF" w:rsidRDefault="003650F5" w:rsidP="003650F5">
      <w:pPr>
        <w:rPr>
          <w:lang w:val="en-US"/>
        </w:rPr>
      </w:pPr>
    </w:p>
    <w:p w14:paraId="3B2555A8" w14:textId="77777777" w:rsidR="003650F5" w:rsidRDefault="003650F5" w:rsidP="003650F5">
      <w:pPr>
        <w:rPr>
          <w:lang w:val="en-US"/>
        </w:rPr>
      </w:pPr>
      <w:r w:rsidRPr="00AC6BDF">
        <w:rPr>
          <w:lang w:val="en-US"/>
        </w:rPr>
        <w:t>Git makes sure that pushed changes are consistent with the remote branch so others can pull your commits and merge them into their own local copy of the branch. Pushed branches that have finished work are reviewed and merged into the main branch of the your repo through a pull request.</w:t>
      </w:r>
    </w:p>
    <w:p w14:paraId="2253E2DA" w14:textId="77777777" w:rsidR="003650F5" w:rsidRDefault="003650F5" w:rsidP="003650F5">
      <w:pPr>
        <w:rPr>
          <w:lang w:val="en-US"/>
        </w:rPr>
      </w:pPr>
    </w:p>
    <w:p w14:paraId="0732905A" w14:textId="77777777" w:rsidR="003650F5" w:rsidRPr="00AC6BDF" w:rsidRDefault="003650F5" w:rsidP="003650F5">
      <w:pPr>
        <w:rPr>
          <w:b/>
          <w:bCs/>
          <w:lang w:val="en-US"/>
        </w:rPr>
      </w:pPr>
      <w:r w:rsidRPr="00AC6BDF">
        <w:rPr>
          <w:b/>
          <w:bCs/>
          <w:lang w:val="en-US"/>
        </w:rPr>
        <w:t>Visual Studio 2015 (Update 2) and 2017</w:t>
      </w:r>
    </w:p>
    <w:p w14:paraId="39D8874A" w14:textId="77777777" w:rsidR="003650F5" w:rsidRPr="00AC6BDF" w:rsidRDefault="003650F5" w:rsidP="00781145">
      <w:pPr>
        <w:pStyle w:val="Listenabsatz"/>
        <w:numPr>
          <w:ilvl w:val="0"/>
          <w:numId w:val="43"/>
        </w:numPr>
        <w:rPr>
          <w:lang w:val="en-US"/>
        </w:rPr>
      </w:pPr>
      <w:r w:rsidRPr="00AC6BDF">
        <w:rPr>
          <w:lang w:val="en-US"/>
        </w:rPr>
        <w:t>Open up the Synchronization view in Team Explorer by selecting the Home icon and choosing Sync. You can also navigate to the Synchronization view from the Changes view by choosing Sync immediately after making a commit.</w:t>
      </w:r>
    </w:p>
    <w:p w14:paraId="42CAFD5F" w14:textId="77777777" w:rsidR="003650F5" w:rsidRDefault="003650F5" w:rsidP="00781145">
      <w:pPr>
        <w:pStyle w:val="Listenabsatz"/>
        <w:numPr>
          <w:ilvl w:val="0"/>
          <w:numId w:val="43"/>
        </w:numPr>
        <w:rPr>
          <w:lang w:val="en-US"/>
        </w:rPr>
      </w:pPr>
      <w:r w:rsidRPr="00AC6BDF">
        <w:rPr>
          <w:lang w:val="en-US"/>
        </w:rPr>
        <w:t>Select Push to share your commit with the remote repository. f this is your first push to the repository you'll see the following message in place of the outgoing commits list: The current branch does not track a remote branch. Push your changes to a new branch on the origin remote and set the upstream branch. Select Push to push your changes to a new branch on the remote repository and set the upstream branch. The next time you push changes you'll see the list of commits.</w:t>
      </w:r>
    </w:p>
    <w:p w14:paraId="0066F70A" w14:textId="77777777" w:rsidR="003650F5" w:rsidRPr="00AC6BDF" w:rsidRDefault="003650F5" w:rsidP="003650F5">
      <w:pPr>
        <w:pStyle w:val="berschrift3"/>
        <w:rPr>
          <w:lang w:val="en-US"/>
        </w:rPr>
      </w:pPr>
      <w:bookmarkStart w:id="174" w:name="_Toc20143727"/>
      <w:bookmarkStart w:id="175" w:name="_Toc72328091"/>
      <w:r w:rsidRPr="00AC6BDF">
        <w:rPr>
          <w:lang w:val="en-US"/>
        </w:rPr>
        <w:t>Resolve merge conflicts before pushing</w:t>
      </w:r>
      <w:bookmarkEnd w:id="174"/>
      <w:bookmarkEnd w:id="175"/>
    </w:p>
    <w:p w14:paraId="091FDFBA" w14:textId="77777777" w:rsidR="003650F5" w:rsidRPr="00AC6BDF" w:rsidRDefault="003650F5" w:rsidP="003650F5">
      <w:pPr>
        <w:rPr>
          <w:lang w:val="en-US"/>
        </w:rPr>
      </w:pPr>
      <w:r w:rsidRPr="00AC6BDF">
        <w:rPr>
          <w:lang w:val="en-US"/>
        </w:rPr>
        <w:t>If there are conflicts between your local commits on the commits on the remote branch, you must first resolve these conflicts before you can push your changes. You should pull the changes from others first, resolve the conflicts and commit the changes, then re-attempt the push.</w:t>
      </w:r>
    </w:p>
    <w:p w14:paraId="26D692AD" w14:textId="77777777" w:rsidR="003650F5" w:rsidRDefault="003650F5" w:rsidP="003650F5">
      <w:pPr>
        <w:pStyle w:val="berschrift2"/>
        <w:rPr>
          <w:lang w:val="en-US"/>
        </w:rPr>
      </w:pPr>
      <w:bookmarkStart w:id="176" w:name="_Toc20143728"/>
      <w:bookmarkStart w:id="177" w:name="_Toc72328092"/>
      <w:r w:rsidRPr="00E14BA1">
        <w:rPr>
          <w:lang w:val="en-US"/>
        </w:rPr>
        <w:t>Create a pull request</w:t>
      </w:r>
      <w:bookmarkEnd w:id="176"/>
      <w:bookmarkEnd w:id="177"/>
    </w:p>
    <w:p w14:paraId="10C5D03B" w14:textId="77777777" w:rsidR="003650F5" w:rsidRDefault="003650F5" w:rsidP="003650F5">
      <w:pPr>
        <w:rPr>
          <w:lang w:val="en-US"/>
        </w:rPr>
      </w:pPr>
      <w:r w:rsidRPr="00AC6BDF">
        <w:rPr>
          <w:lang w:val="en-US"/>
        </w:rPr>
        <w:t>Git's workflow uses branches to isolate work until you're ready to merge the changes into your default branch, such as master. The pull request is the collaborative process that lets the rest of the team discuss changes in a branch and agree to merge them once everyone approves. Use pull requests to get early feedback from others on work in progress, even if you're not ready to merge the changes into another branch.</w:t>
      </w:r>
    </w:p>
    <w:p w14:paraId="0FD2266A" w14:textId="77777777" w:rsidR="003650F5" w:rsidRDefault="003650F5" w:rsidP="003650F5">
      <w:pPr>
        <w:jc w:val="center"/>
        <w:rPr>
          <w:lang w:val="en-US"/>
        </w:rPr>
      </w:pPr>
      <w:r w:rsidRPr="00AC6BDF">
        <w:rPr>
          <w:noProof/>
        </w:rPr>
        <w:drawing>
          <wp:inline distT="0" distB="0" distL="0" distR="0" wp14:anchorId="53BC202A" wp14:editId="732ADF18">
            <wp:extent cx="3067050" cy="13430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067050" cy="1343025"/>
                    </a:xfrm>
                    <a:prstGeom prst="rect">
                      <a:avLst/>
                    </a:prstGeom>
                  </pic:spPr>
                </pic:pic>
              </a:graphicData>
            </a:graphic>
          </wp:inline>
        </w:drawing>
      </w:r>
    </w:p>
    <w:p w14:paraId="0C186A78" w14:textId="21B3A573"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4</w:t>
      </w:r>
      <w:r>
        <w:rPr>
          <w:noProof/>
        </w:rPr>
        <w:fldChar w:fldCharType="end"/>
      </w:r>
      <w:r w:rsidRPr="003650F5">
        <w:rPr>
          <w:lang w:val="en-US"/>
        </w:rPr>
        <w:t xml:space="preserve"> pull request</w:t>
      </w:r>
    </w:p>
    <w:p w14:paraId="1FB93109" w14:textId="77777777" w:rsidR="003650F5" w:rsidRDefault="003650F5" w:rsidP="003650F5">
      <w:pPr>
        <w:jc w:val="center"/>
        <w:rPr>
          <w:lang w:val="en-US"/>
        </w:rPr>
      </w:pPr>
    </w:p>
    <w:p w14:paraId="1E9AE147" w14:textId="77777777" w:rsidR="003650F5" w:rsidRDefault="003650F5" w:rsidP="003650F5">
      <w:pPr>
        <w:rPr>
          <w:lang w:val="en-US"/>
        </w:rPr>
      </w:pPr>
    </w:p>
    <w:p w14:paraId="36C12910" w14:textId="77777777" w:rsidR="003650F5" w:rsidRPr="00AC6BDF" w:rsidRDefault="003650F5" w:rsidP="003650F5">
      <w:pPr>
        <w:rPr>
          <w:lang w:val="en-US"/>
        </w:rPr>
      </w:pPr>
      <w:r w:rsidRPr="00AC6BDF">
        <w:rPr>
          <w:lang w:val="en-US"/>
        </w:rPr>
        <w:t>In this image, the purple branch is merged into the blue branch through a pull request. The changes are discussed by reviewers in the pull request before the code is merged. When you complete the pull request, there is a merge commit (seen here as the filled blue commit) where the changes in the purple branch are now merged in the blue branch.</w:t>
      </w:r>
    </w:p>
    <w:p w14:paraId="2B5118DA" w14:textId="77777777" w:rsidR="003650F5" w:rsidRPr="00AC6BDF" w:rsidRDefault="003650F5" w:rsidP="003650F5">
      <w:pPr>
        <w:pStyle w:val="berschrift3"/>
        <w:rPr>
          <w:lang w:val="en-US"/>
        </w:rPr>
      </w:pPr>
      <w:bookmarkStart w:id="178" w:name="_Toc20143729"/>
      <w:bookmarkStart w:id="179" w:name="_Toc72328093"/>
      <w:r w:rsidRPr="00AC6BDF">
        <w:rPr>
          <w:lang w:val="en-US"/>
        </w:rPr>
        <w:t>Create a pull request</w:t>
      </w:r>
      <w:bookmarkEnd w:id="178"/>
      <w:bookmarkEnd w:id="179"/>
    </w:p>
    <w:p w14:paraId="613330AB" w14:textId="77777777" w:rsidR="003650F5" w:rsidRPr="00AC6BDF" w:rsidRDefault="003650F5" w:rsidP="003650F5">
      <w:pPr>
        <w:rPr>
          <w:lang w:val="en-US"/>
        </w:rPr>
      </w:pPr>
      <w:r w:rsidRPr="00AC6BDF">
        <w:rPr>
          <w:lang w:val="en-US"/>
        </w:rPr>
        <w:t>To create a pull request in Azure Repos:</w:t>
      </w:r>
    </w:p>
    <w:p w14:paraId="03DF0949" w14:textId="77777777" w:rsidR="003650F5" w:rsidRPr="00AC6BDF" w:rsidRDefault="003650F5" w:rsidP="003650F5">
      <w:pPr>
        <w:rPr>
          <w:lang w:val="en-US"/>
        </w:rPr>
      </w:pPr>
    </w:p>
    <w:p w14:paraId="1E73DDFC" w14:textId="77777777" w:rsidR="003650F5" w:rsidRPr="00AC6BDF" w:rsidRDefault="003650F5" w:rsidP="00781145">
      <w:pPr>
        <w:pStyle w:val="Listenabsatz"/>
        <w:numPr>
          <w:ilvl w:val="0"/>
          <w:numId w:val="44"/>
        </w:numPr>
        <w:rPr>
          <w:lang w:val="en-US"/>
        </w:rPr>
      </w:pPr>
      <w:r w:rsidRPr="00AC6BDF">
        <w:rPr>
          <w:lang w:val="en-US"/>
        </w:rPr>
        <w:t>Push your local branch.</w:t>
      </w:r>
    </w:p>
    <w:p w14:paraId="5E17C351" w14:textId="77777777" w:rsidR="003650F5" w:rsidRPr="00AC6BDF" w:rsidRDefault="003650F5" w:rsidP="003650F5">
      <w:pPr>
        <w:rPr>
          <w:lang w:val="en-US"/>
        </w:rPr>
      </w:pPr>
    </w:p>
    <w:p w14:paraId="50ACF229" w14:textId="77777777" w:rsidR="003650F5" w:rsidRDefault="003650F5" w:rsidP="00781145">
      <w:pPr>
        <w:pStyle w:val="Listenabsatz"/>
        <w:numPr>
          <w:ilvl w:val="0"/>
          <w:numId w:val="44"/>
        </w:numPr>
        <w:rPr>
          <w:lang w:val="en-US"/>
        </w:rPr>
      </w:pPr>
      <w:r w:rsidRPr="00AC6BDF">
        <w:rPr>
          <w:lang w:val="en-US"/>
        </w:rPr>
        <w:t>Create a pull request for the branch. You can do this in the Code view on the web from either the Pull Requests tab or the Files tab.</w:t>
      </w:r>
    </w:p>
    <w:p w14:paraId="15D2F2C7" w14:textId="77777777" w:rsidR="003650F5" w:rsidRDefault="003650F5" w:rsidP="003650F5">
      <w:pPr>
        <w:pStyle w:val="Listenabsatz"/>
        <w:rPr>
          <w:noProof/>
        </w:rPr>
      </w:pPr>
    </w:p>
    <w:p w14:paraId="58B874A3" w14:textId="77777777" w:rsidR="003650F5" w:rsidRDefault="003650F5" w:rsidP="003650F5">
      <w:pPr>
        <w:pStyle w:val="Listenabsatz"/>
        <w:rPr>
          <w:lang w:val="en-US"/>
        </w:rPr>
      </w:pPr>
      <w:r>
        <w:rPr>
          <w:noProof/>
        </w:rPr>
        <w:drawing>
          <wp:inline distT="0" distB="0" distL="0" distR="0" wp14:anchorId="4EBD94E1" wp14:editId="5A054AA3">
            <wp:extent cx="4824730" cy="1455625"/>
            <wp:effectExtent l="0" t="0" r="0" b="0"/>
            <wp:docPr id="117" name="Picture 117" descr="Creating Pull Request through pushed branch in Azure DevOps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reating Pull Request through pushed branch in Azure DevOps Servic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35219" cy="1458789"/>
                    </a:xfrm>
                    <a:prstGeom prst="rect">
                      <a:avLst/>
                    </a:prstGeom>
                    <a:noFill/>
                    <a:ln>
                      <a:noFill/>
                    </a:ln>
                  </pic:spPr>
                </pic:pic>
              </a:graphicData>
            </a:graphic>
          </wp:inline>
        </w:drawing>
      </w:r>
    </w:p>
    <w:p w14:paraId="375F81D5" w14:textId="77777777" w:rsidR="003650F5" w:rsidRDefault="003650F5" w:rsidP="003650F5">
      <w:pPr>
        <w:pStyle w:val="Listenabsatz"/>
      </w:pPr>
    </w:p>
    <w:p w14:paraId="6604A271" w14:textId="77777777" w:rsidR="003650F5" w:rsidRDefault="003650F5" w:rsidP="003650F5">
      <w:pPr>
        <w:pStyle w:val="Listenabsatz"/>
        <w:rPr>
          <w:lang w:val="en-US"/>
        </w:rPr>
      </w:pPr>
      <w:r w:rsidRPr="00AC6BDF">
        <w:rPr>
          <w:noProof/>
        </w:rPr>
        <w:drawing>
          <wp:inline distT="0" distB="0" distL="0" distR="0" wp14:anchorId="180D3352" wp14:editId="4D769E0A">
            <wp:extent cx="4932680" cy="1473416"/>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61067" cy="1481895"/>
                    </a:xfrm>
                    <a:prstGeom prst="rect">
                      <a:avLst/>
                    </a:prstGeom>
                  </pic:spPr>
                </pic:pic>
              </a:graphicData>
            </a:graphic>
          </wp:inline>
        </w:drawing>
      </w:r>
    </w:p>
    <w:p w14:paraId="5AD8AFA0" w14:textId="1EBBF6CA"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5</w:t>
      </w:r>
      <w:r>
        <w:rPr>
          <w:noProof/>
        </w:rPr>
        <w:fldChar w:fldCharType="end"/>
      </w:r>
      <w:r w:rsidRPr="003650F5">
        <w:rPr>
          <w:lang w:val="en-US"/>
        </w:rPr>
        <w:t xml:space="preserve"> Update your last commit</w:t>
      </w:r>
    </w:p>
    <w:p w14:paraId="45D68084" w14:textId="77777777" w:rsidR="003650F5" w:rsidRDefault="003650F5" w:rsidP="003650F5">
      <w:pPr>
        <w:pStyle w:val="Listenabsatz"/>
        <w:rPr>
          <w:lang w:val="en-US"/>
        </w:rPr>
      </w:pPr>
    </w:p>
    <w:p w14:paraId="510D174D" w14:textId="77777777" w:rsidR="003650F5" w:rsidRDefault="003650F5" w:rsidP="003650F5">
      <w:pPr>
        <w:pStyle w:val="Listenabsatz"/>
        <w:rPr>
          <w:lang w:val="en-US"/>
        </w:rPr>
      </w:pPr>
      <w:r w:rsidRPr="00AC6BDF">
        <w:rPr>
          <w:lang w:val="en-US"/>
        </w:rPr>
        <w:t>You can also initiate a pull request from Visual Studio. Select the Pull Requests view when connected to your Project.</w:t>
      </w:r>
    </w:p>
    <w:p w14:paraId="7E43CC85" w14:textId="77777777" w:rsidR="003650F5" w:rsidRDefault="003650F5" w:rsidP="003650F5">
      <w:pPr>
        <w:pStyle w:val="Listenabsatz"/>
        <w:rPr>
          <w:lang w:val="en-US"/>
        </w:rPr>
      </w:pPr>
    </w:p>
    <w:p w14:paraId="0A0A0B92" w14:textId="77777777" w:rsidR="003650F5" w:rsidRDefault="003650F5" w:rsidP="003650F5">
      <w:pPr>
        <w:pStyle w:val="Listenabsatz"/>
        <w:rPr>
          <w:lang w:val="en-US"/>
        </w:rPr>
      </w:pPr>
      <w:r w:rsidRPr="00AC6BDF">
        <w:rPr>
          <w:noProof/>
        </w:rPr>
        <w:drawing>
          <wp:inline distT="0" distB="0" distL="0" distR="0" wp14:anchorId="5A99C9E3" wp14:editId="58E2E4A7">
            <wp:extent cx="4352925" cy="421005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52925" cy="4210050"/>
                    </a:xfrm>
                    <a:prstGeom prst="rect">
                      <a:avLst/>
                    </a:prstGeom>
                  </pic:spPr>
                </pic:pic>
              </a:graphicData>
            </a:graphic>
          </wp:inline>
        </w:drawing>
      </w:r>
    </w:p>
    <w:p w14:paraId="3E6AA041" w14:textId="70A986AB"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6</w:t>
      </w:r>
      <w:r>
        <w:rPr>
          <w:noProof/>
        </w:rPr>
        <w:fldChar w:fldCharType="end"/>
      </w:r>
      <w:r w:rsidRPr="003650F5">
        <w:rPr>
          <w:lang w:val="en-US"/>
        </w:rPr>
        <w:t xml:space="preserve"> Visual Studio. Select the Pull Requests</w:t>
      </w:r>
    </w:p>
    <w:p w14:paraId="1B92AAA4" w14:textId="77777777" w:rsidR="003650F5" w:rsidRDefault="003650F5" w:rsidP="003650F5">
      <w:pPr>
        <w:pStyle w:val="Listenabsatz"/>
        <w:rPr>
          <w:lang w:val="en-US"/>
        </w:rPr>
      </w:pPr>
    </w:p>
    <w:p w14:paraId="64A924ED" w14:textId="77777777" w:rsidR="003650F5" w:rsidRDefault="003650F5" w:rsidP="003650F5">
      <w:pPr>
        <w:pStyle w:val="Listenabsatz"/>
        <w:rPr>
          <w:lang w:val="en-US"/>
        </w:rPr>
      </w:pPr>
    </w:p>
    <w:p w14:paraId="47FA7FA6" w14:textId="77777777" w:rsidR="003650F5" w:rsidRDefault="003650F5" w:rsidP="003650F5">
      <w:pPr>
        <w:pStyle w:val="Listenabsatz"/>
        <w:rPr>
          <w:lang w:val="en-US"/>
        </w:rPr>
      </w:pPr>
      <w:r w:rsidRPr="00AC6BDF">
        <w:rPr>
          <w:lang w:val="en-US"/>
        </w:rPr>
        <w:t>From the Pull Requests view you can view pull requests opened by you, assigned to you, and you can create new pull requests. Select New Pull Request to open up a web browser where you can create the new pull request in the Azure DevOps Services web portal for your current branch.</w:t>
      </w:r>
    </w:p>
    <w:p w14:paraId="6FFFDE31" w14:textId="77777777" w:rsidR="003650F5" w:rsidRDefault="003650F5" w:rsidP="003650F5">
      <w:pPr>
        <w:pStyle w:val="Listenabsatz"/>
        <w:rPr>
          <w:lang w:val="en-US"/>
        </w:rPr>
      </w:pPr>
    </w:p>
    <w:p w14:paraId="45FBE44D" w14:textId="77777777" w:rsidR="003650F5" w:rsidRDefault="003650F5" w:rsidP="003650F5">
      <w:pPr>
        <w:pStyle w:val="Listenabsatz"/>
        <w:rPr>
          <w:lang w:val="en-US"/>
        </w:rPr>
      </w:pPr>
      <w:r w:rsidRPr="00AC6BDF">
        <w:rPr>
          <w:noProof/>
        </w:rPr>
        <w:drawing>
          <wp:inline distT="0" distB="0" distL="0" distR="0" wp14:anchorId="136AB6AF" wp14:editId="7FEF0D25">
            <wp:extent cx="4352925" cy="42100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52925" cy="4210050"/>
                    </a:xfrm>
                    <a:prstGeom prst="rect">
                      <a:avLst/>
                    </a:prstGeom>
                  </pic:spPr>
                </pic:pic>
              </a:graphicData>
            </a:graphic>
          </wp:inline>
        </w:drawing>
      </w:r>
    </w:p>
    <w:p w14:paraId="6B724A64" w14:textId="7A73BDCF"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7</w:t>
      </w:r>
      <w:r>
        <w:rPr>
          <w:noProof/>
        </w:rPr>
        <w:fldChar w:fldCharType="end"/>
      </w:r>
      <w:r w:rsidRPr="003650F5">
        <w:rPr>
          <w:lang w:val="en-US"/>
        </w:rPr>
        <w:t xml:space="preserve"> creating a new pull request from visual studio</w:t>
      </w:r>
    </w:p>
    <w:p w14:paraId="1A9CD82A" w14:textId="77777777" w:rsidR="003650F5" w:rsidRDefault="003650F5" w:rsidP="003650F5">
      <w:pPr>
        <w:pStyle w:val="Listenabsatz"/>
        <w:rPr>
          <w:lang w:val="en-US"/>
        </w:rPr>
      </w:pPr>
    </w:p>
    <w:p w14:paraId="0E1D8439" w14:textId="77777777" w:rsidR="003650F5" w:rsidRDefault="003650F5" w:rsidP="003650F5">
      <w:pPr>
        <w:pStyle w:val="Listenabsatz"/>
        <w:rPr>
          <w:lang w:val="en-US"/>
        </w:rPr>
      </w:pPr>
    </w:p>
    <w:p w14:paraId="1D6644B1" w14:textId="77777777" w:rsidR="003650F5" w:rsidRDefault="003650F5" w:rsidP="00781145">
      <w:pPr>
        <w:pStyle w:val="Listenabsatz"/>
        <w:numPr>
          <w:ilvl w:val="0"/>
          <w:numId w:val="44"/>
        </w:numPr>
        <w:rPr>
          <w:lang w:val="en-US"/>
        </w:rPr>
      </w:pPr>
      <w:r w:rsidRPr="004C553D">
        <w:rPr>
          <w:lang w:val="en-US"/>
        </w:rPr>
        <w:t>Create the pull request. You should give a clear title for the pull request that describes the changes in the branch. In the description field give a clear explanation of how the changes are implemented along with any resources that might help reviewers understand the changes. You can include VSTS work items and hyperlinks to allow others to have as much context as possible when reviewing your changes. Add any team member who you would like to review the changes.</w:t>
      </w:r>
    </w:p>
    <w:p w14:paraId="776606CD" w14:textId="77777777" w:rsidR="003650F5" w:rsidRDefault="003650F5" w:rsidP="003650F5">
      <w:pPr>
        <w:pStyle w:val="Listenabsatz"/>
        <w:jc w:val="center"/>
        <w:rPr>
          <w:lang w:val="en-US"/>
        </w:rPr>
      </w:pPr>
      <w:r w:rsidRPr="004C553D">
        <w:rPr>
          <w:noProof/>
        </w:rPr>
        <w:drawing>
          <wp:inline distT="0" distB="0" distL="0" distR="0" wp14:anchorId="10D83FC7" wp14:editId="5313682B">
            <wp:extent cx="4837430" cy="4322740"/>
            <wp:effectExtent l="0" t="0" r="127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840057" cy="4325087"/>
                    </a:xfrm>
                    <a:prstGeom prst="rect">
                      <a:avLst/>
                    </a:prstGeom>
                  </pic:spPr>
                </pic:pic>
              </a:graphicData>
            </a:graphic>
          </wp:inline>
        </w:drawing>
      </w:r>
    </w:p>
    <w:p w14:paraId="201FD1C6" w14:textId="4C35603B"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8</w:t>
      </w:r>
      <w:r>
        <w:rPr>
          <w:noProof/>
        </w:rPr>
        <w:fldChar w:fldCharType="end"/>
      </w:r>
      <w:r w:rsidRPr="003650F5">
        <w:rPr>
          <w:lang w:val="en-US"/>
        </w:rPr>
        <w:t xml:space="preserve"> including VSTS work items</w:t>
      </w:r>
    </w:p>
    <w:p w14:paraId="7FBF5099" w14:textId="77777777" w:rsidR="003650F5" w:rsidRDefault="003650F5" w:rsidP="003650F5">
      <w:pPr>
        <w:pStyle w:val="Listenabsatz"/>
        <w:jc w:val="center"/>
        <w:rPr>
          <w:lang w:val="en-US"/>
        </w:rPr>
      </w:pPr>
    </w:p>
    <w:p w14:paraId="6983FC35" w14:textId="77777777" w:rsidR="003650F5" w:rsidRPr="004C553D" w:rsidRDefault="003650F5" w:rsidP="003650F5">
      <w:pPr>
        <w:rPr>
          <w:lang w:val="en-US"/>
        </w:rPr>
      </w:pPr>
    </w:p>
    <w:p w14:paraId="076F7C90" w14:textId="77777777" w:rsidR="003650F5" w:rsidRPr="004C553D" w:rsidRDefault="003650F5" w:rsidP="003650F5">
      <w:pPr>
        <w:pStyle w:val="berschrift3"/>
        <w:rPr>
          <w:lang w:val="en-US"/>
        </w:rPr>
      </w:pPr>
      <w:bookmarkStart w:id="180" w:name="_Toc20143730"/>
      <w:bookmarkStart w:id="181" w:name="_Toc72328094"/>
      <w:r w:rsidRPr="004C553D">
        <w:rPr>
          <w:lang w:val="en-US"/>
        </w:rPr>
        <w:t>Who reviews the pull request?</w:t>
      </w:r>
      <w:bookmarkEnd w:id="180"/>
      <w:bookmarkEnd w:id="181"/>
    </w:p>
    <w:p w14:paraId="5B0A44BA" w14:textId="77777777" w:rsidR="003650F5" w:rsidRPr="004C553D" w:rsidRDefault="003650F5" w:rsidP="003650F5">
      <w:pPr>
        <w:rPr>
          <w:lang w:val="en-US"/>
        </w:rPr>
      </w:pPr>
      <w:r w:rsidRPr="004C553D">
        <w:rPr>
          <w:lang w:val="en-US"/>
        </w:rPr>
        <w:t>When you create the pull request, you can add others who need to review your changes. You can add users and groups to the pull request after it is created if the scope of the review needs to expand. You can also associate the pull request with a task in Azure Boards to let others working with the task know changes are ready for review.</w:t>
      </w:r>
    </w:p>
    <w:p w14:paraId="33FB780D" w14:textId="77777777" w:rsidR="003650F5" w:rsidRPr="004C553D" w:rsidRDefault="003650F5" w:rsidP="003650F5">
      <w:pPr>
        <w:rPr>
          <w:lang w:val="en-US"/>
        </w:rPr>
      </w:pPr>
    </w:p>
    <w:p w14:paraId="51395474" w14:textId="77777777" w:rsidR="003650F5" w:rsidRPr="004C553D" w:rsidRDefault="003650F5" w:rsidP="003650F5">
      <w:pPr>
        <w:pStyle w:val="berschrift3"/>
        <w:rPr>
          <w:lang w:val="en-US"/>
        </w:rPr>
      </w:pPr>
      <w:bookmarkStart w:id="182" w:name="_Toc20143731"/>
      <w:bookmarkStart w:id="183" w:name="_Toc72328095"/>
      <w:r w:rsidRPr="004C553D">
        <w:rPr>
          <w:lang w:val="en-US"/>
        </w:rPr>
        <w:t>How does the code review work?</w:t>
      </w:r>
      <w:bookmarkEnd w:id="182"/>
      <w:bookmarkEnd w:id="183"/>
    </w:p>
    <w:p w14:paraId="1F69B5CB" w14:textId="77777777" w:rsidR="003650F5" w:rsidRDefault="003650F5" w:rsidP="003650F5">
      <w:pPr>
        <w:rPr>
          <w:lang w:val="en-US"/>
        </w:rPr>
      </w:pPr>
      <w:r w:rsidRPr="004C553D">
        <w:rPr>
          <w:lang w:val="en-US"/>
        </w:rPr>
        <w:t>Pull request reviewers will see the proposed updates to the branch in the form of file differences between the two branches. Reviewers can add comments on any of the changes and include notifications for other team members to answer a question or give other feedback. You can make changes and push commits to resolve issues brought up in the feedback and these changes are immediately reflected in the pull request.</w:t>
      </w:r>
    </w:p>
    <w:p w14:paraId="356FE372" w14:textId="77777777" w:rsidR="003650F5" w:rsidRDefault="003650F5" w:rsidP="003650F5">
      <w:pPr>
        <w:rPr>
          <w:lang w:val="en-US"/>
        </w:rPr>
      </w:pPr>
    </w:p>
    <w:p w14:paraId="207556D2" w14:textId="77777777" w:rsidR="003650F5" w:rsidRDefault="003650F5" w:rsidP="003650F5">
      <w:pPr>
        <w:jc w:val="center"/>
        <w:rPr>
          <w:lang w:val="en-US"/>
        </w:rPr>
      </w:pPr>
      <w:r w:rsidRPr="004C553D">
        <w:rPr>
          <w:noProof/>
        </w:rPr>
        <w:drawing>
          <wp:inline distT="0" distB="0" distL="0" distR="0" wp14:anchorId="2A902046" wp14:editId="7632F16C">
            <wp:extent cx="4913630" cy="2803447"/>
            <wp:effectExtent l="0" t="0" r="127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20633" cy="2807443"/>
                    </a:xfrm>
                    <a:prstGeom prst="rect">
                      <a:avLst/>
                    </a:prstGeom>
                  </pic:spPr>
                </pic:pic>
              </a:graphicData>
            </a:graphic>
          </wp:inline>
        </w:drawing>
      </w:r>
    </w:p>
    <w:p w14:paraId="509077ED" w14:textId="17767503"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59</w:t>
      </w:r>
      <w:r>
        <w:rPr>
          <w:noProof/>
        </w:rPr>
        <w:fldChar w:fldCharType="end"/>
      </w:r>
      <w:r w:rsidRPr="003650F5">
        <w:rPr>
          <w:lang w:val="en-US"/>
        </w:rPr>
        <w:t xml:space="preserve"> PR code review</w:t>
      </w:r>
    </w:p>
    <w:p w14:paraId="51559D6F" w14:textId="77777777" w:rsidR="003650F5" w:rsidRDefault="003650F5" w:rsidP="003650F5">
      <w:pPr>
        <w:jc w:val="center"/>
        <w:rPr>
          <w:lang w:val="en-US"/>
        </w:rPr>
      </w:pPr>
    </w:p>
    <w:p w14:paraId="5C857919" w14:textId="77777777" w:rsidR="003650F5" w:rsidRDefault="003650F5" w:rsidP="003650F5">
      <w:pPr>
        <w:rPr>
          <w:lang w:val="en-US"/>
        </w:rPr>
      </w:pPr>
    </w:p>
    <w:p w14:paraId="0783A2C1" w14:textId="77777777" w:rsidR="003650F5" w:rsidRPr="004C553D" w:rsidRDefault="003650F5" w:rsidP="003650F5">
      <w:pPr>
        <w:rPr>
          <w:lang w:val="en-US"/>
        </w:rPr>
      </w:pPr>
      <w:r w:rsidRPr="004C553D">
        <w:rPr>
          <w:lang w:val="en-US"/>
        </w:rPr>
        <w:t>If the changes need much more development to complete, you can abandon the pull request. You can later open up a new pull request to revisit the changes and link to the conversations that took place in the abandoned pull request.</w:t>
      </w:r>
    </w:p>
    <w:p w14:paraId="60078474" w14:textId="77777777" w:rsidR="003650F5" w:rsidRPr="004C553D" w:rsidRDefault="003650F5" w:rsidP="003650F5">
      <w:pPr>
        <w:rPr>
          <w:lang w:val="en-US"/>
        </w:rPr>
      </w:pPr>
    </w:p>
    <w:p w14:paraId="1B7134C7" w14:textId="77777777" w:rsidR="003650F5" w:rsidRPr="004C553D" w:rsidRDefault="003650F5" w:rsidP="003650F5">
      <w:pPr>
        <w:rPr>
          <w:lang w:val="en-US"/>
        </w:rPr>
      </w:pPr>
      <w:r w:rsidRPr="004C553D">
        <w:rPr>
          <w:lang w:val="en-US"/>
        </w:rPr>
        <w:t>You can also open up a pull request on a very early version of your code to ask for feedback from others, even if the code isn't ready to merge yet. Once you get the team's feedback, you can keep the pull request open to continue the conversation or abandon the pull request until your code is ready to be shared again.</w:t>
      </w:r>
    </w:p>
    <w:p w14:paraId="61027994" w14:textId="77777777" w:rsidR="003650F5" w:rsidRPr="004C553D" w:rsidRDefault="003650F5" w:rsidP="003650F5">
      <w:pPr>
        <w:rPr>
          <w:lang w:val="en-US"/>
        </w:rPr>
      </w:pPr>
    </w:p>
    <w:p w14:paraId="36FF00F4" w14:textId="77777777" w:rsidR="003650F5" w:rsidRPr="004C553D" w:rsidRDefault="003650F5" w:rsidP="003650F5">
      <w:pPr>
        <w:pStyle w:val="berschrift3"/>
        <w:rPr>
          <w:lang w:val="en-US"/>
        </w:rPr>
      </w:pPr>
      <w:bookmarkStart w:id="184" w:name="_Toc20143732"/>
      <w:bookmarkStart w:id="185" w:name="_Toc72328096"/>
      <w:r w:rsidRPr="004C553D">
        <w:rPr>
          <w:lang w:val="en-US"/>
        </w:rPr>
        <w:t>Complete a pull request</w:t>
      </w:r>
      <w:bookmarkEnd w:id="184"/>
      <w:bookmarkEnd w:id="185"/>
    </w:p>
    <w:p w14:paraId="6FD4507A" w14:textId="77777777" w:rsidR="003650F5" w:rsidRDefault="003650F5" w:rsidP="003650F5">
      <w:pPr>
        <w:rPr>
          <w:lang w:val="en-US"/>
        </w:rPr>
      </w:pPr>
      <w:r w:rsidRPr="004C553D">
        <w:rPr>
          <w:lang w:val="en-US"/>
        </w:rPr>
        <w:t>Complete your pull request after the reviewers approve of the changes by selecting Complete in the upper right of the pull request view.</w:t>
      </w:r>
    </w:p>
    <w:p w14:paraId="3F204F3B" w14:textId="77777777" w:rsidR="003650F5" w:rsidRDefault="003650F5" w:rsidP="003650F5">
      <w:pPr>
        <w:jc w:val="center"/>
        <w:rPr>
          <w:lang w:val="en-US"/>
        </w:rPr>
      </w:pPr>
      <w:r w:rsidRPr="004C553D">
        <w:rPr>
          <w:noProof/>
        </w:rPr>
        <w:drawing>
          <wp:inline distT="0" distB="0" distL="0" distR="0" wp14:anchorId="1B64ADD4" wp14:editId="006D5F95">
            <wp:extent cx="4019550" cy="18669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19550" cy="1866900"/>
                    </a:xfrm>
                    <a:prstGeom prst="rect">
                      <a:avLst/>
                    </a:prstGeom>
                  </pic:spPr>
                </pic:pic>
              </a:graphicData>
            </a:graphic>
          </wp:inline>
        </w:drawing>
      </w:r>
    </w:p>
    <w:p w14:paraId="558C6E76" w14:textId="59E8D3FE" w:rsidR="003650F5" w:rsidRDefault="003650F5" w:rsidP="003650F5">
      <w:pPr>
        <w:jc w:val="center"/>
        <w:rPr>
          <w:lang w:val="en-US"/>
        </w:rPr>
      </w:pPr>
      <w:r>
        <w:t xml:space="preserve">Figure </w:t>
      </w:r>
      <w:r w:rsidR="006E0FF2">
        <w:fldChar w:fldCharType="begin"/>
      </w:r>
      <w:r w:rsidR="006E0FF2">
        <w:instrText xml:space="preserve"> SEQ Figure \* ARABIC </w:instrText>
      </w:r>
      <w:r w:rsidR="006E0FF2">
        <w:fldChar w:fldCharType="separate"/>
      </w:r>
      <w:r w:rsidR="00074E78">
        <w:rPr>
          <w:noProof/>
        </w:rPr>
        <w:t>60</w:t>
      </w:r>
      <w:r w:rsidR="006E0FF2">
        <w:rPr>
          <w:noProof/>
        </w:rPr>
        <w:fldChar w:fldCharType="end"/>
      </w:r>
      <w:r w:rsidRPr="00F76C1D">
        <w:t xml:space="preserve"> </w:t>
      </w:r>
      <w:r>
        <w:t>completing PR</w:t>
      </w:r>
    </w:p>
    <w:p w14:paraId="07769184" w14:textId="77777777" w:rsidR="003650F5" w:rsidRDefault="003650F5" w:rsidP="003650F5">
      <w:pPr>
        <w:jc w:val="center"/>
        <w:rPr>
          <w:lang w:val="en-US"/>
        </w:rPr>
      </w:pPr>
    </w:p>
    <w:p w14:paraId="6AB936F6" w14:textId="77777777" w:rsidR="003650F5" w:rsidRDefault="003650F5" w:rsidP="003650F5">
      <w:pPr>
        <w:rPr>
          <w:lang w:val="en-US"/>
        </w:rPr>
      </w:pPr>
    </w:p>
    <w:p w14:paraId="5E7E7C8B" w14:textId="77777777" w:rsidR="003650F5" w:rsidRPr="004C553D" w:rsidRDefault="003650F5" w:rsidP="00781145">
      <w:pPr>
        <w:pStyle w:val="Listenabsatz"/>
        <w:numPr>
          <w:ilvl w:val="0"/>
          <w:numId w:val="45"/>
        </w:numPr>
        <w:rPr>
          <w:lang w:val="en-US"/>
        </w:rPr>
      </w:pPr>
      <w:r w:rsidRPr="004C553D">
        <w:rPr>
          <w:b/>
          <w:bCs/>
          <w:lang w:val="en-US"/>
        </w:rPr>
        <w:t>Complete</w:t>
      </w:r>
      <w:r w:rsidRPr="004C553D">
        <w:rPr>
          <w:lang w:val="en-US"/>
        </w:rPr>
        <w:t>: Complete the pull request now and merge the changes to the target branch.</w:t>
      </w:r>
    </w:p>
    <w:p w14:paraId="357CC008" w14:textId="77777777" w:rsidR="003650F5" w:rsidRPr="004C553D" w:rsidRDefault="003650F5" w:rsidP="00781145">
      <w:pPr>
        <w:pStyle w:val="Listenabsatz"/>
        <w:numPr>
          <w:ilvl w:val="0"/>
          <w:numId w:val="45"/>
        </w:numPr>
        <w:rPr>
          <w:lang w:val="en-US"/>
        </w:rPr>
      </w:pPr>
      <w:r w:rsidRPr="004C553D">
        <w:rPr>
          <w:b/>
          <w:bCs/>
          <w:lang w:val="en-US"/>
        </w:rPr>
        <w:t>Set auto-complete</w:t>
      </w:r>
      <w:r w:rsidRPr="004C553D">
        <w:rPr>
          <w:lang w:val="en-US"/>
        </w:rPr>
        <w:t>: If you have branch policies, you can choose Set auto-complete to configure the pull request to close once all branch policies are met. For more information on auto-complete (and reasons why you might not see this option), see Complete automatically.</w:t>
      </w:r>
    </w:p>
    <w:p w14:paraId="0DDFBD17" w14:textId="77777777" w:rsidR="003650F5" w:rsidRPr="004C553D" w:rsidRDefault="003650F5" w:rsidP="00781145">
      <w:pPr>
        <w:pStyle w:val="Listenabsatz"/>
        <w:numPr>
          <w:ilvl w:val="0"/>
          <w:numId w:val="45"/>
        </w:numPr>
        <w:rPr>
          <w:lang w:val="en-US"/>
        </w:rPr>
      </w:pPr>
      <w:r w:rsidRPr="004C553D">
        <w:rPr>
          <w:b/>
          <w:bCs/>
          <w:lang w:val="en-US"/>
        </w:rPr>
        <w:t>Abandon</w:t>
      </w:r>
      <w:r w:rsidRPr="004C553D">
        <w:rPr>
          <w:lang w:val="en-US"/>
        </w:rPr>
        <w:t>: Choose Abandon to close the pull request without merging the changes.</w:t>
      </w:r>
    </w:p>
    <w:p w14:paraId="5B65C816" w14:textId="77777777" w:rsidR="003650F5" w:rsidRDefault="003650F5" w:rsidP="003650F5">
      <w:pPr>
        <w:rPr>
          <w:lang w:val="en-US"/>
        </w:rPr>
      </w:pPr>
    </w:p>
    <w:p w14:paraId="6AB9DEB0" w14:textId="77777777" w:rsidR="003650F5" w:rsidRPr="004C553D" w:rsidRDefault="003650F5" w:rsidP="003650F5">
      <w:pPr>
        <w:rPr>
          <w:lang w:val="en-US"/>
        </w:rPr>
      </w:pPr>
      <w:r w:rsidRPr="004C553D">
        <w:rPr>
          <w:lang w:val="en-US"/>
        </w:rPr>
        <w:t>Enter the message used for the merge commit and update the pull request description as needed in the dialog that follows</w:t>
      </w:r>
    </w:p>
    <w:p w14:paraId="77A0F8F3" w14:textId="77777777" w:rsidR="003650F5" w:rsidRDefault="003650F5" w:rsidP="003650F5">
      <w:pPr>
        <w:rPr>
          <w:lang w:val="en-US"/>
        </w:rPr>
      </w:pPr>
    </w:p>
    <w:p w14:paraId="757B7B82" w14:textId="77777777" w:rsidR="003650F5" w:rsidRDefault="003650F5" w:rsidP="003650F5">
      <w:pPr>
        <w:jc w:val="center"/>
        <w:rPr>
          <w:lang w:val="en-US"/>
        </w:rPr>
      </w:pPr>
      <w:r w:rsidRPr="004C553D">
        <w:rPr>
          <w:noProof/>
        </w:rPr>
        <w:drawing>
          <wp:inline distT="0" distB="0" distL="0" distR="0" wp14:anchorId="7EF88821" wp14:editId="1F8B5240">
            <wp:extent cx="4171950" cy="3292861"/>
            <wp:effectExtent l="0" t="0" r="0" b="31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174840" cy="3295142"/>
                    </a:xfrm>
                    <a:prstGeom prst="rect">
                      <a:avLst/>
                    </a:prstGeom>
                  </pic:spPr>
                </pic:pic>
              </a:graphicData>
            </a:graphic>
          </wp:inline>
        </w:drawing>
      </w:r>
    </w:p>
    <w:p w14:paraId="1D3E2689" w14:textId="6CA82839" w:rsidR="003650F5" w:rsidRDefault="003650F5" w:rsidP="003650F5">
      <w:pPr>
        <w:jc w:val="center"/>
        <w:rPr>
          <w:lang w:val="en-US"/>
        </w:rPr>
      </w:pPr>
      <w:r>
        <w:t xml:space="preserve">Figure </w:t>
      </w:r>
      <w:r w:rsidR="006E0FF2">
        <w:fldChar w:fldCharType="begin"/>
      </w:r>
      <w:r w:rsidR="006E0FF2">
        <w:instrText xml:space="preserve"> SEQ Figure \* ARABIC </w:instrText>
      </w:r>
      <w:r w:rsidR="006E0FF2">
        <w:fldChar w:fldCharType="separate"/>
      </w:r>
      <w:r w:rsidR="00074E78">
        <w:rPr>
          <w:noProof/>
        </w:rPr>
        <w:t>61</w:t>
      </w:r>
      <w:r w:rsidR="006E0FF2">
        <w:rPr>
          <w:noProof/>
        </w:rPr>
        <w:fldChar w:fldCharType="end"/>
      </w:r>
      <w:r w:rsidRPr="00F76C1D">
        <w:t xml:space="preserve"> </w:t>
      </w:r>
      <w:r>
        <w:t>completing PR</w:t>
      </w:r>
    </w:p>
    <w:p w14:paraId="7459166E" w14:textId="77777777" w:rsidR="003650F5" w:rsidRDefault="003650F5" w:rsidP="003650F5">
      <w:pPr>
        <w:jc w:val="center"/>
        <w:rPr>
          <w:lang w:val="en-US"/>
        </w:rPr>
      </w:pPr>
    </w:p>
    <w:p w14:paraId="18BE70CD" w14:textId="77777777" w:rsidR="003650F5" w:rsidRDefault="003650F5" w:rsidP="003650F5">
      <w:pPr>
        <w:rPr>
          <w:lang w:val="en-US"/>
        </w:rPr>
      </w:pPr>
    </w:p>
    <w:p w14:paraId="5CFA1F3E" w14:textId="77777777" w:rsidR="003650F5" w:rsidRPr="004C553D" w:rsidRDefault="003650F5" w:rsidP="00781145">
      <w:pPr>
        <w:pStyle w:val="Listenabsatz"/>
        <w:numPr>
          <w:ilvl w:val="0"/>
          <w:numId w:val="46"/>
        </w:numPr>
        <w:rPr>
          <w:lang w:val="en-US"/>
        </w:rPr>
      </w:pPr>
      <w:r w:rsidRPr="004C553D">
        <w:rPr>
          <w:lang w:val="en-US"/>
        </w:rPr>
        <w:t xml:space="preserve">Check </w:t>
      </w:r>
      <w:r w:rsidRPr="004C553D">
        <w:rPr>
          <w:b/>
          <w:bCs/>
          <w:lang w:val="en-US"/>
        </w:rPr>
        <w:t>Complete linked work items after merging</w:t>
      </w:r>
      <w:r w:rsidRPr="004C553D">
        <w:rPr>
          <w:lang w:val="en-US"/>
        </w:rPr>
        <w:t xml:space="preserve"> to complete any linked work items.</w:t>
      </w:r>
    </w:p>
    <w:p w14:paraId="028D8543" w14:textId="77777777" w:rsidR="003650F5" w:rsidRPr="004C553D" w:rsidRDefault="003650F5" w:rsidP="00781145">
      <w:pPr>
        <w:pStyle w:val="Listenabsatz"/>
        <w:numPr>
          <w:ilvl w:val="0"/>
          <w:numId w:val="46"/>
        </w:numPr>
        <w:rPr>
          <w:lang w:val="en-US"/>
        </w:rPr>
      </w:pPr>
      <w:r w:rsidRPr="004C553D">
        <w:rPr>
          <w:lang w:val="en-US"/>
        </w:rPr>
        <w:t xml:space="preserve">Check </w:t>
      </w:r>
      <w:r w:rsidRPr="004C553D">
        <w:rPr>
          <w:b/>
          <w:bCs/>
          <w:lang w:val="en-US"/>
        </w:rPr>
        <w:t>Delete</w:t>
      </w:r>
      <w:r w:rsidRPr="004C553D">
        <w:rPr>
          <w:lang w:val="en-US"/>
        </w:rPr>
        <w:t xml:space="preserve"> &lt;branch name&gt; </w:t>
      </w:r>
      <w:r w:rsidRPr="004C553D">
        <w:rPr>
          <w:b/>
          <w:bCs/>
          <w:lang w:val="en-US"/>
        </w:rPr>
        <w:t>after merging</w:t>
      </w:r>
      <w:r w:rsidRPr="004C553D">
        <w:rPr>
          <w:lang w:val="en-US"/>
        </w:rPr>
        <w:t xml:space="preserve"> to delete the source branch from the pull request. Git retains the commit history in the master branch after the pull request is complete, so unless you plan on doing more work in the branch, it is safe to remove.</w:t>
      </w:r>
    </w:p>
    <w:p w14:paraId="0A3E18DC" w14:textId="77777777" w:rsidR="003650F5" w:rsidRPr="004C553D" w:rsidRDefault="003650F5" w:rsidP="00781145">
      <w:pPr>
        <w:pStyle w:val="Listenabsatz"/>
        <w:numPr>
          <w:ilvl w:val="0"/>
          <w:numId w:val="46"/>
        </w:numPr>
        <w:rPr>
          <w:lang w:val="en-US"/>
        </w:rPr>
      </w:pPr>
      <w:r w:rsidRPr="004C553D">
        <w:rPr>
          <w:lang w:val="en-US"/>
        </w:rPr>
        <w:t xml:space="preserve">Check </w:t>
      </w:r>
      <w:r w:rsidRPr="004C553D">
        <w:rPr>
          <w:b/>
          <w:bCs/>
          <w:lang w:val="en-US"/>
        </w:rPr>
        <w:t>Squash changes when merging</w:t>
      </w:r>
      <w:r w:rsidRPr="004C553D">
        <w:rPr>
          <w:lang w:val="en-US"/>
        </w:rPr>
        <w:t xml:space="preserve"> to squash merge your pull request.</w:t>
      </w:r>
    </w:p>
    <w:p w14:paraId="0B4C6846" w14:textId="77777777" w:rsidR="003650F5" w:rsidRPr="004C553D" w:rsidRDefault="003650F5" w:rsidP="00781145">
      <w:pPr>
        <w:pStyle w:val="Listenabsatz"/>
        <w:numPr>
          <w:ilvl w:val="0"/>
          <w:numId w:val="46"/>
        </w:numPr>
        <w:rPr>
          <w:lang w:val="en-US"/>
        </w:rPr>
      </w:pPr>
      <w:r w:rsidRPr="004C553D">
        <w:rPr>
          <w:lang w:val="en-US"/>
        </w:rPr>
        <w:t xml:space="preserve">Check </w:t>
      </w:r>
      <w:r w:rsidRPr="004C553D">
        <w:rPr>
          <w:b/>
          <w:bCs/>
          <w:lang w:val="en-US"/>
        </w:rPr>
        <w:t>Override branch policies and enable merge</w:t>
      </w:r>
      <w:r w:rsidRPr="004C553D">
        <w:rPr>
          <w:lang w:val="en-US"/>
        </w:rPr>
        <w:t xml:space="preserve"> to force merge even if all branch policies haven't been satisfied. This option is only available if you have Exempt from policy enforcement permissions.</w:t>
      </w:r>
    </w:p>
    <w:p w14:paraId="0D490051" w14:textId="77777777" w:rsidR="003650F5" w:rsidRPr="004C553D" w:rsidRDefault="003650F5" w:rsidP="003650F5">
      <w:pPr>
        <w:pStyle w:val="berschrift3"/>
        <w:rPr>
          <w:lang w:val="en-US"/>
        </w:rPr>
      </w:pPr>
      <w:bookmarkStart w:id="186" w:name="_Toc20143733"/>
      <w:bookmarkStart w:id="187" w:name="_Toc72328097"/>
      <w:r w:rsidRPr="004C553D">
        <w:rPr>
          <w:lang w:val="en-US"/>
        </w:rPr>
        <w:t>What happens when a pull request is merged?</w:t>
      </w:r>
      <w:bookmarkEnd w:id="186"/>
      <w:bookmarkEnd w:id="187"/>
    </w:p>
    <w:p w14:paraId="449DE52B" w14:textId="77777777" w:rsidR="003650F5" w:rsidRDefault="003650F5" w:rsidP="003650F5">
      <w:pPr>
        <w:rPr>
          <w:lang w:val="en-US"/>
        </w:rPr>
      </w:pPr>
      <w:r w:rsidRPr="004C553D">
        <w:rPr>
          <w:lang w:val="en-US"/>
        </w:rPr>
        <w:t>You must resolve any merge conflicts between the pull request branch and the target branch. Git adds a new commit (the merge commit) to the end of the master branch. This merge commit links the earlier history of both the master branch and the commits for the branch that was merged as part of the pull request.</w:t>
      </w:r>
    </w:p>
    <w:p w14:paraId="786D68F7" w14:textId="77777777" w:rsidR="003650F5" w:rsidRDefault="003650F5" w:rsidP="003650F5">
      <w:pPr>
        <w:rPr>
          <w:lang w:val="en-US"/>
        </w:rPr>
      </w:pPr>
    </w:p>
    <w:p w14:paraId="1860D228" w14:textId="77777777" w:rsidR="003650F5" w:rsidRDefault="003650F5" w:rsidP="003650F5">
      <w:pPr>
        <w:rPr>
          <w:lang w:val="en-US"/>
        </w:rPr>
      </w:pPr>
    </w:p>
    <w:p w14:paraId="556AF6E9" w14:textId="77777777" w:rsidR="003650F5" w:rsidRDefault="003650F5" w:rsidP="003650F5">
      <w:pPr>
        <w:rPr>
          <w:lang w:val="en-US"/>
        </w:rPr>
      </w:pPr>
    </w:p>
    <w:p w14:paraId="038F3332" w14:textId="77777777" w:rsidR="003650F5" w:rsidRDefault="003650F5" w:rsidP="003650F5">
      <w:pPr>
        <w:spacing w:after="200" w:line="276" w:lineRule="auto"/>
        <w:jc w:val="left"/>
        <w:rPr>
          <w:lang w:val="en-US"/>
        </w:rPr>
      </w:pPr>
      <w:r>
        <w:rPr>
          <w:lang w:val="en-US"/>
        </w:rPr>
        <w:br w:type="page"/>
      </w:r>
    </w:p>
    <w:p w14:paraId="27ABC3E1" w14:textId="77777777" w:rsidR="003650F5" w:rsidRDefault="003650F5" w:rsidP="003650F5">
      <w:pPr>
        <w:rPr>
          <w:lang w:val="en-US"/>
        </w:rPr>
      </w:pPr>
    </w:p>
    <w:p w14:paraId="038669DB" w14:textId="77777777" w:rsidR="003650F5" w:rsidRDefault="003650F5" w:rsidP="003650F5">
      <w:pPr>
        <w:pStyle w:val="berschrift1"/>
        <w:rPr>
          <w:lang w:val="en-US"/>
        </w:rPr>
      </w:pPr>
      <w:bookmarkStart w:id="188" w:name="_Toc20143734"/>
      <w:bookmarkStart w:id="189" w:name="_Toc72328098"/>
      <w:r w:rsidRPr="00C814F1">
        <w:rPr>
          <w:lang w:val="en-US"/>
        </w:rPr>
        <w:t>Continuous Integration tools</w:t>
      </w:r>
      <w:bookmarkEnd w:id="188"/>
      <w:bookmarkEnd w:id="189"/>
    </w:p>
    <w:p w14:paraId="5697A53D" w14:textId="77777777" w:rsidR="003650F5" w:rsidRDefault="003650F5" w:rsidP="003650F5">
      <w:pPr>
        <w:rPr>
          <w:lang w:val="en-US"/>
        </w:rPr>
      </w:pPr>
      <w:r>
        <w:rPr>
          <w:lang w:val="en-US"/>
        </w:rPr>
        <w:t>The D</w:t>
      </w:r>
      <w:r w:rsidRPr="00C814F1">
        <w:rPr>
          <w:lang w:val="en-US"/>
        </w:rPr>
        <w:t>evelopment</w:t>
      </w:r>
      <w:r>
        <w:rPr>
          <w:lang w:val="en-US"/>
        </w:rPr>
        <w:t xml:space="preserve"> </w:t>
      </w:r>
      <w:r w:rsidRPr="00C814F1">
        <w:rPr>
          <w:lang w:val="en-US"/>
        </w:rPr>
        <w:t>Team needs a toolset in order to allow easily</w:t>
      </w:r>
      <w:r>
        <w:rPr>
          <w:lang w:val="en-US"/>
        </w:rPr>
        <w:t xml:space="preserve"> </w:t>
      </w:r>
      <w:r w:rsidRPr="00C814F1">
        <w:rPr>
          <w:lang w:val="en-US"/>
        </w:rPr>
        <w:t>communicating to each other and a CI infrastructure to facilitate the</w:t>
      </w:r>
      <w:r>
        <w:rPr>
          <w:lang w:val="en-US"/>
        </w:rPr>
        <w:t xml:space="preserve"> </w:t>
      </w:r>
      <w:r w:rsidRPr="00C814F1">
        <w:rPr>
          <w:lang w:val="en-US"/>
        </w:rPr>
        <w:t xml:space="preserve">integration and delivery task. In the </w:t>
      </w:r>
      <w:r>
        <w:rPr>
          <w:lang w:val="en-US"/>
        </w:rPr>
        <w:t>CollaBoard</w:t>
      </w:r>
      <w:r w:rsidRPr="00C814F1">
        <w:rPr>
          <w:lang w:val="en-US"/>
        </w:rPr>
        <w:t xml:space="preserve"> project we provide those</w:t>
      </w:r>
      <w:r>
        <w:rPr>
          <w:lang w:val="en-US"/>
        </w:rPr>
        <w:t xml:space="preserve"> </w:t>
      </w:r>
      <w:r w:rsidRPr="00C814F1">
        <w:rPr>
          <w:lang w:val="en-US"/>
        </w:rPr>
        <w:t>tools, but the most important issue is to have a clear workflow and</w:t>
      </w:r>
      <w:r>
        <w:rPr>
          <w:lang w:val="en-US"/>
        </w:rPr>
        <w:t xml:space="preserve"> </w:t>
      </w:r>
      <w:r w:rsidRPr="00C814F1">
        <w:rPr>
          <w:lang w:val="en-US"/>
        </w:rPr>
        <w:t>guidelines to be able to work together. Not all team members are obligated</w:t>
      </w:r>
      <w:r>
        <w:rPr>
          <w:lang w:val="en-US"/>
        </w:rPr>
        <w:t xml:space="preserve"> </w:t>
      </w:r>
      <w:r w:rsidRPr="00C814F1">
        <w:rPr>
          <w:lang w:val="en-US"/>
        </w:rPr>
        <w:t>to use the same Integrated Development Environment (IDE), but all the</w:t>
      </w:r>
      <w:r>
        <w:rPr>
          <w:lang w:val="en-US"/>
        </w:rPr>
        <w:t xml:space="preserve"> </w:t>
      </w:r>
      <w:r w:rsidRPr="00C814F1">
        <w:rPr>
          <w:lang w:val="en-US"/>
        </w:rPr>
        <w:t>team must share the same guidelines, metrics and branching workflow and</w:t>
      </w:r>
      <w:r>
        <w:rPr>
          <w:lang w:val="en-US"/>
        </w:rPr>
        <w:t xml:space="preserve"> </w:t>
      </w:r>
      <w:r w:rsidRPr="00C814F1">
        <w:rPr>
          <w:lang w:val="en-US"/>
        </w:rPr>
        <w:t>deliver the art</w:t>
      </w:r>
      <w:r>
        <w:rPr>
          <w:lang w:val="en-US"/>
        </w:rPr>
        <w:t>i</w:t>
      </w:r>
      <w:r w:rsidRPr="00C814F1">
        <w:rPr>
          <w:lang w:val="en-US"/>
        </w:rPr>
        <w:t xml:space="preserve">facts to the same repository. </w:t>
      </w:r>
      <w:r>
        <w:rPr>
          <w:lang w:val="en-US"/>
        </w:rPr>
        <w:t xml:space="preserve">The listing below </w:t>
      </w:r>
      <w:r w:rsidRPr="00C814F1">
        <w:rPr>
          <w:lang w:val="en-US"/>
        </w:rPr>
        <w:t>shows the list of tools</w:t>
      </w:r>
      <w:r>
        <w:rPr>
          <w:lang w:val="en-US"/>
        </w:rPr>
        <w:t xml:space="preserve"> </w:t>
      </w:r>
      <w:r w:rsidRPr="00C814F1">
        <w:rPr>
          <w:lang w:val="en-US"/>
        </w:rPr>
        <w:t xml:space="preserve">installed and prepared to use for the </w:t>
      </w:r>
      <w:r>
        <w:rPr>
          <w:lang w:val="en-US"/>
        </w:rPr>
        <w:t>CollaBoard</w:t>
      </w:r>
      <w:r w:rsidRPr="00C814F1">
        <w:rPr>
          <w:lang w:val="en-US"/>
        </w:rPr>
        <w:t xml:space="preserve"> project which will be briefly</w:t>
      </w:r>
      <w:r>
        <w:rPr>
          <w:lang w:val="en-US"/>
        </w:rPr>
        <w:t xml:space="preserve"> </w:t>
      </w:r>
      <w:r w:rsidRPr="00C814F1">
        <w:rPr>
          <w:lang w:val="en-US"/>
        </w:rPr>
        <w:t>described in the following sections.</w:t>
      </w:r>
    </w:p>
    <w:p w14:paraId="12AAF539" w14:textId="77777777" w:rsidR="003650F5" w:rsidRDefault="003650F5" w:rsidP="003650F5">
      <w:pPr>
        <w:rPr>
          <w:lang w:val="en-US"/>
        </w:rPr>
      </w:pPr>
    </w:p>
    <w:p w14:paraId="438E39F0" w14:textId="77777777" w:rsidR="003650F5" w:rsidRPr="00C814F1" w:rsidRDefault="003650F5" w:rsidP="003650F5">
      <w:pPr>
        <w:rPr>
          <w:b/>
          <w:bCs/>
          <w:lang w:val="en-US"/>
        </w:rPr>
      </w:pPr>
      <w:r w:rsidRPr="00C814F1">
        <w:rPr>
          <w:b/>
          <w:bCs/>
          <w:lang w:val="en-US"/>
        </w:rPr>
        <w:t>Project Management and Agile</w:t>
      </w:r>
    </w:p>
    <w:p w14:paraId="425188CD" w14:textId="77777777" w:rsidR="003650F5" w:rsidRPr="00C814F1" w:rsidRDefault="003650F5" w:rsidP="003650F5">
      <w:pPr>
        <w:rPr>
          <w:lang w:val="en-US"/>
        </w:rPr>
      </w:pPr>
      <w:r w:rsidRPr="00C814F1">
        <w:rPr>
          <w:lang w:val="en-US"/>
        </w:rPr>
        <w:t>Agile software development methods with planning, tracking and reporting for shorter release cycles and full visibility into your software development process. Manage projects with GitHub. And, use Azure Boards to:</w:t>
      </w:r>
    </w:p>
    <w:p w14:paraId="4CF9E76E" w14:textId="77777777" w:rsidR="003650F5" w:rsidRPr="00C814F1" w:rsidRDefault="003650F5" w:rsidP="00781145">
      <w:pPr>
        <w:pStyle w:val="Listenabsatz"/>
        <w:numPr>
          <w:ilvl w:val="0"/>
          <w:numId w:val="7"/>
        </w:numPr>
        <w:rPr>
          <w:lang w:val="en-US"/>
        </w:rPr>
      </w:pPr>
      <w:r w:rsidRPr="00C814F1">
        <w:rPr>
          <w:lang w:val="en-US"/>
        </w:rPr>
        <w:t>Define, assign, and track work items.</w:t>
      </w:r>
    </w:p>
    <w:p w14:paraId="2A304153" w14:textId="77777777" w:rsidR="003650F5" w:rsidRPr="00C814F1" w:rsidRDefault="003650F5" w:rsidP="00781145">
      <w:pPr>
        <w:pStyle w:val="Listenabsatz"/>
        <w:numPr>
          <w:ilvl w:val="0"/>
          <w:numId w:val="7"/>
        </w:numPr>
        <w:rPr>
          <w:lang w:val="en-US"/>
        </w:rPr>
      </w:pPr>
      <w:r w:rsidRPr="00C814F1">
        <w:rPr>
          <w:lang w:val="en-US"/>
        </w:rPr>
        <w:t>Manage backlogs.</w:t>
      </w:r>
    </w:p>
    <w:p w14:paraId="1846E93E" w14:textId="77777777" w:rsidR="003650F5" w:rsidRPr="00C814F1" w:rsidRDefault="003650F5" w:rsidP="00781145">
      <w:pPr>
        <w:pStyle w:val="Listenabsatz"/>
        <w:numPr>
          <w:ilvl w:val="0"/>
          <w:numId w:val="7"/>
        </w:numPr>
        <w:rPr>
          <w:lang w:val="en-US"/>
        </w:rPr>
      </w:pPr>
      <w:r w:rsidRPr="00C814F1">
        <w:rPr>
          <w:lang w:val="en-US"/>
        </w:rPr>
        <w:t>Create custom dashboards to track progress.</w:t>
      </w:r>
    </w:p>
    <w:p w14:paraId="736EAC10" w14:textId="77777777" w:rsidR="003650F5" w:rsidRPr="00C814F1" w:rsidRDefault="003650F5" w:rsidP="00781145">
      <w:pPr>
        <w:pStyle w:val="Listenabsatz"/>
        <w:numPr>
          <w:ilvl w:val="0"/>
          <w:numId w:val="7"/>
        </w:numPr>
        <w:rPr>
          <w:lang w:val="en-US"/>
        </w:rPr>
      </w:pPr>
      <w:r w:rsidRPr="00C814F1">
        <w:rPr>
          <w:lang w:val="en-US"/>
        </w:rPr>
        <w:t>Get advanced analytics and reporting.</w:t>
      </w:r>
    </w:p>
    <w:p w14:paraId="77CBD905" w14:textId="77777777" w:rsidR="003650F5" w:rsidRDefault="003650F5" w:rsidP="003650F5">
      <w:pPr>
        <w:rPr>
          <w:lang w:val="en-US"/>
        </w:rPr>
      </w:pPr>
    </w:p>
    <w:p w14:paraId="625194B8" w14:textId="77777777" w:rsidR="003650F5" w:rsidRPr="00C814F1" w:rsidRDefault="003650F5" w:rsidP="003650F5">
      <w:pPr>
        <w:rPr>
          <w:b/>
          <w:bCs/>
          <w:lang w:val="en-US"/>
        </w:rPr>
      </w:pPr>
      <w:r w:rsidRPr="00C814F1">
        <w:rPr>
          <w:b/>
          <w:bCs/>
          <w:lang w:val="en-US"/>
        </w:rPr>
        <w:t>Source Code Management</w:t>
      </w:r>
    </w:p>
    <w:p w14:paraId="6EC33314" w14:textId="77777777" w:rsidR="003650F5" w:rsidRDefault="003650F5" w:rsidP="003650F5">
      <w:pPr>
        <w:rPr>
          <w:lang w:val="en-US"/>
        </w:rPr>
      </w:pPr>
      <w:r>
        <w:rPr>
          <w:lang w:val="en-US"/>
        </w:rPr>
        <w:t xml:space="preserve">Azure DevOps </w:t>
      </w:r>
    </w:p>
    <w:p w14:paraId="518B771B" w14:textId="77777777" w:rsidR="003650F5" w:rsidRDefault="003650F5" w:rsidP="003650F5">
      <w:pPr>
        <w:rPr>
          <w:lang w:val="en-US"/>
        </w:rPr>
      </w:pPr>
    </w:p>
    <w:p w14:paraId="6E6535ED" w14:textId="77777777" w:rsidR="003650F5" w:rsidRPr="00C814F1" w:rsidRDefault="003650F5" w:rsidP="003650F5">
      <w:pPr>
        <w:rPr>
          <w:b/>
          <w:bCs/>
          <w:lang w:val="en-US"/>
        </w:rPr>
      </w:pPr>
      <w:r w:rsidRPr="00C814F1">
        <w:rPr>
          <w:b/>
          <w:bCs/>
          <w:lang w:val="en-US"/>
        </w:rPr>
        <w:t>Quality Assurance</w:t>
      </w:r>
    </w:p>
    <w:p w14:paraId="3BD2AD40" w14:textId="77777777" w:rsidR="003650F5" w:rsidRDefault="003650F5" w:rsidP="003650F5">
      <w:pPr>
        <w:rPr>
          <w:lang w:val="en-US"/>
        </w:rPr>
      </w:pPr>
      <w:r>
        <w:rPr>
          <w:lang w:val="en-US"/>
        </w:rPr>
        <w:t>Visual Studio Code Analysys</w:t>
      </w:r>
    </w:p>
    <w:p w14:paraId="1C4D364F" w14:textId="77777777" w:rsidR="003650F5" w:rsidRDefault="003650F5" w:rsidP="003650F5">
      <w:pPr>
        <w:rPr>
          <w:lang w:val="en-US"/>
        </w:rPr>
      </w:pPr>
      <w:r w:rsidRPr="00C814F1">
        <w:rPr>
          <w:lang w:val="en-US"/>
        </w:rPr>
        <w:t>OWASP Dependency Check</w:t>
      </w:r>
    </w:p>
    <w:p w14:paraId="5929482B" w14:textId="77777777" w:rsidR="003650F5" w:rsidRPr="00C814F1" w:rsidRDefault="003650F5" w:rsidP="003650F5">
      <w:pPr>
        <w:rPr>
          <w:lang w:val="en-US"/>
        </w:rPr>
      </w:pPr>
      <w:r>
        <w:rPr>
          <w:lang w:val="en-US"/>
        </w:rPr>
        <w:t>Microsoft Dependency Traker</w:t>
      </w:r>
    </w:p>
    <w:p w14:paraId="1FC280CD" w14:textId="77777777" w:rsidR="003650F5" w:rsidRDefault="003650F5" w:rsidP="003650F5">
      <w:pPr>
        <w:rPr>
          <w:lang w:val="en-US"/>
        </w:rPr>
      </w:pPr>
      <w:r w:rsidRPr="00C814F1">
        <w:rPr>
          <w:lang w:val="en-US"/>
        </w:rPr>
        <w:t>NuGet Dependency Checker</w:t>
      </w:r>
    </w:p>
    <w:p w14:paraId="03D3F086" w14:textId="77777777" w:rsidR="003650F5" w:rsidRDefault="003650F5" w:rsidP="003650F5">
      <w:pPr>
        <w:rPr>
          <w:lang w:val="en-US"/>
        </w:rPr>
      </w:pPr>
    </w:p>
    <w:p w14:paraId="74BEF30F" w14:textId="77777777" w:rsidR="003650F5" w:rsidRPr="00C814F1" w:rsidRDefault="003650F5" w:rsidP="003650F5">
      <w:pPr>
        <w:rPr>
          <w:b/>
          <w:bCs/>
          <w:lang w:val="en-US"/>
        </w:rPr>
      </w:pPr>
      <w:r w:rsidRPr="00C814F1">
        <w:rPr>
          <w:b/>
          <w:bCs/>
          <w:lang w:val="en-US"/>
        </w:rPr>
        <w:t>Automation Server</w:t>
      </w:r>
    </w:p>
    <w:p w14:paraId="5C7F70FF" w14:textId="77777777" w:rsidR="003650F5" w:rsidRDefault="003650F5" w:rsidP="003650F5">
      <w:pPr>
        <w:rPr>
          <w:lang w:val="en-US"/>
        </w:rPr>
      </w:pPr>
      <w:r>
        <w:rPr>
          <w:lang w:val="en-US"/>
        </w:rPr>
        <w:t>Azure DevOps Pipelinees</w:t>
      </w:r>
    </w:p>
    <w:p w14:paraId="201ECBDE" w14:textId="77777777" w:rsidR="003650F5" w:rsidRDefault="003650F5" w:rsidP="003650F5">
      <w:pPr>
        <w:rPr>
          <w:lang w:val="en-US"/>
        </w:rPr>
      </w:pPr>
    </w:p>
    <w:p w14:paraId="587FC655" w14:textId="77777777" w:rsidR="003650F5" w:rsidRPr="00C814F1" w:rsidRDefault="003650F5" w:rsidP="003650F5">
      <w:pPr>
        <w:rPr>
          <w:b/>
          <w:bCs/>
          <w:lang w:val="en-US"/>
        </w:rPr>
      </w:pPr>
      <w:r w:rsidRPr="00C814F1">
        <w:rPr>
          <w:b/>
          <w:bCs/>
          <w:lang w:val="en-US"/>
        </w:rPr>
        <w:t>Artifact Repository</w:t>
      </w:r>
    </w:p>
    <w:p w14:paraId="38E89E0B" w14:textId="77777777" w:rsidR="003650F5" w:rsidRDefault="003650F5" w:rsidP="003650F5">
      <w:pPr>
        <w:rPr>
          <w:lang w:val="en-US"/>
        </w:rPr>
      </w:pPr>
      <w:r>
        <w:rPr>
          <w:lang w:val="en-US"/>
        </w:rPr>
        <w:t>Azure DevOps</w:t>
      </w:r>
    </w:p>
    <w:p w14:paraId="4F03ECCE" w14:textId="77777777" w:rsidR="003650F5" w:rsidRDefault="003650F5" w:rsidP="003650F5">
      <w:pPr>
        <w:rPr>
          <w:lang w:val="en-US"/>
        </w:rPr>
      </w:pPr>
    </w:p>
    <w:p w14:paraId="64A06863" w14:textId="77777777" w:rsidR="003650F5" w:rsidRPr="00C814F1" w:rsidRDefault="003650F5" w:rsidP="003650F5">
      <w:pPr>
        <w:rPr>
          <w:b/>
          <w:bCs/>
          <w:lang w:val="en-US"/>
        </w:rPr>
      </w:pPr>
      <w:r w:rsidRPr="00C814F1">
        <w:rPr>
          <w:b/>
          <w:bCs/>
          <w:lang w:val="en-US"/>
        </w:rPr>
        <w:t>Automated testing</w:t>
      </w:r>
    </w:p>
    <w:p w14:paraId="78D177BA" w14:textId="77777777" w:rsidR="003650F5" w:rsidRDefault="003650F5" w:rsidP="003650F5">
      <w:pPr>
        <w:rPr>
          <w:lang w:val="en-US"/>
        </w:rPr>
      </w:pPr>
      <w:r>
        <w:rPr>
          <w:lang w:val="en-US"/>
        </w:rPr>
        <w:t>Azure Pipeline testing tasks and Visual Studio Test projects</w:t>
      </w:r>
    </w:p>
    <w:p w14:paraId="16EB0BA4" w14:textId="77777777" w:rsidR="003650F5" w:rsidRDefault="003650F5" w:rsidP="003650F5">
      <w:pPr>
        <w:rPr>
          <w:lang w:val="en-US"/>
        </w:rPr>
      </w:pPr>
    </w:p>
    <w:p w14:paraId="522A49CD" w14:textId="77777777" w:rsidR="003650F5" w:rsidRDefault="003650F5" w:rsidP="003650F5">
      <w:pPr>
        <w:rPr>
          <w:lang w:val="en-US"/>
        </w:rPr>
      </w:pPr>
      <w:r w:rsidRPr="00C814F1">
        <w:rPr>
          <w:lang w:val="en-US"/>
        </w:rPr>
        <w:t>The main objective is to build a useful and agile workflow to interact with,</w:t>
      </w:r>
      <w:r>
        <w:rPr>
          <w:lang w:val="en-US"/>
        </w:rPr>
        <w:t xml:space="preserve"> </w:t>
      </w:r>
      <w:r w:rsidRPr="00C814F1">
        <w:rPr>
          <w:lang w:val="en-US"/>
        </w:rPr>
        <w:t>easing the modules integration and organizational activities</w:t>
      </w:r>
    </w:p>
    <w:p w14:paraId="3B5E124B" w14:textId="77777777" w:rsidR="003650F5" w:rsidRDefault="003650F5" w:rsidP="003650F5">
      <w:pPr>
        <w:rPr>
          <w:lang w:val="en-US"/>
        </w:rPr>
      </w:pPr>
    </w:p>
    <w:p w14:paraId="22F09267" w14:textId="77777777" w:rsidR="003650F5" w:rsidRPr="00C814F1" w:rsidRDefault="003650F5" w:rsidP="003650F5">
      <w:pPr>
        <w:pStyle w:val="berschrift2"/>
        <w:rPr>
          <w:lang w:val="en-US"/>
        </w:rPr>
      </w:pPr>
      <w:bookmarkStart w:id="190" w:name="_Toc20143735"/>
      <w:bookmarkStart w:id="191" w:name="_Toc72328099"/>
      <w:r w:rsidRPr="00C814F1">
        <w:rPr>
          <w:lang w:val="en-US"/>
        </w:rPr>
        <w:t>Source Code Management</w:t>
      </w:r>
      <w:bookmarkEnd w:id="190"/>
      <w:bookmarkEnd w:id="191"/>
    </w:p>
    <w:p w14:paraId="022D3404" w14:textId="77777777" w:rsidR="003650F5" w:rsidRDefault="003650F5" w:rsidP="003650F5">
      <w:pPr>
        <w:pStyle w:val="berschrift3"/>
        <w:rPr>
          <w:lang w:val="en-US"/>
        </w:rPr>
      </w:pPr>
      <w:bookmarkStart w:id="192" w:name="_Toc20143736"/>
      <w:bookmarkStart w:id="193" w:name="_Toc72328100"/>
      <w:r>
        <w:rPr>
          <w:lang w:val="en-US"/>
        </w:rPr>
        <w:t>Azure DevOps</w:t>
      </w:r>
      <w:bookmarkEnd w:id="192"/>
      <w:bookmarkEnd w:id="193"/>
      <w:r>
        <w:rPr>
          <w:lang w:val="en-US"/>
        </w:rPr>
        <w:t xml:space="preserve"> </w:t>
      </w:r>
    </w:p>
    <w:p w14:paraId="1B313294" w14:textId="77777777" w:rsidR="003650F5" w:rsidRPr="00C814F1" w:rsidRDefault="003650F5" w:rsidP="003650F5">
      <w:pPr>
        <w:rPr>
          <w:lang w:val="en-US"/>
        </w:rPr>
      </w:pPr>
      <w:r>
        <w:rPr>
          <w:lang w:val="en-US"/>
        </w:rPr>
        <w:t>To m</w:t>
      </w:r>
      <w:r w:rsidRPr="00C814F1">
        <w:rPr>
          <w:lang w:val="en-US"/>
        </w:rPr>
        <w:t>anage git repositories, share and collaborate with GitHub. Create a reliable code workflow for your team with:</w:t>
      </w:r>
    </w:p>
    <w:p w14:paraId="496E294A" w14:textId="77777777" w:rsidR="003650F5" w:rsidRPr="00C814F1" w:rsidRDefault="003650F5" w:rsidP="00781145">
      <w:pPr>
        <w:pStyle w:val="Listenabsatz"/>
        <w:numPr>
          <w:ilvl w:val="0"/>
          <w:numId w:val="8"/>
        </w:numPr>
        <w:rPr>
          <w:lang w:val="en-US"/>
        </w:rPr>
      </w:pPr>
      <w:r w:rsidRPr="00C814F1">
        <w:rPr>
          <w:lang w:val="en-US"/>
        </w:rPr>
        <w:t>Pull requests and code reviews.</w:t>
      </w:r>
    </w:p>
    <w:p w14:paraId="2232DE57" w14:textId="77777777" w:rsidR="003650F5" w:rsidRPr="00C814F1" w:rsidRDefault="003650F5" w:rsidP="00781145">
      <w:pPr>
        <w:pStyle w:val="Listenabsatz"/>
        <w:numPr>
          <w:ilvl w:val="0"/>
          <w:numId w:val="8"/>
        </w:numPr>
        <w:rPr>
          <w:lang w:val="en-US"/>
        </w:rPr>
      </w:pPr>
      <w:r w:rsidRPr="00C814F1">
        <w:rPr>
          <w:lang w:val="en-US"/>
        </w:rPr>
        <w:t>Issue tracking.</w:t>
      </w:r>
    </w:p>
    <w:p w14:paraId="14887D02" w14:textId="77777777" w:rsidR="003650F5" w:rsidRPr="00C814F1" w:rsidRDefault="003650F5" w:rsidP="00781145">
      <w:pPr>
        <w:pStyle w:val="Listenabsatz"/>
        <w:numPr>
          <w:ilvl w:val="0"/>
          <w:numId w:val="8"/>
        </w:numPr>
        <w:rPr>
          <w:lang w:val="en-US"/>
        </w:rPr>
      </w:pPr>
      <w:r w:rsidRPr="00C814F1">
        <w:rPr>
          <w:lang w:val="en-US"/>
        </w:rPr>
        <w:t>Continuous integration tools—including apps from the GitHub Marketplace.</w:t>
      </w:r>
    </w:p>
    <w:p w14:paraId="5330818E" w14:textId="77777777" w:rsidR="003650F5" w:rsidRDefault="003650F5" w:rsidP="003650F5">
      <w:pPr>
        <w:rPr>
          <w:lang w:val="en-US"/>
        </w:rPr>
      </w:pPr>
    </w:p>
    <w:p w14:paraId="06E6F789" w14:textId="77777777" w:rsidR="003650F5" w:rsidRDefault="003650F5" w:rsidP="003650F5">
      <w:pPr>
        <w:rPr>
          <w:lang w:val="en-US"/>
        </w:rPr>
      </w:pPr>
    </w:p>
    <w:p w14:paraId="65B2F92A" w14:textId="77777777" w:rsidR="003650F5" w:rsidRPr="003650F5" w:rsidRDefault="003650F5" w:rsidP="003650F5">
      <w:pPr>
        <w:pStyle w:val="berschrift2"/>
        <w:rPr>
          <w:lang w:val="en-US"/>
        </w:rPr>
      </w:pPr>
      <w:bookmarkStart w:id="194" w:name="_Toc20143737"/>
      <w:bookmarkStart w:id="195" w:name="_Toc72328101"/>
      <w:r w:rsidRPr="003650F5">
        <w:rPr>
          <w:lang w:val="en-US"/>
        </w:rPr>
        <w:t>Quality Assurance</w:t>
      </w:r>
      <w:bookmarkEnd w:id="194"/>
      <w:bookmarkEnd w:id="195"/>
    </w:p>
    <w:p w14:paraId="1E0DBB84" w14:textId="77777777" w:rsidR="003650F5" w:rsidRDefault="003650F5" w:rsidP="003650F5">
      <w:pPr>
        <w:pStyle w:val="berschrift3"/>
        <w:rPr>
          <w:lang w:val="en-US"/>
        </w:rPr>
      </w:pPr>
      <w:bookmarkStart w:id="196" w:name="_Toc20143738"/>
      <w:bookmarkStart w:id="197" w:name="_Toc72328102"/>
      <w:r>
        <w:rPr>
          <w:lang w:val="en-US"/>
        </w:rPr>
        <w:t>Visual Studio Code Analysis</w:t>
      </w:r>
      <w:bookmarkEnd w:id="196"/>
      <w:bookmarkEnd w:id="197"/>
    </w:p>
    <w:p w14:paraId="0FDF8914" w14:textId="77777777" w:rsidR="003650F5" w:rsidRPr="00C814F1" w:rsidRDefault="003650F5" w:rsidP="003650F5">
      <w:pPr>
        <w:rPr>
          <w:lang w:val="en-US"/>
        </w:rPr>
      </w:pPr>
      <w:r w:rsidRPr="00C814F1">
        <w:rPr>
          <w:lang w:val="en-US"/>
        </w:rPr>
        <w:t>When you configure code analysis in Visual Studio, you can choose from a list of built-in rule sets. A rule set is a grouping of code analysis rules that identify targeted issues and specific conditions for that project. For example, you can apply a rule set that's designed to scan code for publicly available APIs. You can also apply a rule set that includes all the available rules.</w:t>
      </w:r>
    </w:p>
    <w:p w14:paraId="0D9A7ABE" w14:textId="77777777" w:rsidR="003650F5" w:rsidRPr="00C814F1" w:rsidRDefault="003650F5" w:rsidP="003650F5">
      <w:pPr>
        <w:rPr>
          <w:lang w:val="en-US"/>
        </w:rPr>
      </w:pPr>
      <w:r w:rsidRPr="00C814F1">
        <w:rPr>
          <w:lang w:val="en-US"/>
        </w:rPr>
        <w:t>You can customize a rule set by adding or deleting rules or by changing rule severities to appear as either warnings or errors in the Error List. Customized rule sets can fulfill a need for your particular development environment. When you customize a rule set, the ruleset editor provides search and filtering tools to help you in the process.</w:t>
      </w:r>
    </w:p>
    <w:p w14:paraId="7A638085" w14:textId="77777777" w:rsidR="003650F5" w:rsidRDefault="003650F5" w:rsidP="003650F5">
      <w:pPr>
        <w:rPr>
          <w:lang w:val="en-US"/>
        </w:rPr>
      </w:pPr>
      <w:r w:rsidRPr="00C814F1">
        <w:rPr>
          <w:lang w:val="en-US"/>
        </w:rPr>
        <w:t>Rulesets are available for managed code analysis, legacy analysis of managed code, and C++ code analysis.</w:t>
      </w:r>
    </w:p>
    <w:p w14:paraId="564662AE" w14:textId="77777777" w:rsidR="003650F5" w:rsidRDefault="003650F5" w:rsidP="003650F5">
      <w:pPr>
        <w:rPr>
          <w:lang w:val="en-US"/>
        </w:rPr>
      </w:pPr>
      <w:r w:rsidRPr="00C814F1">
        <w:rPr>
          <w:noProof/>
        </w:rPr>
        <w:drawing>
          <wp:inline distT="0" distB="0" distL="0" distR="0" wp14:anchorId="3EDF34CC" wp14:editId="13F93DE5">
            <wp:extent cx="6570980" cy="1501775"/>
            <wp:effectExtent l="0" t="0" r="127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570980" cy="1501775"/>
                    </a:xfrm>
                    <a:prstGeom prst="rect">
                      <a:avLst/>
                    </a:prstGeom>
                  </pic:spPr>
                </pic:pic>
              </a:graphicData>
            </a:graphic>
          </wp:inline>
        </w:drawing>
      </w:r>
    </w:p>
    <w:p w14:paraId="65448A7F" w14:textId="63E8EECD"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62</w:t>
      </w:r>
      <w:r>
        <w:rPr>
          <w:noProof/>
        </w:rPr>
        <w:fldChar w:fldCharType="end"/>
      </w:r>
      <w:r w:rsidRPr="00F76C1D">
        <w:t xml:space="preserve"> </w:t>
      </w:r>
      <w:r>
        <w:t xml:space="preserve">VS Code analysis </w:t>
      </w:r>
      <w:r w:rsidRPr="00C814F1">
        <w:t>differe</w:t>
      </w:r>
      <w:r>
        <w:t>nces</w:t>
      </w:r>
      <w:r w:rsidRPr="00C814F1">
        <w:t xml:space="preserve"> between violations from code analyzers and legacy analysis in the Error List</w:t>
      </w:r>
    </w:p>
    <w:p w14:paraId="11820973" w14:textId="77777777" w:rsidR="003650F5" w:rsidRDefault="003650F5" w:rsidP="003650F5">
      <w:pPr>
        <w:rPr>
          <w:lang w:val="en-US"/>
        </w:rPr>
      </w:pPr>
    </w:p>
    <w:p w14:paraId="44B1360D" w14:textId="77777777" w:rsidR="003650F5" w:rsidRPr="00C814F1" w:rsidRDefault="003650F5" w:rsidP="003650F5">
      <w:pPr>
        <w:pStyle w:val="berschrift3"/>
        <w:rPr>
          <w:lang w:val="en-US"/>
        </w:rPr>
      </w:pPr>
      <w:bookmarkStart w:id="198" w:name="_Toc20143739"/>
      <w:bookmarkStart w:id="199" w:name="_Toc72328103"/>
      <w:r w:rsidRPr="00C814F1">
        <w:rPr>
          <w:lang w:val="en-US"/>
        </w:rPr>
        <w:t>OWASP Dependency</w:t>
      </w:r>
      <w:r>
        <w:rPr>
          <w:lang w:val="en-US"/>
        </w:rPr>
        <w:t>-</w:t>
      </w:r>
      <w:r w:rsidRPr="00C814F1">
        <w:rPr>
          <w:lang w:val="en-US"/>
        </w:rPr>
        <w:t>Check</w:t>
      </w:r>
      <w:bookmarkEnd w:id="198"/>
      <w:bookmarkEnd w:id="199"/>
    </w:p>
    <w:p w14:paraId="5D73702E" w14:textId="77777777" w:rsidR="003650F5" w:rsidRPr="00C814F1" w:rsidRDefault="003650F5" w:rsidP="003650F5">
      <w:pPr>
        <w:rPr>
          <w:lang w:val="en-US"/>
        </w:rPr>
      </w:pPr>
      <w:r w:rsidRPr="00C814F1">
        <w:rPr>
          <w:lang w:val="en-US"/>
        </w:rPr>
        <w:t>Dependency-Check is a software composition analysis utility that identifies project dependencies and checks if there are any known, publicly disclosed, vulnerabilities. Currently, Java and .NET are supported; additional experimental support has been added for Ruby, Node.js, Python, and limited support for C/C++ build systems (autoconf and cmake). The tool can be part of a solution to the OWASP Top 10 2017 A9-Using Components with Known Vulnerabilities previously known as OWASP Top 10 2013 A9-Using Components with Known Vulnerabilities.</w:t>
      </w:r>
    </w:p>
    <w:p w14:paraId="30A37E49" w14:textId="77777777" w:rsidR="003650F5" w:rsidRPr="00C814F1" w:rsidRDefault="003650F5" w:rsidP="003650F5">
      <w:pPr>
        <w:rPr>
          <w:lang w:val="en-US"/>
        </w:rPr>
      </w:pPr>
      <w:r w:rsidRPr="00C814F1">
        <w:rPr>
          <w:lang w:val="en-US"/>
        </w:rPr>
        <w:t>The OWASP Dependency</w:t>
      </w:r>
      <w:r>
        <w:rPr>
          <w:lang w:val="en-US"/>
        </w:rPr>
        <w:t>-</w:t>
      </w:r>
      <w:r w:rsidRPr="00C814F1">
        <w:rPr>
          <w:lang w:val="en-US"/>
        </w:rPr>
        <w:t>Check Azure DevOps Extension enables the following features in an Azure Build Pipeline:</w:t>
      </w:r>
    </w:p>
    <w:p w14:paraId="0B308DBD" w14:textId="77777777" w:rsidR="003650F5" w:rsidRPr="00C814F1" w:rsidRDefault="003650F5" w:rsidP="003650F5">
      <w:pPr>
        <w:rPr>
          <w:lang w:val="en-US"/>
        </w:rPr>
      </w:pPr>
      <w:r w:rsidRPr="00C814F1">
        <w:rPr>
          <w:lang w:val="en-US"/>
        </w:rPr>
        <w:t>Software composition analysis runs against package references during each build</w:t>
      </w:r>
    </w:p>
    <w:p w14:paraId="60BA4F9E" w14:textId="77777777" w:rsidR="003650F5" w:rsidRPr="00C814F1" w:rsidRDefault="003650F5" w:rsidP="003650F5">
      <w:pPr>
        <w:rPr>
          <w:lang w:val="en-US"/>
        </w:rPr>
      </w:pPr>
      <w:r w:rsidRPr="00C814F1">
        <w:rPr>
          <w:lang w:val="en-US"/>
        </w:rPr>
        <w:t>Export vulnerability data to HTML, JSON, XML, CSV, JUnit formatted reports</w:t>
      </w:r>
    </w:p>
    <w:p w14:paraId="668D56EF" w14:textId="77777777" w:rsidR="003650F5" w:rsidRDefault="003650F5" w:rsidP="003650F5">
      <w:pPr>
        <w:rPr>
          <w:lang w:val="en-US"/>
        </w:rPr>
      </w:pPr>
      <w:r w:rsidRPr="00C814F1">
        <w:rPr>
          <w:lang w:val="en-US"/>
        </w:rPr>
        <w:t>Download vulnerability reports from the build's artifacts</w:t>
      </w:r>
    </w:p>
    <w:p w14:paraId="574CF64D" w14:textId="77777777" w:rsidR="003650F5" w:rsidRDefault="003650F5" w:rsidP="003650F5">
      <w:pPr>
        <w:jc w:val="center"/>
        <w:rPr>
          <w:lang w:val="en-US"/>
        </w:rPr>
      </w:pPr>
      <w:r>
        <w:rPr>
          <w:noProof/>
        </w:rPr>
        <w:drawing>
          <wp:inline distT="0" distB="0" distL="0" distR="0" wp14:anchorId="5BC82E1E" wp14:editId="299E0A05">
            <wp:extent cx="4513580" cy="2987390"/>
            <wp:effectExtent l="0" t="0" r="127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515050" cy="2988363"/>
                    </a:xfrm>
                    <a:prstGeom prst="rect">
                      <a:avLst/>
                    </a:prstGeom>
                    <a:noFill/>
                    <a:ln>
                      <a:noFill/>
                    </a:ln>
                  </pic:spPr>
                </pic:pic>
              </a:graphicData>
            </a:graphic>
          </wp:inline>
        </w:drawing>
      </w:r>
    </w:p>
    <w:p w14:paraId="3E91BBE5" w14:textId="3CA3BC35"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63</w:t>
      </w:r>
      <w:r>
        <w:rPr>
          <w:noProof/>
        </w:rPr>
        <w:fldChar w:fldCharType="end"/>
      </w:r>
      <w:r w:rsidRPr="00F76C1D">
        <w:t xml:space="preserve"> </w:t>
      </w:r>
      <w:r>
        <w:t>Owasp Dependency-Check report</w:t>
      </w:r>
    </w:p>
    <w:p w14:paraId="77E20473" w14:textId="77777777" w:rsidR="003650F5" w:rsidRDefault="003650F5" w:rsidP="003650F5">
      <w:pPr>
        <w:jc w:val="center"/>
        <w:rPr>
          <w:lang w:val="en-US"/>
        </w:rPr>
      </w:pPr>
    </w:p>
    <w:p w14:paraId="34D19BD3" w14:textId="77777777" w:rsidR="003650F5" w:rsidRDefault="003650F5" w:rsidP="003650F5">
      <w:pPr>
        <w:pStyle w:val="berschrift3"/>
        <w:rPr>
          <w:lang w:val="en-US"/>
        </w:rPr>
      </w:pPr>
      <w:bookmarkStart w:id="200" w:name="_Toc20143740"/>
      <w:bookmarkStart w:id="201" w:name="_Toc72328104"/>
      <w:r>
        <w:rPr>
          <w:lang w:val="en-US"/>
        </w:rPr>
        <w:t>Dependency Tracker</w:t>
      </w:r>
      <w:bookmarkEnd w:id="200"/>
      <w:bookmarkEnd w:id="201"/>
    </w:p>
    <w:p w14:paraId="6853C4CB" w14:textId="77777777" w:rsidR="003650F5" w:rsidRPr="00C814F1" w:rsidRDefault="003650F5" w:rsidP="003650F5">
      <w:pPr>
        <w:rPr>
          <w:lang w:val="en-US"/>
        </w:rPr>
      </w:pPr>
      <w:r w:rsidRPr="00C814F1">
        <w:rPr>
          <w:lang w:val="en-US"/>
        </w:rPr>
        <w:t>Dependency Tracker allows planning and tracking dependencies across multiple areas. It helps provide visibility into the health of the dependencies and gives an overall status at a quick glance.</w:t>
      </w:r>
    </w:p>
    <w:p w14:paraId="70B18319" w14:textId="77777777" w:rsidR="003650F5" w:rsidRPr="00C814F1" w:rsidRDefault="003650F5" w:rsidP="003650F5">
      <w:pPr>
        <w:rPr>
          <w:lang w:val="en-US"/>
        </w:rPr>
      </w:pPr>
      <w:r w:rsidRPr="00C814F1">
        <w:rPr>
          <w:lang w:val="en-US"/>
        </w:rPr>
        <w:t>Consuming Dependencies is work the selected area path is dependent on other area paths to complete. It shows all work items that have a predecessor link for work items in this area path.</w:t>
      </w:r>
    </w:p>
    <w:p w14:paraId="64FF50BD" w14:textId="77777777" w:rsidR="003650F5" w:rsidRPr="00C814F1" w:rsidRDefault="003650F5" w:rsidP="003650F5">
      <w:pPr>
        <w:rPr>
          <w:lang w:val="en-US"/>
        </w:rPr>
      </w:pPr>
      <w:r w:rsidRPr="00C814F1">
        <w:rPr>
          <w:lang w:val="en-US"/>
        </w:rPr>
        <w:t>Producing Dependencies is work the selected area path is doing where other area paths are dependent on. It shows all work items that have a successor link to items in this area path.</w:t>
      </w:r>
    </w:p>
    <w:p w14:paraId="31C949D6" w14:textId="77777777" w:rsidR="003650F5" w:rsidRPr="00C814F1" w:rsidRDefault="003650F5" w:rsidP="003650F5">
      <w:pPr>
        <w:rPr>
          <w:lang w:val="en-US"/>
        </w:rPr>
      </w:pPr>
      <w:r w:rsidRPr="00C814F1">
        <w:rPr>
          <w:lang w:val="en-US"/>
        </w:rPr>
        <w:t>Interacting with the Report</w:t>
      </w:r>
    </w:p>
    <w:p w14:paraId="12227528" w14:textId="77777777" w:rsidR="003650F5" w:rsidRDefault="003650F5" w:rsidP="003650F5">
      <w:pPr>
        <w:rPr>
          <w:lang w:val="en-US"/>
        </w:rPr>
      </w:pPr>
      <w:r w:rsidRPr="00C814F1">
        <w:rPr>
          <w:lang w:val="en-US"/>
        </w:rPr>
        <w:t>Select ‘Dependencies Consuming’ to see what work your area is dependent on or select ‘Dependencies Producing’ to see what work you owe other areas.</w:t>
      </w:r>
    </w:p>
    <w:p w14:paraId="4EF52DE9" w14:textId="77777777" w:rsidR="003650F5" w:rsidRDefault="003650F5" w:rsidP="003650F5">
      <w:pPr>
        <w:jc w:val="center"/>
        <w:rPr>
          <w:lang w:val="en-US"/>
        </w:rPr>
      </w:pPr>
      <w:r>
        <w:rPr>
          <w:noProof/>
        </w:rPr>
        <w:drawing>
          <wp:inline distT="0" distB="0" distL="0" distR="0" wp14:anchorId="2EF3227B" wp14:editId="407E9928">
            <wp:extent cx="6082030" cy="2657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086734" cy="2659270"/>
                    </a:xfrm>
                    <a:prstGeom prst="rect">
                      <a:avLst/>
                    </a:prstGeom>
                    <a:noFill/>
                    <a:ln>
                      <a:noFill/>
                    </a:ln>
                  </pic:spPr>
                </pic:pic>
              </a:graphicData>
            </a:graphic>
          </wp:inline>
        </w:drawing>
      </w:r>
    </w:p>
    <w:p w14:paraId="2EEF2E32" w14:textId="2D262A6D"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64</w:t>
      </w:r>
      <w:r>
        <w:rPr>
          <w:noProof/>
        </w:rPr>
        <w:fldChar w:fldCharType="end"/>
      </w:r>
      <w:r w:rsidRPr="00F76C1D">
        <w:t xml:space="preserve"> </w:t>
      </w:r>
      <w:r>
        <w:t>Dependency tracker results</w:t>
      </w:r>
    </w:p>
    <w:p w14:paraId="28CBF2E1" w14:textId="77777777" w:rsidR="003650F5" w:rsidRDefault="003650F5" w:rsidP="003650F5">
      <w:pPr>
        <w:rPr>
          <w:lang w:val="en-US"/>
        </w:rPr>
      </w:pPr>
    </w:p>
    <w:p w14:paraId="33317CDA" w14:textId="77777777" w:rsidR="003650F5" w:rsidRDefault="003650F5" w:rsidP="003650F5">
      <w:pPr>
        <w:pStyle w:val="berschrift3"/>
        <w:rPr>
          <w:lang w:val="en-US"/>
        </w:rPr>
      </w:pPr>
      <w:bookmarkStart w:id="202" w:name="_Toc20143741"/>
      <w:bookmarkStart w:id="203" w:name="_Toc72328105"/>
      <w:r w:rsidRPr="00C814F1">
        <w:rPr>
          <w:lang w:val="en-US"/>
        </w:rPr>
        <w:t>NuGet Dependency Checker</w:t>
      </w:r>
      <w:bookmarkEnd w:id="202"/>
      <w:bookmarkEnd w:id="203"/>
    </w:p>
    <w:p w14:paraId="0C8F8C3E" w14:textId="77777777" w:rsidR="003650F5" w:rsidRDefault="003650F5" w:rsidP="003650F5">
      <w:pPr>
        <w:rPr>
          <w:lang w:val="en-US"/>
        </w:rPr>
      </w:pPr>
      <w:r w:rsidRPr="00C814F1">
        <w:rPr>
          <w:lang w:val="en-US"/>
        </w:rPr>
        <w:t>Simple Tool for checking NuGet Dependencies and publish a report as build artifact. The results will be added to a new build tab and can be saved as build artifact. (no dashboard widget yet, but i will work on it!).</w:t>
      </w:r>
    </w:p>
    <w:p w14:paraId="7A03E037" w14:textId="77777777" w:rsidR="003650F5" w:rsidRDefault="003650F5" w:rsidP="003650F5">
      <w:pPr>
        <w:jc w:val="center"/>
        <w:rPr>
          <w:lang w:val="en-US"/>
        </w:rPr>
      </w:pPr>
      <w:r>
        <w:rPr>
          <w:noProof/>
        </w:rPr>
        <w:drawing>
          <wp:inline distT="0" distB="0" distL="0" distR="0" wp14:anchorId="53C67084" wp14:editId="7ED761C0">
            <wp:extent cx="5764530" cy="1871745"/>
            <wp:effectExtent l="0" t="0" r="7620" b="0"/>
            <wp:docPr id="10" name="Picture 10" descr="Build Resul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ild Result Tab"/>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69351" cy="1873310"/>
                    </a:xfrm>
                    <a:prstGeom prst="rect">
                      <a:avLst/>
                    </a:prstGeom>
                    <a:noFill/>
                    <a:ln>
                      <a:noFill/>
                    </a:ln>
                  </pic:spPr>
                </pic:pic>
              </a:graphicData>
            </a:graphic>
          </wp:inline>
        </w:drawing>
      </w:r>
    </w:p>
    <w:p w14:paraId="01BD98F1" w14:textId="650D6A9A" w:rsidR="003650F5" w:rsidRDefault="003650F5" w:rsidP="003650F5">
      <w:pPr>
        <w:pStyle w:val="Beschriftung"/>
      </w:pPr>
      <w:bookmarkStart w:id="204" w:name="_Hlk19289320"/>
      <w:r>
        <w:t xml:space="preserve">Figure </w:t>
      </w:r>
      <w:r>
        <w:fldChar w:fldCharType="begin"/>
      </w:r>
      <w:r>
        <w:instrText xml:space="preserve"> SEQ Figure \* ARABIC </w:instrText>
      </w:r>
      <w:r>
        <w:fldChar w:fldCharType="separate"/>
      </w:r>
      <w:r w:rsidR="00074E78">
        <w:rPr>
          <w:noProof/>
        </w:rPr>
        <w:t>65</w:t>
      </w:r>
      <w:r>
        <w:rPr>
          <w:noProof/>
        </w:rPr>
        <w:fldChar w:fldCharType="end"/>
      </w:r>
      <w:r w:rsidRPr="00F76C1D">
        <w:t xml:space="preserve"> </w:t>
      </w:r>
      <w:r>
        <w:t>NuGet Dependency Checker results</w:t>
      </w:r>
    </w:p>
    <w:bookmarkEnd w:id="204"/>
    <w:p w14:paraId="61A10BDF" w14:textId="77777777" w:rsidR="003650F5" w:rsidRDefault="003650F5" w:rsidP="003650F5">
      <w:pPr>
        <w:rPr>
          <w:lang w:val="en-US"/>
        </w:rPr>
      </w:pPr>
    </w:p>
    <w:p w14:paraId="7A515E4D" w14:textId="77777777" w:rsidR="003650F5" w:rsidRDefault="003650F5" w:rsidP="003650F5">
      <w:pPr>
        <w:rPr>
          <w:lang w:val="en-US"/>
        </w:rPr>
      </w:pPr>
    </w:p>
    <w:p w14:paraId="1E9B9D38" w14:textId="77777777" w:rsidR="003650F5" w:rsidRPr="00C814F1" w:rsidRDefault="003650F5" w:rsidP="003650F5">
      <w:pPr>
        <w:pStyle w:val="berschrift2"/>
        <w:rPr>
          <w:lang w:val="en-US"/>
        </w:rPr>
      </w:pPr>
      <w:bookmarkStart w:id="205" w:name="_Toc20143742"/>
      <w:bookmarkStart w:id="206" w:name="_Toc72328106"/>
      <w:r w:rsidRPr="00C814F1">
        <w:rPr>
          <w:lang w:val="en-US"/>
        </w:rPr>
        <w:t>Automation Server</w:t>
      </w:r>
      <w:bookmarkEnd w:id="205"/>
      <w:bookmarkEnd w:id="206"/>
    </w:p>
    <w:p w14:paraId="52EB40E3" w14:textId="77777777" w:rsidR="003650F5" w:rsidRPr="00C814F1" w:rsidRDefault="003650F5" w:rsidP="003650F5">
      <w:pPr>
        <w:pStyle w:val="berschrift3"/>
        <w:rPr>
          <w:lang w:val="en-US"/>
        </w:rPr>
      </w:pPr>
      <w:bookmarkStart w:id="207" w:name="_Toc20143743"/>
      <w:bookmarkStart w:id="208" w:name="_Toc72328107"/>
      <w:r w:rsidRPr="00C814F1">
        <w:rPr>
          <w:lang w:val="en-US"/>
        </w:rPr>
        <w:t>Azure DevOps Pipelinees</w:t>
      </w:r>
      <w:bookmarkEnd w:id="207"/>
      <w:bookmarkEnd w:id="208"/>
    </w:p>
    <w:p w14:paraId="2625329D" w14:textId="77777777" w:rsidR="003650F5" w:rsidRPr="00C814F1" w:rsidRDefault="003650F5" w:rsidP="003650F5">
      <w:pPr>
        <w:rPr>
          <w:lang w:val="en-US"/>
        </w:rPr>
      </w:pPr>
      <w:r w:rsidRPr="00C814F1">
        <w:rPr>
          <w:lang w:val="en-US"/>
        </w:rPr>
        <w:t>Visual Studio provides the Azure Resource Group project for creating templates and deploying them to your Azure subscription. You can integrate this project with Azure Pipelines for continuous integration and continuous deployment (CI/CD).</w:t>
      </w:r>
    </w:p>
    <w:p w14:paraId="7C1364F5" w14:textId="77777777" w:rsidR="003650F5" w:rsidRPr="00C814F1" w:rsidRDefault="003650F5" w:rsidP="003650F5">
      <w:pPr>
        <w:rPr>
          <w:lang w:val="en-US"/>
        </w:rPr>
      </w:pPr>
      <w:r w:rsidRPr="00C814F1">
        <w:rPr>
          <w:lang w:val="en-US"/>
        </w:rPr>
        <w:t>There are two ways to deploy templates with Azure Pipelines:</w:t>
      </w:r>
    </w:p>
    <w:p w14:paraId="0F15067D" w14:textId="77777777" w:rsidR="003650F5" w:rsidRPr="00C814F1" w:rsidRDefault="003650F5" w:rsidP="00781145">
      <w:pPr>
        <w:pStyle w:val="Listenabsatz"/>
        <w:numPr>
          <w:ilvl w:val="0"/>
          <w:numId w:val="9"/>
        </w:numPr>
        <w:rPr>
          <w:lang w:val="en-US"/>
        </w:rPr>
      </w:pPr>
      <w:r w:rsidRPr="00C814F1">
        <w:rPr>
          <w:lang w:val="en-US"/>
        </w:rPr>
        <w:t>Add task that runs an Azure PowerShell script. This option has the advantage of providing consistency throughout the development life cycle because you use the same script that is included in the Visual Studio project (Deploy-AzureResourceGroup.ps1). The script stages artifacts from your project to a storage account that Resource Manager can access. Artifacts are items in your project such as linked templates, scripts, and application binaries. Then, the script deploys the template.</w:t>
      </w:r>
    </w:p>
    <w:p w14:paraId="34A6AA13" w14:textId="77777777" w:rsidR="003650F5" w:rsidRPr="00C814F1" w:rsidRDefault="003650F5" w:rsidP="00781145">
      <w:pPr>
        <w:pStyle w:val="Listenabsatz"/>
        <w:numPr>
          <w:ilvl w:val="0"/>
          <w:numId w:val="9"/>
        </w:numPr>
        <w:rPr>
          <w:lang w:val="en-US"/>
        </w:rPr>
      </w:pPr>
      <w:r w:rsidRPr="00C814F1">
        <w:rPr>
          <w:lang w:val="en-US"/>
        </w:rPr>
        <w:t>Add tasks to copy and deploy tasks. This option offers a convenient alternative to the project script. You configure two tasks in the pipeline. One task stages the artifacts and the other task deploys the template.</w:t>
      </w:r>
    </w:p>
    <w:p w14:paraId="78D76B5F" w14:textId="77777777" w:rsidR="003650F5" w:rsidRPr="00C814F1" w:rsidRDefault="003650F5" w:rsidP="003650F5">
      <w:pPr>
        <w:pStyle w:val="berschrift2"/>
        <w:rPr>
          <w:lang w:val="en-US"/>
        </w:rPr>
      </w:pPr>
      <w:bookmarkStart w:id="209" w:name="_Toc20143744"/>
      <w:bookmarkStart w:id="210" w:name="_Toc72328108"/>
      <w:r w:rsidRPr="00C814F1">
        <w:rPr>
          <w:lang w:val="en-US"/>
        </w:rPr>
        <w:t>Artifact Repository</w:t>
      </w:r>
      <w:bookmarkEnd w:id="209"/>
      <w:bookmarkEnd w:id="210"/>
    </w:p>
    <w:p w14:paraId="7B3F1EDC" w14:textId="77777777" w:rsidR="003650F5" w:rsidRPr="00C814F1" w:rsidRDefault="003650F5" w:rsidP="003650F5">
      <w:pPr>
        <w:pStyle w:val="berschrift3"/>
        <w:rPr>
          <w:lang w:val="en-US"/>
        </w:rPr>
      </w:pPr>
      <w:bookmarkStart w:id="211" w:name="_Toc20143745"/>
      <w:bookmarkStart w:id="212" w:name="_Toc72328109"/>
      <w:r w:rsidRPr="00C814F1">
        <w:rPr>
          <w:lang w:val="en-US"/>
        </w:rPr>
        <w:t>DevOps tools on Azure</w:t>
      </w:r>
      <w:bookmarkEnd w:id="211"/>
      <w:bookmarkEnd w:id="212"/>
    </w:p>
    <w:p w14:paraId="3F8FC7CC" w14:textId="77777777" w:rsidR="003650F5" w:rsidRDefault="003650F5" w:rsidP="003650F5">
      <w:pPr>
        <w:rPr>
          <w:lang w:val="en-US"/>
        </w:rPr>
      </w:pPr>
      <w:r w:rsidRPr="00C814F1">
        <w:rPr>
          <w:lang w:val="en-US"/>
        </w:rPr>
        <w:t>With end-to-end solutions on Azure, teams can implement DevOps practices in each of the application lifecycle phases: plan, develop, deliver, and operate. These DevOps technologies, combined with people and processes, enable teams to continually provide value to customers.</w:t>
      </w:r>
    </w:p>
    <w:p w14:paraId="09F0A9EA" w14:textId="77777777" w:rsidR="003650F5" w:rsidRDefault="003650F5" w:rsidP="003650F5">
      <w:pPr>
        <w:jc w:val="center"/>
        <w:rPr>
          <w:lang w:val="en-US"/>
        </w:rPr>
      </w:pPr>
      <w:r>
        <w:rPr>
          <w:noProof/>
        </w:rPr>
        <w:drawing>
          <wp:inline distT="0" distB="0" distL="0" distR="0" wp14:anchorId="27CDEEE0" wp14:editId="2251BF0D">
            <wp:extent cx="4383511" cy="2597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386705" cy="2599042"/>
                    </a:xfrm>
                    <a:prstGeom prst="rect">
                      <a:avLst/>
                    </a:prstGeom>
                    <a:noFill/>
                    <a:ln>
                      <a:noFill/>
                    </a:ln>
                  </pic:spPr>
                </pic:pic>
              </a:graphicData>
            </a:graphic>
          </wp:inline>
        </w:drawing>
      </w:r>
    </w:p>
    <w:p w14:paraId="70B33073" w14:textId="3A2D12FD"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66</w:t>
      </w:r>
      <w:r>
        <w:rPr>
          <w:noProof/>
        </w:rPr>
        <w:fldChar w:fldCharType="end"/>
      </w:r>
      <w:r w:rsidRPr="00F76C1D">
        <w:t xml:space="preserve"> </w:t>
      </w:r>
      <w:r w:rsidRPr="00C814F1">
        <w:t>DevOps and the application lifecycle</w:t>
      </w:r>
    </w:p>
    <w:p w14:paraId="25569FB2" w14:textId="77777777" w:rsidR="003650F5" w:rsidRDefault="003650F5" w:rsidP="003650F5">
      <w:pPr>
        <w:jc w:val="center"/>
        <w:rPr>
          <w:lang w:val="en-US"/>
        </w:rPr>
      </w:pPr>
    </w:p>
    <w:p w14:paraId="07392325" w14:textId="77777777" w:rsidR="003650F5" w:rsidRPr="00C814F1" w:rsidRDefault="003650F5" w:rsidP="003650F5">
      <w:pPr>
        <w:rPr>
          <w:lang w:val="en-US"/>
        </w:rPr>
      </w:pPr>
      <w:r w:rsidRPr="00C814F1">
        <w:rPr>
          <w:lang w:val="en-US"/>
        </w:rPr>
        <w:t>Plan</w:t>
      </w:r>
    </w:p>
    <w:p w14:paraId="3605EDC0" w14:textId="77777777" w:rsidR="003650F5" w:rsidRDefault="003650F5" w:rsidP="003650F5">
      <w:pPr>
        <w:rPr>
          <w:lang w:val="en-US"/>
        </w:rPr>
      </w:pPr>
      <w:r w:rsidRPr="00C814F1">
        <w:rPr>
          <w:lang w:val="en-US"/>
        </w:rPr>
        <w:t>Empower teams to manage their work with agility and full visibility across products and projects. Define, track, and lay out work with Kanban boards, backlogs custom dashboards and reporting capabilities using Azure Boards. Keep development efforts transparent and on schedule with GitHub. Explore analytics with visuals and turn data into insights with Power BI.</w:t>
      </w:r>
    </w:p>
    <w:p w14:paraId="1C7EB824" w14:textId="77777777" w:rsidR="003650F5" w:rsidRPr="00C814F1" w:rsidRDefault="003650F5" w:rsidP="003650F5">
      <w:pPr>
        <w:rPr>
          <w:lang w:val="en-US"/>
        </w:rPr>
      </w:pPr>
    </w:p>
    <w:p w14:paraId="446B0B4E" w14:textId="77777777" w:rsidR="003650F5" w:rsidRPr="00C814F1" w:rsidRDefault="003650F5" w:rsidP="003650F5">
      <w:pPr>
        <w:rPr>
          <w:lang w:val="en-US"/>
        </w:rPr>
      </w:pPr>
      <w:r w:rsidRPr="00C814F1">
        <w:rPr>
          <w:lang w:val="en-US"/>
        </w:rPr>
        <w:t>Develop</w:t>
      </w:r>
    </w:p>
    <w:p w14:paraId="599D7B16" w14:textId="77777777" w:rsidR="003650F5" w:rsidRPr="00C814F1" w:rsidRDefault="003650F5" w:rsidP="003650F5">
      <w:pPr>
        <w:rPr>
          <w:lang w:val="en-US"/>
        </w:rPr>
      </w:pPr>
      <w:r w:rsidRPr="00C814F1">
        <w:rPr>
          <w:lang w:val="en-US"/>
        </w:rPr>
        <w:t>Code faster and smarter with Visual Studio and Visual Studio Code. Share code and collaborate with like-minded developers with GitHub. Automate testing and practice continuous integration in the cloud with Azure Pipelines, create automatic workflows from idea to production with GitHub Actions, and even bring your Jenkins workloads to the Azure. Provision environments for developers in minutes with Azure DevTest Labs.</w:t>
      </w:r>
    </w:p>
    <w:p w14:paraId="0987ED56" w14:textId="77777777" w:rsidR="003650F5" w:rsidRDefault="003650F5" w:rsidP="003650F5">
      <w:pPr>
        <w:rPr>
          <w:lang w:val="en-US"/>
        </w:rPr>
      </w:pPr>
    </w:p>
    <w:p w14:paraId="3EA8B6C3" w14:textId="77777777" w:rsidR="003650F5" w:rsidRPr="00C814F1" w:rsidRDefault="003650F5" w:rsidP="003650F5">
      <w:pPr>
        <w:rPr>
          <w:lang w:val="en-US"/>
        </w:rPr>
      </w:pPr>
      <w:r w:rsidRPr="00C814F1">
        <w:rPr>
          <w:lang w:val="en-US"/>
        </w:rPr>
        <w:t>Deliver</w:t>
      </w:r>
    </w:p>
    <w:p w14:paraId="69782B5B" w14:textId="77777777" w:rsidR="003650F5" w:rsidRPr="00C814F1" w:rsidRDefault="003650F5" w:rsidP="003650F5">
      <w:pPr>
        <w:rPr>
          <w:lang w:val="en-US"/>
        </w:rPr>
      </w:pPr>
      <w:r w:rsidRPr="00C814F1">
        <w:rPr>
          <w:lang w:val="en-US"/>
        </w:rPr>
        <w:t>Deploy your application to any Azure service automatically and with full control to continuously deliver value to customers. Define and spin up multiple cloud environments with Azure Resource Manager or HashiCorp Terraform, then create continuous delivery pipelines into these environments using Azure Pipelines or tools such as Jenkins and Spinnaker.</w:t>
      </w:r>
    </w:p>
    <w:p w14:paraId="42243E11" w14:textId="77777777" w:rsidR="003650F5" w:rsidRDefault="003650F5" w:rsidP="003650F5">
      <w:pPr>
        <w:rPr>
          <w:lang w:val="en-US"/>
        </w:rPr>
      </w:pPr>
    </w:p>
    <w:p w14:paraId="036DDD42" w14:textId="77777777" w:rsidR="003650F5" w:rsidRPr="00C814F1" w:rsidRDefault="003650F5" w:rsidP="003650F5">
      <w:pPr>
        <w:rPr>
          <w:lang w:val="en-US"/>
        </w:rPr>
      </w:pPr>
      <w:r w:rsidRPr="00C814F1">
        <w:rPr>
          <w:lang w:val="en-US"/>
        </w:rPr>
        <w:t>Operate</w:t>
      </w:r>
    </w:p>
    <w:p w14:paraId="28CDE09B" w14:textId="77777777" w:rsidR="003650F5" w:rsidRPr="00C814F1" w:rsidRDefault="003650F5" w:rsidP="003650F5">
      <w:pPr>
        <w:rPr>
          <w:lang w:val="en-US"/>
        </w:rPr>
      </w:pPr>
      <w:r w:rsidRPr="00C814F1">
        <w:rPr>
          <w:lang w:val="en-US"/>
        </w:rPr>
        <w:t>Implement full stack monitoring, get actionable alerts, and gain insights from logs and telemetry with Azure Monitor. Manage your cloud environment with Azure Automation and tools such as Ansible, Chef, or Puppet.</w:t>
      </w:r>
    </w:p>
    <w:p w14:paraId="7D2E538D" w14:textId="77777777" w:rsidR="003650F5" w:rsidRPr="00C814F1" w:rsidRDefault="003650F5" w:rsidP="003650F5">
      <w:pPr>
        <w:rPr>
          <w:lang w:val="en-US"/>
        </w:rPr>
      </w:pPr>
    </w:p>
    <w:p w14:paraId="75483FBB" w14:textId="77777777" w:rsidR="003650F5" w:rsidRDefault="003650F5" w:rsidP="003650F5">
      <w:pPr>
        <w:rPr>
          <w:lang w:val="en-US"/>
        </w:rPr>
      </w:pPr>
      <w:r w:rsidRPr="00C814F1">
        <w:rPr>
          <w:lang w:val="en-US"/>
        </w:rPr>
        <w:t>Keep provisioned infrastructure and applications in compliance with Azure Blueprints or Chef Automate. Used with Azure Security Center, you’ll limit threat exposure as well as find and remediate vulnerabilities quickly.</w:t>
      </w:r>
    </w:p>
    <w:p w14:paraId="6FC1DE58" w14:textId="77777777" w:rsidR="003650F5" w:rsidRPr="00C814F1" w:rsidRDefault="003650F5" w:rsidP="003650F5">
      <w:pPr>
        <w:rPr>
          <w:lang w:val="en-US"/>
        </w:rPr>
      </w:pPr>
    </w:p>
    <w:p w14:paraId="7B7BC815" w14:textId="77777777" w:rsidR="003650F5" w:rsidRPr="00C814F1" w:rsidRDefault="003650F5" w:rsidP="003650F5">
      <w:pPr>
        <w:pStyle w:val="berschrift2"/>
        <w:rPr>
          <w:lang w:val="en-US"/>
        </w:rPr>
      </w:pPr>
      <w:bookmarkStart w:id="213" w:name="_Toc20143746"/>
      <w:bookmarkStart w:id="214" w:name="_Toc72328110"/>
      <w:r w:rsidRPr="00C814F1">
        <w:rPr>
          <w:lang w:val="en-US"/>
        </w:rPr>
        <w:t>Automated testing</w:t>
      </w:r>
      <w:bookmarkEnd w:id="213"/>
      <w:bookmarkEnd w:id="214"/>
    </w:p>
    <w:p w14:paraId="56B7C00B" w14:textId="77777777" w:rsidR="003650F5" w:rsidRDefault="003650F5" w:rsidP="003650F5">
      <w:pPr>
        <w:pStyle w:val="berschrift3"/>
        <w:rPr>
          <w:lang w:val="en-US"/>
        </w:rPr>
      </w:pPr>
      <w:bookmarkStart w:id="215" w:name="_Toc20143747"/>
      <w:bookmarkStart w:id="216" w:name="_Toc72328111"/>
      <w:r w:rsidRPr="00C814F1">
        <w:rPr>
          <w:lang w:val="en-US"/>
        </w:rPr>
        <w:t>Azure Pipeline testing tasks</w:t>
      </w:r>
      <w:bookmarkEnd w:id="215"/>
      <w:bookmarkEnd w:id="216"/>
    </w:p>
    <w:p w14:paraId="624F4DEB" w14:textId="77777777" w:rsidR="003650F5" w:rsidRPr="00C814F1" w:rsidRDefault="003650F5" w:rsidP="003650F5">
      <w:pPr>
        <w:rPr>
          <w:lang w:val="en-US"/>
        </w:rPr>
      </w:pPr>
      <w:r w:rsidRPr="00C814F1">
        <w:rPr>
          <w:lang w:val="en-US"/>
        </w:rPr>
        <w:t>Use this task in a build or release pipeline to run unit and functional tests (Selenium, Appium, Coded UI test, and more) using the Visual Studio Test Runner. Other than MSTest-based tests, test frameworks that have a Visual Studio test adapter, such as xUnit, NUnit, Chutzpah, can also be executed.</w:t>
      </w:r>
    </w:p>
    <w:p w14:paraId="176D2E1B" w14:textId="77777777" w:rsidR="003650F5" w:rsidRPr="00C814F1" w:rsidRDefault="003650F5" w:rsidP="003650F5">
      <w:pPr>
        <w:rPr>
          <w:lang w:val="en-US"/>
        </w:rPr>
      </w:pPr>
    </w:p>
    <w:p w14:paraId="528E6D57" w14:textId="77777777" w:rsidR="003650F5" w:rsidRDefault="003650F5" w:rsidP="003650F5">
      <w:pPr>
        <w:rPr>
          <w:lang w:val="en-US"/>
        </w:rPr>
      </w:pPr>
      <w:r w:rsidRPr="00C814F1">
        <w:rPr>
          <w:lang w:val="en-US"/>
        </w:rPr>
        <w:t>Tests that target the .NET core framework can be executed by specifying the appropriate target framework value.</w:t>
      </w:r>
    </w:p>
    <w:p w14:paraId="3D0590E7" w14:textId="77777777" w:rsidR="003650F5" w:rsidRDefault="003650F5" w:rsidP="003650F5">
      <w:pPr>
        <w:rPr>
          <w:lang w:val="en-US"/>
        </w:rPr>
      </w:pPr>
    </w:p>
    <w:p w14:paraId="1994AFC8" w14:textId="77777777" w:rsidR="003650F5" w:rsidRDefault="003650F5" w:rsidP="003650F5">
      <w:pPr>
        <w:rPr>
          <w:lang w:val="en-US"/>
        </w:rPr>
      </w:pPr>
    </w:p>
    <w:p w14:paraId="78285888" w14:textId="77777777" w:rsidR="003650F5" w:rsidRDefault="003650F5" w:rsidP="003650F5">
      <w:pPr>
        <w:rPr>
          <w:lang w:val="en-US"/>
        </w:rPr>
      </w:pPr>
    </w:p>
    <w:p w14:paraId="3ED9412F" w14:textId="77777777" w:rsidR="003650F5" w:rsidRDefault="003650F5" w:rsidP="003650F5">
      <w:pPr>
        <w:rPr>
          <w:lang w:val="en-US"/>
        </w:rPr>
      </w:pPr>
    </w:p>
    <w:p w14:paraId="2FA67195" w14:textId="77777777" w:rsidR="003650F5" w:rsidRDefault="003650F5" w:rsidP="003650F5">
      <w:pPr>
        <w:pStyle w:val="berschrift3"/>
        <w:rPr>
          <w:lang w:val="en-US"/>
        </w:rPr>
      </w:pPr>
      <w:bookmarkStart w:id="217" w:name="_Toc20143748"/>
      <w:bookmarkStart w:id="218" w:name="_Toc72328112"/>
      <w:r w:rsidRPr="005317DD">
        <w:rPr>
          <w:lang w:val="en-US"/>
        </w:rPr>
        <w:t>Testing tools in Visual Studio</w:t>
      </w:r>
      <w:bookmarkEnd w:id="217"/>
      <w:bookmarkEnd w:id="218"/>
    </w:p>
    <w:p w14:paraId="1F601BE0" w14:textId="77777777" w:rsidR="003650F5" w:rsidRDefault="003650F5" w:rsidP="003650F5">
      <w:pPr>
        <w:rPr>
          <w:lang w:val="en-US"/>
        </w:rPr>
      </w:pPr>
      <w:r w:rsidRPr="00C814F1">
        <w:rPr>
          <w:lang w:val="en-US"/>
        </w:rPr>
        <w:t>Visual Studio testing tools can help you and your team develop and sustain high standards of code excellence.</w:t>
      </w:r>
    </w:p>
    <w:p w14:paraId="451A2370" w14:textId="77777777" w:rsidR="003650F5" w:rsidRDefault="003650F5" w:rsidP="003650F5">
      <w:pPr>
        <w:rPr>
          <w:lang w:val="en-US"/>
        </w:rPr>
      </w:pPr>
    </w:p>
    <w:p w14:paraId="16CE48F8" w14:textId="77777777" w:rsidR="003650F5" w:rsidRPr="005317DD" w:rsidRDefault="003650F5" w:rsidP="003650F5">
      <w:pPr>
        <w:rPr>
          <w:b/>
          <w:bCs/>
          <w:lang w:val="en-US"/>
        </w:rPr>
      </w:pPr>
      <w:r w:rsidRPr="005317DD">
        <w:rPr>
          <w:b/>
          <w:bCs/>
          <w:lang w:val="en-US"/>
        </w:rPr>
        <w:t>Test Explorer</w:t>
      </w:r>
    </w:p>
    <w:p w14:paraId="02D21E4D" w14:textId="77777777" w:rsidR="003650F5" w:rsidRDefault="003650F5" w:rsidP="003650F5">
      <w:pPr>
        <w:rPr>
          <w:lang w:val="en-US"/>
        </w:rPr>
      </w:pPr>
      <w:r w:rsidRPr="005317DD">
        <w:rPr>
          <w:lang w:val="en-US"/>
        </w:rPr>
        <w:t>The Test Explorer window helps developers create, manage, and run unit tests. You can use the Microsoft unit test framework or one of several third-party and open source frameworks.</w:t>
      </w:r>
    </w:p>
    <w:p w14:paraId="51E11908" w14:textId="77777777" w:rsidR="003650F5" w:rsidRDefault="003650F5" w:rsidP="003650F5">
      <w:pPr>
        <w:rPr>
          <w:lang w:val="en-US"/>
        </w:rPr>
      </w:pPr>
    </w:p>
    <w:p w14:paraId="438A366E" w14:textId="77777777" w:rsidR="003650F5" w:rsidRDefault="003650F5" w:rsidP="003650F5">
      <w:pPr>
        <w:jc w:val="center"/>
        <w:rPr>
          <w:lang w:val="en-US"/>
        </w:rPr>
      </w:pPr>
      <w:r w:rsidRPr="005317DD">
        <w:rPr>
          <w:noProof/>
        </w:rPr>
        <w:drawing>
          <wp:inline distT="0" distB="0" distL="0" distR="0" wp14:anchorId="351B07A0" wp14:editId="69005DEA">
            <wp:extent cx="4410075" cy="46672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10075" cy="4667250"/>
                    </a:xfrm>
                    <a:prstGeom prst="rect">
                      <a:avLst/>
                    </a:prstGeom>
                  </pic:spPr>
                </pic:pic>
              </a:graphicData>
            </a:graphic>
          </wp:inline>
        </w:drawing>
      </w:r>
    </w:p>
    <w:p w14:paraId="2856E15F" w14:textId="06DC6DAA"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67</w:t>
      </w:r>
      <w:r>
        <w:rPr>
          <w:noProof/>
        </w:rPr>
        <w:fldChar w:fldCharType="end"/>
      </w:r>
      <w:r w:rsidRPr="003650F5">
        <w:rPr>
          <w:lang w:val="en-US"/>
        </w:rPr>
        <w:t xml:space="preserve"> team explorer testing</w:t>
      </w:r>
    </w:p>
    <w:p w14:paraId="2810B0F6" w14:textId="77777777" w:rsidR="003650F5" w:rsidRDefault="003650F5" w:rsidP="003650F5">
      <w:pPr>
        <w:jc w:val="center"/>
        <w:rPr>
          <w:lang w:val="en-US"/>
        </w:rPr>
      </w:pPr>
    </w:p>
    <w:p w14:paraId="236190BB" w14:textId="77777777" w:rsidR="003650F5" w:rsidRDefault="003650F5" w:rsidP="003650F5">
      <w:pPr>
        <w:rPr>
          <w:lang w:val="en-US"/>
        </w:rPr>
      </w:pPr>
    </w:p>
    <w:p w14:paraId="70FA14B9" w14:textId="77777777" w:rsidR="003650F5" w:rsidRDefault="003650F5" w:rsidP="003650F5">
      <w:pPr>
        <w:rPr>
          <w:lang w:val="en-US"/>
        </w:rPr>
      </w:pPr>
      <w:r w:rsidRPr="005317DD">
        <w:rPr>
          <w:lang w:val="en-US"/>
        </w:rPr>
        <w:t>Visual Studio is also extensible and opens the door for third-party unit testing adapters such as NUnit and xUnit.net. In addition, the code clone capability goes hand-in-hand with delivering high-quality software by helping you identify blocks of semantically similar code that may be candidates for common bug fixes or refactoring.</w:t>
      </w:r>
    </w:p>
    <w:p w14:paraId="44F9DF4A" w14:textId="77777777" w:rsidR="003650F5" w:rsidRDefault="003650F5" w:rsidP="003650F5">
      <w:pPr>
        <w:rPr>
          <w:lang w:val="en-US"/>
        </w:rPr>
      </w:pPr>
    </w:p>
    <w:p w14:paraId="40F7EAE1" w14:textId="77777777" w:rsidR="003650F5" w:rsidRDefault="003650F5" w:rsidP="003650F5">
      <w:pPr>
        <w:jc w:val="center"/>
        <w:rPr>
          <w:lang w:val="en-US"/>
        </w:rPr>
      </w:pPr>
      <w:r w:rsidRPr="005317DD">
        <w:rPr>
          <w:noProof/>
        </w:rPr>
        <w:drawing>
          <wp:inline distT="0" distB="0" distL="0" distR="0" wp14:anchorId="4E1FBD36" wp14:editId="32AAAD57">
            <wp:extent cx="4743450" cy="447680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46388" cy="4479579"/>
                    </a:xfrm>
                    <a:prstGeom prst="rect">
                      <a:avLst/>
                    </a:prstGeom>
                  </pic:spPr>
                </pic:pic>
              </a:graphicData>
            </a:graphic>
          </wp:inline>
        </w:drawing>
      </w:r>
    </w:p>
    <w:p w14:paraId="01FAA125" w14:textId="78548FC8"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68</w:t>
      </w:r>
      <w:r>
        <w:rPr>
          <w:noProof/>
        </w:rPr>
        <w:fldChar w:fldCharType="end"/>
      </w:r>
      <w:r w:rsidRPr="003650F5">
        <w:rPr>
          <w:lang w:val="en-US"/>
        </w:rPr>
        <w:t xml:space="preserve"> team explorer test results</w:t>
      </w:r>
    </w:p>
    <w:p w14:paraId="0704AF09" w14:textId="77777777" w:rsidR="003650F5" w:rsidRDefault="003650F5" w:rsidP="003650F5">
      <w:pPr>
        <w:jc w:val="center"/>
        <w:rPr>
          <w:lang w:val="en-US"/>
        </w:rPr>
      </w:pPr>
    </w:p>
    <w:p w14:paraId="59BB8E4A" w14:textId="77777777" w:rsidR="003650F5" w:rsidRDefault="003650F5" w:rsidP="003650F5">
      <w:pPr>
        <w:rPr>
          <w:lang w:val="en-US"/>
        </w:rPr>
      </w:pPr>
    </w:p>
    <w:p w14:paraId="0B4E8930" w14:textId="77777777" w:rsidR="003650F5" w:rsidRPr="005317DD" w:rsidRDefault="003650F5" w:rsidP="003650F5">
      <w:pPr>
        <w:rPr>
          <w:b/>
          <w:bCs/>
          <w:lang w:val="en-US"/>
        </w:rPr>
      </w:pPr>
      <w:r w:rsidRPr="005317DD">
        <w:rPr>
          <w:b/>
          <w:bCs/>
          <w:lang w:val="en-US"/>
        </w:rPr>
        <w:t>Live Unit Testing</w:t>
      </w:r>
    </w:p>
    <w:p w14:paraId="5EF1B899" w14:textId="77777777" w:rsidR="003650F5" w:rsidRPr="005317DD" w:rsidRDefault="003650F5" w:rsidP="003650F5">
      <w:pPr>
        <w:rPr>
          <w:lang w:val="en-US"/>
        </w:rPr>
      </w:pPr>
      <w:r w:rsidRPr="005317DD">
        <w:rPr>
          <w:lang w:val="en-US"/>
        </w:rPr>
        <w:t>Live Unit Testing automatically runs unit tests in the background, and graphically displays code coverage and test results in the Visual Studio code editor.</w:t>
      </w:r>
    </w:p>
    <w:p w14:paraId="7A43AE54" w14:textId="77777777" w:rsidR="003650F5" w:rsidRPr="005317DD" w:rsidRDefault="003650F5" w:rsidP="003650F5">
      <w:pPr>
        <w:rPr>
          <w:lang w:val="en-US"/>
        </w:rPr>
      </w:pPr>
    </w:p>
    <w:p w14:paraId="1183CA2C" w14:textId="77777777" w:rsidR="003650F5" w:rsidRPr="005317DD" w:rsidRDefault="003650F5" w:rsidP="003650F5">
      <w:pPr>
        <w:rPr>
          <w:b/>
          <w:bCs/>
          <w:lang w:val="en-US"/>
        </w:rPr>
      </w:pPr>
      <w:r w:rsidRPr="005317DD">
        <w:rPr>
          <w:b/>
          <w:bCs/>
          <w:lang w:val="en-US"/>
        </w:rPr>
        <w:t>IntelliTest</w:t>
      </w:r>
    </w:p>
    <w:p w14:paraId="07EFC4FE" w14:textId="77777777" w:rsidR="003650F5" w:rsidRDefault="003650F5" w:rsidP="003650F5">
      <w:pPr>
        <w:rPr>
          <w:lang w:val="en-US"/>
        </w:rPr>
      </w:pPr>
      <w:r w:rsidRPr="005317DD">
        <w:rPr>
          <w:lang w:val="en-US"/>
        </w:rPr>
        <w:t>IntelliTest automatically generates unit tests and test data for your managed code. IntelliTest improves coverage and dramatically reduces the effort to create and maintain unit tests for new or existing code.</w:t>
      </w:r>
    </w:p>
    <w:p w14:paraId="1464F0EF" w14:textId="77777777" w:rsidR="003650F5" w:rsidRDefault="003650F5" w:rsidP="003650F5">
      <w:pPr>
        <w:rPr>
          <w:lang w:val="en-US"/>
        </w:rPr>
      </w:pPr>
    </w:p>
    <w:p w14:paraId="7F7BBE30" w14:textId="77777777" w:rsidR="003650F5" w:rsidRDefault="003650F5" w:rsidP="003650F5">
      <w:pPr>
        <w:jc w:val="center"/>
        <w:rPr>
          <w:lang w:val="en-US"/>
        </w:rPr>
      </w:pPr>
      <w:r w:rsidRPr="005317DD">
        <w:rPr>
          <w:noProof/>
        </w:rPr>
        <w:drawing>
          <wp:inline distT="0" distB="0" distL="0" distR="0" wp14:anchorId="58C8AB96" wp14:editId="256B7030">
            <wp:extent cx="4394200" cy="2418192"/>
            <wp:effectExtent l="0" t="0" r="635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97605" cy="2420066"/>
                    </a:xfrm>
                    <a:prstGeom prst="rect">
                      <a:avLst/>
                    </a:prstGeom>
                  </pic:spPr>
                </pic:pic>
              </a:graphicData>
            </a:graphic>
          </wp:inline>
        </w:drawing>
      </w:r>
    </w:p>
    <w:p w14:paraId="493C2E93" w14:textId="0CEB2AAC"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69</w:t>
      </w:r>
      <w:r>
        <w:rPr>
          <w:noProof/>
        </w:rPr>
        <w:fldChar w:fldCharType="end"/>
      </w:r>
      <w:r w:rsidRPr="003650F5">
        <w:rPr>
          <w:lang w:val="en-US"/>
        </w:rPr>
        <w:t xml:space="preserve"> c team explorer test list</w:t>
      </w:r>
    </w:p>
    <w:p w14:paraId="24D3900D" w14:textId="77777777" w:rsidR="003650F5" w:rsidRDefault="003650F5" w:rsidP="003650F5">
      <w:pPr>
        <w:jc w:val="center"/>
        <w:rPr>
          <w:lang w:val="en-US"/>
        </w:rPr>
      </w:pPr>
    </w:p>
    <w:p w14:paraId="634A039C" w14:textId="77777777" w:rsidR="003650F5" w:rsidRDefault="003650F5" w:rsidP="003650F5">
      <w:pPr>
        <w:rPr>
          <w:lang w:val="en-US"/>
        </w:rPr>
      </w:pPr>
    </w:p>
    <w:p w14:paraId="29795D0D" w14:textId="77777777" w:rsidR="003650F5" w:rsidRDefault="003650F5" w:rsidP="003650F5">
      <w:pPr>
        <w:rPr>
          <w:lang w:val="en-US"/>
        </w:rPr>
      </w:pPr>
    </w:p>
    <w:p w14:paraId="2FF38C59" w14:textId="77777777" w:rsidR="003650F5" w:rsidRPr="005317DD" w:rsidRDefault="003650F5" w:rsidP="003650F5">
      <w:pPr>
        <w:rPr>
          <w:b/>
          <w:bCs/>
          <w:lang w:val="en-US"/>
        </w:rPr>
      </w:pPr>
      <w:r w:rsidRPr="005317DD">
        <w:rPr>
          <w:b/>
          <w:bCs/>
          <w:lang w:val="en-US"/>
        </w:rPr>
        <w:t>Code coverage</w:t>
      </w:r>
    </w:p>
    <w:p w14:paraId="2D5BF6E5" w14:textId="77777777" w:rsidR="003650F5" w:rsidRPr="005317DD" w:rsidRDefault="003650F5" w:rsidP="003650F5">
      <w:pPr>
        <w:rPr>
          <w:lang w:val="en-US"/>
        </w:rPr>
      </w:pPr>
      <w:r w:rsidRPr="005317DD">
        <w:rPr>
          <w:lang w:val="en-US"/>
        </w:rPr>
        <w:t>Code coverage determines what proportion of your project's code is actually being tested by coded tests such as unit tests. To guard effectively against bugs, your tests should exercise or "cover" a large proportion of your code.</w:t>
      </w:r>
    </w:p>
    <w:p w14:paraId="3C1B6A63" w14:textId="77777777" w:rsidR="003650F5" w:rsidRPr="005317DD" w:rsidRDefault="003650F5" w:rsidP="003650F5">
      <w:pPr>
        <w:rPr>
          <w:lang w:val="en-US"/>
        </w:rPr>
      </w:pPr>
    </w:p>
    <w:p w14:paraId="02CD1E7A" w14:textId="77777777" w:rsidR="003650F5" w:rsidRPr="005317DD" w:rsidRDefault="003650F5" w:rsidP="003650F5">
      <w:pPr>
        <w:rPr>
          <w:lang w:val="en-US"/>
        </w:rPr>
      </w:pPr>
      <w:r w:rsidRPr="005317DD">
        <w:rPr>
          <w:lang w:val="en-US"/>
        </w:rPr>
        <w:t>Code coverage analysis can be applied to both managed and unmanaged (native) code.</w:t>
      </w:r>
    </w:p>
    <w:p w14:paraId="1216DEE1" w14:textId="77777777" w:rsidR="003650F5" w:rsidRPr="005317DD" w:rsidRDefault="003650F5" w:rsidP="003650F5">
      <w:pPr>
        <w:rPr>
          <w:lang w:val="en-US"/>
        </w:rPr>
      </w:pPr>
    </w:p>
    <w:p w14:paraId="127105D5" w14:textId="77777777" w:rsidR="003650F5" w:rsidRPr="005317DD" w:rsidRDefault="003650F5" w:rsidP="003650F5">
      <w:pPr>
        <w:rPr>
          <w:lang w:val="en-US"/>
        </w:rPr>
      </w:pPr>
      <w:r w:rsidRPr="005317DD">
        <w:rPr>
          <w:lang w:val="en-US"/>
        </w:rPr>
        <w:t>Code coverage is an option when you run test methods using Test Explorer. The results table shows the percentage of the code that was run in each assembly, class, and method. In addition, the source editor shows you which code has been tested.</w:t>
      </w:r>
    </w:p>
    <w:p w14:paraId="14F96751" w14:textId="77777777" w:rsidR="003650F5" w:rsidRPr="005317DD" w:rsidRDefault="003650F5" w:rsidP="003650F5">
      <w:pPr>
        <w:rPr>
          <w:lang w:val="en-US"/>
        </w:rPr>
      </w:pPr>
    </w:p>
    <w:p w14:paraId="3EFD44F9" w14:textId="77777777" w:rsidR="003650F5" w:rsidRPr="005317DD" w:rsidRDefault="003650F5" w:rsidP="00781145">
      <w:pPr>
        <w:pStyle w:val="Listenabsatz"/>
        <w:numPr>
          <w:ilvl w:val="0"/>
          <w:numId w:val="27"/>
        </w:numPr>
        <w:rPr>
          <w:lang w:val="en-US"/>
        </w:rPr>
      </w:pPr>
      <w:r w:rsidRPr="005317DD">
        <w:rPr>
          <w:lang w:val="en-US"/>
        </w:rPr>
        <w:t>Use code coverage to determine how much code is being tested</w:t>
      </w:r>
    </w:p>
    <w:p w14:paraId="154BE74A" w14:textId="77777777" w:rsidR="003650F5" w:rsidRPr="005317DD" w:rsidRDefault="003650F5" w:rsidP="00781145">
      <w:pPr>
        <w:pStyle w:val="Listenabsatz"/>
        <w:numPr>
          <w:ilvl w:val="0"/>
          <w:numId w:val="27"/>
        </w:numPr>
        <w:rPr>
          <w:lang w:val="en-US"/>
        </w:rPr>
      </w:pPr>
      <w:r w:rsidRPr="005317DD">
        <w:rPr>
          <w:lang w:val="en-US"/>
        </w:rPr>
        <w:t>Unit testing, code coverage and code clone analysis with Visual Studio (Lab)</w:t>
      </w:r>
    </w:p>
    <w:p w14:paraId="1BF4CBC4" w14:textId="77777777" w:rsidR="003650F5" w:rsidRPr="005317DD" w:rsidRDefault="003650F5" w:rsidP="00781145">
      <w:pPr>
        <w:pStyle w:val="Listenabsatz"/>
        <w:numPr>
          <w:ilvl w:val="0"/>
          <w:numId w:val="27"/>
        </w:numPr>
        <w:rPr>
          <w:lang w:val="en-US"/>
        </w:rPr>
      </w:pPr>
      <w:r w:rsidRPr="005317DD">
        <w:rPr>
          <w:lang w:val="en-US"/>
        </w:rPr>
        <w:t>Customize code coverage analysis</w:t>
      </w:r>
    </w:p>
    <w:p w14:paraId="1939D56E" w14:textId="77777777" w:rsidR="003650F5" w:rsidRDefault="003650F5" w:rsidP="003650F5">
      <w:pPr>
        <w:rPr>
          <w:lang w:val="en-US"/>
        </w:rPr>
      </w:pPr>
    </w:p>
    <w:p w14:paraId="5ABD8B6A" w14:textId="77777777" w:rsidR="003650F5" w:rsidRPr="005317DD" w:rsidRDefault="003650F5" w:rsidP="003650F5">
      <w:pPr>
        <w:rPr>
          <w:b/>
          <w:bCs/>
          <w:lang w:val="en-US"/>
        </w:rPr>
      </w:pPr>
      <w:r w:rsidRPr="005317DD">
        <w:rPr>
          <w:b/>
          <w:bCs/>
          <w:lang w:val="en-US"/>
        </w:rPr>
        <w:t>Microsoft Fakes</w:t>
      </w:r>
    </w:p>
    <w:p w14:paraId="349A5306" w14:textId="77777777" w:rsidR="003650F5" w:rsidRPr="005317DD" w:rsidRDefault="003650F5" w:rsidP="003650F5">
      <w:pPr>
        <w:rPr>
          <w:lang w:val="en-US"/>
        </w:rPr>
      </w:pPr>
      <w:r w:rsidRPr="005317DD">
        <w:rPr>
          <w:lang w:val="en-US"/>
        </w:rPr>
        <w:t>Microsoft Fakes help you isolate the code you're testing by replacing other parts of the application with stubs or shims.</w:t>
      </w:r>
    </w:p>
    <w:p w14:paraId="1F6FEE24" w14:textId="77777777" w:rsidR="003650F5" w:rsidRPr="005317DD" w:rsidRDefault="003650F5" w:rsidP="003650F5">
      <w:pPr>
        <w:rPr>
          <w:lang w:val="en-US"/>
        </w:rPr>
      </w:pPr>
    </w:p>
    <w:p w14:paraId="240F9034" w14:textId="77777777" w:rsidR="003650F5" w:rsidRPr="005317DD" w:rsidRDefault="003650F5" w:rsidP="003650F5">
      <w:pPr>
        <w:rPr>
          <w:b/>
          <w:bCs/>
          <w:lang w:val="en-US"/>
        </w:rPr>
      </w:pPr>
      <w:r w:rsidRPr="005317DD">
        <w:rPr>
          <w:b/>
          <w:bCs/>
          <w:lang w:val="en-US"/>
        </w:rPr>
        <w:t>User interface testing with Coded UI and Selenium</w:t>
      </w:r>
    </w:p>
    <w:p w14:paraId="041BEC6B" w14:textId="77777777" w:rsidR="003650F5" w:rsidRPr="005317DD" w:rsidRDefault="003650F5" w:rsidP="003650F5">
      <w:pPr>
        <w:rPr>
          <w:lang w:val="en-US"/>
        </w:rPr>
      </w:pPr>
      <w:r w:rsidRPr="005317DD">
        <w:rPr>
          <w:lang w:val="en-US"/>
        </w:rPr>
        <w:t>Coded UI tests provide a way to create fully automated tests to validate the functionality and behavior of your application’s user interface. They can automate UI testing across a variety of technologies, including XAML-based UWP apps, browser apps, and SharePoint apps.</w:t>
      </w:r>
    </w:p>
    <w:p w14:paraId="3E4969F6" w14:textId="77777777" w:rsidR="003650F5" w:rsidRPr="005317DD" w:rsidRDefault="003650F5" w:rsidP="003650F5">
      <w:pPr>
        <w:rPr>
          <w:lang w:val="en-US"/>
        </w:rPr>
      </w:pPr>
    </w:p>
    <w:p w14:paraId="2172D8D6" w14:textId="77777777" w:rsidR="003650F5" w:rsidRDefault="003650F5" w:rsidP="003650F5">
      <w:pPr>
        <w:rPr>
          <w:lang w:val="en-US"/>
        </w:rPr>
      </w:pPr>
      <w:r w:rsidRPr="005317DD">
        <w:rPr>
          <w:lang w:val="en-US"/>
        </w:rPr>
        <w:t>Whether you choose best-of-breed Coded UI Tests or generic browser-based UI testing with Selenium, Visual Studio provides all the tools you need.</w:t>
      </w:r>
    </w:p>
    <w:p w14:paraId="4DF554BF" w14:textId="77777777" w:rsidR="003650F5" w:rsidRDefault="003650F5" w:rsidP="003650F5">
      <w:pPr>
        <w:rPr>
          <w:lang w:val="en-US"/>
        </w:rPr>
      </w:pPr>
    </w:p>
    <w:p w14:paraId="57C0F668" w14:textId="77777777" w:rsidR="003650F5" w:rsidRDefault="003650F5" w:rsidP="003650F5">
      <w:pPr>
        <w:rPr>
          <w:lang w:val="en-US"/>
        </w:rPr>
      </w:pPr>
    </w:p>
    <w:p w14:paraId="20B9D783" w14:textId="77777777" w:rsidR="003650F5" w:rsidRDefault="003650F5" w:rsidP="003650F5">
      <w:pPr>
        <w:rPr>
          <w:lang w:val="en-US"/>
        </w:rPr>
      </w:pPr>
    </w:p>
    <w:p w14:paraId="148D8D5E" w14:textId="77777777" w:rsidR="003650F5" w:rsidRDefault="003650F5" w:rsidP="003650F5">
      <w:pPr>
        <w:rPr>
          <w:lang w:val="en-US"/>
        </w:rPr>
      </w:pPr>
    </w:p>
    <w:p w14:paraId="1574FB49" w14:textId="77777777" w:rsidR="003650F5" w:rsidRPr="00C814F1" w:rsidRDefault="003650F5" w:rsidP="003650F5">
      <w:pPr>
        <w:rPr>
          <w:lang w:val="en-US"/>
        </w:rPr>
      </w:pPr>
    </w:p>
    <w:p w14:paraId="43D8D279" w14:textId="77777777" w:rsidR="003650F5" w:rsidRDefault="003650F5" w:rsidP="003650F5">
      <w:pPr>
        <w:spacing w:after="200" w:line="276" w:lineRule="auto"/>
        <w:jc w:val="left"/>
        <w:rPr>
          <w:lang w:val="en-US"/>
        </w:rPr>
      </w:pPr>
      <w:r>
        <w:rPr>
          <w:lang w:val="en-US"/>
        </w:rPr>
        <w:br w:type="page"/>
      </w:r>
    </w:p>
    <w:p w14:paraId="700F3336" w14:textId="77777777" w:rsidR="003650F5" w:rsidRDefault="003650F5" w:rsidP="003650F5">
      <w:pPr>
        <w:pStyle w:val="berschrift1"/>
        <w:rPr>
          <w:lang w:val="en-US"/>
        </w:rPr>
      </w:pPr>
      <w:bookmarkStart w:id="219" w:name="_Toc20143749"/>
      <w:bookmarkStart w:id="220" w:name="_Toc72328113"/>
      <w:bookmarkStart w:id="221" w:name="_Hlk19890180"/>
      <w:r w:rsidRPr="00415501">
        <w:rPr>
          <w:lang w:val="en-US"/>
        </w:rPr>
        <w:t>Continuous Integration</w:t>
      </w:r>
      <w:r>
        <w:rPr>
          <w:lang w:val="en-US"/>
        </w:rPr>
        <w:t xml:space="preserve"> </w:t>
      </w:r>
      <w:r w:rsidRPr="00415501">
        <w:rPr>
          <w:lang w:val="en-US"/>
        </w:rPr>
        <w:t xml:space="preserve">Continuous Delivery </w:t>
      </w:r>
      <w:r>
        <w:rPr>
          <w:lang w:val="en-US"/>
        </w:rPr>
        <w:t>in Collaboard</w:t>
      </w:r>
      <w:bookmarkEnd w:id="219"/>
      <w:bookmarkEnd w:id="220"/>
    </w:p>
    <w:bookmarkEnd w:id="221"/>
    <w:p w14:paraId="122C94DB" w14:textId="77777777" w:rsidR="003650F5" w:rsidRPr="005317DD" w:rsidRDefault="003650F5" w:rsidP="003650F5">
      <w:pPr>
        <w:rPr>
          <w:lang w:val="en-US"/>
        </w:rPr>
      </w:pPr>
      <w:r w:rsidRPr="005317DD">
        <w:rPr>
          <w:lang w:val="en-US"/>
        </w:rPr>
        <w:t>Azure DevOps Projects presents a simplified experience where you can bring your existing code and Git repo or choose a sample application to create a continuous integration (CI) and continuous delivery (CD) pipeline to Azure.</w:t>
      </w:r>
    </w:p>
    <w:p w14:paraId="5357614F" w14:textId="77777777" w:rsidR="003650F5" w:rsidRPr="005317DD" w:rsidRDefault="003650F5" w:rsidP="003650F5">
      <w:pPr>
        <w:rPr>
          <w:lang w:val="en-US"/>
        </w:rPr>
      </w:pPr>
    </w:p>
    <w:p w14:paraId="5A3D060A" w14:textId="77777777" w:rsidR="003650F5" w:rsidRPr="005317DD" w:rsidRDefault="003650F5" w:rsidP="003650F5">
      <w:pPr>
        <w:rPr>
          <w:lang w:val="en-US"/>
        </w:rPr>
      </w:pPr>
      <w:r w:rsidRPr="005317DD">
        <w:rPr>
          <w:lang w:val="en-US"/>
        </w:rPr>
        <w:t>You will:</w:t>
      </w:r>
    </w:p>
    <w:p w14:paraId="721D8E83" w14:textId="77777777" w:rsidR="003650F5" w:rsidRPr="005317DD" w:rsidRDefault="003650F5" w:rsidP="00781145">
      <w:pPr>
        <w:pStyle w:val="Listenabsatz"/>
        <w:numPr>
          <w:ilvl w:val="0"/>
          <w:numId w:val="28"/>
        </w:numPr>
        <w:rPr>
          <w:lang w:val="en-US"/>
        </w:rPr>
      </w:pPr>
      <w:r w:rsidRPr="005317DD">
        <w:rPr>
          <w:lang w:val="en-US"/>
        </w:rPr>
        <w:t>Use DevOps Projects to create a CI/CD pipeline</w:t>
      </w:r>
    </w:p>
    <w:p w14:paraId="72F13278" w14:textId="77777777" w:rsidR="003650F5" w:rsidRPr="005317DD" w:rsidRDefault="003650F5" w:rsidP="00781145">
      <w:pPr>
        <w:pStyle w:val="Listenabsatz"/>
        <w:numPr>
          <w:ilvl w:val="0"/>
          <w:numId w:val="28"/>
        </w:numPr>
        <w:rPr>
          <w:lang w:val="en-US"/>
        </w:rPr>
      </w:pPr>
      <w:r w:rsidRPr="005317DD">
        <w:rPr>
          <w:lang w:val="en-US"/>
        </w:rPr>
        <w:t>Configure access to your GitHub repo and choose a framework</w:t>
      </w:r>
    </w:p>
    <w:p w14:paraId="2A2A219A" w14:textId="77777777" w:rsidR="003650F5" w:rsidRPr="005317DD" w:rsidRDefault="003650F5" w:rsidP="00781145">
      <w:pPr>
        <w:pStyle w:val="Listenabsatz"/>
        <w:numPr>
          <w:ilvl w:val="0"/>
          <w:numId w:val="28"/>
        </w:numPr>
        <w:rPr>
          <w:lang w:val="en-US"/>
        </w:rPr>
      </w:pPr>
      <w:r w:rsidRPr="005317DD">
        <w:rPr>
          <w:lang w:val="en-US"/>
        </w:rPr>
        <w:t>Configure Azure DevOps and an Azure subscription</w:t>
      </w:r>
    </w:p>
    <w:p w14:paraId="2D57DC1A" w14:textId="77777777" w:rsidR="003650F5" w:rsidRPr="005317DD" w:rsidRDefault="003650F5" w:rsidP="00781145">
      <w:pPr>
        <w:pStyle w:val="Listenabsatz"/>
        <w:numPr>
          <w:ilvl w:val="0"/>
          <w:numId w:val="28"/>
        </w:numPr>
        <w:rPr>
          <w:lang w:val="en-US"/>
        </w:rPr>
      </w:pPr>
      <w:r w:rsidRPr="005317DD">
        <w:rPr>
          <w:lang w:val="en-US"/>
        </w:rPr>
        <w:t>Commit changes to GitHub and automatically deploy them to Azure</w:t>
      </w:r>
    </w:p>
    <w:p w14:paraId="1EA38C0B" w14:textId="77777777" w:rsidR="003650F5" w:rsidRPr="005317DD" w:rsidRDefault="003650F5" w:rsidP="00781145">
      <w:pPr>
        <w:pStyle w:val="Listenabsatz"/>
        <w:numPr>
          <w:ilvl w:val="0"/>
          <w:numId w:val="28"/>
        </w:numPr>
        <w:rPr>
          <w:lang w:val="en-US"/>
        </w:rPr>
      </w:pPr>
      <w:r w:rsidRPr="005317DD">
        <w:rPr>
          <w:lang w:val="en-US"/>
        </w:rPr>
        <w:t>Examine the Azure Pipelines CI/CD pipeline</w:t>
      </w:r>
    </w:p>
    <w:p w14:paraId="03403720" w14:textId="77777777" w:rsidR="003650F5" w:rsidRPr="005317DD" w:rsidRDefault="003650F5" w:rsidP="00781145">
      <w:pPr>
        <w:pStyle w:val="Listenabsatz"/>
        <w:numPr>
          <w:ilvl w:val="0"/>
          <w:numId w:val="28"/>
        </w:numPr>
        <w:rPr>
          <w:lang w:val="en-US"/>
        </w:rPr>
      </w:pPr>
      <w:r w:rsidRPr="005317DD">
        <w:rPr>
          <w:lang w:val="en-US"/>
        </w:rPr>
        <w:t>Configure Azure Application Insights monitoring</w:t>
      </w:r>
    </w:p>
    <w:p w14:paraId="518F71C8" w14:textId="77777777" w:rsidR="003650F5" w:rsidRDefault="003650F5" w:rsidP="00781145">
      <w:pPr>
        <w:pStyle w:val="Listenabsatz"/>
        <w:numPr>
          <w:ilvl w:val="0"/>
          <w:numId w:val="28"/>
        </w:numPr>
        <w:rPr>
          <w:lang w:val="en-US"/>
        </w:rPr>
      </w:pPr>
      <w:r w:rsidRPr="005317DD">
        <w:rPr>
          <w:lang w:val="en-US"/>
        </w:rPr>
        <w:t>Clean up resources</w:t>
      </w:r>
    </w:p>
    <w:p w14:paraId="070CF77A" w14:textId="77777777" w:rsidR="003650F5" w:rsidRPr="005317DD" w:rsidRDefault="003650F5" w:rsidP="003650F5">
      <w:pPr>
        <w:pStyle w:val="Listenabsatz"/>
        <w:rPr>
          <w:lang w:val="en-US"/>
        </w:rPr>
      </w:pPr>
    </w:p>
    <w:p w14:paraId="177ECA6E" w14:textId="77777777" w:rsidR="003650F5" w:rsidRPr="00C83EF4" w:rsidRDefault="003650F5" w:rsidP="003650F5">
      <w:pPr>
        <w:rPr>
          <w:lang w:val="en-US"/>
        </w:rPr>
      </w:pPr>
      <w:r w:rsidRPr="00C83EF4">
        <w:rPr>
          <w:lang w:val="en-US"/>
        </w:rPr>
        <w:t>This scenario provides architecture and design guidance for building a continuous integration (CI) and continuous deployment (CD) pipeline. In this example, the CI/CD pipeline deploys a two-tier .NET web application to the Azure App Service.</w:t>
      </w:r>
    </w:p>
    <w:p w14:paraId="76289FE5" w14:textId="77777777" w:rsidR="003650F5" w:rsidRPr="00C83EF4" w:rsidRDefault="003650F5" w:rsidP="003650F5">
      <w:pPr>
        <w:rPr>
          <w:lang w:val="en-US"/>
        </w:rPr>
      </w:pPr>
    </w:p>
    <w:p w14:paraId="0F8B0E67" w14:textId="77777777" w:rsidR="003650F5" w:rsidRPr="00C83EF4" w:rsidRDefault="003650F5" w:rsidP="003650F5">
      <w:pPr>
        <w:rPr>
          <w:lang w:val="en-US"/>
        </w:rPr>
      </w:pPr>
      <w:r w:rsidRPr="00C83EF4">
        <w:rPr>
          <w:lang w:val="en-US"/>
        </w:rPr>
        <w:t>Migrating to modern CI/CD processes provides many benefits for application builds, deployments, testing, and monitoring. By using Azure DevOps along with other services such as App Service, organizations can focus on the development of their apps rather than the management of the supporting infrastructure.</w:t>
      </w:r>
    </w:p>
    <w:p w14:paraId="64B442C8" w14:textId="77777777" w:rsidR="003650F5" w:rsidRPr="00C83EF4" w:rsidRDefault="003650F5" w:rsidP="003650F5">
      <w:pPr>
        <w:rPr>
          <w:lang w:val="en-US"/>
        </w:rPr>
      </w:pPr>
    </w:p>
    <w:p w14:paraId="7272E9CA" w14:textId="77777777" w:rsidR="003650F5" w:rsidRPr="00C83EF4" w:rsidRDefault="003650F5" w:rsidP="003650F5">
      <w:pPr>
        <w:rPr>
          <w:lang w:val="en-US"/>
        </w:rPr>
      </w:pPr>
      <w:r w:rsidRPr="00C83EF4">
        <w:rPr>
          <w:lang w:val="en-US"/>
        </w:rPr>
        <w:t>Relevant use cases</w:t>
      </w:r>
    </w:p>
    <w:p w14:paraId="3D7FE33E" w14:textId="77777777" w:rsidR="003650F5" w:rsidRPr="00C83EF4" w:rsidRDefault="003650F5" w:rsidP="003650F5">
      <w:pPr>
        <w:rPr>
          <w:lang w:val="en-US"/>
        </w:rPr>
      </w:pPr>
      <w:r w:rsidRPr="00C83EF4">
        <w:rPr>
          <w:lang w:val="en-US"/>
        </w:rPr>
        <w:t>Consider Azure DevOps and CI/CD processes for:</w:t>
      </w:r>
    </w:p>
    <w:p w14:paraId="6E3D9AE9" w14:textId="77777777" w:rsidR="003650F5" w:rsidRPr="00C83EF4" w:rsidRDefault="003650F5" w:rsidP="003650F5">
      <w:pPr>
        <w:rPr>
          <w:lang w:val="en-US"/>
        </w:rPr>
      </w:pPr>
    </w:p>
    <w:p w14:paraId="4C6CD13C" w14:textId="77777777" w:rsidR="003650F5" w:rsidRPr="00C83EF4" w:rsidRDefault="003650F5" w:rsidP="003650F5">
      <w:pPr>
        <w:rPr>
          <w:lang w:val="en-US"/>
        </w:rPr>
      </w:pPr>
      <w:r w:rsidRPr="00C83EF4">
        <w:rPr>
          <w:lang w:val="en-US"/>
        </w:rPr>
        <w:t>Accelerating application development and development lifecycles.</w:t>
      </w:r>
    </w:p>
    <w:p w14:paraId="05A3B68E" w14:textId="77777777" w:rsidR="003650F5" w:rsidRPr="00C83EF4" w:rsidRDefault="003650F5" w:rsidP="003650F5">
      <w:pPr>
        <w:rPr>
          <w:lang w:val="en-US"/>
        </w:rPr>
      </w:pPr>
      <w:r w:rsidRPr="00C83EF4">
        <w:rPr>
          <w:lang w:val="en-US"/>
        </w:rPr>
        <w:t>Building quality and consistency into an automated build and release process</w:t>
      </w:r>
    </w:p>
    <w:p w14:paraId="749F0B32" w14:textId="77777777" w:rsidR="003650F5" w:rsidRDefault="003650F5" w:rsidP="003650F5">
      <w:pPr>
        <w:rPr>
          <w:lang w:val="en-US"/>
        </w:rPr>
      </w:pPr>
      <w:r w:rsidRPr="00C83EF4">
        <w:rPr>
          <w:lang w:val="en-US"/>
        </w:rPr>
        <w:t>Increasing application stability and uptime.</w:t>
      </w:r>
    </w:p>
    <w:p w14:paraId="147D846A" w14:textId="77777777" w:rsidR="003650F5" w:rsidRDefault="003650F5" w:rsidP="003650F5">
      <w:pPr>
        <w:rPr>
          <w:lang w:val="en-US"/>
        </w:rPr>
      </w:pPr>
    </w:p>
    <w:p w14:paraId="2E4D84BD" w14:textId="77777777" w:rsidR="003650F5" w:rsidRDefault="003650F5" w:rsidP="003650F5">
      <w:pPr>
        <w:pStyle w:val="berschrift2"/>
        <w:rPr>
          <w:lang w:val="en-US"/>
        </w:rPr>
      </w:pPr>
      <w:bookmarkStart w:id="222" w:name="_Toc20143750"/>
      <w:bookmarkStart w:id="223" w:name="_Toc72328114"/>
      <w:r w:rsidRPr="00C83EF4">
        <w:rPr>
          <w:lang w:val="en-US"/>
        </w:rPr>
        <w:t>Architecture</w:t>
      </w:r>
      <w:bookmarkEnd w:id="222"/>
      <w:bookmarkEnd w:id="223"/>
    </w:p>
    <w:p w14:paraId="6EEA2345" w14:textId="77777777" w:rsidR="003650F5" w:rsidRDefault="003650F5" w:rsidP="003650F5">
      <w:pPr>
        <w:jc w:val="center"/>
        <w:rPr>
          <w:lang w:val="en-US"/>
        </w:rPr>
      </w:pPr>
    </w:p>
    <w:p w14:paraId="2757FB63" w14:textId="77777777" w:rsidR="003650F5" w:rsidRDefault="003650F5" w:rsidP="003650F5">
      <w:pPr>
        <w:jc w:val="center"/>
        <w:rPr>
          <w:lang w:val="en-US"/>
        </w:rPr>
      </w:pPr>
      <w:r w:rsidRPr="00C83EF4">
        <w:rPr>
          <w:noProof/>
        </w:rPr>
        <w:drawing>
          <wp:inline distT="0" distB="0" distL="0" distR="0" wp14:anchorId="25BB9AFC" wp14:editId="29357C35">
            <wp:extent cx="4832350" cy="2077911"/>
            <wp:effectExtent l="0" t="0" r="635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42125" cy="2082114"/>
                    </a:xfrm>
                    <a:prstGeom prst="rect">
                      <a:avLst/>
                    </a:prstGeom>
                  </pic:spPr>
                </pic:pic>
              </a:graphicData>
            </a:graphic>
          </wp:inline>
        </w:drawing>
      </w:r>
    </w:p>
    <w:p w14:paraId="7553DF66" w14:textId="595F45A7"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70</w:t>
      </w:r>
      <w:r>
        <w:rPr>
          <w:noProof/>
        </w:rPr>
        <w:fldChar w:fldCharType="end"/>
      </w:r>
      <w:r w:rsidRPr="003650F5">
        <w:rPr>
          <w:lang w:val="en-US"/>
        </w:rPr>
        <w:t xml:space="preserve"> CI/CD architecture</w:t>
      </w:r>
    </w:p>
    <w:p w14:paraId="2DAE557A" w14:textId="77777777" w:rsidR="003650F5" w:rsidRDefault="003650F5" w:rsidP="003650F5">
      <w:pPr>
        <w:jc w:val="center"/>
        <w:rPr>
          <w:lang w:val="en-US"/>
        </w:rPr>
      </w:pPr>
    </w:p>
    <w:p w14:paraId="1411E1E5" w14:textId="77777777" w:rsidR="003650F5" w:rsidRDefault="003650F5" w:rsidP="003650F5">
      <w:pPr>
        <w:rPr>
          <w:lang w:val="en-US"/>
        </w:rPr>
      </w:pPr>
    </w:p>
    <w:p w14:paraId="0D13C6FE" w14:textId="77777777" w:rsidR="003650F5" w:rsidRDefault="003650F5" w:rsidP="003650F5">
      <w:pPr>
        <w:rPr>
          <w:lang w:val="en-US"/>
        </w:rPr>
      </w:pPr>
    </w:p>
    <w:p w14:paraId="4AC5A59C" w14:textId="77777777" w:rsidR="003650F5" w:rsidRPr="00C83EF4" w:rsidRDefault="003650F5" w:rsidP="003650F5">
      <w:pPr>
        <w:rPr>
          <w:lang w:val="en-US"/>
        </w:rPr>
      </w:pPr>
      <w:r>
        <w:rPr>
          <w:lang w:val="en-US"/>
        </w:rPr>
        <w:t>T</w:t>
      </w:r>
      <w:r w:rsidRPr="00C83EF4">
        <w:rPr>
          <w:lang w:val="en-US"/>
        </w:rPr>
        <w:t>he data flows through the scenario as follows:</w:t>
      </w:r>
    </w:p>
    <w:p w14:paraId="1B6F3960" w14:textId="77777777" w:rsidR="003650F5" w:rsidRPr="00C83EF4" w:rsidRDefault="003650F5" w:rsidP="003650F5">
      <w:pPr>
        <w:rPr>
          <w:lang w:val="en-US"/>
        </w:rPr>
      </w:pPr>
    </w:p>
    <w:p w14:paraId="14F8DA57" w14:textId="77777777" w:rsidR="003650F5" w:rsidRPr="00C83EF4" w:rsidRDefault="003650F5" w:rsidP="00781145">
      <w:pPr>
        <w:pStyle w:val="Listenabsatz"/>
        <w:numPr>
          <w:ilvl w:val="0"/>
          <w:numId w:val="36"/>
        </w:numPr>
        <w:rPr>
          <w:lang w:val="en-US"/>
        </w:rPr>
      </w:pPr>
      <w:r w:rsidRPr="00C83EF4">
        <w:rPr>
          <w:lang w:val="en-US"/>
        </w:rPr>
        <w:t>A developer changes application source code.</w:t>
      </w:r>
    </w:p>
    <w:p w14:paraId="29DCF381" w14:textId="77777777" w:rsidR="003650F5" w:rsidRPr="00C83EF4" w:rsidRDefault="003650F5" w:rsidP="00781145">
      <w:pPr>
        <w:pStyle w:val="Listenabsatz"/>
        <w:numPr>
          <w:ilvl w:val="0"/>
          <w:numId w:val="36"/>
        </w:numPr>
        <w:rPr>
          <w:lang w:val="en-US"/>
        </w:rPr>
      </w:pPr>
      <w:r w:rsidRPr="00C83EF4">
        <w:rPr>
          <w:lang w:val="en-US"/>
        </w:rPr>
        <w:t>Application code including the web.config file is committed to the source code repository in Azure Repos.</w:t>
      </w:r>
    </w:p>
    <w:p w14:paraId="1C7662AC" w14:textId="77777777" w:rsidR="003650F5" w:rsidRPr="00C83EF4" w:rsidRDefault="003650F5" w:rsidP="00781145">
      <w:pPr>
        <w:pStyle w:val="Listenabsatz"/>
        <w:numPr>
          <w:ilvl w:val="0"/>
          <w:numId w:val="36"/>
        </w:numPr>
        <w:rPr>
          <w:lang w:val="en-US"/>
        </w:rPr>
      </w:pPr>
      <w:r w:rsidRPr="00C83EF4">
        <w:rPr>
          <w:lang w:val="en-US"/>
        </w:rPr>
        <w:t>Continuous integration triggers application build and unit tests using Azure Test Plans.</w:t>
      </w:r>
    </w:p>
    <w:p w14:paraId="04B42CEA" w14:textId="77777777" w:rsidR="003650F5" w:rsidRPr="00C83EF4" w:rsidRDefault="003650F5" w:rsidP="00781145">
      <w:pPr>
        <w:pStyle w:val="Listenabsatz"/>
        <w:numPr>
          <w:ilvl w:val="0"/>
          <w:numId w:val="36"/>
        </w:numPr>
        <w:rPr>
          <w:lang w:val="en-US"/>
        </w:rPr>
      </w:pPr>
      <w:r w:rsidRPr="00C83EF4">
        <w:rPr>
          <w:lang w:val="en-US"/>
        </w:rPr>
        <w:t>Continuous deployment within Azure Pipelines triggers an automated deployment of application artifacts with environment-specific configuration values.</w:t>
      </w:r>
    </w:p>
    <w:p w14:paraId="0F2BCAFA" w14:textId="77777777" w:rsidR="003650F5" w:rsidRPr="00C83EF4" w:rsidRDefault="003650F5" w:rsidP="00781145">
      <w:pPr>
        <w:pStyle w:val="Listenabsatz"/>
        <w:numPr>
          <w:ilvl w:val="0"/>
          <w:numId w:val="36"/>
        </w:numPr>
        <w:rPr>
          <w:lang w:val="en-US"/>
        </w:rPr>
      </w:pPr>
      <w:r w:rsidRPr="00C83EF4">
        <w:rPr>
          <w:lang w:val="en-US"/>
        </w:rPr>
        <w:t>The artifacts are deployed to Azure App Service.</w:t>
      </w:r>
    </w:p>
    <w:p w14:paraId="1E16949E" w14:textId="77777777" w:rsidR="003650F5" w:rsidRPr="00C83EF4" w:rsidRDefault="003650F5" w:rsidP="00781145">
      <w:pPr>
        <w:pStyle w:val="Listenabsatz"/>
        <w:numPr>
          <w:ilvl w:val="0"/>
          <w:numId w:val="36"/>
        </w:numPr>
        <w:rPr>
          <w:lang w:val="en-US"/>
        </w:rPr>
      </w:pPr>
      <w:r w:rsidRPr="00C83EF4">
        <w:rPr>
          <w:lang w:val="en-US"/>
        </w:rPr>
        <w:t>Azure Application Insights collects and analyzes health, performance, and usage data.</w:t>
      </w:r>
    </w:p>
    <w:p w14:paraId="635022ED" w14:textId="77777777" w:rsidR="003650F5" w:rsidRPr="00C83EF4" w:rsidRDefault="003650F5" w:rsidP="00781145">
      <w:pPr>
        <w:pStyle w:val="Listenabsatz"/>
        <w:numPr>
          <w:ilvl w:val="0"/>
          <w:numId w:val="36"/>
        </w:numPr>
        <w:rPr>
          <w:lang w:val="en-US"/>
        </w:rPr>
      </w:pPr>
      <w:r w:rsidRPr="00C83EF4">
        <w:rPr>
          <w:lang w:val="en-US"/>
        </w:rPr>
        <w:t>Developers monitor and manage health, performance, and usage information.</w:t>
      </w:r>
    </w:p>
    <w:p w14:paraId="1458BA6A" w14:textId="77777777" w:rsidR="003650F5" w:rsidRPr="00C83EF4" w:rsidRDefault="003650F5" w:rsidP="00781145">
      <w:pPr>
        <w:pStyle w:val="Listenabsatz"/>
        <w:numPr>
          <w:ilvl w:val="0"/>
          <w:numId w:val="36"/>
        </w:numPr>
        <w:rPr>
          <w:lang w:val="en-US"/>
        </w:rPr>
      </w:pPr>
      <w:r w:rsidRPr="00C83EF4">
        <w:rPr>
          <w:lang w:val="en-US"/>
        </w:rPr>
        <w:t>Backlog information is used to prioritize new features and bug fixes using Azure Boards.</w:t>
      </w:r>
    </w:p>
    <w:p w14:paraId="2AF41F98" w14:textId="77777777" w:rsidR="003650F5" w:rsidRDefault="003650F5" w:rsidP="003650F5">
      <w:pPr>
        <w:rPr>
          <w:lang w:val="en-US"/>
        </w:rPr>
      </w:pPr>
    </w:p>
    <w:p w14:paraId="726CCEB3" w14:textId="77777777" w:rsidR="003650F5" w:rsidRDefault="003650F5" w:rsidP="003650F5">
      <w:pPr>
        <w:rPr>
          <w:lang w:val="en-US"/>
        </w:rPr>
      </w:pPr>
    </w:p>
    <w:p w14:paraId="5342A9FA" w14:textId="77777777" w:rsidR="003650F5" w:rsidRPr="005317DD" w:rsidRDefault="003650F5" w:rsidP="003650F5">
      <w:pPr>
        <w:pStyle w:val="berschrift2"/>
        <w:rPr>
          <w:lang w:val="en-US"/>
        </w:rPr>
      </w:pPr>
      <w:bookmarkStart w:id="224" w:name="_Toc20143751"/>
      <w:bookmarkStart w:id="225" w:name="_Toc72328115"/>
      <w:r w:rsidRPr="005317DD">
        <w:rPr>
          <w:lang w:val="en-US"/>
        </w:rPr>
        <w:t>Prerequisites</w:t>
      </w:r>
      <w:bookmarkEnd w:id="224"/>
      <w:bookmarkEnd w:id="225"/>
    </w:p>
    <w:p w14:paraId="3F7FCCE3" w14:textId="77777777" w:rsidR="003650F5" w:rsidRPr="005317DD" w:rsidRDefault="003650F5" w:rsidP="00781145">
      <w:pPr>
        <w:pStyle w:val="Listenabsatz"/>
        <w:numPr>
          <w:ilvl w:val="0"/>
          <w:numId w:val="29"/>
        </w:numPr>
        <w:rPr>
          <w:lang w:val="en-US"/>
        </w:rPr>
      </w:pPr>
      <w:r w:rsidRPr="005317DD">
        <w:rPr>
          <w:lang w:val="en-US"/>
        </w:rPr>
        <w:t>An Azure subscription. You can get one free through Visual Studio Dev Essentials.</w:t>
      </w:r>
    </w:p>
    <w:p w14:paraId="24E3FDFA" w14:textId="77777777" w:rsidR="003650F5" w:rsidRDefault="003650F5" w:rsidP="00781145">
      <w:pPr>
        <w:pStyle w:val="Listenabsatz"/>
        <w:numPr>
          <w:ilvl w:val="0"/>
          <w:numId w:val="29"/>
        </w:numPr>
        <w:rPr>
          <w:lang w:val="en-US"/>
        </w:rPr>
      </w:pPr>
      <w:r w:rsidRPr="005317DD">
        <w:rPr>
          <w:lang w:val="en-US"/>
        </w:rPr>
        <w:t>Access to a GitHub or external Git repo that contains .NET, Java, PHP, Node, Python, or static web code.</w:t>
      </w:r>
    </w:p>
    <w:p w14:paraId="59932DAB" w14:textId="77777777" w:rsidR="003650F5" w:rsidRPr="005317DD" w:rsidRDefault="003650F5" w:rsidP="003650F5">
      <w:pPr>
        <w:pStyle w:val="Listenabsatz"/>
        <w:rPr>
          <w:lang w:val="en-US"/>
        </w:rPr>
      </w:pPr>
    </w:p>
    <w:p w14:paraId="7E4BEEC1" w14:textId="77777777" w:rsidR="003650F5" w:rsidRPr="005317DD" w:rsidRDefault="003650F5" w:rsidP="003650F5">
      <w:pPr>
        <w:pStyle w:val="berschrift2"/>
        <w:rPr>
          <w:lang w:val="en-US"/>
        </w:rPr>
      </w:pPr>
      <w:bookmarkStart w:id="226" w:name="_Toc20143752"/>
      <w:bookmarkStart w:id="227" w:name="_Toc72328116"/>
      <w:r w:rsidRPr="005317DD">
        <w:rPr>
          <w:lang w:val="en-US"/>
        </w:rPr>
        <w:t>Sign in to the Azure portal</w:t>
      </w:r>
      <w:bookmarkEnd w:id="226"/>
      <w:bookmarkEnd w:id="227"/>
    </w:p>
    <w:p w14:paraId="4213690F" w14:textId="77777777" w:rsidR="003650F5" w:rsidRPr="005317DD" w:rsidRDefault="003650F5" w:rsidP="003650F5">
      <w:pPr>
        <w:rPr>
          <w:lang w:val="en-US"/>
        </w:rPr>
      </w:pPr>
      <w:r w:rsidRPr="005317DD">
        <w:rPr>
          <w:lang w:val="en-US"/>
        </w:rPr>
        <w:t>Azure DevOps Projects creates a CI/CD pipeline in Azure Pipelines. You can create a new Azure DevOps organization or use an existing organization. Azure DevOps Projects also creates Azure resources in the Azure subscription of your choice.</w:t>
      </w:r>
    </w:p>
    <w:p w14:paraId="7DB24388" w14:textId="77777777" w:rsidR="003650F5" w:rsidRPr="005317DD" w:rsidRDefault="003650F5" w:rsidP="003650F5">
      <w:pPr>
        <w:rPr>
          <w:lang w:val="en-US"/>
        </w:rPr>
      </w:pPr>
    </w:p>
    <w:p w14:paraId="3AD5A581" w14:textId="77777777" w:rsidR="003650F5" w:rsidRDefault="003650F5" w:rsidP="00781145">
      <w:pPr>
        <w:pStyle w:val="Listenabsatz"/>
        <w:numPr>
          <w:ilvl w:val="0"/>
          <w:numId w:val="30"/>
        </w:numPr>
        <w:rPr>
          <w:lang w:val="en-US"/>
        </w:rPr>
      </w:pPr>
      <w:r w:rsidRPr="005317DD">
        <w:rPr>
          <w:lang w:val="en-US"/>
        </w:rPr>
        <w:t>Sign in to the Azure portal.</w:t>
      </w:r>
    </w:p>
    <w:p w14:paraId="313B0B53" w14:textId="77777777" w:rsidR="003650F5" w:rsidRDefault="003650F5" w:rsidP="00781145">
      <w:pPr>
        <w:pStyle w:val="Listenabsatz"/>
        <w:numPr>
          <w:ilvl w:val="0"/>
          <w:numId w:val="30"/>
        </w:numPr>
        <w:rPr>
          <w:lang w:val="en-US"/>
        </w:rPr>
      </w:pPr>
      <w:r w:rsidRPr="005317DD">
        <w:rPr>
          <w:lang w:val="en-US"/>
        </w:rPr>
        <w:t xml:space="preserve">In the left pane, select </w:t>
      </w:r>
      <w:r w:rsidRPr="005317DD">
        <w:rPr>
          <w:b/>
          <w:bCs/>
          <w:lang w:val="en-US"/>
        </w:rPr>
        <w:t>New</w:t>
      </w:r>
      <w:r w:rsidRPr="005317DD">
        <w:rPr>
          <w:lang w:val="en-US"/>
        </w:rPr>
        <w:t>.</w:t>
      </w:r>
    </w:p>
    <w:p w14:paraId="412E313D" w14:textId="77777777" w:rsidR="003650F5" w:rsidRDefault="003650F5" w:rsidP="00781145">
      <w:pPr>
        <w:pStyle w:val="Listenabsatz"/>
        <w:numPr>
          <w:ilvl w:val="0"/>
          <w:numId w:val="30"/>
        </w:numPr>
        <w:rPr>
          <w:lang w:val="en-US"/>
        </w:rPr>
      </w:pPr>
      <w:r w:rsidRPr="005317DD">
        <w:rPr>
          <w:lang w:val="en-US"/>
        </w:rPr>
        <w:t xml:space="preserve">In the search box, type </w:t>
      </w:r>
      <w:r w:rsidRPr="005317DD">
        <w:rPr>
          <w:b/>
          <w:bCs/>
          <w:lang w:val="en-US"/>
        </w:rPr>
        <w:t>DevOps Projects</w:t>
      </w:r>
      <w:r w:rsidRPr="005317DD">
        <w:rPr>
          <w:lang w:val="en-US"/>
        </w:rPr>
        <w:t xml:space="preserve">, and then select </w:t>
      </w:r>
      <w:r w:rsidRPr="005317DD">
        <w:rPr>
          <w:b/>
          <w:bCs/>
          <w:lang w:val="en-US"/>
        </w:rPr>
        <w:t>Create</w:t>
      </w:r>
      <w:r w:rsidRPr="005317DD">
        <w:rPr>
          <w:lang w:val="en-US"/>
        </w:rPr>
        <w:t>.</w:t>
      </w:r>
    </w:p>
    <w:p w14:paraId="2423D2F2" w14:textId="77777777" w:rsidR="003650F5" w:rsidRDefault="003650F5" w:rsidP="003650F5">
      <w:pPr>
        <w:pStyle w:val="Listenabsatz"/>
        <w:rPr>
          <w:lang w:val="en-US"/>
        </w:rPr>
      </w:pPr>
      <w:r w:rsidRPr="005317DD">
        <w:rPr>
          <w:lang w:val="en-US"/>
        </w:rPr>
        <w:t>The DevOps Projects dashboard</w:t>
      </w:r>
    </w:p>
    <w:p w14:paraId="0D6042F7" w14:textId="77777777" w:rsidR="003650F5" w:rsidRPr="005317DD" w:rsidRDefault="003650F5" w:rsidP="00781145">
      <w:pPr>
        <w:pStyle w:val="Listenabsatz"/>
        <w:numPr>
          <w:ilvl w:val="0"/>
          <w:numId w:val="30"/>
        </w:numPr>
        <w:rPr>
          <w:lang w:val="en-US"/>
        </w:rPr>
      </w:pPr>
      <w:r w:rsidRPr="005317DD">
        <w:rPr>
          <w:lang w:val="en-US"/>
        </w:rPr>
        <w:t xml:space="preserve">Select </w:t>
      </w:r>
      <w:r w:rsidRPr="005317DD">
        <w:rPr>
          <w:b/>
          <w:bCs/>
          <w:lang w:val="en-US"/>
        </w:rPr>
        <w:t>Bring your own code</w:t>
      </w:r>
      <w:r w:rsidRPr="005317DD">
        <w:rPr>
          <w:lang w:val="en-US"/>
        </w:rPr>
        <w:t xml:space="preserve">, and then select </w:t>
      </w:r>
      <w:r w:rsidRPr="005317DD">
        <w:rPr>
          <w:b/>
          <w:bCs/>
          <w:lang w:val="en-US"/>
        </w:rPr>
        <w:t>Next</w:t>
      </w:r>
      <w:r w:rsidRPr="005317DD">
        <w:rPr>
          <w:lang w:val="en-US"/>
        </w:rPr>
        <w:t>.</w:t>
      </w:r>
    </w:p>
    <w:p w14:paraId="40F5C849" w14:textId="77777777" w:rsidR="003650F5" w:rsidRPr="005317DD" w:rsidRDefault="003650F5" w:rsidP="003650F5">
      <w:pPr>
        <w:rPr>
          <w:lang w:val="en-US"/>
        </w:rPr>
      </w:pPr>
    </w:p>
    <w:p w14:paraId="30116818" w14:textId="77777777" w:rsidR="003650F5" w:rsidRPr="005317DD" w:rsidRDefault="003650F5" w:rsidP="003650F5">
      <w:pPr>
        <w:pStyle w:val="berschrift2"/>
        <w:rPr>
          <w:lang w:val="en-US"/>
        </w:rPr>
      </w:pPr>
      <w:bookmarkStart w:id="228" w:name="_Toc20143753"/>
      <w:bookmarkStart w:id="229" w:name="_Toc72328117"/>
      <w:r w:rsidRPr="005317DD">
        <w:rPr>
          <w:lang w:val="en-US"/>
        </w:rPr>
        <w:t>Configure access to your GitHub repo and choose a framework</w:t>
      </w:r>
      <w:bookmarkEnd w:id="228"/>
      <w:bookmarkEnd w:id="229"/>
    </w:p>
    <w:p w14:paraId="26D336D0" w14:textId="77777777" w:rsidR="003650F5" w:rsidRPr="00CB645E" w:rsidRDefault="003650F5" w:rsidP="00781145">
      <w:pPr>
        <w:pStyle w:val="Listenabsatz"/>
        <w:numPr>
          <w:ilvl w:val="0"/>
          <w:numId w:val="31"/>
        </w:numPr>
        <w:rPr>
          <w:lang w:val="en-US"/>
        </w:rPr>
      </w:pPr>
      <w:r w:rsidRPr="00CB645E">
        <w:rPr>
          <w:lang w:val="en-US"/>
        </w:rPr>
        <w:t>Select either GitHub or an external Git repo, and then select your repo and the branch that contains your application.</w:t>
      </w:r>
    </w:p>
    <w:p w14:paraId="0FEA9817" w14:textId="77777777" w:rsidR="003650F5" w:rsidRDefault="003650F5" w:rsidP="00781145">
      <w:pPr>
        <w:pStyle w:val="Listenabsatz"/>
        <w:numPr>
          <w:ilvl w:val="0"/>
          <w:numId w:val="31"/>
        </w:numPr>
        <w:rPr>
          <w:lang w:val="en-US"/>
        </w:rPr>
      </w:pPr>
      <w:r w:rsidRPr="00CB645E">
        <w:rPr>
          <w:lang w:val="en-US"/>
        </w:rPr>
        <w:t>Select your web framework, and then select Next.</w:t>
      </w:r>
    </w:p>
    <w:p w14:paraId="35D96B9E" w14:textId="77777777" w:rsidR="003650F5" w:rsidRDefault="003650F5" w:rsidP="003650F5">
      <w:pPr>
        <w:pStyle w:val="Listenabsatz"/>
        <w:rPr>
          <w:lang w:val="en-US"/>
        </w:rPr>
      </w:pPr>
      <w:r w:rsidRPr="00CB645E">
        <w:rPr>
          <w:lang w:val="en-US"/>
        </w:rPr>
        <w:t>.NET framework</w:t>
      </w:r>
    </w:p>
    <w:p w14:paraId="71026E41" w14:textId="77777777" w:rsidR="003650F5" w:rsidRPr="005317DD" w:rsidRDefault="003650F5" w:rsidP="003650F5">
      <w:pPr>
        <w:pStyle w:val="Listenabsatz"/>
        <w:rPr>
          <w:lang w:val="en-US"/>
        </w:rPr>
      </w:pPr>
      <w:r w:rsidRPr="005317DD">
        <w:rPr>
          <w:lang w:val="en-US"/>
        </w:rPr>
        <w:t>The application framework, which you chose previously, dictates the type of Azure service deployment target that's available here.</w:t>
      </w:r>
    </w:p>
    <w:p w14:paraId="054C95FF" w14:textId="77777777" w:rsidR="003650F5" w:rsidRPr="00CB645E" w:rsidRDefault="003650F5" w:rsidP="00781145">
      <w:pPr>
        <w:pStyle w:val="Listenabsatz"/>
        <w:numPr>
          <w:ilvl w:val="0"/>
          <w:numId w:val="31"/>
        </w:numPr>
        <w:rPr>
          <w:lang w:val="en-US"/>
        </w:rPr>
      </w:pPr>
      <w:r w:rsidRPr="00CB645E">
        <w:rPr>
          <w:lang w:val="en-US"/>
        </w:rPr>
        <w:t>Select the target service, and then select Next.</w:t>
      </w:r>
    </w:p>
    <w:p w14:paraId="66231E24" w14:textId="77777777" w:rsidR="003650F5" w:rsidRPr="005317DD" w:rsidRDefault="003650F5" w:rsidP="003650F5">
      <w:pPr>
        <w:rPr>
          <w:lang w:val="en-US"/>
        </w:rPr>
      </w:pPr>
    </w:p>
    <w:p w14:paraId="6C48485B" w14:textId="77777777" w:rsidR="003650F5" w:rsidRPr="005317DD" w:rsidRDefault="003650F5" w:rsidP="003650F5">
      <w:pPr>
        <w:pStyle w:val="berschrift2"/>
        <w:rPr>
          <w:lang w:val="en-US"/>
        </w:rPr>
      </w:pPr>
      <w:bookmarkStart w:id="230" w:name="_Toc20143754"/>
      <w:bookmarkStart w:id="231" w:name="_Toc72328118"/>
      <w:r w:rsidRPr="005317DD">
        <w:rPr>
          <w:lang w:val="en-US"/>
        </w:rPr>
        <w:t>Configure Azure DevOps and an Azure subscription</w:t>
      </w:r>
      <w:bookmarkEnd w:id="230"/>
      <w:bookmarkEnd w:id="231"/>
    </w:p>
    <w:p w14:paraId="2C0CBFE0" w14:textId="77777777" w:rsidR="003650F5" w:rsidRDefault="003650F5" w:rsidP="00781145">
      <w:pPr>
        <w:pStyle w:val="Listenabsatz"/>
        <w:numPr>
          <w:ilvl w:val="0"/>
          <w:numId w:val="32"/>
        </w:numPr>
        <w:rPr>
          <w:lang w:val="en-US"/>
        </w:rPr>
      </w:pPr>
      <w:r w:rsidRPr="00CB645E">
        <w:rPr>
          <w:lang w:val="en-US"/>
        </w:rPr>
        <w:t>Create a new Azure DevOps organization or select an existing organization.</w:t>
      </w:r>
    </w:p>
    <w:p w14:paraId="0029AEC0" w14:textId="77777777" w:rsidR="003650F5" w:rsidRDefault="003650F5" w:rsidP="003650F5">
      <w:pPr>
        <w:pStyle w:val="Listenabsatz"/>
        <w:rPr>
          <w:lang w:val="en-US"/>
        </w:rPr>
      </w:pPr>
      <w:r w:rsidRPr="00CB645E">
        <w:rPr>
          <w:lang w:val="en-US"/>
        </w:rPr>
        <w:t>a. Enter a name for your project in Azure DevOps.</w:t>
      </w:r>
    </w:p>
    <w:p w14:paraId="5A219BF8" w14:textId="77777777" w:rsidR="003650F5" w:rsidRDefault="003650F5" w:rsidP="003650F5">
      <w:pPr>
        <w:pStyle w:val="Listenabsatz"/>
        <w:rPr>
          <w:lang w:val="en-US"/>
        </w:rPr>
      </w:pPr>
      <w:r w:rsidRPr="005317DD">
        <w:rPr>
          <w:lang w:val="en-US"/>
        </w:rPr>
        <w:t>b. Select your Azure subscription and location, enter a name for your application, and then select Done.</w:t>
      </w:r>
    </w:p>
    <w:p w14:paraId="566956FB" w14:textId="77777777" w:rsidR="003650F5" w:rsidRPr="005317DD" w:rsidRDefault="003650F5" w:rsidP="003650F5">
      <w:pPr>
        <w:pStyle w:val="Listenabsatz"/>
        <w:rPr>
          <w:lang w:val="en-US"/>
        </w:rPr>
      </w:pPr>
      <w:r w:rsidRPr="00CB645E">
        <w:rPr>
          <w:lang w:val="en-US"/>
        </w:rPr>
        <w:t>After a few minutes, the DevOps Projects dashboard is displayed in the Azure portal. A sample application is set up in a repo in your Azure DevOps organization, a build is executed, and your application is deployed to Azure. This dashboard provides visibility into your GitHub code repo, the CI/CD pipeline, and your application in Azure.</w:t>
      </w:r>
    </w:p>
    <w:p w14:paraId="223AB3E7" w14:textId="77777777" w:rsidR="003650F5" w:rsidRDefault="003650F5" w:rsidP="00781145">
      <w:pPr>
        <w:pStyle w:val="Listenabsatz"/>
        <w:numPr>
          <w:ilvl w:val="0"/>
          <w:numId w:val="32"/>
        </w:numPr>
        <w:rPr>
          <w:lang w:val="en-US"/>
        </w:rPr>
      </w:pPr>
      <w:r w:rsidRPr="00CB645E">
        <w:rPr>
          <w:lang w:val="en-US"/>
        </w:rPr>
        <w:t>Select Browse to view your running application.</w:t>
      </w:r>
    </w:p>
    <w:p w14:paraId="41145ACB" w14:textId="77777777" w:rsidR="003650F5" w:rsidRDefault="003650F5" w:rsidP="003650F5">
      <w:pPr>
        <w:pStyle w:val="Listenabsatz"/>
        <w:jc w:val="center"/>
        <w:rPr>
          <w:lang w:val="en-US"/>
        </w:rPr>
      </w:pPr>
      <w:r w:rsidRPr="00CB645E">
        <w:rPr>
          <w:noProof/>
        </w:rPr>
        <w:drawing>
          <wp:inline distT="0" distB="0" distL="0" distR="0" wp14:anchorId="03EABBC0" wp14:editId="5F315498">
            <wp:extent cx="5091430" cy="335312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04406" cy="3361667"/>
                    </a:xfrm>
                    <a:prstGeom prst="rect">
                      <a:avLst/>
                    </a:prstGeom>
                  </pic:spPr>
                </pic:pic>
              </a:graphicData>
            </a:graphic>
          </wp:inline>
        </w:drawing>
      </w:r>
    </w:p>
    <w:p w14:paraId="44EBE83A" w14:textId="7DDCE1FA"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71</w:t>
      </w:r>
      <w:r>
        <w:rPr>
          <w:noProof/>
        </w:rPr>
        <w:fldChar w:fldCharType="end"/>
      </w:r>
      <w:r w:rsidRPr="003650F5">
        <w:rPr>
          <w:lang w:val="en-US"/>
        </w:rPr>
        <w:t xml:space="preserve"> Configuring Azure DevOps subscriptions </w:t>
      </w:r>
    </w:p>
    <w:p w14:paraId="2938C1AD" w14:textId="77777777" w:rsidR="003650F5" w:rsidRDefault="003650F5" w:rsidP="003650F5">
      <w:pPr>
        <w:pStyle w:val="Listenabsatz"/>
        <w:jc w:val="center"/>
        <w:rPr>
          <w:lang w:val="en-US"/>
        </w:rPr>
      </w:pPr>
    </w:p>
    <w:p w14:paraId="016AE411" w14:textId="77777777" w:rsidR="003650F5" w:rsidRDefault="003650F5" w:rsidP="003650F5">
      <w:pPr>
        <w:rPr>
          <w:lang w:val="en-US"/>
        </w:rPr>
      </w:pPr>
    </w:p>
    <w:p w14:paraId="7CBC07F6" w14:textId="77777777" w:rsidR="003650F5" w:rsidRPr="00CB645E" w:rsidRDefault="003650F5" w:rsidP="003650F5">
      <w:pPr>
        <w:rPr>
          <w:lang w:val="en-US"/>
        </w:rPr>
      </w:pPr>
      <w:r w:rsidRPr="00CB645E">
        <w:rPr>
          <w:lang w:val="en-US"/>
        </w:rPr>
        <w:t>Azure DevOps Projects automatically configures a CI build and release trigger. Your code remains in your GitHub repo or another external repo.</w:t>
      </w:r>
    </w:p>
    <w:p w14:paraId="548A5384" w14:textId="77777777" w:rsidR="003650F5" w:rsidRPr="00CB645E" w:rsidRDefault="003650F5" w:rsidP="003650F5">
      <w:pPr>
        <w:rPr>
          <w:lang w:val="en-US"/>
        </w:rPr>
      </w:pPr>
    </w:p>
    <w:p w14:paraId="59B2CA97" w14:textId="77777777" w:rsidR="003650F5" w:rsidRPr="00CB645E" w:rsidRDefault="003650F5" w:rsidP="003650F5">
      <w:pPr>
        <w:pStyle w:val="berschrift2"/>
        <w:rPr>
          <w:lang w:val="en-US"/>
        </w:rPr>
      </w:pPr>
      <w:bookmarkStart w:id="232" w:name="_Toc20143755"/>
      <w:bookmarkStart w:id="233" w:name="_Toc72328119"/>
      <w:r w:rsidRPr="00CB645E">
        <w:rPr>
          <w:lang w:val="en-US"/>
        </w:rPr>
        <w:t>Commit changes to GitHub and automatically deploy them to Azure</w:t>
      </w:r>
      <w:bookmarkEnd w:id="232"/>
      <w:bookmarkEnd w:id="233"/>
    </w:p>
    <w:p w14:paraId="3B12E251" w14:textId="77777777" w:rsidR="003650F5" w:rsidRPr="00CB645E" w:rsidRDefault="003650F5" w:rsidP="003650F5">
      <w:pPr>
        <w:rPr>
          <w:lang w:val="en-US"/>
        </w:rPr>
      </w:pPr>
      <w:r w:rsidRPr="00CB645E">
        <w:rPr>
          <w:lang w:val="en-US"/>
        </w:rPr>
        <w:t>You're now ready to collaborate with a team on your app by using a CI/CD process that automatically deploys your latest work to your website. Each change to the GitHub repo starts a build in Azure DevOps, and a CD pipeline executes a deployment to Azure.</w:t>
      </w:r>
    </w:p>
    <w:p w14:paraId="5E8100A3" w14:textId="77777777" w:rsidR="003650F5" w:rsidRPr="00CB645E" w:rsidRDefault="003650F5" w:rsidP="003650F5">
      <w:pPr>
        <w:rPr>
          <w:lang w:val="en-US"/>
        </w:rPr>
      </w:pPr>
    </w:p>
    <w:p w14:paraId="1602446F" w14:textId="77777777" w:rsidR="003650F5" w:rsidRDefault="003650F5" w:rsidP="00781145">
      <w:pPr>
        <w:pStyle w:val="Listenabsatz"/>
        <w:numPr>
          <w:ilvl w:val="0"/>
          <w:numId w:val="33"/>
        </w:numPr>
        <w:rPr>
          <w:lang w:val="en-US"/>
        </w:rPr>
      </w:pPr>
      <w:r w:rsidRPr="00CB645E">
        <w:rPr>
          <w:lang w:val="en-US"/>
        </w:rPr>
        <w:t>Make a change to your application, and then commit the change to your GitHub repo.</w:t>
      </w:r>
    </w:p>
    <w:p w14:paraId="70081A48" w14:textId="77777777" w:rsidR="003650F5" w:rsidRPr="00CB645E" w:rsidRDefault="003650F5" w:rsidP="003650F5">
      <w:pPr>
        <w:pStyle w:val="Listenabsatz"/>
        <w:rPr>
          <w:lang w:val="en-US"/>
        </w:rPr>
      </w:pPr>
      <w:r w:rsidRPr="00CB645E">
        <w:rPr>
          <w:lang w:val="en-US"/>
        </w:rPr>
        <w:t>After a few moments, a build starts in Azure Pipelines. You can monitor the build status in the DevOps Projects dashboard, or you can monitor it in the browser with your Azure DevOps organization.</w:t>
      </w:r>
    </w:p>
    <w:p w14:paraId="01E532B2" w14:textId="77777777" w:rsidR="003650F5" w:rsidRPr="00CB645E" w:rsidRDefault="003650F5" w:rsidP="00781145">
      <w:pPr>
        <w:pStyle w:val="Listenabsatz"/>
        <w:numPr>
          <w:ilvl w:val="0"/>
          <w:numId w:val="33"/>
        </w:numPr>
        <w:rPr>
          <w:lang w:val="en-US"/>
        </w:rPr>
      </w:pPr>
      <w:r w:rsidRPr="00CB645E">
        <w:rPr>
          <w:lang w:val="en-US"/>
        </w:rPr>
        <w:t>After the build is completed, refresh your application to verify your changes.</w:t>
      </w:r>
    </w:p>
    <w:p w14:paraId="50D697ED" w14:textId="77777777" w:rsidR="003650F5" w:rsidRPr="00CB645E" w:rsidRDefault="003650F5" w:rsidP="003650F5">
      <w:pPr>
        <w:rPr>
          <w:lang w:val="en-US"/>
        </w:rPr>
      </w:pPr>
    </w:p>
    <w:p w14:paraId="538F40F5" w14:textId="77777777" w:rsidR="003650F5" w:rsidRPr="00CB645E" w:rsidRDefault="003650F5" w:rsidP="003650F5">
      <w:pPr>
        <w:pStyle w:val="berschrift2"/>
        <w:rPr>
          <w:lang w:val="en-US"/>
        </w:rPr>
      </w:pPr>
      <w:bookmarkStart w:id="234" w:name="_Toc20143756"/>
      <w:bookmarkStart w:id="235" w:name="_Toc72328120"/>
      <w:r w:rsidRPr="00CB645E">
        <w:rPr>
          <w:lang w:val="en-US"/>
        </w:rPr>
        <w:t>Examine the Azure Pipelines CI/CD pipeline</w:t>
      </w:r>
      <w:bookmarkEnd w:id="234"/>
      <w:bookmarkEnd w:id="235"/>
    </w:p>
    <w:p w14:paraId="39BBCA06" w14:textId="77777777" w:rsidR="003650F5" w:rsidRPr="00CB645E" w:rsidRDefault="003650F5" w:rsidP="003650F5">
      <w:pPr>
        <w:rPr>
          <w:lang w:val="en-US"/>
        </w:rPr>
      </w:pPr>
      <w:r w:rsidRPr="00CB645E">
        <w:rPr>
          <w:lang w:val="en-US"/>
        </w:rPr>
        <w:t>Azure DevOps Projects automatically configures a CI/CD pipeline in Azure Pipelines. Explore and customize the pipeline as needed. To familiarize yourself with the build and release pipelines, do the following:</w:t>
      </w:r>
    </w:p>
    <w:p w14:paraId="74422BE8" w14:textId="77777777" w:rsidR="003650F5" w:rsidRPr="00CB645E" w:rsidRDefault="003650F5" w:rsidP="003650F5">
      <w:pPr>
        <w:rPr>
          <w:lang w:val="en-US"/>
        </w:rPr>
      </w:pPr>
    </w:p>
    <w:p w14:paraId="299B5A6B" w14:textId="77777777" w:rsidR="003650F5" w:rsidRDefault="003650F5" w:rsidP="00781145">
      <w:pPr>
        <w:pStyle w:val="Listenabsatz"/>
        <w:numPr>
          <w:ilvl w:val="0"/>
          <w:numId w:val="34"/>
        </w:numPr>
        <w:rPr>
          <w:lang w:val="en-US"/>
        </w:rPr>
      </w:pPr>
      <w:r w:rsidRPr="00CB645E">
        <w:rPr>
          <w:lang w:val="en-US"/>
        </w:rPr>
        <w:t xml:space="preserve">At the top of the DevOps Projects dashboard, select </w:t>
      </w:r>
      <w:r w:rsidRPr="00CB645E">
        <w:rPr>
          <w:b/>
          <w:bCs/>
          <w:lang w:val="en-US"/>
        </w:rPr>
        <w:t>Build pipelines</w:t>
      </w:r>
      <w:r w:rsidRPr="00CB645E">
        <w:rPr>
          <w:lang w:val="en-US"/>
        </w:rPr>
        <w:t>.</w:t>
      </w:r>
    </w:p>
    <w:p w14:paraId="47E88D84" w14:textId="77777777" w:rsidR="003650F5" w:rsidRPr="00CB645E" w:rsidRDefault="003650F5" w:rsidP="003650F5">
      <w:pPr>
        <w:pStyle w:val="Listenabsatz"/>
        <w:rPr>
          <w:lang w:val="en-US"/>
        </w:rPr>
      </w:pPr>
      <w:r w:rsidRPr="00CB645E">
        <w:rPr>
          <w:lang w:val="en-US"/>
        </w:rPr>
        <w:t>A browser tab displays the build pipeline for your new project.</w:t>
      </w:r>
    </w:p>
    <w:p w14:paraId="3F89E834" w14:textId="77777777" w:rsidR="003650F5" w:rsidRDefault="003650F5" w:rsidP="00781145">
      <w:pPr>
        <w:pStyle w:val="Listenabsatz"/>
        <w:numPr>
          <w:ilvl w:val="0"/>
          <w:numId w:val="34"/>
        </w:numPr>
        <w:rPr>
          <w:lang w:val="en-US"/>
        </w:rPr>
      </w:pPr>
      <w:r w:rsidRPr="00CB645E">
        <w:rPr>
          <w:lang w:val="en-US"/>
        </w:rPr>
        <w:t>Point to the Status field, and then select the ellipsis (...).</w:t>
      </w:r>
    </w:p>
    <w:p w14:paraId="289DF845" w14:textId="77777777" w:rsidR="003650F5" w:rsidRPr="00CB645E" w:rsidRDefault="003650F5" w:rsidP="003650F5">
      <w:pPr>
        <w:pStyle w:val="Listenabsatz"/>
        <w:rPr>
          <w:lang w:val="en-US"/>
        </w:rPr>
      </w:pPr>
      <w:r w:rsidRPr="00CB645E">
        <w:rPr>
          <w:lang w:val="en-US"/>
        </w:rPr>
        <w:t>A menu displays several options, such as queueing a new build, pausing a build, and editing the build pipeline.</w:t>
      </w:r>
    </w:p>
    <w:p w14:paraId="4F4A3FB0" w14:textId="77777777" w:rsidR="003650F5" w:rsidRPr="00CB645E" w:rsidRDefault="003650F5" w:rsidP="00781145">
      <w:pPr>
        <w:pStyle w:val="Listenabsatz"/>
        <w:numPr>
          <w:ilvl w:val="0"/>
          <w:numId w:val="34"/>
        </w:numPr>
        <w:rPr>
          <w:lang w:val="en-US"/>
        </w:rPr>
      </w:pPr>
      <w:r w:rsidRPr="00CB645E">
        <w:rPr>
          <w:lang w:val="en-US"/>
        </w:rPr>
        <w:t xml:space="preserve">Select </w:t>
      </w:r>
      <w:r w:rsidRPr="00CB645E">
        <w:rPr>
          <w:b/>
          <w:bCs/>
          <w:lang w:val="en-US"/>
        </w:rPr>
        <w:t>Edit</w:t>
      </w:r>
      <w:r w:rsidRPr="00CB645E">
        <w:rPr>
          <w:lang w:val="en-US"/>
        </w:rPr>
        <w:t>.</w:t>
      </w:r>
    </w:p>
    <w:p w14:paraId="6E7A2DDC" w14:textId="77777777" w:rsidR="003650F5" w:rsidRDefault="003650F5" w:rsidP="00781145">
      <w:pPr>
        <w:pStyle w:val="Listenabsatz"/>
        <w:numPr>
          <w:ilvl w:val="0"/>
          <w:numId w:val="34"/>
        </w:numPr>
        <w:rPr>
          <w:lang w:val="en-US"/>
        </w:rPr>
      </w:pPr>
      <w:r w:rsidRPr="00CB645E">
        <w:rPr>
          <w:lang w:val="en-US"/>
        </w:rPr>
        <w:t>In this pane, you can examine the various tasks for your build pipeline.</w:t>
      </w:r>
    </w:p>
    <w:p w14:paraId="603E327A" w14:textId="77777777" w:rsidR="003650F5" w:rsidRPr="00CB645E" w:rsidRDefault="003650F5" w:rsidP="003650F5">
      <w:pPr>
        <w:pStyle w:val="Listenabsatz"/>
        <w:rPr>
          <w:lang w:val="en-US"/>
        </w:rPr>
      </w:pPr>
      <w:r w:rsidRPr="00CB645E">
        <w:rPr>
          <w:lang w:val="en-US"/>
        </w:rPr>
        <w:t>The build performs various tasks, such as fetching sources from the Git repo, restoring dependencies, and publishing outputs used for deployments.</w:t>
      </w:r>
    </w:p>
    <w:p w14:paraId="4D235F57" w14:textId="77777777" w:rsidR="003650F5" w:rsidRPr="00CB645E" w:rsidRDefault="003650F5" w:rsidP="00781145">
      <w:pPr>
        <w:pStyle w:val="Listenabsatz"/>
        <w:numPr>
          <w:ilvl w:val="0"/>
          <w:numId w:val="34"/>
        </w:numPr>
        <w:rPr>
          <w:lang w:val="en-US"/>
        </w:rPr>
      </w:pPr>
      <w:r w:rsidRPr="00CB645E">
        <w:rPr>
          <w:lang w:val="en-US"/>
        </w:rPr>
        <w:t>At the top of the build pipeline, select the build pipeline name.</w:t>
      </w:r>
    </w:p>
    <w:p w14:paraId="610D7175" w14:textId="77777777" w:rsidR="003650F5" w:rsidRPr="00CB645E" w:rsidRDefault="003650F5" w:rsidP="00781145">
      <w:pPr>
        <w:pStyle w:val="Listenabsatz"/>
        <w:numPr>
          <w:ilvl w:val="0"/>
          <w:numId w:val="34"/>
        </w:numPr>
        <w:rPr>
          <w:lang w:val="en-US"/>
        </w:rPr>
      </w:pPr>
      <w:r w:rsidRPr="00CB645E">
        <w:rPr>
          <w:lang w:val="en-US"/>
        </w:rPr>
        <w:t xml:space="preserve">Change the name of your build pipeline to something more descriptive, select </w:t>
      </w:r>
      <w:r w:rsidRPr="00CB645E">
        <w:rPr>
          <w:b/>
          <w:bCs/>
          <w:lang w:val="en-US"/>
        </w:rPr>
        <w:t>Save &amp; queue</w:t>
      </w:r>
      <w:r w:rsidRPr="00CB645E">
        <w:rPr>
          <w:lang w:val="en-US"/>
        </w:rPr>
        <w:t xml:space="preserve">, and then select </w:t>
      </w:r>
      <w:r w:rsidRPr="00CB645E">
        <w:rPr>
          <w:b/>
          <w:bCs/>
          <w:lang w:val="en-US"/>
        </w:rPr>
        <w:t>Save</w:t>
      </w:r>
      <w:r w:rsidRPr="00CB645E">
        <w:rPr>
          <w:lang w:val="en-US"/>
        </w:rPr>
        <w:t>.</w:t>
      </w:r>
    </w:p>
    <w:p w14:paraId="5BC68213" w14:textId="77777777" w:rsidR="003650F5" w:rsidRDefault="003650F5" w:rsidP="00781145">
      <w:pPr>
        <w:pStyle w:val="Listenabsatz"/>
        <w:numPr>
          <w:ilvl w:val="0"/>
          <w:numId w:val="34"/>
        </w:numPr>
        <w:rPr>
          <w:lang w:val="en-US"/>
        </w:rPr>
      </w:pPr>
      <w:r w:rsidRPr="00CB645E">
        <w:rPr>
          <w:lang w:val="en-US"/>
        </w:rPr>
        <w:t>Under your build pipeline name, select History.</w:t>
      </w:r>
    </w:p>
    <w:p w14:paraId="6978F44F" w14:textId="77777777" w:rsidR="003650F5" w:rsidRPr="00CB645E" w:rsidRDefault="003650F5" w:rsidP="003650F5">
      <w:pPr>
        <w:pStyle w:val="Listenabsatz"/>
        <w:rPr>
          <w:lang w:val="en-US"/>
        </w:rPr>
      </w:pPr>
      <w:r w:rsidRPr="00CB645E">
        <w:rPr>
          <w:lang w:val="en-US"/>
        </w:rPr>
        <w:t>You see an audit trail of your recent changes for the build. Azure DevOps keeps track of any changes made to the build pipeline, and it allows you to compare versions.</w:t>
      </w:r>
    </w:p>
    <w:p w14:paraId="604159A2" w14:textId="77777777" w:rsidR="003650F5" w:rsidRDefault="003650F5" w:rsidP="00781145">
      <w:pPr>
        <w:pStyle w:val="Listenabsatz"/>
        <w:numPr>
          <w:ilvl w:val="0"/>
          <w:numId w:val="34"/>
        </w:numPr>
        <w:rPr>
          <w:lang w:val="en-US"/>
        </w:rPr>
      </w:pPr>
      <w:r w:rsidRPr="00CB645E">
        <w:rPr>
          <w:lang w:val="en-US"/>
        </w:rPr>
        <w:t xml:space="preserve">Select </w:t>
      </w:r>
      <w:r w:rsidRPr="00CB645E">
        <w:rPr>
          <w:b/>
          <w:bCs/>
          <w:lang w:val="en-US"/>
        </w:rPr>
        <w:t>Triggers</w:t>
      </w:r>
      <w:r w:rsidRPr="00CB645E">
        <w:rPr>
          <w:lang w:val="en-US"/>
        </w:rPr>
        <w:t>.</w:t>
      </w:r>
    </w:p>
    <w:p w14:paraId="46187B03" w14:textId="77777777" w:rsidR="003650F5" w:rsidRDefault="003650F5" w:rsidP="003650F5">
      <w:pPr>
        <w:pStyle w:val="Listenabsatz"/>
        <w:rPr>
          <w:lang w:val="en-US"/>
        </w:rPr>
      </w:pPr>
      <w:r w:rsidRPr="00CB645E">
        <w:rPr>
          <w:lang w:val="en-US"/>
        </w:rPr>
        <w:t>Azure DevOps Projects automatically creates a CI trigger, and every commit to the repo starts a new build. Optionally, you can choose to include or exclude branches from the CI process.</w:t>
      </w:r>
    </w:p>
    <w:p w14:paraId="3433EFCB" w14:textId="77777777" w:rsidR="003650F5" w:rsidRDefault="003650F5" w:rsidP="00781145">
      <w:pPr>
        <w:pStyle w:val="Listenabsatz"/>
        <w:numPr>
          <w:ilvl w:val="0"/>
          <w:numId w:val="34"/>
        </w:numPr>
        <w:rPr>
          <w:lang w:val="en-US"/>
        </w:rPr>
      </w:pPr>
      <w:r w:rsidRPr="00CB645E">
        <w:rPr>
          <w:lang w:val="en-US"/>
        </w:rPr>
        <w:t xml:space="preserve">Select </w:t>
      </w:r>
      <w:r w:rsidRPr="00CB645E">
        <w:rPr>
          <w:b/>
          <w:bCs/>
          <w:lang w:val="en-US"/>
        </w:rPr>
        <w:t>Retention</w:t>
      </w:r>
      <w:r w:rsidRPr="00CB645E">
        <w:rPr>
          <w:lang w:val="en-US"/>
        </w:rPr>
        <w:t>.</w:t>
      </w:r>
    </w:p>
    <w:p w14:paraId="47830015" w14:textId="77777777" w:rsidR="003650F5" w:rsidRPr="00CB645E" w:rsidRDefault="003650F5" w:rsidP="003650F5">
      <w:pPr>
        <w:pStyle w:val="Listenabsatz"/>
        <w:rPr>
          <w:lang w:val="en-US"/>
        </w:rPr>
      </w:pPr>
      <w:r w:rsidRPr="00CB645E">
        <w:rPr>
          <w:lang w:val="en-US"/>
        </w:rPr>
        <w:t>Depending on your scenario, you can specify policies to keep or remove a certain number of builds.</w:t>
      </w:r>
    </w:p>
    <w:p w14:paraId="07A70E75" w14:textId="77777777" w:rsidR="003650F5" w:rsidRDefault="003650F5" w:rsidP="00781145">
      <w:pPr>
        <w:pStyle w:val="Listenabsatz"/>
        <w:numPr>
          <w:ilvl w:val="0"/>
          <w:numId w:val="34"/>
        </w:numPr>
        <w:rPr>
          <w:lang w:val="en-US"/>
        </w:rPr>
      </w:pPr>
      <w:r w:rsidRPr="00CB645E">
        <w:rPr>
          <w:lang w:val="en-US"/>
        </w:rPr>
        <w:t xml:space="preserve">Select </w:t>
      </w:r>
      <w:r w:rsidRPr="00CB645E">
        <w:rPr>
          <w:b/>
          <w:bCs/>
          <w:lang w:val="en-US"/>
        </w:rPr>
        <w:t>Build and Release</w:t>
      </w:r>
      <w:r w:rsidRPr="00CB645E">
        <w:rPr>
          <w:lang w:val="en-US"/>
        </w:rPr>
        <w:t xml:space="preserve">, and then select </w:t>
      </w:r>
      <w:r w:rsidRPr="00CB645E">
        <w:rPr>
          <w:b/>
          <w:bCs/>
          <w:lang w:val="en-US"/>
        </w:rPr>
        <w:t>Releases</w:t>
      </w:r>
      <w:r w:rsidRPr="00CB645E">
        <w:rPr>
          <w:lang w:val="en-US"/>
        </w:rPr>
        <w:t>.</w:t>
      </w:r>
    </w:p>
    <w:p w14:paraId="2EE25667" w14:textId="77777777" w:rsidR="003650F5" w:rsidRPr="00CB645E" w:rsidRDefault="003650F5" w:rsidP="003650F5">
      <w:pPr>
        <w:pStyle w:val="Listenabsatz"/>
        <w:rPr>
          <w:lang w:val="en-US"/>
        </w:rPr>
      </w:pPr>
      <w:r w:rsidRPr="00CB645E">
        <w:rPr>
          <w:lang w:val="en-US"/>
        </w:rPr>
        <w:t>Azure DevOps Projects creates a release pipeline to manage deployments to Azure.</w:t>
      </w:r>
    </w:p>
    <w:p w14:paraId="3C19743A" w14:textId="77777777" w:rsidR="003650F5" w:rsidRDefault="003650F5" w:rsidP="00781145">
      <w:pPr>
        <w:pStyle w:val="Listenabsatz"/>
        <w:numPr>
          <w:ilvl w:val="0"/>
          <w:numId w:val="34"/>
        </w:numPr>
        <w:rPr>
          <w:lang w:val="en-US"/>
        </w:rPr>
      </w:pPr>
      <w:r w:rsidRPr="00CB645E">
        <w:rPr>
          <w:lang w:val="en-US"/>
        </w:rPr>
        <w:t>Select the ellipsis (...) next to your release pipeline, and then select Edit.</w:t>
      </w:r>
    </w:p>
    <w:p w14:paraId="378CA17F" w14:textId="77777777" w:rsidR="003650F5" w:rsidRPr="00CB645E" w:rsidRDefault="003650F5" w:rsidP="003650F5">
      <w:pPr>
        <w:pStyle w:val="Listenabsatz"/>
        <w:rPr>
          <w:lang w:val="en-US"/>
        </w:rPr>
      </w:pPr>
      <w:r w:rsidRPr="00CB645E">
        <w:rPr>
          <w:lang w:val="en-US"/>
        </w:rPr>
        <w:t>The release pipeline contains a pipeline, which defines the release process.</w:t>
      </w:r>
    </w:p>
    <w:p w14:paraId="291C6978" w14:textId="77777777" w:rsidR="003650F5" w:rsidRDefault="003650F5" w:rsidP="00781145">
      <w:pPr>
        <w:pStyle w:val="Listenabsatz"/>
        <w:numPr>
          <w:ilvl w:val="0"/>
          <w:numId w:val="34"/>
        </w:numPr>
        <w:rPr>
          <w:lang w:val="en-US"/>
        </w:rPr>
      </w:pPr>
      <w:r w:rsidRPr="00CB645E">
        <w:rPr>
          <w:lang w:val="en-US"/>
        </w:rPr>
        <w:t>Under Artifacts, select Drop.</w:t>
      </w:r>
    </w:p>
    <w:p w14:paraId="4206DC63" w14:textId="77777777" w:rsidR="003650F5" w:rsidRPr="00CB645E" w:rsidRDefault="003650F5" w:rsidP="003650F5">
      <w:pPr>
        <w:pStyle w:val="Listenabsatz"/>
        <w:rPr>
          <w:lang w:val="en-US"/>
        </w:rPr>
      </w:pPr>
      <w:r w:rsidRPr="00CB645E">
        <w:rPr>
          <w:lang w:val="en-US"/>
        </w:rPr>
        <w:t>The build pipeline you examined in the previous steps produces the output that's used for the artifact.</w:t>
      </w:r>
    </w:p>
    <w:p w14:paraId="1C4199DC" w14:textId="77777777" w:rsidR="003650F5" w:rsidRDefault="003650F5" w:rsidP="00781145">
      <w:pPr>
        <w:pStyle w:val="Listenabsatz"/>
        <w:numPr>
          <w:ilvl w:val="0"/>
          <w:numId w:val="34"/>
        </w:numPr>
        <w:rPr>
          <w:lang w:val="en-US"/>
        </w:rPr>
      </w:pPr>
      <w:r w:rsidRPr="00CB645E">
        <w:rPr>
          <w:lang w:val="en-US"/>
        </w:rPr>
        <w:t>Next to the Drop icon, select Continuous deployment trigger.</w:t>
      </w:r>
    </w:p>
    <w:p w14:paraId="1BB842DF" w14:textId="77777777" w:rsidR="003650F5" w:rsidRPr="00CB645E" w:rsidRDefault="003650F5" w:rsidP="003650F5">
      <w:pPr>
        <w:pStyle w:val="Listenabsatz"/>
        <w:rPr>
          <w:lang w:val="en-US"/>
        </w:rPr>
      </w:pPr>
      <w:r w:rsidRPr="00CB645E">
        <w:rPr>
          <w:lang w:val="en-US"/>
        </w:rPr>
        <w:t>This release pipeline has an enabled CD trigger, which executes a deployment every time there is a new build artifact available. Optionally, you can disable the trigger so that your deployments require manual execution.</w:t>
      </w:r>
    </w:p>
    <w:p w14:paraId="06EA3676" w14:textId="77777777" w:rsidR="003650F5" w:rsidRDefault="003650F5" w:rsidP="00781145">
      <w:pPr>
        <w:pStyle w:val="Listenabsatz"/>
        <w:numPr>
          <w:ilvl w:val="0"/>
          <w:numId w:val="34"/>
        </w:numPr>
        <w:rPr>
          <w:lang w:val="en-US"/>
        </w:rPr>
      </w:pPr>
      <w:r w:rsidRPr="00CB645E">
        <w:rPr>
          <w:lang w:val="en-US"/>
        </w:rPr>
        <w:t>At the left, select Tasks.</w:t>
      </w:r>
    </w:p>
    <w:p w14:paraId="6238115A" w14:textId="77777777" w:rsidR="003650F5" w:rsidRPr="00CB645E" w:rsidRDefault="003650F5" w:rsidP="003650F5">
      <w:pPr>
        <w:pStyle w:val="Listenabsatz"/>
        <w:rPr>
          <w:lang w:val="en-US"/>
        </w:rPr>
      </w:pPr>
      <w:r w:rsidRPr="00CB645E">
        <w:rPr>
          <w:lang w:val="en-US"/>
        </w:rPr>
        <w:t>Tasks are the activities that your deployment process executes. In this example, a task was created to deploy to the Azure App service.</w:t>
      </w:r>
    </w:p>
    <w:p w14:paraId="1BFE8449" w14:textId="77777777" w:rsidR="003650F5" w:rsidRDefault="003650F5" w:rsidP="00781145">
      <w:pPr>
        <w:pStyle w:val="Listenabsatz"/>
        <w:numPr>
          <w:ilvl w:val="0"/>
          <w:numId w:val="34"/>
        </w:numPr>
        <w:rPr>
          <w:lang w:val="en-US"/>
        </w:rPr>
      </w:pPr>
      <w:r w:rsidRPr="00CB645E">
        <w:rPr>
          <w:lang w:val="en-US"/>
        </w:rPr>
        <w:t>At the right, select View releases to display a history of releases</w:t>
      </w:r>
      <w:r>
        <w:rPr>
          <w:lang w:val="en-US"/>
        </w:rPr>
        <w:t>.</w:t>
      </w:r>
    </w:p>
    <w:p w14:paraId="0E25AF27" w14:textId="77777777" w:rsidR="003650F5" w:rsidRDefault="003650F5" w:rsidP="00781145">
      <w:pPr>
        <w:pStyle w:val="Listenabsatz"/>
        <w:numPr>
          <w:ilvl w:val="0"/>
          <w:numId w:val="34"/>
        </w:numPr>
        <w:rPr>
          <w:lang w:val="en-US"/>
        </w:rPr>
      </w:pPr>
      <w:r w:rsidRPr="00CB645E">
        <w:rPr>
          <w:lang w:val="en-US"/>
        </w:rPr>
        <w:t>Select the ellipsis (...) next to a release, and then select Open.</w:t>
      </w:r>
    </w:p>
    <w:p w14:paraId="56BD1B59" w14:textId="77777777" w:rsidR="003650F5" w:rsidRPr="00CB645E" w:rsidRDefault="003650F5" w:rsidP="003650F5">
      <w:pPr>
        <w:pStyle w:val="Listenabsatz"/>
        <w:rPr>
          <w:lang w:val="en-US"/>
        </w:rPr>
      </w:pPr>
      <w:r w:rsidRPr="00CB645E">
        <w:rPr>
          <w:lang w:val="en-US"/>
        </w:rPr>
        <w:t>There are several menus to explore, such as a release summary, associated work items, and tests.</w:t>
      </w:r>
    </w:p>
    <w:p w14:paraId="2FCEF74E" w14:textId="77777777" w:rsidR="003650F5" w:rsidRDefault="003650F5" w:rsidP="00781145">
      <w:pPr>
        <w:pStyle w:val="Listenabsatz"/>
        <w:numPr>
          <w:ilvl w:val="0"/>
          <w:numId w:val="34"/>
        </w:numPr>
        <w:rPr>
          <w:lang w:val="en-US"/>
        </w:rPr>
      </w:pPr>
      <w:r w:rsidRPr="00CB645E">
        <w:rPr>
          <w:lang w:val="en-US"/>
        </w:rPr>
        <w:t>Select Commits.</w:t>
      </w:r>
    </w:p>
    <w:p w14:paraId="31F23A3D" w14:textId="77777777" w:rsidR="003650F5" w:rsidRPr="00CB645E" w:rsidRDefault="003650F5" w:rsidP="003650F5">
      <w:pPr>
        <w:pStyle w:val="Listenabsatz"/>
        <w:rPr>
          <w:lang w:val="en-US"/>
        </w:rPr>
      </w:pPr>
      <w:r w:rsidRPr="00CB645E">
        <w:rPr>
          <w:lang w:val="en-US"/>
        </w:rPr>
        <w:t>This view shows code commits that are associated with this deployment.</w:t>
      </w:r>
    </w:p>
    <w:p w14:paraId="34B0F3E7" w14:textId="77777777" w:rsidR="003650F5" w:rsidRDefault="003650F5" w:rsidP="00781145">
      <w:pPr>
        <w:pStyle w:val="Listenabsatz"/>
        <w:numPr>
          <w:ilvl w:val="0"/>
          <w:numId w:val="34"/>
        </w:numPr>
        <w:rPr>
          <w:lang w:val="en-US"/>
        </w:rPr>
      </w:pPr>
      <w:r w:rsidRPr="00CB645E">
        <w:rPr>
          <w:lang w:val="en-US"/>
        </w:rPr>
        <w:t>Select Logs.</w:t>
      </w:r>
    </w:p>
    <w:p w14:paraId="0389B22C" w14:textId="77777777" w:rsidR="003650F5" w:rsidRPr="00CB645E" w:rsidRDefault="003650F5" w:rsidP="003650F5">
      <w:pPr>
        <w:pStyle w:val="Listenabsatz"/>
        <w:rPr>
          <w:lang w:val="en-US"/>
        </w:rPr>
      </w:pPr>
      <w:r w:rsidRPr="00CB645E">
        <w:rPr>
          <w:lang w:val="en-US"/>
        </w:rPr>
        <w:t>The logs contain useful information about the deployment process. You can view them both during and after deployments.</w:t>
      </w:r>
    </w:p>
    <w:p w14:paraId="5484FFE0" w14:textId="77777777" w:rsidR="003650F5" w:rsidRPr="00CB645E" w:rsidRDefault="003650F5" w:rsidP="003650F5">
      <w:pPr>
        <w:rPr>
          <w:lang w:val="en-US"/>
        </w:rPr>
      </w:pPr>
    </w:p>
    <w:p w14:paraId="0D590F91" w14:textId="77777777" w:rsidR="003650F5" w:rsidRPr="00CB645E" w:rsidRDefault="003650F5" w:rsidP="003650F5">
      <w:pPr>
        <w:pStyle w:val="berschrift2"/>
        <w:rPr>
          <w:lang w:val="en-US"/>
        </w:rPr>
      </w:pPr>
      <w:bookmarkStart w:id="236" w:name="_Toc20143757"/>
      <w:bookmarkStart w:id="237" w:name="_Toc72328121"/>
      <w:r w:rsidRPr="00CB645E">
        <w:rPr>
          <w:lang w:val="en-US"/>
        </w:rPr>
        <w:t>Configure Azure Application Insights monitoring</w:t>
      </w:r>
      <w:bookmarkEnd w:id="236"/>
      <w:bookmarkEnd w:id="237"/>
    </w:p>
    <w:p w14:paraId="2CB6E353" w14:textId="77777777" w:rsidR="003650F5" w:rsidRPr="00CB645E" w:rsidRDefault="003650F5" w:rsidP="003650F5">
      <w:pPr>
        <w:rPr>
          <w:lang w:val="en-US"/>
        </w:rPr>
      </w:pPr>
      <w:r w:rsidRPr="00CB645E">
        <w:rPr>
          <w:lang w:val="en-US"/>
        </w:rPr>
        <w:t>With Azure Application insights, you can easily monitor your application's performance and usage. Azure DevOps Projects automatically configures an Application Insights resource for your application. You can further configure various alerts and monitoring capabilities as needed.</w:t>
      </w:r>
    </w:p>
    <w:p w14:paraId="7F3BC316" w14:textId="77777777" w:rsidR="003650F5" w:rsidRPr="00CB645E" w:rsidRDefault="003650F5" w:rsidP="003650F5">
      <w:pPr>
        <w:rPr>
          <w:lang w:val="en-US"/>
        </w:rPr>
      </w:pPr>
    </w:p>
    <w:p w14:paraId="32B81E53" w14:textId="77777777" w:rsidR="003650F5" w:rsidRPr="00CB645E" w:rsidRDefault="003650F5" w:rsidP="00781145">
      <w:pPr>
        <w:pStyle w:val="Listenabsatz"/>
        <w:numPr>
          <w:ilvl w:val="0"/>
          <w:numId w:val="35"/>
        </w:numPr>
        <w:rPr>
          <w:lang w:val="en-US"/>
        </w:rPr>
      </w:pPr>
      <w:r w:rsidRPr="00CB645E">
        <w:rPr>
          <w:lang w:val="en-US"/>
        </w:rPr>
        <w:t>In the Azure portal, go to the DevOps Projects dashboard.</w:t>
      </w:r>
    </w:p>
    <w:p w14:paraId="5C702F64" w14:textId="77777777" w:rsidR="003650F5" w:rsidRPr="00CB645E" w:rsidRDefault="003650F5" w:rsidP="003650F5">
      <w:pPr>
        <w:rPr>
          <w:lang w:val="en-US"/>
        </w:rPr>
      </w:pPr>
    </w:p>
    <w:p w14:paraId="56D6F5FB" w14:textId="77777777" w:rsidR="003650F5" w:rsidRPr="00CB645E" w:rsidRDefault="003650F5" w:rsidP="00781145">
      <w:pPr>
        <w:pStyle w:val="Listenabsatz"/>
        <w:numPr>
          <w:ilvl w:val="0"/>
          <w:numId w:val="35"/>
        </w:numPr>
        <w:rPr>
          <w:lang w:val="en-US"/>
        </w:rPr>
      </w:pPr>
      <w:r w:rsidRPr="00CB645E">
        <w:rPr>
          <w:lang w:val="en-US"/>
        </w:rPr>
        <w:t xml:space="preserve">At the lower right, select the </w:t>
      </w:r>
      <w:r w:rsidRPr="00CB645E">
        <w:rPr>
          <w:b/>
          <w:bCs/>
          <w:lang w:val="en-US"/>
        </w:rPr>
        <w:t>Application Insights</w:t>
      </w:r>
      <w:r w:rsidRPr="00CB645E">
        <w:rPr>
          <w:lang w:val="en-US"/>
        </w:rPr>
        <w:t xml:space="preserve"> link for your app.</w:t>
      </w:r>
    </w:p>
    <w:p w14:paraId="0FA7722E" w14:textId="77777777" w:rsidR="003650F5" w:rsidRDefault="003650F5" w:rsidP="003650F5">
      <w:pPr>
        <w:rPr>
          <w:lang w:val="en-US"/>
        </w:rPr>
      </w:pPr>
      <w:r w:rsidRPr="00CB645E">
        <w:rPr>
          <w:lang w:val="en-US"/>
        </w:rPr>
        <w:t>The Application Insights pane opens. This view contains usage, performance, and availability monitoring information for your app.</w:t>
      </w:r>
    </w:p>
    <w:p w14:paraId="25D419F1" w14:textId="77777777" w:rsidR="003650F5" w:rsidRDefault="003650F5" w:rsidP="003650F5">
      <w:pPr>
        <w:rPr>
          <w:lang w:val="en-US"/>
        </w:rPr>
      </w:pPr>
    </w:p>
    <w:p w14:paraId="54F3F41D" w14:textId="77777777" w:rsidR="003650F5" w:rsidRDefault="003650F5" w:rsidP="003650F5">
      <w:pPr>
        <w:jc w:val="center"/>
        <w:rPr>
          <w:lang w:val="en-US"/>
        </w:rPr>
      </w:pPr>
      <w:r w:rsidRPr="00CB645E">
        <w:rPr>
          <w:noProof/>
        </w:rPr>
        <w:drawing>
          <wp:inline distT="0" distB="0" distL="0" distR="0" wp14:anchorId="02872CA1" wp14:editId="16C7D510">
            <wp:extent cx="4692325" cy="5181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694411" cy="5183904"/>
                    </a:xfrm>
                    <a:prstGeom prst="rect">
                      <a:avLst/>
                    </a:prstGeom>
                  </pic:spPr>
                </pic:pic>
              </a:graphicData>
            </a:graphic>
          </wp:inline>
        </w:drawing>
      </w:r>
    </w:p>
    <w:p w14:paraId="2DE8D3E7" w14:textId="0327F818" w:rsidR="003650F5" w:rsidRDefault="003650F5" w:rsidP="003650F5">
      <w:pPr>
        <w:jc w:val="center"/>
        <w:rPr>
          <w:lang w:val="en-US"/>
        </w:rPr>
      </w:pPr>
      <w:r>
        <w:t xml:space="preserve">Figure </w:t>
      </w:r>
      <w:r w:rsidR="006E0FF2">
        <w:fldChar w:fldCharType="begin"/>
      </w:r>
      <w:r w:rsidR="006E0FF2">
        <w:instrText xml:space="preserve"> SEQ Figure \* ARABIC </w:instrText>
      </w:r>
      <w:r w:rsidR="006E0FF2">
        <w:fldChar w:fldCharType="separate"/>
      </w:r>
      <w:r w:rsidR="00074E78">
        <w:rPr>
          <w:noProof/>
        </w:rPr>
        <w:t>72</w:t>
      </w:r>
      <w:r w:rsidR="006E0FF2">
        <w:rPr>
          <w:noProof/>
        </w:rPr>
        <w:fldChar w:fldCharType="end"/>
      </w:r>
      <w:r w:rsidRPr="00F76C1D">
        <w:t xml:space="preserve"> </w:t>
      </w:r>
      <w:r>
        <w:t xml:space="preserve">Application insight overview </w:t>
      </w:r>
    </w:p>
    <w:p w14:paraId="581616D0" w14:textId="77777777" w:rsidR="003650F5" w:rsidRDefault="003650F5" w:rsidP="003650F5">
      <w:pPr>
        <w:rPr>
          <w:lang w:val="en-US"/>
        </w:rPr>
      </w:pPr>
    </w:p>
    <w:p w14:paraId="627617DB" w14:textId="77777777" w:rsidR="003650F5" w:rsidRDefault="003650F5" w:rsidP="003650F5">
      <w:pPr>
        <w:rPr>
          <w:lang w:val="en-US"/>
        </w:rPr>
      </w:pPr>
    </w:p>
    <w:p w14:paraId="677E14C8" w14:textId="77777777" w:rsidR="003650F5" w:rsidRDefault="003650F5" w:rsidP="00781145">
      <w:pPr>
        <w:pStyle w:val="Listenabsatz"/>
        <w:numPr>
          <w:ilvl w:val="0"/>
          <w:numId w:val="35"/>
        </w:numPr>
        <w:rPr>
          <w:lang w:val="en-US"/>
        </w:rPr>
      </w:pPr>
      <w:r w:rsidRPr="00C83EF4">
        <w:rPr>
          <w:lang w:val="en-US"/>
        </w:rPr>
        <w:t>Select Time range, and then select Last hour. To filter the results, select Update.</w:t>
      </w:r>
    </w:p>
    <w:p w14:paraId="6AF02FE5" w14:textId="77777777" w:rsidR="003650F5" w:rsidRPr="00C83EF4" w:rsidRDefault="003650F5" w:rsidP="003650F5">
      <w:pPr>
        <w:pStyle w:val="Listenabsatz"/>
        <w:rPr>
          <w:lang w:val="en-US"/>
        </w:rPr>
      </w:pPr>
      <w:r w:rsidRPr="00C83EF4">
        <w:rPr>
          <w:lang w:val="en-US"/>
        </w:rPr>
        <w:t>You can now view all activity from the last 60 minutes. To exit the time range, select x.</w:t>
      </w:r>
    </w:p>
    <w:p w14:paraId="1B6A4BF8" w14:textId="77777777" w:rsidR="003650F5" w:rsidRPr="00C83EF4" w:rsidRDefault="003650F5" w:rsidP="003650F5">
      <w:pPr>
        <w:rPr>
          <w:lang w:val="en-US"/>
        </w:rPr>
      </w:pPr>
    </w:p>
    <w:p w14:paraId="57F13299" w14:textId="77777777" w:rsidR="003650F5" w:rsidRPr="00C83EF4" w:rsidRDefault="003650F5" w:rsidP="00781145">
      <w:pPr>
        <w:pStyle w:val="Listenabsatz"/>
        <w:numPr>
          <w:ilvl w:val="0"/>
          <w:numId w:val="35"/>
        </w:numPr>
        <w:rPr>
          <w:lang w:val="en-US"/>
        </w:rPr>
      </w:pPr>
      <w:r w:rsidRPr="00C83EF4">
        <w:rPr>
          <w:lang w:val="en-US"/>
        </w:rPr>
        <w:t>Select Alerts, and then select Add metric alert.</w:t>
      </w:r>
    </w:p>
    <w:p w14:paraId="5B2EF8B0" w14:textId="77777777" w:rsidR="003650F5" w:rsidRPr="00C83EF4" w:rsidRDefault="003650F5" w:rsidP="003650F5">
      <w:pPr>
        <w:rPr>
          <w:lang w:val="en-US"/>
        </w:rPr>
      </w:pPr>
    </w:p>
    <w:p w14:paraId="3407615D" w14:textId="77777777" w:rsidR="003650F5" w:rsidRPr="00C83EF4" w:rsidRDefault="003650F5" w:rsidP="00781145">
      <w:pPr>
        <w:pStyle w:val="Listenabsatz"/>
        <w:numPr>
          <w:ilvl w:val="0"/>
          <w:numId w:val="35"/>
        </w:numPr>
        <w:rPr>
          <w:lang w:val="en-US"/>
        </w:rPr>
      </w:pPr>
      <w:r w:rsidRPr="00C83EF4">
        <w:rPr>
          <w:lang w:val="en-US"/>
        </w:rPr>
        <w:t>Enter a name for the alert.</w:t>
      </w:r>
    </w:p>
    <w:p w14:paraId="1A2EF611" w14:textId="77777777" w:rsidR="003650F5" w:rsidRPr="00C83EF4" w:rsidRDefault="003650F5" w:rsidP="003650F5">
      <w:pPr>
        <w:rPr>
          <w:lang w:val="en-US"/>
        </w:rPr>
      </w:pPr>
    </w:p>
    <w:p w14:paraId="16A2B661" w14:textId="77777777" w:rsidR="003650F5" w:rsidRPr="00C83EF4" w:rsidRDefault="003650F5" w:rsidP="00781145">
      <w:pPr>
        <w:pStyle w:val="Listenabsatz"/>
        <w:numPr>
          <w:ilvl w:val="0"/>
          <w:numId w:val="35"/>
        </w:numPr>
        <w:rPr>
          <w:lang w:val="en-US"/>
        </w:rPr>
      </w:pPr>
      <w:r w:rsidRPr="00C83EF4">
        <w:rPr>
          <w:lang w:val="en-US"/>
        </w:rPr>
        <w:t>In the Source Alter on drop-down list, select your App Service resource.</w:t>
      </w:r>
    </w:p>
    <w:p w14:paraId="7B3B76A9" w14:textId="77777777" w:rsidR="003650F5" w:rsidRDefault="003650F5" w:rsidP="003650F5">
      <w:pPr>
        <w:rPr>
          <w:lang w:val="en-US"/>
        </w:rPr>
      </w:pPr>
    </w:p>
    <w:p w14:paraId="33441FEA" w14:textId="77777777" w:rsidR="003650F5" w:rsidRDefault="003650F5" w:rsidP="00781145">
      <w:pPr>
        <w:pStyle w:val="Listenabsatz"/>
        <w:numPr>
          <w:ilvl w:val="0"/>
          <w:numId w:val="35"/>
        </w:numPr>
        <w:rPr>
          <w:lang w:val="en-US"/>
        </w:rPr>
      </w:pPr>
      <w:r w:rsidRPr="00C83EF4">
        <w:rPr>
          <w:lang w:val="en-US"/>
        </w:rPr>
        <w:t>In the Metric drop-down list, examine the various alert metrics.</w:t>
      </w:r>
    </w:p>
    <w:p w14:paraId="57892AD9" w14:textId="77777777" w:rsidR="003650F5" w:rsidRDefault="003650F5" w:rsidP="003650F5">
      <w:pPr>
        <w:pStyle w:val="Listenabsatz"/>
        <w:rPr>
          <w:lang w:val="en-US"/>
        </w:rPr>
      </w:pPr>
      <w:r w:rsidRPr="00C83EF4">
        <w:rPr>
          <w:lang w:val="en-US"/>
        </w:rPr>
        <w:t>The default alert is for a server response time greater than 1 second. You can easily configure a variety of alerts to improve the monitoring capabilities of your app.</w:t>
      </w:r>
    </w:p>
    <w:p w14:paraId="443DB4AD" w14:textId="77777777" w:rsidR="003650F5" w:rsidRPr="00C83EF4" w:rsidRDefault="003650F5" w:rsidP="003650F5">
      <w:pPr>
        <w:pStyle w:val="Listenabsatz"/>
        <w:rPr>
          <w:lang w:val="en-US"/>
        </w:rPr>
      </w:pPr>
    </w:p>
    <w:p w14:paraId="0E4935A1" w14:textId="77777777" w:rsidR="003650F5" w:rsidRDefault="003650F5" w:rsidP="00781145">
      <w:pPr>
        <w:pStyle w:val="Listenabsatz"/>
        <w:numPr>
          <w:ilvl w:val="0"/>
          <w:numId w:val="35"/>
        </w:numPr>
        <w:rPr>
          <w:lang w:val="en-US"/>
        </w:rPr>
      </w:pPr>
      <w:r w:rsidRPr="00C83EF4">
        <w:rPr>
          <w:lang w:val="en-US"/>
        </w:rPr>
        <w:t>Select the Notify via Email owners, contributors, and readers check box.</w:t>
      </w:r>
    </w:p>
    <w:p w14:paraId="299B20BB" w14:textId="77777777" w:rsidR="003650F5" w:rsidRPr="00C83EF4" w:rsidRDefault="003650F5" w:rsidP="003650F5">
      <w:pPr>
        <w:pStyle w:val="Listenabsatz"/>
        <w:rPr>
          <w:lang w:val="en-US"/>
        </w:rPr>
      </w:pPr>
      <w:r w:rsidRPr="00C83EF4">
        <w:rPr>
          <w:lang w:val="en-US"/>
        </w:rPr>
        <w:t>Optionally, you can perform additional actions when an alert is displayed by executing an Azure logic app.</w:t>
      </w:r>
    </w:p>
    <w:p w14:paraId="3F436519" w14:textId="77777777" w:rsidR="003650F5" w:rsidRPr="00C83EF4" w:rsidRDefault="003650F5" w:rsidP="003650F5">
      <w:pPr>
        <w:rPr>
          <w:lang w:val="en-US"/>
        </w:rPr>
      </w:pPr>
    </w:p>
    <w:p w14:paraId="178A4EA5" w14:textId="77777777" w:rsidR="003650F5" w:rsidRDefault="003650F5" w:rsidP="00781145">
      <w:pPr>
        <w:pStyle w:val="Listenabsatz"/>
        <w:numPr>
          <w:ilvl w:val="0"/>
          <w:numId w:val="35"/>
        </w:numPr>
        <w:rPr>
          <w:lang w:val="en-US"/>
        </w:rPr>
      </w:pPr>
      <w:r w:rsidRPr="00C83EF4">
        <w:rPr>
          <w:lang w:val="en-US"/>
        </w:rPr>
        <w:t>Select OK to create the alert.</w:t>
      </w:r>
    </w:p>
    <w:p w14:paraId="2FF7CC43" w14:textId="77777777" w:rsidR="003650F5" w:rsidRPr="00C83EF4" w:rsidRDefault="003650F5" w:rsidP="003650F5">
      <w:pPr>
        <w:pStyle w:val="Listenabsatz"/>
        <w:rPr>
          <w:lang w:val="en-US"/>
        </w:rPr>
      </w:pPr>
      <w:r w:rsidRPr="00C83EF4">
        <w:rPr>
          <w:lang w:val="en-US"/>
        </w:rPr>
        <w:t>After a few moments, the alert appears as active on the dashboard.</w:t>
      </w:r>
    </w:p>
    <w:p w14:paraId="5063E248" w14:textId="77777777" w:rsidR="003650F5" w:rsidRPr="00C83EF4" w:rsidRDefault="003650F5" w:rsidP="003650F5">
      <w:pPr>
        <w:rPr>
          <w:lang w:val="en-US"/>
        </w:rPr>
      </w:pPr>
    </w:p>
    <w:p w14:paraId="22ECC9FC" w14:textId="77777777" w:rsidR="003650F5" w:rsidRPr="00C83EF4" w:rsidRDefault="003650F5" w:rsidP="00781145">
      <w:pPr>
        <w:pStyle w:val="Listenabsatz"/>
        <w:numPr>
          <w:ilvl w:val="0"/>
          <w:numId w:val="35"/>
        </w:numPr>
        <w:rPr>
          <w:lang w:val="en-US"/>
        </w:rPr>
      </w:pPr>
      <w:r w:rsidRPr="00C83EF4">
        <w:rPr>
          <w:lang w:val="en-US"/>
        </w:rPr>
        <w:t>Exit the Alerts area, and go back to the Application Insights pane.</w:t>
      </w:r>
    </w:p>
    <w:p w14:paraId="710D9C9D" w14:textId="77777777" w:rsidR="003650F5" w:rsidRPr="00C83EF4" w:rsidRDefault="003650F5" w:rsidP="003650F5">
      <w:pPr>
        <w:rPr>
          <w:lang w:val="en-US"/>
        </w:rPr>
      </w:pPr>
    </w:p>
    <w:p w14:paraId="323E2B99" w14:textId="77777777" w:rsidR="003650F5" w:rsidRPr="00C83EF4" w:rsidRDefault="003650F5" w:rsidP="00781145">
      <w:pPr>
        <w:pStyle w:val="Listenabsatz"/>
        <w:numPr>
          <w:ilvl w:val="0"/>
          <w:numId w:val="35"/>
        </w:numPr>
        <w:rPr>
          <w:lang w:val="en-US"/>
        </w:rPr>
      </w:pPr>
      <w:r w:rsidRPr="00C83EF4">
        <w:rPr>
          <w:lang w:val="en-US"/>
        </w:rPr>
        <w:t>Select Availability, and then select Add test.</w:t>
      </w:r>
    </w:p>
    <w:p w14:paraId="161B4A1A" w14:textId="77777777" w:rsidR="003650F5" w:rsidRPr="00C83EF4" w:rsidRDefault="003650F5" w:rsidP="003650F5">
      <w:pPr>
        <w:rPr>
          <w:lang w:val="en-US"/>
        </w:rPr>
      </w:pPr>
    </w:p>
    <w:p w14:paraId="2FF67FCB" w14:textId="77777777" w:rsidR="003650F5" w:rsidRDefault="003650F5" w:rsidP="00781145">
      <w:pPr>
        <w:pStyle w:val="Listenabsatz"/>
        <w:numPr>
          <w:ilvl w:val="0"/>
          <w:numId w:val="35"/>
        </w:numPr>
        <w:rPr>
          <w:lang w:val="en-US"/>
        </w:rPr>
      </w:pPr>
      <w:r w:rsidRPr="00C83EF4">
        <w:rPr>
          <w:lang w:val="en-US"/>
        </w:rPr>
        <w:t>Enter a test name, and then select Create.</w:t>
      </w:r>
    </w:p>
    <w:p w14:paraId="1E915901" w14:textId="77777777" w:rsidR="003650F5" w:rsidRPr="00C83EF4" w:rsidRDefault="003650F5" w:rsidP="003650F5">
      <w:pPr>
        <w:pStyle w:val="Listenabsatz"/>
        <w:rPr>
          <w:lang w:val="en-US"/>
        </w:rPr>
      </w:pPr>
      <w:r w:rsidRPr="00C83EF4">
        <w:rPr>
          <w:lang w:val="en-US"/>
        </w:rPr>
        <w:t>A simple ping test is created to verify the availability of your application. After a few minutes, test results are available, and the Application Insights dashboard displays an availability status.</w:t>
      </w:r>
    </w:p>
    <w:p w14:paraId="49102F10" w14:textId="77777777" w:rsidR="003650F5" w:rsidRPr="00C83EF4" w:rsidRDefault="003650F5" w:rsidP="003650F5">
      <w:pPr>
        <w:rPr>
          <w:lang w:val="en-US"/>
        </w:rPr>
      </w:pPr>
    </w:p>
    <w:p w14:paraId="0CEA5F65" w14:textId="77777777" w:rsidR="003650F5" w:rsidRPr="00C83EF4" w:rsidRDefault="003650F5" w:rsidP="003650F5">
      <w:pPr>
        <w:pStyle w:val="berschrift2"/>
        <w:rPr>
          <w:lang w:val="en-US"/>
        </w:rPr>
      </w:pPr>
      <w:bookmarkStart w:id="238" w:name="_Toc20143758"/>
      <w:bookmarkStart w:id="239" w:name="_Toc72328122"/>
      <w:r w:rsidRPr="00C83EF4">
        <w:rPr>
          <w:lang w:val="en-US"/>
        </w:rPr>
        <w:t>Clean up resources</w:t>
      </w:r>
      <w:bookmarkEnd w:id="238"/>
      <w:bookmarkEnd w:id="239"/>
    </w:p>
    <w:p w14:paraId="165A4C5B" w14:textId="77777777" w:rsidR="003650F5" w:rsidRPr="00C83EF4" w:rsidRDefault="003650F5" w:rsidP="003650F5">
      <w:pPr>
        <w:rPr>
          <w:lang w:val="en-US"/>
        </w:rPr>
      </w:pPr>
      <w:r w:rsidRPr="00C83EF4">
        <w:rPr>
          <w:lang w:val="en-US"/>
        </w:rPr>
        <w:t>When they are no longer needed, you can delete the Azure App service and related resources that you created in this tutorial. To do so, use the Delete functionality on the DevOps Projects dashboard.</w:t>
      </w:r>
    </w:p>
    <w:p w14:paraId="21300E69" w14:textId="77777777" w:rsidR="003650F5" w:rsidRDefault="003650F5" w:rsidP="003650F5">
      <w:pPr>
        <w:rPr>
          <w:lang w:val="en-US"/>
        </w:rPr>
      </w:pPr>
    </w:p>
    <w:p w14:paraId="4BA59355" w14:textId="77777777" w:rsidR="003650F5" w:rsidRDefault="003650F5" w:rsidP="003650F5">
      <w:pPr>
        <w:spacing w:after="200" w:line="276" w:lineRule="auto"/>
        <w:jc w:val="left"/>
        <w:rPr>
          <w:lang w:val="en-US"/>
        </w:rPr>
      </w:pPr>
      <w:r>
        <w:rPr>
          <w:lang w:val="en-US"/>
        </w:rPr>
        <w:br w:type="page"/>
      </w:r>
    </w:p>
    <w:p w14:paraId="2A11FEC5" w14:textId="77777777" w:rsidR="003650F5" w:rsidRDefault="003650F5" w:rsidP="003650F5">
      <w:pPr>
        <w:pStyle w:val="berschrift1"/>
        <w:rPr>
          <w:lang w:val="en-US"/>
        </w:rPr>
      </w:pPr>
      <w:bookmarkStart w:id="240" w:name="_Toc20143759"/>
      <w:bookmarkStart w:id="241" w:name="_Toc72328123"/>
      <w:r>
        <w:rPr>
          <w:lang w:val="en-US"/>
        </w:rPr>
        <w:t>State of the art CI/CD in CollaBoard</w:t>
      </w:r>
      <w:bookmarkEnd w:id="240"/>
      <w:bookmarkEnd w:id="241"/>
    </w:p>
    <w:p w14:paraId="0F678BB5" w14:textId="77777777" w:rsidR="003650F5" w:rsidRDefault="003650F5" w:rsidP="003650F5">
      <w:pPr>
        <w:rPr>
          <w:lang w:val="en-US"/>
        </w:rPr>
      </w:pPr>
      <w:r>
        <w:rPr>
          <w:lang w:val="en-US"/>
        </w:rPr>
        <w:t>Out of all the guidelines and documentation in the following chapter, we will describe the actual state of the art of CI/CD in CollaBoard both for Server/Client and on cloud and on-premises environment.</w:t>
      </w:r>
    </w:p>
    <w:p w14:paraId="126764D1" w14:textId="77777777" w:rsidR="003650F5" w:rsidRDefault="003650F5" w:rsidP="003650F5">
      <w:pPr>
        <w:pStyle w:val="berschrift2"/>
        <w:rPr>
          <w:lang w:val="en-US"/>
        </w:rPr>
      </w:pPr>
      <w:bookmarkStart w:id="242" w:name="_Toc20143760"/>
      <w:bookmarkStart w:id="243" w:name="_Toc72328124"/>
      <w:r>
        <w:rPr>
          <w:lang w:val="en-US"/>
        </w:rPr>
        <w:t>CI/CD CollaBoard Server</w:t>
      </w:r>
      <w:bookmarkEnd w:id="242"/>
      <w:bookmarkEnd w:id="243"/>
    </w:p>
    <w:p w14:paraId="23935309" w14:textId="77777777" w:rsidR="003650F5" w:rsidRDefault="003650F5" w:rsidP="003650F5">
      <w:pPr>
        <w:rPr>
          <w:lang w:val="en-US"/>
        </w:rPr>
      </w:pPr>
      <w:bookmarkStart w:id="244" w:name="_Hlk20137506"/>
      <w:r>
        <w:rPr>
          <w:lang w:val="en-US"/>
        </w:rPr>
        <w:t>Our CI/CD process starts from the definition of two main branches:</w:t>
      </w:r>
    </w:p>
    <w:p w14:paraId="65E54115" w14:textId="77777777" w:rsidR="003650F5" w:rsidRPr="00A547D9" w:rsidRDefault="003650F5" w:rsidP="00781145">
      <w:pPr>
        <w:pStyle w:val="Listenabsatz"/>
        <w:numPr>
          <w:ilvl w:val="0"/>
          <w:numId w:val="47"/>
        </w:numPr>
        <w:rPr>
          <w:lang w:val="en-US"/>
        </w:rPr>
      </w:pPr>
      <w:r w:rsidRPr="00A547D9">
        <w:rPr>
          <w:lang w:val="en-US"/>
        </w:rPr>
        <w:t xml:space="preserve">Master </w:t>
      </w:r>
    </w:p>
    <w:p w14:paraId="26FEA10A" w14:textId="77777777" w:rsidR="003650F5" w:rsidRPr="00A547D9" w:rsidRDefault="003650F5" w:rsidP="00781145">
      <w:pPr>
        <w:pStyle w:val="Listenabsatz"/>
        <w:numPr>
          <w:ilvl w:val="0"/>
          <w:numId w:val="47"/>
        </w:numPr>
        <w:rPr>
          <w:lang w:val="en-US"/>
        </w:rPr>
      </w:pPr>
      <w:r w:rsidRPr="00A547D9">
        <w:rPr>
          <w:lang w:val="en-US"/>
        </w:rPr>
        <w:t>Dev/vNext</w:t>
      </w:r>
    </w:p>
    <w:p w14:paraId="1174D161" w14:textId="77777777" w:rsidR="003650F5" w:rsidRDefault="003650F5" w:rsidP="003650F5">
      <w:pPr>
        <w:rPr>
          <w:lang w:val="en-US"/>
        </w:rPr>
      </w:pPr>
    </w:p>
    <w:p w14:paraId="49913A6C" w14:textId="77777777" w:rsidR="003650F5" w:rsidRDefault="003650F5" w:rsidP="003650F5">
      <w:pPr>
        <w:rPr>
          <w:lang w:val="en-US"/>
        </w:rPr>
      </w:pPr>
      <w:r>
        <w:rPr>
          <w:lang w:val="en-US"/>
        </w:rPr>
        <w:t>Dev/vNext contains all the source code that is deployed on the test environment, basically it contains the next version that will be published in production including new features and bug fix.</w:t>
      </w:r>
    </w:p>
    <w:p w14:paraId="637B2650" w14:textId="77777777" w:rsidR="003650F5" w:rsidRDefault="003650F5" w:rsidP="003650F5">
      <w:pPr>
        <w:rPr>
          <w:lang w:val="en-US"/>
        </w:rPr>
      </w:pPr>
      <w:r>
        <w:rPr>
          <w:lang w:val="en-US"/>
        </w:rPr>
        <w:t>Master contains the code that is actually running on our production environment.</w:t>
      </w:r>
    </w:p>
    <w:p w14:paraId="0679A62E" w14:textId="77777777" w:rsidR="003650F5" w:rsidRDefault="003650F5" w:rsidP="003650F5">
      <w:pPr>
        <w:rPr>
          <w:lang w:val="en-US"/>
        </w:rPr>
      </w:pPr>
      <w:r>
        <w:rPr>
          <w:lang w:val="en-US"/>
        </w:rPr>
        <w:t>The branches are highlighted in the picture below.</w:t>
      </w:r>
    </w:p>
    <w:p w14:paraId="03E8E165" w14:textId="77777777" w:rsidR="003650F5" w:rsidRDefault="003650F5" w:rsidP="003650F5">
      <w:pPr>
        <w:rPr>
          <w:lang w:val="en-US"/>
        </w:rPr>
      </w:pPr>
      <w:r>
        <w:rPr>
          <w:lang w:val="en-US"/>
        </w:rPr>
        <w:t>With such approach, we are able to perform actions on all the important environment anytime and we can keep tracks of the code deployed, such approach is very important in case of dealing with bugs on specified environment.</w:t>
      </w:r>
    </w:p>
    <w:bookmarkEnd w:id="244"/>
    <w:p w14:paraId="181B9964" w14:textId="77777777" w:rsidR="003650F5" w:rsidRDefault="003650F5" w:rsidP="003650F5">
      <w:pPr>
        <w:rPr>
          <w:lang w:val="en-US"/>
        </w:rPr>
      </w:pPr>
    </w:p>
    <w:p w14:paraId="75D83F8E" w14:textId="77777777" w:rsidR="003650F5" w:rsidRDefault="003650F5" w:rsidP="003650F5">
      <w:pPr>
        <w:jc w:val="center"/>
        <w:rPr>
          <w:lang w:val="en-US"/>
        </w:rPr>
      </w:pPr>
      <w:r>
        <w:rPr>
          <w:noProof/>
          <w:lang w:val="en-US"/>
        </w:rPr>
        <w:drawing>
          <wp:inline distT="0" distB="0" distL="0" distR="0" wp14:anchorId="0B457F9D" wp14:editId="043D6861">
            <wp:extent cx="2364444" cy="45085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365687" cy="4510870"/>
                    </a:xfrm>
                    <a:prstGeom prst="rect">
                      <a:avLst/>
                    </a:prstGeom>
                    <a:noFill/>
                  </pic:spPr>
                </pic:pic>
              </a:graphicData>
            </a:graphic>
          </wp:inline>
        </w:drawing>
      </w:r>
    </w:p>
    <w:p w14:paraId="040B2D91" w14:textId="703B5A08"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73</w:t>
      </w:r>
      <w:r>
        <w:rPr>
          <w:noProof/>
        </w:rPr>
        <w:fldChar w:fldCharType="end"/>
      </w:r>
      <w:r w:rsidRPr="00F76C1D">
        <w:t xml:space="preserve"> </w:t>
      </w:r>
      <w:r>
        <w:t>CollaBoard Server Git branches</w:t>
      </w:r>
    </w:p>
    <w:p w14:paraId="3BDFB445" w14:textId="77777777" w:rsidR="003650F5" w:rsidRPr="003650F5" w:rsidRDefault="003650F5" w:rsidP="003650F5">
      <w:pPr>
        <w:spacing w:after="200" w:line="276" w:lineRule="auto"/>
        <w:jc w:val="left"/>
        <w:rPr>
          <w:lang w:val="en-US"/>
        </w:rPr>
      </w:pPr>
      <w:r w:rsidRPr="003650F5">
        <w:rPr>
          <w:lang w:val="en-US"/>
        </w:rPr>
        <w:br w:type="page"/>
      </w:r>
    </w:p>
    <w:p w14:paraId="1013956F" w14:textId="77777777" w:rsidR="003650F5" w:rsidRPr="003650F5" w:rsidRDefault="003650F5" w:rsidP="003650F5">
      <w:pPr>
        <w:rPr>
          <w:lang w:val="en-US"/>
        </w:rPr>
      </w:pPr>
      <w:r w:rsidRPr="003650F5">
        <w:rPr>
          <w:lang w:val="en-US"/>
        </w:rPr>
        <w:t>In order to keep our code bug free and also ti fight against any regression bug new development can cause, we have a long saeires of integration testes (see picture below) that are performed every time code changes are added to the dev branch.</w:t>
      </w:r>
    </w:p>
    <w:p w14:paraId="5A58790C" w14:textId="77777777" w:rsidR="003650F5" w:rsidRPr="003650F5" w:rsidRDefault="003650F5" w:rsidP="003650F5">
      <w:pPr>
        <w:rPr>
          <w:lang w:val="en-US"/>
        </w:rPr>
      </w:pPr>
    </w:p>
    <w:p w14:paraId="0F28A445" w14:textId="77777777" w:rsidR="003650F5" w:rsidRDefault="003650F5" w:rsidP="003650F5">
      <w:pPr>
        <w:jc w:val="center"/>
      </w:pPr>
      <w:r w:rsidRPr="00A87E07">
        <w:rPr>
          <w:noProof/>
        </w:rPr>
        <w:drawing>
          <wp:inline distT="0" distB="0" distL="0" distR="0" wp14:anchorId="42DA0982" wp14:editId="41ABA9E0">
            <wp:extent cx="3356977"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358541" cy="4459777"/>
                    </a:xfrm>
                    <a:prstGeom prst="rect">
                      <a:avLst/>
                    </a:prstGeom>
                  </pic:spPr>
                </pic:pic>
              </a:graphicData>
            </a:graphic>
          </wp:inline>
        </w:drawing>
      </w:r>
    </w:p>
    <w:p w14:paraId="2532958D" w14:textId="27F07071"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74</w:t>
      </w:r>
      <w:r>
        <w:rPr>
          <w:noProof/>
        </w:rPr>
        <w:fldChar w:fldCharType="end"/>
      </w:r>
      <w:r w:rsidRPr="00F76C1D">
        <w:t xml:space="preserve"> </w:t>
      </w:r>
      <w:r>
        <w:t>CollaBoard Server Integration tests</w:t>
      </w:r>
    </w:p>
    <w:p w14:paraId="20A01BB0" w14:textId="77777777" w:rsidR="003650F5" w:rsidRPr="003650F5" w:rsidRDefault="003650F5" w:rsidP="003650F5">
      <w:pPr>
        <w:jc w:val="center"/>
        <w:rPr>
          <w:lang w:val="en-US"/>
        </w:rPr>
      </w:pPr>
    </w:p>
    <w:p w14:paraId="39530422" w14:textId="77777777" w:rsidR="003650F5" w:rsidRPr="003650F5" w:rsidRDefault="003650F5" w:rsidP="003650F5">
      <w:pPr>
        <w:rPr>
          <w:lang w:val="en-US"/>
        </w:rPr>
      </w:pPr>
    </w:p>
    <w:p w14:paraId="40D253FC" w14:textId="77777777" w:rsidR="003650F5" w:rsidRPr="003650F5" w:rsidRDefault="003650F5" w:rsidP="003650F5">
      <w:pPr>
        <w:rPr>
          <w:lang w:val="en-US"/>
        </w:rPr>
      </w:pPr>
    </w:p>
    <w:p w14:paraId="5FECB6E6" w14:textId="77777777" w:rsidR="003650F5" w:rsidRPr="003650F5" w:rsidRDefault="003650F5" w:rsidP="003650F5">
      <w:pPr>
        <w:rPr>
          <w:lang w:val="en-US"/>
        </w:rPr>
      </w:pPr>
      <w:r w:rsidRPr="003650F5">
        <w:rPr>
          <w:lang w:val="en-US"/>
        </w:rPr>
        <w:t>For CollaBoard services we have two build pipelines, one for the Dev branch and one for the Prod branch, as you can see in the picuture below.</w:t>
      </w:r>
    </w:p>
    <w:p w14:paraId="173172EB" w14:textId="77777777" w:rsidR="003650F5" w:rsidRPr="003650F5" w:rsidRDefault="003650F5" w:rsidP="003650F5">
      <w:pPr>
        <w:rPr>
          <w:lang w:val="en-US"/>
        </w:rPr>
      </w:pPr>
    </w:p>
    <w:p w14:paraId="5F126149" w14:textId="77777777" w:rsidR="003650F5" w:rsidRDefault="003650F5" w:rsidP="003650F5">
      <w:pPr>
        <w:jc w:val="center"/>
      </w:pPr>
      <w:r w:rsidRPr="00431FF4">
        <w:rPr>
          <w:noProof/>
        </w:rPr>
        <w:drawing>
          <wp:inline distT="0" distB="0" distL="0" distR="0" wp14:anchorId="71A0D48F" wp14:editId="42075827">
            <wp:extent cx="2895621" cy="123825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95621" cy="1238259"/>
                    </a:xfrm>
                    <a:prstGeom prst="rect">
                      <a:avLst/>
                    </a:prstGeom>
                  </pic:spPr>
                </pic:pic>
              </a:graphicData>
            </a:graphic>
          </wp:inline>
        </w:drawing>
      </w:r>
    </w:p>
    <w:p w14:paraId="5F2B0509" w14:textId="531C0A98"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75</w:t>
      </w:r>
      <w:r>
        <w:rPr>
          <w:noProof/>
        </w:rPr>
        <w:fldChar w:fldCharType="end"/>
      </w:r>
      <w:r w:rsidRPr="00F76C1D">
        <w:t xml:space="preserve"> </w:t>
      </w:r>
      <w:r>
        <w:t>CollaBoard Server build pipelines</w:t>
      </w:r>
    </w:p>
    <w:p w14:paraId="106D0A1B" w14:textId="77777777" w:rsidR="003650F5" w:rsidRPr="003650F5" w:rsidRDefault="003650F5" w:rsidP="003650F5">
      <w:pPr>
        <w:jc w:val="center"/>
        <w:rPr>
          <w:lang w:val="en-US"/>
        </w:rPr>
      </w:pPr>
    </w:p>
    <w:p w14:paraId="42296D7F" w14:textId="77777777" w:rsidR="003650F5" w:rsidRPr="003650F5" w:rsidRDefault="003650F5" w:rsidP="003650F5">
      <w:pPr>
        <w:jc w:val="center"/>
        <w:rPr>
          <w:lang w:val="en-US"/>
        </w:rPr>
      </w:pPr>
    </w:p>
    <w:p w14:paraId="4A5A8A1C" w14:textId="77777777" w:rsidR="003650F5" w:rsidRPr="003650F5" w:rsidRDefault="003650F5" w:rsidP="003650F5">
      <w:pPr>
        <w:jc w:val="center"/>
        <w:rPr>
          <w:lang w:val="en-US"/>
        </w:rPr>
      </w:pPr>
    </w:p>
    <w:p w14:paraId="0E71405F" w14:textId="77777777" w:rsidR="003650F5" w:rsidRPr="003650F5" w:rsidRDefault="003650F5" w:rsidP="003650F5">
      <w:pPr>
        <w:jc w:val="center"/>
        <w:rPr>
          <w:lang w:val="en-US"/>
        </w:rPr>
      </w:pPr>
    </w:p>
    <w:p w14:paraId="29BF3B14" w14:textId="77777777" w:rsidR="003650F5" w:rsidRPr="003650F5" w:rsidRDefault="003650F5" w:rsidP="003650F5">
      <w:pPr>
        <w:jc w:val="center"/>
        <w:rPr>
          <w:lang w:val="en-US"/>
        </w:rPr>
      </w:pPr>
    </w:p>
    <w:p w14:paraId="284A3B72" w14:textId="77777777" w:rsidR="003650F5" w:rsidRPr="003650F5" w:rsidRDefault="003650F5" w:rsidP="003650F5">
      <w:pPr>
        <w:rPr>
          <w:lang w:val="en-US"/>
        </w:rPr>
      </w:pPr>
    </w:p>
    <w:p w14:paraId="42D73B56" w14:textId="77777777" w:rsidR="003650F5" w:rsidRDefault="003650F5" w:rsidP="003650F5">
      <w:pPr>
        <w:pStyle w:val="berschrift2"/>
        <w:rPr>
          <w:lang w:val="en-US"/>
        </w:rPr>
      </w:pPr>
      <w:bookmarkStart w:id="245" w:name="_Toc20143761"/>
      <w:bookmarkStart w:id="246" w:name="_Toc72328125"/>
      <w:r>
        <w:rPr>
          <w:lang w:val="en-US"/>
        </w:rPr>
        <w:t>CI/CD CollaBoard Server / Test environment</w:t>
      </w:r>
      <w:bookmarkEnd w:id="245"/>
      <w:bookmarkEnd w:id="246"/>
    </w:p>
    <w:p w14:paraId="560C318D" w14:textId="77777777" w:rsidR="003650F5" w:rsidRPr="003650F5" w:rsidRDefault="003650F5" w:rsidP="003650F5">
      <w:pPr>
        <w:rPr>
          <w:lang w:val="en-US"/>
        </w:rPr>
      </w:pPr>
    </w:p>
    <w:p w14:paraId="2CD5C9DD" w14:textId="77777777" w:rsidR="003650F5" w:rsidRPr="003650F5" w:rsidRDefault="003650F5" w:rsidP="003650F5">
      <w:pPr>
        <w:rPr>
          <w:lang w:val="en-US"/>
        </w:rPr>
      </w:pPr>
      <w:r w:rsidRPr="003650F5">
        <w:rPr>
          <w:lang w:val="en-US"/>
        </w:rPr>
        <w:t>The build pipeline for the dev branch is automatically triggered when a pull request is accepted on the dev branch. In the picture below you can see the trigger that will automatically start the build pipeline</w:t>
      </w:r>
    </w:p>
    <w:p w14:paraId="20ADDC62" w14:textId="77777777" w:rsidR="003650F5" w:rsidRDefault="003650F5" w:rsidP="003650F5">
      <w:pPr>
        <w:jc w:val="center"/>
        <w:rPr>
          <w:lang w:val="en-US"/>
        </w:rPr>
      </w:pPr>
      <w:r w:rsidRPr="00386636">
        <w:rPr>
          <w:noProof/>
          <w:lang w:val="en-US"/>
        </w:rPr>
        <w:drawing>
          <wp:inline distT="0" distB="0" distL="0" distR="0" wp14:anchorId="2ECDA0B8" wp14:editId="219B7070">
            <wp:extent cx="4538980" cy="286690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540193" cy="2867675"/>
                    </a:xfrm>
                    <a:prstGeom prst="rect">
                      <a:avLst/>
                    </a:prstGeom>
                  </pic:spPr>
                </pic:pic>
              </a:graphicData>
            </a:graphic>
          </wp:inline>
        </w:drawing>
      </w:r>
    </w:p>
    <w:p w14:paraId="48EC5ED0" w14:textId="25B26B7C"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76</w:t>
      </w:r>
      <w:r>
        <w:rPr>
          <w:noProof/>
        </w:rPr>
        <w:fldChar w:fldCharType="end"/>
      </w:r>
      <w:r w:rsidRPr="00F76C1D">
        <w:t xml:space="preserve"> </w:t>
      </w:r>
      <w:r>
        <w:t>CollaBoard continuous integration trigger for dev</w:t>
      </w:r>
    </w:p>
    <w:p w14:paraId="2EFE28C8" w14:textId="77777777" w:rsidR="003650F5" w:rsidRDefault="003650F5" w:rsidP="003650F5">
      <w:pPr>
        <w:jc w:val="center"/>
        <w:rPr>
          <w:lang w:val="en-US"/>
        </w:rPr>
      </w:pPr>
    </w:p>
    <w:p w14:paraId="676F449D" w14:textId="77777777" w:rsidR="003650F5" w:rsidRDefault="003650F5" w:rsidP="003650F5">
      <w:pPr>
        <w:rPr>
          <w:lang w:val="en-US"/>
        </w:rPr>
      </w:pPr>
    </w:p>
    <w:p w14:paraId="32A83193" w14:textId="77777777" w:rsidR="003650F5" w:rsidRDefault="003650F5" w:rsidP="003650F5">
      <w:pPr>
        <w:rPr>
          <w:lang w:val="en-US"/>
        </w:rPr>
      </w:pPr>
    </w:p>
    <w:p w14:paraId="79829583" w14:textId="77777777" w:rsidR="003650F5" w:rsidRDefault="003650F5" w:rsidP="003650F5">
      <w:pPr>
        <w:rPr>
          <w:lang w:val="en-US"/>
        </w:rPr>
      </w:pPr>
    </w:p>
    <w:p w14:paraId="21AEBCE0" w14:textId="77777777" w:rsidR="003650F5" w:rsidRDefault="003650F5" w:rsidP="003650F5">
      <w:pPr>
        <w:spacing w:after="200" w:line="276" w:lineRule="auto"/>
        <w:jc w:val="left"/>
        <w:rPr>
          <w:lang w:val="en-US"/>
        </w:rPr>
      </w:pPr>
      <w:r>
        <w:rPr>
          <w:lang w:val="en-US"/>
        </w:rPr>
        <w:br w:type="page"/>
      </w:r>
    </w:p>
    <w:p w14:paraId="4790A1A2" w14:textId="77777777" w:rsidR="003650F5" w:rsidRDefault="003650F5" w:rsidP="003650F5">
      <w:pPr>
        <w:rPr>
          <w:lang w:val="en-US"/>
        </w:rPr>
      </w:pPr>
      <w:r>
        <w:rPr>
          <w:lang w:val="en-US"/>
        </w:rPr>
        <w:t>The dev build pipeline performs all the needed tasks in order to build the application for debugging (creating debug assemblies).</w:t>
      </w:r>
    </w:p>
    <w:p w14:paraId="1295AFE7" w14:textId="77777777" w:rsidR="003650F5" w:rsidRDefault="003650F5" w:rsidP="003650F5">
      <w:pPr>
        <w:rPr>
          <w:lang w:val="en-US"/>
        </w:rPr>
      </w:pPr>
      <w:r>
        <w:rPr>
          <w:lang w:val="en-US"/>
        </w:rPr>
        <w:t>It also automatically performs all the integration tests (point one on the picture below) detailed above on this paragraph.</w:t>
      </w:r>
    </w:p>
    <w:p w14:paraId="1389E18D" w14:textId="77777777" w:rsidR="003650F5" w:rsidRDefault="003650F5" w:rsidP="003650F5">
      <w:pPr>
        <w:rPr>
          <w:lang w:val="en-US"/>
        </w:rPr>
      </w:pPr>
      <w:r>
        <w:rPr>
          <w:lang w:val="en-US"/>
        </w:rPr>
        <w:t>It publishes the binaries, that will later be used by the release pipeline, (point two in the picture below)</w:t>
      </w:r>
    </w:p>
    <w:p w14:paraId="2B9E8D47" w14:textId="77777777" w:rsidR="003650F5" w:rsidRDefault="003650F5" w:rsidP="003650F5">
      <w:pPr>
        <w:rPr>
          <w:lang w:val="en-US"/>
        </w:rPr>
      </w:pPr>
      <w:r>
        <w:rPr>
          <w:lang w:val="en-US"/>
        </w:rPr>
        <w:t xml:space="preserve">It performs all the dependency checks (point three on the picture below) and report are produced. </w:t>
      </w:r>
    </w:p>
    <w:p w14:paraId="7C9EB953" w14:textId="77777777" w:rsidR="003650F5" w:rsidRDefault="003650F5" w:rsidP="003650F5">
      <w:pPr>
        <w:rPr>
          <w:lang w:val="en-US"/>
        </w:rPr>
      </w:pPr>
      <w:r>
        <w:rPr>
          <w:lang w:val="en-US"/>
        </w:rPr>
        <w:t>As the last task also a report about the used NuGet packages is produced</w:t>
      </w:r>
    </w:p>
    <w:p w14:paraId="7038B1DD" w14:textId="77777777" w:rsidR="003650F5" w:rsidRDefault="003650F5" w:rsidP="003650F5">
      <w:pPr>
        <w:rPr>
          <w:lang w:val="en-US"/>
        </w:rPr>
      </w:pPr>
      <w:r>
        <w:rPr>
          <w:lang w:val="en-US"/>
        </w:rPr>
        <w:t>To get an insight about the dependency check too and the NuGet package check tools please refer to the appropriate chapter in this document.</w:t>
      </w:r>
    </w:p>
    <w:p w14:paraId="4A0C7048" w14:textId="77777777" w:rsidR="003650F5" w:rsidRDefault="003650F5" w:rsidP="003650F5">
      <w:pPr>
        <w:rPr>
          <w:lang w:val="en-US"/>
        </w:rPr>
      </w:pPr>
    </w:p>
    <w:p w14:paraId="5A3C63E1" w14:textId="77777777" w:rsidR="003650F5" w:rsidRDefault="003650F5" w:rsidP="003650F5">
      <w:pPr>
        <w:jc w:val="center"/>
        <w:rPr>
          <w:lang w:val="en-US"/>
        </w:rPr>
      </w:pPr>
      <w:r w:rsidRPr="00402DC9">
        <w:rPr>
          <w:noProof/>
          <w:lang w:val="en-US"/>
        </w:rPr>
        <w:drawing>
          <wp:inline distT="0" distB="0" distL="0" distR="0" wp14:anchorId="63353800" wp14:editId="0BB24480">
            <wp:extent cx="2358196" cy="569595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58196" cy="5695950"/>
                    </a:xfrm>
                    <a:prstGeom prst="rect">
                      <a:avLst/>
                    </a:prstGeom>
                  </pic:spPr>
                </pic:pic>
              </a:graphicData>
            </a:graphic>
          </wp:inline>
        </w:drawing>
      </w:r>
    </w:p>
    <w:p w14:paraId="59D093E4" w14:textId="600E211B" w:rsidR="003650F5" w:rsidRDefault="003650F5" w:rsidP="003650F5">
      <w:pPr>
        <w:pStyle w:val="Beschriftung"/>
        <w:rPr>
          <w:lang w:val="en-US"/>
        </w:rPr>
      </w:pPr>
      <w:r>
        <w:t xml:space="preserve">Figure </w:t>
      </w:r>
      <w:r>
        <w:fldChar w:fldCharType="begin"/>
      </w:r>
      <w:r>
        <w:instrText xml:space="preserve"> SEQ Figure \* ARABIC </w:instrText>
      </w:r>
      <w:r>
        <w:fldChar w:fldCharType="separate"/>
      </w:r>
      <w:r w:rsidR="00074E78">
        <w:rPr>
          <w:noProof/>
        </w:rPr>
        <w:t>77</w:t>
      </w:r>
      <w:r>
        <w:rPr>
          <w:noProof/>
        </w:rPr>
        <w:fldChar w:fldCharType="end"/>
      </w:r>
      <w:r w:rsidRPr="00F76C1D">
        <w:t xml:space="preserve"> </w:t>
      </w:r>
      <w:r>
        <w:t>CollaBoard Server Dev build tasks</w:t>
      </w:r>
    </w:p>
    <w:p w14:paraId="31C673E9" w14:textId="77777777" w:rsidR="003650F5" w:rsidRPr="00AD3614" w:rsidRDefault="003650F5" w:rsidP="003650F5">
      <w:pPr>
        <w:jc w:val="center"/>
        <w:rPr>
          <w:lang w:val="en-US"/>
        </w:rPr>
      </w:pPr>
    </w:p>
    <w:p w14:paraId="25598292" w14:textId="77777777" w:rsidR="003650F5" w:rsidRDefault="003650F5" w:rsidP="003650F5">
      <w:pPr>
        <w:rPr>
          <w:lang w:val="en-US"/>
        </w:rPr>
      </w:pPr>
    </w:p>
    <w:p w14:paraId="75F2D51B" w14:textId="77777777" w:rsidR="003650F5" w:rsidRDefault="003650F5" w:rsidP="003650F5">
      <w:pPr>
        <w:rPr>
          <w:lang w:val="en-US"/>
        </w:rPr>
      </w:pPr>
    </w:p>
    <w:p w14:paraId="7FE6643E" w14:textId="77777777" w:rsidR="003650F5" w:rsidRDefault="003650F5" w:rsidP="003650F5">
      <w:pPr>
        <w:rPr>
          <w:lang w:val="en-US"/>
        </w:rPr>
      </w:pPr>
    </w:p>
    <w:p w14:paraId="44A08D0B" w14:textId="77777777" w:rsidR="003650F5" w:rsidRDefault="003650F5" w:rsidP="003650F5">
      <w:pPr>
        <w:rPr>
          <w:lang w:val="en-US"/>
        </w:rPr>
      </w:pPr>
    </w:p>
    <w:p w14:paraId="5E4FB5D6" w14:textId="77777777" w:rsidR="003650F5" w:rsidRDefault="003650F5" w:rsidP="003650F5">
      <w:pPr>
        <w:rPr>
          <w:lang w:val="en-US"/>
        </w:rPr>
      </w:pPr>
    </w:p>
    <w:p w14:paraId="32FFC097" w14:textId="77777777" w:rsidR="003650F5" w:rsidRDefault="003650F5" w:rsidP="003650F5">
      <w:pPr>
        <w:rPr>
          <w:lang w:val="en-US"/>
        </w:rPr>
      </w:pPr>
    </w:p>
    <w:p w14:paraId="188C1F46" w14:textId="77777777" w:rsidR="003650F5" w:rsidRDefault="003650F5" w:rsidP="003650F5">
      <w:pPr>
        <w:rPr>
          <w:lang w:val="en-US"/>
        </w:rPr>
      </w:pPr>
    </w:p>
    <w:p w14:paraId="52987FAB" w14:textId="77777777" w:rsidR="003650F5" w:rsidRDefault="003650F5" w:rsidP="003650F5">
      <w:pPr>
        <w:rPr>
          <w:lang w:val="en-US"/>
        </w:rPr>
      </w:pPr>
    </w:p>
    <w:p w14:paraId="3F66A8A6" w14:textId="77777777" w:rsidR="003650F5" w:rsidRDefault="003650F5" w:rsidP="003650F5">
      <w:pPr>
        <w:rPr>
          <w:lang w:val="en-US"/>
        </w:rPr>
      </w:pPr>
      <w:r>
        <w:rPr>
          <w:lang w:val="en-US"/>
        </w:rPr>
        <w:t>Once the build is completed, produced assemblies are automatically deployed on our test environment, and as you can see in the picture below, all the integration tests that needs to be performend once the new endpoints are deployed they starts.</w:t>
      </w:r>
    </w:p>
    <w:p w14:paraId="6060C6DD" w14:textId="77777777" w:rsidR="003650F5" w:rsidRDefault="003650F5" w:rsidP="003650F5">
      <w:pPr>
        <w:rPr>
          <w:lang w:val="en-US"/>
        </w:rPr>
      </w:pPr>
    </w:p>
    <w:p w14:paraId="7BB9EEF6" w14:textId="77777777" w:rsidR="003650F5" w:rsidRDefault="003650F5" w:rsidP="003650F5">
      <w:pPr>
        <w:jc w:val="center"/>
        <w:rPr>
          <w:lang w:val="en-US"/>
        </w:rPr>
      </w:pPr>
      <w:r>
        <w:rPr>
          <w:noProof/>
          <w:lang w:val="en-US"/>
        </w:rPr>
        <w:drawing>
          <wp:inline distT="0" distB="0" distL="0" distR="0" wp14:anchorId="50FA9693" wp14:editId="386F6875">
            <wp:extent cx="5721350" cy="4380186"/>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24943" cy="4382936"/>
                    </a:xfrm>
                    <a:prstGeom prst="rect">
                      <a:avLst/>
                    </a:prstGeom>
                    <a:noFill/>
                  </pic:spPr>
                </pic:pic>
              </a:graphicData>
            </a:graphic>
          </wp:inline>
        </w:drawing>
      </w:r>
    </w:p>
    <w:p w14:paraId="27115C0A" w14:textId="73188994"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78</w:t>
      </w:r>
      <w:r>
        <w:rPr>
          <w:noProof/>
        </w:rPr>
        <w:fldChar w:fldCharType="end"/>
      </w:r>
      <w:r w:rsidRPr="00F76C1D">
        <w:t xml:space="preserve"> </w:t>
      </w:r>
      <w:r>
        <w:t>CollaBoard Server Dev release tasks</w:t>
      </w:r>
    </w:p>
    <w:p w14:paraId="6004AB18" w14:textId="77777777" w:rsidR="003650F5" w:rsidRPr="003650F5" w:rsidRDefault="003650F5" w:rsidP="003650F5">
      <w:pPr>
        <w:rPr>
          <w:lang w:val="en-US"/>
        </w:rPr>
      </w:pPr>
      <w:r w:rsidRPr="003650F5">
        <w:rPr>
          <w:lang w:val="en-US"/>
        </w:rPr>
        <w:t>On the picture below you can see the trigger that automatically starts the release on the test environment once the dev build is completed</w:t>
      </w:r>
    </w:p>
    <w:p w14:paraId="2E24B227" w14:textId="77777777" w:rsidR="003650F5" w:rsidRDefault="003650F5" w:rsidP="003650F5">
      <w:pPr>
        <w:jc w:val="center"/>
        <w:rPr>
          <w:lang w:val="en-US"/>
        </w:rPr>
      </w:pPr>
      <w:r w:rsidRPr="00AE05B3">
        <w:rPr>
          <w:noProof/>
          <w:lang w:val="en-US"/>
        </w:rPr>
        <w:drawing>
          <wp:inline distT="0" distB="0" distL="0" distR="0" wp14:anchorId="25072F4A" wp14:editId="1FADFB1B">
            <wp:extent cx="2829686" cy="2609850"/>
            <wp:effectExtent l="0" t="0" r="889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1281" cy="2611321"/>
                    </a:xfrm>
                    <a:prstGeom prst="rect">
                      <a:avLst/>
                    </a:prstGeom>
                  </pic:spPr>
                </pic:pic>
              </a:graphicData>
            </a:graphic>
          </wp:inline>
        </w:drawing>
      </w:r>
    </w:p>
    <w:p w14:paraId="50D3545D" w14:textId="653EF3EF" w:rsidR="003650F5" w:rsidRDefault="003650F5" w:rsidP="003650F5">
      <w:pPr>
        <w:pStyle w:val="Beschriftung"/>
        <w:rPr>
          <w:lang w:val="en-US"/>
        </w:rPr>
      </w:pPr>
      <w:r>
        <w:t xml:space="preserve">Figure </w:t>
      </w:r>
      <w:r>
        <w:fldChar w:fldCharType="begin"/>
      </w:r>
      <w:r>
        <w:instrText xml:space="preserve"> SEQ Figure \* ARABIC </w:instrText>
      </w:r>
      <w:r>
        <w:fldChar w:fldCharType="separate"/>
      </w:r>
      <w:r w:rsidR="00074E78">
        <w:rPr>
          <w:noProof/>
        </w:rPr>
        <w:t>79</w:t>
      </w:r>
      <w:r>
        <w:rPr>
          <w:noProof/>
        </w:rPr>
        <w:fldChar w:fldCharType="end"/>
      </w:r>
      <w:r w:rsidRPr="00F76C1D">
        <w:t xml:space="preserve"> </w:t>
      </w:r>
      <w:r>
        <w:t>CollaBoard Server Dev release trigger</w:t>
      </w:r>
    </w:p>
    <w:p w14:paraId="56585797" w14:textId="77777777" w:rsidR="003650F5" w:rsidRDefault="003650F5" w:rsidP="003650F5">
      <w:pPr>
        <w:pStyle w:val="berschrift2"/>
        <w:rPr>
          <w:lang w:val="en-US"/>
        </w:rPr>
      </w:pPr>
      <w:bookmarkStart w:id="247" w:name="_Toc20143762"/>
      <w:bookmarkStart w:id="248" w:name="_Toc72328126"/>
      <w:r>
        <w:rPr>
          <w:lang w:val="en-US"/>
        </w:rPr>
        <w:t>CI/CD CollaBoard Server / Release environment environment</w:t>
      </w:r>
      <w:bookmarkEnd w:id="247"/>
      <w:bookmarkEnd w:id="248"/>
    </w:p>
    <w:p w14:paraId="16251399" w14:textId="77777777" w:rsidR="003650F5" w:rsidRDefault="003650F5" w:rsidP="003650F5">
      <w:pPr>
        <w:rPr>
          <w:lang w:val="en-US"/>
        </w:rPr>
      </w:pPr>
      <w:r>
        <w:rPr>
          <w:lang w:val="en-US"/>
        </w:rPr>
        <w:t>For the release build we need to have more control on when to publish changes to our production server, for  this reason we don’t  have a trigger that automatically starts the process.</w:t>
      </w:r>
    </w:p>
    <w:p w14:paraId="276DA2F5" w14:textId="77777777" w:rsidR="003650F5" w:rsidRDefault="003650F5" w:rsidP="003650F5">
      <w:pPr>
        <w:rPr>
          <w:lang w:val="en-US"/>
        </w:rPr>
      </w:pPr>
      <w:r>
        <w:rPr>
          <w:lang w:val="en-US"/>
        </w:rPr>
        <w:t>If it is true that the process needs to be manually started, once is started everything is automatic.</w:t>
      </w:r>
    </w:p>
    <w:p w14:paraId="34116AB2" w14:textId="77777777" w:rsidR="003650F5" w:rsidRDefault="003650F5" w:rsidP="003650F5">
      <w:pPr>
        <w:rPr>
          <w:lang w:val="en-US"/>
        </w:rPr>
      </w:pPr>
      <w:r>
        <w:rPr>
          <w:lang w:val="en-US"/>
        </w:rPr>
        <w:t>All the needed components are build in release mode, in the picture below you can see the build tasks</w:t>
      </w:r>
    </w:p>
    <w:p w14:paraId="1B36F267" w14:textId="77777777" w:rsidR="003650F5" w:rsidRDefault="003650F5" w:rsidP="003650F5">
      <w:pPr>
        <w:jc w:val="center"/>
        <w:rPr>
          <w:lang w:val="en-US"/>
        </w:rPr>
      </w:pPr>
      <w:r w:rsidRPr="0065206C">
        <w:rPr>
          <w:noProof/>
          <w:lang w:val="en-US"/>
        </w:rPr>
        <w:drawing>
          <wp:inline distT="0" distB="0" distL="0" distR="0" wp14:anchorId="708710C0" wp14:editId="089A7CB5">
            <wp:extent cx="2026373" cy="30289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28787" cy="3032559"/>
                    </a:xfrm>
                    <a:prstGeom prst="rect">
                      <a:avLst/>
                    </a:prstGeom>
                  </pic:spPr>
                </pic:pic>
              </a:graphicData>
            </a:graphic>
          </wp:inline>
        </w:drawing>
      </w:r>
    </w:p>
    <w:p w14:paraId="25FE14B0" w14:textId="4E3CA96F" w:rsidR="003650F5" w:rsidRDefault="003650F5" w:rsidP="003650F5">
      <w:pPr>
        <w:pStyle w:val="Beschriftung"/>
        <w:rPr>
          <w:lang w:val="en-US"/>
        </w:rPr>
      </w:pPr>
      <w:r>
        <w:t xml:space="preserve">Figure </w:t>
      </w:r>
      <w:r>
        <w:fldChar w:fldCharType="begin"/>
      </w:r>
      <w:r>
        <w:instrText xml:space="preserve"> SEQ Figure \* ARABIC </w:instrText>
      </w:r>
      <w:r>
        <w:fldChar w:fldCharType="separate"/>
      </w:r>
      <w:r w:rsidR="00074E78">
        <w:rPr>
          <w:noProof/>
        </w:rPr>
        <w:t>80</w:t>
      </w:r>
      <w:r>
        <w:rPr>
          <w:noProof/>
        </w:rPr>
        <w:fldChar w:fldCharType="end"/>
      </w:r>
      <w:r w:rsidRPr="00F76C1D">
        <w:t xml:space="preserve"> </w:t>
      </w:r>
      <w:r>
        <w:t>CollaBoard Server release build tasks</w:t>
      </w:r>
    </w:p>
    <w:p w14:paraId="1F6C716A" w14:textId="77777777" w:rsidR="003650F5" w:rsidRDefault="003650F5" w:rsidP="003650F5">
      <w:pPr>
        <w:rPr>
          <w:lang w:val="en-US"/>
        </w:rPr>
      </w:pPr>
      <w:r>
        <w:rPr>
          <w:lang w:val="en-US"/>
        </w:rPr>
        <w:t>Once the assemblies bits are correctly compiled by the build pipeline, the release trigger automatically starts the publishing process on all our three azure environments:</w:t>
      </w:r>
    </w:p>
    <w:p w14:paraId="1E47C24E" w14:textId="77777777" w:rsidR="003650F5" w:rsidRDefault="003650F5" w:rsidP="00781145">
      <w:pPr>
        <w:pStyle w:val="Listenabsatz"/>
        <w:numPr>
          <w:ilvl w:val="0"/>
          <w:numId w:val="48"/>
        </w:numPr>
        <w:rPr>
          <w:lang w:val="en-US"/>
        </w:rPr>
      </w:pPr>
      <w:r>
        <w:rPr>
          <w:lang w:val="en-US"/>
        </w:rPr>
        <w:t>East US</w:t>
      </w:r>
    </w:p>
    <w:p w14:paraId="41F5F929" w14:textId="77777777" w:rsidR="003650F5" w:rsidRDefault="003650F5" w:rsidP="00781145">
      <w:pPr>
        <w:pStyle w:val="Listenabsatz"/>
        <w:numPr>
          <w:ilvl w:val="0"/>
          <w:numId w:val="48"/>
        </w:numPr>
        <w:rPr>
          <w:lang w:val="en-US"/>
        </w:rPr>
      </w:pPr>
      <w:r>
        <w:rPr>
          <w:lang w:val="en-US"/>
        </w:rPr>
        <w:t>East Asia</w:t>
      </w:r>
    </w:p>
    <w:p w14:paraId="14647709" w14:textId="77777777" w:rsidR="003650F5" w:rsidRPr="002517EE" w:rsidRDefault="003650F5" w:rsidP="00781145">
      <w:pPr>
        <w:pStyle w:val="Listenabsatz"/>
        <w:numPr>
          <w:ilvl w:val="0"/>
          <w:numId w:val="48"/>
        </w:numPr>
        <w:rPr>
          <w:lang w:val="en-US"/>
        </w:rPr>
      </w:pPr>
      <w:r>
        <w:rPr>
          <w:lang w:val="en-US"/>
        </w:rPr>
        <w:t>West Europe</w:t>
      </w:r>
    </w:p>
    <w:p w14:paraId="6D373F47" w14:textId="77777777" w:rsidR="003650F5" w:rsidRDefault="003650F5" w:rsidP="003650F5">
      <w:pPr>
        <w:jc w:val="center"/>
        <w:rPr>
          <w:lang w:val="en-US"/>
        </w:rPr>
      </w:pPr>
      <w:r w:rsidRPr="00D974CA">
        <w:rPr>
          <w:noProof/>
          <w:lang w:val="en-US"/>
        </w:rPr>
        <w:drawing>
          <wp:inline distT="0" distB="0" distL="0" distR="0" wp14:anchorId="29AECF0C" wp14:editId="3249C80A">
            <wp:extent cx="3949700" cy="347439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52289" cy="3476674"/>
                    </a:xfrm>
                    <a:prstGeom prst="rect">
                      <a:avLst/>
                    </a:prstGeom>
                  </pic:spPr>
                </pic:pic>
              </a:graphicData>
            </a:graphic>
          </wp:inline>
        </w:drawing>
      </w:r>
    </w:p>
    <w:p w14:paraId="7B836AAB" w14:textId="6B4085B7"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81</w:t>
      </w:r>
      <w:r>
        <w:rPr>
          <w:noProof/>
        </w:rPr>
        <w:fldChar w:fldCharType="end"/>
      </w:r>
      <w:r w:rsidRPr="00F76C1D">
        <w:t xml:space="preserve"> </w:t>
      </w:r>
      <w:r>
        <w:t>CollaBoard Server Prod release tasks</w:t>
      </w:r>
    </w:p>
    <w:p w14:paraId="7BA02744" w14:textId="77777777" w:rsidR="003650F5" w:rsidRPr="003650F5" w:rsidRDefault="003650F5" w:rsidP="003650F5">
      <w:pPr>
        <w:jc w:val="center"/>
        <w:rPr>
          <w:lang w:val="en-US"/>
        </w:rPr>
      </w:pPr>
    </w:p>
    <w:p w14:paraId="4A0F535D" w14:textId="77777777" w:rsidR="003650F5" w:rsidRDefault="003650F5" w:rsidP="003650F5">
      <w:pPr>
        <w:rPr>
          <w:lang w:val="en-US"/>
        </w:rPr>
      </w:pPr>
      <w:r>
        <w:rPr>
          <w:lang w:val="en-US"/>
        </w:rPr>
        <w:t>Each release process consists of automatically publishing all the needed components in order to allow our services to run. In the picture below you can see a detail of all the task needed to publish CollaBoard server on one production environment, East US represented in the picture below; identical tasks are performed for the remaining two environments</w:t>
      </w:r>
    </w:p>
    <w:p w14:paraId="48FDF3C5" w14:textId="77777777" w:rsidR="003650F5" w:rsidRDefault="003650F5" w:rsidP="003650F5">
      <w:pPr>
        <w:rPr>
          <w:lang w:val="en-US"/>
        </w:rPr>
      </w:pPr>
    </w:p>
    <w:p w14:paraId="517DB65D" w14:textId="77777777" w:rsidR="003650F5" w:rsidRDefault="003650F5" w:rsidP="003650F5">
      <w:pPr>
        <w:jc w:val="center"/>
        <w:rPr>
          <w:lang w:val="en-US"/>
        </w:rPr>
      </w:pPr>
      <w:r w:rsidRPr="00FC17F9">
        <w:rPr>
          <w:noProof/>
          <w:lang w:val="en-US"/>
        </w:rPr>
        <w:drawing>
          <wp:inline distT="0" distB="0" distL="0" distR="0" wp14:anchorId="538C08D0" wp14:editId="3E3B03F5">
            <wp:extent cx="2715136" cy="390525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716950" cy="3907860"/>
                    </a:xfrm>
                    <a:prstGeom prst="rect">
                      <a:avLst/>
                    </a:prstGeom>
                  </pic:spPr>
                </pic:pic>
              </a:graphicData>
            </a:graphic>
          </wp:inline>
        </w:drawing>
      </w:r>
    </w:p>
    <w:p w14:paraId="5EC9F9E8" w14:textId="77ED58DD"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82</w:t>
      </w:r>
      <w:r>
        <w:rPr>
          <w:noProof/>
        </w:rPr>
        <w:fldChar w:fldCharType="end"/>
      </w:r>
      <w:r w:rsidRPr="00F76C1D">
        <w:t xml:space="preserve"> </w:t>
      </w:r>
      <w:r>
        <w:t>CollaBoard Server Prod release tasks East US environment</w:t>
      </w:r>
    </w:p>
    <w:p w14:paraId="0585173F" w14:textId="77777777" w:rsidR="003650F5" w:rsidRDefault="003650F5" w:rsidP="003650F5">
      <w:pPr>
        <w:pStyle w:val="berschrift2"/>
        <w:rPr>
          <w:lang w:val="en-US"/>
        </w:rPr>
      </w:pPr>
    </w:p>
    <w:p w14:paraId="5DD976D2" w14:textId="77777777" w:rsidR="003650F5" w:rsidRDefault="003650F5" w:rsidP="003650F5">
      <w:pPr>
        <w:pStyle w:val="berschrift2"/>
        <w:rPr>
          <w:lang w:val="en-US"/>
        </w:rPr>
      </w:pPr>
      <w:bookmarkStart w:id="249" w:name="_Toc20143763"/>
      <w:bookmarkStart w:id="250" w:name="_Toc72328127"/>
      <w:r>
        <w:rPr>
          <w:lang w:val="en-US"/>
        </w:rPr>
        <w:t>CI/CD CollaBoard Server / On-premises environment</w:t>
      </w:r>
      <w:bookmarkEnd w:id="249"/>
      <w:bookmarkEnd w:id="250"/>
    </w:p>
    <w:p w14:paraId="7AB03332" w14:textId="77777777" w:rsidR="003650F5" w:rsidRDefault="003650F5" w:rsidP="003650F5">
      <w:pPr>
        <w:rPr>
          <w:lang w:val="en-US"/>
        </w:rPr>
      </w:pPr>
      <w:r>
        <w:rPr>
          <w:lang w:val="en-US"/>
        </w:rPr>
        <w:t>For the deployment of the on-premises environment, the process is still manual.</w:t>
      </w:r>
    </w:p>
    <w:p w14:paraId="54A90E5B" w14:textId="77777777" w:rsidR="003650F5" w:rsidRDefault="003650F5" w:rsidP="003650F5">
      <w:pPr>
        <w:rPr>
          <w:lang w:val="en-US"/>
        </w:rPr>
      </w:pPr>
      <w:r>
        <w:rPr>
          <w:lang w:val="en-US"/>
        </w:rPr>
        <w:t xml:space="preserve">Once the build is saved as artifact the DevOps engineer can copy the assemblies and manually update the needed </w:t>
      </w:r>
    </w:p>
    <w:p w14:paraId="7498A960" w14:textId="77777777" w:rsidR="003650F5" w:rsidRDefault="003650F5" w:rsidP="003650F5">
      <w:pPr>
        <w:rPr>
          <w:lang w:val="en-US"/>
        </w:rPr>
      </w:pPr>
      <w:r>
        <w:rPr>
          <w:lang w:val="en-US"/>
        </w:rPr>
        <w:t>For insight on how to install the server solution on-premises please refer to the installation manual.</w:t>
      </w:r>
    </w:p>
    <w:p w14:paraId="1FA6AC6E" w14:textId="77777777" w:rsidR="003650F5" w:rsidRPr="00442643" w:rsidRDefault="003650F5" w:rsidP="00781145">
      <w:pPr>
        <w:pStyle w:val="Listenabsatz"/>
        <w:numPr>
          <w:ilvl w:val="0"/>
          <w:numId w:val="49"/>
        </w:numPr>
        <w:rPr>
          <w:lang w:val="en-US"/>
        </w:rPr>
      </w:pPr>
      <w:r w:rsidRPr="00442643">
        <w:rPr>
          <w:lang w:val="en-US"/>
        </w:rPr>
        <w:t xml:space="preserve">The on-premise release is an area when we need to improve </w:t>
      </w:r>
      <w:r>
        <w:rPr>
          <w:lang w:val="en-US"/>
        </w:rPr>
        <w:t xml:space="preserve">the </w:t>
      </w:r>
      <w:r w:rsidRPr="00442643">
        <w:rPr>
          <w:lang w:val="en-US"/>
        </w:rPr>
        <w:t>on-premises environment. In two main ways:</w:t>
      </w:r>
    </w:p>
    <w:p w14:paraId="5831C8CF" w14:textId="77777777" w:rsidR="003650F5" w:rsidRPr="00442643" w:rsidRDefault="003650F5" w:rsidP="00781145">
      <w:pPr>
        <w:pStyle w:val="Listenabsatz"/>
        <w:numPr>
          <w:ilvl w:val="0"/>
          <w:numId w:val="49"/>
        </w:numPr>
        <w:rPr>
          <w:lang w:val="en-US"/>
        </w:rPr>
      </w:pPr>
      <w:r w:rsidRPr="00442643">
        <w:rPr>
          <w:lang w:val="en-US"/>
        </w:rPr>
        <w:t>Creating an automatic installer application that the DevOps engineer wi</w:t>
      </w:r>
      <w:r>
        <w:rPr>
          <w:lang w:val="en-US"/>
        </w:rPr>
        <w:t>l</w:t>
      </w:r>
      <w:r w:rsidRPr="00442643">
        <w:rPr>
          <w:lang w:val="en-US"/>
        </w:rPr>
        <w:t>l be able to start like the installation of any other windows application</w:t>
      </w:r>
    </w:p>
    <w:p w14:paraId="08F186AB" w14:textId="77777777" w:rsidR="003650F5" w:rsidRPr="00442643" w:rsidRDefault="003650F5" w:rsidP="00781145">
      <w:pPr>
        <w:pStyle w:val="Listenabsatz"/>
        <w:numPr>
          <w:ilvl w:val="0"/>
          <w:numId w:val="49"/>
        </w:numPr>
        <w:rPr>
          <w:lang w:val="en-US"/>
        </w:rPr>
      </w:pPr>
      <w:r w:rsidRPr="00442643">
        <w:rPr>
          <w:lang w:val="en-US"/>
        </w:rPr>
        <w:t xml:space="preserve">By creating DevOps connectors able to automatically publish on </w:t>
      </w:r>
      <w:r>
        <w:rPr>
          <w:lang w:val="en-US"/>
        </w:rPr>
        <w:t xml:space="preserve">the </w:t>
      </w:r>
      <w:r w:rsidRPr="00442643">
        <w:rPr>
          <w:lang w:val="en-US"/>
        </w:rPr>
        <w:t>on-premises environment as a release task</w:t>
      </w:r>
    </w:p>
    <w:p w14:paraId="34C7FCF4" w14:textId="77777777" w:rsidR="003650F5" w:rsidRDefault="003650F5" w:rsidP="003650F5">
      <w:pPr>
        <w:jc w:val="left"/>
        <w:rPr>
          <w:lang w:val="en-US"/>
        </w:rPr>
      </w:pPr>
    </w:p>
    <w:p w14:paraId="773FE445" w14:textId="77777777" w:rsidR="003650F5" w:rsidRDefault="003650F5" w:rsidP="003650F5">
      <w:pPr>
        <w:rPr>
          <w:lang w:val="en-US"/>
        </w:rPr>
      </w:pPr>
    </w:p>
    <w:p w14:paraId="69251DC8" w14:textId="77777777" w:rsidR="003650F5" w:rsidRDefault="003650F5" w:rsidP="003650F5">
      <w:pPr>
        <w:rPr>
          <w:lang w:val="en-US"/>
        </w:rPr>
      </w:pPr>
    </w:p>
    <w:p w14:paraId="4FF45F17" w14:textId="77777777" w:rsidR="003650F5" w:rsidRDefault="003650F5" w:rsidP="003650F5">
      <w:pPr>
        <w:spacing w:after="200" w:line="276" w:lineRule="auto"/>
        <w:jc w:val="left"/>
        <w:rPr>
          <w:lang w:val="en-US"/>
        </w:rPr>
      </w:pPr>
      <w:r>
        <w:rPr>
          <w:lang w:val="en-US"/>
        </w:rPr>
        <w:br w:type="page"/>
      </w:r>
    </w:p>
    <w:p w14:paraId="6CF0E299" w14:textId="77777777" w:rsidR="003650F5" w:rsidRPr="005A37AC" w:rsidRDefault="003650F5" w:rsidP="003650F5">
      <w:pPr>
        <w:pStyle w:val="berschrift2"/>
        <w:rPr>
          <w:lang w:val="en-US"/>
        </w:rPr>
      </w:pPr>
      <w:bookmarkStart w:id="251" w:name="_Toc20143764"/>
      <w:bookmarkStart w:id="252" w:name="_Toc72328128"/>
      <w:r w:rsidRPr="005A37AC">
        <w:rPr>
          <w:lang w:val="en-US"/>
        </w:rPr>
        <w:t>CI/CD CollaBoard Client</w:t>
      </w:r>
      <w:bookmarkEnd w:id="251"/>
      <w:bookmarkEnd w:id="252"/>
    </w:p>
    <w:p w14:paraId="70320157" w14:textId="77777777" w:rsidR="003650F5" w:rsidRPr="005A37AC" w:rsidRDefault="003650F5" w:rsidP="003650F5">
      <w:pPr>
        <w:rPr>
          <w:lang w:val="en-US"/>
        </w:rPr>
      </w:pPr>
      <w:r w:rsidRPr="005A37AC">
        <w:rPr>
          <w:lang w:val="en-US"/>
        </w:rPr>
        <w:t>Our CI/CD process starts from the definition of two main branches:</w:t>
      </w:r>
    </w:p>
    <w:p w14:paraId="496A46E3" w14:textId="77777777" w:rsidR="003650F5" w:rsidRPr="005A37AC" w:rsidRDefault="003650F5" w:rsidP="00781145">
      <w:pPr>
        <w:pStyle w:val="Listenabsatz"/>
        <w:numPr>
          <w:ilvl w:val="0"/>
          <w:numId w:val="50"/>
        </w:numPr>
        <w:rPr>
          <w:lang w:val="it-IT"/>
        </w:rPr>
      </w:pPr>
      <w:r w:rsidRPr="005A37AC">
        <w:rPr>
          <w:lang w:val="it-IT"/>
        </w:rPr>
        <w:t xml:space="preserve">Master </w:t>
      </w:r>
    </w:p>
    <w:p w14:paraId="0D2E5C0B" w14:textId="77777777" w:rsidR="003650F5" w:rsidRPr="005A37AC" w:rsidRDefault="003650F5" w:rsidP="00781145">
      <w:pPr>
        <w:pStyle w:val="Listenabsatz"/>
        <w:numPr>
          <w:ilvl w:val="0"/>
          <w:numId w:val="50"/>
        </w:numPr>
        <w:rPr>
          <w:lang w:val="en-US"/>
        </w:rPr>
      </w:pPr>
      <w:r w:rsidRPr="005A37AC">
        <w:rPr>
          <w:lang w:val="en-US"/>
        </w:rPr>
        <w:t>Dev/vNext</w:t>
      </w:r>
    </w:p>
    <w:p w14:paraId="468DC2D9" w14:textId="77777777" w:rsidR="003650F5" w:rsidRPr="005A37AC" w:rsidRDefault="003650F5" w:rsidP="003650F5">
      <w:pPr>
        <w:rPr>
          <w:lang w:val="en-US"/>
        </w:rPr>
      </w:pPr>
    </w:p>
    <w:p w14:paraId="4778E928" w14:textId="77777777" w:rsidR="003650F5" w:rsidRPr="005A37AC" w:rsidRDefault="003650F5" w:rsidP="003650F5">
      <w:pPr>
        <w:rPr>
          <w:lang w:val="en-US"/>
        </w:rPr>
      </w:pPr>
      <w:r w:rsidRPr="005A37AC">
        <w:rPr>
          <w:lang w:val="en-US"/>
        </w:rPr>
        <w:t>Dev/vNext contains all the source code that is deployed on the test environment</w:t>
      </w:r>
      <w:r>
        <w:rPr>
          <w:lang w:val="en-US"/>
        </w:rPr>
        <w:t>;</w:t>
      </w:r>
      <w:r w:rsidRPr="005A37AC">
        <w:rPr>
          <w:lang w:val="en-US"/>
        </w:rPr>
        <w:t xml:space="preserve"> basically it contains the next version that will be published in production including new features and bug fix.</w:t>
      </w:r>
    </w:p>
    <w:p w14:paraId="049573B5" w14:textId="77777777" w:rsidR="003650F5" w:rsidRPr="005A37AC" w:rsidRDefault="003650F5" w:rsidP="003650F5">
      <w:pPr>
        <w:rPr>
          <w:lang w:val="en-US"/>
        </w:rPr>
      </w:pPr>
      <w:r w:rsidRPr="005A37AC">
        <w:rPr>
          <w:lang w:val="en-US"/>
        </w:rPr>
        <w:t>Master contains the code that is actually running on our production environment.</w:t>
      </w:r>
    </w:p>
    <w:p w14:paraId="7484A7DD" w14:textId="77777777" w:rsidR="003650F5" w:rsidRPr="005A37AC" w:rsidRDefault="003650F5" w:rsidP="003650F5">
      <w:pPr>
        <w:rPr>
          <w:lang w:val="en-US"/>
        </w:rPr>
      </w:pPr>
      <w:r w:rsidRPr="005A37AC">
        <w:rPr>
          <w:lang w:val="en-US"/>
        </w:rPr>
        <w:t>The branches are highlighted in the picture below.</w:t>
      </w:r>
    </w:p>
    <w:p w14:paraId="2028C392" w14:textId="77777777" w:rsidR="003650F5" w:rsidRPr="005A37AC" w:rsidRDefault="003650F5" w:rsidP="003650F5">
      <w:pPr>
        <w:rPr>
          <w:lang w:val="en-US"/>
        </w:rPr>
      </w:pPr>
      <w:r w:rsidRPr="005A37AC">
        <w:rPr>
          <w:lang w:val="en-US"/>
        </w:rPr>
        <w:t xml:space="preserve">With such approach, we are able to perform actions on all the important environment anytime and we can keep tracks of the code deployed, such approach is very important in case of dealing with bugs on </w:t>
      </w:r>
      <w:r>
        <w:rPr>
          <w:lang w:val="en-US"/>
        </w:rPr>
        <w:t xml:space="preserve">the </w:t>
      </w:r>
      <w:r w:rsidRPr="005A37AC">
        <w:rPr>
          <w:lang w:val="en-US"/>
        </w:rPr>
        <w:t>specified environment.</w:t>
      </w:r>
    </w:p>
    <w:p w14:paraId="56E37C4C" w14:textId="77777777" w:rsidR="003650F5" w:rsidRPr="005A37AC" w:rsidRDefault="003650F5" w:rsidP="003650F5">
      <w:pPr>
        <w:rPr>
          <w:lang w:val="en-US"/>
        </w:rPr>
      </w:pPr>
    </w:p>
    <w:p w14:paraId="70245BA7" w14:textId="77777777" w:rsidR="003650F5" w:rsidRDefault="003650F5" w:rsidP="003650F5">
      <w:pPr>
        <w:jc w:val="center"/>
      </w:pPr>
      <w:r w:rsidRPr="001D368E">
        <w:rPr>
          <w:noProof/>
        </w:rPr>
        <w:drawing>
          <wp:inline distT="0" distB="0" distL="0" distR="0" wp14:anchorId="79139329" wp14:editId="7F017ED5">
            <wp:extent cx="2603049" cy="466725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06349" cy="4673167"/>
                    </a:xfrm>
                    <a:prstGeom prst="rect">
                      <a:avLst/>
                    </a:prstGeom>
                  </pic:spPr>
                </pic:pic>
              </a:graphicData>
            </a:graphic>
          </wp:inline>
        </w:drawing>
      </w:r>
    </w:p>
    <w:p w14:paraId="3DDD1306" w14:textId="08C7B29E"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83</w:t>
      </w:r>
      <w:r>
        <w:rPr>
          <w:noProof/>
        </w:rPr>
        <w:fldChar w:fldCharType="end"/>
      </w:r>
      <w:r w:rsidRPr="00F76C1D">
        <w:t xml:space="preserve"> </w:t>
      </w:r>
      <w:r>
        <w:t>CollaBoard Client Git branches</w:t>
      </w:r>
    </w:p>
    <w:p w14:paraId="652FA2AC" w14:textId="77777777" w:rsidR="003650F5" w:rsidRDefault="003650F5" w:rsidP="003650F5">
      <w:pPr>
        <w:rPr>
          <w:lang w:val="en-US"/>
        </w:rPr>
      </w:pPr>
    </w:p>
    <w:p w14:paraId="6F8083FD" w14:textId="77777777" w:rsidR="003650F5" w:rsidRDefault="003650F5" w:rsidP="003650F5">
      <w:pPr>
        <w:spacing w:after="200" w:line="276" w:lineRule="auto"/>
        <w:jc w:val="left"/>
        <w:rPr>
          <w:lang w:val="en-US"/>
        </w:rPr>
      </w:pPr>
      <w:r>
        <w:rPr>
          <w:lang w:val="en-US"/>
        </w:rPr>
        <w:br w:type="page"/>
      </w:r>
    </w:p>
    <w:p w14:paraId="30546324" w14:textId="77777777" w:rsidR="003650F5" w:rsidRPr="003650F5" w:rsidRDefault="003650F5" w:rsidP="003650F5">
      <w:pPr>
        <w:rPr>
          <w:lang w:val="en-US"/>
        </w:rPr>
      </w:pPr>
      <w:r w:rsidRPr="003650F5">
        <w:rPr>
          <w:lang w:val="en-US"/>
        </w:rPr>
        <w:t>In order to keep our code bug free and also ti fight against any regression bug new development can cause, we have a long series of integration tests (see picture below) that are performed every time code changes are added to the dev branch</w:t>
      </w:r>
    </w:p>
    <w:p w14:paraId="306C3B03" w14:textId="77777777" w:rsidR="003650F5" w:rsidRDefault="003650F5" w:rsidP="003650F5">
      <w:pPr>
        <w:rPr>
          <w:lang w:val="en-US"/>
        </w:rPr>
      </w:pPr>
    </w:p>
    <w:p w14:paraId="4320C140" w14:textId="77777777" w:rsidR="003650F5" w:rsidRDefault="003650F5" w:rsidP="003650F5">
      <w:pPr>
        <w:jc w:val="center"/>
        <w:rPr>
          <w:lang w:val="en-US"/>
        </w:rPr>
      </w:pPr>
      <w:r w:rsidRPr="002F0ED7">
        <w:rPr>
          <w:noProof/>
          <w:lang w:val="en-US"/>
        </w:rPr>
        <w:drawing>
          <wp:inline distT="0" distB="0" distL="0" distR="0" wp14:anchorId="776BA3CB" wp14:editId="77778AAB">
            <wp:extent cx="3335135" cy="3352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35770" cy="3353438"/>
                    </a:xfrm>
                    <a:prstGeom prst="rect">
                      <a:avLst/>
                    </a:prstGeom>
                  </pic:spPr>
                </pic:pic>
              </a:graphicData>
            </a:graphic>
          </wp:inline>
        </w:drawing>
      </w:r>
    </w:p>
    <w:p w14:paraId="5AA281F3" w14:textId="3D7C1ED8"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84</w:t>
      </w:r>
      <w:r>
        <w:rPr>
          <w:noProof/>
        </w:rPr>
        <w:fldChar w:fldCharType="end"/>
      </w:r>
      <w:r w:rsidRPr="00F76C1D">
        <w:t xml:space="preserve"> </w:t>
      </w:r>
      <w:r>
        <w:t>CollaBoard Client Integration tests</w:t>
      </w:r>
    </w:p>
    <w:p w14:paraId="27602EFB" w14:textId="77777777" w:rsidR="003650F5" w:rsidRDefault="003650F5" w:rsidP="003650F5">
      <w:pPr>
        <w:spacing w:after="200" w:line="276" w:lineRule="auto"/>
        <w:jc w:val="left"/>
        <w:rPr>
          <w:lang w:val="en-US"/>
        </w:rPr>
      </w:pPr>
      <w:r>
        <w:rPr>
          <w:lang w:val="en-US"/>
        </w:rPr>
        <w:br w:type="page"/>
      </w:r>
    </w:p>
    <w:p w14:paraId="2FF715A5" w14:textId="77777777" w:rsidR="003650F5" w:rsidRDefault="003650F5" w:rsidP="003650F5">
      <w:pPr>
        <w:pStyle w:val="berschrift2"/>
        <w:rPr>
          <w:lang w:val="en-US"/>
        </w:rPr>
      </w:pPr>
      <w:bookmarkStart w:id="253" w:name="_Toc20143765"/>
      <w:bookmarkStart w:id="254" w:name="_Toc72328129"/>
      <w:r>
        <w:rPr>
          <w:lang w:val="en-US"/>
        </w:rPr>
        <w:t>CI/CD CollaBoard Client On-Premises</w:t>
      </w:r>
      <w:bookmarkEnd w:id="253"/>
      <w:bookmarkEnd w:id="254"/>
    </w:p>
    <w:p w14:paraId="35063934" w14:textId="77777777" w:rsidR="003650F5" w:rsidRDefault="003650F5" w:rsidP="003650F5">
      <w:pPr>
        <w:rPr>
          <w:lang w:val="en-US"/>
        </w:rPr>
      </w:pPr>
      <w:r>
        <w:rPr>
          <w:lang w:val="en-US"/>
        </w:rPr>
        <w:t>Due to keeping compatibility with the SurfaceHub where it isn’t possible to store permanent app data we have a custom build for each of our on-premises customer. The picture below reports some of the build pipeline we have for our customer.</w:t>
      </w:r>
    </w:p>
    <w:p w14:paraId="4ACD46B3" w14:textId="77777777" w:rsidR="003650F5" w:rsidRDefault="003650F5" w:rsidP="003650F5">
      <w:pPr>
        <w:jc w:val="center"/>
        <w:rPr>
          <w:lang w:val="en-US"/>
        </w:rPr>
      </w:pPr>
      <w:r w:rsidRPr="00123DD7">
        <w:rPr>
          <w:noProof/>
          <w:lang w:val="en-US"/>
        </w:rPr>
        <w:drawing>
          <wp:inline distT="0" distB="0" distL="0" distR="0" wp14:anchorId="400FBFED" wp14:editId="3742C00A">
            <wp:extent cx="2095781" cy="466725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099374" cy="4675253"/>
                    </a:xfrm>
                    <a:prstGeom prst="rect">
                      <a:avLst/>
                    </a:prstGeom>
                  </pic:spPr>
                </pic:pic>
              </a:graphicData>
            </a:graphic>
          </wp:inline>
        </w:drawing>
      </w:r>
    </w:p>
    <w:p w14:paraId="401E0D74" w14:textId="2B2558D6"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85</w:t>
      </w:r>
      <w:r>
        <w:rPr>
          <w:noProof/>
        </w:rPr>
        <w:fldChar w:fldCharType="end"/>
      </w:r>
      <w:r w:rsidRPr="00F76C1D">
        <w:t xml:space="preserve"> </w:t>
      </w:r>
      <w:r>
        <w:t>CollaBoard Client build for on-premises customers</w:t>
      </w:r>
    </w:p>
    <w:p w14:paraId="5BF6FF78" w14:textId="77777777" w:rsidR="003650F5" w:rsidRDefault="003650F5" w:rsidP="003650F5">
      <w:pPr>
        <w:rPr>
          <w:lang w:val="en-US"/>
        </w:rPr>
      </w:pPr>
      <w:r>
        <w:rPr>
          <w:lang w:val="en-US"/>
        </w:rPr>
        <w:t>Once the build is completed the artifact is manually downloaded and made available for the on-premise client to download and install</w:t>
      </w:r>
    </w:p>
    <w:p w14:paraId="2DB380C0" w14:textId="77777777" w:rsidR="003650F5" w:rsidRDefault="003650F5" w:rsidP="003650F5">
      <w:pPr>
        <w:spacing w:after="200" w:line="276" w:lineRule="auto"/>
        <w:jc w:val="left"/>
        <w:rPr>
          <w:lang w:val="en-US"/>
        </w:rPr>
      </w:pPr>
      <w:r>
        <w:rPr>
          <w:lang w:val="en-US"/>
        </w:rPr>
        <w:br w:type="page"/>
      </w:r>
    </w:p>
    <w:p w14:paraId="5A5F1DA4" w14:textId="77777777" w:rsidR="003650F5" w:rsidRDefault="003650F5" w:rsidP="003650F5">
      <w:pPr>
        <w:pStyle w:val="berschrift2"/>
        <w:rPr>
          <w:lang w:val="en-US"/>
        </w:rPr>
      </w:pPr>
      <w:bookmarkStart w:id="255" w:name="_Toc20143766"/>
      <w:bookmarkStart w:id="256" w:name="_Toc72328130"/>
      <w:r>
        <w:rPr>
          <w:lang w:val="en-US"/>
        </w:rPr>
        <w:t>CI/CD CollaBoard Client Test Environment</w:t>
      </w:r>
      <w:bookmarkEnd w:id="255"/>
      <w:bookmarkEnd w:id="256"/>
    </w:p>
    <w:p w14:paraId="0E00F8E5" w14:textId="77777777" w:rsidR="003650F5" w:rsidRDefault="003650F5" w:rsidP="003650F5">
      <w:pPr>
        <w:rPr>
          <w:lang w:val="en-US"/>
        </w:rPr>
      </w:pPr>
      <w:r>
        <w:rPr>
          <w:lang w:val="en-US"/>
        </w:rPr>
        <w:t>We also have a custom build pipeline when the pp is built for testers.</w:t>
      </w:r>
    </w:p>
    <w:p w14:paraId="56591446" w14:textId="77777777" w:rsidR="003650F5" w:rsidRDefault="003650F5" w:rsidP="003650F5">
      <w:pPr>
        <w:rPr>
          <w:lang w:val="en-US"/>
        </w:rPr>
      </w:pPr>
      <w:r>
        <w:rPr>
          <w:lang w:val="en-US"/>
        </w:rPr>
        <w:t>For this pipeline we had to opt for the YAML layout because we are integrating UWP integration tests in the pipeline and the only way to integrate them is to have a YAML pipeline.</w:t>
      </w:r>
    </w:p>
    <w:p w14:paraId="326BAC47" w14:textId="77777777" w:rsidR="003650F5" w:rsidRDefault="003650F5" w:rsidP="003650F5">
      <w:pPr>
        <w:rPr>
          <w:lang w:val="en-US"/>
        </w:rPr>
      </w:pPr>
      <w:r>
        <w:rPr>
          <w:lang w:val="en-US"/>
        </w:rPr>
        <w:t>At the end of the day there is no difference with a standard pipeline, the artifact is created and then manually uploaded to the Windows Store for tester to go their test process.</w:t>
      </w:r>
    </w:p>
    <w:p w14:paraId="67BCFA61" w14:textId="77777777" w:rsidR="003650F5" w:rsidRDefault="003650F5" w:rsidP="003650F5">
      <w:pPr>
        <w:rPr>
          <w:lang w:val="en-US"/>
        </w:rPr>
      </w:pPr>
      <w:r>
        <w:rPr>
          <w:lang w:val="en-US"/>
        </w:rPr>
        <w:t>This build, though is automatically triggered when a PR is accepter on dev/vNextRS2</w:t>
      </w:r>
    </w:p>
    <w:p w14:paraId="57DE4C3B" w14:textId="77777777" w:rsidR="003650F5" w:rsidRDefault="003650F5" w:rsidP="003650F5">
      <w:pPr>
        <w:rPr>
          <w:lang w:val="en-US"/>
        </w:rPr>
      </w:pPr>
    </w:p>
    <w:p w14:paraId="061F49FB" w14:textId="77777777" w:rsidR="003650F5" w:rsidRDefault="003650F5" w:rsidP="003650F5">
      <w:pPr>
        <w:jc w:val="center"/>
        <w:rPr>
          <w:lang w:val="en-US"/>
        </w:rPr>
      </w:pPr>
      <w:r w:rsidRPr="002D7DF1">
        <w:rPr>
          <w:noProof/>
          <w:lang w:val="en-US"/>
        </w:rPr>
        <w:drawing>
          <wp:inline distT="0" distB="0" distL="0" distR="0" wp14:anchorId="16CE0A6A" wp14:editId="7972429F">
            <wp:extent cx="5009684" cy="4267200"/>
            <wp:effectExtent l="0" t="0" r="63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17866" cy="4274170"/>
                    </a:xfrm>
                    <a:prstGeom prst="rect">
                      <a:avLst/>
                    </a:prstGeom>
                  </pic:spPr>
                </pic:pic>
              </a:graphicData>
            </a:graphic>
          </wp:inline>
        </w:drawing>
      </w:r>
    </w:p>
    <w:p w14:paraId="7965CDCA" w14:textId="6466B5EA" w:rsidR="003650F5" w:rsidRP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86</w:t>
      </w:r>
      <w:r>
        <w:rPr>
          <w:noProof/>
        </w:rPr>
        <w:fldChar w:fldCharType="end"/>
      </w:r>
      <w:r w:rsidRPr="003650F5">
        <w:rPr>
          <w:lang w:val="en-US"/>
        </w:rPr>
        <w:t xml:space="preserve"> CollaBoard Client test build YAML layout</w:t>
      </w:r>
    </w:p>
    <w:p w14:paraId="5194B3A5" w14:textId="77777777" w:rsidR="003650F5" w:rsidRPr="003650F5" w:rsidRDefault="003650F5" w:rsidP="003650F5">
      <w:pPr>
        <w:rPr>
          <w:lang w:val="en-US"/>
        </w:rPr>
      </w:pPr>
    </w:p>
    <w:p w14:paraId="50BCA51F" w14:textId="77777777" w:rsidR="003650F5" w:rsidRPr="003650F5" w:rsidRDefault="003650F5" w:rsidP="003650F5">
      <w:pPr>
        <w:spacing w:after="200" w:line="276" w:lineRule="auto"/>
        <w:jc w:val="left"/>
        <w:rPr>
          <w:lang w:val="en-US"/>
        </w:rPr>
      </w:pPr>
      <w:r w:rsidRPr="003650F5">
        <w:rPr>
          <w:lang w:val="en-US"/>
        </w:rPr>
        <w:br w:type="page"/>
      </w:r>
    </w:p>
    <w:p w14:paraId="70176A7A" w14:textId="77777777" w:rsidR="003650F5" w:rsidRDefault="003650F5" w:rsidP="003650F5">
      <w:pPr>
        <w:pStyle w:val="berschrift2"/>
        <w:tabs>
          <w:tab w:val="left" w:pos="3140"/>
        </w:tabs>
        <w:rPr>
          <w:lang w:val="en-US"/>
        </w:rPr>
      </w:pPr>
      <w:bookmarkStart w:id="257" w:name="_Toc20143767"/>
      <w:bookmarkStart w:id="258" w:name="_Toc72328131"/>
      <w:r>
        <w:rPr>
          <w:lang w:val="en-US"/>
        </w:rPr>
        <w:t>CI/CD CollaBoard Client Release Environment</w:t>
      </w:r>
      <w:bookmarkEnd w:id="257"/>
      <w:bookmarkEnd w:id="258"/>
    </w:p>
    <w:p w14:paraId="4D5CD0D1" w14:textId="77777777" w:rsidR="003650F5" w:rsidRDefault="003650F5" w:rsidP="003650F5">
      <w:pPr>
        <w:rPr>
          <w:lang w:val="en-US"/>
        </w:rPr>
      </w:pPr>
      <w:r>
        <w:rPr>
          <w:lang w:val="en-US"/>
        </w:rPr>
        <w:t>For the release build pipeline the were no need to have a YAML layout so we opted for the standard way.</w:t>
      </w:r>
    </w:p>
    <w:p w14:paraId="7CC3BD8F" w14:textId="77777777" w:rsidR="003650F5" w:rsidRPr="00D54D9B" w:rsidRDefault="003650F5" w:rsidP="003650F5">
      <w:pPr>
        <w:rPr>
          <w:lang w:val="en-US"/>
        </w:rPr>
      </w:pPr>
      <w:r>
        <w:rPr>
          <w:lang w:val="en-US"/>
        </w:rPr>
        <w:t>Assemblies are built and saved as artifact. When the DevOps engineer need to publish for the store the update is manual.</w:t>
      </w:r>
    </w:p>
    <w:p w14:paraId="7C4C1CC5" w14:textId="77777777" w:rsidR="003650F5" w:rsidRDefault="003650F5" w:rsidP="003650F5">
      <w:pPr>
        <w:jc w:val="center"/>
      </w:pPr>
      <w:r w:rsidRPr="000C0150">
        <w:rPr>
          <w:noProof/>
        </w:rPr>
        <w:drawing>
          <wp:inline distT="0" distB="0" distL="0" distR="0" wp14:anchorId="2F72BDDB" wp14:editId="5FEA4A35">
            <wp:extent cx="4251325" cy="421396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253593" cy="4216214"/>
                    </a:xfrm>
                    <a:prstGeom prst="rect">
                      <a:avLst/>
                    </a:prstGeom>
                  </pic:spPr>
                </pic:pic>
              </a:graphicData>
            </a:graphic>
          </wp:inline>
        </w:drawing>
      </w:r>
    </w:p>
    <w:p w14:paraId="0EF89B4B" w14:textId="7246CDE1" w:rsidR="003650F5" w:rsidRP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87</w:t>
      </w:r>
      <w:r>
        <w:rPr>
          <w:noProof/>
        </w:rPr>
        <w:fldChar w:fldCharType="end"/>
      </w:r>
      <w:r w:rsidRPr="003650F5">
        <w:rPr>
          <w:lang w:val="en-US"/>
        </w:rPr>
        <w:t xml:space="preserve"> CollaBoard Client release build </w:t>
      </w:r>
    </w:p>
    <w:p w14:paraId="726A4B1C" w14:textId="77777777" w:rsidR="003650F5" w:rsidRPr="003650F5" w:rsidRDefault="003650F5" w:rsidP="003650F5">
      <w:pPr>
        <w:jc w:val="center"/>
        <w:rPr>
          <w:lang w:val="en-US"/>
        </w:rPr>
      </w:pPr>
    </w:p>
    <w:p w14:paraId="72D05A38" w14:textId="77777777" w:rsidR="003650F5" w:rsidRDefault="003650F5" w:rsidP="003650F5">
      <w:pPr>
        <w:rPr>
          <w:lang w:val="en-US"/>
        </w:rPr>
      </w:pPr>
      <w:r>
        <w:rPr>
          <w:lang w:val="en-US"/>
        </w:rPr>
        <w:t>There is a way to automate the Windows Store publishing process but at the moment we are not able to use it because we use an MSA account to log into the Windows Store and there is no way to link an Azure Active Directory account to the MSA user we are using.</w:t>
      </w:r>
    </w:p>
    <w:p w14:paraId="3E2209A9" w14:textId="77777777" w:rsidR="003650F5" w:rsidRPr="001D368E" w:rsidRDefault="003650F5" w:rsidP="003650F5">
      <w:pPr>
        <w:rPr>
          <w:lang w:val="en-US"/>
        </w:rPr>
      </w:pPr>
      <w:r>
        <w:rPr>
          <w:lang w:val="en-US"/>
        </w:rPr>
        <w:t>We are investigating together with Microsoft a workaround for this issue that will alou us to have both Test and Release environment automatically updated.</w:t>
      </w:r>
    </w:p>
    <w:p w14:paraId="3AD960DA" w14:textId="77777777" w:rsidR="003650F5" w:rsidRPr="001D368E" w:rsidRDefault="003650F5" w:rsidP="003650F5">
      <w:pPr>
        <w:spacing w:after="200" w:line="276" w:lineRule="auto"/>
        <w:jc w:val="left"/>
        <w:rPr>
          <w:lang w:val="en-US"/>
        </w:rPr>
      </w:pPr>
      <w:r w:rsidRPr="001D368E">
        <w:rPr>
          <w:lang w:val="en-US"/>
        </w:rPr>
        <w:br w:type="page"/>
      </w:r>
    </w:p>
    <w:p w14:paraId="40655779" w14:textId="77777777" w:rsidR="003650F5" w:rsidRDefault="003650F5" w:rsidP="003650F5">
      <w:pPr>
        <w:pStyle w:val="berschrift1"/>
        <w:rPr>
          <w:lang w:val="en-US"/>
        </w:rPr>
      </w:pPr>
      <w:bookmarkStart w:id="259" w:name="_Toc20143768"/>
      <w:bookmarkStart w:id="260" w:name="_Toc72328132"/>
      <w:r>
        <w:rPr>
          <w:lang w:val="en-US"/>
        </w:rPr>
        <w:t>C</w:t>
      </w:r>
      <w:r w:rsidRPr="00C83EF4">
        <w:rPr>
          <w:lang w:val="en-US"/>
        </w:rPr>
        <w:t xml:space="preserve">ontinuous security validation to CI/CD </w:t>
      </w:r>
      <w:r>
        <w:rPr>
          <w:lang w:val="en-US"/>
        </w:rPr>
        <w:t xml:space="preserve"> for Software Quality Assurance</w:t>
      </w:r>
      <w:bookmarkEnd w:id="259"/>
      <w:bookmarkEnd w:id="260"/>
    </w:p>
    <w:p w14:paraId="0AD9935A" w14:textId="77777777" w:rsidR="003650F5" w:rsidRDefault="003650F5" w:rsidP="003650F5">
      <w:pPr>
        <w:rPr>
          <w:lang w:val="en-US"/>
        </w:rPr>
      </w:pPr>
    </w:p>
    <w:p w14:paraId="57F6A7BB" w14:textId="77777777" w:rsidR="003650F5" w:rsidRPr="00C83EF4" w:rsidRDefault="003650F5" w:rsidP="003650F5">
      <w:pPr>
        <w:rPr>
          <w:lang w:val="en-US"/>
        </w:rPr>
      </w:pPr>
      <w:r w:rsidRPr="00C83EF4">
        <w:rPr>
          <w:lang w:val="en-US"/>
        </w:rPr>
        <w:t>DevOps practices are allowing businesses to stay ahead of the competition by delivering new features faster than ever before. As the frequency of production deployments increases, this business agility cannot come at the expense of security. With continuous delivery, how do you ensure your applications are secure and stay secure? How can you find and fix security issues early in the process? This begins with practices commonly referred to as DevSecOps. DevSecOps incorporates the security team and their capabilities into your DevOps practices making security a responsibility of everyone on the team. This article will walk you through how to help ensure your application is secure by adding continuous security validation to your CI/CD pipeline.</w:t>
      </w:r>
    </w:p>
    <w:p w14:paraId="2C8D8814" w14:textId="77777777" w:rsidR="003650F5" w:rsidRPr="00C83EF4" w:rsidRDefault="003650F5" w:rsidP="003650F5">
      <w:pPr>
        <w:rPr>
          <w:lang w:val="en-US"/>
        </w:rPr>
      </w:pPr>
    </w:p>
    <w:p w14:paraId="4CAA2442" w14:textId="77777777" w:rsidR="003650F5" w:rsidRPr="00C83EF4" w:rsidRDefault="003650F5" w:rsidP="003650F5">
      <w:pPr>
        <w:rPr>
          <w:lang w:val="en-US"/>
        </w:rPr>
      </w:pPr>
      <w:r w:rsidRPr="00C83EF4">
        <w:rPr>
          <w:lang w:val="en-US"/>
        </w:rPr>
        <w:t>Security needs to shift from an afterthought to being evaluated at every step of the process. Securing applications is a continuous process that encompasses secure infrastructure, designing an architecture with layered security, continuous security validation, and monitoring for attacks.</w:t>
      </w:r>
    </w:p>
    <w:p w14:paraId="363DCC46" w14:textId="77777777" w:rsidR="003650F5" w:rsidRPr="00C83EF4" w:rsidRDefault="003650F5" w:rsidP="003650F5">
      <w:pPr>
        <w:rPr>
          <w:lang w:val="en-US"/>
        </w:rPr>
      </w:pPr>
    </w:p>
    <w:p w14:paraId="7BD25A2A" w14:textId="77777777" w:rsidR="003650F5" w:rsidRDefault="003650F5" w:rsidP="003650F5">
      <w:pPr>
        <w:jc w:val="center"/>
        <w:rPr>
          <w:lang w:val="en-US"/>
        </w:rPr>
      </w:pPr>
      <w:r w:rsidRPr="00C83EF4">
        <w:rPr>
          <w:noProof/>
        </w:rPr>
        <w:drawing>
          <wp:inline distT="0" distB="0" distL="0" distR="0" wp14:anchorId="3A2DB051" wp14:editId="05D1DDD5">
            <wp:extent cx="4196080" cy="415999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199714" cy="4163594"/>
                    </a:xfrm>
                    <a:prstGeom prst="rect">
                      <a:avLst/>
                    </a:prstGeom>
                  </pic:spPr>
                </pic:pic>
              </a:graphicData>
            </a:graphic>
          </wp:inline>
        </w:drawing>
      </w:r>
    </w:p>
    <w:p w14:paraId="4FD9FB10" w14:textId="3AA25D42" w:rsidR="003650F5" w:rsidRDefault="003650F5" w:rsidP="003650F5">
      <w:pPr>
        <w:jc w:val="center"/>
        <w:rPr>
          <w:lang w:val="en-US"/>
        </w:rPr>
      </w:pPr>
      <w:r w:rsidRPr="003650F5">
        <w:rPr>
          <w:lang w:val="en-US"/>
        </w:rPr>
        <w:t xml:space="preserve">Figure </w:t>
      </w:r>
      <w:r>
        <w:fldChar w:fldCharType="begin"/>
      </w:r>
      <w:r w:rsidRPr="003650F5">
        <w:rPr>
          <w:lang w:val="en-US"/>
        </w:rPr>
        <w:instrText xml:space="preserve"> SEQ Figure \* ARABIC </w:instrText>
      </w:r>
      <w:r>
        <w:fldChar w:fldCharType="separate"/>
      </w:r>
      <w:r w:rsidR="00074E78">
        <w:rPr>
          <w:noProof/>
          <w:lang w:val="en-US"/>
        </w:rPr>
        <w:t>88</w:t>
      </w:r>
      <w:r>
        <w:rPr>
          <w:noProof/>
        </w:rPr>
        <w:fldChar w:fldCharType="end"/>
      </w:r>
      <w:r w:rsidRPr="003650F5">
        <w:rPr>
          <w:lang w:val="en-US"/>
        </w:rPr>
        <w:t xml:space="preserve"> Continuous security validation to CI/CD  for Software Quality Assurance</w:t>
      </w:r>
    </w:p>
    <w:p w14:paraId="78816DC0" w14:textId="77777777" w:rsidR="003650F5" w:rsidRPr="00C83EF4" w:rsidRDefault="003650F5" w:rsidP="003650F5">
      <w:pPr>
        <w:jc w:val="center"/>
        <w:rPr>
          <w:lang w:val="en-US"/>
        </w:rPr>
      </w:pPr>
    </w:p>
    <w:p w14:paraId="185C4FE5" w14:textId="77777777" w:rsidR="003650F5" w:rsidRPr="00C83EF4" w:rsidRDefault="003650F5" w:rsidP="003650F5">
      <w:pPr>
        <w:rPr>
          <w:lang w:val="en-US"/>
        </w:rPr>
      </w:pPr>
    </w:p>
    <w:p w14:paraId="2871C275" w14:textId="77777777" w:rsidR="003650F5" w:rsidRPr="00C83EF4" w:rsidRDefault="003650F5" w:rsidP="003650F5">
      <w:pPr>
        <w:rPr>
          <w:lang w:val="en-US"/>
        </w:rPr>
      </w:pPr>
      <w:r w:rsidRPr="00C83EF4">
        <w:rPr>
          <w:lang w:val="en-US"/>
        </w:rPr>
        <w:t>Continuous security validation should be added at each step from development through production to help ensure the application is always secure. The goal of this approach is to switch the conversation with the security team from approving each release to approving the CI/CD process and having the ability to monitor and audit the process at any time. When building greenfield applications, the diagram below highlights the key validation points in the CI/CD pipeline. Depending on your platform and where your application is at in its lifecycle, you may need to consider implementing the tools gradually. Especially if your product is mature and you haven't previously run any security validation against your site or application.</w:t>
      </w:r>
    </w:p>
    <w:p w14:paraId="2F3DDA2C" w14:textId="77777777" w:rsidR="003650F5" w:rsidRPr="00C83EF4" w:rsidRDefault="003650F5" w:rsidP="003650F5">
      <w:pPr>
        <w:rPr>
          <w:lang w:val="en-US"/>
        </w:rPr>
      </w:pPr>
    </w:p>
    <w:p w14:paraId="72E79163" w14:textId="77777777" w:rsidR="003650F5" w:rsidRDefault="003650F5" w:rsidP="003650F5">
      <w:pPr>
        <w:jc w:val="center"/>
        <w:rPr>
          <w:lang w:val="en-US"/>
        </w:rPr>
      </w:pPr>
      <w:r w:rsidRPr="00415501">
        <w:rPr>
          <w:noProof/>
        </w:rPr>
        <w:drawing>
          <wp:inline distT="0" distB="0" distL="0" distR="0" wp14:anchorId="5F37F604" wp14:editId="00E5D5CB">
            <wp:extent cx="4570730" cy="2553036"/>
            <wp:effectExtent l="0" t="0" r="127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575239" cy="2555554"/>
                    </a:xfrm>
                    <a:prstGeom prst="rect">
                      <a:avLst/>
                    </a:prstGeom>
                  </pic:spPr>
                </pic:pic>
              </a:graphicData>
            </a:graphic>
          </wp:inline>
        </w:drawing>
      </w:r>
    </w:p>
    <w:p w14:paraId="38C18724" w14:textId="3BCABD7A"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89</w:t>
      </w:r>
      <w:r>
        <w:rPr>
          <w:noProof/>
        </w:rPr>
        <w:fldChar w:fldCharType="end"/>
      </w:r>
      <w:r w:rsidRPr="00F76C1D">
        <w:t xml:space="preserve"> </w:t>
      </w:r>
      <w:r w:rsidRPr="00192925">
        <w:t>Continuous security</w:t>
      </w:r>
      <w:r>
        <w:t xml:space="preserve"> workflow</w:t>
      </w:r>
    </w:p>
    <w:p w14:paraId="736A3370" w14:textId="77777777" w:rsidR="003650F5" w:rsidRPr="00C83EF4" w:rsidRDefault="003650F5" w:rsidP="003650F5">
      <w:pPr>
        <w:jc w:val="center"/>
        <w:rPr>
          <w:lang w:val="en-US"/>
        </w:rPr>
      </w:pPr>
    </w:p>
    <w:p w14:paraId="4C4434D7" w14:textId="77777777" w:rsidR="003650F5" w:rsidRPr="00C83EF4" w:rsidRDefault="003650F5" w:rsidP="003650F5">
      <w:pPr>
        <w:rPr>
          <w:lang w:val="en-US"/>
        </w:rPr>
      </w:pPr>
    </w:p>
    <w:p w14:paraId="6FABFE55" w14:textId="77777777" w:rsidR="003650F5" w:rsidRPr="00C83EF4" w:rsidRDefault="003650F5" w:rsidP="003650F5">
      <w:pPr>
        <w:pStyle w:val="berschrift2"/>
        <w:rPr>
          <w:lang w:val="en-US"/>
        </w:rPr>
      </w:pPr>
      <w:bookmarkStart w:id="261" w:name="_Toc20143769"/>
      <w:bookmarkStart w:id="262" w:name="_Toc72328133"/>
      <w:r w:rsidRPr="00C83EF4">
        <w:rPr>
          <w:lang w:val="en-US"/>
        </w:rPr>
        <w:t>IDE / Pull Request</w:t>
      </w:r>
      <w:bookmarkEnd w:id="261"/>
      <w:bookmarkEnd w:id="262"/>
    </w:p>
    <w:p w14:paraId="3449081A" w14:textId="77777777" w:rsidR="003650F5" w:rsidRPr="00C83EF4" w:rsidRDefault="003650F5" w:rsidP="003650F5">
      <w:pPr>
        <w:rPr>
          <w:lang w:val="en-US"/>
        </w:rPr>
      </w:pPr>
      <w:r w:rsidRPr="00C83EF4">
        <w:rPr>
          <w:lang w:val="en-US"/>
        </w:rPr>
        <w:t>Validation in the CI/CD begins before the developer commits his or her code. Static code analysis tools in the IDE provide the first line of defense to help ensure that security vulnerabilities are not introduced into the CI/CD process. The process for committing code into a central repository should have controls to help prevent security vulnerabilities from being introduced. Using Git source control in Azure DevOps with branch policies provides a gated commit experience that can provide this validation. By enabling branch policies on the shared branch, a pull request is required to initiate the merge process and ensure that all defined controls are being executed. The pull request should require a code review, which is the one manual but important check for identifying new issues being introduced into your code. Along with this manual check, commits should be linked to work items for auditing why the code change was made and require a continuous integration (CI) build process to succeed before the push can be completed.</w:t>
      </w:r>
    </w:p>
    <w:p w14:paraId="70C8A5C8" w14:textId="77777777" w:rsidR="003650F5" w:rsidRPr="00C83EF4" w:rsidRDefault="003650F5" w:rsidP="003650F5">
      <w:pPr>
        <w:rPr>
          <w:lang w:val="en-US"/>
        </w:rPr>
      </w:pPr>
    </w:p>
    <w:p w14:paraId="5C8CEFC7" w14:textId="77777777" w:rsidR="003650F5" w:rsidRPr="00C83EF4" w:rsidRDefault="003650F5" w:rsidP="003650F5">
      <w:pPr>
        <w:rPr>
          <w:lang w:val="en-US"/>
        </w:rPr>
      </w:pPr>
      <w:r w:rsidRPr="00C83EF4">
        <w:rPr>
          <w:lang w:val="en-US"/>
        </w:rPr>
        <w:t>CI (Continuous Integration)</w:t>
      </w:r>
    </w:p>
    <w:p w14:paraId="25D78487" w14:textId="77777777" w:rsidR="003650F5" w:rsidRPr="00C83EF4" w:rsidRDefault="003650F5" w:rsidP="003650F5">
      <w:pPr>
        <w:rPr>
          <w:lang w:val="en-US"/>
        </w:rPr>
      </w:pPr>
      <w:r w:rsidRPr="00C83EF4">
        <w:rPr>
          <w:lang w:val="en-US"/>
        </w:rPr>
        <w:t>The CI build should be executed as part of the pull request (PR-CI) process discussed above and once the merge is complete. Typically, the primary difference between the two runs is that the PR-CI process doesn't need to do any of the packaging/staging that is done in the CI build. These CI builds should run static code analysis tests to ensure that the code is following all rules for both maintenance and security. Several tools can be used for this.</w:t>
      </w:r>
    </w:p>
    <w:p w14:paraId="580403B6" w14:textId="77777777" w:rsidR="003650F5" w:rsidRPr="00C83EF4" w:rsidRDefault="003650F5" w:rsidP="003650F5">
      <w:pPr>
        <w:rPr>
          <w:lang w:val="en-US"/>
        </w:rPr>
      </w:pPr>
    </w:p>
    <w:p w14:paraId="2D0F40B3" w14:textId="77777777" w:rsidR="003650F5" w:rsidRPr="00415501" w:rsidRDefault="003650F5" w:rsidP="00781145">
      <w:pPr>
        <w:pStyle w:val="Listenabsatz"/>
        <w:numPr>
          <w:ilvl w:val="0"/>
          <w:numId w:val="37"/>
        </w:numPr>
        <w:rPr>
          <w:lang w:val="en-US"/>
        </w:rPr>
      </w:pPr>
      <w:r w:rsidRPr="00415501">
        <w:rPr>
          <w:lang w:val="en-US"/>
        </w:rPr>
        <w:t>Visual Studio Code Analysis and the Roslyn Security Analyzers</w:t>
      </w:r>
    </w:p>
    <w:p w14:paraId="3D31D5DD" w14:textId="77777777" w:rsidR="003650F5" w:rsidRPr="00415501" w:rsidRDefault="003650F5" w:rsidP="00781145">
      <w:pPr>
        <w:pStyle w:val="Listenabsatz"/>
        <w:numPr>
          <w:ilvl w:val="0"/>
          <w:numId w:val="37"/>
        </w:numPr>
        <w:rPr>
          <w:lang w:val="en-US"/>
        </w:rPr>
      </w:pPr>
      <w:r w:rsidRPr="00415501">
        <w:rPr>
          <w:lang w:val="en-US"/>
        </w:rPr>
        <w:t>Checkmarx - A Static Application Security Testing (SAST) tool</w:t>
      </w:r>
    </w:p>
    <w:p w14:paraId="3BE65A06" w14:textId="77777777" w:rsidR="003650F5" w:rsidRPr="00415501" w:rsidRDefault="003650F5" w:rsidP="00781145">
      <w:pPr>
        <w:pStyle w:val="Listenabsatz"/>
        <w:numPr>
          <w:ilvl w:val="0"/>
          <w:numId w:val="37"/>
        </w:numPr>
        <w:rPr>
          <w:lang w:val="en-US"/>
        </w:rPr>
      </w:pPr>
      <w:r w:rsidRPr="00415501">
        <w:rPr>
          <w:lang w:val="en-US"/>
        </w:rPr>
        <w:t>BinSkim - A binary static analysis tool that provides security and correctness results for Windows portable executables</w:t>
      </w:r>
    </w:p>
    <w:p w14:paraId="0F1870C0" w14:textId="77777777" w:rsidR="003650F5" w:rsidRPr="00415501" w:rsidRDefault="003650F5" w:rsidP="00781145">
      <w:pPr>
        <w:pStyle w:val="Listenabsatz"/>
        <w:numPr>
          <w:ilvl w:val="0"/>
          <w:numId w:val="37"/>
        </w:numPr>
        <w:rPr>
          <w:lang w:val="en-US"/>
        </w:rPr>
      </w:pPr>
      <w:r w:rsidRPr="00415501">
        <w:rPr>
          <w:lang w:val="en-US"/>
        </w:rPr>
        <w:t>Other 3rd party tools</w:t>
      </w:r>
    </w:p>
    <w:p w14:paraId="37AA1DB0" w14:textId="77777777" w:rsidR="003650F5" w:rsidRPr="00C83EF4" w:rsidRDefault="003650F5" w:rsidP="003650F5">
      <w:pPr>
        <w:rPr>
          <w:lang w:val="en-US"/>
        </w:rPr>
      </w:pPr>
    </w:p>
    <w:p w14:paraId="1441BBA9" w14:textId="77777777" w:rsidR="003650F5" w:rsidRPr="00C83EF4" w:rsidRDefault="003650F5" w:rsidP="003650F5">
      <w:pPr>
        <w:rPr>
          <w:lang w:val="en-US"/>
        </w:rPr>
      </w:pPr>
      <w:r w:rsidRPr="00C83EF4">
        <w:rPr>
          <w:lang w:val="en-US"/>
        </w:rPr>
        <w:t>Many of the tools seamlessly integrate into the Azure Pipelines build process. Visit the VSTS Marketplace for more information on the integration capabilities of these tools.</w:t>
      </w:r>
    </w:p>
    <w:p w14:paraId="38C90A40" w14:textId="77777777" w:rsidR="003650F5" w:rsidRPr="00C83EF4" w:rsidRDefault="003650F5" w:rsidP="003650F5">
      <w:pPr>
        <w:rPr>
          <w:lang w:val="en-US"/>
        </w:rPr>
      </w:pPr>
    </w:p>
    <w:p w14:paraId="139B1A83" w14:textId="77777777" w:rsidR="003650F5" w:rsidRPr="00C83EF4" w:rsidRDefault="003650F5" w:rsidP="003650F5">
      <w:pPr>
        <w:rPr>
          <w:lang w:val="en-US"/>
        </w:rPr>
      </w:pPr>
      <w:r w:rsidRPr="00C83EF4">
        <w:rPr>
          <w:lang w:val="en-US"/>
        </w:rPr>
        <w:t>In addition to code quality being verified with the CI build, two other tedious or ignored validations are scanning 3rd party packages for vulnerabilities and OSS license usage. Often when we ask about 3rd party package vulnerabilities and the licenses, the response is fear or uncertainty. Those organizations that are trying to manage 3rd party packages vulnerabilities and/or OSS licenses, explain that their process for doing so is tedious and manual. Fortunately, there are a couple of tools by WhiteSource Software that can make this identification process almost instantaneous. The tool runs through each build and reports all of the vulnerabilities and the licenses of the 3rd party packages. WhiteSource Bolt is a new option, which includes a 6-month license with your Visual Studio Subscription. Bolt provides a report of these items but doesn't include the advanced management and alerting capabilities that the full product offers. With new vulnerabilities being regularly discovered, your build reports could change even though your code doesn't. Checkmarx includes a similar WhiteSource Bolt integration so there could be some overlap between the two tools. See, Manage your open source usage and security as reported by your CI/CD pipeline for more information about WhiteSource and the Azure Pipelines integration.</w:t>
      </w:r>
    </w:p>
    <w:p w14:paraId="4054BE39" w14:textId="77777777" w:rsidR="003650F5" w:rsidRPr="00C83EF4" w:rsidRDefault="003650F5" w:rsidP="003650F5">
      <w:pPr>
        <w:rPr>
          <w:lang w:val="en-US"/>
        </w:rPr>
      </w:pPr>
    </w:p>
    <w:p w14:paraId="0E12781D" w14:textId="77777777" w:rsidR="003650F5" w:rsidRPr="00C83EF4" w:rsidRDefault="003650F5" w:rsidP="003650F5">
      <w:pPr>
        <w:pStyle w:val="berschrift2"/>
        <w:rPr>
          <w:lang w:val="en-US"/>
        </w:rPr>
      </w:pPr>
      <w:bookmarkStart w:id="263" w:name="_Toc20143770"/>
      <w:bookmarkStart w:id="264" w:name="_Toc72328134"/>
      <w:r w:rsidRPr="00C83EF4">
        <w:rPr>
          <w:lang w:val="en-US"/>
        </w:rPr>
        <w:t>Application Deployment to DEV and TEST</w:t>
      </w:r>
      <w:bookmarkEnd w:id="263"/>
      <w:bookmarkEnd w:id="264"/>
    </w:p>
    <w:p w14:paraId="7596971F" w14:textId="77777777" w:rsidR="003650F5" w:rsidRPr="00C83EF4" w:rsidRDefault="003650F5" w:rsidP="003650F5">
      <w:pPr>
        <w:rPr>
          <w:lang w:val="en-US"/>
        </w:rPr>
      </w:pPr>
      <w:r w:rsidRPr="00C83EF4">
        <w:rPr>
          <w:lang w:val="en-US"/>
        </w:rPr>
        <w:t>Once your code quality is verified, and the application is deployed to a lower environment like development or QA, the process should verify that there are not any security vulnerabilities in the running application. This can be accomplished by executing automated penetration test against the running application to scan it for vulnerabilities. There are different levels of tests that are categorized into passive tests and active tests. Passive tests scan the target site as is but don't try to manipulate the requests to expose additional vulnerabilities. These can run fast and are usually a good candidate for a CI process that you want to complete in a few minutes. Whereas the Active Scan can be used to simulate many techniques that hackers commonly use to attack websites. These tests can also be referred to dynamic or fuzz tests because the tests are often trying a large number of different combinations to see how the site reacts to verify that it doesn't reveal any information. These tests can run for much longer, and typically you don't want to cut these off at any particular time. These are better executed nightly as part of a separate Azure DevOps release.</w:t>
      </w:r>
    </w:p>
    <w:p w14:paraId="2D306F02" w14:textId="77777777" w:rsidR="003650F5" w:rsidRPr="00C83EF4" w:rsidRDefault="003650F5" w:rsidP="003650F5">
      <w:pPr>
        <w:rPr>
          <w:lang w:val="en-US"/>
        </w:rPr>
      </w:pPr>
    </w:p>
    <w:p w14:paraId="361F6530" w14:textId="77777777" w:rsidR="003650F5" w:rsidRPr="00C83EF4" w:rsidRDefault="003650F5" w:rsidP="003650F5">
      <w:pPr>
        <w:rPr>
          <w:lang w:val="en-US"/>
        </w:rPr>
      </w:pPr>
      <w:r w:rsidRPr="00C83EF4">
        <w:rPr>
          <w:lang w:val="en-US"/>
        </w:rPr>
        <w:t>One tool to consider for penetration testing is OWASP ZAP. OWASP is a worldwide not-for-profit organization dedicated to helping improve the quality of software. ZAP is a free penetration testing tool for beginners to professionals. ZAP includes an API and a weekly docker container image that can be integrated into your deployment process. The detailed how-to steps are outside the scope of this article. Refer to the OWASP ZAP VSTS extension repo for details on how to set up the integration. Here we're going to explain the benefits of including this into your process.</w:t>
      </w:r>
    </w:p>
    <w:p w14:paraId="6D79A486" w14:textId="77777777" w:rsidR="003650F5" w:rsidRPr="00C83EF4" w:rsidRDefault="003650F5" w:rsidP="003650F5">
      <w:pPr>
        <w:rPr>
          <w:lang w:val="en-US"/>
        </w:rPr>
      </w:pPr>
    </w:p>
    <w:p w14:paraId="6EA98A75" w14:textId="77777777" w:rsidR="003650F5" w:rsidRPr="00C83EF4" w:rsidRDefault="003650F5" w:rsidP="003650F5">
      <w:pPr>
        <w:rPr>
          <w:lang w:val="en-US"/>
        </w:rPr>
      </w:pPr>
      <w:r w:rsidRPr="00C83EF4">
        <w:rPr>
          <w:lang w:val="en-US"/>
        </w:rPr>
        <w:t>The application CI/CD pipeline should run within a few minutes, so you don't want to include any long-running processes. The baseline scan is designed to identify vulnerabilities within a couple of minutes making it a good option for the application CI/CD pipeline. The Nightly OWASP ZAP can spider the website and run the full Active Scan to evaluate the most combinations of possible vulnerabilities. OWASP ZAP can be installed on any machine in your network, but we like to use the OWASP Zap/Weekly docker container within Azure Container Services. This allows for the latest updates to the image and also allows being able to spin up multiple instances of the image so several applications within an enterprise can be scanned at the same time. The following figure outlines the steps for both the Application CI/CD pipeline and the longer running Nightly OWASP ZAP pipeline.</w:t>
      </w:r>
    </w:p>
    <w:p w14:paraId="7931AC5A" w14:textId="77777777" w:rsidR="003650F5" w:rsidRPr="00C83EF4" w:rsidRDefault="003650F5" w:rsidP="003650F5">
      <w:pPr>
        <w:rPr>
          <w:lang w:val="en-US"/>
        </w:rPr>
      </w:pPr>
    </w:p>
    <w:p w14:paraId="01ADF0A9" w14:textId="77777777" w:rsidR="003650F5" w:rsidRDefault="003650F5" w:rsidP="003650F5">
      <w:pPr>
        <w:jc w:val="center"/>
        <w:rPr>
          <w:lang w:val="en-US"/>
        </w:rPr>
      </w:pPr>
      <w:r w:rsidRPr="00415501">
        <w:rPr>
          <w:noProof/>
        </w:rPr>
        <w:drawing>
          <wp:inline distT="0" distB="0" distL="0" distR="0" wp14:anchorId="0C477429" wp14:editId="2C401134">
            <wp:extent cx="5288280" cy="3157739"/>
            <wp:effectExtent l="0" t="0" r="7620" b="50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91034" cy="3159383"/>
                    </a:xfrm>
                    <a:prstGeom prst="rect">
                      <a:avLst/>
                    </a:prstGeom>
                  </pic:spPr>
                </pic:pic>
              </a:graphicData>
            </a:graphic>
          </wp:inline>
        </w:drawing>
      </w:r>
    </w:p>
    <w:p w14:paraId="08F62F88" w14:textId="21C61858"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0</w:t>
      </w:r>
      <w:r>
        <w:rPr>
          <w:noProof/>
        </w:rPr>
        <w:fldChar w:fldCharType="end"/>
      </w:r>
      <w:r w:rsidRPr="00F76C1D">
        <w:t xml:space="preserve"> </w:t>
      </w:r>
      <w:r>
        <w:t>pipelines</w:t>
      </w:r>
    </w:p>
    <w:p w14:paraId="678A275C" w14:textId="77777777" w:rsidR="003650F5" w:rsidRPr="00C83EF4" w:rsidRDefault="003650F5" w:rsidP="003650F5">
      <w:pPr>
        <w:jc w:val="center"/>
        <w:rPr>
          <w:lang w:val="en-US"/>
        </w:rPr>
      </w:pPr>
    </w:p>
    <w:p w14:paraId="3A14D2AC" w14:textId="77777777" w:rsidR="003650F5" w:rsidRPr="00C83EF4" w:rsidRDefault="003650F5" w:rsidP="003650F5">
      <w:pPr>
        <w:rPr>
          <w:lang w:val="en-US"/>
        </w:rPr>
      </w:pPr>
    </w:p>
    <w:p w14:paraId="4BE2EE5E" w14:textId="77777777" w:rsidR="003650F5" w:rsidRPr="00C83EF4" w:rsidRDefault="003650F5" w:rsidP="003650F5">
      <w:pPr>
        <w:rPr>
          <w:lang w:val="en-US"/>
        </w:rPr>
      </w:pPr>
      <w:r w:rsidRPr="00C83EF4">
        <w:rPr>
          <w:lang w:val="en-US"/>
        </w:rPr>
        <w:t>In addition to validating the application, the infrastructure should also be validated to check for any vulnerabilities. When using the public cloud such as Azure, deploying the application and shared infrastructure is easy, so it is important to validate that everything has been done securely. Azure includes many tools to help report and prevent these vulnerabilities including Security Center and Azure Policies. Also, we have set up a scanner that can ensure any public endpoints and ports have been added to an allow list or else it will raise an infrastructure issue. This is run as part of the Network pipeline to provide immediate verification, but it also needs to be executed each night to ensure that there aren't any resources publicly exposed that should not be.</w:t>
      </w:r>
    </w:p>
    <w:p w14:paraId="5BDF7CD7" w14:textId="77777777" w:rsidR="003650F5" w:rsidRPr="00C83EF4" w:rsidRDefault="003650F5" w:rsidP="003650F5">
      <w:pPr>
        <w:rPr>
          <w:lang w:val="en-US"/>
        </w:rPr>
      </w:pPr>
    </w:p>
    <w:p w14:paraId="27C52524" w14:textId="77777777" w:rsidR="003650F5" w:rsidRDefault="003650F5" w:rsidP="003650F5">
      <w:pPr>
        <w:jc w:val="center"/>
        <w:rPr>
          <w:lang w:val="en-US"/>
        </w:rPr>
      </w:pPr>
      <w:r w:rsidRPr="00415501">
        <w:rPr>
          <w:noProof/>
        </w:rPr>
        <w:drawing>
          <wp:inline distT="0" distB="0" distL="0" distR="0" wp14:anchorId="30E0C1BC" wp14:editId="39751038">
            <wp:extent cx="5004433" cy="2387600"/>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07115" cy="2388880"/>
                    </a:xfrm>
                    <a:prstGeom prst="rect">
                      <a:avLst/>
                    </a:prstGeom>
                  </pic:spPr>
                </pic:pic>
              </a:graphicData>
            </a:graphic>
          </wp:inline>
        </w:drawing>
      </w:r>
    </w:p>
    <w:p w14:paraId="512E922B" w14:textId="7D1F4995"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1</w:t>
      </w:r>
      <w:r>
        <w:rPr>
          <w:noProof/>
        </w:rPr>
        <w:fldChar w:fldCharType="end"/>
      </w:r>
      <w:r w:rsidRPr="00F76C1D">
        <w:t xml:space="preserve"> </w:t>
      </w:r>
      <w:r>
        <w:t>endpoints</w:t>
      </w:r>
    </w:p>
    <w:p w14:paraId="02AA6F64" w14:textId="77777777" w:rsidR="003650F5" w:rsidRPr="00C83EF4" w:rsidRDefault="003650F5" w:rsidP="003650F5">
      <w:pPr>
        <w:rPr>
          <w:lang w:val="en-US"/>
        </w:rPr>
      </w:pPr>
    </w:p>
    <w:p w14:paraId="5F7FF4CA" w14:textId="77777777" w:rsidR="003650F5" w:rsidRPr="00C83EF4" w:rsidRDefault="003650F5" w:rsidP="003650F5">
      <w:pPr>
        <w:rPr>
          <w:lang w:val="en-US"/>
        </w:rPr>
      </w:pPr>
      <w:r w:rsidRPr="00C83EF4">
        <w:rPr>
          <w:lang w:val="en-US"/>
        </w:rPr>
        <w:t>Once the scans have completed, the Azure Pipelines release is updated with a report that includes the results and bugs are created in the team's backlog. Resolved bugs will close if the vulnerability has been fixed and move back into in-progress if the vulnerability still exists.</w:t>
      </w:r>
    </w:p>
    <w:p w14:paraId="4ADEE2B2" w14:textId="77777777" w:rsidR="003650F5" w:rsidRPr="00C83EF4" w:rsidRDefault="003650F5" w:rsidP="003650F5">
      <w:pPr>
        <w:rPr>
          <w:lang w:val="en-US"/>
        </w:rPr>
      </w:pPr>
    </w:p>
    <w:p w14:paraId="63AB9410" w14:textId="77777777" w:rsidR="003650F5" w:rsidRDefault="003650F5" w:rsidP="003650F5">
      <w:pPr>
        <w:rPr>
          <w:lang w:val="en-US"/>
        </w:rPr>
      </w:pPr>
      <w:r w:rsidRPr="00C83EF4">
        <w:rPr>
          <w:lang w:val="en-US"/>
        </w:rPr>
        <w:t>The benefit of using this is that the vulnerabilities are created as bugs that provide actionable work that can be tracked and measured. False positives can be suppressed using OWASP ZAP's context file, so only vulnerabilities that are true vulnerabilities are surfaced.</w:t>
      </w:r>
    </w:p>
    <w:p w14:paraId="485C1C01" w14:textId="77777777" w:rsidR="003650F5" w:rsidRDefault="003650F5" w:rsidP="003650F5">
      <w:pPr>
        <w:rPr>
          <w:lang w:val="en-US"/>
        </w:rPr>
      </w:pPr>
    </w:p>
    <w:p w14:paraId="10AB2550" w14:textId="77777777" w:rsidR="003650F5" w:rsidRDefault="003650F5" w:rsidP="003650F5">
      <w:pPr>
        <w:jc w:val="center"/>
        <w:rPr>
          <w:lang w:val="en-US"/>
        </w:rPr>
      </w:pPr>
      <w:r w:rsidRPr="00415501">
        <w:rPr>
          <w:noProof/>
        </w:rPr>
        <w:drawing>
          <wp:inline distT="0" distB="0" distL="0" distR="0" wp14:anchorId="5AFBF80A" wp14:editId="0F6788ED">
            <wp:extent cx="5110480" cy="307379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6112" cy="3077182"/>
                    </a:xfrm>
                    <a:prstGeom prst="rect">
                      <a:avLst/>
                    </a:prstGeom>
                  </pic:spPr>
                </pic:pic>
              </a:graphicData>
            </a:graphic>
          </wp:inline>
        </w:drawing>
      </w:r>
    </w:p>
    <w:p w14:paraId="10C32477" w14:textId="77777777" w:rsidR="003650F5" w:rsidRDefault="003650F5" w:rsidP="003650F5">
      <w:pPr>
        <w:rPr>
          <w:lang w:val="en-US"/>
        </w:rPr>
      </w:pPr>
    </w:p>
    <w:p w14:paraId="295A97C3" w14:textId="1081AD38"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2</w:t>
      </w:r>
      <w:r>
        <w:rPr>
          <w:noProof/>
        </w:rPr>
        <w:fldChar w:fldCharType="end"/>
      </w:r>
      <w:r w:rsidRPr="00F76C1D">
        <w:t xml:space="preserve"> </w:t>
      </w:r>
      <w:r>
        <w:t>bug workitem</w:t>
      </w:r>
    </w:p>
    <w:p w14:paraId="137CE5F7" w14:textId="77777777" w:rsidR="003650F5" w:rsidRDefault="003650F5" w:rsidP="003650F5">
      <w:pPr>
        <w:rPr>
          <w:lang w:val="en-US"/>
        </w:rPr>
      </w:pPr>
    </w:p>
    <w:p w14:paraId="398EEB34" w14:textId="77777777" w:rsidR="003650F5" w:rsidRPr="00415501" w:rsidRDefault="003650F5" w:rsidP="003650F5">
      <w:pPr>
        <w:rPr>
          <w:lang w:val="en-US"/>
        </w:rPr>
      </w:pPr>
      <w:r w:rsidRPr="00415501">
        <w:rPr>
          <w:lang w:val="en-US"/>
        </w:rPr>
        <w:t>Even with continuous security validation running against every change to help ensure new vulnerabilities are not introduced, hackers are continuously changing their approaches, and new vulnerabilities are being discovered. Good monitoring tools allow you to help detect, prevent, and remediate issues discovered while your application is running in production. Azure provides a number of tools that provide detection, prevention, and alerting using rules such as OWASP Top 10 / modSecurity and now even using machine learning to detect anomalies and unusual behavior to help identify attackers.</w:t>
      </w:r>
    </w:p>
    <w:p w14:paraId="3AE205C1" w14:textId="77777777" w:rsidR="003650F5" w:rsidRPr="00415501" w:rsidRDefault="003650F5" w:rsidP="003650F5">
      <w:pPr>
        <w:rPr>
          <w:lang w:val="en-US"/>
        </w:rPr>
      </w:pPr>
    </w:p>
    <w:p w14:paraId="0C038B1E" w14:textId="77777777" w:rsidR="003650F5" w:rsidRDefault="003650F5" w:rsidP="003650F5">
      <w:pPr>
        <w:rPr>
          <w:lang w:val="en-US"/>
        </w:rPr>
      </w:pPr>
      <w:r w:rsidRPr="00415501">
        <w:rPr>
          <w:lang w:val="en-US"/>
        </w:rPr>
        <w:t>Minimize security vulnerabilities by taking a holistic and layered approach to security including secure infrastructure, application architecture, continuous validation, and monitoring. DevSecOps practices enable your entire team to incorporate these security capabilities throughout the entire lifecycle of your application. Establishing continuous security validation into your CI/CD pipeline can allow your application to stay secure while you are improving the deployment frequency to meet needs of your business to stay ahead of the competition.</w:t>
      </w:r>
    </w:p>
    <w:p w14:paraId="7EFCB4BE" w14:textId="77777777" w:rsidR="003650F5" w:rsidRDefault="003650F5" w:rsidP="003650F5">
      <w:pPr>
        <w:rPr>
          <w:lang w:val="en-US"/>
        </w:rPr>
      </w:pPr>
    </w:p>
    <w:p w14:paraId="3FAEDBBA" w14:textId="77777777" w:rsidR="003650F5" w:rsidRDefault="003650F5" w:rsidP="003650F5">
      <w:pPr>
        <w:rPr>
          <w:lang w:val="en-US"/>
        </w:rPr>
      </w:pPr>
    </w:p>
    <w:p w14:paraId="32304E68" w14:textId="77777777" w:rsidR="003650F5" w:rsidRDefault="003650F5" w:rsidP="003650F5">
      <w:pPr>
        <w:rPr>
          <w:lang w:val="en-US"/>
        </w:rPr>
      </w:pPr>
    </w:p>
    <w:p w14:paraId="023CAB79" w14:textId="77777777" w:rsidR="003650F5" w:rsidRDefault="003650F5" w:rsidP="003650F5">
      <w:pPr>
        <w:rPr>
          <w:lang w:val="en-US"/>
        </w:rPr>
      </w:pPr>
    </w:p>
    <w:p w14:paraId="6C8B0391" w14:textId="77777777" w:rsidR="003650F5" w:rsidRDefault="003650F5" w:rsidP="003650F5">
      <w:pPr>
        <w:rPr>
          <w:lang w:val="en-US"/>
        </w:rPr>
      </w:pPr>
    </w:p>
    <w:p w14:paraId="2C14BDE0" w14:textId="77777777" w:rsidR="003650F5" w:rsidRPr="00CB645E" w:rsidRDefault="003650F5" w:rsidP="003650F5">
      <w:pPr>
        <w:rPr>
          <w:lang w:val="en-US"/>
        </w:rPr>
      </w:pPr>
    </w:p>
    <w:p w14:paraId="32C51005" w14:textId="77777777" w:rsidR="003650F5" w:rsidRDefault="003650F5" w:rsidP="003650F5">
      <w:pPr>
        <w:spacing w:after="200" w:line="276" w:lineRule="auto"/>
        <w:jc w:val="left"/>
        <w:rPr>
          <w:lang w:val="en-US"/>
        </w:rPr>
      </w:pPr>
      <w:r>
        <w:rPr>
          <w:lang w:val="en-US"/>
        </w:rPr>
        <w:br w:type="page"/>
      </w:r>
    </w:p>
    <w:p w14:paraId="4D045AE5" w14:textId="77777777" w:rsidR="003650F5" w:rsidRDefault="003650F5" w:rsidP="003650F5">
      <w:pPr>
        <w:pStyle w:val="berschrift1"/>
        <w:rPr>
          <w:lang w:val="en-US"/>
        </w:rPr>
      </w:pPr>
      <w:bookmarkStart w:id="265" w:name="_Toc20143771"/>
      <w:bookmarkStart w:id="266" w:name="_Toc72328135"/>
      <w:r w:rsidRPr="00415501">
        <w:rPr>
          <w:lang w:val="en-US"/>
        </w:rPr>
        <w:t>Continuous Deployment</w:t>
      </w:r>
      <w:r>
        <w:rPr>
          <w:lang w:val="en-US"/>
        </w:rPr>
        <w:t xml:space="preserve"> </w:t>
      </w:r>
      <w:r w:rsidRPr="00415501">
        <w:rPr>
          <w:lang w:val="en-US"/>
        </w:rPr>
        <w:t>in Collaboard</w:t>
      </w:r>
      <w:bookmarkEnd w:id="265"/>
      <w:bookmarkEnd w:id="266"/>
    </w:p>
    <w:p w14:paraId="3B1FDD2E" w14:textId="77777777" w:rsidR="003650F5" w:rsidRPr="00415501" w:rsidRDefault="003650F5" w:rsidP="003650F5">
      <w:pPr>
        <w:rPr>
          <w:lang w:val="en-US"/>
        </w:rPr>
      </w:pPr>
      <w:r w:rsidRPr="00415501">
        <w:rPr>
          <w:lang w:val="en-US"/>
        </w:rPr>
        <w:t xml:space="preserve">Azure pipeline as a core part of Azure DevOps, it allows for the creation of CI ( Continuous Integration) pipeline in a declarative way using YAML documents, it is also called build pipelines. Since last Build 2019, this capability is also extending to CD ( Continuous Delivery ) Pipelines which is also known as Release Pipelines.  More than expected is now it is possible to define multi-stage pipelines-as-code for both Continuous Integration and Continuous Delivery with the same YAML definition file. </w:t>
      </w:r>
    </w:p>
    <w:p w14:paraId="50750D52" w14:textId="77777777" w:rsidR="003650F5" w:rsidRPr="00415501" w:rsidRDefault="003650F5" w:rsidP="003650F5">
      <w:pPr>
        <w:rPr>
          <w:lang w:val="en-US"/>
        </w:rPr>
      </w:pPr>
    </w:p>
    <w:p w14:paraId="358CD3F0" w14:textId="77777777" w:rsidR="003650F5" w:rsidRDefault="003650F5" w:rsidP="003650F5">
      <w:pPr>
        <w:rPr>
          <w:lang w:val="en-US"/>
        </w:rPr>
      </w:pPr>
      <w:r w:rsidRPr="00415501">
        <w:rPr>
          <w:lang w:val="en-US"/>
        </w:rPr>
        <w:t>Since Github can be easily integrated with Azure DevOps nowadays,  you can not only build your CI/CD pipeline based on your source code on Github, but also even Mapping your GitHub repository permissions with Azure DevOps.</w:t>
      </w:r>
    </w:p>
    <w:p w14:paraId="76AB6D29" w14:textId="77777777" w:rsidR="003650F5" w:rsidRDefault="003650F5" w:rsidP="003650F5">
      <w:pPr>
        <w:rPr>
          <w:lang w:val="en-US"/>
        </w:rPr>
      </w:pPr>
    </w:p>
    <w:p w14:paraId="2987A8F8" w14:textId="77777777" w:rsidR="003650F5" w:rsidRDefault="003650F5" w:rsidP="003650F5">
      <w:pPr>
        <w:pStyle w:val="berschrift2"/>
        <w:rPr>
          <w:lang w:val="en-US"/>
        </w:rPr>
      </w:pPr>
      <w:bookmarkStart w:id="267" w:name="_Toc20143772"/>
      <w:bookmarkStart w:id="268" w:name="_Toc72328136"/>
      <w:r>
        <w:rPr>
          <w:lang w:val="en-US"/>
        </w:rPr>
        <w:t>Architecture</w:t>
      </w:r>
      <w:bookmarkEnd w:id="267"/>
      <w:bookmarkEnd w:id="268"/>
    </w:p>
    <w:p w14:paraId="5469FB4C" w14:textId="77777777" w:rsidR="003650F5" w:rsidRDefault="003650F5" w:rsidP="003650F5">
      <w:pPr>
        <w:rPr>
          <w:lang w:val="en-US"/>
        </w:rPr>
      </w:pPr>
      <w:r>
        <w:rPr>
          <w:lang w:val="en-US"/>
        </w:rPr>
        <w:t xml:space="preserve">To </w:t>
      </w:r>
      <w:r w:rsidRPr="00415501">
        <w:rPr>
          <w:lang w:val="en-US"/>
        </w:rPr>
        <w:t>provide an end-to-end automation experience to users when deploying</w:t>
      </w:r>
      <w:r>
        <w:rPr>
          <w:lang w:val="en-US"/>
        </w:rPr>
        <w:t xml:space="preserve"> CollaBoard client and server  </w:t>
      </w:r>
      <w:r w:rsidRPr="00415501">
        <w:rPr>
          <w:lang w:val="en-US"/>
        </w:rPr>
        <w:t>via Azure DevOps. Our solution will be look like the following diagram:</w:t>
      </w:r>
    </w:p>
    <w:p w14:paraId="00DA7E36" w14:textId="77777777" w:rsidR="003650F5" w:rsidRDefault="003650F5" w:rsidP="003650F5">
      <w:pPr>
        <w:jc w:val="center"/>
        <w:rPr>
          <w:lang w:val="en-US"/>
        </w:rPr>
      </w:pPr>
      <w:r w:rsidRPr="00415501">
        <w:rPr>
          <w:noProof/>
        </w:rPr>
        <w:drawing>
          <wp:inline distT="0" distB="0" distL="0" distR="0" wp14:anchorId="11FCB827" wp14:editId="273171A8">
            <wp:extent cx="4621530" cy="1946777"/>
            <wp:effectExtent l="0" t="0" r="762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27609" cy="1949338"/>
                    </a:xfrm>
                    <a:prstGeom prst="rect">
                      <a:avLst/>
                    </a:prstGeom>
                  </pic:spPr>
                </pic:pic>
              </a:graphicData>
            </a:graphic>
          </wp:inline>
        </w:drawing>
      </w:r>
    </w:p>
    <w:p w14:paraId="59288ACC" w14:textId="58D79C08"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3</w:t>
      </w:r>
      <w:r>
        <w:rPr>
          <w:noProof/>
        </w:rPr>
        <w:fldChar w:fldCharType="end"/>
      </w:r>
      <w:r w:rsidRPr="00F76C1D">
        <w:t xml:space="preserve"> </w:t>
      </w:r>
      <w:r>
        <w:t>End to End Ci/CD architecture diagram</w:t>
      </w:r>
    </w:p>
    <w:p w14:paraId="0361A242" w14:textId="77777777" w:rsidR="003650F5" w:rsidRPr="003650F5" w:rsidRDefault="003650F5" w:rsidP="003650F5">
      <w:pPr>
        <w:pStyle w:val="berschrift2"/>
        <w:rPr>
          <w:lang w:val="en-US"/>
        </w:rPr>
      </w:pPr>
      <w:bookmarkStart w:id="269" w:name="_Toc20143773"/>
      <w:bookmarkStart w:id="270" w:name="_Toc72328137"/>
      <w:r w:rsidRPr="003650F5">
        <w:rPr>
          <w:lang w:val="en-US"/>
        </w:rPr>
        <w:t>Getting started</w:t>
      </w:r>
      <w:bookmarkEnd w:id="269"/>
      <w:bookmarkEnd w:id="270"/>
    </w:p>
    <w:p w14:paraId="539A7D5D" w14:textId="77777777" w:rsidR="003650F5" w:rsidRPr="003650F5" w:rsidRDefault="003650F5" w:rsidP="003650F5">
      <w:pPr>
        <w:rPr>
          <w:lang w:val="en-US"/>
        </w:rPr>
      </w:pPr>
      <w:r w:rsidRPr="003650F5">
        <w:rPr>
          <w:lang w:val="en-US"/>
        </w:rPr>
        <w:t xml:space="preserve">Before getting started, you have to prepare a couple of things : </w:t>
      </w:r>
    </w:p>
    <w:p w14:paraId="68C84C3F" w14:textId="77777777" w:rsidR="003650F5" w:rsidRPr="003650F5" w:rsidRDefault="003650F5" w:rsidP="003650F5">
      <w:pPr>
        <w:rPr>
          <w:lang w:val="en-US"/>
        </w:rPr>
      </w:pPr>
    </w:p>
    <w:p w14:paraId="67220991" w14:textId="77777777" w:rsidR="003650F5" w:rsidRPr="003650F5" w:rsidRDefault="003650F5" w:rsidP="003650F5">
      <w:pPr>
        <w:rPr>
          <w:lang w:val="en-US"/>
        </w:rPr>
      </w:pPr>
      <w:r w:rsidRPr="003650F5">
        <w:rPr>
          <w:lang w:val="en-US"/>
        </w:rPr>
        <w:t>Step 1: Get an Azure subscription</w:t>
      </w:r>
    </w:p>
    <w:p w14:paraId="1FD5E31C" w14:textId="77777777" w:rsidR="003650F5" w:rsidRPr="003650F5" w:rsidRDefault="003650F5" w:rsidP="003650F5">
      <w:pPr>
        <w:rPr>
          <w:lang w:val="en-US"/>
        </w:rPr>
      </w:pPr>
    </w:p>
    <w:p w14:paraId="6B765E12" w14:textId="77777777" w:rsidR="003650F5" w:rsidRPr="003650F5" w:rsidRDefault="003650F5" w:rsidP="003650F5">
      <w:pPr>
        <w:rPr>
          <w:lang w:val="en-US"/>
        </w:rPr>
      </w:pPr>
      <w:r w:rsidRPr="003650F5">
        <w:rPr>
          <w:lang w:val="en-US"/>
        </w:rPr>
        <w:t xml:space="preserve">You need a Azure account : Create an Azure account by browsing to https://azure.microsoft.com/en-us/free/ or claim your MSDN benefits to get a visual studio subscription. </w:t>
      </w:r>
    </w:p>
    <w:p w14:paraId="3703BB85" w14:textId="77777777" w:rsidR="003650F5" w:rsidRPr="003650F5" w:rsidRDefault="003650F5" w:rsidP="003650F5">
      <w:pPr>
        <w:rPr>
          <w:lang w:val="en-US"/>
        </w:rPr>
      </w:pPr>
    </w:p>
    <w:p w14:paraId="253DB536" w14:textId="77777777" w:rsidR="003650F5" w:rsidRPr="003650F5" w:rsidRDefault="003650F5" w:rsidP="003650F5">
      <w:pPr>
        <w:rPr>
          <w:lang w:val="en-US"/>
        </w:rPr>
      </w:pPr>
      <w:r w:rsidRPr="003650F5">
        <w:rPr>
          <w:lang w:val="en-US"/>
        </w:rPr>
        <w:t>Step 2: Get an Azure DevOps account and create organisation and project. You can check Quickstart: Create an organization or project collection to know more details.</w:t>
      </w:r>
    </w:p>
    <w:p w14:paraId="4B5D8E91" w14:textId="77777777" w:rsidR="003650F5" w:rsidRPr="003650F5" w:rsidRDefault="003650F5" w:rsidP="003650F5">
      <w:pPr>
        <w:rPr>
          <w:lang w:val="en-US"/>
        </w:rPr>
      </w:pPr>
    </w:p>
    <w:p w14:paraId="5F33221F" w14:textId="77777777" w:rsidR="003650F5" w:rsidRPr="003650F5" w:rsidRDefault="003650F5" w:rsidP="003650F5">
      <w:pPr>
        <w:rPr>
          <w:lang w:val="en-US"/>
        </w:rPr>
      </w:pPr>
      <w:r w:rsidRPr="003650F5">
        <w:rPr>
          <w:lang w:val="en-US"/>
        </w:rPr>
        <w:t>You’ll need to activate the ‘ multi-stage pipeline’ from the settings of preview feature.</w:t>
      </w:r>
    </w:p>
    <w:p w14:paraId="47B0EA1C" w14:textId="77777777" w:rsidR="003650F5" w:rsidRPr="003650F5" w:rsidRDefault="003650F5" w:rsidP="003650F5">
      <w:pPr>
        <w:rPr>
          <w:lang w:val="en-US"/>
        </w:rPr>
      </w:pPr>
    </w:p>
    <w:p w14:paraId="69120EC2" w14:textId="77777777" w:rsidR="003650F5" w:rsidRPr="003650F5" w:rsidRDefault="003650F5" w:rsidP="003650F5">
      <w:pPr>
        <w:rPr>
          <w:lang w:val="en-US"/>
        </w:rPr>
      </w:pPr>
      <w:r w:rsidRPr="003650F5">
        <w:rPr>
          <w:lang w:val="en-US"/>
        </w:rPr>
        <w:t>Step 3: Get source from cloudmelon’s Github repository ( using the following URL ), fork it and use your own branch for our lab:</w:t>
      </w:r>
    </w:p>
    <w:p w14:paraId="74CD1977" w14:textId="77777777" w:rsidR="003650F5" w:rsidRPr="003650F5" w:rsidRDefault="003650F5" w:rsidP="003650F5">
      <w:pPr>
        <w:rPr>
          <w:lang w:val="en-US"/>
        </w:rPr>
      </w:pPr>
    </w:p>
    <w:p w14:paraId="7B56E722" w14:textId="77777777" w:rsidR="003650F5" w:rsidRPr="003650F5" w:rsidRDefault="003650F5" w:rsidP="003650F5">
      <w:pPr>
        <w:rPr>
          <w:lang w:val="en-US"/>
        </w:rPr>
      </w:pPr>
      <w:r w:rsidRPr="003650F5">
        <w:rPr>
          <w:lang w:val="en-US"/>
        </w:rPr>
        <w:t>https://github.com/cloudmelon/oss-cicd-devops</w:t>
      </w:r>
    </w:p>
    <w:p w14:paraId="4FEDFBC3" w14:textId="77777777" w:rsidR="003650F5" w:rsidRPr="003650F5" w:rsidRDefault="003650F5" w:rsidP="003650F5">
      <w:pPr>
        <w:rPr>
          <w:lang w:val="en-US"/>
        </w:rPr>
      </w:pPr>
    </w:p>
    <w:p w14:paraId="77E03DC8" w14:textId="77777777" w:rsidR="003650F5" w:rsidRPr="003650F5" w:rsidRDefault="003650F5" w:rsidP="003650F5">
      <w:pPr>
        <w:pStyle w:val="berschrift2"/>
        <w:rPr>
          <w:lang w:val="en-US"/>
        </w:rPr>
      </w:pPr>
      <w:bookmarkStart w:id="271" w:name="_Toc20143774"/>
      <w:bookmarkStart w:id="272" w:name="_Toc72328138"/>
      <w:r w:rsidRPr="003650F5">
        <w:rPr>
          <w:lang w:val="en-US"/>
        </w:rPr>
        <w:t>Provision infrastructure via ARM template</w:t>
      </w:r>
      <w:bookmarkEnd w:id="271"/>
      <w:bookmarkEnd w:id="272"/>
    </w:p>
    <w:p w14:paraId="70AF089B" w14:textId="77777777" w:rsidR="003650F5" w:rsidRPr="003650F5" w:rsidRDefault="003650F5" w:rsidP="003650F5">
      <w:pPr>
        <w:rPr>
          <w:lang w:val="en-US"/>
        </w:rPr>
      </w:pPr>
      <w:r w:rsidRPr="003650F5">
        <w:rPr>
          <w:lang w:val="en-US"/>
        </w:rPr>
        <w:t>One of most important part of end-to-end automation start from automate the infrastructure provision process,  by implementing Infrastructure as code (IaC) mindsets, we can use either ARM or Terraform to provision our infrastructure running in Azure.</w:t>
      </w:r>
    </w:p>
    <w:p w14:paraId="05EA1255" w14:textId="77777777" w:rsidR="003650F5" w:rsidRPr="003650F5" w:rsidRDefault="003650F5" w:rsidP="003650F5">
      <w:pPr>
        <w:rPr>
          <w:lang w:val="en-US"/>
        </w:rPr>
      </w:pPr>
    </w:p>
    <w:p w14:paraId="7FCDE944" w14:textId="77777777" w:rsidR="003650F5" w:rsidRPr="003650F5" w:rsidRDefault="003650F5" w:rsidP="003650F5">
      <w:pPr>
        <w:rPr>
          <w:lang w:val="en-US"/>
        </w:rPr>
      </w:pPr>
      <w:r w:rsidRPr="003650F5">
        <w:rPr>
          <w:lang w:val="en-US"/>
        </w:rPr>
        <w:t xml:space="preserve">In this solution, we’re going to provision two App services Plan and host web app on each of them. In enterprise environment, due to budget and performance concerns, usually we deploy Development and Production environment separately. On the top of solution, we can also use full stack monitoring solutions to gain more visibility of Azure resources which we’ll get to later on. </w:t>
      </w:r>
    </w:p>
    <w:p w14:paraId="197AE438" w14:textId="77777777" w:rsidR="003650F5" w:rsidRPr="003650F5" w:rsidRDefault="003650F5" w:rsidP="003650F5">
      <w:pPr>
        <w:rPr>
          <w:lang w:val="en-US"/>
        </w:rPr>
      </w:pPr>
    </w:p>
    <w:p w14:paraId="1A91FE68" w14:textId="77777777" w:rsidR="003650F5" w:rsidRPr="003650F5" w:rsidRDefault="003650F5" w:rsidP="003650F5">
      <w:pPr>
        <w:pStyle w:val="berschrift2"/>
        <w:rPr>
          <w:lang w:val="en-US"/>
        </w:rPr>
      </w:pPr>
      <w:bookmarkStart w:id="273" w:name="_Toc20143775"/>
      <w:bookmarkStart w:id="274" w:name="_Toc72328139"/>
      <w:r w:rsidRPr="003650F5">
        <w:rPr>
          <w:lang w:val="en-US"/>
        </w:rPr>
        <w:t>Define  service connections</w:t>
      </w:r>
      <w:bookmarkEnd w:id="273"/>
      <w:bookmarkEnd w:id="274"/>
    </w:p>
    <w:p w14:paraId="6DD988E3" w14:textId="77777777" w:rsidR="003650F5" w:rsidRPr="003650F5" w:rsidRDefault="003650F5" w:rsidP="003650F5">
      <w:pPr>
        <w:rPr>
          <w:lang w:val="en-US"/>
        </w:rPr>
      </w:pPr>
      <w:r w:rsidRPr="003650F5">
        <w:rPr>
          <w:lang w:val="en-US"/>
        </w:rPr>
        <w:t>There are so many discussions around automation and DevOps going on over past a few years. From my point of view, one of the most charming feature of DevOps is you can deploy and automate the whole process as long as you have the right permission. In our example, you only need to replace the service connections then you can get this solution up and running in your subscription.  You only need to go to Project settings and add a new service connection as shown in the following :</w:t>
      </w:r>
    </w:p>
    <w:p w14:paraId="4D6553A4" w14:textId="77777777" w:rsidR="003650F5" w:rsidRPr="003650F5" w:rsidRDefault="003650F5" w:rsidP="003650F5">
      <w:pPr>
        <w:rPr>
          <w:lang w:val="en-US"/>
        </w:rPr>
      </w:pPr>
    </w:p>
    <w:p w14:paraId="43469910" w14:textId="77777777" w:rsidR="003650F5" w:rsidRDefault="003650F5" w:rsidP="003650F5">
      <w:pPr>
        <w:jc w:val="center"/>
      </w:pPr>
      <w:r w:rsidRPr="00224C83">
        <w:rPr>
          <w:noProof/>
        </w:rPr>
        <w:drawing>
          <wp:inline distT="0" distB="0" distL="0" distR="0" wp14:anchorId="2EE20A6E" wp14:editId="30B6F3FB">
            <wp:extent cx="5466080" cy="3696524"/>
            <wp:effectExtent l="0" t="0" r="127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67763" cy="3697662"/>
                    </a:xfrm>
                    <a:prstGeom prst="rect">
                      <a:avLst/>
                    </a:prstGeom>
                  </pic:spPr>
                </pic:pic>
              </a:graphicData>
            </a:graphic>
          </wp:inline>
        </w:drawing>
      </w:r>
    </w:p>
    <w:p w14:paraId="066AD687" w14:textId="22E6874C"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4</w:t>
      </w:r>
      <w:r>
        <w:rPr>
          <w:noProof/>
        </w:rPr>
        <w:fldChar w:fldCharType="end"/>
      </w:r>
      <w:r w:rsidRPr="00F76C1D">
        <w:t xml:space="preserve"> </w:t>
      </w:r>
      <w:r w:rsidRPr="00224C83">
        <w:t>Activate the multi-stage pipelines preview feature</w:t>
      </w:r>
    </w:p>
    <w:p w14:paraId="4BB4B91B" w14:textId="77777777" w:rsidR="003650F5" w:rsidRPr="003650F5" w:rsidRDefault="003650F5" w:rsidP="003650F5">
      <w:pPr>
        <w:rPr>
          <w:lang w:val="en-US"/>
        </w:rPr>
      </w:pPr>
    </w:p>
    <w:p w14:paraId="6F2E2642" w14:textId="77777777" w:rsidR="003650F5" w:rsidRPr="003650F5" w:rsidRDefault="003650F5" w:rsidP="003650F5">
      <w:pPr>
        <w:pStyle w:val="berschrift2"/>
        <w:rPr>
          <w:lang w:val="en-US"/>
        </w:rPr>
      </w:pPr>
      <w:bookmarkStart w:id="275" w:name="_Toc20143776"/>
      <w:bookmarkStart w:id="276" w:name="_Toc72328140"/>
      <w:r w:rsidRPr="003650F5">
        <w:rPr>
          <w:lang w:val="en-US"/>
        </w:rPr>
        <w:t>Trigger and variable definition</w:t>
      </w:r>
      <w:bookmarkEnd w:id="275"/>
      <w:bookmarkEnd w:id="276"/>
    </w:p>
    <w:p w14:paraId="587EAFEE" w14:textId="77777777" w:rsidR="003650F5" w:rsidRPr="003650F5" w:rsidRDefault="003650F5" w:rsidP="003650F5">
      <w:pPr>
        <w:rPr>
          <w:lang w:val="en-US"/>
        </w:rPr>
      </w:pPr>
      <w:r w:rsidRPr="003650F5">
        <w:rPr>
          <w:lang w:val="en-US"/>
        </w:rPr>
        <w:t>Basically, Continuous integration (CI) triggers in Azure DevOps will set off a build to run when a push is made to the specified branches ( by setting path filters ) or a specified tag is pushed. Below is an example of trigger defined in Yaml:</w:t>
      </w:r>
    </w:p>
    <w:p w14:paraId="0F302457" w14:textId="77777777" w:rsidR="003650F5" w:rsidRPr="003650F5" w:rsidRDefault="003650F5" w:rsidP="003650F5">
      <w:pPr>
        <w:rPr>
          <w:lang w:val="en-US"/>
        </w:rPr>
      </w:pPr>
    </w:p>
    <w:p w14:paraId="44EEE024" w14:textId="77777777" w:rsidR="003650F5" w:rsidRPr="003650F5" w:rsidRDefault="003650F5" w:rsidP="003650F5">
      <w:pPr>
        <w:ind w:left="1080"/>
        <w:rPr>
          <w:rFonts w:ascii="Courier New" w:hAnsi="Courier New" w:cs="Courier New"/>
          <w:lang w:val="en-US"/>
        </w:rPr>
      </w:pPr>
      <w:r w:rsidRPr="003650F5">
        <w:rPr>
          <w:rFonts w:ascii="Courier New" w:hAnsi="Courier New" w:cs="Courier New"/>
          <w:lang w:val="en-US"/>
        </w:rPr>
        <w:t>trigger:</w:t>
      </w:r>
    </w:p>
    <w:p w14:paraId="1B19AA4F" w14:textId="77777777" w:rsidR="003650F5" w:rsidRPr="003650F5" w:rsidRDefault="003650F5" w:rsidP="003650F5">
      <w:pPr>
        <w:ind w:left="1080"/>
        <w:rPr>
          <w:rFonts w:ascii="Courier New" w:hAnsi="Courier New" w:cs="Courier New"/>
          <w:lang w:val="en-US"/>
        </w:rPr>
      </w:pPr>
      <w:r w:rsidRPr="003650F5">
        <w:rPr>
          <w:rFonts w:ascii="Courier New" w:hAnsi="Courier New" w:cs="Courier New"/>
          <w:lang w:val="en-US"/>
        </w:rPr>
        <w:t xml:space="preserve"> - master</w:t>
      </w:r>
    </w:p>
    <w:p w14:paraId="42A75B63" w14:textId="77777777" w:rsidR="003650F5" w:rsidRPr="003650F5" w:rsidRDefault="003650F5" w:rsidP="003650F5">
      <w:pPr>
        <w:rPr>
          <w:lang w:val="en-US"/>
        </w:rPr>
      </w:pPr>
    </w:p>
    <w:p w14:paraId="2969B1C5" w14:textId="77777777" w:rsidR="003650F5" w:rsidRPr="003650F5" w:rsidRDefault="003650F5" w:rsidP="003650F5">
      <w:pPr>
        <w:rPr>
          <w:lang w:val="en-US"/>
        </w:rPr>
      </w:pPr>
      <w:r w:rsidRPr="003650F5">
        <w:rPr>
          <w:lang w:val="en-US"/>
        </w:rPr>
        <w:t>In Azure DevOps, you can use variable in Yaml definition or using Variable group and then link up to your CI or CD definition. Below is an example of yaml-defined variables:</w:t>
      </w:r>
    </w:p>
    <w:p w14:paraId="56D58D02" w14:textId="77777777" w:rsidR="003650F5" w:rsidRPr="003650F5" w:rsidRDefault="003650F5" w:rsidP="003650F5">
      <w:pPr>
        <w:rPr>
          <w:lang w:val="en-US"/>
        </w:rPr>
      </w:pPr>
    </w:p>
    <w:p w14:paraId="598F79A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variables:</w:t>
      </w:r>
    </w:p>
    <w:p w14:paraId="703A6257"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vmImageName: 'ubuntu-latest'</w:t>
      </w:r>
    </w:p>
    <w:p w14:paraId="0ADB94A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morg: 'melon-cicd-rg'</w:t>
      </w:r>
    </w:p>
    <w:p w14:paraId="24E3681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ubscription: '(please replace it by your own service connection name)'</w:t>
      </w:r>
    </w:p>
    <w:p w14:paraId="431C4F5C"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webappname: 'meloncicdwebapp'</w:t>
      </w:r>
    </w:p>
    <w:p w14:paraId="301D4794" w14:textId="77777777" w:rsidR="003650F5" w:rsidRPr="003650F5" w:rsidRDefault="003650F5" w:rsidP="003650F5">
      <w:pPr>
        <w:rPr>
          <w:lang w:val="en-US"/>
        </w:rPr>
      </w:pPr>
    </w:p>
    <w:p w14:paraId="6E4FB35B" w14:textId="77777777" w:rsidR="003650F5" w:rsidRPr="003650F5" w:rsidRDefault="003650F5" w:rsidP="003650F5">
      <w:pPr>
        <w:pStyle w:val="berschrift2"/>
        <w:rPr>
          <w:lang w:val="en-US"/>
        </w:rPr>
      </w:pPr>
      <w:bookmarkStart w:id="277" w:name="_Toc20143777"/>
      <w:bookmarkStart w:id="278" w:name="_Toc72328141"/>
      <w:r w:rsidRPr="003650F5">
        <w:rPr>
          <w:lang w:val="en-US"/>
        </w:rPr>
        <w:t>Define your CI pipeline</w:t>
      </w:r>
      <w:bookmarkEnd w:id="277"/>
      <w:bookmarkEnd w:id="278"/>
    </w:p>
    <w:p w14:paraId="02A0ABEA" w14:textId="77777777" w:rsidR="003650F5" w:rsidRPr="003650F5" w:rsidRDefault="003650F5" w:rsidP="003650F5">
      <w:pPr>
        <w:rPr>
          <w:lang w:val="en-US"/>
        </w:rPr>
      </w:pPr>
      <w:r w:rsidRPr="003650F5">
        <w:rPr>
          <w:lang w:val="en-US"/>
        </w:rPr>
        <w:t>In your CI pipeline, you need to define as the following :</w:t>
      </w:r>
    </w:p>
    <w:p w14:paraId="68EFDB3D" w14:textId="77777777" w:rsidR="003650F5" w:rsidRPr="003650F5" w:rsidRDefault="003650F5" w:rsidP="003650F5">
      <w:pPr>
        <w:rPr>
          <w:lang w:val="en-US"/>
        </w:rPr>
      </w:pPr>
    </w:p>
    <w:p w14:paraId="54BAABF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stage: Build</w:t>
      </w:r>
    </w:p>
    <w:p w14:paraId="18634C4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Build stage</w:t>
      </w:r>
    </w:p>
    <w:p w14:paraId="34718F0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jobs:</w:t>
      </w:r>
    </w:p>
    <w:p w14:paraId="03885CC8"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job: Build</w:t>
      </w:r>
    </w:p>
    <w:p w14:paraId="215C0D58"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Build</w:t>
      </w:r>
    </w:p>
    <w:p w14:paraId="6378B4A5"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pool:</w:t>
      </w:r>
    </w:p>
    <w:p w14:paraId="28B70951"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vmImage: $(vmImageName)</w:t>
      </w:r>
    </w:p>
    <w:p w14:paraId="10ED271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eps:</w:t>
      </w:r>
    </w:p>
    <w:p w14:paraId="75008B51"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sk: AzureCLI@1</w:t>
      </w:r>
    </w:p>
    <w:p w14:paraId="30EDA1F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Azure CLI '</w:t>
      </w:r>
    </w:p>
    <w:p w14:paraId="276AED7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4C25210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zureSubscription: $(subscription)</w:t>
      </w:r>
    </w:p>
    <w:p w14:paraId="477032B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criptLocation: inlineScript</w:t>
      </w:r>
    </w:p>
    <w:p w14:paraId="3655E93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lineScript: 'az group create --location north europe --name $(demure)'</w:t>
      </w:r>
    </w:p>
    <w:p w14:paraId="18E114A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sk: AzureResourceGroupDeployment@2</w:t>
      </w:r>
    </w:p>
    <w:p w14:paraId="0DE17E65"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Azure Deployment:Create or Update Resource Group action on $(demorg)'</w:t>
      </w:r>
    </w:p>
    <w:p w14:paraId="1EBA9F9E"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788A2957"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zureSubscription: $(subscription)</w:t>
      </w:r>
    </w:p>
    <w:p w14:paraId="6760F09B"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resourceGroupName: '$(demurg)'</w:t>
      </w:r>
    </w:p>
    <w:p w14:paraId="0CFB49D8"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location: 'North Europe'</w:t>
      </w:r>
    </w:p>
    <w:p w14:paraId="1F4CADA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emplateLocation: 'Linked artifact'</w:t>
      </w:r>
    </w:p>
    <w:p w14:paraId="5BAE8C6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csmFile: 'iac/webapp.json'</w:t>
      </w:r>
    </w:p>
    <w:p w14:paraId="524D0FC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csmParametersFile: 'iac/webapp.parameters.json'</w:t>
      </w:r>
    </w:p>
    <w:p w14:paraId="71622BC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loymentMode: 'Incremental'</w:t>
      </w:r>
    </w:p>
    <w:p w14:paraId="5E35D11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sk: NodeTool@0</w:t>
      </w:r>
    </w:p>
    <w:p w14:paraId="51A29BD8"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6641946B"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versionSpec: '10.x'</w:t>
      </w:r>
    </w:p>
    <w:p w14:paraId="7CE7BCBC"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Install Node.js'</w:t>
      </w:r>
    </w:p>
    <w:p w14:paraId="61407FC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cripts: |</w:t>
      </w:r>
    </w:p>
    <w:p w14:paraId="02726BA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npm install</w:t>
      </w:r>
    </w:p>
    <w:p w14:paraId="7A97C8C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npm run build --if-present npm run test --if-present</w:t>
      </w:r>
    </w:p>
    <w:p w14:paraId="2BFDF9C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npm install, build and test'</w:t>
      </w:r>
    </w:p>
    <w:p w14:paraId="4963E0FE"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sk: CopyFiles@2</w:t>
      </w:r>
    </w:p>
    <w:p w14:paraId="17BB55BB"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Copy Files to: $(Build.ArtifactStagingDirectory)/$(webappname)'</w:t>
      </w:r>
    </w:p>
    <w:p w14:paraId="08D4982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5EDE43B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ourceFolder: '$(system.defaultworkingdirectory)'</w:t>
      </w:r>
    </w:p>
    <w:p w14:paraId="0FD7E59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rgetFolder: '$(Build.ArtifactStagingDirectory)/$(webappname)'</w:t>
      </w:r>
    </w:p>
    <w:p w14:paraId="688FE191"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sk: ArchiveFiles@2</w:t>
      </w:r>
    </w:p>
    <w:p w14:paraId="72CD605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webappname) Archive'</w:t>
      </w:r>
    </w:p>
    <w:p w14:paraId="4BF62D05"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3E29E7DE"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rootFolderOrFile: '$(Build.ArtifactStagingDirectory)/$(webappname)'</w:t>
      </w:r>
    </w:p>
    <w:p w14:paraId="68B0FB5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cludeRootFolder: false</w:t>
      </w:r>
    </w:p>
    <w:p w14:paraId="68A68A8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rchiveType: zip</w:t>
      </w:r>
    </w:p>
    <w:p w14:paraId="581D1BAF"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replaceExistingArchive: true</w:t>
      </w:r>
    </w:p>
    <w:p w14:paraId="6FBBDCB7"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rchiveFile: '$(Build.ArtifactStagingDirectory)/$(webappname).zip'</w:t>
      </w:r>
    </w:p>
    <w:p w14:paraId="150F580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sk: PublishPipelineArtifact@0</w:t>
      </w:r>
    </w:p>
    <w:p w14:paraId="08B0249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PublishPipelineArtifact: drop'</w:t>
      </w:r>
    </w:p>
    <w:p w14:paraId="6877680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47DDB0F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targetPath: '$(Build.ArtifactStagingDirectory)/$(webappname).zip'</w:t>
      </w:r>
    </w:p>
    <w:p w14:paraId="1EDB2CA8" w14:textId="77777777" w:rsidR="003650F5" w:rsidRPr="003650F5" w:rsidRDefault="003650F5" w:rsidP="003650F5">
      <w:pPr>
        <w:rPr>
          <w:lang w:val="en-US"/>
        </w:rPr>
      </w:pPr>
    </w:p>
    <w:p w14:paraId="594CE798" w14:textId="77777777" w:rsidR="003650F5" w:rsidRPr="003650F5" w:rsidRDefault="003650F5" w:rsidP="003650F5">
      <w:pPr>
        <w:pStyle w:val="berschrift2"/>
        <w:rPr>
          <w:lang w:val="en-US"/>
        </w:rPr>
      </w:pPr>
      <w:bookmarkStart w:id="279" w:name="_Toc20143778"/>
      <w:bookmarkStart w:id="280" w:name="_Toc72328142"/>
      <w:r w:rsidRPr="003650F5">
        <w:rPr>
          <w:lang w:val="en-US"/>
        </w:rPr>
        <w:t>Define your CD pipeline</w:t>
      </w:r>
      <w:bookmarkEnd w:id="279"/>
      <w:bookmarkEnd w:id="280"/>
    </w:p>
    <w:p w14:paraId="765DA5C1" w14:textId="77777777" w:rsidR="003650F5" w:rsidRPr="003650F5" w:rsidRDefault="003650F5" w:rsidP="003650F5">
      <w:pPr>
        <w:rPr>
          <w:lang w:val="en-US"/>
        </w:rPr>
      </w:pPr>
      <w:r w:rsidRPr="003650F5">
        <w:rPr>
          <w:lang w:val="en-US"/>
        </w:rPr>
        <w:t xml:space="preserve">Now yaml-defined multi-stage CD pipeline is also supported in Azure DevOps, if you’re not comfortable with yaml definition, you can also check Define your multi-stage continuous deployment (CD) pipeline to know more about multi-stage pipeline. </w:t>
      </w:r>
    </w:p>
    <w:p w14:paraId="01ACE0C4" w14:textId="77777777" w:rsidR="003650F5" w:rsidRPr="003650F5" w:rsidRDefault="003650F5" w:rsidP="003650F5">
      <w:pPr>
        <w:rPr>
          <w:lang w:val="en-US"/>
        </w:rPr>
      </w:pPr>
    </w:p>
    <w:p w14:paraId="60377839" w14:textId="77777777" w:rsidR="003650F5" w:rsidRPr="003650F5" w:rsidRDefault="003650F5" w:rsidP="003650F5">
      <w:pPr>
        <w:rPr>
          <w:lang w:val="en-US"/>
        </w:rPr>
      </w:pPr>
      <w:r w:rsidRPr="003650F5">
        <w:rPr>
          <w:lang w:val="en-US"/>
        </w:rPr>
        <w:t>Please make sure you define different stages, dependencies and deployment condition:</w:t>
      </w:r>
    </w:p>
    <w:p w14:paraId="4B0C0551" w14:textId="77777777" w:rsidR="003650F5" w:rsidRPr="003650F5" w:rsidRDefault="003650F5" w:rsidP="003650F5">
      <w:pPr>
        <w:rPr>
          <w:lang w:val="en-US"/>
        </w:rPr>
      </w:pPr>
    </w:p>
    <w:p w14:paraId="2734C068" w14:textId="77777777" w:rsidR="003650F5" w:rsidRPr="003650F5" w:rsidRDefault="003650F5" w:rsidP="003650F5">
      <w:pPr>
        <w:rPr>
          <w:b/>
          <w:bCs/>
          <w:lang w:val="en-US"/>
        </w:rPr>
      </w:pPr>
      <w:r w:rsidRPr="003650F5">
        <w:rPr>
          <w:b/>
          <w:bCs/>
          <w:lang w:val="en-US"/>
        </w:rPr>
        <w:t>Dev stage:</w:t>
      </w:r>
    </w:p>
    <w:p w14:paraId="2DC6104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stage Dev</w:t>
      </w:r>
    </w:p>
    <w:p w14:paraId="226C2E7E"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Dev stage</w:t>
      </w:r>
    </w:p>
    <w:p w14:paraId="2B406D6B"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endsOn: Build</w:t>
      </w:r>
    </w:p>
    <w:p w14:paraId="61B26CF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condition: succeeded('Build')</w:t>
      </w:r>
    </w:p>
    <w:p w14:paraId="150A8045"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jobs:</w:t>
      </w:r>
    </w:p>
    <w:p w14:paraId="4EE7905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deployment: Dev</w:t>
      </w:r>
    </w:p>
    <w:p w14:paraId="24981E3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Dev</w:t>
      </w:r>
    </w:p>
    <w:p w14:paraId="7ACBCC97"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environment: 'development'</w:t>
      </w:r>
    </w:p>
    <w:p w14:paraId="7774A7E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pool:</w:t>
      </w:r>
    </w:p>
    <w:p w14:paraId="515B1EA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vmImage: $(vmImageName)</w:t>
      </w:r>
    </w:p>
    <w:p w14:paraId="2FB44B6E"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rategy:</w:t>
      </w:r>
    </w:p>
    <w:p w14:paraId="32BE957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runOnce: </w:t>
      </w:r>
    </w:p>
    <w:p w14:paraId="54792CFB"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loy:</w:t>
      </w:r>
    </w:p>
    <w:p w14:paraId="47BF73D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eps:</w:t>
      </w:r>
    </w:p>
    <w:p w14:paraId="16CC1D6F"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 task: DownloadPipelineArtifact@1</w:t>
      </w:r>
    </w:p>
    <w:p w14:paraId="2F91D76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Download Pipeline Artifact'</w:t>
      </w:r>
    </w:p>
    <w:p w14:paraId="09009CF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7791E1A7"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buildType: 'current'</w:t>
      </w:r>
    </w:p>
    <w:p w14:paraId="328AB988"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 task: AzureWebApp@1</w:t>
      </w:r>
    </w:p>
    <w:p w14:paraId="0EFC659C"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03D2C4E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zureSubscription: '$(subscription)'</w:t>
      </w:r>
    </w:p>
    <w:p w14:paraId="47D974D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ppType: 'webApp'</w:t>
      </w:r>
    </w:p>
    <w:p w14:paraId="7C65280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package: '$(System.ArtifactsDirectory)/drop/$(webappname).zip'</w:t>
      </w:r>
    </w:p>
    <w:p w14:paraId="4FBDD4BC"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customWebConfig: '-Handler iisnode -NodeStartFile index.js -appType node'</w:t>
      </w:r>
    </w:p>
    <w:p w14:paraId="409706B1"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loymentMethod: 'zipDeploy'</w:t>
      </w:r>
    </w:p>
    <w:p w14:paraId="7CE87855" w14:textId="77777777" w:rsidR="003650F5" w:rsidRPr="003650F5" w:rsidRDefault="003650F5" w:rsidP="003650F5">
      <w:pPr>
        <w:rPr>
          <w:lang w:val="en-US"/>
        </w:rPr>
      </w:pPr>
    </w:p>
    <w:p w14:paraId="7D5D5261" w14:textId="77777777" w:rsidR="003650F5" w:rsidRPr="003650F5" w:rsidRDefault="003650F5" w:rsidP="003650F5">
      <w:pPr>
        <w:rPr>
          <w:b/>
          <w:bCs/>
          <w:lang w:val="en-US"/>
        </w:rPr>
      </w:pPr>
      <w:r w:rsidRPr="003650F5">
        <w:rPr>
          <w:b/>
          <w:bCs/>
          <w:lang w:val="en-US"/>
        </w:rPr>
        <w:t>Prod stage:</w:t>
      </w:r>
    </w:p>
    <w:p w14:paraId="002E5D0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stage: Prod</w:t>
      </w:r>
    </w:p>
    <w:p w14:paraId="0DB3D73F"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Prod stage</w:t>
      </w:r>
    </w:p>
    <w:p w14:paraId="47554F7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endsOn: Dev</w:t>
      </w:r>
    </w:p>
    <w:p w14:paraId="2ED6B705"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condition: succeeded('Dev')</w:t>
      </w:r>
    </w:p>
    <w:p w14:paraId="7E38139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jobs:</w:t>
      </w:r>
    </w:p>
    <w:p w14:paraId="4855048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 deployment: Prod</w:t>
      </w:r>
    </w:p>
    <w:p w14:paraId="009B0251"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Prod</w:t>
      </w:r>
    </w:p>
    <w:p w14:paraId="55B4800B"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environment: 'production'</w:t>
      </w:r>
    </w:p>
    <w:p w14:paraId="08A0FCB1"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pool:</w:t>
      </w:r>
    </w:p>
    <w:p w14:paraId="230AD75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vmImage: $(vmImageName)</w:t>
      </w:r>
    </w:p>
    <w:p w14:paraId="71F2D6B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rategy:</w:t>
      </w:r>
    </w:p>
    <w:p w14:paraId="0C238B8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runOnce:</w:t>
      </w:r>
    </w:p>
    <w:p w14:paraId="4AACE00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loy:</w:t>
      </w:r>
    </w:p>
    <w:p w14:paraId="651A936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eps:</w:t>
      </w:r>
    </w:p>
    <w:p w14:paraId="4794C43C"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 task: DownloadPipelineArtifact@1</w:t>
      </w:r>
    </w:p>
    <w:p w14:paraId="3138FD07"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Download Pipeline Artifact'</w:t>
      </w:r>
    </w:p>
    <w:p w14:paraId="724FB71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rategy:</w:t>
      </w:r>
    </w:p>
    <w:p w14:paraId="77305E2C"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runOnce:</w:t>
      </w:r>
    </w:p>
    <w:p w14:paraId="1599B66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loy:</w:t>
      </w:r>
    </w:p>
    <w:p w14:paraId="44F716A2"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steps:</w:t>
      </w:r>
    </w:p>
    <w:p w14:paraId="562C2BC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 task: DownloadPipelineArtifact@1</w:t>
      </w:r>
    </w:p>
    <w:p w14:paraId="7799475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isplayName: 'Download Pipeline Artifact'</w:t>
      </w:r>
    </w:p>
    <w:p w14:paraId="4E52B5B6"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5611F08A"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buildType: 'current'</w:t>
      </w:r>
    </w:p>
    <w:p w14:paraId="0945CDC8"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 task: AzureWebApp@1</w:t>
      </w:r>
    </w:p>
    <w:p w14:paraId="55F4177E"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inputs:</w:t>
      </w:r>
    </w:p>
    <w:p w14:paraId="10363290"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zureSubscription: '$(subscription)'</w:t>
      </w:r>
    </w:p>
    <w:p w14:paraId="0A3E8679"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ppType: 'webApp'</w:t>
      </w:r>
    </w:p>
    <w:p w14:paraId="1BB9805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appName: '$(prodwebappname)'</w:t>
      </w:r>
    </w:p>
    <w:p w14:paraId="367E304D"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package: '$(System.ArtifactsDirectory)/drop/$(webappname).zip'</w:t>
      </w:r>
    </w:p>
    <w:p w14:paraId="220FBC83"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customWebConfig: '-Handler iisnode -NodeStartFile index.js -appType node'</w:t>
      </w:r>
    </w:p>
    <w:p w14:paraId="50BFAC74" w14:textId="77777777" w:rsidR="003650F5" w:rsidRPr="003650F5" w:rsidRDefault="003650F5" w:rsidP="003650F5">
      <w:pPr>
        <w:ind w:left="1170"/>
        <w:rPr>
          <w:rFonts w:ascii="Courier New" w:hAnsi="Courier New" w:cs="Courier New"/>
          <w:lang w:val="en-US"/>
        </w:rPr>
      </w:pPr>
      <w:r w:rsidRPr="003650F5">
        <w:rPr>
          <w:rFonts w:ascii="Courier New" w:hAnsi="Courier New" w:cs="Courier New"/>
          <w:lang w:val="en-US"/>
        </w:rPr>
        <w:t xml:space="preserve">                    deploymentMethod: 'zipDeploy'</w:t>
      </w:r>
    </w:p>
    <w:p w14:paraId="6447C730" w14:textId="77777777" w:rsidR="003650F5" w:rsidRPr="003650F5" w:rsidRDefault="003650F5" w:rsidP="003650F5">
      <w:pPr>
        <w:pStyle w:val="berschrift2"/>
        <w:rPr>
          <w:lang w:val="en-US"/>
        </w:rPr>
      </w:pPr>
      <w:bookmarkStart w:id="281" w:name="_Toc20143779"/>
      <w:bookmarkStart w:id="282" w:name="_Toc72328143"/>
      <w:r w:rsidRPr="003650F5">
        <w:rPr>
          <w:lang w:val="en-US"/>
        </w:rPr>
        <w:t>Environments</w:t>
      </w:r>
      <w:bookmarkEnd w:id="281"/>
      <w:bookmarkEnd w:id="282"/>
    </w:p>
    <w:p w14:paraId="30B16F9B" w14:textId="77777777" w:rsidR="003650F5" w:rsidRDefault="003650F5" w:rsidP="003650F5">
      <w:r w:rsidRPr="003650F5">
        <w:rPr>
          <w:lang w:val="en-US"/>
        </w:rPr>
        <w:t xml:space="preserve">Environment is a new feature of Azure DevOps pipeline, it represents a collection of resources such as namespaces within Kubernetes clusters or Azure Web Apps, basically anything be targeted by deployments from a pipeline. </w:t>
      </w:r>
      <w:r>
        <w:t>In our example environments include Development and Production environment.</w:t>
      </w:r>
    </w:p>
    <w:p w14:paraId="221347C1" w14:textId="77777777" w:rsidR="003650F5" w:rsidRDefault="003650F5" w:rsidP="003650F5"/>
    <w:p w14:paraId="58B484AA" w14:textId="77777777" w:rsidR="003650F5" w:rsidRDefault="003650F5" w:rsidP="003650F5">
      <w:r w:rsidRPr="007E7C3B">
        <w:rPr>
          <w:noProof/>
        </w:rPr>
        <w:drawing>
          <wp:inline distT="0" distB="0" distL="0" distR="0" wp14:anchorId="75BAABBD" wp14:editId="155B5D69">
            <wp:extent cx="6570980" cy="2410460"/>
            <wp:effectExtent l="0" t="0" r="1270" b="88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570980" cy="2410460"/>
                    </a:xfrm>
                    <a:prstGeom prst="rect">
                      <a:avLst/>
                    </a:prstGeom>
                  </pic:spPr>
                </pic:pic>
              </a:graphicData>
            </a:graphic>
          </wp:inline>
        </w:drawing>
      </w:r>
    </w:p>
    <w:p w14:paraId="20524786" w14:textId="52A5C050"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5</w:t>
      </w:r>
      <w:r>
        <w:rPr>
          <w:noProof/>
        </w:rPr>
        <w:fldChar w:fldCharType="end"/>
      </w:r>
      <w:r w:rsidRPr="00F76C1D">
        <w:t xml:space="preserve"> </w:t>
      </w:r>
      <w:r w:rsidRPr="007E7C3B">
        <w:t>Environments in Azure DevOps</w:t>
      </w:r>
    </w:p>
    <w:p w14:paraId="0F8EAA63" w14:textId="77777777" w:rsidR="003650F5" w:rsidRPr="003650F5" w:rsidRDefault="003650F5" w:rsidP="003650F5">
      <w:pPr>
        <w:rPr>
          <w:lang w:val="en-US"/>
        </w:rPr>
      </w:pPr>
    </w:p>
    <w:p w14:paraId="6F2B4F1C" w14:textId="77777777" w:rsidR="003650F5" w:rsidRPr="003650F5" w:rsidRDefault="003650F5" w:rsidP="003650F5">
      <w:pPr>
        <w:pStyle w:val="berschrift2"/>
        <w:rPr>
          <w:lang w:val="en-US"/>
        </w:rPr>
      </w:pPr>
      <w:bookmarkStart w:id="283" w:name="_Toc20143780"/>
      <w:bookmarkStart w:id="284" w:name="_Toc72328144"/>
      <w:r w:rsidRPr="003650F5">
        <w:rPr>
          <w:lang w:val="en-US"/>
        </w:rPr>
        <w:t>Azure unified monitoring solution</w:t>
      </w:r>
      <w:bookmarkEnd w:id="283"/>
      <w:bookmarkEnd w:id="284"/>
      <w:r w:rsidRPr="003650F5">
        <w:rPr>
          <w:lang w:val="en-US"/>
        </w:rPr>
        <w:t xml:space="preserve"> </w:t>
      </w:r>
    </w:p>
    <w:p w14:paraId="6B86D962" w14:textId="77777777" w:rsidR="003650F5" w:rsidRPr="003650F5" w:rsidRDefault="003650F5" w:rsidP="003650F5">
      <w:pPr>
        <w:rPr>
          <w:lang w:val="en-US"/>
        </w:rPr>
      </w:pPr>
      <w:r w:rsidRPr="003650F5">
        <w:rPr>
          <w:lang w:val="en-US"/>
        </w:rPr>
        <w:t>Since end of 2018, Azure Log Analytics and Azure Application Insights were available as integrated features within Azure Monitor,  it is an pretty cool path which shows the possibility to provide administrators and DevOps engineers full stack unified monitoring solution, you can also check End-to-end monitoring solutions in Azure for Apps and Infrastructure to have more details.</w:t>
      </w:r>
    </w:p>
    <w:p w14:paraId="2F4E7A51" w14:textId="77777777" w:rsidR="003650F5" w:rsidRPr="003650F5" w:rsidRDefault="003650F5" w:rsidP="003650F5">
      <w:pPr>
        <w:rPr>
          <w:lang w:val="en-US"/>
        </w:rPr>
      </w:pPr>
    </w:p>
    <w:p w14:paraId="70B736B0" w14:textId="77777777" w:rsidR="003650F5" w:rsidRPr="003650F5" w:rsidRDefault="003650F5" w:rsidP="003650F5">
      <w:pPr>
        <w:rPr>
          <w:lang w:val="en-US"/>
        </w:rPr>
      </w:pPr>
      <w:r w:rsidRPr="003650F5">
        <w:rPr>
          <w:lang w:val="en-US"/>
        </w:rPr>
        <w:t>Up &amp; Running</w:t>
      </w:r>
    </w:p>
    <w:p w14:paraId="3FB9DFCB" w14:textId="77777777" w:rsidR="003650F5" w:rsidRPr="003650F5" w:rsidRDefault="003650F5" w:rsidP="003650F5">
      <w:pPr>
        <w:rPr>
          <w:lang w:val="en-US"/>
        </w:rPr>
      </w:pPr>
      <w:r w:rsidRPr="003650F5">
        <w:rPr>
          <w:lang w:val="en-US"/>
        </w:rPr>
        <w:t>You can check your run history and different stages in Azure DevOps</w:t>
      </w:r>
    </w:p>
    <w:p w14:paraId="58CB5147" w14:textId="77777777" w:rsidR="003650F5" w:rsidRDefault="003650F5" w:rsidP="003650F5">
      <w:pPr>
        <w:jc w:val="center"/>
      </w:pPr>
      <w:r w:rsidRPr="00F50ED8">
        <w:rPr>
          <w:noProof/>
        </w:rPr>
        <w:drawing>
          <wp:inline distT="0" distB="0" distL="0" distR="0" wp14:anchorId="6D1B4069" wp14:editId="4982EFFC">
            <wp:extent cx="5923280" cy="2839717"/>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27282" cy="2841635"/>
                    </a:xfrm>
                    <a:prstGeom prst="rect">
                      <a:avLst/>
                    </a:prstGeom>
                  </pic:spPr>
                </pic:pic>
              </a:graphicData>
            </a:graphic>
          </wp:inline>
        </w:drawing>
      </w:r>
    </w:p>
    <w:p w14:paraId="0AF9E52A" w14:textId="7E5C26FA" w:rsidR="003650F5" w:rsidRDefault="003650F5" w:rsidP="003650F5">
      <w:pPr>
        <w:pStyle w:val="Beschriftung"/>
      </w:pPr>
      <w:r>
        <w:t xml:space="preserve">Figure </w:t>
      </w:r>
      <w:r>
        <w:fldChar w:fldCharType="begin"/>
      </w:r>
      <w:r>
        <w:instrText xml:space="preserve"> SEQ Figure \* ARABIC </w:instrText>
      </w:r>
      <w:r>
        <w:fldChar w:fldCharType="separate"/>
      </w:r>
      <w:r w:rsidR="00074E78">
        <w:rPr>
          <w:noProof/>
        </w:rPr>
        <w:t>96</w:t>
      </w:r>
      <w:r>
        <w:rPr>
          <w:noProof/>
        </w:rPr>
        <w:fldChar w:fldCharType="end"/>
      </w:r>
      <w:r w:rsidRPr="00F76C1D">
        <w:t xml:space="preserve"> </w:t>
      </w:r>
      <w:r w:rsidRPr="00F50ED8">
        <w:t>Deploying multi-stage pipelines in Azure DevOps</w:t>
      </w:r>
    </w:p>
    <w:p w14:paraId="2FD943F7" w14:textId="77777777" w:rsidR="003650F5" w:rsidRDefault="003650F5" w:rsidP="003650F5">
      <w:pPr>
        <w:pStyle w:val="Beschriftung"/>
      </w:pPr>
      <w:r>
        <w:br w:type="page"/>
      </w:r>
    </w:p>
    <w:p w14:paraId="3D112E0D" w14:textId="77777777" w:rsidR="003650F5" w:rsidRPr="003650F5" w:rsidRDefault="003650F5" w:rsidP="003650F5">
      <w:pPr>
        <w:pStyle w:val="berschrift1"/>
        <w:rPr>
          <w:lang w:val="en-US"/>
        </w:rPr>
      </w:pPr>
      <w:bookmarkStart w:id="285" w:name="_Toc20143781"/>
      <w:bookmarkStart w:id="286" w:name="_Toc72328145"/>
      <w:r w:rsidRPr="003650F5">
        <w:rPr>
          <w:lang w:val="en-US"/>
        </w:rPr>
        <w:t>Conclusions and next steps</w:t>
      </w:r>
      <w:bookmarkEnd w:id="285"/>
      <w:bookmarkEnd w:id="286"/>
    </w:p>
    <w:p w14:paraId="572081F6" w14:textId="77777777" w:rsidR="003650F5" w:rsidRPr="003650F5" w:rsidRDefault="003650F5" w:rsidP="003650F5">
      <w:pPr>
        <w:rPr>
          <w:lang w:val="en-US"/>
        </w:rPr>
      </w:pPr>
      <w:r w:rsidRPr="003650F5">
        <w:rPr>
          <w:lang w:val="en-US"/>
        </w:rPr>
        <w:t>This document covers all the Continuous Deployment process starting from the Continuous Integration pipeline. We started with the Agile processes because it is the corner stone in which the automatic processes (building,</w:t>
      </w:r>
    </w:p>
    <w:p w14:paraId="1526A106" w14:textId="77777777" w:rsidR="003650F5" w:rsidRPr="003650F5" w:rsidRDefault="003650F5" w:rsidP="003650F5">
      <w:pPr>
        <w:rPr>
          <w:lang w:val="en-US"/>
        </w:rPr>
      </w:pPr>
      <w:r w:rsidRPr="003650F5">
        <w:rPr>
          <w:lang w:val="en-US"/>
        </w:rPr>
        <w:t>testing, Quality Assurance and deploying) should be built upon.</w:t>
      </w:r>
    </w:p>
    <w:p w14:paraId="05FC10D1" w14:textId="77777777" w:rsidR="003650F5" w:rsidRPr="003650F5" w:rsidRDefault="003650F5" w:rsidP="003650F5">
      <w:pPr>
        <w:rPr>
          <w:lang w:val="en-US"/>
        </w:rPr>
      </w:pPr>
      <w:r w:rsidRPr="003650F5">
        <w:rPr>
          <w:lang w:val="en-US"/>
        </w:rPr>
        <w:t>The journey towards DevOps is extraordinary hard because the first step is the cultural change in order to follow good practices to comply with good quality, testable and robust code. The tools and the infrastructure are worthless if the developers do not use them. So the project and the repositories should provide the methodology, workflows and guidelines in order to correctly use the tools.</w:t>
      </w:r>
    </w:p>
    <w:p w14:paraId="321DC6CB" w14:textId="77777777" w:rsidR="003650F5" w:rsidRPr="003650F5" w:rsidRDefault="003650F5" w:rsidP="003650F5">
      <w:pPr>
        <w:rPr>
          <w:lang w:val="en-US"/>
        </w:rPr>
      </w:pPr>
      <w:r w:rsidRPr="003650F5">
        <w:rPr>
          <w:lang w:val="en-US"/>
        </w:rPr>
        <w:t>That is why along this document we focus not only on the tools to be used, but mainly in how to use them properly. In short, the aim is facilitating the integration process when heterogeneous groups are working together, organizing the work using Agile boards and automating the tedious activities of checking the QA and testing success and coverage. From now on, it is time to learn walking in order to change the workflows accordingly. As we mention many times: communication and adaption.</w:t>
      </w:r>
    </w:p>
    <w:p w14:paraId="3B601B4F" w14:textId="77777777" w:rsidR="003650F5" w:rsidRPr="003650F5" w:rsidRDefault="003650F5" w:rsidP="003650F5">
      <w:pPr>
        <w:rPr>
          <w:lang w:val="en-US"/>
        </w:rPr>
      </w:pPr>
    </w:p>
    <w:p w14:paraId="71047D10" w14:textId="77777777" w:rsidR="003650F5" w:rsidRPr="003650F5" w:rsidRDefault="003650F5" w:rsidP="003650F5">
      <w:pPr>
        <w:jc w:val="center"/>
        <w:rPr>
          <w:i/>
          <w:iCs/>
          <w:szCs w:val="22"/>
          <w:lang w:val="en-US"/>
        </w:rPr>
      </w:pPr>
      <w:r w:rsidRPr="003650F5">
        <w:rPr>
          <w:i/>
          <w:iCs/>
          <w:szCs w:val="22"/>
          <w:lang w:val="en-US"/>
        </w:rPr>
        <w:t>“We have two ears and one mouth so that we can listen twice as much as we speak”</w:t>
      </w:r>
    </w:p>
    <w:p w14:paraId="543EC712" w14:textId="77777777" w:rsidR="003650F5" w:rsidRPr="00224C83" w:rsidRDefault="003650F5" w:rsidP="003650F5">
      <w:pPr>
        <w:jc w:val="center"/>
        <w:rPr>
          <w:i/>
          <w:iCs/>
        </w:rPr>
      </w:pPr>
      <w:r w:rsidRPr="00224C83">
        <w:rPr>
          <w:i/>
          <w:iCs/>
        </w:rPr>
        <w:t>Epictetus</w:t>
      </w:r>
    </w:p>
    <w:p w14:paraId="0767EBEA" w14:textId="77777777" w:rsidR="003650F5" w:rsidRDefault="003650F5" w:rsidP="003650F5">
      <w:pPr>
        <w:spacing w:after="200" w:line="276" w:lineRule="auto"/>
        <w:jc w:val="left"/>
        <w:rPr>
          <w:lang w:val="en-US"/>
        </w:rPr>
      </w:pPr>
      <w:r>
        <w:rPr>
          <w:lang w:val="en-US"/>
        </w:rPr>
        <w:br w:type="page"/>
      </w:r>
    </w:p>
    <w:p w14:paraId="6E1B9B13" w14:textId="77777777" w:rsidR="003650F5" w:rsidRPr="00F76C1D" w:rsidRDefault="003650F5" w:rsidP="003650F5">
      <w:pPr>
        <w:pStyle w:val="berschrift1"/>
        <w:rPr>
          <w:lang w:val="en-US"/>
        </w:rPr>
      </w:pPr>
      <w:bookmarkStart w:id="287" w:name="_Toc20143782"/>
      <w:bookmarkStart w:id="288" w:name="_Toc72328146"/>
      <w:r w:rsidRPr="00F76C1D">
        <w:rPr>
          <w:lang w:val="en-US"/>
        </w:rPr>
        <w:t>Abbreviations and acronyms</w:t>
      </w:r>
      <w:bookmarkEnd w:id="287"/>
      <w:bookmarkEnd w:id="288"/>
    </w:p>
    <w:p w14:paraId="3419100E" w14:textId="77777777" w:rsidR="003650F5" w:rsidRPr="00F76C1D" w:rsidRDefault="003650F5" w:rsidP="003650F5">
      <w:pPr>
        <w:rPr>
          <w:lang w:val="en-US"/>
        </w:rPr>
      </w:pPr>
    </w:p>
    <w:tbl>
      <w:tblPr>
        <w:tblStyle w:val="Tabellenraster"/>
        <w:tblW w:w="3700" w:type="pct"/>
        <w:tblInd w:w="1705" w:type="dxa"/>
        <w:tblLook w:val="04A0" w:firstRow="1" w:lastRow="0" w:firstColumn="1" w:lastColumn="0" w:noHBand="0" w:noVBand="1"/>
      </w:tblPr>
      <w:tblGrid>
        <w:gridCol w:w="3825"/>
        <w:gridCol w:w="3825"/>
      </w:tblGrid>
      <w:tr w:rsidR="003650F5" w:rsidRPr="00F76C1D" w14:paraId="0E1D5ED3" w14:textId="77777777" w:rsidTr="0095238D">
        <w:trPr>
          <w:trHeight w:hRule="exact" w:val="432"/>
        </w:trPr>
        <w:tc>
          <w:tcPr>
            <w:tcW w:w="1500" w:type="pct"/>
            <w:vAlign w:val="center"/>
          </w:tcPr>
          <w:p w14:paraId="4089AF25" w14:textId="77777777" w:rsidR="003650F5" w:rsidRPr="00F76C1D" w:rsidRDefault="003650F5" w:rsidP="0095238D">
            <w:pPr>
              <w:jc w:val="left"/>
              <w:rPr>
                <w:lang w:val="en-US"/>
              </w:rPr>
            </w:pPr>
            <w:r w:rsidRPr="00F76C1D">
              <w:rPr>
                <w:lang w:val="en-US"/>
              </w:rPr>
              <w:t>API</w:t>
            </w:r>
          </w:p>
        </w:tc>
        <w:tc>
          <w:tcPr>
            <w:tcW w:w="1500" w:type="pct"/>
            <w:vAlign w:val="center"/>
          </w:tcPr>
          <w:p w14:paraId="7D10F1E8" w14:textId="77777777" w:rsidR="003650F5" w:rsidRPr="00F76C1D" w:rsidRDefault="003650F5" w:rsidP="0095238D">
            <w:pPr>
              <w:jc w:val="left"/>
              <w:rPr>
                <w:lang w:val="en-US"/>
              </w:rPr>
            </w:pPr>
            <w:r w:rsidRPr="00F76C1D">
              <w:rPr>
                <w:lang w:val="en-US"/>
              </w:rPr>
              <w:t>Application Programming Interface</w:t>
            </w:r>
          </w:p>
        </w:tc>
      </w:tr>
      <w:tr w:rsidR="003650F5" w:rsidRPr="00F76C1D" w14:paraId="36F2E102" w14:textId="77777777" w:rsidTr="0095238D">
        <w:trPr>
          <w:trHeight w:hRule="exact" w:val="432"/>
        </w:trPr>
        <w:tc>
          <w:tcPr>
            <w:tcW w:w="1500" w:type="pct"/>
            <w:vAlign w:val="center"/>
          </w:tcPr>
          <w:p w14:paraId="17CB7CC7" w14:textId="77777777" w:rsidR="003650F5" w:rsidRPr="00F76C1D" w:rsidRDefault="003650F5" w:rsidP="0095238D">
            <w:pPr>
              <w:jc w:val="left"/>
              <w:rPr>
                <w:lang w:val="en-US"/>
              </w:rPr>
            </w:pPr>
            <w:r w:rsidRPr="00F76C1D">
              <w:rPr>
                <w:lang w:val="en-US"/>
              </w:rPr>
              <w:t>AR</w:t>
            </w:r>
          </w:p>
        </w:tc>
        <w:tc>
          <w:tcPr>
            <w:tcW w:w="1500" w:type="pct"/>
            <w:vAlign w:val="center"/>
          </w:tcPr>
          <w:p w14:paraId="747E93A4" w14:textId="77777777" w:rsidR="003650F5" w:rsidRPr="00F76C1D" w:rsidRDefault="003650F5" w:rsidP="0095238D">
            <w:pPr>
              <w:jc w:val="left"/>
              <w:rPr>
                <w:lang w:val="en-US"/>
              </w:rPr>
            </w:pPr>
            <w:r w:rsidRPr="00F76C1D">
              <w:rPr>
                <w:lang w:val="en-US"/>
              </w:rPr>
              <w:t>Assigned Reviewers</w:t>
            </w:r>
          </w:p>
        </w:tc>
      </w:tr>
      <w:tr w:rsidR="003650F5" w:rsidRPr="00F76C1D" w14:paraId="4F6B05A5" w14:textId="77777777" w:rsidTr="0095238D">
        <w:trPr>
          <w:trHeight w:hRule="exact" w:val="432"/>
        </w:trPr>
        <w:tc>
          <w:tcPr>
            <w:tcW w:w="1500" w:type="pct"/>
            <w:vAlign w:val="center"/>
          </w:tcPr>
          <w:p w14:paraId="1EAEC8E5" w14:textId="77777777" w:rsidR="003650F5" w:rsidRPr="00F76C1D" w:rsidRDefault="003650F5" w:rsidP="0095238D">
            <w:pPr>
              <w:jc w:val="left"/>
              <w:rPr>
                <w:lang w:val="en-US"/>
              </w:rPr>
            </w:pPr>
            <w:r w:rsidRPr="00F76C1D">
              <w:rPr>
                <w:lang w:val="en-US"/>
              </w:rPr>
              <w:t>CA</w:t>
            </w:r>
          </w:p>
        </w:tc>
        <w:tc>
          <w:tcPr>
            <w:tcW w:w="1500" w:type="pct"/>
            <w:vAlign w:val="center"/>
          </w:tcPr>
          <w:p w14:paraId="325DB164" w14:textId="77777777" w:rsidR="003650F5" w:rsidRPr="00F76C1D" w:rsidRDefault="003650F5" w:rsidP="0095238D">
            <w:pPr>
              <w:jc w:val="left"/>
              <w:rPr>
                <w:lang w:val="en-US"/>
              </w:rPr>
            </w:pPr>
            <w:r w:rsidRPr="00F76C1D">
              <w:rPr>
                <w:lang w:val="en-US"/>
              </w:rPr>
              <w:t>Consortium Agreement</w:t>
            </w:r>
          </w:p>
        </w:tc>
      </w:tr>
      <w:tr w:rsidR="003650F5" w:rsidRPr="00F76C1D" w14:paraId="03BC138E" w14:textId="77777777" w:rsidTr="0095238D">
        <w:trPr>
          <w:trHeight w:hRule="exact" w:val="432"/>
        </w:trPr>
        <w:tc>
          <w:tcPr>
            <w:tcW w:w="1500" w:type="pct"/>
            <w:vAlign w:val="center"/>
          </w:tcPr>
          <w:p w14:paraId="57C46D3F" w14:textId="77777777" w:rsidR="003650F5" w:rsidRPr="00F76C1D" w:rsidRDefault="003650F5" w:rsidP="0095238D">
            <w:pPr>
              <w:jc w:val="left"/>
              <w:rPr>
                <w:lang w:val="en-US"/>
              </w:rPr>
            </w:pPr>
            <w:r w:rsidRPr="00F76C1D">
              <w:rPr>
                <w:lang w:val="en-US"/>
              </w:rPr>
              <w:t>CI</w:t>
            </w:r>
          </w:p>
        </w:tc>
        <w:tc>
          <w:tcPr>
            <w:tcW w:w="1500" w:type="pct"/>
            <w:vAlign w:val="center"/>
          </w:tcPr>
          <w:p w14:paraId="259FEFB7" w14:textId="77777777" w:rsidR="003650F5" w:rsidRPr="00F76C1D" w:rsidRDefault="003650F5" w:rsidP="0095238D">
            <w:pPr>
              <w:jc w:val="left"/>
              <w:rPr>
                <w:lang w:val="en-US"/>
              </w:rPr>
            </w:pPr>
            <w:r w:rsidRPr="00F76C1D">
              <w:rPr>
                <w:lang w:val="en-US"/>
              </w:rPr>
              <w:t>Continuous Integration</w:t>
            </w:r>
          </w:p>
        </w:tc>
      </w:tr>
      <w:tr w:rsidR="003650F5" w:rsidRPr="00F76C1D" w14:paraId="1543AA97" w14:textId="77777777" w:rsidTr="0095238D">
        <w:trPr>
          <w:trHeight w:hRule="exact" w:val="432"/>
        </w:trPr>
        <w:tc>
          <w:tcPr>
            <w:tcW w:w="1500" w:type="pct"/>
            <w:vAlign w:val="center"/>
          </w:tcPr>
          <w:p w14:paraId="6146DA6B" w14:textId="77777777" w:rsidR="003650F5" w:rsidRPr="00F76C1D" w:rsidRDefault="003650F5" w:rsidP="0095238D">
            <w:pPr>
              <w:jc w:val="left"/>
              <w:rPr>
                <w:lang w:val="en-US"/>
              </w:rPr>
            </w:pPr>
            <w:r w:rsidRPr="00F76C1D">
              <w:rPr>
                <w:lang w:val="en-US"/>
              </w:rPr>
              <w:t>CD</w:t>
            </w:r>
          </w:p>
        </w:tc>
        <w:tc>
          <w:tcPr>
            <w:tcW w:w="1500" w:type="pct"/>
            <w:vAlign w:val="center"/>
          </w:tcPr>
          <w:p w14:paraId="76361EAC" w14:textId="77777777" w:rsidR="003650F5" w:rsidRPr="00F76C1D" w:rsidRDefault="003650F5" w:rsidP="0095238D">
            <w:pPr>
              <w:jc w:val="left"/>
              <w:rPr>
                <w:lang w:val="en-US"/>
              </w:rPr>
            </w:pPr>
            <w:r w:rsidRPr="00F76C1D">
              <w:rPr>
                <w:lang w:val="en-US"/>
              </w:rPr>
              <w:t>Continuous Delivery</w:t>
            </w:r>
          </w:p>
        </w:tc>
      </w:tr>
      <w:tr w:rsidR="003650F5" w:rsidRPr="00F76C1D" w14:paraId="4666BF40" w14:textId="77777777" w:rsidTr="0095238D">
        <w:trPr>
          <w:trHeight w:hRule="exact" w:val="432"/>
        </w:trPr>
        <w:tc>
          <w:tcPr>
            <w:tcW w:w="1500" w:type="pct"/>
            <w:vAlign w:val="center"/>
          </w:tcPr>
          <w:p w14:paraId="5FF4314E" w14:textId="77777777" w:rsidR="003650F5" w:rsidRPr="00F76C1D" w:rsidRDefault="003650F5" w:rsidP="0095238D">
            <w:pPr>
              <w:jc w:val="left"/>
              <w:rPr>
                <w:lang w:val="en-US"/>
              </w:rPr>
            </w:pPr>
            <w:r w:rsidRPr="00F76C1D">
              <w:rPr>
                <w:lang w:val="en-US"/>
              </w:rPr>
              <w:t>DevOps</w:t>
            </w:r>
          </w:p>
        </w:tc>
        <w:tc>
          <w:tcPr>
            <w:tcW w:w="1500" w:type="pct"/>
            <w:vAlign w:val="center"/>
          </w:tcPr>
          <w:p w14:paraId="36145DFF" w14:textId="77777777" w:rsidR="003650F5" w:rsidRPr="00F76C1D" w:rsidRDefault="003650F5" w:rsidP="0095238D">
            <w:pPr>
              <w:jc w:val="left"/>
              <w:rPr>
                <w:lang w:val="en-US"/>
              </w:rPr>
            </w:pPr>
            <w:r w:rsidRPr="00F76C1D">
              <w:rPr>
                <w:lang w:val="en-US"/>
              </w:rPr>
              <w:t>Development and Operations</w:t>
            </w:r>
          </w:p>
        </w:tc>
      </w:tr>
      <w:tr w:rsidR="003650F5" w:rsidRPr="00F76C1D" w14:paraId="054F2418" w14:textId="77777777" w:rsidTr="0095238D">
        <w:trPr>
          <w:trHeight w:hRule="exact" w:val="432"/>
        </w:trPr>
        <w:tc>
          <w:tcPr>
            <w:tcW w:w="1500" w:type="pct"/>
            <w:vAlign w:val="center"/>
          </w:tcPr>
          <w:p w14:paraId="6EC3DC41" w14:textId="77777777" w:rsidR="003650F5" w:rsidRPr="00F76C1D" w:rsidRDefault="003650F5" w:rsidP="0095238D">
            <w:pPr>
              <w:jc w:val="left"/>
              <w:rPr>
                <w:lang w:val="en-US"/>
              </w:rPr>
            </w:pPr>
            <w:r w:rsidRPr="00F76C1D">
              <w:rPr>
                <w:lang w:val="en-US"/>
              </w:rPr>
              <w:t>DoW</w:t>
            </w:r>
          </w:p>
        </w:tc>
        <w:tc>
          <w:tcPr>
            <w:tcW w:w="1500" w:type="pct"/>
            <w:vAlign w:val="center"/>
          </w:tcPr>
          <w:p w14:paraId="6AE599EE" w14:textId="77777777" w:rsidR="003650F5" w:rsidRPr="00F76C1D" w:rsidRDefault="003650F5" w:rsidP="0095238D">
            <w:pPr>
              <w:jc w:val="left"/>
              <w:rPr>
                <w:lang w:val="en-US"/>
              </w:rPr>
            </w:pPr>
            <w:r w:rsidRPr="00F76C1D">
              <w:rPr>
                <w:lang w:val="en-US"/>
              </w:rPr>
              <w:t>Description of Work</w:t>
            </w:r>
          </w:p>
        </w:tc>
      </w:tr>
      <w:tr w:rsidR="003650F5" w:rsidRPr="00F76C1D" w14:paraId="7C276931" w14:textId="77777777" w:rsidTr="0095238D">
        <w:trPr>
          <w:trHeight w:hRule="exact" w:val="432"/>
        </w:trPr>
        <w:tc>
          <w:tcPr>
            <w:tcW w:w="1500" w:type="pct"/>
            <w:vAlign w:val="center"/>
          </w:tcPr>
          <w:p w14:paraId="48285E19" w14:textId="77777777" w:rsidR="003650F5" w:rsidRPr="00F76C1D" w:rsidRDefault="003650F5" w:rsidP="0095238D">
            <w:pPr>
              <w:jc w:val="left"/>
              <w:rPr>
                <w:lang w:val="en-US"/>
              </w:rPr>
            </w:pPr>
            <w:r w:rsidRPr="00F76C1D">
              <w:rPr>
                <w:lang w:val="en-US"/>
              </w:rPr>
              <w:t>IDE</w:t>
            </w:r>
          </w:p>
        </w:tc>
        <w:tc>
          <w:tcPr>
            <w:tcW w:w="1500" w:type="pct"/>
            <w:vAlign w:val="center"/>
          </w:tcPr>
          <w:p w14:paraId="4FAEB375" w14:textId="77777777" w:rsidR="003650F5" w:rsidRPr="00F76C1D" w:rsidRDefault="003650F5" w:rsidP="0095238D">
            <w:pPr>
              <w:jc w:val="left"/>
              <w:rPr>
                <w:lang w:val="en-US"/>
              </w:rPr>
            </w:pPr>
            <w:r w:rsidRPr="00F76C1D">
              <w:rPr>
                <w:lang w:val="en-US"/>
              </w:rPr>
              <w:t>Integrated Development Environment</w:t>
            </w:r>
          </w:p>
        </w:tc>
      </w:tr>
      <w:tr w:rsidR="003650F5" w:rsidRPr="00F76C1D" w14:paraId="7A2E69E9" w14:textId="77777777" w:rsidTr="0095238D">
        <w:trPr>
          <w:trHeight w:hRule="exact" w:val="432"/>
        </w:trPr>
        <w:tc>
          <w:tcPr>
            <w:tcW w:w="1500" w:type="pct"/>
            <w:vAlign w:val="center"/>
          </w:tcPr>
          <w:p w14:paraId="0EFB66E7" w14:textId="77777777" w:rsidR="003650F5" w:rsidRPr="00F76C1D" w:rsidRDefault="003650F5" w:rsidP="0095238D">
            <w:pPr>
              <w:jc w:val="left"/>
              <w:rPr>
                <w:lang w:val="en-US"/>
              </w:rPr>
            </w:pPr>
            <w:r w:rsidRPr="00F76C1D">
              <w:rPr>
                <w:lang w:val="en-US"/>
              </w:rPr>
              <w:t>QA</w:t>
            </w:r>
          </w:p>
        </w:tc>
        <w:tc>
          <w:tcPr>
            <w:tcW w:w="1500" w:type="pct"/>
            <w:vAlign w:val="center"/>
          </w:tcPr>
          <w:p w14:paraId="5DA7672F" w14:textId="77777777" w:rsidR="003650F5" w:rsidRPr="00F76C1D" w:rsidRDefault="003650F5" w:rsidP="0095238D">
            <w:pPr>
              <w:jc w:val="left"/>
              <w:rPr>
                <w:lang w:val="en-US"/>
              </w:rPr>
            </w:pPr>
            <w:r w:rsidRPr="00F76C1D">
              <w:rPr>
                <w:lang w:val="en-US"/>
              </w:rPr>
              <w:t>Quality Assurance</w:t>
            </w:r>
          </w:p>
        </w:tc>
      </w:tr>
      <w:tr w:rsidR="003650F5" w:rsidRPr="003650F5" w14:paraId="35D53167" w14:textId="77777777" w:rsidTr="0095238D">
        <w:trPr>
          <w:trHeight w:hRule="exact" w:val="432"/>
        </w:trPr>
        <w:tc>
          <w:tcPr>
            <w:tcW w:w="1500" w:type="pct"/>
            <w:vAlign w:val="center"/>
          </w:tcPr>
          <w:p w14:paraId="61A208CD" w14:textId="77777777" w:rsidR="003650F5" w:rsidRPr="00F76C1D" w:rsidRDefault="003650F5" w:rsidP="0095238D">
            <w:pPr>
              <w:jc w:val="left"/>
              <w:rPr>
                <w:lang w:val="en-US"/>
              </w:rPr>
            </w:pPr>
            <w:r w:rsidRPr="00F76C1D">
              <w:rPr>
                <w:lang w:val="en-US"/>
              </w:rPr>
              <w:t>RE</w:t>
            </w:r>
          </w:p>
        </w:tc>
        <w:tc>
          <w:tcPr>
            <w:tcW w:w="1500" w:type="pct"/>
            <w:vAlign w:val="center"/>
          </w:tcPr>
          <w:p w14:paraId="203895BD" w14:textId="77777777" w:rsidR="003650F5" w:rsidRPr="00F76C1D" w:rsidRDefault="003650F5" w:rsidP="0095238D">
            <w:pPr>
              <w:jc w:val="left"/>
              <w:rPr>
                <w:lang w:val="en-US"/>
              </w:rPr>
            </w:pPr>
            <w:r w:rsidRPr="00F76C1D">
              <w:rPr>
                <w:lang w:val="en-US"/>
              </w:rPr>
              <w:t>Restricted to the consortium and other defined groups</w:t>
            </w:r>
          </w:p>
        </w:tc>
      </w:tr>
      <w:tr w:rsidR="003650F5" w:rsidRPr="00F76C1D" w14:paraId="139A4311" w14:textId="77777777" w:rsidTr="0095238D">
        <w:trPr>
          <w:trHeight w:hRule="exact" w:val="432"/>
        </w:trPr>
        <w:tc>
          <w:tcPr>
            <w:tcW w:w="1500" w:type="pct"/>
            <w:vAlign w:val="center"/>
          </w:tcPr>
          <w:p w14:paraId="4ED509AB" w14:textId="77777777" w:rsidR="003650F5" w:rsidRPr="00F76C1D" w:rsidRDefault="003650F5" w:rsidP="0095238D">
            <w:pPr>
              <w:jc w:val="left"/>
              <w:rPr>
                <w:lang w:val="en-US"/>
              </w:rPr>
            </w:pPr>
            <w:r w:rsidRPr="00F76C1D">
              <w:rPr>
                <w:lang w:val="en-US"/>
              </w:rPr>
              <w:t>SCM</w:t>
            </w:r>
          </w:p>
        </w:tc>
        <w:tc>
          <w:tcPr>
            <w:tcW w:w="1500" w:type="pct"/>
            <w:vAlign w:val="center"/>
          </w:tcPr>
          <w:p w14:paraId="5DE0C960" w14:textId="77777777" w:rsidR="003650F5" w:rsidRPr="00F76C1D" w:rsidRDefault="003650F5" w:rsidP="0095238D">
            <w:pPr>
              <w:jc w:val="left"/>
              <w:rPr>
                <w:lang w:val="en-US"/>
              </w:rPr>
            </w:pPr>
            <w:r w:rsidRPr="00F76C1D">
              <w:rPr>
                <w:lang w:val="en-US"/>
              </w:rPr>
              <w:t>Source Code Management</w:t>
            </w:r>
          </w:p>
        </w:tc>
      </w:tr>
      <w:tr w:rsidR="003650F5" w:rsidRPr="00F76C1D" w14:paraId="34BA1FD3" w14:textId="77777777" w:rsidTr="0095238D">
        <w:trPr>
          <w:cantSplit/>
          <w:trHeight w:hRule="exact" w:val="432"/>
        </w:trPr>
        <w:tc>
          <w:tcPr>
            <w:tcW w:w="1500" w:type="pct"/>
            <w:tcBorders>
              <w:bottom w:val="single" w:sz="4" w:space="0" w:color="auto"/>
            </w:tcBorders>
            <w:vAlign w:val="center"/>
          </w:tcPr>
          <w:p w14:paraId="200B98D4" w14:textId="77777777" w:rsidR="003650F5" w:rsidRPr="00F76C1D" w:rsidRDefault="003650F5" w:rsidP="0095238D">
            <w:pPr>
              <w:jc w:val="left"/>
              <w:rPr>
                <w:lang w:val="en-US"/>
              </w:rPr>
            </w:pPr>
            <w:r w:rsidRPr="00F76C1D">
              <w:rPr>
                <w:lang w:val="en-US"/>
              </w:rPr>
              <w:t>TDD</w:t>
            </w:r>
          </w:p>
        </w:tc>
        <w:tc>
          <w:tcPr>
            <w:tcW w:w="1500" w:type="pct"/>
            <w:tcBorders>
              <w:bottom w:val="single" w:sz="4" w:space="0" w:color="auto"/>
            </w:tcBorders>
            <w:vAlign w:val="center"/>
          </w:tcPr>
          <w:p w14:paraId="77F2B296" w14:textId="77777777" w:rsidR="003650F5" w:rsidRPr="00F76C1D" w:rsidRDefault="003650F5" w:rsidP="0095238D">
            <w:pPr>
              <w:jc w:val="left"/>
              <w:rPr>
                <w:lang w:val="en-US"/>
              </w:rPr>
            </w:pPr>
            <w:r w:rsidRPr="00F76C1D">
              <w:rPr>
                <w:lang w:val="en-US"/>
              </w:rPr>
              <w:t>Test Driven Development</w:t>
            </w:r>
          </w:p>
        </w:tc>
      </w:tr>
      <w:tr w:rsidR="003650F5" w:rsidRPr="00F76C1D" w14:paraId="675D79AD" w14:textId="77777777" w:rsidTr="0095238D">
        <w:trPr>
          <w:trHeight w:hRule="exact" w:val="432"/>
        </w:trPr>
        <w:tc>
          <w:tcPr>
            <w:tcW w:w="1500" w:type="pct"/>
            <w:vAlign w:val="center"/>
          </w:tcPr>
          <w:p w14:paraId="6363BAE4" w14:textId="77777777" w:rsidR="003650F5" w:rsidRPr="00F76C1D" w:rsidRDefault="003650F5" w:rsidP="0095238D">
            <w:pPr>
              <w:jc w:val="left"/>
              <w:rPr>
                <w:lang w:val="en-US"/>
              </w:rPr>
            </w:pPr>
            <w:r w:rsidRPr="00F76C1D">
              <w:rPr>
                <w:lang w:val="en-US"/>
              </w:rPr>
              <w:t>WIP</w:t>
            </w:r>
          </w:p>
        </w:tc>
        <w:tc>
          <w:tcPr>
            <w:tcW w:w="1500" w:type="pct"/>
            <w:vAlign w:val="center"/>
          </w:tcPr>
          <w:p w14:paraId="0405A37C" w14:textId="77777777" w:rsidR="003650F5" w:rsidRPr="00F76C1D" w:rsidRDefault="003650F5" w:rsidP="0095238D">
            <w:pPr>
              <w:jc w:val="left"/>
              <w:rPr>
                <w:lang w:val="en-US"/>
              </w:rPr>
            </w:pPr>
            <w:r w:rsidRPr="00F76C1D">
              <w:rPr>
                <w:lang w:val="en-US"/>
              </w:rPr>
              <w:t>Work In Progress</w:t>
            </w:r>
          </w:p>
        </w:tc>
      </w:tr>
      <w:tr w:rsidR="003650F5" w:rsidRPr="00F76C1D" w14:paraId="48D2F967" w14:textId="77777777" w:rsidTr="0095238D">
        <w:trPr>
          <w:trHeight w:hRule="exact" w:val="432"/>
        </w:trPr>
        <w:tc>
          <w:tcPr>
            <w:tcW w:w="1500" w:type="pct"/>
            <w:vAlign w:val="center"/>
          </w:tcPr>
          <w:p w14:paraId="0811D371" w14:textId="77777777" w:rsidR="003650F5" w:rsidRPr="00F76C1D" w:rsidRDefault="003650F5" w:rsidP="0095238D">
            <w:pPr>
              <w:jc w:val="left"/>
              <w:rPr>
                <w:lang w:val="en-US"/>
              </w:rPr>
            </w:pPr>
            <w:r w:rsidRPr="00F76C1D">
              <w:rPr>
                <w:lang w:val="en-US"/>
              </w:rPr>
              <w:t>WP</w:t>
            </w:r>
          </w:p>
        </w:tc>
        <w:tc>
          <w:tcPr>
            <w:tcW w:w="1500" w:type="pct"/>
            <w:vAlign w:val="center"/>
          </w:tcPr>
          <w:p w14:paraId="2EE9579D" w14:textId="77777777" w:rsidR="003650F5" w:rsidRPr="00F76C1D" w:rsidRDefault="003650F5" w:rsidP="0095238D">
            <w:pPr>
              <w:jc w:val="left"/>
              <w:rPr>
                <w:lang w:val="en-US"/>
              </w:rPr>
            </w:pPr>
            <w:r w:rsidRPr="00F76C1D">
              <w:rPr>
                <w:lang w:val="en-US"/>
              </w:rPr>
              <w:t>Work Package</w:t>
            </w:r>
          </w:p>
        </w:tc>
      </w:tr>
      <w:tr w:rsidR="003650F5" w:rsidRPr="00F76C1D" w14:paraId="43DCD049" w14:textId="77777777" w:rsidTr="0095238D">
        <w:trPr>
          <w:trHeight w:hRule="exact" w:val="432"/>
        </w:trPr>
        <w:tc>
          <w:tcPr>
            <w:tcW w:w="1500" w:type="pct"/>
            <w:vAlign w:val="center"/>
          </w:tcPr>
          <w:p w14:paraId="60B6B650" w14:textId="77777777" w:rsidR="003650F5" w:rsidRPr="00F76C1D" w:rsidRDefault="003650F5" w:rsidP="0095238D">
            <w:pPr>
              <w:jc w:val="left"/>
              <w:rPr>
                <w:lang w:val="en-US"/>
              </w:rPr>
            </w:pPr>
            <w:r w:rsidRPr="00F76C1D">
              <w:rPr>
                <w:lang w:val="en-US"/>
              </w:rPr>
              <w:t>XP</w:t>
            </w:r>
          </w:p>
        </w:tc>
        <w:tc>
          <w:tcPr>
            <w:tcW w:w="1500" w:type="pct"/>
            <w:vAlign w:val="center"/>
          </w:tcPr>
          <w:p w14:paraId="5C7D095B" w14:textId="77777777" w:rsidR="003650F5" w:rsidRPr="00F76C1D" w:rsidRDefault="003650F5" w:rsidP="0095238D">
            <w:pPr>
              <w:jc w:val="left"/>
              <w:rPr>
                <w:lang w:val="en-US"/>
              </w:rPr>
            </w:pPr>
            <w:r w:rsidRPr="00F76C1D">
              <w:rPr>
                <w:lang w:val="en-US"/>
              </w:rPr>
              <w:t>eXtreme Programming</w:t>
            </w:r>
          </w:p>
        </w:tc>
      </w:tr>
    </w:tbl>
    <w:p w14:paraId="092F4D66" w14:textId="77777777" w:rsidR="003650F5" w:rsidRPr="00F76C1D" w:rsidRDefault="003650F5" w:rsidP="003650F5">
      <w:pPr>
        <w:rPr>
          <w:lang w:val="en-US"/>
        </w:rPr>
      </w:pPr>
    </w:p>
    <w:p w14:paraId="76B90377" w14:textId="77777777" w:rsidR="003650F5" w:rsidRPr="00F76C1D" w:rsidRDefault="003650F5" w:rsidP="003650F5">
      <w:pPr>
        <w:rPr>
          <w:lang w:val="en-US"/>
        </w:rPr>
      </w:pPr>
    </w:p>
    <w:p w14:paraId="32C6DC06" w14:textId="77777777" w:rsidR="003650F5" w:rsidRPr="00F76C1D" w:rsidRDefault="003650F5" w:rsidP="003650F5">
      <w:pPr>
        <w:rPr>
          <w:lang w:val="en-US"/>
        </w:rPr>
      </w:pPr>
    </w:p>
    <w:p w14:paraId="66E481BF" w14:textId="343F09F8" w:rsidR="008231E1" w:rsidRDefault="008231E1" w:rsidP="00D126C7">
      <w:pPr>
        <w:rPr>
          <w:lang w:val="en-US"/>
        </w:rPr>
      </w:pPr>
    </w:p>
    <w:sectPr w:rsidR="008231E1" w:rsidSect="003650F5">
      <w:footerReference w:type="default" r:id="rId137"/>
      <w:type w:val="continuous"/>
      <w:pgSz w:w="11906" w:h="16838"/>
      <w:pgMar w:top="1417" w:right="707" w:bottom="1134" w:left="851" w:header="708" w:footer="2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6E7AD" w14:textId="77777777" w:rsidR="006E0FF2" w:rsidRDefault="006E0FF2" w:rsidP="006A0088">
      <w:r>
        <w:separator/>
      </w:r>
    </w:p>
  </w:endnote>
  <w:endnote w:type="continuationSeparator" w:id="0">
    <w:p w14:paraId="121B2154" w14:textId="77777777" w:rsidR="006E0FF2" w:rsidRDefault="006E0FF2" w:rsidP="006A0088">
      <w:r>
        <w:continuationSeparator/>
      </w:r>
    </w:p>
  </w:endnote>
  <w:endnote w:type="continuationNotice" w:id="1">
    <w:p w14:paraId="134C7FA7" w14:textId="77777777" w:rsidR="006E0FF2" w:rsidRDefault="006E0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042E" w14:textId="77777777" w:rsidR="003650F5" w:rsidRDefault="003650F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00CF44AC" w:rsidR="0022433A" w:rsidRPr="00E603E0" w:rsidRDefault="0022433A" w:rsidP="00C27858">
    <w:pPr>
      <w:pStyle w:val="Fuzeile"/>
      <w:tabs>
        <w:tab w:val="clear" w:pos="9638"/>
        <w:tab w:val="left" w:pos="9632"/>
      </w:tabs>
      <w:ind w:right="-574"/>
      <w:jc w:val="left"/>
      <w:rPr>
        <w:lang w:val="en-US"/>
      </w:rPr>
    </w:pPr>
    <w:r w:rsidRPr="00E603E0">
      <w:rPr>
        <w:rFonts w:cs="Segoe UI Semilight"/>
        <w:color w:val="595959" w:themeColor="text1" w:themeTint="A6"/>
        <w:sz w:val="18"/>
        <w:szCs w:val="18"/>
        <w:lang w:val="en-US"/>
      </w:rPr>
      <w:t>Collaboard</w:t>
    </w:r>
    <w:r w:rsidR="00D126C7">
      <w:rPr>
        <w:rFonts w:cs="Segoe UI Semilight"/>
        <w:color w:val="595959" w:themeColor="text1" w:themeTint="A6"/>
        <w:sz w:val="18"/>
        <w:szCs w:val="18"/>
        <w:lang w:val="en-US"/>
      </w:rPr>
      <w:t xml:space="preserve"> CI/CD Detailed Overview </w:t>
    </w:r>
    <w:r w:rsidR="00282E9E">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22433A" w:rsidRDefault="0022433A" w:rsidP="003D54FB">
    <w:pPr>
      <w:pStyle w:val="Fuzeile"/>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75504" w14:textId="0ED96836" w:rsidR="003650F5" w:rsidRPr="00E603E0" w:rsidRDefault="003650F5" w:rsidP="003650F5">
    <w:pPr>
      <w:pStyle w:val="Fuzeile"/>
      <w:tabs>
        <w:tab w:val="clear" w:pos="9638"/>
        <w:tab w:val="left" w:pos="9632"/>
      </w:tabs>
      <w:ind w:right="-574"/>
      <w:jc w:val="left"/>
      <w:rPr>
        <w:lang w:val="en-US"/>
      </w:rPr>
    </w:pPr>
    <w:r w:rsidRPr="00E603E0">
      <w:rPr>
        <w:rFonts w:cs="Segoe UI Semilight"/>
        <w:color w:val="595959" w:themeColor="text1" w:themeTint="A6"/>
        <w:sz w:val="18"/>
        <w:szCs w:val="18"/>
        <w:lang w:val="en-US"/>
      </w:rPr>
      <w:t>Collaboard</w:t>
    </w:r>
    <w:r>
      <w:rPr>
        <w:rFonts w:cs="Segoe UI Semilight"/>
        <w:color w:val="595959" w:themeColor="text1" w:themeTint="A6"/>
        <w:sz w:val="18"/>
        <w:szCs w:val="18"/>
        <w:lang w:val="en-US"/>
      </w:rPr>
      <w:t xml:space="preserve"> CI/CD Detailed Overview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54E56167" wp14:editId="7ED69C6F">
          <wp:extent cx="332509" cy="332509"/>
          <wp:effectExtent l="0" t="0" r="0" b="0"/>
          <wp:docPr id="137"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p w14:paraId="31BF4BD2" w14:textId="77777777" w:rsidR="007E7C3B" w:rsidRPr="003650F5" w:rsidRDefault="006E0FF2" w:rsidP="003B68A4">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3E06F" w14:textId="77777777" w:rsidR="006E0FF2" w:rsidRDefault="006E0FF2" w:rsidP="006A0088">
      <w:r>
        <w:separator/>
      </w:r>
    </w:p>
  </w:footnote>
  <w:footnote w:type="continuationSeparator" w:id="0">
    <w:p w14:paraId="429771DC" w14:textId="77777777" w:rsidR="006E0FF2" w:rsidRDefault="006E0FF2" w:rsidP="006A0088">
      <w:r>
        <w:continuationSeparator/>
      </w:r>
    </w:p>
  </w:footnote>
  <w:footnote w:type="continuationNotice" w:id="1">
    <w:p w14:paraId="2B2FF2C9" w14:textId="77777777" w:rsidR="006E0FF2" w:rsidRDefault="006E0FF2"/>
  </w:footnote>
  <w:footnote w:id="2">
    <w:p w14:paraId="3F3D697E" w14:textId="77777777" w:rsidR="003650F5" w:rsidRPr="00F76C1D" w:rsidRDefault="003650F5" w:rsidP="003650F5">
      <w:pPr>
        <w:pStyle w:val="Funotentext"/>
        <w:rPr>
          <w:lang w:val="en-US"/>
        </w:rPr>
      </w:pPr>
      <w:r>
        <w:rPr>
          <w:rStyle w:val="Funotenzeichen"/>
        </w:rPr>
        <w:footnoteRef/>
      </w:r>
      <w:r>
        <w:t xml:space="preserve"> </w:t>
      </w:r>
      <w:r w:rsidRPr="00F76C1D">
        <w:t>Search Software Quality, http://searchsoftwarequality.techtarget.com/definition/qualityassurance</w:t>
      </w:r>
      <w:r>
        <w:t xml:space="preserve"> </w:t>
      </w:r>
    </w:p>
  </w:footnote>
  <w:footnote w:id="3">
    <w:p w14:paraId="3204E389" w14:textId="77777777" w:rsidR="003650F5" w:rsidRPr="00F76C1D" w:rsidRDefault="003650F5" w:rsidP="003650F5">
      <w:pPr>
        <w:pStyle w:val="Funotentext"/>
        <w:rPr>
          <w:lang w:val="en-US"/>
        </w:rPr>
      </w:pPr>
      <w:r>
        <w:rPr>
          <w:rStyle w:val="Funotenzeichen"/>
        </w:rPr>
        <w:footnoteRef/>
      </w:r>
      <w:r>
        <w:t xml:space="preserve"> </w:t>
      </w:r>
      <w:r w:rsidRPr="00F76C1D">
        <w:t>https://en.wikipedia.org/wiki/Resilience_(engineering_and_construction)</w:t>
      </w:r>
    </w:p>
  </w:footnote>
  <w:footnote w:id="4">
    <w:p w14:paraId="0099D3AB" w14:textId="77777777" w:rsidR="003650F5" w:rsidRPr="00F76C1D" w:rsidRDefault="003650F5" w:rsidP="003650F5">
      <w:pPr>
        <w:pStyle w:val="Funotentext"/>
        <w:rPr>
          <w:lang w:val="en-US"/>
        </w:rPr>
      </w:pPr>
      <w:r>
        <w:rPr>
          <w:rStyle w:val="Funotenzeichen"/>
        </w:rPr>
        <w:footnoteRef/>
      </w:r>
      <w:r>
        <w:t xml:space="preserve"> </w:t>
      </w:r>
      <w:r w:rsidRPr="00F76C1D">
        <w:t>https://en.wikipedia.org/wiki/Provisioning</w:t>
      </w:r>
    </w:p>
  </w:footnote>
  <w:footnote w:id="5">
    <w:p w14:paraId="2859F2E2" w14:textId="77777777" w:rsidR="003650F5" w:rsidRPr="00F76C1D" w:rsidRDefault="003650F5" w:rsidP="003650F5">
      <w:pPr>
        <w:pStyle w:val="Funotentext"/>
        <w:rPr>
          <w:lang w:val="en-US"/>
        </w:rPr>
      </w:pPr>
      <w:r>
        <w:rPr>
          <w:rStyle w:val="Funotenzeichen"/>
        </w:rPr>
        <w:footnoteRef/>
      </w:r>
      <w:r>
        <w:t xml:space="preserve"> Search software quality, http://searchsoftwarequality.techtarget.com/definition/continuous-integ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E22E9" w14:textId="77777777" w:rsidR="003650F5" w:rsidRDefault="003650F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22433A" w:rsidRDefault="0022433A" w:rsidP="006A0088">
    <w:pPr>
      <w:pStyle w:val="Kopfzeile"/>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Kopfzeile"/>
    </w:pPr>
  </w:p>
  <w:p w14:paraId="76362262" w14:textId="77777777" w:rsidR="0022433A" w:rsidRDefault="0022433A" w:rsidP="006A0088">
    <w:pPr>
      <w:pStyle w:val="Kopfzeile"/>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22433A" w:rsidRPr="003D54FB" w:rsidRDefault="0022433A" w:rsidP="003A12D8">
                          <w:pPr>
                            <w:pStyle w:val="KeinLeerraum"/>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3">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22433A" w:rsidRDefault="0022433A" w:rsidP="00D46C12">
    <w:pPr>
      <w:pStyle w:val="Kopfzeile"/>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7CC0"/>
    <w:multiLevelType w:val="hybridMultilevel"/>
    <w:tmpl w:val="641E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A9B"/>
    <w:multiLevelType w:val="hybridMultilevel"/>
    <w:tmpl w:val="CFA0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21AE4"/>
    <w:multiLevelType w:val="hybridMultilevel"/>
    <w:tmpl w:val="9B9E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11CE8"/>
    <w:multiLevelType w:val="hybridMultilevel"/>
    <w:tmpl w:val="6C94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251C7"/>
    <w:multiLevelType w:val="hybridMultilevel"/>
    <w:tmpl w:val="EDE07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16B8C"/>
    <w:multiLevelType w:val="hybridMultilevel"/>
    <w:tmpl w:val="4CAA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545AD"/>
    <w:multiLevelType w:val="hybridMultilevel"/>
    <w:tmpl w:val="5E7C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134B9"/>
    <w:multiLevelType w:val="hybridMultilevel"/>
    <w:tmpl w:val="BB8C6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A2FF1"/>
    <w:multiLevelType w:val="hybridMultilevel"/>
    <w:tmpl w:val="BFD04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F11472"/>
    <w:multiLevelType w:val="hybridMultilevel"/>
    <w:tmpl w:val="17AA2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C283C"/>
    <w:multiLevelType w:val="hybridMultilevel"/>
    <w:tmpl w:val="8E60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81BEE"/>
    <w:multiLevelType w:val="hybridMultilevel"/>
    <w:tmpl w:val="7786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6169D"/>
    <w:multiLevelType w:val="hybridMultilevel"/>
    <w:tmpl w:val="98FA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AD167A"/>
    <w:multiLevelType w:val="hybridMultilevel"/>
    <w:tmpl w:val="67C21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EA484C"/>
    <w:multiLevelType w:val="hybridMultilevel"/>
    <w:tmpl w:val="0A888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25C44"/>
    <w:multiLevelType w:val="hybridMultilevel"/>
    <w:tmpl w:val="F626A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974E6"/>
    <w:multiLevelType w:val="hybridMultilevel"/>
    <w:tmpl w:val="C506F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80048F"/>
    <w:multiLevelType w:val="hybridMultilevel"/>
    <w:tmpl w:val="0612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27574"/>
    <w:multiLevelType w:val="hybridMultilevel"/>
    <w:tmpl w:val="20327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25C4C"/>
    <w:multiLevelType w:val="hybridMultilevel"/>
    <w:tmpl w:val="3C060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F10D22"/>
    <w:multiLevelType w:val="hybridMultilevel"/>
    <w:tmpl w:val="F6D0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346814"/>
    <w:multiLevelType w:val="hybridMultilevel"/>
    <w:tmpl w:val="48F8B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12444D"/>
    <w:multiLevelType w:val="hybridMultilevel"/>
    <w:tmpl w:val="F770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526800"/>
    <w:multiLevelType w:val="hybridMultilevel"/>
    <w:tmpl w:val="BBB22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41DA4"/>
    <w:multiLevelType w:val="hybridMultilevel"/>
    <w:tmpl w:val="B0BE1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A5B0E"/>
    <w:multiLevelType w:val="hybridMultilevel"/>
    <w:tmpl w:val="037CF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53342A"/>
    <w:multiLevelType w:val="hybridMultilevel"/>
    <w:tmpl w:val="FD7C1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511F5"/>
    <w:multiLevelType w:val="hybridMultilevel"/>
    <w:tmpl w:val="3D541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1D295F"/>
    <w:multiLevelType w:val="hybridMultilevel"/>
    <w:tmpl w:val="DDA8F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5218DB"/>
    <w:multiLevelType w:val="hybridMultilevel"/>
    <w:tmpl w:val="75441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D52C01"/>
    <w:multiLevelType w:val="hybridMultilevel"/>
    <w:tmpl w:val="1DFE1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DE02FD"/>
    <w:multiLevelType w:val="hybridMultilevel"/>
    <w:tmpl w:val="043EF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404C31"/>
    <w:multiLevelType w:val="hybridMultilevel"/>
    <w:tmpl w:val="9614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8D3653"/>
    <w:multiLevelType w:val="hybridMultilevel"/>
    <w:tmpl w:val="8B28F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BC1C9D"/>
    <w:multiLevelType w:val="hybridMultilevel"/>
    <w:tmpl w:val="BCCA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5E6124"/>
    <w:multiLevelType w:val="hybridMultilevel"/>
    <w:tmpl w:val="CA88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CC7128"/>
    <w:multiLevelType w:val="hybridMultilevel"/>
    <w:tmpl w:val="B776B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B83F1D"/>
    <w:multiLevelType w:val="hybridMultilevel"/>
    <w:tmpl w:val="1E18D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E56E61"/>
    <w:multiLevelType w:val="hybridMultilevel"/>
    <w:tmpl w:val="B3EE5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492D38"/>
    <w:multiLevelType w:val="hybridMultilevel"/>
    <w:tmpl w:val="FA9A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A70FAD"/>
    <w:multiLevelType w:val="hybridMultilevel"/>
    <w:tmpl w:val="4950D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442046"/>
    <w:multiLevelType w:val="hybridMultilevel"/>
    <w:tmpl w:val="F7426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3A12BA"/>
    <w:multiLevelType w:val="hybridMultilevel"/>
    <w:tmpl w:val="4C6C4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AC671F"/>
    <w:multiLevelType w:val="hybridMultilevel"/>
    <w:tmpl w:val="D44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3614F"/>
    <w:multiLevelType w:val="hybridMultilevel"/>
    <w:tmpl w:val="CC8A4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E675F1"/>
    <w:multiLevelType w:val="hybridMultilevel"/>
    <w:tmpl w:val="E73A2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035181"/>
    <w:multiLevelType w:val="hybridMultilevel"/>
    <w:tmpl w:val="D2106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2A1569"/>
    <w:multiLevelType w:val="hybridMultilevel"/>
    <w:tmpl w:val="369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B018E4"/>
    <w:multiLevelType w:val="hybridMultilevel"/>
    <w:tmpl w:val="3B8CB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2D42F9"/>
    <w:multiLevelType w:val="hybridMultilevel"/>
    <w:tmpl w:val="279E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9"/>
  </w:num>
  <w:num w:numId="2">
    <w:abstractNumId w:val="44"/>
  </w:num>
  <w:num w:numId="3">
    <w:abstractNumId w:val="10"/>
  </w:num>
  <w:num w:numId="4">
    <w:abstractNumId w:val="17"/>
  </w:num>
  <w:num w:numId="5">
    <w:abstractNumId w:val="5"/>
  </w:num>
  <w:num w:numId="6">
    <w:abstractNumId w:val="16"/>
  </w:num>
  <w:num w:numId="7">
    <w:abstractNumId w:val="34"/>
  </w:num>
  <w:num w:numId="8">
    <w:abstractNumId w:val="12"/>
  </w:num>
  <w:num w:numId="9">
    <w:abstractNumId w:val="22"/>
  </w:num>
  <w:num w:numId="10">
    <w:abstractNumId w:val="4"/>
  </w:num>
  <w:num w:numId="11">
    <w:abstractNumId w:val="19"/>
  </w:num>
  <w:num w:numId="12">
    <w:abstractNumId w:val="7"/>
  </w:num>
  <w:num w:numId="13">
    <w:abstractNumId w:val="36"/>
  </w:num>
  <w:num w:numId="14">
    <w:abstractNumId w:val="46"/>
  </w:num>
  <w:num w:numId="15">
    <w:abstractNumId w:val="14"/>
  </w:num>
  <w:num w:numId="16">
    <w:abstractNumId w:val="11"/>
  </w:num>
  <w:num w:numId="17">
    <w:abstractNumId w:val="43"/>
  </w:num>
  <w:num w:numId="18">
    <w:abstractNumId w:val="26"/>
  </w:num>
  <w:num w:numId="19">
    <w:abstractNumId w:val="30"/>
  </w:num>
  <w:num w:numId="20">
    <w:abstractNumId w:val="31"/>
  </w:num>
  <w:num w:numId="21">
    <w:abstractNumId w:val="9"/>
  </w:num>
  <w:num w:numId="22">
    <w:abstractNumId w:val="0"/>
  </w:num>
  <w:num w:numId="23">
    <w:abstractNumId w:val="2"/>
  </w:num>
  <w:num w:numId="24">
    <w:abstractNumId w:val="28"/>
  </w:num>
  <w:num w:numId="25">
    <w:abstractNumId w:val="3"/>
  </w:num>
  <w:num w:numId="26">
    <w:abstractNumId w:val="40"/>
  </w:num>
  <w:num w:numId="27">
    <w:abstractNumId w:val="24"/>
  </w:num>
  <w:num w:numId="28">
    <w:abstractNumId w:val="6"/>
  </w:num>
  <w:num w:numId="29">
    <w:abstractNumId w:val="45"/>
  </w:num>
  <w:num w:numId="30">
    <w:abstractNumId w:val="18"/>
  </w:num>
  <w:num w:numId="31">
    <w:abstractNumId w:val="1"/>
  </w:num>
  <w:num w:numId="32">
    <w:abstractNumId w:val="15"/>
  </w:num>
  <w:num w:numId="33">
    <w:abstractNumId w:val="33"/>
  </w:num>
  <w:num w:numId="34">
    <w:abstractNumId w:val="13"/>
  </w:num>
  <w:num w:numId="35">
    <w:abstractNumId w:val="23"/>
  </w:num>
  <w:num w:numId="36">
    <w:abstractNumId w:val="21"/>
  </w:num>
  <w:num w:numId="37">
    <w:abstractNumId w:val="47"/>
  </w:num>
  <w:num w:numId="38">
    <w:abstractNumId w:val="42"/>
  </w:num>
  <w:num w:numId="39">
    <w:abstractNumId w:val="8"/>
  </w:num>
  <w:num w:numId="40">
    <w:abstractNumId w:val="48"/>
  </w:num>
  <w:num w:numId="41">
    <w:abstractNumId w:val="20"/>
  </w:num>
  <w:num w:numId="42">
    <w:abstractNumId w:val="27"/>
  </w:num>
  <w:num w:numId="43">
    <w:abstractNumId w:val="38"/>
  </w:num>
  <w:num w:numId="44">
    <w:abstractNumId w:val="41"/>
  </w:num>
  <w:num w:numId="45">
    <w:abstractNumId w:val="25"/>
  </w:num>
  <w:num w:numId="46">
    <w:abstractNumId w:val="29"/>
  </w:num>
  <w:num w:numId="47">
    <w:abstractNumId w:val="32"/>
  </w:num>
  <w:num w:numId="48">
    <w:abstractNumId w:val="39"/>
  </w:num>
  <w:num w:numId="49">
    <w:abstractNumId w:val="37"/>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gFADuyIp0tAAAA"/>
  </w:docVars>
  <w:rsids>
    <w:rsidRoot w:val="00F21C83"/>
    <w:rsid w:val="00074E78"/>
    <w:rsid w:val="0009396A"/>
    <w:rsid w:val="00131551"/>
    <w:rsid w:val="001B418F"/>
    <w:rsid w:val="001F56D8"/>
    <w:rsid w:val="002031E9"/>
    <w:rsid w:val="0022433A"/>
    <w:rsid w:val="00267719"/>
    <w:rsid w:val="00273F6C"/>
    <w:rsid w:val="00282E9E"/>
    <w:rsid w:val="002A44CC"/>
    <w:rsid w:val="002E2F6F"/>
    <w:rsid w:val="00305513"/>
    <w:rsid w:val="0034369D"/>
    <w:rsid w:val="0035188B"/>
    <w:rsid w:val="003650F5"/>
    <w:rsid w:val="00394ACD"/>
    <w:rsid w:val="003A12D8"/>
    <w:rsid w:val="003B6C8A"/>
    <w:rsid w:val="003D54FB"/>
    <w:rsid w:val="00402ED8"/>
    <w:rsid w:val="00420757"/>
    <w:rsid w:val="00420D7E"/>
    <w:rsid w:val="004443BB"/>
    <w:rsid w:val="00467353"/>
    <w:rsid w:val="004A62EE"/>
    <w:rsid w:val="004F11EF"/>
    <w:rsid w:val="00524C0F"/>
    <w:rsid w:val="00535730"/>
    <w:rsid w:val="00543FDD"/>
    <w:rsid w:val="005D1E7E"/>
    <w:rsid w:val="005D35CD"/>
    <w:rsid w:val="005F2207"/>
    <w:rsid w:val="00624FD0"/>
    <w:rsid w:val="00625881"/>
    <w:rsid w:val="00643606"/>
    <w:rsid w:val="00690E51"/>
    <w:rsid w:val="006962E5"/>
    <w:rsid w:val="006A0088"/>
    <w:rsid w:val="006D059E"/>
    <w:rsid w:val="006D2132"/>
    <w:rsid w:val="006E0FF2"/>
    <w:rsid w:val="006F7C6E"/>
    <w:rsid w:val="00724296"/>
    <w:rsid w:val="00767E7C"/>
    <w:rsid w:val="00781145"/>
    <w:rsid w:val="007A1D0B"/>
    <w:rsid w:val="007C3D75"/>
    <w:rsid w:val="007C5124"/>
    <w:rsid w:val="007E0068"/>
    <w:rsid w:val="007F744A"/>
    <w:rsid w:val="00816D0D"/>
    <w:rsid w:val="008231E1"/>
    <w:rsid w:val="00864C10"/>
    <w:rsid w:val="0089791D"/>
    <w:rsid w:val="008D64CE"/>
    <w:rsid w:val="008D79D7"/>
    <w:rsid w:val="008E4C7E"/>
    <w:rsid w:val="008F599E"/>
    <w:rsid w:val="009204E4"/>
    <w:rsid w:val="00920A95"/>
    <w:rsid w:val="00930952"/>
    <w:rsid w:val="0094790F"/>
    <w:rsid w:val="00A84DE6"/>
    <w:rsid w:val="00A86E38"/>
    <w:rsid w:val="00AB0208"/>
    <w:rsid w:val="00AC4722"/>
    <w:rsid w:val="00AE59F0"/>
    <w:rsid w:val="00B20A10"/>
    <w:rsid w:val="00C03D2C"/>
    <w:rsid w:val="00C27858"/>
    <w:rsid w:val="00C3090B"/>
    <w:rsid w:val="00CB1667"/>
    <w:rsid w:val="00CB20F6"/>
    <w:rsid w:val="00CF577B"/>
    <w:rsid w:val="00D03E55"/>
    <w:rsid w:val="00D126C7"/>
    <w:rsid w:val="00D14D3E"/>
    <w:rsid w:val="00D46C12"/>
    <w:rsid w:val="00D61E05"/>
    <w:rsid w:val="00E149ED"/>
    <w:rsid w:val="00E25BFF"/>
    <w:rsid w:val="00E464FB"/>
    <w:rsid w:val="00E535E5"/>
    <w:rsid w:val="00E603E0"/>
    <w:rsid w:val="00EC026F"/>
    <w:rsid w:val="00ED5123"/>
    <w:rsid w:val="00F15316"/>
    <w:rsid w:val="00F21C83"/>
    <w:rsid w:val="00F55F80"/>
    <w:rsid w:val="00F74BE7"/>
    <w:rsid w:val="00F77ABD"/>
    <w:rsid w:val="00FC2AC8"/>
    <w:rsid w:val="00FF3570"/>
    <w:rsid w:val="49E19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C6920299-346F-4A8B-9F4D-FCC277EA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E0068"/>
    <w:pPr>
      <w:jc w:val="both"/>
    </w:pPr>
    <w:rPr>
      <w:rFonts w:ascii="Segoe UI Semilight" w:hAnsi="Segoe UI Semilight"/>
      <w:sz w:val="22"/>
    </w:rPr>
  </w:style>
  <w:style w:type="paragraph" w:styleId="berschrift1">
    <w:name w:val="heading 1"/>
    <w:basedOn w:val="Standard"/>
    <w:next w:val="Standard"/>
    <w:link w:val="berschrift1Zchn"/>
    <w:uiPriority w:val="9"/>
    <w:qFormat/>
    <w:rsid w:val="00CB1667"/>
    <w:pPr>
      <w:keepNext/>
      <w:keepLines/>
      <w:spacing w:before="240"/>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CB1667"/>
    <w:pPr>
      <w:keepNext/>
      <w:keepLines/>
      <w:spacing w:before="40"/>
      <w:outlineLvl w:val="1"/>
    </w:pPr>
    <w:rPr>
      <w:rFonts w:eastAsiaTheme="majorEastAsia" w:cstheme="majorBidi"/>
      <w:b/>
      <w:sz w:val="26"/>
      <w:szCs w:val="26"/>
    </w:rPr>
  </w:style>
  <w:style w:type="paragraph" w:styleId="berschrift3">
    <w:name w:val="heading 3"/>
    <w:basedOn w:val="Standard"/>
    <w:next w:val="Standard"/>
    <w:link w:val="berschrift3Zchn"/>
    <w:uiPriority w:val="9"/>
    <w:unhideWhenUsed/>
    <w:qFormat/>
    <w:rsid w:val="00CB1667"/>
    <w:pPr>
      <w:keepNext/>
      <w:keepLines/>
      <w:spacing w:before="40"/>
      <w:outlineLvl w:val="2"/>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B1667"/>
    <w:rPr>
      <w:rFonts w:ascii="Segoe UI Semilight" w:eastAsiaTheme="majorEastAsia" w:hAnsi="Segoe UI Semilight" w:cstheme="majorBidi"/>
      <w:b/>
      <w:color w:val="000000" w:themeColor="text1"/>
      <w:sz w:val="32"/>
      <w:szCs w:val="32"/>
    </w:rPr>
  </w:style>
  <w:style w:type="character" w:customStyle="1" w:styleId="berschrift2Zchn">
    <w:name w:val="Überschrift 2 Zchn"/>
    <w:basedOn w:val="Absatz-Standardschriftart"/>
    <w:link w:val="berschrift2"/>
    <w:uiPriority w:val="9"/>
    <w:rsid w:val="00CB1667"/>
    <w:rPr>
      <w:rFonts w:ascii="Segoe UI Semilight" w:eastAsiaTheme="majorEastAsia" w:hAnsi="Segoe UI Semilight" w:cstheme="majorBidi"/>
      <w:b/>
      <w:sz w:val="26"/>
      <w:szCs w:val="26"/>
    </w:rPr>
  </w:style>
  <w:style w:type="paragraph" w:styleId="Kopfzeile">
    <w:name w:val="header"/>
    <w:basedOn w:val="Standard"/>
    <w:link w:val="KopfzeileZchn"/>
    <w:uiPriority w:val="99"/>
    <w:unhideWhenUsed/>
    <w:rsid w:val="006A0088"/>
    <w:pPr>
      <w:tabs>
        <w:tab w:val="center" w:pos="4819"/>
        <w:tab w:val="right" w:pos="9638"/>
      </w:tabs>
    </w:pPr>
  </w:style>
  <w:style w:type="character" w:customStyle="1" w:styleId="KopfzeileZchn">
    <w:name w:val="Kopfzeile Zchn"/>
    <w:basedOn w:val="Absatz-Standardschriftart"/>
    <w:link w:val="Kopfzeile"/>
    <w:uiPriority w:val="99"/>
    <w:rsid w:val="006A0088"/>
  </w:style>
  <w:style w:type="paragraph" w:styleId="Fuzeile">
    <w:name w:val="footer"/>
    <w:basedOn w:val="Standard"/>
    <w:link w:val="FuzeileZchn"/>
    <w:uiPriority w:val="99"/>
    <w:unhideWhenUsed/>
    <w:rsid w:val="006A0088"/>
    <w:pPr>
      <w:tabs>
        <w:tab w:val="center" w:pos="4819"/>
        <w:tab w:val="right" w:pos="9638"/>
      </w:tabs>
    </w:pPr>
  </w:style>
  <w:style w:type="character" w:customStyle="1" w:styleId="FuzeileZchn">
    <w:name w:val="Fußzeile Zchn"/>
    <w:basedOn w:val="Absatz-Standardschriftart"/>
    <w:link w:val="Fuzeile"/>
    <w:uiPriority w:val="99"/>
    <w:rsid w:val="006A0088"/>
  </w:style>
  <w:style w:type="paragraph" w:styleId="berarbeitung">
    <w:name w:val="Revision"/>
    <w:hidden/>
    <w:uiPriority w:val="99"/>
    <w:semiHidden/>
    <w:rsid w:val="00F21C83"/>
  </w:style>
  <w:style w:type="paragraph" w:styleId="KeinLeerraum">
    <w:name w:val="No Spacing"/>
    <w:link w:val="KeinLeerraumZchn"/>
    <w:uiPriority w:val="1"/>
    <w:qFormat/>
    <w:rsid w:val="003D54FB"/>
    <w:rPr>
      <w:rFonts w:eastAsiaTheme="minorEastAsia"/>
      <w:sz w:val="22"/>
      <w:szCs w:val="22"/>
      <w:lang w:val="en-US" w:eastAsia="zh-CN"/>
    </w:rPr>
  </w:style>
  <w:style w:type="character" w:customStyle="1" w:styleId="KeinLeerraumZchn">
    <w:name w:val="Kein Leerraum Zchn"/>
    <w:basedOn w:val="Absatz-Standardschriftart"/>
    <w:link w:val="KeinLeerraum"/>
    <w:uiPriority w:val="1"/>
    <w:rsid w:val="003D54FB"/>
    <w:rPr>
      <w:rFonts w:eastAsiaTheme="minorEastAsia"/>
      <w:sz w:val="22"/>
      <w:szCs w:val="22"/>
      <w:lang w:val="en-US" w:eastAsia="zh-CN"/>
    </w:rPr>
  </w:style>
  <w:style w:type="paragraph" w:styleId="Listenabsatz">
    <w:name w:val="List Paragraph"/>
    <w:basedOn w:val="Standard"/>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berschrift3Zchn">
    <w:name w:val="Überschrift 3 Zchn"/>
    <w:basedOn w:val="Absatz-Standardschriftart"/>
    <w:link w:val="berschrift3"/>
    <w:uiPriority w:val="9"/>
    <w:rsid w:val="00CB1667"/>
    <w:rPr>
      <w:rFonts w:ascii="Segoe UI Semilight" w:eastAsiaTheme="majorEastAsia" w:hAnsi="Segoe UI Semilight" w:cstheme="majorBidi"/>
      <w:b/>
      <w:sz w:val="22"/>
    </w:rPr>
  </w:style>
  <w:style w:type="character" w:styleId="Hyperlink">
    <w:name w:val="Hyperlink"/>
    <w:basedOn w:val="Absatz-Standardschriftart"/>
    <w:uiPriority w:val="99"/>
    <w:unhideWhenUsed/>
    <w:rsid w:val="007F744A"/>
    <w:rPr>
      <w:color w:val="0563C1" w:themeColor="hyperlink"/>
      <w:u w:val="single"/>
    </w:rPr>
  </w:style>
  <w:style w:type="character" w:styleId="BesuchterLink">
    <w:name w:val="FollowedHyperlink"/>
    <w:basedOn w:val="Absatz-Standardschriftart"/>
    <w:uiPriority w:val="99"/>
    <w:semiHidden/>
    <w:unhideWhenUsed/>
    <w:rsid w:val="007F744A"/>
    <w:rPr>
      <w:color w:val="954F72" w:themeColor="followedHyperlink"/>
      <w:u w:val="single"/>
    </w:rPr>
  </w:style>
  <w:style w:type="character" w:styleId="HTMLCode">
    <w:name w:val="HTML Code"/>
    <w:basedOn w:val="Absatz-Standardschriftar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Standard"/>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StandardWeb">
    <w:name w:val="Normal (Web)"/>
    <w:basedOn w:val="Standard"/>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Verzeichnis1">
    <w:name w:val="toc 1"/>
    <w:basedOn w:val="Standard"/>
    <w:next w:val="Standard"/>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Verzeichnis2">
    <w:name w:val="toc 2"/>
    <w:basedOn w:val="Standard"/>
    <w:next w:val="Standard"/>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Verzeichnis3">
    <w:name w:val="toc 3"/>
    <w:basedOn w:val="Standard"/>
    <w:next w:val="Standard"/>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Beschriftung">
    <w:name w:val="caption"/>
    <w:basedOn w:val="Standard"/>
    <w:next w:val="Standard"/>
    <w:uiPriority w:val="35"/>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Sprechblasentext">
    <w:name w:val="Balloon Text"/>
    <w:basedOn w:val="Standard"/>
    <w:link w:val="SprechblasentextZchn"/>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SprechblasentextZchn">
    <w:name w:val="Sprechblasentext Zchn"/>
    <w:basedOn w:val="Absatz-Standardschriftart"/>
    <w:link w:val="Sprechblase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Inhaltsverzeichnisberschrift">
    <w:name w:val="TOC Heading"/>
    <w:basedOn w:val="berschrift1"/>
    <w:next w:val="Standard"/>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Absatz-Standardschriftart"/>
    <w:link w:val="DickeBlaueSchrift"/>
    <w:locked/>
    <w:rsid w:val="007F744A"/>
    <w:rPr>
      <w:rFonts w:ascii="Verdana" w:hAnsi="Verdana"/>
      <w:b/>
      <w:color w:val="44546A" w:themeColor="text2"/>
    </w:rPr>
  </w:style>
  <w:style w:type="paragraph" w:customStyle="1" w:styleId="DickeBlaueSchrift">
    <w:name w:val="Dicke Blaue Schrift"/>
    <w:basedOn w:val="Standard"/>
    <w:link w:val="DickeBlaueSchriftZchn"/>
    <w:qFormat/>
    <w:rsid w:val="007F744A"/>
    <w:pPr>
      <w:spacing w:line="360" w:lineRule="auto"/>
      <w:contextualSpacing/>
    </w:pPr>
    <w:rPr>
      <w:rFonts w:ascii="Verdana" w:hAnsi="Verdana"/>
      <w:b/>
      <w:color w:val="44546A" w:themeColor="text2"/>
    </w:rPr>
  </w:style>
  <w:style w:type="character" w:customStyle="1" w:styleId="Titel1Zchn">
    <w:name w:val="Titel1 Zchn"/>
    <w:basedOn w:val="Absatz-Standardschriftart"/>
    <w:link w:val="Titel1"/>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Standard"/>
    <w:link w:val="Titel1Zch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tzhaltertext">
    <w:name w:val="Placeholder Text"/>
    <w:basedOn w:val="Absatz-Standardschriftart"/>
    <w:uiPriority w:val="99"/>
    <w:semiHidden/>
    <w:rsid w:val="007F744A"/>
    <w:rPr>
      <w:color w:val="808080"/>
    </w:rPr>
  </w:style>
  <w:style w:type="table" w:styleId="Tabellenraster">
    <w:name w:val="Table Grid"/>
    <w:basedOn w:val="NormaleTabelle"/>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6D2132"/>
    <w:rPr>
      <w:color w:val="605E5C"/>
      <w:shd w:val="clear" w:color="auto" w:fill="E1DFDD"/>
    </w:rPr>
  </w:style>
  <w:style w:type="table" w:styleId="Gitternetztabelle1hellAkzent1">
    <w:name w:val="Grid Table 1 Light Accent 1"/>
    <w:basedOn w:val="NormaleTabelle"/>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el">
    <w:name w:val="Title"/>
    <w:basedOn w:val="Standard"/>
    <w:next w:val="Standard"/>
    <w:link w:val="TitelZchn"/>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elZchn">
    <w:name w:val="Titel Zchn"/>
    <w:basedOn w:val="Absatz-Standardschriftart"/>
    <w:link w:val="Titel"/>
    <w:uiPriority w:val="10"/>
    <w:rsid w:val="001B418F"/>
    <w:rPr>
      <w:rFonts w:asciiTheme="majorHAnsi" w:eastAsiaTheme="majorEastAsia" w:hAnsiTheme="majorHAnsi" w:cstheme="majorBidi"/>
      <w:spacing w:val="-10"/>
      <w:kern w:val="28"/>
      <w:sz w:val="56"/>
      <w:szCs w:val="56"/>
      <w:lang w:val="en-US"/>
    </w:rPr>
  </w:style>
  <w:style w:type="paragraph" w:styleId="HTMLVorformatiert">
    <w:name w:val="HTML Preformatted"/>
    <w:basedOn w:val="Standard"/>
    <w:link w:val="HTMLVorformatiertZchn"/>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282E9E"/>
    <w:rPr>
      <w:rFonts w:ascii="Courier New" w:eastAsia="Times New Roman" w:hAnsi="Courier New" w:cs="Courier New"/>
      <w:sz w:val="20"/>
      <w:szCs w:val="20"/>
    </w:rPr>
  </w:style>
  <w:style w:type="character" w:customStyle="1" w:styleId="hljs-tag">
    <w:name w:val="hljs-tag"/>
    <w:basedOn w:val="Absatz-Standardschriftart"/>
    <w:rsid w:val="00282E9E"/>
  </w:style>
  <w:style w:type="character" w:customStyle="1" w:styleId="hljs-name">
    <w:name w:val="hljs-name"/>
    <w:basedOn w:val="Absatz-Standardschriftart"/>
    <w:rsid w:val="00282E9E"/>
  </w:style>
  <w:style w:type="character" w:customStyle="1" w:styleId="hljs-attr">
    <w:name w:val="hljs-attr"/>
    <w:basedOn w:val="Absatz-Standardschriftart"/>
    <w:rsid w:val="00282E9E"/>
  </w:style>
  <w:style w:type="character" w:customStyle="1" w:styleId="hljs-string">
    <w:name w:val="hljs-string"/>
    <w:basedOn w:val="Absatz-Standardschriftart"/>
    <w:rsid w:val="00282E9E"/>
  </w:style>
  <w:style w:type="character" w:styleId="Fett">
    <w:name w:val="Strong"/>
    <w:basedOn w:val="Absatz-Standardschriftart"/>
    <w:uiPriority w:val="22"/>
    <w:qFormat/>
    <w:rsid w:val="001F56D8"/>
    <w:rPr>
      <w:b/>
      <w:bCs/>
    </w:rPr>
  </w:style>
  <w:style w:type="character" w:styleId="Hervorhebung">
    <w:name w:val="Emphasis"/>
    <w:basedOn w:val="Absatz-Standardschriftart"/>
    <w:uiPriority w:val="20"/>
    <w:qFormat/>
    <w:rsid w:val="001F56D8"/>
    <w:rPr>
      <w:i/>
      <w:iCs/>
    </w:rPr>
  </w:style>
  <w:style w:type="character" w:styleId="Erwhnung">
    <w:name w:val="Mention"/>
    <w:basedOn w:val="Absatz-Standardschriftart"/>
    <w:uiPriority w:val="99"/>
    <w:semiHidden/>
    <w:unhideWhenUsed/>
    <w:rsid w:val="003650F5"/>
    <w:rPr>
      <w:color w:val="2B579A"/>
      <w:shd w:val="clear" w:color="auto" w:fill="E6E6E6"/>
    </w:rPr>
  </w:style>
  <w:style w:type="paragraph" w:styleId="Funotentext">
    <w:name w:val="footnote text"/>
    <w:basedOn w:val="Standard"/>
    <w:link w:val="FunotentextZchn"/>
    <w:uiPriority w:val="99"/>
    <w:semiHidden/>
    <w:unhideWhenUsed/>
    <w:rsid w:val="003650F5"/>
    <w:pPr>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FunotentextZchn">
    <w:name w:val="Fußnotentext Zchn"/>
    <w:basedOn w:val="Absatz-Standardschriftart"/>
    <w:link w:val="Funotentext"/>
    <w:uiPriority w:val="99"/>
    <w:semiHidden/>
    <w:rsid w:val="003650F5"/>
    <w:rPr>
      <w:rFonts w:ascii="Segoe" w:eastAsia="Times New Roman" w:hAnsi="Segoe" w:cs="Times New Roman"/>
      <w:color w:val="000000"/>
      <w:kern w:val="28"/>
      <w:sz w:val="20"/>
      <w:szCs w:val="20"/>
      <w:lang w:val="de-CH" w:eastAsia="de-CH"/>
      <w14:ligatures w14:val="standard"/>
      <w14:cntxtAlts/>
    </w:rPr>
  </w:style>
  <w:style w:type="character" w:styleId="Funotenzeichen">
    <w:name w:val="footnote reference"/>
    <w:basedOn w:val="Absatz-Standardschriftart"/>
    <w:uiPriority w:val="99"/>
    <w:semiHidden/>
    <w:unhideWhenUsed/>
    <w:rsid w:val="003650F5"/>
    <w:rPr>
      <w:vertAlign w:val="superscript"/>
    </w:rPr>
  </w:style>
  <w:style w:type="character" w:styleId="SchwacheHervorhebung">
    <w:name w:val="Subtle Emphasis"/>
    <w:basedOn w:val="Absatz-Standardschriftart"/>
    <w:uiPriority w:val="19"/>
    <w:qFormat/>
    <w:rsid w:val="003650F5"/>
    <w:rPr>
      <w:i/>
      <w:iCs/>
      <w:color w:val="404040" w:themeColor="text1" w:themeTint="BF"/>
    </w:rPr>
  </w:style>
  <w:style w:type="paragraph" w:styleId="Verzeichnis4">
    <w:name w:val="toc 4"/>
    <w:basedOn w:val="Standard"/>
    <w:next w:val="Standard"/>
    <w:autoRedefine/>
    <w:uiPriority w:val="39"/>
    <w:unhideWhenUsed/>
    <w:rsid w:val="003650F5"/>
    <w:pPr>
      <w:spacing w:after="100" w:line="259" w:lineRule="auto"/>
      <w:ind w:left="660"/>
      <w:jc w:val="left"/>
    </w:pPr>
    <w:rPr>
      <w:rFonts w:asciiTheme="minorHAnsi" w:eastAsiaTheme="minorEastAsia" w:hAnsiTheme="minorHAnsi"/>
      <w:szCs w:val="22"/>
      <w:lang w:val="en-US"/>
    </w:rPr>
  </w:style>
  <w:style w:type="paragraph" w:styleId="Verzeichnis5">
    <w:name w:val="toc 5"/>
    <w:basedOn w:val="Standard"/>
    <w:next w:val="Standard"/>
    <w:autoRedefine/>
    <w:uiPriority w:val="39"/>
    <w:unhideWhenUsed/>
    <w:rsid w:val="003650F5"/>
    <w:pPr>
      <w:spacing w:after="100" w:line="259" w:lineRule="auto"/>
      <w:ind w:left="880"/>
      <w:jc w:val="left"/>
    </w:pPr>
    <w:rPr>
      <w:rFonts w:asciiTheme="minorHAnsi" w:eastAsiaTheme="minorEastAsia" w:hAnsiTheme="minorHAnsi"/>
      <w:szCs w:val="22"/>
      <w:lang w:val="en-US"/>
    </w:rPr>
  </w:style>
  <w:style w:type="paragraph" w:styleId="Verzeichnis6">
    <w:name w:val="toc 6"/>
    <w:basedOn w:val="Standard"/>
    <w:next w:val="Standard"/>
    <w:autoRedefine/>
    <w:uiPriority w:val="39"/>
    <w:unhideWhenUsed/>
    <w:rsid w:val="003650F5"/>
    <w:pPr>
      <w:spacing w:after="100" w:line="259" w:lineRule="auto"/>
      <w:ind w:left="1100"/>
      <w:jc w:val="left"/>
    </w:pPr>
    <w:rPr>
      <w:rFonts w:asciiTheme="minorHAnsi" w:eastAsiaTheme="minorEastAsia" w:hAnsiTheme="minorHAnsi"/>
      <w:szCs w:val="22"/>
      <w:lang w:val="en-US"/>
    </w:rPr>
  </w:style>
  <w:style w:type="paragraph" w:styleId="Verzeichnis7">
    <w:name w:val="toc 7"/>
    <w:basedOn w:val="Standard"/>
    <w:next w:val="Standard"/>
    <w:autoRedefine/>
    <w:uiPriority w:val="39"/>
    <w:unhideWhenUsed/>
    <w:rsid w:val="003650F5"/>
    <w:pPr>
      <w:spacing w:after="100" w:line="259" w:lineRule="auto"/>
      <w:ind w:left="1320"/>
      <w:jc w:val="left"/>
    </w:pPr>
    <w:rPr>
      <w:rFonts w:asciiTheme="minorHAnsi" w:eastAsiaTheme="minorEastAsia" w:hAnsiTheme="minorHAnsi"/>
      <w:szCs w:val="22"/>
      <w:lang w:val="en-US"/>
    </w:rPr>
  </w:style>
  <w:style w:type="paragraph" w:styleId="Verzeichnis8">
    <w:name w:val="toc 8"/>
    <w:basedOn w:val="Standard"/>
    <w:next w:val="Standard"/>
    <w:autoRedefine/>
    <w:uiPriority w:val="39"/>
    <w:unhideWhenUsed/>
    <w:rsid w:val="003650F5"/>
    <w:pPr>
      <w:spacing w:after="100" w:line="259" w:lineRule="auto"/>
      <w:ind w:left="1540"/>
      <w:jc w:val="left"/>
    </w:pPr>
    <w:rPr>
      <w:rFonts w:asciiTheme="minorHAnsi" w:eastAsiaTheme="minorEastAsia" w:hAnsiTheme="minorHAnsi"/>
      <w:szCs w:val="22"/>
      <w:lang w:val="en-US"/>
    </w:rPr>
  </w:style>
  <w:style w:type="paragraph" w:styleId="Verzeichnis9">
    <w:name w:val="toc 9"/>
    <w:basedOn w:val="Standard"/>
    <w:next w:val="Standard"/>
    <w:autoRedefine/>
    <w:uiPriority w:val="39"/>
    <w:unhideWhenUsed/>
    <w:rsid w:val="003650F5"/>
    <w:pPr>
      <w:spacing w:after="100" w:line="259" w:lineRule="auto"/>
      <w:ind w:left="1760"/>
      <w:jc w:val="left"/>
    </w:pPr>
    <w:rPr>
      <w:rFonts w:asciiTheme="minorHAnsi" w:eastAsiaTheme="minorEastAsia" w:hAnsiTheme="minorHAns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38" Type="http://schemas.openxmlformats.org/officeDocument/2006/relationships/fontTable" Target="fontTable.xml"/><Relationship Id="rId16" Type="http://schemas.openxmlformats.org/officeDocument/2006/relationships/footer" Target="footer2.xml"/><Relationship Id="rId107" Type="http://schemas.openxmlformats.org/officeDocument/2006/relationships/image" Target="media/image93.png"/><Relationship Id="rId11" Type="http://schemas.openxmlformats.org/officeDocument/2006/relationships/image" Target="media/image1.jpe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28" Type="http://schemas.openxmlformats.org/officeDocument/2006/relationships/image" Target="media/image114.png"/><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jpe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image" Target="media/image120.png"/><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customXml" Target="../customXml/item3.xml"/><Relationship Id="rId12" Type="http://schemas.openxmlformats.org/officeDocument/2006/relationships/image" Target="media/image10.jpeg"/><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image" Target="media/image102.png"/><Relationship Id="rId124" Type="http://schemas.openxmlformats.org/officeDocument/2006/relationships/image" Target="media/image110.png"/><Relationship Id="rId129" Type="http://schemas.openxmlformats.org/officeDocument/2006/relationships/image" Target="media/image115.png"/><Relationship Id="rId137" Type="http://schemas.openxmlformats.org/officeDocument/2006/relationships/footer" Target="footer4.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7.png"/><Relationship Id="rId132" Type="http://schemas.openxmlformats.org/officeDocument/2006/relationships/image" Target="media/image11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image" Target="media/image105.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30" Type="http://schemas.openxmlformats.org/officeDocument/2006/relationships/image" Target="media/image116.png"/><Relationship Id="rId135" Type="http://schemas.openxmlformats.org/officeDocument/2006/relationships/image" Target="media/image12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5.png"/><Relationship Id="rId109" Type="http://schemas.openxmlformats.org/officeDocument/2006/relationships/image" Target="media/image9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eader" Target="head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3" Type="http://schemas.openxmlformats.org/officeDocument/2006/relationships/image" Target="media/image30.jpg"/><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F5EB6-BE80-454F-BD86-D89880F8D316}">
  <ds:schemaRefs>
    <ds:schemaRef ds:uri="http://schemas.microsoft.com/sharepoint/v3/contenttype/forms"/>
  </ds:schemaRefs>
</ds:datastoreItem>
</file>

<file path=customXml/itemProps2.xml><?xml version="1.0" encoding="utf-8"?>
<ds:datastoreItem xmlns:ds="http://schemas.openxmlformats.org/officeDocument/2006/customXml" ds:itemID="{0CD75974-7A5C-422C-8567-8A8BFB2455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16217E-D84D-4CE5-949B-EAC4725622A5}"/>
</file>

<file path=customXml/itemProps4.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732</Words>
  <Characters>111714</Characters>
  <Application>Microsoft Office Word</Application>
  <DocSecurity>0</DocSecurity>
  <Lines>930</Lines>
  <Paragraphs>2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129188</CharactersWithSpaces>
  <SharedDoc>false</SharedDoc>
  <HLinks>
    <vt:vector size="150" baseType="variant">
      <vt:variant>
        <vt:i4>8323129</vt:i4>
      </vt:variant>
      <vt:variant>
        <vt:i4>144</vt:i4>
      </vt:variant>
      <vt:variant>
        <vt:i4>0</vt:i4>
      </vt:variant>
      <vt:variant>
        <vt:i4>5</vt:i4>
      </vt:variant>
      <vt:variant>
        <vt:lpwstr>https://docs.microsoft.com/en-us/azure/storage/common/storage-sas-overview</vt:lpwstr>
      </vt:variant>
      <vt:variant>
        <vt:lpwstr/>
      </vt:variant>
      <vt:variant>
        <vt:i4>8192122</vt:i4>
      </vt:variant>
      <vt:variant>
        <vt:i4>141</vt:i4>
      </vt:variant>
      <vt:variant>
        <vt:i4>0</vt:i4>
      </vt:variant>
      <vt:variant>
        <vt:i4>5</vt:i4>
      </vt:variant>
      <vt:variant>
        <vt:lpwstr>https://tools.ietf.org/html/rfc7519</vt:lpwstr>
      </vt:variant>
      <vt:variant>
        <vt:lpwstr/>
      </vt:variant>
      <vt:variant>
        <vt:i4>1507383</vt:i4>
      </vt:variant>
      <vt:variant>
        <vt:i4>134</vt:i4>
      </vt:variant>
      <vt:variant>
        <vt:i4>0</vt:i4>
      </vt:variant>
      <vt:variant>
        <vt:i4>5</vt:i4>
      </vt:variant>
      <vt:variant>
        <vt:lpwstr/>
      </vt:variant>
      <vt:variant>
        <vt:lpwstr>_Toc72254463</vt:lpwstr>
      </vt:variant>
      <vt:variant>
        <vt:i4>1441847</vt:i4>
      </vt:variant>
      <vt:variant>
        <vt:i4>128</vt:i4>
      </vt:variant>
      <vt:variant>
        <vt:i4>0</vt:i4>
      </vt:variant>
      <vt:variant>
        <vt:i4>5</vt:i4>
      </vt:variant>
      <vt:variant>
        <vt:lpwstr/>
      </vt:variant>
      <vt:variant>
        <vt:lpwstr>_Toc72254462</vt:lpwstr>
      </vt:variant>
      <vt:variant>
        <vt:i4>1376311</vt:i4>
      </vt:variant>
      <vt:variant>
        <vt:i4>122</vt:i4>
      </vt:variant>
      <vt:variant>
        <vt:i4>0</vt:i4>
      </vt:variant>
      <vt:variant>
        <vt:i4>5</vt:i4>
      </vt:variant>
      <vt:variant>
        <vt:lpwstr/>
      </vt:variant>
      <vt:variant>
        <vt:lpwstr>_Toc72254461</vt:lpwstr>
      </vt:variant>
      <vt:variant>
        <vt:i4>1310775</vt:i4>
      </vt:variant>
      <vt:variant>
        <vt:i4>116</vt:i4>
      </vt:variant>
      <vt:variant>
        <vt:i4>0</vt:i4>
      </vt:variant>
      <vt:variant>
        <vt:i4>5</vt:i4>
      </vt:variant>
      <vt:variant>
        <vt:lpwstr/>
      </vt:variant>
      <vt:variant>
        <vt:lpwstr>_Toc72254460</vt:lpwstr>
      </vt:variant>
      <vt:variant>
        <vt:i4>1900596</vt:i4>
      </vt:variant>
      <vt:variant>
        <vt:i4>110</vt:i4>
      </vt:variant>
      <vt:variant>
        <vt:i4>0</vt:i4>
      </vt:variant>
      <vt:variant>
        <vt:i4>5</vt:i4>
      </vt:variant>
      <vt:variant>
        <vt:lpwstr/>
      </vt:variant>
      <vt:variant>
        <vt:lpwstr>_Toc72254459</vt:lpwstr>
      </vt:variant>
      <vt:variant>
        <vt:i4>1835060</vt:i4>
      </vt:variant>
      <vt:variant>
        <vt:i4>104</vt:i4>
      </vt:variant>
      <vt:variant>
        <vt:i4>0</vt:i4>
      </vt:variant>
      <vt:variant>
        <vt:i4>5</vt:i4>
      </vt:variant>
      <vt:variant>
        <vt:lpwstr/>
      </vt:variant>
      <vt:variant>
        <vt:lpwstr>_Toc72254458</vt:lpwstr>
      </vt:variant>
      <vt:variant>
        <vt:i4>1245236</vt:i4>
      </vt:variant>
      <vt:variant>
        <vt:i4>98</vt:i4>
      </vt:variant>
      <vt:variant>
        <vt:i4>0</vt:i4>
      </vt:variant>
      <vt:variant>
        <vt:i4>5</vt:i4>
      </vt:variant>
      <vt:variant>
        <vt:lpwstr/>
      </vt:variant>
      <vt:variant>
        <vt:lpwstr>_Toc72254457</vt:lpwstr>
      </vt:variant>
      <vt:variant>
        <vt:i4>1179700</vt:i4>
      </vt:variant>
      <vt:variant>
        <vt:i4>92</vt:i4>
      </vt:variant>
      <vt:variant>
        <vt:i4>0</vt:i4>
      </vt:variant>
      <vt:variant>
        <vt:i4>5</vt:i4>
      </vt:variant>
      <vt:variant>
        <vt:lpwstr/>
      </vt:variant>
      <vt:variant>
        <vt:lpwstr>_Toc72254456</vt:lpwstr>
      </vt:variant>
      <vt:variant>
        <vt:i4>1114164</vt:i4>
      </vt:variant>
      <vt:variant>
        <vt:i4>86</vt:i4>
      </vt:variant>
      <vt:variant>
        <vt:i4>0</vt:i4>
      </vt:variant>
      <vt:variant>
        <vt:i4>5</vt:i4>
      </vt:variant>
      <vt:variant>
        <vt:lpwstr/>
      </vt:variant>
      <vt:variant>
        <vt:lpwstr>_Toc72254455</vt:lpwstr>
      </vt:variant>
      <vt:variant>
        <vt:i4>1048628</vt:i4>
      </vt:variant>
      <vt:variant>
        <vt:i4>80</vt:i4>
      </vt:variant>
      <vt:variant>
        <vt:i4>0</vt:i4>
      </vt:variant>
      <vt:variant>
        <vt:i4>5</vt:i4>
      </vt:variant>
      <vt:variant>
        <vt:lpwstr/>
      </vt:variant>
      <vt:variant>
        <vt:lpwstr>_Toc72254454</vt:lpwstr>
      </vt:variant>
      <vt:variant>
        <vt:i4>1507380</vt:i4>
      </vt:variant>
      <vt:variant>
        <vt:i4>74</vt:i4>
      </vt:variant>
      <vt:variant>
        <vt:i4>0</vt:i4>
      </vt:variant>
      <vt:variant>
        <vt:i4>5</vt:i4>
      </vt:variant>
      <vt:variant>
        <vt:lpwstr/>
      </vt:variant>
      <vt:variant>
        <vt:lpwstr>_Toc72254453</vt:lpwstr>
      </vt:variant>
      <vt:variant>
        <vt:i4>1441844</vt:i4>
      </vt:variant>
      <vt:variant>
        <vt:i4>68</vt:i4>
      </vt:variant>
      <vt:variant>
        <vt:i4>0</vt:i4>
      </vt:variant>
      <vt:variant>
        <vt:i4>5</vt:i4>
      </vt:variant>
      <vt:variant>
        <vt:lpwstr/>
      </vt:variant>
      <vt:variant>
        <vt:lpwstr>_Toc72254452</vt:lpwstr>
      </vt:variant>
      <vt:variant>
        <vt:i4>1376308</vt:i4>
      </vt:variant>
      <vt:variant>
        <vt:i4>62</vt:i4>
      </vt:variant>
      <vt:variant>
        <vt:i4>0</vt:i4>
      </vt:variant>
      <vt:variant>
        <vt:i4>5</vt:i4>
      </vt:variant>
      <vt:variant>
        <vt:lpwstr/>
      </vt:variant>
      <vt:variant>
        <vt:lpwstr>_Toc72254451</vt:lpwstr>
      </vt:variant>
      <vt:variant>
        <vt:i4>1310772</vt:i4>
      </vt:variant>
      <vt:variant>
        <vt:i4>56</vt:i4>
      </vt:variant>
      <vt:variant>
        <vt:i4>0</vt:i4>
      </vt:variant>
      <vt:variant>
        <vt:i4>5</vt:i4>
      </vt:variant>
      <vt:variant>
        <vt:lpwstr/>
      </vt:variant>
      <vt:variant>
        <vt:lpwstr>_Toc72254450</vt:lpwstr>
      </vt:variant>
      <vt:variant>
        <vt:i4>1900597</vt:i4>
      </vt:variant>
      <vt:variant>
        <vt:i4>50</vt:i4>
      </vt:variant>
      <vt:variant>
        <vt:i4>0</vt:i4>
      </vt:variant>
      <vt:variant>
        <vt:i4>5</vt:i4>
      </vt:variant>
      <vt:variant>
        <vt:lpwstr/>
      </vt:variant>
      <vt:variant>
        <vt:lpwstr>_Toc72254449</vt:lpwstr>
      </vt:variant>
      <vt:variant>
        <vt:i4>1835061</vt:i4>
      </vt:variant>
      <vt:variant>
        <vt:i4>44</vt:i4>
      </vt:variant>
      <vt:variant>
        <vt:i4>0</vt:i4>
      </vt:variant>
      <vt:variant>
        <vt:i4>5</vt:i4>
      </vt:variant>
      <vt:variant>
        <vt:lpwstr/>
      </vt:variant>
      <vt:variant>
        <vt:lpwstr>_Toc72254448</vt:lpwstr>
      </vt:variant>
      <vt:variant>
        <vt:i4>1245237</vt:i4>
      </vt:variant>
      <vt:variant>
        <vt:i4>38</vt:i4>
      </vt:variant>
      <vt:variant>
        <vt:i4>0</vt:i4>
      </vt:variant>
      <vt:variant>
        <vt:i4>5</vt:i4>
      </vt:variant>
      <vt:variant>
        <vt:lpwstr/>
      </vt:variant>
      <vt:variant>
        <vt:lpwstr>_Toc72254447</vt:lpwstr>
      </vt:variant>
      <vt:variant>
        <vt:i4>1179701</vt:i4>
      </vt:variant>
      <vt:variant>
        <vt:i4>32</vt:i4>
      </vt:variant>
      <vt:variant>
        <vt:i4>0</vt:i4>
      </vt:variant>
      <vt:variant>
        <vt:i4>5</vt:i4>
      </vt:variant>
      <vt:variant>
        <vt:lpwstr/>
      </vt:variant>
      <vt:variant>
        <vt:lpwstr>_Toc72254446</vt:lpwstr>
      </vt:variant>
      <vt:variant>
        <vt:i4>1114165</vt:i4>
      </vt:variant>
      <vt:variant>
        <vt:i4>26</vt:i4>
      </vt:variant>
      <vt:variant>
        <vt:i4>0</vt:i4>
      </vt:variant>
      <vt:variant>
        <vt:i4>5</vt:i4>
      </vt:variant>
      <vt:variant>
        <vt:lpwstr/>
      </vt:variant>
      <vt:variant>
        <vt:lpwstr>_Toc72254445</vt:lpwstr>
      </vt:variant>
      <vt:variant>
        <vt:i4>1048629</vt:i4>
      </vt:variant>
      <vt:variant>
        <vt:i4>20</vt:i4>
      </vt:variant>
      <vt:variant>
        <vt:i4>0</vt:i4>
      </vt:variant>
      <vt:variant>
        <vt:i4>5</vt:i4>
      </vt:variant>
      <vt:variant>
        <vt:lpwstr/>
      </vt:variant>
      <vt:variant>
        <vt:lpwstr>_Toc72254444</vt:lpwstr>
      </vt:variant>
      <vt:variant>
        <vt:i4>1507381</vt:i4>
      </vt:variant>
      <vt:variant>
        <vt:i4>14</vt:i4>
      </vt:variant>
      <vt:variant>
        <vt:i4>0</vt:i4>
      </vt:variant>
      <vt:variant>
        <vt:i4>5</vt:i4>
      </vt:variant>
      <vt:variant>
        <vt:lpwstr/>
      </vt:variant>
      <vt:variant>
        <vt:lpwstr>_Toc72254443</vt:lpwstr>
      </vt:variant>
      <vt:variant>
        <vt:i4>1441845</vt:i4>
      </vt:variant>
      <vt:variant>
        <vt:i4>8</vt:i4>
      </vt:variant>
      <vt:variant>
        <vt:i4>0</vt:i4>
      </vt:variant>
      <vt:variant>
        <vt:i4>5</vt:i4>
      </vt:variant>
      <vt:variant>
        <vt:lpwstr/>
      </vt:variant>
      <vt:variant>
        <vt:lpwstr>_Toc72254442</vt:lpwstr>
      </vt:variant>
      <vt:variant>
        <vt:i4>1376309</vt:i4>
      </vt:variant>
      <vt:variant>
        <vt:i4>2</vt:i4>
      </vt:variant>
      <vt:variant>
        <vt:i4>0</vt:i4>
      </vt:variant>
      <vt:variant>
        <vt:i4>5</vt:i4>
      </vt:variant>
      <vt:variant>
        <vt:lpwstr/>
      </vt:variant>
      <vt:variant>
        <vt:lpwstr>_Toc72254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CI/CD</dc:title>
  <dc:subject>DETAILED OVERVIEW</dc:subject>
  <dc:creator>Microsoft Office User</dc:creator>
  <cp:keywords/>
  <dc:description/>
  <cp:lastModifiedBy>Michael Görög</cp:lastModifiedBy>
  <cp:revision>40</cp:revision>
  <cp:lastPrinted>2021-08-12T14:30:00Z</cp:lastPrinted>
  <dcterms:created xsi:type="dcterms:W3CDTF">2020-12-17T23:05:00Z</dcterms:created>
  <dcterms:modified xsi:type="dcterms:W3CDTF">2021-08-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